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D91A08" w14:textId="77777777" w:rsidR="005665F1" w:rsidRDefault="005665F1" w:rsidP="005665F1">
      <w:pPr>
        <w:suppressAutoHyphens/>
        <w:rPr>
          <w:rFonts w:ascii="Arial Narrow" w:hAnsi="Arial Narrow"/>
        </w:rPr>
      </w:pPr>
      <w:r>
        <w:rPr>
          <w:rFonts w:ascii="Arial Narrow" w:eastAsia="Arial Black" w:hAnsi="Arial Narrow" w:cs="Arial Black"/>
          <w:b/>
          <w:bCs/>
          <w:color w:val="4472C4" w:themeColor="accent1"/>
          <w:position w:val="-1"/>
          <w:sz w:val="32"/>
          <w:szCs w:val="32"/>
        </w:rPr>
        <w:t>MONTGOMERY COUNTY GOVERNMENT POSITION DESCRIPTION</w:t>
      </w:r>
      <w:r>
        <w:rPr>
          <w:rFonts w:ascii="Arial Narrow" w:hAnsi="Arial Narrow"/>
        </w:rPr>
        <w:t xml:space="preserve"> </w:t>
      </w:r>
    </w:p>
    <w:p w14:paraId="4AC87D35" w14:textId="77777777" w:rsidR="005665F1" w:rsidRDefault="005665F1" w:rsidP="005665F1">
      <w:pPr>
        <w:rPr>
          <w:rFonts w:ascii="Arial Narrow" w:hAnsi="Arial Narrow"/>
        </w:rPr>
      </w:pPr>
    </w:p>
    <w:p w14:paraId="6AD403CD" w14:textId="2B6E8A33" w:rsidR="00930944" w:rsidRPr="00E43257" w:rsidRDefault="005665F1" w:rsidP="005665F1">
      <w:pPr>
        <w:spacing w:before="100" w:beforeAutospacing="1" w:after="100" w:afterAutospacing="1"/>
        <w:contextualSpacing/>
        <w:rPr>
          <w:rFonts w:ascii="Arial Narrow" w:hAnsi="Arial Narrow"/>
        </w:rPr>
      </w:pPr>
      <w:r w:rsidRPr="00E43257">
        <w:rPr>
          <w:rFonts w:ascii="Arial Narrow" w:hAnsi="Arial Narrow"/>
          <w:b/>
          <w:bCs/>
        </w:rPr>
        <w:t xml:space="preserve">OVERVIEW: The Position Description (PD) form is used to document information necessary to appropriately classify </w:t>
      </w:r>
      <w:r w:rsidR="00C201B4">
        <w:rPr>
          <w:rFonts w:ascii="Arial Narrow" w:hAnsi="Arial Narrow"/>
          <w:b/>
          <w:bCs/>
        </w:rPr>
        <w:t>positions in</w:t>
      </w:r>
      <w:r w:rsidRPr="00E43257">
        <w:rPr>
          <w:rFonts w:ascii="Arial Narrow" w:hAnsi="Arial Narrow"/>
          <w:b/>
          <w:bCs/>
        </w:rPr>
        <w:t xml:space="preserve"> combination with the County’s </w:t>
      </w:r>
      <w:r w:rsidR="004D57EA">
        <w:rPr>
          <w:rFonts w:ascii="Arial Narrow" w:hAnsi="Arial Narrow"/>
          <w:b/>
          <w:bCs/>
        </w:rPr>
        <w:t xml:space="preserve">occupational </w:t>
      </w:r>
      <w:r w:rsidRPr="00E43257">
        <w:rPr>
          <w:rFonts w:ascii="Arial Narrow" w:hAnsi="Arial Narrow"/>
          <w:b/>
          <w:bCs/>
        </w:rPr>
        <w:t xml:space="preserve">class specifications, which are identified in the </w:t>
      </w:r>
      <w:hyperlink r:id="rId10" w:history="1">
        <w:r w:rsidRPr="00E43257">
          <w:rPr>
            <w:rStyle w:val="Hyperlink"/>
            <w:rFonts w:ascii="Arial Narrow" w:hAnsi="Arial Narrow"/>
            <w:b/>
            <w:bCs/>
          </w:rPr>
          <w:t>Classification Plan</w:t>
        </w:r>
      </w:hyperlink>
      <w:r w:rsidRPr="00E43257">
        <w:rPr>
          <w:rFonts w:ascii="Arial Narrow" w:hAnsi="Arial Narrow"/>
        </w:rPr>
        <w:t xml:space="preserve">. </w:t>
      </w:r>
    </w:p>
    <w:p w14:paraId="1AE37326" w14:textId="77777777" w:rsidR="00930944" w:rsidRPr="00E43257" w:rsidRDefault="00930944" w:rsidP="005665F1">
      <w:pPr>
        <w:spacing w:before="100" w:beforeAutospacing="1" w:after="100" w:afterAutospacing="1"/>
        <w:contextualSpacing/>
        <w:rPr>
          <w:rFonts w:ascii="Arial Narrow" w:hAnsi="Arial Narrow"/>
        </w:rPr>
      </w:pPr>
    </w:p>
    <w:p w14:paraId="087849C0" w14:textId="1D760525" w:rsidR="005665F1" w:rsidRPr="00E43257" w:rsidRDefault="00930944" w:rsidP="005665F1">
      <w:pPr>
        <w:spacing w:before="100" w:beforeAutospacing="1" w:after="100" w:afterAutospacing="1"/>
        <w:contextualSpacing/>
        <w:rPr>
          <w:rFonts w:ascii="Arial Narrow" w:hAnsi="Arial Narrow"/>
          <w:b/>
          <w:bCs/>
        </w:rPr>
      </w:pPr>
      <w:r w:rsidRPr="00E43257">
        <w:rPr>
          <w:rFonts w:ascii="Arial Narrow" w:hAnsi="Arial Narrow"/>
          <w:b/>
          <w:bCs/>
        </w:rPr>
        <w:t>C</w:t>
      </w:r>
      <w:r w:rsidR="005A7113" w:rsidRPr="00E43257">
        <w:rPr>
          <w:rFonts w:ascii="Arial Narrow" w:hAnsi="Arial Narrow"/>
          <w:b/>
          <w:bCs/>
        </w:rPr>
        <w:t xml:space="preserve">OMMON USES OF THE </w:t>
      </w:r>
      <w:r w:rsidRPr="00E43257">
        <w:rPr>
          <w:rFonts w:ascii="Arial Narrow" w:hAnsi="Arial Narrow"/>
          <w:b/>
          <w:bCs/>
        </w:rPr>
        <w:t xml:space="preserve">PD </w:t>
      </w:r>
      <w:r w:rsidR="005A7113" w:rsidRPr="00E43257">
        <w:rPr>
          <w:rFonts w:ascii="Arial Narrow" w:hAnsi="Arial Narrow"/>
          <w:b/>
          <w:bCs/>
        </w:rPr>
        <w:t>FORM</w:t>
      </w:r>
      <w:r w:rsidR="005665F1" w:rsidRPr="00E43257">
        <w:rPr>
          <w:rFonts w:ascii="Arial Narrow" w:hAnsi="Arial Narrow"/>
          <w:b/>
          <w:bCs/>
        </w:rPr>
        <w:t>:</w:t>
      </w:r>
    </w:p>
    <w:p w14:paraId="2FF0FE5E" w14:textId="77777777" w:rsidR="005665F1" w:rsidRPr="00E43257" w:rsidRDefault="005665F1" w:rsidP="005665F1">
      <w:pPr>
        <w:rPr>
          <w:rFonts w:ascii="Arial Narrow" w:hAnsi="Arial Narrow"/>
        </w:rPr>
      </w:pPr>
    </w:p>
    <w:p w14:paraId="6CD6C74C" w14:textId="0BD73835" w:rsidR="005665F1" w:rsidRPr="004D57EA" w:rsidRDefault="00B92574" w:rsidP="004D57EA">
      <w:pPr>
        <w:pStyle w:val="ListParagraph"/>
        <w:numPr>
          <w:ilvl w:val="0"/>
          <w:numId w:val="24"/>
        </w:numPr>
        <w:rPr>
          <w:rFonts w:ascii="Arial Narrow" w:hAnsi="Arial Narrow"/>
          <w:sz w:val="20"/>
          <w:szCs w:val="20"/>
        </w:rPr>
      </w:pPr>
      <w:r w:rsidRPr="00E43257">
        <w:rPr>
          <w:rFonts w:ascii="Arial Narrow" w:hAnsi="Arial Narrow"/>
          <w:b/>
          <w:bCs/>
          <w:sz w:val="20"/>
          <w:szCs w:val="20"/>
        </w:rPr>
        <w:t>Individual Position Study Review (June Box Study)</w:t>
      </w:r>
      <w:r w:rsidRPr="00E43257">
        <w:rPr>
          <w:rFonts w:ascii="Arial Narrow" w:hAnsi="Arial Narrow"/>
          <w:sz w:val="20"/>
          <w:szCs w:val="20"/>
        </w:rPr>
        <w:t xml:space="preserve"> – to analyze an employee occupied position </w:t>
      </w:r>
      <w:r w:rsidR="008C0003" w:rsidRPr="00E43257">
        <w:rPr>
          <w:rFonts w:ascii="Arial Narrow" w:hAnsi="Arial Narrow"/>
          <w:sz w:val="20"/>
          <w:szCs w:val="20"/>
        </w:rPr>
        <w:t xml:space="preserve">for a possible reclassification </w:t>
      </w:r>
      <w:r w:rsidR="005665F1" w:rsidRPr="00E43257">
        <w:rPr>
          <w:rFonts w:ascii="Arial Narrow" w:hAnsi="Arial Narrow"/>
          <w:sz w:val="20"/>
          <w:szCs w:val="20"/>
        </w:rPr>
        <w:t>as part of an annual classification review process</w:t>
      </w:r>
      <w:r w:rsidR="008C0003" w:rsidRPr="00E43257">
        <w:rPr>
          <w:rFonts w:ascii="Arial Narrow" w:hAnsi="Arial Narrow"/>
          <w:sz w:val="20"/>
          <w:szCs w:val="20"/>
        </w:rPr>
        <w:t>.</w:t>
      </w:r>
      <w:r w:rsidR="004D57EA">
        <w:rPr>
          <w:rFonts w:ascii="Arial Narrow" w:hAnsi="Arial Narrow"/>
          <w:sz w:val="20"/>
          <w:szCs w:val="20"/>
        </w:rPr>
        <w:t xml:space="preserve"> </w:t>
      </w:r>
      <w:r w:rsidR="004D57EA" w:rsidRPr="00295B01">
        <w:rPr>
          <w:rFonts w:ascii="Arial Narrow" w:hAnsi="Arial Narrow"/>
          <w:sz w:val="20"/>
          <w:szCs w:val="20"/>
        </w:rPr>
        <w:t xml:space="preserve">A reclassification is a reassignment of a position from one occupational class to another </w:t>
      </w:r>
      <w:r w:rsidR="004D57EA">
        <w:rPr>
          <w:rFonts w:ascii="Arial Narrow" w:hAnsi="Arial Narrow"/>
          <w:sz w:val="20"/>
          <w:szCs w:val="20"/>
        </w:rPr>
        <w:t xml:space="preserve">due to significant changes in </w:t>
      </w:r>
      <w:r w:rsidR="004D57EA" w:rsidRPr="00295B01">
        <w:rPr>
          <w:rFonts w:ascii="Arial Narrow" w:hAnsi="Arial Narrow"/>
          <w:sz w:val="20"/>
          <w:szCs w:val="20"/>
        </w:rPr>
        <w:t>the type of work, difficulty and complexity of duties, level of responsibility, and/or required knowledge, skills, and abilities</w:t>
      </w:r>
      <w:r w:rsidR="004D57EA">
        <w:rPr>
          <w:rFonts w:ascii="Arial Narrow" w:hAnsi="Arial Narrow"/>
          <w:sz w:val="20"/>
          <w:szCs w:val="20"/>
        </w:rPr>
        <w:t xml:space="preserve">. </w:t>
      </w:r>
    </w:p>
    <w:p w14:paraId="06A8B0D7" w14:textId="77777777" w:rsidR="005665F1" w:rsidRPr="00E43257" w:rsidRDefault="005665F1" w:rsidP="005665F1">
      <w:pPr>
        <w:rPr>
          <w:rFonts w:ascii="Arial Narrow" w:hAnsi="Arial Narrow"/>
        </w:rPr>
      </w:pPr>
    </w:p>
    <w:p w14:paraId="1094CFE5" w14:textId="736F09E7" w:rsidR="005665F1" w:rsidRDefault="00090F05" w:rsidP="005665F1">
      <w:pPr>
        <w:pStyle w:val="ListParagraph"/>
        <w:numPr>
          <w:ilvl w:val="0"/>
          <w:numId w:val="24"/>
        </w:numPr>
        <w:rPr>
          <w:rFonts w:ascii="Arial Narrow" w:hAnsi="Arial Narrow"/>
          <w:sz w:val="20"/>
          <w:szCs w:val="20"/>
        </w:rPr>
      </w:pPr>
      <w:r w:rsidRPr="00E43257">
        <w:rPr>
          <w:rFonts w:ascii="Arial Narrow" w:hAnsi="Arial Narrow"/>
          <w:b/>
          <w:bCs/>
          <w:sz w:val="20"/>
          <w:szCs w:val="20"/>
        </w:rPr>
        <w:t>Special Study (Special Individual Study)</w:t>
      </w:r>
      <w:r w:rsidRPr="00E43257">
        <w:rPr>
          <w:rFonts w:ascii="Arial Narrow" w:hAnsi="Arial Narrow"/>
          <w:sz w:val="20"/>
          <w:szCs w:val="20"/>
        </w:rPr>
        <w:t xml:space="preserve"> – to analyze an employee </w:t>
      </w:r>
      <w:r w:rsidR="005665F1" w:rsidRPr="00E43257">
        <w:rPr>
          <w:rFonts w:ascii="Arial Narrow" w:hAnsi="Arial Narrow"/>
          <w:sz w:val="20"/>
          <w:szCs w:val="20"/>
        </w:rPr>
        <w:t xml:space="preserve">occupied position </w:t>
      </w:r>
      <w:r w:rsidR="008C0003" w:rsidRPr="00E43257">
        <w:rPr>
          <w:rFonts w:ascii="Arial Narrow" w:hAnsi="Arial Narrow"/>
          <w:sz w:val="20"/>
          <w:szCs w:val="20"/>
        </w:rPr>
        <w:t xml:space="preserve">for a possible reclassification </w:t>
      </w:r>
      <w:r w:rsidR="005665F1" w:rsidRPr="00E43257">
        <w:rPr>
          <w:rFonts w:ascii="Arial Narrow" w:hAnsi="Arial Narrow"/>
          <w:sz w:val="20"/>
          <w:szCs w:val="20"/>
        </w:rPr>
        <w:t>outside of the annual classification review process</w:t>
      </w:r>
      <w:r w:rsidR="005A7113" w:rsidRPr="00E43257">
        <w:rPr>
          <w:rFonts w:ascii="Arial Narrow" w:hAnsi="Arial Narrow"/>
          <w:sz w:val="20"/>
          <w:szCs w:val="20"/>
        </w:rPr>
        <w:t xml:space="preserve"> </w:t>
      </w:r>
      <w:r w:rsidRPr="00E43257">
        <w:rPr>
          <w:rFonts w:ascii="Arial Narrow" w:hAnsi="Arial Narrow"/>
          <w:sz w:val="20"/>
          <w:szCs w:val="20"/>
        </w:rPr>
        <w:t xml:space="preserve">due to extenuating circumstances. </w:t>
      </w:r>
    </w:p>
    <w:p w14:paraId="604E8674" w14:textId="77777777" w:rsidR="00C201B4" w:rsidRPr="00C201B4" w:rsidRDefault="00C201B4" w:rsidP="00C201B4">
      <w:pPr>
        <w:pStyle w:val="ListParagraph"/>
        <w:rPr>
          <w:rFonts w:ascii="Arial Narrow" w:hAnsi="Arial Narrow"/>
          <w:sz w:val="20"/>
          <w:szCs w:val="20"/>
        </w:rPr>
      </w:pPr>
    </w:p>
    <w:p w14:paraId="12BBC567" w14:textId="3AC3F5BC" w:rsidR="00295B01" w:rsidRDefault="00C201B4" w:rsidP="00295B01">
      <w:pPr>
        <w:pStyle w:val="ListParagraph"/>
        <w:numPr>
          <w:ilvl w:val="0"/>
          <w:numId w:val="24"/>
        </w:numPr>
        <w:rPr>
          <w:rFonts w:ascii="Arial Narrow" w:hAnsi="Arial Narrow"/>
          <w:sz w:val="20"/>
          <w:szCs w:val="20"/>
        </w:rPr>
      </w:pPr>
      <w:r w:rsidRPr="00E43257">
        <w:rPr>
          <w:rFonts w:ascii="Arial Narrow" w:hAnsi="Arial Narrow"/>
          <w:b/>
          <w:bCs/>
          <w:sz w:val="20"/>
          <w:szCs w:val="20"/>
        </w:rPr>
        <w:t>New Position Creation</w:t>
      </w:r>
      <w:r w:rsidRPr="00E43257">
        <w:rPr>
          <w:rFonts w:ascii="Arial Narrow" w:hAnsi="Arial Narrow"/>
          <w:sz w:val="20"/>
          <w:szCs w:val="20"/>
        </w:rPr>
        <w:t xml:space="preserve"> – to classify a new position, which is established through the annual budget approval process or mid-year due to increases in services, new mandates, strategic initiatives, </w:t>
      </w:r>
      <w:r w:rsidR="00CB7E6B">
        <w:rPr>
          <w:rFonts w:ascii="Arial Narrow" w:hAnsi="Arial Narrow"/>
          <w:sz w:val="20"/>
          <w:szCs w:val="20"/>
        </w:rPr>
        <w:t>etc.</w:t>
      </w:r>
      <w:r w:rsidRPr="00E43257">
        <w:rPr>
          <w:rFonts w:ascii="Arial Narrow" w:hAnsi="Arial Narrow"/>
          <w:sz w:val="20"/>
          <w:szCs w:val="20"/>
        </w:rPr>
        <w:t xml:space="preserve"> </w:t>
      </w:r>
    </w:p>
    <w:p w14:paraId="4890C607" w14:textId="77777777" w:rsidR="00295B01" w:rsidRPr="00295B01" w:rsidRDefault="00295B01" w:rsidP="00295B01">
      <w:pPr>
        <w:pStyle w:val="ListParagraph"/>
        <w:rPr>
          <w:rFonts w:ascii="Arial Narrow" w:hAnsi="Arial Narrow"/>
          <w:b/>
          <w:bCs/>
          <w:sz w:val="20"/>
          <w:szCs w:val="20"/>
        </w:rPr>
      </w:pPr>
    </w:p>
    <w:p w14:paraId="72A3EFA6" w14:textId="635F800B" w:rsidR="00295B01" w:rsidRPr="00295B01" w:rsidRDefault="00C201B4" w:rsidP="00295B01">
      <w:pPr>
        <w:pStyle w:val="ListParagraph"/>
        <w:numPr>
          <w:ilvl w:val="0"/>
          <w:numId w:val="24"/>
        </w:numPr>
        <w:rPr>
          <w:rFonts w:ascii="Arial Narrow" w:hAnsi="Arial Narrow"/>
          <w:sz w:val="20"/>
          <w:szCs w:val="20"/>
        </w:rPr>
      </w:pPr>
      <w:r w:rsidRPr="00295B01">
        <w:rPr>
          <w:rFonts w:ascii="Arial Narrow" w:hAnsi="Arial Narrow"/>
          <w:b/>
          <w:bCs/>
          <w:sz w:val="20"/>
          <w:szCs w:val="20"/>
        </w:rPr>
        <w:t>Reclassification of a Vacant Position</w:t>
      </w:r>
      <w:r w:rsidRPr="00295B01">
        <w:rPr>
          <w:rFonts w:ascii="Arial Narrow" w:hAnsi="Arial Narrow"/>
          <w:sz w:val="20"/>
          <w:szCs w:val="20"/>
        </w:rPr>
        <w:t xml:space="preserve"> – to reclassify a vacant position in support of operational needs</w:t>
      </w:r>
      <w:r w:rsidR="00295B01">
        <w:rPr>
          <w:rFonts w:ascii="Arial Narrow" w:hAnsi="Arial Narrow"/>
          <w:sz w:val="20"/>
          <w:szCs w:val="20"/>
        </w:rPr>
        <w:t>.</w:t>
      </w:r>
      <w:r w:rsidR="00295B01" w:rsidRPr="00295B01">
        <w:rPr>
          <w:rFonts w:ascii="Arial Narrow" w:hAnsi="Arial Narrow"/>
          <w:sz w:val="20"/>
          <w:szCs w:val="20"/>
        </w:rPr>
        <w:t xml:space="preserve"> A reclassification is a reassignment of a position from one occupational class to another </w:t>
      </w:r>
      <w:r w:rsidR="00295B01">
        <w:rPr>
          <w:rFonts w:ascii="Arial Narrow" w:hAnsi="Arial Narrow"/>
          <w:sz w:val="20"/>
          <w:szCs w:val="20"/>
        </w:rPr>
        <w:t xml:space="preserve">due to significant changes in </w:t>
      </w:r>
      <w:r w:rsidR="00295B01" w:rsidRPr="00295B01">
        <w:rPr>
          <w:rFonts w:ascii="Arial Narrow" w:hAnsi="Arial Narrow"/>
          <w:sz w:val="20"/>
          <w:szCs w:val="20"/>
        </w:rPr>
        <w:t>the type of work, difficulty and complexity of duties, level of responsibility, and/or required knowledge, skills, and abilities</w:t>
      </w:r>
      <w:r w:rsidR="00295B01">
        <w:rPr>
          <w:rFonts w:ascii="Arial Narrow" w:hAnsi="Arial Narrow"/>
          <w:sz w:val="20"/>
          <w:szCs w:val="20"/>
        </w:rPr>
        <w:t xml:space="preserve">. </w:t>
      </w:r>
    </w:p>
    <w:p w14:paraId="02D1BCC9" w14:textId="162D9982" w:rsidR="00C201B4" w:rsidRPr="00295B01" w:rsidRDefault="00C201B4" w:rsidP="00295B01">
      <w:pPr>
        <w:ind w:left="360"/>
        <w:rPr>
          <w:rFonts w:ascii="Arial Narrow" w:hAnsi="Arial Narrow"/>
        </w:rPr>
      </w:pPr>
      <w:r w:rsidRPr="00295B01">
        <w:rPr>
          <w:rFonts w:ascii="Arial Narrow" w:hAnsi="Arial Narrow"/>
        </w:rPr>
        <w:t>.</w:t>
      </w:r>
      <w:r w:rsidR="00295B01" w:rsidRPr="00295B01">
        <w:rPr>
          <w:rFonts w:ascii="Arial Narrow" w:hAnsi="Arial Narrow"/>
        </w:rPr>
        <w:t xml:space="preserve">  </w:t>
      </w:r>
    </w:p>
    <w:p w14:paraId="11CEA50B" w14:textId="27E5C79E" w:rsidR="008C0003" w:rsidRPr="00E43257" w:rsidRDefault="005665F1" w:rsidP="005665F1">
      <w:pPr>
        <w:spacing w:before="100" w:beforeAutospacing="1" w:after="100" w:afterAutospacing="1"/>
        <w:contextualSpacing/>
        <w:rPr>
          <w:rFonts w:ascii="Arial Narrow" w:hAnsi="Arial Narrow"/>
          <w:b/>
          <w:bCs/>
        </w:rPr>
      </w:pPr>
      <w:r w:rsidRPr="00E43257">
        <w:rPr>
          <w:rFonts w:ascii="Arial Narrow" w:hAnsi="Arial Narrow"/>
        </w:rPr>
        <w:br/>
      </w:r>
      <w:r w:rsidR="00E43257">
        <w:rPr>
          <w:rFonts w:ascii="Arial Narrow" w:hAnsi="Arial Narrow"/>
          <w:b/>
          <w:bCs/>
        </w:rPr>
        <w:t xml:space="preserve">REQUEST </w:t>
      </w:r>
      <w:r w:rsidR="00CD19D6">
        <w:rPr>
          <w:rFonts w:ascii="Arial Narrow" w:hAnsi="Arial Narrow"/>
          <w:b/>
          <w:bCs/>
        </w:rPr>
        <w:t xml:space="preserve">PROCESS AND </w:t>
      </w:r>
      <w:r w:rsidR="004F0147">
        <w:rPr>
          <w:rFonts w:ascii="Arial Narrow" w:hAnsi="Arial Narrow"/>
          <w:b/>
          <w:bCs/>
        </w:rPr>
        <w:t xml:space="preserve">ACCESS TO </w:t>
      </w:r>
      <w:r w:rsidR="00CD19D6">
        <w:rPr>
          <w:rFonts w:ascii="Arial Narrow" w:hAnsi="Arial Narrow"/>
          <w:b/>
          <w:bCs/>
        </w:rPr>
        <w:t xml:space="preserve">FURTHER </w:t>
      </w:r>
      <w:r w:rsidR="005A7113" w:rsidRPr="00E43257">
        <w:rPr>
          <w:rFonts w:ascii="Arial Narrow" w:hAnsi="Arial Narrow"/>
          <w:b/>
          <w:bCs/>
        </w:rPr>
        <w:t>INFORMATION</w:t>
      </w:r>
      <w:r w:rsidR="008C0003" w:rsidRPr="00E43257">
        <w:rPr>
          <w:rFonts w:ascii="Arial Narrow" w:hAnsi="Arial Narrow"/>
          <w:b/>
          <w:bCs/>
        </w:rPr>
        <w:t>:</w:t>
      </w:r>
    </w:p>
    <w:p w14:paraId="190695D5" w14:textId="2CAEC806" w:rsidR="008C0003" w:rsidRPr="00E43257" w:rsidRDefault="008C0003" w:rsidP="005665F1">
      <w:pPr>
        <w:spacing w:before="100" w:beforeAutospacing="1" w:after="100" w:afterAutospacing="1"/>
        <w:contextualSpacing/>
        <w:rPr>
          <w:rFonts w:ascii="Arial Narrow" w:hAnsi="Arial Narrow"/>
          <w:b/>
          <w:bCs/>
        </w:rPr>
      </w:pPr>
    </w:p>
    <w:p w14:paraId="04845FBF" w14:textId="035782B6" w:rsidR="005665F1" w:rsidRPr="00E43257" w:rsidRDefault="005665F1" w:rsidP="00C201B4">
      <w:pPr>
        <w:tabs>
          <w:tab w:val="left" w:pos="360"/>
          <w:tab w:val="left" w:pos="720"/>
        </w:tabs>
        <w:rPr>
          <w:rStyle w:val="ms-rtefontsize-4"/>
          <w:rFonts w:ascii="Arial Narrow" w:hAnsi="Arial Narrow" w:cs="Segoe UI"/>
        </w:rPr>
      </w:pPr>
      <w:r w:rsidRPr="00E43257">
        <w:rPr>
          <w:rFonts w:ascii="Arial Narrow" w:hAnsi="Arial Narrow"/>
          <w:b/>
          <w:bCs/>
        </w:rPr>
        <w:t>Individual Position Classification Study (June Box Study)</w:t>
      </w:r>
      <w:r w:rsidRPr="00E43257">
        <w:rPr>
          <w:rFonts w:ascii="Arial Narrow" w:hAnsi="Arial Narrow"/>
          <w:b/>
          <w:bCs/>
        </w:rPr>
        <w:br/>
      </w:r>
      <w:r w:rsidR="00E43257" w:rsidRPr="00E43257">
        <w:rPr>
          <w:rFonts w:ascii="Arial Narrow" w:hAnsi="Arial Narrow"/>
        </w:rPr>
        <w:t>To request an Individual Position Classification Study (June Box Study)</w:t>
      </w:r>
      <w:r w:rsidR="0062002E">
        <w:rPr>
          <w:rFonts w:ascii="Arial Narrow" w:hAnsi="Arial Narrow"/>
        </w:rPr>
        <w:t xml:space="preserve"> during the annual review process, </w:t>
      </w:r>
      <w:r w:rsidR="00E43257" w:rsidRPr="00E43257">
        <w:rPr>
          <w:rFonts w:ascii="Arial Narrow" w:hAnsi="Arial Narrow"/>
        </w:rPr>
        <w:t>please visit the</w:t>
      </w:r>
      <w:r w:rsidR="0062002E">
        <w:rPr>
          <w:rFonts w:ascii="Arial Narrow" w:hAnsi="Arial Narrow"/>
        </w:rPr>
        <w:br/>
      </w:r>
      <w:hyperlink r:id="rId11" w:history="1">
        <w:r w:rsidR="00E43257" w:rsidRPr="00E43257">
          <w:rPr>
            <w:rStyle w:val="Hyperlink"/>
            <w:rFonts w:ascii="Arial Narrow" w:hAnsi="Arial Narrow"/>
          </w:rPr>
          <w:t>June Box SharePoint</w:t>
        </w:r>
      </w:hyperlink>
      <w:r w:rsidR="00E43257" w:rsidRPr="00E43257">
        <w:rPr>
          <w:rFonts w:ascii="Arial Narrow" w:hAnsi="Arial Narrow"/>
        </w:rPr>
        <w:t xml:space="preserve"> site for important guidelines and information prior to completing t</w:t>
      </w:r>
      <w:r w:rsidR="00C201B4">
        <w:rPr>
          <w:rFonts w:ascii="Arial Narrow" w:hAnsi="Arial Narrow"/>
        </w:rPr>
        <w:t>he PD</w:t>
      </w:r>
      <w:r w:rsidR="00464A52">
        <w:rPr>
          <w:rFonts w:ascii="Arial Narrow" w:hAnsi="Arial Narrow"/>
        </w:rPr>
        <w:t xml:space="preserve"> form</w:t>
      </w:r>
      <w:r w:rsidR="00E43257" w:rsidRPr="00E43257">
        <w:rPr>
          <w:rFonts w:ascii="Arial Narrow" w:hAnsi="Arial Narrow"/>
        </w:rPr>
        <w:t>.</w:t>
      </w:r>
      <w:r w:rsidR="00C201B4">
        <w:rPr>
          <w:rFonts w:ascii="Arial Narrow" w:hAnsi="Arial Narrow"/>
        </w:rPr>
        <w:t xml:space="preserve"> </w:t>
      </w:r>
    </w:p>
    <w:p w14:paraId="6559C514" w14:textId="77777777" w:rsidR="005665F1" w:rsidRPr="00E43257" w:rsidRDefault="005665F1" w:rsidP="005665F1">
      <w:pPr>
        <w:tabs>
          <w:tab w:val="left" w:pos="360"/>
          <w:tab w:val="left" w:pos="720"/>
        </w:tabs>
      </w:pPr>
    </w:p>
    <w:p w14:paraId="34B71647" w14:textId="77777777" w:rsidR="008C0003" w:rsidRPr="00E43257" w:rsidRDefault="008C0003">
      <w:pPr>
        <w:rPr>
          <w:rFonts w:ascii="Arial Narrow" w:hAnsi="Arial Narrow"/>
        </w:rPr>
      </w:pPr>
      <w:r w:rsidRPr="00E43257">
        <w:rPr>
          <w:rFonts w:ascii="Arial Narrow" w:hAnsi="Arial Narrow"/>
          <w:b/>
          <w:bCs/>
        </w:rPr>
        <w:t>Special Study (Special Individual Study)</w:t>
      </w:r>
      <w:r w:rsidRPr="00E43257">
        <w:rPr>
          <w:rFonts w:ascii="Arial Narrow" w:hAnsi="Arial Narrow"/>
        </w:rPr>
        <w:t xml:space="preserve"> </w:t>
      </w:r>
    </w:p>
    <w:p w14:paraId="0DC18A90" w14:textId="274DAE48" w:rsidR="00C201B4" w:rsidRDefault="008C0003">
      <w:pPr>
        <w:rPr>
          <w:rFonts w:ascii="Arial Narrow" w:hAnsi="Arial Narrow"/>
        </w:rPr>
      </w:pPr>
      <w:r w:rsidRPr="00E43257">
        <w:rPr>
          <w:rFonts w:ascii="Arial Narrow" w:hAnsi="Arial Narrow"/>
        </w:rPr>
        <w:t xml:space="preserve">To request a Special Individual Study outside of the annual June Box Study review process, please </w:t>
      </w:r>
      <w:r w:rsidR="0022422B" w:rsidRPr="00E43257">
        <w:rPr>
          <w:rFonts w:ascii="Arial Narrow" w:hAnsi="Arial Narrow"/>
        </w:rPr>
        <w:t xml:space="preserve">forward a request </w:t>
      </w:r>
      <w:r w:rsidR="00095EDF">
        <w:rPr>
          <w:rFonts w:ascii="Arial Narrow" w:hAnsi="Arial Narrow"/>
        </w:rPr>
        <w:t xml:space="preserve">along with supporting materials explaining the extenuating circumstances </w:t>
      </w:r>
      <w:r w:rsidR="0022422B" w:rsidRPr="00E43257">
        <w:rPr>
          <w:rFonts w:ascii="Arial Narrow" w:hAnsi="Arial Narrow"/>
        </w:rPr>
        <w:t xml:space="preserve">to the Director of OHR </w:t>
      </w:r>
      <w:r w:rsidR="00095EDF">
        <w:rPr>
          <w:rFonts w:ascii="Arial Narrow" w:hAnsi="Arial Narrow"/>
        </w:rPr>
        <w:t xml:space="preserve">and </w:t>
      </w:r>
      <w:r w:rsidR="0022422B" w:rsidRPr="00E43257">
        <w:rPr>
          <w:rFonts w:ascii="Arial Narrow" w:hAnsi="Arial Narrow"/>
        </w:rPr>
        <w:t xml:space="preserve">copy the </w:t>
      </w:r>
      <w:hyperlink r:id="rId12" w:history="1">
        <w:r w:rsidR="00D20076" w:rsidRPr="00E43257">
          <w:rPr>
            <w:rStyle w:val="Hyperlink"/>
            <w:rFonts w:ascii="Arial Narrow" w:hAnsi="Arial Narrow"/>
          </w:rPr>
          <w:t>OHR, Classification Mailbox</w:t>
        </w:r>
      </w:hyperlink>
      <w:r w:rsidR="00464A52">
        <w:rPr>
          <w:rFonts w:ascii="Arial Narrow" w:hAnsi="Arial Narrow"/>
        </w:rPr>
        <w:t xml:space="preserve"> prior to completing the PD form.</w:t>
      </w:r>
      <w:r w:rsidR="00D20076" w:rsidRPr="00E43257">
        <w:rPr>
          <w:rFonts w:ascii="Arial Narrow" w:hAnsi="Arial Narrow"/>
        </w:rPr>
        <w:t xml:space="preserve">  </w:t>
      </w:r>
      <w:r w:rsidRPr="00E43257">
        <w:rPr>
          <w:rFonts w:ascii="Arial Narrow" w:hAnsi="Arial Narrow"/>
        </w:rPr>
        <w:t xml:space="preserve"> </w:t>
      </w:r>
    </w:p>
    <w:p w14:paraId="349B4990" w14:textId="77777777" w:rsidR="00C201B4" w:rsidRDefault="00C201B4">
      <w:pPr>
        <w:rPr>
          <w:rFonts w:ascii="Arial Narrow" w:hAnsi="Arial Narrow"/>
        </w:rPr>
      </w:pPr>
    </w:p>
    <w:p w14:paraId="4461E4D7" w14:textId="5C94F8D7" w:rsidR="00C201B4" w:rsidRPr="005A27E8" w:rsidRDefault="00C201B4" w:rsidP="00C201B4">
      <w:pPr>
        <w:spacing w:before="100" w:beforeAutospacing="1" w:after="100" w:afterAutospacing="1"/>
        <w:contextualSpacing/>
        <w:rPr>
          <w:rFonts w:ascii="Arial Narrow" w:hAnsi="Arial Narrow"/>
          <w:b/>
          <w:bCs/>
        </w:rPr>
      </w:pPr>
      <w:r w:rsidRPr="00E43257">
        <w:rPr>
          <w:rFonts w:ascii="Arial Narrow" w:hAnsi="Arial Narrow"/>
          <w:b/>
          <w:bCs/>
        </w:rPr>
        <w:t>New Position Creation</w:t>
      </w:r>
      <w:r w:rsidRPr="00E43257">
        <w:rPr>
          <w:rFonts w:ascii="Arial Narrow" w:hAnsi="Arial Narrow"/>
          <w:b/>
          <w:bCs/>
        </w:rPr>
        <w:br/>
      </w:r>
      <w:r w:rsidRPr="00E43257">
        <w:rPr>
          <w:rFonts w:ascii="Arial Narrow" w:hAnsi="Arial Narrow"/>
        </w:rPr>
        <w:t xml:space="preserve">To request a New Position Creation, please forward </w:t>
      </w:r>
      <w:r w:rsidR="005611D6">
        <w:rPr>
          <w:rFonts w:ascii="Arial Narrow" w:hAnsi="Arial Narrow"/>
        </w:rPr>
        <w:t xml:space="preserve">the signed PD </w:t>
      </w:r>
      <w:r w:rsidR="00464A52">
        <w:rPr>
          <w:rFonts w:ascii="Arial Narrow" w:hAnsi="Arial Narrow"/>
        </w:rPr>
        <w:t xml:space="preserve">form </w:t>
      </w:r>
      <w:r w:rsidR="005611D6">
        <w:rPr>
          <w:rFonts w:ascii="Arial Narrow" w:hAnsi="Arial Narrow"/>
        </w:rPr>
        <w:t xml:space="preserve">along with </w:t>
      </w:r>
      <w:r w:rsidR="00115953">
        <w:rPr>
          <w:rFonts w:ascii="Arial Narrow" w:hAnsi="Arial Narrow"/>
        </w:rPr>
        <w:t xml:space="preserve">an email and </w:t>
      </w:r>
      <w:r w:rsidR="005611D6">
        <w:rPr>
          <w:rFonts w:ascii="Arial Narrow" w:hAnsi="Arial Narrow"/>
        </w:rPr>
        <w:t xml:space="preserve">OMB </w:t>
      </w:r>
      <w:r w:rsidR="005A27E8">
        <w:rPr>
          <w:rFonts w:ascii="Arial Narrow" w:hAnsi="Arial Narrow"/>
        </w:rPr>
        <w:t xml:space="preserve">approval </w:t>
      </w:r>
      <w:r w:rsidR="00157BB0">
        <w:rPr>
          <w:rFonts w:ascii="Arial Narrow" w:hAnsi="Arial Narrow"/>
        </w:rPr>
        <w:t>(i.e. justification memorandum from the Department Director with authorization from OMB, approval of line items or budgeted positions, Position Exemption Request, etc.)</w:t>
      </w:r>
      <w:r w:rsidR="00157BB0" w:rsidRPr="00025E75">
        <w:rPr>
          <w:rFonts w:ascii="Arial Narrow" w:hAnsi="Arial Narrow"/>
        </w:rPr>
        <w:t xml:space="preserve"> </w:t>
      </w:r>
      <w:r w:rsidR="005611D6">
        <w:rPr>
          <w:rFonts w:ascii="Arial Narrow" w:hAnsi="Arial Narrow"/>
        </w:rPr>
        <w:t xml:space="preserve">to the </w:t>
      </w:r>
      <w:hyperlink r:id="rId13" w:history="1">
        <w:r w:rsidRPr="00E43257">
          <w:rPr>
            <w:rStyle w:val="Hyperlink"/>
            <w:rFonts w:ascii="Arial Narrow" w:hAnsi="Arial Narrow"/>
          </w:rPr>
          <w:t>OHR, Classification Mailbox</w:t>
        </w:r>
      </w:hyperlink>
      <w:r w:rsidRPr="00E43257">
        <w:rPr>
          <w:rFonts w:ascii="Arial Narrow" w:hAnsi="Arial Narrow"/>
        </w:rPr>
        <w:t xml:space="preserve">. </w:t>
      </w:r>
      <w:r w:rsidR="005A27E8" w:rsidRPr="00CB7E6B">
        <w:rPr>
          <w:rFonts w:ascii="Arial Narrow" w:hAnsi="Arial Narrow"/>
        </w:rPr>
        <w:t>OMB approval is required for all new position creations</w:t>
      </w:r>
      <w:r w:rsidR="005A27E8" w:rsidRPr="005A27E8">
        <w:rPr>
          <w:rFonts w:ascii="Arial Narrow" w:hAnsi="Arial Narrow"/>
        </w:rPr>
        <w:t>.</w:t>
      </w:r>
      <w:r w:rsidR="005A27E8">
        <w:rPr>
          <w:rFonts w:ascii="Arial Narrow" w:hAnsi="Arial Narrow"/>
          <w:b/>
          <w:bCs/>
        </w:rPr>
        <w:t xml:space="preserve">  </w:t>
      </w:r>
      <w:r w:rsidRPr="00E43257">
        <w:rPr>
          <w:rFonts w:ascii="Arial Narrow" w:hAnsi="Arial Narrow"/>
        </w:rPr>
        <w:t xml:space="preserve">For </w:t>
      </w:r>
      <w:r w:rsidR="005611D6">
        <w:rPr>
          <w:rFonts w:ascii="Arial Narrow" w:hAnsi="Arial Narrow"/>
        </w:rPr>
        <w:t>further information, please see</w:t>
      </w:r>
      <w:r w:rsidR="005A27E8">
        <w:rPr>
          <w:rFonts w:ascii="Arial Narrow" w:hAnsi="Arial Narrow"/>
        </w:rPr>
        <w:t xml:space="preserve"> the </w:t>
      </w:r>
      <w:hyperlink r:id="rId14" w:history="1">
        <w:r w:rsidRPr="00E43257">
          <w:rPr>
            <w:rStyle w:val="Hyperlink"/>
            <w:rFonts w:ascii="Arial Narrow" w:hAnsi="Arial Narrow"/>
          </w:rPr>
          <w:t>OHR and OMB Position Transaction Requirements</w:t>
        </w:r>
      </w:hyperlink>
      <w:r w:rsidR="005A27E8">
        <w:rPr>
          <w:rFonts w:ascii="Arial Narrow" w:hAnsi="Arial Narrow"/>
        </w:rPr>
        <w:t xml:space="preserve"> reference document. </w:t>
      </w:r>
    </w:p>
    <w:p w14:paraId="53914F3C" w14:textId="08999641" w:rsidR="00157BB0" w:rsidRDefault="00157BB0" w:rsidP="00C201B4">
      <w:pPr>
        <w:spacing w:before="100" w:beforeAutospacing="1" w:after="100" w:afterAutospacing="1"/>
        <w:contextualSpacing/>
        <w:rPr>
          <w:rFonts w:ascii="Arial Narrow" w:hAnsi="Arial Narrow"/>
        </w:rPr>
      </w:pPr>
    </w:p>
    <w:p w14:paraId="79429CC8" w14:textId="24530372" w:rsidR="00C201B4" w:rsidRDefault="00C201B4" w:rsidP="00095EDF">
      <w:pPr>
        <w:spacing w:before="100" w:beforeAutospacing="1" w:after="100" w:afterAutospacing="1"/>
        <w:contextualSpacing/>
        <w:rPr>
          <w:rFonts w:ascii="Arial Narrow" w:hAnsi="Arial Narrow"/>
        </w:rPr>
      </w:pPr>
      <w:r w:rsidRPr="00E43257">
        <w:rPr>
          <w:rFonts w:ascii="Arial Narrow" w:hAnsi="Arial Narrow"/>
          <w:b/>
          <w:bCs/>
        </w:rPr>
        <w:t>Reclassification of a Vacant Position</w:t>
      </w:r>
      <w:r w:rsidR="00025E75">
        <w:rPr>
          <w:rFonts w:ascii="Arial Narrow" w:hAnsi="Arial Narrow"/>
          <w:b/>
          <w:bCs/>
        </w:rPr>
        <w:br/>
      </w:r>
      <w:r w:rsidRPr="00025E75">
        <w:rPr>
          <w:rFonts w:ascii="Arial Narrow" w:hAnsi="Arial Narrow"/>
        </w:rPr>
        <w:t xml:space="preserve">To request a Reclassification of a Vacant Position, please forward </w:t>
      </w:r>
      <w:r w:rsidR="00622E3C">
        <w:rPr>
          <w:rFonts w:ascii="Arial Narrow" w:hAnsi="Arial Narrow"/>
        </w:rPr>
        <w:t xml:space="preserve">the signed PD </w:t>
      </w:r>
      <w:r w:rsidR="00464A52">
        <w:rPr>
          <w:rFonts w:ascii="Arial Narrow" w:hAnsi="Arial Narrow"/>
        </w:rPr>
        <w:t xml:space="preserve">form </w:t>
      </w:r>
      <w:r w:rsidR="00622E3C">
        <w:rPr>
          <w:rFonts w:ascii="Arial Narrow" w:hAnsi="Arial Narrow"/>
        </w:rPr>
        <w:t xml:space="preserve">along with </w:t>
      </w:r>
      <w:r w:rsidRPr="00025E75">
        <w:rPr>
          <w:rFonts w:ascii="Arial Narrow" w:hAnsi="Arial Narrow"/>
        </w:rPr>
        <w:t>a</w:t>
      </w:r>
      <w:r w:rsidR="00025E75">
        <w:rPr>
          <w:rFonts w:ascii="Arial Narrow" w:hAnsi="Arial Narrow"/>
        </w:rPr>
        <w:t>n email</w:t>
      </w:r>
      <w:r w:rsidR="00115953">
        <w:rPr>
          <w:rFonts w:ascii="Arial Narrow" w:hAnsi="Arial Narrow"/>
        </w:rPr>
        <w:t xml:space="preserve"> and any documents </w:t>
      </w:r>
      <w:r w:rsidR="00025E75">
        <w:rPr>
          <w:rFonts w:ascii="Arial Narrow" w:hAnsi="Arial Narrow"/>
        </w:rPr>
        <w:t xml:space="preserve"> </w:t>
      </w:r>
      <w:r w:rsidR="00095EDF">
        <w:rPr>
          <w:rFonts w:ascii="Arial Narrow" w:hAnsi="Arial Narrow"/>
        </w:rPr>
        <w:t xml:space="preserve">supporting the request to </w:t>
      </w:r>
      <w:r w:rsidR="00295B01" w:rsidRPr="00025E75">
        <w:rPr>
          <w:rFonts w:ascii="Arial Narrow" w:hAnsi="Arial Narrow"/>
        </w:rPr>
        <w:t>the</w:t>
      </w:r>
      <w:r w:rsidR="00115953">
        <w:rPr>
          <w:rFonts w:ascii="Arial Narrow" w:hAnsi="Arial Narrow"/>
        </w:rPr>
        <w:t xml:space="preserve"> </w:t>
      </w:r>
      <w:hyperlink r:id="rId15" w:history="1">
        <w:r w:rsidR="00295B01" w:rsidRPr="00025E75">
          <w:rPr>
            <w:rStyle w:val="Hyperlink"/>
            <w:rFonts w:ascii="Arial Narrow" w:hAnsi="Arial Narrow"/>
          </w:rPr>
          <w:t>OHR, Classification Mailbox</w:t>
        </w:r>
      </w:hyperlink>
      <w:r w:rsidR="00295B01">
        <w:rPr>
          <w:rFonts w:ascii="Arial Narrow" w:hAnsi="Arial Narrow"/>
        </w:rPr>
        <w:t>.</w:t>
      </w:r>
      <w:r w:rsidRPr="00025E75">
        <w:rPr>
          <w:rFonts w:ascii="Arial Narrow" w:hAnsi="Arial Narrow"/>
        </w:rPr>
        <w:t xml:space="preserve"> </w:t>
      </w:r>
      <w:r w:rsidR="00295B01">
        <w:rPr>
          <w:rFonts w:ascii="Arial Narrow" w:hAnsi="Arial Narrow"/>
        </w:rPr>
        <w:t xml:space="preserve">If OMB approval is required, please attach </w:t>
      </w:r>
      <w:r w:rsidR="00622E3C">
        <w:rPr>
          <w:rFonts w:ascii="Arial Narrow" w:hAnsi="Arial Narrow"/>
        </w:rPr>
        <w:t xml:space="preserve">the </w:t>
      </w:r>
      <w:r w:rsidR="00295B01">
        <w:rPr>
          <w:rFonts w:ascii="Arial Narrow" w:hAnsi="Arial Narrow"/>
        </w:rPr>
        <w:t>approval document (</w:t>
      </w:r>
      <w:r w:rsidR="00025E75">
        <w:rPr>
          <w:rFonts w:ascii="Arial Narrow" w:hAnsi="Arial Narrow"/>
        </w:rPr>
        <w:t xml:space="preserve">i.e. </w:t>
      </w:r>
      <w:r w:rsidR="00622E3C">
        <w:rPr>
          <w:rFonts w:ascii="Arial Narrow" w:hAnsi="Arial Narrow"/>
        </w:rPr>
        <w:t xml:space="preserve">justification </w:t>
      </w:r>
      <w:r w:rsidR="00BC7F62">
        <w:rPr>
          <w:rFonts w:ascii="Arial Narrow" w:hAnsi="Arial Narrow"/>
        </w:rPr>
        <w:t xml:space="preserve">memorandum </w:t>
      </w:r>
      <w:r w:rsidR="00622E3C">
        <w:rPr>
          <w:rFonts w:ascii="Arial Narrow" w:hAnsi="Arial Narrow"/>
        </w:rPr>
        <w:t xml:space="preserve">from the </w:t>
      </w:r>
      <w:r w:rsidR="00BC7F62">
        <w:rPr>
          <w:rFonts w:ascii="Arial Narrow" w:hAnsi="Arial Narrow"/>
        </w:rPr>
        <w:t xml:space="preserve">Department Director </w:t>
      </w:r>
      <w:r w:rsidR="00622E3C">
        <w:rPr>
          <w:rFonts w:ascii="Arial Narrow" w:hAnsi="Arial Narrow"/>
        </w:rPr>
        <w:t xml:space="preserve">with authorization from </w:t>
      </w:r>
      <w:r w:rsidR="00BC7F62">
        <w:rPr>
          <w:rFonts w:ascii="Arial Narrow" w:hAnsi="Arial Narrow"/>
        </w:rPr>
        <w:t>OMB</w:t>
      </w:r>
      <w:r w:rsidR="00622E3C">
        <w:rPr>
          <w:rFonts w:ascii="Arial Narrow" w:hAnsi="Arial Narrow"/>
        </w:rPr>
        <w:t>, Position Exemption Request, etc.)</w:t>
      </w:r>
      <w:r w:rsidRPr="00025E75">
        <w:rPr>
          <w:rFonts w:ascii="Arial Narrow" w:hAnsi="Arial Narrow"/>
        </w:rPr>
        <w:t xml:space="preserve"> </w:t>
      </w:r>
      <w:r w:rsidR="00095EDF">
        <w:rPr>
          <w:rFonts w:ascii="Arial Narrow" w:hAnsi="Arial Narrow"/>
        </w:rPr>
        <w:t xml:space="preserve">OMB approval is required when a position is reclassified five grades or higher, is MLS or going to MLS, a grade 27 or higher, going from non-supervisory position to a supervisory position, etc. </w:t>
      </w:r>
      <w:r w:rsidR="005A27E8">
        <w:rPr>
          <w:rFonts w:ascii="Arial Narrow" w:hAnsi="Arial Narrow"/>
        </w:rPr>
        <w:t xml:space="preserve">The majority of request for reclassifications require OMB approval.  </w:t>
      </w:r>
      <w:r w:rsidRPr="00025E75">
        <w:rPr>
          <w:rFonts w:ascii="Arial Narrow" w:hAnsi="Arial Narrow"/>
        </w:rPr>
        <w:t>For a complete list of position transactions requiring OMB approval, please see</w:t>
      </w:r>
      <w:r w:rsidR="005A27E8">
        <w:rPr>
          <w:rFonts w:ascii="Arial Narrow" w:hAnsi="Arial Narrow"/>
        </w:rPr>
        <w:t xml:space="preserve"> the</w:t>
      </w:r>
      <w:r w:rsidRPr="00025E75">
        <w:rPr>
          <w:rFonts w:ascii="Arial Narrow" w:hAnsi="Arial Narrow"/>
        </w:rPr>
        <w:t xml:space="preserve"> </w:t>
      </w:r>
      <w:hyperlink r:id="rId16" w:history="1">
        <w:r w:rsidRPr="00025E75">
          <w:rPr>
            <w:rStyle w:val="Hyperlink"/>
            <w:rFonts w:ascii="Arial Narrow" w:hAnsi="Arial Narrow"/>
          </w:rPr>
          <w:t>OHR and OMB Position Transaction Requirements</w:t>
        </w:r>
      </w:hyperlink>
      <w:r w:rsidR="005A27E8">
        <w:rPr>
          <w:rFonts w:ascii="Arial Narrow" w:hAnsi="Arial Narrow"/>
        </w:rPr>
        <w:t xml:space="preserve"> reference document.</w:t>
      </w:r>
    </w:p>
    <w:p w14:paraId="7A886758" w14:textId="5DF19999" w:rsidR="00BC7F62" w:rsidRDefault="00BC7F62" w:rsidP="00C201B4">
      <w:pPr>
        <w:spacing w:before="100" w:beforeAutospacing="1" w:after="100" w:afterAutospacing="1"/>
        <w:contextualSpacing/>
        <w:rPr>
          <w:rFonts w:ascii="Arial Narrow" w:hAnsi="Arial Narrow"/>
        </w:rPr>
      </w:pPr>
    </w:p>
    <w:p w14:paraId="661D1F45" w14:textId="69E58888" w:rsidR="005665F1" w:rsidRDefault="005665F1">
      <w:pPr>
        <w:rPr>
          <w:rFonts w:ascii="Arial Narrow" w:eastAsia="Arial Black" w:hAnsi="Arial Narrow" w:cs="Arial Black"/>
          <w:b/>
          <w:bCs/>
          <w:color w:val="4472C4" w:themeColor="accent1"/>
          <w:position w:val="-1"/>
          <w:sz w:val="32"/>
          <w:szCs w:val="32"/>
        </w:rPr>
      </w:pPr>
      <w:r>
        <w:rPr>
          <w:rFonts w:ascii="Arial Narrow" w:eastAsia="Arial Black" w:hAnsi="Arial Narrow" w:cs="Arial Black"/>
          <w:b/>
          <w:bCs/>
          <w:color w:val="4472C4" w:themeColor="accent1"/>
          <w:position w:val="-1"/>
          <w:sz w:val="32"/>
          <w:szCs w:val="32"/>
        </w:rPr>
        <w:br w:type="page"/>
      </w:r>
    </w:p>
    <w:p w14:paraId="377C088D" w14:textId="4785766D" w:rsidR="00B349EA" w:rsidRPr="00192848" w:rsidRDefault="00C43BE9" w:rsidP="00C43BE9">
      <w:pPr>
        <w:spacing w:line="422" w:lineRule="exact"/>
        <w:ind w:right="-20"/>
        <w:jc w:val="right"/>
        <w:rPr>
          <w:rFonts w:ascii="Arial Narrow" w:hAnsi="Arial Narrow"/>
          <w:color w:val="4472C4" w:themeColor="accent1"/>
          <w:sz w:val="22"/>
        </w:rPr>
      </w:pPr>
      <w:r w:rsidRPr="00192848">
        <w:rPr>
          <w:rFonts w:ascii="Arial Narrow" w:eastAsia="Arial Black" w:hAnsi="Arial Narrow" w:cs="Arial Black"/>
          <w:b/>
          <w:bCs/>
          <w:color w:val="4472C4" w:themeColor="accent1"/>
          <w:position w:val="-1"/>
          <w:sz w:val="32"/>
          <w:szCs w:val="32"/>
        </w:rPr>
        <w:lastRenderedPageBreak/>
        <w:t xml:space="preserve">MONTGOMERY COUNTY GOVERNMENT POSITION DESCRIPTION </w:t>
      </w:r>
    </w:p>
    <w:p w14:paraId="44031A62" w14:textId="47384397" w:rsidR="00BD4E1F" w:rsidRPr="001E3C06" w:rsidRDefault="00134B8E" w:rsidP="001E3C06">
      <w:pPr>
        <w:suppressAutoHyphens/>
        <w:rPr>
          <w:rFonts w:ascii="Arial Narrow" w:hAnsi="Arial Narrow"/>
          <w:sz w:val="22"/>
        </w:rPr>
      </w:pPr>
      <w:r w:rsidRPr="00192848">
        <w:rPr>
          <w:rFonts w:ascii="Arial Narrow" w:hAnsi="Arial Narrow"/>
          <w:noProof/>
          <w:color w:val="B4C6E7" w:themeColor="accent1" w:themeTint="66"/>
        </w:rPr>
        <mc:AlternateContent>
          <mc:Choice Requires="wpg">
            <w:drawing>
              <wp:inline distT="0" distB="0" distL="0" distR="0" wp14:anchorId="778D07C8" wp14:editId="6D16B12C">
                <wp:extent cx="6309261" cy="1270"/>
                <wp:effectExtent l="0" t="19050" r="34925" b="36830"/>
                <wp:docPr id="2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9261" cy="1270"/>
                          <a:chOff x="598" y="497"/>
                          <a:chExt cx="10553" cy="2"/>
                        </a:xfrm>
                      </wpg:grpSpPr>
                      <wps:wsp>
                        <wps:cNvPr id="28" name="Freeform 3"/>
                        <wps:cNvSpPr>
                          <a:spLocks/>
                        </wps:cNvSpPr>
                        <wps:spPr bwMode="auto">
                          <a:xfrm>
                            <a:off x="598" y="497"/>
                            <a:ext cx="10553" cy="2"/>
                          </a:xfrm>
                          <a:custGeom>
                            <a:avLst/>
                            <a:gdLst>
                              <a:gd name="T0" fmla="+- 0 598 598"/>
                              <a:gd name="T1" fmla="*/ T0 w 11012"/>
                              <a:gd name="T2" fmla="+- 0 11610 598"/>
                              <a:gd name="T3" fmla="*/ T2 w 11012"/>
                            </a:gdLst>
                            <a:ahLst/>
                            <a:cxnLst>
                              <a:cxn ang="0">
                                <a:pos x="T1" y="0"/>
                              </a:cxn>
                              <a:cxn ang="0">
                                <a:pos x="T3" y="0"/>
                              </a:cxn>
                            </a:cxnLst>
                            <a:rect l="0" t="0" r="r" b="b"/>
                            <a:pathLst>
                              <a:path w="11012">
                                <a:moveTo>
                                  <a:pt x="0" y="0"/>
                                </a:moveTo>
                                <a:lnTo>
                                  <a:pt x="11012" y="0"/>
                                </a:lnTo>
                              </a:path>
                            </a:pathLst>
                          </a:custGeom>
                          <a:noFill/>
                          <a:ln w="58420">
                            <a:solidFill>
                              <a:srgbClr val="00B0F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a="http://schemas.openxmlformats.org/drawingml/2006/main" xmlns:a14="http://schemas.microsoft.com/office/drawing/2010/main">
            <w:pict>
              <v:group id="Group 9" style="width:496.8pt;height:.1pt;mso-position-horizontal-relative:char;mso-position-vertical-relative:line" coordsize="10553,2" coordorigin="598,497" o:spid="_x0000_s1026" w14:anchorId="45B0C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">
                <v:shape id="Freeform 3" style="position:absolute;left:598;top:497;width:10553;height:2;visibility:visible;mso-wrap-style:square;v-text-anchor:top" coordsize="11012,2" o:spid="_x0000_s1027" filled="f" strokecolor="#00b0f0" strokeweight="4.6pt" path="m,l1101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">
                  <v:path arrowok="t" o:connecttype="custom" o:connectlocs="0,0;10553,0" o:connectangles="0,0"/>
                </v:shape>
                <w10:anchorlock/>
              </v:group>
            </w:pict>
          </mc:Fallback>
        </mc:AlternateContent>
      </w:r>
    </w:p>
    <w:tbl>
      <w:tblPr>
        <w:tblStyle w:val="TableGrid"/>
        <w:tblW w:w="9926" w:type="dxa"/>
        <w:tblLook w:val="04A0" w:firstRow="1" w:lastRow="0" w:firstColumn="1" w:lastColumn="0" w:noHBand="0" w:noVBand="1"/>
      </w:tblPr>
      <w:tblGrid>
        <w:gridCol w:w="3595"/>
        <w:gridCol w:w="2070"/>
        <w:gridCol w:w="2070"/>
        <w:gridCol w:w="2191"/>
      </w:tblGrid>
      <w:tr w:rsidR="006D269D" w:rsidRPr="00192848" w14:paraId="457B49AB" w14:textId="77777777" w:rsidTr="00BB400A">
        <w:tc>
          <w:tcPr>
            <w:tcW w:w="9926" w:type="dxa"/>
            <w:gridSpan w:val="4"/>
            <w:shd w:val="clear" w:color="auto" w:fill="FFFFFF" w:themeFill="background1"/>
          </w:tcPr>
          <w:p w14:paraId="0AFDCBAC" w14:textId="707097E8" w:rsidR="006D269D" w:rsidRPr="00192848" w:rsidRDefault="001E3C06" w:rsidP="001E3C06">
            <w:pPr>
              <w:ind w:right="-20"/>
              <w:rPr>
                <w:rFonts w:ascii="Arial Narrow" w:hAnsi="Arial Narrow"/>
                <w:b/>
              </w:rPr>
            </w:pPr>
            <w:r w:rsidRPr="00E67B43">
              <w:rPr>
                <w:rFonts w:ascii="Arial Narrow" w:hAnsi="Arial Narrow"/>
                <w:i/>
                <w:color w:val="000000" w:themeColor="text1"/>
              </w:rPr>
              <w:t>The formatting of this form is designed for electronic use. It is not intended that responses be confined to the allocated space. If you are completing the form manually, please use addendum pages as required</w:t>
            </w:r>
            <w:r>
              <w:rPr>
                <w:rFonts w:ascii="Arial Narrow" w:hAnsi="Arial Narrow"/>
                <w:i/>
                <w:color w:val="000000" w:themeColor="text1"/>
              </w:rPr>
              <w:t>.</w:t>
            </w:r>
          </w:p>
        </w:tc>
      </w:tr>
      <w:tr w:rsidR="00134B8E" w:rsidRPr="00192848" w14:paraId="27D64F9F" w14:textId="77777777" w:rsidTr="00BB400A">
        <w:tc>
          <w:tcPr>
            <w:tcW w:w="9926" w:type="dxa"/>
            <w:gridSpan w:val="4"/>
            <w:shd w:val="clear" w:color="auto" w:fill="B4C6E7" w:themeFill="accent1" w:themeFillTint="66"/>
          </w:tcPr>
          <w:p w14:paraId="16B48EC8" w14:textId="4D23C5E9" w:rsidR="00134B8E" w:rsidRPr="00192848" w:rsidRDefault="00D93DBB" w:rsidP="00C409BD">
            <w:pPr>
              <w:pStyle w:val="BodyText"/>
              <w:spacing w:before="7"/>
              <w:jc w:val="center"/>
              <w:rPr>
                <w:rFonts w:ascii="Arial Narrow" w:hAnsi="Arial Narrow"/>
                <w:b/>
              </w:rPr>
            </w:pPr>
            <w:bookmarkStart w:id="0" w:name="_Hlk36730643"/>
            <w:r w:rsidRPr="00192848">
              <w:rPr>
                <w:rFonts w:ascii="Arial Narrow" w:hAnsi="Arial Narrow"/>
                <w:b/>
              </w:rPr>
              <w:t>REQUEST INFORMATION</w:t>
            </w:r>
          </w:p>
        </w:tc>
      </w:tr>
      <w:bookmarkEnd w:id="0"/>
      <w:tr w:rsidR="00134B8E" w:rsidRPr="00192848" w14:paraId="7538183E" w14:textId="77777777" w:rsidTr="00C66731">
        <w:tc>
          <w:tcPr>
            <w:tcW w:w="3595" w:type="dxa"/>
          </w:tcPr>
          <w:p w14:paraId="093368E1" w14:textId="2989FA67" w:rsidR="00134B8E" w:rsidRPr="00192848" w:rsidRDefault="00134B8E" w:rsidP="00C43BE9">
            <w:pPr>
              <w:pStyle w:val="BodyText"/>
              <w:spacing w:before="7"/>
              <w:rPr>
                <w:rFonts w:ascii="Arial Narrow" w:hAnsi="Arial Narrow"/>
                <w:b/>
              </w:rPr>
            </w:pPr>
            <w:r w:rsidRPr="00192848">
              <w:rPr>
                <w:rFonts w:ascii="Arial Narrow" w:hAnsi="Arial Narrow"/>
                <w:b/>
              </w:rPr>
              <w:t xml:space="preserve">Date: </w:t>
            </w:r>
            <w:sdt>
              <w:sdtPr>
                <w:rPr>
                  <w:rFonts w:ascii="Arial Narrow" w:hAnsi="Arial Narrow"/>
                  <w:b/>
                </w:rPr>
                <w:id w:val="407662836"/>
                <w:placeholder>
                  <w:docPart w:val="F9C548D263CF4A629BCD22F2C05A0509"/>
                </w:placeholder>
                <w:showingPlcHdr/>
                <w:date>
                  <w:dateFormat w:val="M/d/yyyy"/>
                  <w:lid w:val="en-US"/>
                  <w:storeMappedDataAs w:val="dateTime"/>
                  <w:calendar w:val="gregorian"/>
                </w:date>
              </w:sdtPr>
              <w:sdtEndPr/>
              <w:sdtContent>
                <w:r w:rsidR="00282DC3" w:rsidRPr="0006511D">
                  <w:rPr>
                    <w:rStyle w:val="PlaceholderText"/>
                    <w:rFonts w:ascii="Arial Narrow" w:hAnsi="Arial Narrow"/>
                  </w:rPr>
                  <w:t>Click or tap to enter a date.</w:t>
                </w:r>
              </w:sdtContent>
            </w:sdt>
          </w:p>
        </w:tc>
        <w:tc>
          <w:tcPr>
            <w:tcW w:w="6331" w:type="dxa"/>
            <w:gridSpan w:val="3"/>
            <w:shd w:val="clear" w:color="auto" w:fill="D5DCE4" w:themeFill="text2" w:themeFillTint="33"/>
          </w:tcPr>
          <w:p w14:paraId="23BF193E" w14:textId="6B5331FE" w:rsidR="00134B8E" w:rsidRPr="00192848" w:rsidRDefault="00134B8E" w:rsidP="00C66731">
            <w:pPr>
              <w:pStyle w:val="BodyText"/>
              <w:spacing w:before="7"/>
              <w:jc w:val="center"/>
              <w:rPr>
                <w:rFonts w:ascii="Arial Narrow" w:hAnsi="Arial Narrow"/>
                <w:b/>
              </w:rPr>
            </w:pPr>
          </w:p>
        </w:tc>
      </w:tr>
      <w:tr w:rsidR="00C95BDA" w:rsidRPr="00192848" w14:paraId="5B174AFB" w14:textId="77777777" w:rsidTr="00162CD3">
        <w:trPr>
          <w:trHeight w:val="733"/>
        </w:trPr>
        <w:tc>
          <w:tcPr>
            <w:tcW w:w="3595" w:type="dxa"/>
            <w:vMerge w:val="restart"/>
            <w:vAlign w:val="center"/>
          </w:tcPr>
          <w:p w14:paraId="67974F1D" w14:textId="71B1C559" w:rsidR="00C95BDA" w:rsidRPr="00BB400A" w:rsidRDefault="00C95BDA" w:rsidP="000A46C4">
            <w:pPr>
              <w:pStyle w:val="BodyText"/>
              <w:spacing w:before="7"/>
              <w:rPr>
                <w:rFonts w:ascii="Arial Narrow" w:hAnsi="Arial Narrow"/>
                <w:b/>
              </w:rPr>
            </w:pPr>
            <w:r w:rsidRPr="00192848">
              <w:rPr>
                <w:rFonts w:ascii="Arial Narrow" w:hAnsi="Arial Narrow"/>
                <w:b/>
              </w:rPr>
              <w:t>Nature of Request:</w:t>
            </w:r>
          </w:p>
        </w:tc>
        <w:tc>
          <w:tcPr>
            <w:tcW w:w="2070" w:type="dxa"/>
          </w:tcPr>
          <w:p w14:paraId="143E71A8" w14:textId="21CFA37E" w:rsidR="00C95BDA" w:rsidRPr="00E938D4" w:rsidRDefault="00AB19B5" w:rsidP="000A46C4">
            <w:pPr>
              <w:pStyle w:val="BodyText"/>
              <w:spacing w:before="7"/>
              <w:jc w:val="center"/>
              <w:rPr>
                <w:rFonts w:ascii="Arial Narrow" w:hAnsi="Arial Narrow"/>
                <w:b/>
                <w:sz w:val="18"/>
                <w:szCs w:val="18"/>
              </w:rPr>
            </w:pPr>
            <w:sdt>
              <w:sdtPr>
                <w:rPr>
                  <w:rFonts w:ascii="Arial Narrow" w:hAnsi="Arial Narrow"/>
                  <w:b/>
                </w:rPr>
                <w:id w:val="-229226009"/>
                <w14:checkbox>
                  <w14:checked w14:val="0"/>
                  <w14:checkedState w14:val="2612" w14:font="MS Gothic"/>
                  <w14:uncheckedState w14:val="2610" w14:font="MS Gothic"/>
                </w14:checkbox>
              </w:sdtPr>
              <w:sdtEndPr/>
              <w:sdtContent>
                <w:r w:rsidR="00162CD3">
                  <w:rPr>
                    <w:rFonts w:ascii="MS Gothic" w:eastAsia="MS Gothic" w:hAnsi="MS Gothic" w:hint="eastAsia"/>
                    <w:b/>
                  </w:rPr>
                  <w:t>☐</w:t>
                </w:r>
              </w:sdtContent>
            </w:sdt>
            <w:r w:rsidR="00C95BDA" w:rsidRPr="00192848">
              <w:rPr>
                <w:rFonts w:ascii="Arial Narrow" w:hAnsi="Arial Narrow"/>
                <w:b/>
              </w:rPr>
              <w:t xml:space="preserve"> </w:t>
            </w:r>
            <w:r w:rsidR="00C95BDA">
              <w:rPr>
                <w:rFonts w:ascii="Arial Narrow" w:hAnsi="Arial Narrow"/>
                <w:b/>
              </w:rPr>
              <w:t xml:space="preserve">Documenting PD </w:t>
            </w:r>
            <w:r w:rsidR="00C95BDA" w:rsidRPr="000A46C4">
              <w:rPr>
                <w:rFonts w:ascii="Arial Narrow" w:hAnsi="Arial Narrow"/>
                <w:b/>
                <w:sz w:val="18"/>
                <w:szCs w:val="18"/>
              </w:rPr>
              <w:t>(</w:t>
            </w:r>
            <w:r w:rsidR="00C95BDA" w:rsidRPr="000A46C4">
              <w:rPr>
                <w:rFonts w:ascii="Arial Narrow" w:hAnsi="Arial Narrow"/>
                <w:bCs/>
                <w:sz w:val="18"/>
                <w:szCs w:val="18"/>
              </w:rPr>
              <w:t>For the Record)</w:t>
            </w:r>
          </w:p>
        </w:tc>
        <w:tc>
          <w:tcPr>
            <w:tcW w:w="2070" w:type="dxa"/>
          </w:tcPr>
          <w:p w14:paraId="50C82DDB" w14:textId="2A941136" w:rsidR="00C95BDA" w:rsidRDefault="00AB19B5" w:rsidP="000A46C4">
            <w:pPr>
              <w:pStyle w:val="BodyText"/>
              <w:spacing w:before="7"/>
              <w:jc w:val="center"/>
              <w:rPr>
                <w:rFonts w:ascii="Arial Narrow" w:hAnsi="Arial Narrow"/>
                <w:b/>
              </w:rPr>
            </w:pPr>
            <w:sdt>
              <w:sdtPr>
                <w:rPr>
                  <w:rFonts w:ascii="Arial Narrow" w:hAnsi="Arial Narrow"/>
                  <w:b/>
                </w:rPr>
                <w:id w:val="1160575353"/>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sidRPr="00192848">
              <w:rPr>
                <w:rFonts w:ascii="Arial Narrow" w:hAnsi="Arial Narrow"/>
                <w:b/>
              </w:rPr>
              <w:t xml:space="preserve"> Reclassificatio</w:t>
            </w:r>
            <w:r w:rsidR="00C95BDA">
              <w:rPr>
                <w:rFonts w:ascii="Arial Narrow" w:hAnsi="Arial Narrow"/>
                <w:b/>
              </w:rPr>
              <w:t>n</w:t>
            </w:r>
          </w:p>
          <w:p w14:paraId="32C2FF9A" w14:textId="3D326136" w:rsidR="00C95BDA" w:rsidRPr="00E938D4" w:rsidRDefault="00C95BDA" w:rsidP="000A46C4">
            <w:pPr>
              <w:pStyle w:val="BodyText"/>
              <w:spacing w:before="7"/>
              <w:jc w:val="center"/>
              <w:rPr>
                <w:rFonts w:ascii="Arial Narrow" w:hAnsi="Arial Narrow"/>
                <w:b/>
                <w:sz w:val="18"/>
                <w:szCs w:val="18"/>
              </w:rPr>
            </w:pPr>
            <w:r w:rsidRPr="00354BFE">
              <w:rPr>
                <w:rFonts w:ascii="Arial Narrow" w:hAnsi="Arial Narrow"/>
                <w:bCs/>
                <w:sz w:val="18"/>
                <w:szCs w:val="18"/>
              </w:rPr>
              <w:t>Individual Position Classification Study</w:t>
            </w:r>
            <w:r>
              <w:rPr>
                <w:rFonts w:ascii="Arial Narrow" w:hAnsi="Arial Narrow"/>
                <w:bCs/>
                <w:sz w:val="18"/>
                <w:szCs w:val="18"/>
              </w:rPr>
              <w:br/>
              <w:t xml:space="preserve"> </w:t>
            </w:r>
            <w:r w:rsidRPr="00354BFE">
              <w:rPr>
                <w:rFonts w:ascii="Arial Narrow" w:hAnsi="Arial Narrow"/>
                <w:bCs/>
                <w:sz w:val="18"/>
                <w:szCs w:val="18"/>
              </w:rPr>
              <w:t>(June Box</w:t>
            </w:r>
            <w:r>
              <w:rPr>
                <w:rFonts w:ascii="Arial Narrow" w:hAnsi="Arial Narrow"/>
                <w:bCs/>
                <w:sz w:val="18"/>
                <w:szCs w:val="18"/>
              </w:rPr>
              <w:t xml:space="preserve"> Study</w:t>
            </w:r>
            <w:r w:rsidRPr="00354BFE">
              <w:rPr>
                <w:rFonts w:ascii="Arial Narrow" w:hAnsi="Arial Narrow"/>
                <w:bCs/>
                <w:sz w:val="18"/>
                <w:szCs w:val="18"/>
              </w:rPr>
              <w:t>)</w:t>
            </w:r>
          </w:p>
        </w:tc>
        <w:tc>
          <w:tcPr>
            <w:tcW w:w="2191" w:type="dxa"/>
          </w:tcPr>
          <w:p w14:paraId="70C422E1" w14:textId="77777777" w:rsidR="00C95BDA" w:rsidRDefault="00AB19B5" w:rsidP="000A46C4">
            <w:pPr>
              <w:pStyle w:val="BodyText"/>
              <w:spacing w:before="7"/>
              <w:jc w:val="center"/>
              <w:rPr>
                <w:rFonts w:ascii="Arial Narrow" w:hAnsi="Arial Narrow"/>
                <w:b/>
              </w:rPr>
            </w:pPr>
            <w:sdt>
              <w:sdtPr>
                <w:rPr>
                  <w:rFonts w:ascii="Arial Narrow" w:hAnsi="Arial Narrow"/>
                  <w:b/>
                </w:rPr>
                <w:id w:val="1850984301"/>
                <w14:checkbox>
                  <w14:checked w14:val="0"/>
                  <w14:checkedState w14:val="2612" w14:font="MS Gothic"/>
                  <w14:uncheckedState w14:val="2610" w14:font="MS Gothic"/>
                </w14:checkbox>
              </w:sdtPr>
              <w:sdtEndPr/>
              <w:sdtContent>
                <w:r w:rsidR="00C95BDA" w:rsidRPr="00192848">
                  <w:rPr>
                    <w:rFonts w:ascii="Segoe UI Symbol" w:eastAsia="MS Gothic" w:hAnsi="Segoe UI Symbol" w:cs="Segoe UI Symbol"/>
                    <w:b/>
                  </w:rPr>
                  <w:t>☐</w:t>
                </w:r>
              </w:sdtContent>
            </w:sdt>
            <w:r w:rsidR="00C95BDA" w:rsidRPr="00192848">
              <w:rPr>
                <w:rFonts w:ascii="Arial Narrow" w:hAnsi="Arial Narrow"/>
                <w:b/>
              </w:rPr>
              <w:t xml:space="preserve"> </w:t>
            </w:r>
            <w:r w:rsidR="00C95BDA">
              <w:rPr>
                <w:rFonts w:ascii="Arial Narrow" w:hAnsi="Arial Narrow"/>
                <w:b/>
              </w:rPr>
              <w:t>Reclassification</w:t>
            </w:r>
          </w:p>
          <w:p w14:paraId="7DD47848" w14:textId="6B008206" w:rsidR="00C95BDA" w:rsidRPr="00C941DE" w:rsidRDefault="00C95BDA" w:rsidP="000A46C4">
            <w:pPr>
              <w:pStyle w:val="BodyText"/>
              <w:spacing w:before="7"/>
              <w:jc w:val="center"/>
              <w:rPr>
                <w:rFonts w:ascii="Arial Narrow" w:hAnsi="Arial Narrow"/>
                <w:b/>
                <w:sz w:val="18"/>
                <w:szCs w:val="18"/>
              </w:rPr>
            </w:pPr>
            <w:r w:rsidRPr="00354BFE">
              <w:rPr>
                <w:rFonts w:ascii="Arial Narrow" w:hAnsi="Arial Narrow"/>
                <w:bCs/>
                <w:sz w:val="18"/>
                <w:szCs w:val="18"/>
              </w:rPr>
              <w:t xml:space="preserve">Special </w:t>
            </w:r>
            <w:r>
              <w:rPr>
                <w:rFonts w:ascii="Arial Narrow" w:hAnsi="Arial Narrow"/>
                <w:bCs/>
                <w:sz w:val="18"/>
                <w:szCs w:val="18"/>
              </w:rPr>
              <w:t xml:space="preserve">Classification </w:t>
            </w:r>
            <w:r w:rsidRPr="00354BFE">
              <w:rPr>
                <w:rFonts w:ascii="Arial Narrow" w:hAnsi="Arial Narrow"/>
                <w:bCs/>
                <w:sz w:val="18"/>
                <w:szCs w:val="18"/>
              </w:rPr>
              <w:t>Stud</w:t>
            </w:r>
            <w:r>
              <w:rPr>
                <w:rFonts w:ascii="Arial Narrow" w:hAnsi="Arial Narrow"/>
                <w:bCs/>
                <w:sz w:val="18"/>
                <w:szCs w:val="18"/>
              </w:rPr>
              <w:t>y</w:t>
            </w:r>
          </w:p>
        </w:tc>
      </w:tr>
      <w:tr w:rsidR="00162CD3" w:rsidRPr="00C941DE" w14:paraId="3EE51BD6" w14:textId="77777777" w:rsidTr="00591507">
        <w:trPr>
          <w:trHeight w:val="733"/>
        </w:trPr>
        <w:tc>
          <w:tcPr>
            <w:tcW w:w="3595" w:type="dxa"/>
            <w:vMerge/>
            <w:vAlign w:val="center"/>
          </w:tcPr>
          <w:p w14:paraId="7E4E3DBA" w14:textId="2CCD40A3" w:rsidR="00162CD3" w:rsidRPr="00BB400A" w:rsidRDefault="00162CD3" w:rsidP="00C95BDA">
            <w:pPr>
              <w:pStyle w:val="BodyText"/>
              <w:spacing w:before="7"/>
              <w:rPr>
                <w:rFonts w:ascii="Arial Narrow" w:hAnsi="Arial Narrow"/>
                <w:b/>
              </w:rPr>
            </w:pPr>
          </w:p>
        </w:tc>
        <w:tc>
          <w:tcPr>
            <w:tcW w:w="2070" w:type="dxa"/>
          </w:tcPr>
          <w:p w14:paraId="1AA3087A" w14:textId="5072F945" w:rsidR="00162CD3" w:rsidRPr="00E938D4" w:rsidRDefault="00162CD3" w:rsidP="00162CD3">
            <w:pPr>
              <w:pStyle w:val="BodyText"/>
              <w:spacing w:before="7"/>
              <w:rPr>
                <w:rFonts w:ascii="Arial Narrow" w:hAnsi="Arial Narrow"/>
                <w:b/>
                <w:sz w:val="18"/>
                <w:szCs w:val="18"/>
              </w:rPr>
            </w:pPr>
            <w:r>
              <w:rPr>
                <w:rFonts w:ascii="Arial Narrow" w:hAnsi="Arial Narrow"/>
                <w:b/>
              </w:rPr>
              <w:t xml:space="preserve">   </w:t>
            </w:r>
            <w:sdt>
              <w:sdtPr>
                <w:rPr>
                  <w:rFonts w:ascii="Arial Narrow" w:hAnsi="Arial Narrow"/>
                  <w:b/>
                </w:rPr>
                <w:id w:val="2139378204"/>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sidRPr="00192848">
              <w:rPr>
                <w:rFonts w:ascii="Arial Narrow" w:hAnsi="Arial Narrow"/>
                <w:b/>
              </w:rPr>
              <w:t xml:space="preserve"> </w:t>
            </w:r>
            <w:r>
              <w:rPr>
                <w:rFonts w:ascii="Arial Narrow" w:hAnsi="Arial Narrow"/>
                <w:b/>
              </w:rPr>
              <w:t>New Position</w:t>
            </w:r>
            <w:r>
              <w:rPr>
                <w:rFonts w:ascii="Arial Narrow" w:hAnsi="Arial Narrow"/>
                <w:b/>
              </w:rPr>
              <w:br/>
              <w:t xml:space="preserve">            Creation</w:t>
            </w:r>
          </w:p>
        </w:tc>
        <w:tc>
          <w:tcPr>
            <w:tcW w:w="2070" w:type="dxa"/>
          </w:tcPr>
          <w:p w14:paraId="08FC03FA" w14:textId="35555849" w:rsidR="00162CD3" w:rsidRDefault="00AB19B5" w:rsidP="00162CD3">
            <w:pPr>
              <w:pStyle w:val="BodyText"/>
              <w:spacing w:before="7"/>
              <w:jc w:val="center"/>
              <w:rPr>
                <w:rFonts w:ascii="Arial Narrow" w:hAnsi="Arial Narrow"/>
                <w:b/>
              </w:rPr>
            </w:pPr>
            <w:sdt>
              <w:sdtPr>
                <w:rPr>
                  <w:rFonts w:ascii="Arial Narrow" w:hAnsi="Arial Narrow"/>
                  <w:b/>
                </w:rPr>
                <w:id w:val="1641457492"/>
                <w14:checkbox>
                  <w14:checked w14:val="0"/>
                  <w14:checkedState w14:val="2612" w14:font="MS Gothic"/>
                  <w14:uncheckedState w14:val="2610" w14:font="MS Gothic"/>
                </w14:checkbox>
              </w:sdtPr>
              <w:sdtEndPr/>
              <w:sdtContent>
                <w:r w:rsidR="00162CD3">
                  <w:rPr>
                    <w:rFonts w:ascii="MS Gothic" w:eastAsia="MS Gothic" w:hAnsi="MS Gothic" w:hint="eastAsia"/>
                    <w:b/>
                  </w:rPr>
                  <w:t>☐</w:t>
                </w:r>
              </w:sdtContent>
            </w:sdt>
            <w:r w:rsidR="00162CD3" w:rsidRPr="00192848">
              <w:rPr>
                <w:rFonts w:ascii="Arial Narrow" w:hAnsi="Arial Narrow"/>
                <w:b/>
              </w:rPr>
              <w:t xml:space="preserve"> Reclassificatio</w:t>
            </w:r>
            <w:r w:rsidR="00162CD3">
              <w:rPr>
                <w:rFonts w:ascii="Arial Narrow" w:hAnsi="Arial Narrow"/>
                <w:b/>
              </w:rPr>
              <w:t>n</w:t>
            </w:r>
            <w:r w:rsidR="00162CD3">
              <w:rPr>
                <w:rFonts w:ascii="Arial Narrow" w:hAnsi="Arial Narrow"/>
                <w:b/>
              </w:rPr>
              <w:br/>
              <w:t xml:space="preserve"> of a Vacant</w:t>
            </w:r>
            <w:r w:rsidR="00162CD3">
              <w:rPr>
                <w:rFonts w:ascii="Arial Narrow" w:hAnsi="Arial Narrow"/>
                <w:b/>
              </w:rPr>
              <w:br/>
              <w:t xml:space="preserve"> Position</w:t>
            </w:r>
          </w:p>
        </w:tc>
        <w:tc>
          <w:tcPr>
            <w:tcW w:w="2191" w:type="dxa"/>
            <w:shd w:val="clear" w:color="auto" w:fill="D9E2F3" w:themeFill="accent1" w:themeFillTint="33"/>
          </w:tcPr>
          <w:p w14:paraId="6C84D4D0" w14:textId="01387E77" w:rsidR="00162CD3" w:rsidRPr="00D82DCA" w:rsidRDefault="00AB19B5" w:rsidP="00162CD3">
            <w:pPr>
              <w:pStyle w:val="BodyText"/>
              <w:spacing w:before="7"/>
              <w:rPr>
                <w:rFonts w:ascii="Arial Narrow" w:hAnsi="Arial Narrow"/>
                <w:bCs/>
                <w:sz w:val="18"/>
                <w:szCs w:val="18"/>
              </w:rPr>
            </w:pPr>
            <w:hyperlink r:id="rId17" w:history="1">
              <w:r w:rsidR="0055746C" w:rsidRPr="00980525">
                <w:rPr>
                  <w:rStyle w:val="Hyperlink"/>
                  <w:rFonts w:ascii="Arial Narrow" w:hAnsi="Arial Narrow"/>
                  <w:bCs/>
                  <w:sz w:val="18"/>
                  <w:szCs w:val="18"/>
                </w:rPr>
                <w:t>For a New Position Creation or Reclassification of a Vacant Position, attach OMB approval, if required</w:t>
              </w:r>
            </w:hyperlink>
            <w:r w:rsidR="0055746C">
              <w:rPr>
                <w:rFonts w:ascii="Arial Narrow" w:hAnsi="Arial Narrow"/>
                <w:bCs/>
                <w:sz w:val="18"/>
                <w:szCs w:val="18"/>
              </w:rPr>
              <w:t xml:space="preserve">. </w:t>
            </w:r>
          </w:p>
        </w:tc>
      </w:tr>
      <w:tr w:rsidR="00C95BDA" w:rsidRPr="00192848" w14:paraId="60DC9838" w14:textId="77777777" w:rsidTr="00162CD3">
        <w:tc>
          <w:tcPr>
            <w:tcW w:w="3595" w:type="dxa"/>
            <w:shd w:val="clear" w:color="auto" w:fill="auto"/>
          </w:tcPr>
          <w:p w14:paraId="183B5B16" w14:textId="515AB2EA" w:rsidR="00C95BDA" w:rsidRPr="00192848" w:rsidRDefault="00C95BDA" w:rsidP="00C95BDA">
            <w:pPr>
              <w:pStyle w:val="BodyText"/>
              <w:spacing w:before="7"/>
              <w:rPr>
                <w:rFonts w:ascii="Arial Narrow" w:hAnsi="Arial Narrow"/>
                <w:sz w:val="18"/>
                <w:szCs w:val="18"/>
              </w:rPr>
            </w:pPr>
            <w:r w:rsidRPr="00192848">
              <w:rPr>
                <w:rFonts w:ascii="Arial Narrow" w:hAnsi="Arial Narrow"/>
                <w:b/>
              </w:rPr>
              <w:t>Request</w:t>
            </w:r>
            <w:r>
              <w:rPr>
                <w:rFonts w:ascii="Arial Narrow" w:hAnsi="Arial Narrow"/>
                <w:b/>
              </w:rPr>
              <w:t xml:space="preserve"> Initiator</w:t>
            </w:r>
            <w:r w:rsidRPr="00192848">
              <w:rPr>
                <w:rFonts w:ascii="Arial Narrow" w:hAnsi="Arial Narrow"/>
                <w:b/>
              </w:rPr>
              <w:t>:</w:t>
            </w:r>
            <w:r>
              <w:rPr>
                <w:rFonts w:ascii="Arial Narrow" w:hAnsi="Arial Narrow"/>
                <w:sz w:val="18"/>
                <w:szCs w:val="18"/>
              </w:rPr>
              <w:t xml:space="preserve"> </w:t>
            </w:r>
            <w:r w:rsidRPr="00192848">
              <w:rPr>
                <w:rFonts w:ascii="Arial Narrow" w:hAnsi="Arial Narrow"/>
                <w:sz w:val="18"/>
                <w:szCs w:val="18"/>
              </w:rPr>
              <w:t xml:space="preserve"> </w:t>
            </w:r>
          </w:p>
        </w:tc>
        <w:tc>
          <w:tcPr>
            <w:tcW w:w="4140" w:type="dxa"/>
            <w:gridSpan w:val="2"/>
            <w:shd w:val="clear" w:color="auto" w:fill="auto"/>
          </w:tcPr>
          <w:p w14:paraId="17588553" w14:textId="1C91A909" w:rsidR="00C95BDA" w:rsidRDefault="00AB19B5" w:rsidP="00C95BDA">
            <w:pPr>
              <w:pStyle w:val="BodyText"/>
              <w:spacing w:before="7"/>
              <w:rPr>
                <w:rFonts w:ascii="Arial Narrow" w:hAnsi="Arial Narrow"/>
                <w:b/>
              </w:rPr>
            </w:pPr>
            <w:sdt>
              <w:sdtPr>
                <w:rPr>
                  <w:rFonts w:ascii="Arial Narrow" w:hAnsi="Arial Narrow"/>
                  <w:b/>
                </w:rPr>
                <w:id w:val="1738744043"/>
                <w14:checkbox>
                  <w14:checked w14:val="0"/>
                  <w14:checkedState w14:val="2612" w14:font="MS Gothic"/>
                  <w14:uncheckedState w14:val="2610" w14:font="MS Gothic"/>
                </w14:checkbox>
              </w:sdtPr>
              <w:sdtEndPr/>
              <w:sdtContent>
                <w:r w:rsidR="00C95BDA" w:rsidRPr="00192848">
                  <w:rPr>
                    <w:rFonts w:ascii="Segoe UI Symbol" w:eastAsia="MS Gothic" w:hAnsi="Segoe UI Symbol" w:cs="Segoe UI Symbol"/>
                    <w:b/>
                  </w:rPr>
                  <w:t>☐</w:t>
                </w:r>
              </w:sdtContent>
            </w:sdt>
            <w:r w:rsidR="00C95BDA" w:rsidRPr="00192848">
              <w:rPr>
                <w:rFonts w:ascii="Arial Narrow" w:hAnsi="Arial Narrow"/>
                <w:b/>
              </w:rPr>
              <w:t xml:space="preserve"> </w:t>
            </w:r>
            <w:r w:rsidR="00C95BDA">
              <w:rPr>
                <w:rFonts w:ascii="Arial Narrow" w:hAnsi="Arial Narrow"/>
                <w:b/>
              </w:rPr>
              <w:t>Employee</w:t>
            </w:r>
          </w:p>
          <w:p w14:paraId="736F1E95" w14:textId="41FB90EF" w:rsidR="00C95BDA" w:rsidRPr="00192848" w:rsidRDefault="00C95BDA" w:rsidP="00C95BDA">
            <w:pPr>
              <w:pStyle w:val="TableParagraph"/>
              <w:tabs>
                <w:tab w:val="left" w:pos="474"/>
                <w:tab w:val="left" w:pos="475"/>
              </w:tabs>
              <w:ind w:right="394"/>
              <w:rPr>
                <w:rFonts w:ascii="Arial Narrow" w:hAnsi="Arial Narrow"/>
                <w:sz w:val="18"/>
                <w:szCs w:val="18"/>
              </w:rPr>
            </w:pPr>
          </w:p>
        </w:tc>
        <w:tc>
          <w:tcPr>
            <w:tcW w:w="2191" w:type="dxa"/>
            <w:shd w:val="clear" w:color="auto" w:fill="auto"/>
          </w:tcPr>
          <w:p w14:paraId="10B19AE1" w14:textId="204208AE" w:rsidR="00C95BDA" w:rsidRDefault="00AB19B5" w:rsidP="00C95BDA">
            <w:pPr>
              <w:pStyle w:val="BodyText"/>
              <w:spacing w:before="7"/>
              <w:rPr>
                <w:rFonts w:ascii="Arial Narrow" w:hAnsi="Arial Narrow"/>
                <w:b/>
              </w:rPr>
            </w:pPr>
            <w:sdt>
              <w:sdtPr>
                <w:rPr>
                  <w:rFonts w:ascii="Arial Narrow" w:hAnsi="Arial Narrow"/>
                  <w:b/>
                </w:rPr>
                <w:id w:val="-1474748194"/>
                <w14:checkbox>
                  <w14:checked w14:val="0"/>
                  <w14:checkedState w14:val="2612" w14:font="MS Gothic"/>
                  <w14:uncheckedState w14:val="2610" w14:font="MS Gothic"/>
                </w14:checkbox>
              </w:sdtPr>
              <w:sdtEndPr/>
              <w:sdtContent>
                <w:r w:rsidR="00C95BDA" w:rsidRPr="00192848">
                  <w:rPr>
                    <w:rFonts w:ascii="Segoe UI Symbol" w:eastAsia="MS Gothic" w:hAnsi="Segoe UI Symbol" w:cs="Segoe UI Symbol"/>
                    <w:b/>
                  </w:rPr>
                  <w:t>☐</w:t>
                </w:r>
              </w:sdtContent>
            </w:sdt>
            <w:r w:rsidR="00C95BDA" w:rsidRPr="00192848">
              <w:rPr>
                <w:rFonts w:ascii="Arial Narrow" w:hAnsi="Arial Narrow"/>
                <w:b/>
              </w:rPr>
              <w:t xml:space="preserve"> </w:t>
            </w:r>
            <w:r w:rsidR="00C95BDA">
              <w:rPr>
                <w:rFonts w:ascii="Arial Narrow" w:hAnsi="Arial Narrow"/>
                <w:b/>
              </w:rPr>
              <w:t>Department</w:t>
            </w:r>
          </w:p>
          <w:p w14:paraId="4449DE29" w14:textId="1A459CEF" w:rsidR="00C95BDA" w:rsidRPr="00192848" w:rsidRDefault="00C95BDA" w:rsidP="00C95BDA">
            <w:pPr>
              <w:pStyle w:val="TableParagraph"/>
              <w:tabs>
                <w:tab w:val="left" w:pos="474"/>
                <w:tab w:val="left" w:pos="475"/>
              </w:tabs>
              <w:ind w:right="394"/>
              <w:rPr>
                <w:rFonts w:ascii="Arial Narrow" w:hAnsi="Arial Narrow"/>
                <w:sz w:val="18"/>
                <w:szCs w:val="18"/>
              </w:rPr>
            </w:pPr>
          </w:p>
        </w:tc>
      </w:tr>
      <w:tr w:rsidR="00C95BDA" w:rsidRPr="00192848" w14:paraId="6E821CA5" w14:textId="2DCEF757" w:rsidTr="00CB4189">
        <w:tc>
          <w:tcPr>
            <w:tcW w:w="9926" w:type="dxa"/>
            <w:gridSpan w:val="4"/>
            <w:shd w:val="clear" w:color="auto" w:fill="B4C6E7" w:themeFill="accent1" w:themeFillTint="66"/>
          </w:tcPr>
          <w:p w14:paraId="56F7764C" w14:textId="25B1BD10" w:rsidR="00C95BDA" w:rsidRPr="00192848" w:rsidRDefault="00C95BDA" w:rsidP="00C95BDA">
            <w:pPr>
              <w:pStyle w:val="BodyText"/>
              <w:spacing w:before="7"/>
              <w:jc w:val="center"/>
              <w:rPr>
                <w:rFonts w:ascii="Arial Narrow" w:hAnsi="Arial Narrow"/>
                <w:b/>
              </w:rPr>
            </w:pPr>
            <w:bookmarkStart w:id="1" w:name="_Hlk40094314"/>
            <w:r>
              <w:rPr>
                <w:rFonts w:ascii="Arial Narrow" w:hAnsi="Arial Narrow"/>
                <w:b/>
              </w:rPr>
              <w:t>DEPARTMENT/EMPLOYEE DATA</w:t>
            </w:r>
          </w:p>
        </w:tc>
      </w:tr>
      <w:tr w:rsidR="00C95BDA" w:rsidRPr="00192848" w14:paraId="5DB7CB7F" w14:textId="77777777" w:rsidTr="00BB400A">
        <w:tc>
          <w:tcPr>
            <w:tcW w:w="9926" w:type="dxa"/>
            <w:gridSpan w:val="4"/>
            <w:shd w:val="clear" w:color="auto" w:fill="auto"/>
          </w:tcPr>
          <w:p w14:paraId="7D0C58CE" w14:textId="77777777" w:rsidR="00C95BDA" w:rsidRPr="00C40444" w:rsidRDefault="00C95BDA" w:rsidP="00C95BDA">
            <w:pPr>
              <w:pStyle w:val="BodyText"/>
              <w:spacing w:before="7"/>
              <w:rPr>
                <w:rFonts w:ascii="Arial Narrow" w:hAnsi="Arial Narrow"/>
                <w:b/>
              </w:rPr>
            </w:pPr>
          </w:p>
        </w:tc>
      </w:tr>
      <w:tr w:rsidR="00C95BDA" w:rsidRPr="00192848" w14:paraId="6E4A4728" w14:textId="77777777" w:rsidTr="00CB4189">
        <w:tc>
          <w:tcPr>
            <w:tcW w:w="9926" w:type="dxa"/>
            <w:gridSpan w:val="4"/>
            <w:tcBorders>
              <w:bottom w:val="nil"/>
            </w:tcBorders>
            <w:shd w:val="clear" w:color="auto" w:fill="auto"/>
          </w:tcPr>
          <w:tbl>
            <w:tblPr>
              <w:tblStyle w:val="TableGrid"/>
              <w:tblpPr w:leftFromText="187" w:rightFromText="187" w:vertAnchor="text" w:tblpY="1"/>
              <w:tblW w:w="0" w:type="auto"/>
              <w:tblLook w:val="04A0" w:firstRow="1" w:lastRow="0" w:firstColumn="1" w:lastColumn="0" w:noHBand="0" w:noVBand="1"/>
            </w:tblPr>
            <w:tblGrid>
              <w:gridCol w:w="3484"/>
              <w:gridCol w:w="2406"/>
              <w:gridCol w:w="1692"/>
              <w:gridCol w:w="2118"/>
            </w:tblGrid>
            <w:tr w:rsidR="00C95BDA" w:rsidRPr="00C40444" w14:paraId="58D96C51" w14:textId="77777777" w:rsidTr="001C3831">
              <w:tc>
                <w:tcPr>
                  <w:tcW w:w="3484" w:type="dxa"/>
                  <w:shd w:val="clear" w:color="auto" w:fill="B4C6E7" w:themeFill="accent1" w:themeFillTint="66"/>
                </w:tcPr>
                <w:bookmarkEnd w:id="1"/>
                <w:p w14:paraId="47CA15D7" w14:textId="5059185E" w:rsidR="00C95BDA" w:rsidRDefault="00C95BDA" w:rsidP="00C95BDA">
                  <w:pPr>
                    <w:pStyle w:val="BodyText"/>
                    <w:spacing w:before="7"/>
                    <w:rPr>
                      <w:rFonts w:ascii="Arial Narrow" w:hAnsi="Arial Narrow"/>
                      <w:b/>
                    </w:rPr>
                  </w:pPr>
                  <w:r>
                    <w:rPr>
                      <w:rFonts w:ascii="Arial Narrow" w:hAnsi="Arial Narrow"/>
                      <w:b/>
                    </w:rPr>
                    <w:t>Department</w:t>
                  </w:r>
                </w:p>
              </w:tc>
              <w:tc>
                <w:tcPr>
                  <w:tcW w:w="6216" w:type="dxa"/>
                  <w:gridSpan w:val="3"/>
                  <w:shd w:val="clear" w:color="auto" w:fill="auto"/>
                </w:tcPr>
                <w:p w14:paraId="65AA7F10" w14:textId="578F6B2E" w:rsidR="00C61DEF" w:rsidRPr="00C61DEF" w:rsidRDefault="00AB19B5" w:rsidP="00C95BDA">
                  <w:pPr>
                    <w:pStyle w:val="BodyText"/>
                    <w:spacing w:before="7"/>
                    <w:rPr>
                      <w:rFonts w:ascii="Arial Narrow" w:hAnsi="Arial Narrow"/>
                      <w:bCs/>
                      <w:highlight w:val="cyan"/>
                    </w:rPr>
                  </w:pPr>
                  <w:sdt>
                    <w:sdtPr>
                      <w:rPr>
                        <w:rFonts w:ascii="Arial Narrow" w:hAnsi="Arial Narrow"/>
                        <w:bCs/>
                      </w:rPr>
                      <w:id w:val="-1897264795"/>
                      <w:placeholder>
                        <w:docPart w:val="93DBB2FD46AA4C6C84650948658D9292"/>
                      </w:placeholder>
                      <w:showingPlcHdr/>
                    </w:sdtPr>
                    <w:sdtEndPr/>
                    <w:sdtContent>
                      <w:r w:rsidR="00291999">
                        <w:rPr>
                          <w:rFonts w:ascii="Arial Narrow" w:hAnsi="Arial Narrow"/>
                          <w:b/>
                        </w:rPr>
                        <w:t xml:space="preserve">                            </w:t>
                      </w:r>
                    </w:sdtContent>
                  </w:sdt>
                </w:p>
              </w:tc>
            </w:tr>
            <w:tr w:rsidR="00C95BDA" w:rsidRPr="00C40444" w14:paraId="34F441E8" w14:textId="77777777" w:rsidTr="001C3831">
              <w:tc>
                <w:tcPr>
                  <w:tcW w:w="3484" w:type="dxa"/>
                  <w:shd w:val="clear" w:color="auto" w:fill="B4C6E7" w:themeFill="accent1" w:themeFillTint="66"/>
                </w:tcPr>
                <w:p w14:paraId="2866E1A7" w14:textId="53D3284D" w:rsidR="00C95BDA" w:rsidRPr="00C40444" w:rsidRDefault="00C95BDA" w:rsidP="00C95BDA">
                  <w:pPr>
                    <w:pStyle w:val="BodyText"/>
                    <w:spacing w:before="7"/>
                    <w:rPr>
                      <w:rFonts w:ascii="Arial Narrow" w:hAnsi="Arial Narrow"/>
                      <w:b/>
                    </w:rPr>
                  </w:pPr>
                  <w:r>
                    <w:rPr>
                      <w:rFonts w:ascii="Arial Narrow" w:hAnsi="Arial Narrow"/>
                      <w:b/>
                    </w:rPr>
                    <w:t>Division/Unit</w:t>
                  </w:r>
                </w:p>
              </w:tc>
              <w:tc>
                <w:tcPr>
                  <w:tcW w:w="6216" w:type="dxa"/>
                  <w:gridSpan w:val="3"/>
                  <w:shd w:val="clear" w:color="auto" w:fill="auto"/>
                </w:tcPr>
                <w:p w14:paraId="2E0946F7" w14:textId="71E412C2" w:rsidR="00C95BDA" w:rsidRPr="00053171" w:rsidRDefault="00AB19B5" w:rsidP="00C95BDA">
                  <w:pPr>
                    <w:pStyle w:val="BodyText"/>
                    <w:spacing w:before="7"/>
                    <w:rPr>
                      <w:rFonts w:ascii="Arial Narrow" w:hAnsi="Arial Narrow"/>
                      <w:bCs/>
                      <w:highlight w:val="cyan"/>
                    </w:rPr>
                  </w:pPr>
                  <w:sdt>
                    <w:sdtPr>
                      <w:rPr>
                        <w:rFonts w:ascii="Arial Narrow" w:hAnsi="Arial Narrow"/>
                        <w:bCs/>
                      </w:rPr>
                      <w:id w:val="-1570491033"/>
                      <w:placeholder>
                        <w:docPart w:val="2CCE1C9FEC6B4D7DB6C4E555D401DA86"/>
                      </w:placeholder>
                      <w:showingPlcHdr/>
                    </w:sdtPr>
                    <w:sdtEndPr/>
                    <w:sdtContent>
                      <w:r w:rsidR="00C61DEF">
                        <w:rPr>
                          <w:rFonts w:ascii="Arial Narrow" w:hAnsi="Arial Narrow"/>
                          <w:b/>
                        </w:rPr>
                        <w:t xml:space="preserve">                            </w:t>
                      </w:r>
                    </w:sdtContent>
                  </w:sdt>
                </w:p>
              </w:tc>
            </w:tr>
            <w:tr w:rsidR="00C95BDA" w:rsidRPr="00F173DB" w14:paraId="7F075A6F" w14:textId="77777777" w:rsidTr="001C3831">
              <w:tc>
                <w:tcPr>
                  <w:tcW w:w="3484" w:type="dxa"/>
                  <w:shd w:val="clear" w:color="auto" w:fill="B4C6E7" w:themeFill="accent1" w:themeFillTint="66"/>
                </w:tcPr>
                <w:p w14:paraId="67F99E08" w14:textId="04C8629B" w:rsidR="00C95BDA" w:rsidRPr="00F173DB" w:rsidRDefault="00C95BDA" w:rsidP="00C95BDA">
                  <w:pPr>
                    <w:pStyle w:val="BodyText"/>
                    <w:spacing w:before="7"/>
                    <w:rPr>
                      <w:rFonts w:ascii="Arial Narrow" w:hAnsi="Arial Narrow"/>
                      <w:bCs/>
                    </w:rPr>
                  </w:pPr>
                  <w:r w:rsidRPr="00C40444">
                    <w:rPr>
                      <w:rFonts w:ascii="Arial Narrow" w:hAnsi="Arial Narrow"/>
                      <w:b/>
                    </w:rPr>
                    <w:t>Employee Name</w:t>
                  </w:r>
                </w:p>
              </w:tc>
              <w:tc>
                <w:tcPr>
                  <w:tcW w:w="6216" w:type="dxa"/>
                  <w:gridSpan w:val="3"/>
                  <w:shd w:val="clear" w:color="auto" w:fill="auto"/>
                </w:tcPr>
                <w:p w14:paraId="563309AF" w14:textId="39D9BFB0" w:rsidR="00C95BDA" w:rsidRPr="00053171" w:rsidRDefault="00AB19B5" w:rsidP="00C95BDA">
                  <w:pPr>
                    <w:pStyle w:val="BodyText"/>
                    <w:spacing w:before="7"/>
                    <w:rPr>
                      <w:rFonts w:ascii="Arial Narrow" w:hAnsi="Arial Narrow"/>
                      <w:bCs/>
                      <w:highlight w:val="cyan"/>
                    </w:rPr>
                  </w:pPr>
                  <w:sdt>
                    <w:sdtPr>
                      <w:rPr>
                        <w:rFonts w:ascii="Arial Narrow" w:hAnsi="Arial Narrow"/>
                        <w:bCs/>
                      </w:rPr>
                      <w:id w:val="1188560863"/>
                      <w:placeholder>
                        <w:docPart w:val="9032DD9F0B3745F589E4CE8BE7503D60"/>
                      </w:placeholder>
                      <w:showingPlcHdr/>
                    </w:sdtPr>
                    <w:sdtEndPr/>
                    <w:sdtContent>
                      <w:r w:rsidR="00C95BDA" w:rsidRPr="00053171">
                        <w:rPr>
                          <w:rFonts w:ascii="Arial Narrow" w:hAnsi="Arial Narrow"/>
                          <w:bCs/>
                        </w:rPr>
                        <w:t xml:space="preserve">                            </w:t>
                      </w:r>
                    </w:sdtContent>
                  </w:sdt>
                </w:p>
              </w:tc>
            </w:tr>
            <w:tr w:rsidR="00C95BDA" w:rsidRPr="00F173DB" w14:paraId="543B1FA7" w14:textId="77777777" w:rsidTr="001C3831">
              <w:tc>
                <w:tcPr>
                  <w:tcW w:w="3484" w:type="dxa"/>
                  <w:shd w:val="clear" w:color="auto" w:fill="B4C6E7" w:themeFill="accent1" w:themeFillTint="66"/>
                </w:tcPr>
                <w:p w14:paraId="267D7048" w14:textId="77777777" w:rsidR="00C95BDA" w:rsidRPr="00F173DB" w:rsidRDefault="00C95BDA" w:rsidP="00C95BDA">
                  <w:pPr>
                    <w:pStyle w:val="BodyText"/>
                    <w:spacing w:before="7"/>
                    <w:rPr>
                      <w:rFonts w:ascii="Arial Narrow" w:hAnsi="Arial Narrow"/>
                      <w:b/>
                    </w:rPr>
                  </w:pPr>
                  <w:r w:rsidRPr="00F173DB">
                    <w:rPr>
                      <w:rFonts w:ascii="Arial Narrow" w:hAnsi="Arial Narrow"/>
                      <w:b/>
                    </w:rPr>
                    <w:t>Employee ID#</w:t>
                  </w:r>
                </w:p>
              </w:tc>
              <w:tc>
                <w:tcPr>
                  <w:tcW w:w="6216" w:type="dxa"/>
                  <w:gridSpan w:val="3"/>
                  <w:shd w:val="clear" w:color="auto" w:fill="auto"/>
                </w:tcPr>
                <w:p w14:paraId="2136F3FE" w14:textId="27CCF83A" w:rsidR="00C95BDA" w:rsidRPr="00053171" w:rsidRDefault="00AB19B5" w:rsidP="00C95BDA">
                  <w:pPr>
                    <w:pStyle w:val="BodyText"/>
                    <w:spacing w:before="7"/>
                    <w:rPr>
                      <w:rFonts w:ascii="Arial Narrow" w:hAnsi="Arial Narrow"/>
                      <w:bCs/>
                      <w:highlight w:val="cyan"/>
                    </w:rPr>
                  </w:pPr>
                  <w:sdt>
                    <w:sdtPr>
                      <w:rPr>
                        <w:rFonts w:ascii="Arial Narrow" w:hAnsi="Arial Narrow"/>
                        <w:bCs/>
                      </w:rPr>
                      <w:id w:val="-778487498"/>
                      <w:placeholder>
                        <w:docPart w:val="C9B8EAB93F8A453B911A8AFEA5143D84"/>
                      </w:placeholder>
                      <w:showingPlcHdr/>
                    </w:sdtPr>
                    <w:sdtEndPr/>
                    <w:sdtContent>
                      <w:r w:rsidR="00C95BDA">
                        <w:rPr>
                          <w:rFonts w:ascii="Arial Narrow" w:hAnsi="Arial Narrow"/>
                          <w:b/>
                        </w:rPr>
                        <w:t xml:space="preserve">                            </w:t>
                      </w:r>
                    </w:sdtContent>
                  </w:sdt>
                </w:p>
              </w:tc>
            </w:tr>
            <w:tr w:rsidR="00C95BDA" w:rsidRPr="00C40444" w14:paraId="7E7BF04C" w14:textId="77777777" w:rsidTr="001C3831">
              <w:tc>
                <w:tcPr>
                  <w:tcW w:w="3484" w:type="dxa"/>
                  <w:shd w:val="clear" w:color="auto" w:fill="B4C6E7" w:themeFill="accent1" w:themeFillTint="66"/>
                </w:tcPr>
                <w:p w14:paraId="12583CEF" w14:textId="3DB97FF4" w:rsidR="00C95BDA" w:rsidRDefault="00C95BDA" w:rsidP="00C95BDA">
                  <w:pPr>
                    <w:pStyle w:val="BodyText"/>
                    <w:spacing w:before="7"/>
                    <w:rPr>
                      <w:rFonts w:ascii="Arial Narrow" w:hAnsi="Arial Narrow"/>
                      <w:b/>
                    </w:rPr>
                  </w:pPr>
                  <w:r>
                    <w:rPr>
                      <w:rFonts w:ascii="Arial Narrow" w:hAnsi="Arial Narrow"/>
                      <w:b/>
                    </w:rPr>
                    <w:t>Employee Time in Current Position</w:t>
                  </w:r>
                </w:p>
              </w:tc>
              <w:tc>
                <w:tcPr>
                  <w:tcW w:w="6216" w:type="dxa"/>
                  <w:gridSpan w:val="3"/>
                  <w:shd w:val="clear" w:color="auto" w:fill="auto"/>
                </w:tcPr>
                <w:p w14:paraId="5E264D9A" w14:textId="7788E84A" w:rsidR="00C95BDA" w:rsidRPr="00053171" w:rsidRDefault="00C95BDA" w:rsidP="00C95BDA">
                  <w:pPr>
                    <w:pStyle w:val="BodyText"/>
                    <w:spacing w:before="7"/>
                    <w:rPr>
                      <w:rFonts w:ascii="Arial Narrow" w:hAnsi="Arial Narrow"/>
                      <w:bCs/>
                      <w:highlight w:val="cyan"/>
                    </w:rPr>
                  </w:pPr>
                  <w:r w:rsidRPr="00053171">
                    <w:rPr>
                      <w:rFonts w:ascii="Arial Narrow" w:hAnsi="Arial Narrow"/>
                      <w:bCs/>
                    </w:rPr>
                    <w:t xml:space="preserve">  </w:t>
                  </w:r>
                  <w:sdt>
                    <w:sdtPr>
                      <w:rPr>
                        <w:rFonts w:ascii="Arial Narrow" w:hAnsi="Arial Narrow"/>
                        <w:bCs/>
                      </w:rPr>
                      <w:id w:val="-1804152225"/>
                      <w:placeholder>
                        <w:docPart w:val="601B11969933465ABA487059A4C612CF"/>
                      </w:placeholder>
                      <w:showingPlcHdr/>
                    </w:sdtPr>
                    <w:sdtEndPr/>
                    <w:sdtContent>
                      <w:r>
                        <w:rPr>
                          <w:rFonts w:ascii="Arial Narrow" w:hAnsi="Arial Narrow"/>
                          <w:b/>
                        </w:rPr>
                        <w:t xml:space="preserve">                            </w:t>
                      </w:r>
                    </w:sdtContent>
                  </w:sdt>
                  <w:r w:rsidRPr="00053171">
                    <w:rPr>
                      <w:rFonts w:ascii="Arial Narrow" w:hAnsi="Arial Narrow"/>
                      <w:bCs/>
                    </w:rPr>
                    <w:t xml:space="preserve"> </w:t>
                  </w:r>
                  <w:r>
                    <w:rPr>
                      <w:rFonts w:ascii="Arial Narrow" w:hAnsi="Arial Narrow"/>
                      <w:bCs/>
                    </w:rPr>
                    <w:t xml:space="preserve">       </w:t>
                  </w:r>
                  <w:r w:rsidRPr="001418DD">
                    <w:rPr>
                      <w:rFonts w:ascii="Arial Narrow" w:hAnsi="Arial Narrow"/>
                      <w:b/>
                    </w:rPr>
                    <w:t xml:space="preserve">Years </w:t>
                  </w:r>
                  <w:r w:rsidRPr="00053171">
                    <w:rPr>
                      <w:rFonts w:ascii="Arial Narrow" w:hAnsi="Arial Narrow"/>
                      <w:bCs/>
                    </w:rPr>
                    <w:t xml:space="preserve">        </w:t>
                  </w:r>
                  <w:sdt>
                    <w:sdtPr>
                      <w:rPr>
                        <w:rFonts w:ascii="Arial Narrow" w:hAnsi="Arial Narrow"/>
                        <w:bCs/>
                      </w:rPr>
                      <w:id w:val="-377936918"/>
                      <w:placeholder>
                        <w:docPart w:val="50D2FAEFD84A4DEB8A8AA5E108F3ECCC"/>
                      </w:placeholder>
                      <w:showingPlcHdr/>
                    </w:sdtPr>
                    <w:sdtEndPr/>
                    <w:sdtContent>
                      <w:r w:rsidRPr="00053171">
                        <w:rPr>
                          <w:rFonts w:ascii="Arial Narrow" w:hAnsi="Arial Narrow"/>
                          <w:bCs/>
                        </w:rPr>
                        <w:t xml:space="preserve">                            </w:t>
                      </w:r>
                    </w:sdtContent>
                  </w:sdt>
                  <w:r w:rsidRPr="00053171">
                    <w:rPr>
                      <w:rFonts w:ascii="Arial Narrow" w:hAnsi="Arial Narrow"/>
                      <w:bCs/>
                    </w:rPr>
                    <w:t xml:space="preserve"> </w:t>
                  </w:r>
                  <w:r w:rsidRPr="001418DD">
                    <w:rPr>
                      <w:rFonts w:ascii="Arial Narrow" w:hAnsi="Arial Narrow"/>
                      <w:b/>
                    </w:rPr>
                    <w:t>Months</w:t>
                  </w:r>
                  <w:r w:rsidRPr="00053171">
                    <w:rPr>
                      <w:rFonts w:ascii="Arial Narrow" w:hAnsi="Arial Narrow"/>
                      <w:bCs/>
                    </w:rPr>
                    <w:t xml:space="preserve">    </w:t>
                  </w:r>
                  <w:r w:rsidRPr="00053171">
                    <w:rPr>
                      <w:rFonts w:ascii="Arial Narrow" w:hAnsi="Arial Narrow"/>
                      <w:bCs/>
                      <w:highlight w:val="cyan"/>
                    </w:rPr>
                    <w:t xml:space="preserve">          </w:t>
                  </w:r>
                </w:p>
              </w:tc>
            </w:tr>
            <w:tr w:rsidR="00C95BDA" w:rsidRPr="00C40444" w14:paraId="21A73094" w14:textId="77777777" w:rsidTr="001C3831">
              <w:tc>
                <w:tcPr>
                  <w:tcW w:w="3484" w:type="dxa"/>
                  <w:shd w:val="clear" w:color="auto" w:fill="B4C6E7" w:themeFill="accent1" w:themeFillTint="66"/>
                </w:tcPr>
                <w:p w14:paraId="1B22F863" w14:textId="08E536F6" w:rsidR="00C95BDA" w:rsidRPr="00C40444" w:rsidRDefault="00C95BDA" w:rsidP="00C95BDA">
                  <w:pPr>
                    <w:pStyle w:val="BodyText"/>
                    <w:spacing w:before="7"/>
                    <w:rPr>
                      <w:rFonts w:ascii="Arial Narrow" w:hAnsi="Arial Narrow"/>
                      <w:b/>
                    </w:rPr>
                  </w:pPr>
                  <w:bookmarkStart w:id="2" w:name="_Hlk40259253"/>
                  <w:r>
                    <w:rPr>
                      <w:rFonts w:ascii="Arial Narrow" w:hAnsi="Arial Narrow"/>
                      <w:b/>
                    </w:rPr>
                    <w:t xml:space="preserve">Employee </w:t>
                  </w:r>
                  <w:r w:rsidRPr="00C40444">
                    <w:rPr>
                      <w:rFonts w:ascii="Arial Narrow" w:hAnsi="Arial Narrow"/>
                      <w:b/>
                    </w:rPr>
                    <w:t xml:space="preserve">Work Location/Address </w:t>
                  </w:r>
                </w:p>
              </w:tc>
              <w:tc>
                <w:tcPr>
                  <w:tcW w:w="6216" w:type="dxa"/>
                  <w:gridSpan w:val="3"/>
                  <w:shd w:val="clear" w:color="auto" w:fill="auto"/>
                </w:tcPr>
                <w:p w14:paraId="2B02B359" w14:textId="3D49E72C" w:rsidR="00C95BDA" w:rsidRPr="00053171" w:rsidRDefault="00AB19B5" w:rsidP="00C95BDA">
                  <w:pPr>
                    <w:pStyle w:val="BodyText"/>
                    <w:spacing w:before="7"/>
                    <w:rPr>
                      <w:rFonts w:ascii="Arial Narrow" w:hAnsi="Arial Narrow"/>
                      <w:bCs/>
                      <w:highlight w:val="cyan"/>
                    </w:rPr>
                  </w:pPr>
                  <w:sdt>
                    <w:sdtPr>
                      <w:rPr>
                        <w:rFonts w:ascii="Arial Narrow" w:hAnsi="Arial Narrow"/>
                        <w:bCs/>
                      </w:rPr>
                      <w:id w:val="1533457989"/>
                      <w:placeholder>
                        <w:docPart w:val="7E38B774F6814D05AA35695F6A5E2A81"/>
                      </w:placeholder>
                      <w:showingPlcHdr/>
                    </w:sdtPr>
                    <w:sdtEndPr/>
                    <w:sdtContent>
                      <w:r w:rsidR="00C95BDA">
                        <w:rPr>
                          <w:rFonts w:ascii="Arial Narrow" w:hAnsi="Arial Narrow"/>
                          <w:b/>
                        </w:rPr>
                        <w:t xml:space="preserve">                            </w:t>
                      </w:r>
                    </w:sdtContent>
                  </w:sdt>
                </w:p>
              </w:tc>
            </w:tr>
            <w:bookmarkEnd w:id="2"/>
            <w:tr w:rsidR="00C95BDA" w:rsidRPr="00C40444" w14:paraId="3FD42080" w14:textId="77777777" w:rsidTr="001C3831">
              <w:tc>
                <w:tcPr>
                  <w:tcW w:w="3484" w:type="dxa"/>
                  <w:shd w:val="clear" w:color="auto" w:fill="B4C6E7" w:themeFill="accent1" w:themeFillTint="66"/>
                </w:tcPr>
                <w:p w14:paraId="6EF58B5A" w14:textId="123EA4BB" w:rsidR="00C95BDA" w:rsidRPr="00C40444" w:rsidRDefault="00C95BDA" w:rsidP="00C95BDA">
                  <w:pPr>
                    <w:pStyle w:val="BodyText"/>
                    <w:spacing w:before="7"/>
                    <w:rPr>
                      <w:rFonts w:ascii="Arial Narrow" w:hAnsi="Arial Narrow"/>
                      <w:b/>
                    </w:rPr>
                  </w:pPr>
                  <w:r>
                    <w:rPr>
                      <w:rFonts w:ascii="Arial Narrow" w:hAnsi="Arial Narrow"/>
                      <w:b/>
                    </w:rPr>
                    <w:t>Employee Work Telephone # &amp; Email</w:t>
                  </w:r>
                </w:p>
              </w:tc>
              <w:tc>
                <w:tcPr>
                  <w:tcW w:w="2406" w:type="dxa"/>
                  <w:shd w:val="clear" w:color="auto" w:fill="auto"/>
                </w:tcPr>
                <w:p w14:paraId="5CEFFDEB" w14:textId="30A06859" w:rsidR="00C95BDA" w:rsidRPr="00053171" w:rsidRDefault="00AB19B5" w:rsidP="00C95BDA">
                  <w:pPr>
                    <w:pStyle w:val="BodyText"/>
                    <w:spacing w:before="7"/>
                    <w:rPr>
                      <w:rFonts w:ascii="Arial Narrow" w:hAnsi="Arial Narrow"/>
                      <w:bCs/>
                    </w:rPr>
                  </w:pPr>
                  <w:sdt>
                    <w:sdtPr>
                      <w:rPr>
                        <w:rFonts w:ascii="Arial Narrow" w:hAnsi="Arial Narrow"/>
                        <w:bCs/>
                      </w:rPr>
                      <w:id w:val="-1830737684"/>
                      <w:placeholder>
                        <w:docPart w:val="CB2C8315AED74E57ABCFBAC11BA39453"/>
                      </w:placeholder>
                      <w:showingPlcHdr/>
                    </w:sdtPr>
                    <w:sdtEndPr/>
                    <w:sdtContent>
                      <w:r w:rsidR="00C95BDA">
                        <w:rPr>
                          <w:rFonts w:ascii="Arial Narrow" w:hAnsi="Arial Narrow"/>
                          <w:b/>
                        </w:rPr>
                        <w:t xml:space="preserve">                            </w:t>
                      </w:r>
                    </w:sdtContent>
                  </w:sdt>
                </w:p>
              </w:tc>
              <w:tc>
                <w:tcPr>
                  <w:tcW w:w="1692" w:type="dxa"/>
                  <w:shd w:val="clear" w:color="auto" w:fill="B4C6E7" w:themeFill="accent1" w:themeFillTint="66"/>
                </w:tcPr>
                <w:p w14:paraId="7DED14E2" w14:textId="44ADB7E6" w:rsidR="00C95BDA" w:rsidRPr="00C40444" w:rsidRDefault="00C95BDA" w:rsidP="00C95BDA">
                  <w:pPr>
                    <w:pStyle w:val="BodyText"/>
                    <w:spacing w:before="7"/>
                    <w:rPr>
                      <w:rFonts w:ascii="Arial Narrow" w:hAnsi="Arial Narrow"/>
                      <w:b/>
                    </w:rPr>
                  </w:pPr>
                  <w:r w:rsidRPr="00C40444">
                    <w:rPr>
                      <w:rFonts w:ascii="Arial Narrow" w:hAnsi="Arial Narrow"/>
                      <w:b/>
                    </w:rPr>
                    <w:t>Em</w:t>
                  </w:r>
                  <w:r>
                    <w:rPr>
                      <w:rFonts w:ascii="Arial Narrow" w:hAnsi="Arial Narrow"/>
                      <w:b/>
                    </w:rPr>
                    <w:t>ail</w:t>
                  </w:r>
                </w:p>
              </w:tc>
              <w:tc>
                <w:tcPr>
                  <w:tcW w:w="2118" w:type="dxa"/>
                  <w:shd w:val="clear" w:color="auto" w:fill="auto"/>
                </w:tcPr>
                <w:p w14:paraId="0B470D41" w14:textId="3ADDDBF2" w:rsidR="00C95BDA" w:rsidRPr="00C40444" w:rsidRDefault="00AB19B5" w:rsidP="00C95BDA">
                  <w:pPr>
                    <w:pStyle w:val="BodyText"/>
                    <w:spacing w:before="7"/>
                    <w:rPr>
                      <w:rFonts w:ascii="Arial Narrow" w:hAnsi="Arial Narrow"/>
                      <w:b/>
                      <w:highlight w:val="cyan"/>
                    </w:rPr>
                  </w:pPr>
                  <w:sdt>
                    <w:sdtPr>
                      <w:rPr>
                        <w:rFonts w:ascii="Arial Narrow" w:hAnsi="Arial Narrow"/>
                        <w:bCs/>
                      </w:rPr>
                      <w:id w:val="-1402055024"/>
                      <w:placeholder>
                        <w:docPart w:val="BFC600C82A4343F8A557E4ED2198F566"/>
                      </w:placeholder>
                      <w:showingPlcHdr/>
                    </w:sdtPr>
                    <w:sdtEndPr/>
                    <w:sdtContent>
                      <w:r w:rsidR="00C95BDA">
                        <w:rPr>
                          <w:rFonts w:ascii="Arial Narrow" w:hAnsi="Arial Narrow"/>
                          <w:b/>
                        </w:rPr>
                        <w:t xml:space="preserve">                            </w:t>
                      </w:r>
                    </w:sdtContent>
                  </w:sdt>
                </w:p>
              </w:tc>
            </w:tr>
            <w:tr w:rsidR="00C95BDA" w:rsidRPr="00C40444" w14:paraId="08941D9F" w14:textId="77777777" w:rsidTr="001C3831">
              <w:trPr>
                <w:trHeight w:val="215"/>
              </w:trPr>
              <w:tc>
                <w:tcPr>
                  <w:tcW w:w="3484" w:type="dxa"/>
                  <w:shd w:val="clear" w:color="auto" w:fill="B4C6E7" w:themeFill="accent1" w:themeFillTint="66"/>
                </w:tcPr>
                <w:p w14:paraId="25FF700A" w14:textId="6F0D2EAE" w:rsidR="00C95BDA" w:rsidRPr="00C40444" w:rsidRDefault="00C95BDA" w:rsidP="00C95BDA">
                  <w:pPr>
                    <w:pStyle w:val="BodyText"/>
                    <w:spacing w:before="7"/>
                    <w:rPr>
                      <w:rFonts w:ascii="Arial Narrow" w:hAnsi="Arial Narrow"/>
                      <w:b/>
                    </w:rPr>
                  </w:pPr>
                  <w:r w:rsidRPr="00C40444">
                    <w:rPr>
                      <w:rFonts w:ascii="Arial Narrow" w:hAnsi="Arial Narrow"/>
                      <w:b/>
                    </w:rPr>
                    <w:t>Supervisor’s Name and Class Title</w:t>
                  </w:r>
                </w:p>
              </w:tc>
              <w:tc>
                <w:tcPr>
                  <w:tcW w:w="6216" w:type="dxa"/>
                  <w:gridSpan w:val="3"/>
                  <w:shd w:val="clear" w:color="auto" w:fill="auto"/>
                </w:tcPr>
                <w:p w14:paraId="5379F40B" w14:textId="39093191" w:rsidR="00C95BDA" w:rsidRPr="00053171" w:rsidRDefault="00AB19B5" w:rsidP="00C95BDA">
                  <w:pPr>
                    <w:pStyle w:val="BodyText"/>
                    <w:spacing w:before="7"/>
                    <w:rPr>
                      <w:rFonts w:ascii="Arial Narrow" w:hAnsi="Arial Narrow"/>
                      <w:bCs/>
                    </w:rPr>
                  </w:pPr>
                  <w:sdt>
                    <w:sdtPr>
                      <w:rPr>
                        <w:rFonts w:ascii="Arial Narrow" w:hAnsi="Arial Narrow"/>
                        <w:bCs/>
                      </w:rPr>
                      <w:id w:val="-1301454858"/>
                      <w:placeholder>
                        <w:docPart w:val="BBBA71CECDDB4B0EA83A627607C44A69"/>
                      </w:placeholder>
                      <w:showingPlcHdr/>
                    </w:sdtPr>
                    <w:sdtEndPr/>
                    <w:sdtContent>
                      <w:r w:rsidR="00C95BDA">
                        <w:rPr>
                          <w:rFonts w:ascii="Arial Narrow" w:hAnsi="Arial Narrow"/>
                          <w:b/>
                        </w:rPr>
                        <w:t xml:space="preserve">                            </w:t>
                      </w:r>
                    </w:sdtContent>
                  </w:sdt>
                </w:p>
              </w:tc>
            </w:tr>
            <w:tr w:rsidR="00C95BDA" w:rsidRPr="00C40444" w14:paraId="511E98E3" w14:textId="77777777" w:rsidTr="001C3831">
              <w:trPr>
                <w:trHeight w:val="215"/>
              </w:trPr>
              <w:tc>
                <w:tcPr>
                  <w:tcW w:w="3484" w:type="dxa"/>
                  <w:shd w:val="clear" w:color="auto" w:fill="B4C6E7" w:themeFill="accent1" w:themeFillTint="66"/>
                </w:tcPr>
                <w:p w14:paraId="35410526" w14:textId="436D198F" w:rsidR="00C95BDA" w:rsidRPr="00C40444" w:rsidRDefault="00C95BDA" w:rsidP="00C95BDA">
                  <w:pPr>
                    <w:pStyle w:val="BodyText"/>
                    <w:spacing w:before="7"/>
                    <w:rPr>
                      <w:rFonts w:ascii="Arial Narrow" w:hAnsi="Arial Narrow"/>
                      <w:b/>
                    </w:rPr>
                  </w:pPr>
                  <w:r w:rsidRPr="00C40444">
                    <w:rPr>
                      <w:rFonts w:ascii="Arial Narrow" w:hAnsi="Arial Narrow"/>
                      <w:b/>
                    </w:rPr>
                    <w:t xml:space="preserve">Supervisor’s Work Telephone </w:t>
                  </w:r>
                  <w:r>
                    <w:rPr>
                      <w:rFonts w:ascii="Arial Narrow" w:hAnsi="Arial Narrow"/>
                      <w:b/>
                    </w:rPr>
                    <w:t># &amp; Email</w:t>
                  </w:r>
                </w:p>
              </w:tc>
              <w:tc>
                <w:tcPr>
                  <w:tcW w:w="2406" w:type="dxa"/>
                  <w:shd w:val="clear" w:color="auto" w:fill="auto"/>
                </w:tcPr>
                <w:p w14:paraId="1A6F58FA" w14:textId="5FF695B9" w:rsidR="00C95BDA" w:rsidRPr="00053171" w:rsidRDefault="00C95BDA" w:rsidP="00C95BDA">
                  <w:pPr>
                    <w:pStyle w:val="BodyText"/>
                    <w:spacing w:before="7"/>
                    <w:rPr>
                      <w:rFonts w:ascii="Arial Narrow" w:hAnsi="Arial Narrow"/>
                      <w:bCs/>
                    </w:rPr>
                  </w:pPr>
                </w:p>
              </w:tc>
              <w:tc>
                <w:tcPr>
                  <w:tcW w:w="1692" w:type="dxa"/>
                  <w:shd w:val="clear" w:color="auto" w:fill="B4C6E7" w:themeFill="accent1" w:themeFillTint="66"/>
                </w:tcPr>
                <w:p w14:paraId="3CB51DF3" w14:textId="27B87EB9" w:rsidR="00C95BDA" w:rsidRPr="00C40444" w:rsidRDefault="00C95BDA" w:rsidP="00C95BDA">
                  <w:pPr>
                    <w:pStyle w:val="BodyText"/>
                    <w:spacing w:before="7"/>
                    <w:rPr>
                      <w:rFonts w:ascii="Arial Narrow" w:hAnsi="Arial Narrow"/>
                      <w:b/>
                    </w:rPr>
                  </w:pPr>
                  <w:r w:rsidRPr="00C40444">
                    <w:rPr>
                      <w:rFonts w:ascii="Arial Narrow" w:hAnsi="Arial Narrow"/>
                      <w:b/>
                    </w:rPr>
                    <w:t>Email</w:t>
                  </w:r>
                </w:p>
              </w:tc>
              <w:tc>
                <w:tcPr>
                  <w:tcW w:w="2118" w:type="dxa"/>
                  <w:shd w:val="clear" w:color="auto" w:fill="auto"/>
                </w:tcPr>
                <w:p w14:paraId="0B4AD6C9" w14:textId="623BDE96" w:rsidR="00C95BDA" w:rsidRPr="00C40444" w:rsidRDefault="00AB19B5" w:rsidP="00C95BDA">
                  <w:pPr>
                    <w:pStyle w:val="BodyText"/>
                    <w:spacing w:before="7"/>
                    <w:rPr>
                      <w:rFonts w:ascii="Arial Narrow" w:hAnsi="Arial Narrow"/>
                      <w:b/>
                      <w:highlight w:val="cyan"/>
                    </w:rPr>
                  </w:pPr>
                  <w:sdt>
                    <w:sdtPr>
                      <w:rPr>
                        <w:rFonts w:ascii="Arial Narrow" w:hAnsi="Arial Narrow"/>
                        <w:bCs/>
                      </w:rPr>
                      <w:id w:val="-367607828"/>
                      <w:placeholder>
                        <w:docPart w:val="B7092606B29447ECAD13111923726B5A"/>
                      </w:placeholder>
                      <w:showingPlcHdr/>
                    </w:sdtPr>
                    <w:sdtEndPr/>
                    <w:sdtContent>
                      <w:r w:rsidR="00C95BDA">
                        <w:rPr>
                          <w:rFonts w:ascii="Arial Narrow" w:hAnsi="Arial Narrow"/>
                          <w:b/>
                        </w:rPr>
                        <w:t xml:space="preserve">                            </w:t>
                      </w:r>
                    </w:sdtContent>
                  </w:sdt>
                </w:p>
              </w:tc>
            </w:tr>
          </w:tbl>
          <w:p w14:paraId="13603E7F" w14:textId="77777777" w:rsidR="00C95BDA" w:rsidRDefault="00C95BDA" w:rsidP="00C95BDA">
            <w:pPr>
              <w:pStyle w:val="BodyText"/>
              <w:spacing w:before="7"/>
              <w:rPr>
                <w:rFonts w:ascii="Arial Narrow" w:hAnsi="Arial Narrow"/>
                <w:bCs/>
                <w:color w:val="FF0000"/>
              </w:rPr>
            </w:pPr>
          </w:p>
        </w:tc>
      </w:tr>
      <w:tr w:rsidR="00C95BDA" w:rsidRPr="00192848" w14:paraId="35B6F90B" w14:textId="77777777" w:rsidTr="00CB4189">
        <w:tc>
          <w:tcPr>
            <w:tcW w:w="9926" w:type="dxa"/>
            <w:gridSpan w:val="4"/>
            <w:tcBorders>
              <w:top w:val="nil"/>
            </w:tcBorders>
            <w:shd w:val="clear" w:color="auto" w:fill="auto"/>
          </w:tcPr>
          <w:p w14:paraId="792FB16F" w14:textId="77777777" w:rsidR="00C95BDA" w:rsidRPr="00894F1C" w:rsidRDefault="00C95BDA" w:rsidP="00C95BDA">
            <w:pPr>
              <w:pStyle w:val="BodyText"/>
              <w:spacing w:before="7"/>
              <w:rPr>
                <w:rFonts w:ascii="Arial Narrow" w:hAnsi="Arial Narrow"/>
                <w:b/>
                <w:color w:val="FF0000"/>
                <w:sz w:val="18"/>
                <w:szCs w:val="18"/>
              </w:rPr>
            </w:pPr>
          </w:p>
        </w:tc>
      </w:tr>
      <w:tr w:rsidR="00C95BDA" w14:paraId="0871CFC1" w14:textId="77777777" w:rsidTr="001D055E">
        <w:tc>
          <w:tcPr>
            <w:tcW w:w="9926" w:type="dxa"/>
            <w:gridSpan w:val="4"/>
            <w:tcBorders>
              <w:bottom w:val="single" w:sz="4" w:space="0" w:color="auto"/>
            </w:tcBorders>
            <w:hideMark/>
          </w:tcPr>
          <w:tbl>
            <w:tblPr>
              <w:tblStyle w:val="TableGrid"/>
              <w:tblW w:w="0" w:type="auto"/>
              <w:tblLook w:val="04A0" w:firstRow="1" w:lastRow="0" w:firstColumn="1" w:lastColumn="0" w:noHBand="0" w:noVBand="1"/>
            </w:tblPr>
            <w:tblGrid>
              <w:gridCol w:w="9700"/>
            </w:tblGrid>
            <w:tr w:rsidR="00C95BDA" w14:paraId="3F6DDC16" w14:textId="77777777" w:rsidTr="001D055E">
              <w:tc>
                <w:tcPr>
                  <w:tcW w:w="9700" w:type="dxa"/>
                  <w:tcBorders>
                    <w:top w:val="nil"/>
                    <w:left w:val="single" w:sz="4" w:space="0" w:color="auto"/>
                    <w:bottom w:val="nil"/>
                    <w:right w:val="single" w:sz="4" w:space="0" w:color="auto"/>
                  </w:tcBorders>
                  <w:shd w:val="clear" w:color="auto" w:fill="B4C6E7" w:themeFill="accent1" w:themeFillTint="66"/>
                  <w:hideMark/>
                </w:tcPr>
                <w:p w14:paraId="0E03B61B" w14:textId="43CD8264" w:rsidR="00C95BDA" w:rsidRPr="00CB4189" w:rsidRDefault="00C95BDA" w:rsidP="00C95BDA">
                  <w:pPr>
                    <w:pStyle w:val="BodyText"/>
                    <w:spacing w:before="7"/>
                    <w:jc w:val="center"/>
                    <w:rPr>
                      <w:rFonts w:ascii="Arial Narrow" w:hAnsi="Arial Narrow"/>
                      <w:b/>
                    </w:rPr>
                  </w:pPr>
                  <w:r w:rsidRPr="00CB4189">
                    <w:rPr>
                      <w:rFonts w:ascii="Arial Narrow" w:hAnsi="Arial Narrow"/>
                      <w:b/>
                    </w:rPr>
                    <w:t>POSITION DATA</w:t>
                  </w:r>
                </w:p>
              </w:tc>
            </w:tr>
            <w:tr w:rsidR="00C95BDA" w14:paraId="5DD73573" w14:textId="77777777" w:rsidTr="001D055E">
              <w:tc>
                <w:tcPr>
                  <w:tcW w:w="9700" w:type="dxa"/>
                  <w:tcBorders>
                    <w:top w:val="nil"/>
                    <w:left w:val="single" w:sz="4" w:space="0" w:color="auto"/>
                    <w:bottom w:val="nil"/>
                    <w:right w:val="single" w:sz="4" w:space="0" w:color="auto"/>
                  </w:tcBorders>
                  <w:shd w:val="clear" w:color="auto" w:fill="D5DCE4" w:themeFill="text2" w:themeFillTint="33"/>
                  <w:hideMark/>
                </w:tcPr>
                <w:tbl>
                  <w:tblPr>
                    <w:tblStyle w:val="TableGrid"/>
                    <w:tblW w:w="0" w:type="auto"/>
                    <w:tblLook w:val="04A0" w:firstRow="1" w:lastRow="0" w:firstColumn="1" w:lastColumn="0" w:noHBand="0" w:noVBand="1"/>
                  </w:tblPr>
                  <w:tblGrid>
                    <w:gridCol w:w="4633"/>
                    <w:gridCol w:w="4841"/>
                  </w:tblGrid>
                  <w:tr w:rsidR="00C95BDA" w14:paraId="0BFBC69F" w14:textId="77777777" w:rsidTr="00E679C7">
                    <w:tc>
                      <w:tcPr>
                        <w:tcW w:w="9474"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30E994BC" w14:textId="77777777" w:rsidR="00C95BDA" w:rsidRDefault="00C95BDA" w:rsidP="00C95BDA">
                        <w:pPr>
                          <w:pStyle w:val="BodyText"/>
                          <w:spacing w:before="7"/>
                          <w:jc w:val="center"/>
                          <w:rPr>
                            <w:rFonts w:ascii="Arial Narrow" w:hAnsi="Arial Narrow"/>
                            <w:b/>
                          </w:rPr>
                        </w:pPr>
                      </w:p>
                    </w:tc>
                  </w:tr>
                  <w:tr w:rsidR="00C95BDA" w14:paraId="618691F0" w14:textId="77777777">
                    <w:tc>
                      <w:tcPr>
                        <w:tcW w:w="947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4A10D42" w14:textId="29C2972C" w:rsidR="00C95BDA" w:rsidRDefault="00C95BDA" w:rsidP="00C95BDA">
                        <w:pPr>
                          <w:pStyle w:val="BodyText"/>
                          <w:spacing w:before="7"/>
                          <w:jc w:val="center"/>
                          <w:rPr>
                            <w:rFonts w:ascii="Arial Narrow" w:hAnsi="Arial Narrow"/>
                            <w:b/>
                          </w:rPr>
                        </w:pPr>
                        <w:r>
                          <w:rPr>
                            <w:rFonts w:ascii="Arial Narrow" w:hAnsi="Arial Narrow"/>
                            <w:b/>
                          </w:rPr>
                          <w:t>(To be Verified by OHR)</w:t>
                        </w:r>
                      </w:p>
                    </w:tc>
                  </w:tr>
                  <w:tr w:rsidR="00C95BDA" w14:paraId="58A3C043" w14:textId="77777777">
                    <w:tc>
                      <w:tcPr>
                        <w:tcW w:w="947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3F9CE29" w14:textId="1370C598" w:rsidR="00C95BDA" w:rsidRDefault="00C95BDA" w:rsidP="00C95BDA">
                        <w:pPr>
                          <w:pStyle w:val="BodyText"/>
                          <w:spacing w:before="7"/>
                          <w:rPr>
                            <w:rFonts w:ascii="Arial Narrow" w:hAnsi="Arial Narrow"/>
                            <w:b/>
                          </w:rPr>
                        </w:pPr>
                        <w:r>
                          <w:rPr>
                            <w:rFonts w:ascii="Arial Narrow" w:hAnsi="Arial Narrow"/>
                            <w:b/>
                          </w:rPr>
                          <w:t>Position #</w:t>
                        </w:r>
                        <w:r w:rsidR="000D1B68">
                          <w:rPr>
                            <w:rFonts w:ascii="Arial Narrow" w:hAnsi="Arial Narrow"/>
                            <w:b/>
                          </w:rPr>
                          <w:t>:</w:t>
                        </w:r>
                        <w:r>
                          <w:rPr>
                            <w:rFonts w:ascii="Arial Narrow" w:hAnsi="Arial Narrow"/>
                            <w:b/>
                          </w:rPr>
                          <w:t xml:space="preserve"> </w:t>
                        </w:r>
                        <w:sdt>
                          <w:sdtPr>
                            <w:rPr>
                              <w:rFonts w:ascii="Arial Narrow" w:hAnsi="Arial Narrow"/>
                              <w:bCs/>
                            </w:rPr>
                            <w:id w:val="51813924"/>
                            <w:placeholder>
                              <w:docPart w:val="F9CDD69FA25D4E82B3E48623CD57F97D"/>
                            </w:placeholder>
                            <w:showingPlcHdr/>
                          </w:sdtPr>
                          <w:sdtEndPr/>
                          <w:sdtContent>
                            <w:r w:rsidR="00291999">
                              <w:rPr>
                                <w:rFonts w:ascii="Arial Narrow" w:hAnsi="Arial Narrow"/>
                                <w:b/>
                              </w:rPr>
                              <w:t xml:space="preserve">                            </w:t>
                            </w:r>
                          </w:sdtContent>
                        </w:sdt>
                        <w:r w:rsidR="000D1B68">
                          <w:rPr>
                            <w:rFonts w:ascii="Arial Narrow" w:hAnsi="Arial Narrow"/>
                            <w:b/>
                          </w:rPr>
                          <w:br/>
                        </w:r>
                      </w:p>
                      <w:p w14:paraId="029992DC" w14:textId="1A20B62E" w:rsidR="00C95BDA" w:rsidRDefault="00C95BDA" w:rsidP="00C95BDA">
                        <w:pPr>
                          <w:pStyle w:val="BodyText"/>
                          <w:spacing w:before="7"/>
                          <w:rPr>
                            <w:rFonts w:ascii="Arial Narrow" w:hAnsi="Arial Narrow"/>
                            <w:b/>
                          </w:rPr>
                        </w:pPr>
                      </w:p>
                    </w:tc>
                  </w:tr>
                  <w:tr w:rsidR="00C95BDA" w14:paraId="23D55C4B" w14:textId="77777777">
                    <w:tc>
                      <w:tcPr>
                        <w:tcW w:w="4633" w:type="dxa"/>
                        <w:tcBorders>
                          <w:top w:val="single" w:sz="4" w:space="0" w:color="auto"/>
                          <w:left w:val="single" w:sz="4" w:space="0" w:color="auto"/>
                          <w:bottom w:val="single" w:sz="4" w:space="0" w:color="auto"/>
                          <w:right w:val="single" w:sz="4" w:space="0" w:color="auto"/>
                        </w:tcBorders>
                        <w:hideMark/>
                      </w:tcPr>
                      <w:p w14:paraId="1D13A8FB" w14:textId="77777777" w:rsidR="00C95BDA" w:rsidRDefault="00C95BDA" w:rsidP="00C95BDA">
                        <w:pPr>
                          <w:pStyle w:val="BodyText"/>
                          <w:spacing w:before="7"/>
                          <w:jc w:val="center"/>
                          <w:rPr>
                            <w:rFonts w:ascii="Arial Narrow" w:hAnsi="Arial Narrow"/>
                            <w:b/>
                          </w:rPr>
                        </w:pPr>
                        <w:r>
                          <w:rPr>
                            <w:rFonts w:ascii="Arial Narrow" w:hAnsi="Arial Narrow"/>
                            <w:b/>
                          </w:rPr>
                          <w:t>CURRENT</w:t>
                        </w:r>
                      </w:p>
                    </w:tc>
                    <w:tc>
                      <w:tcPr>
                        <w:tcW w:w="4841" w:type="dxa"/>
                        <w:tcBorders>
                          <w:top w:val="single" w:sz="4" w:space="0" w:color="auto"/>
                          <w:left w:val="single" w:sz="4" w:space="0" w:color="auto"/>
                          <w:bottom w:val="single" w:sz="4" w:space="0" w:color="auto"/>
                          <w:right w:val="single" w:sz="4" w:space="0" w:color="auto"/>
                        </w:tcBorders>
                        <w:hideMark/>
                      </w:tcPr>
                      <w:p w14:paraId="6B8FDA07" w14:textId="0B587543" w:rsidR="00C95BDA" w:rsidRDefault="00C95BDA" w:rsidP="00C95BDA">
                        <w:pPr>
                          <w:pStyle w:val="BodyText"/>
                          <w:spacing w:before="7"/>
                          <w:jc w:val="center"/>
                          <w:rPr>
                            <w:rFonts w:ascii="Arial Narrow" w:hAnsi="Arial Narrow"/>
                            <w:b/>
                          </w:rPr>
                        </w:pPr>
                        <w:r>
                          <w:rPr>
                            <w:rFonts w:ascii="Arial Narrow" w:hAnsi="Arial Narrow"/>
                            <w:b/>
                          </w:rPr>
                          <w:t>PROPOSED (If Applicable and/or Known)</w:t>
                        </w:r>
                      </w:p>
                      <w:p w14:paraId="1646591D" w14:textId="77D7CAB1" w:rsidR="00C95BDA" w:rsidRDefault="00C95BDA" w:rsidP="00C95BDA">
                        <w:pPr>
                          <w:pStyle w:val="BodyText"/>
                          <w:spacing w:before="7"/>
                          <w:jc w:val="center"/>
                          <w:rPr>
                            <w:rFonts w:ascii="Arial Narrow" w:hAnsi="Arial Narrow"/>
                            <w:b/>
                          </w:rPr>
                        </w:pPr>
                      </w:p>
                    </w:tc>
                  </w:tr>
                  <w:tr w:rsidR="00C95BDA" w14:paraId="1F0481AE" w14:textId="77777777">
                    <w:trPr>
                      <w:trHeight w:val="483"/>
                    </w:trPr>
                    <w:tc>
                      <w:tcPr>
                        <w:tcW w:w="463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B4269E9" w14:textId="77777777" w:rsidR="00C95BDA" w:rsidRDefault="00C95BDA" w:rsidP="00C95BDA">
                        <w:pPr>
                          <w:pStyle w:val="BodyText"/>
                          <w:spacing w:before="7"/>
                          <w:rPr>
                            <w:rFonts w:ascii="Arial Narrow" w:hAnsi="Arial Narrow"/>
                            <w:b/>
                          </w:rPr>
                        </w:pPr>
                        <w:r>
                          <w:rPr>
                            <w:rFonts w:ascii="Arial Narrow" w:hAnsi="Arial Narrow"/>
                            <w:b/>
                          </w:rPr>
                          <w:t>Current Classification Title/Grade:</w:t>
                        </w:r>
                      </w:p>
                      <w:p w14:paraId="4DE5E01E" w14:textId="2CD5E8B9" w:rsidR="00C95BDA" w:rsidRDefault="00C95BDA" w:rsidP="00C95BDA">
                        <w:pPr>
                          <w:pStyle w:val="BodyText"/>
                          <w:spacing w:before="7"/>
                          <w:rPr>
                            <w:rFonts w:ascii="Arial Narrow" w:hAnsi="Arial Narrow"/>
                            <w:b/>
                          </w:rPr>
                        </w:pPr>
                        <w:r>
                          <w:rPr>
                            <w:rFonts w:ascii="Arial Narrow" w:hAnsi="Arial Narrow"/>
                            <w:b/>
                          </w:rPr>
                          <w:t xml:space="preserve"> </w:t>
                        </w:r>
                        <w:sdt>
                          <w:sdtPr>
                            <w:rPr>
                              <w:rFonts w:ascii="Arial Narrow" w:hAnsi="Arial Narrow"/>
                              <w:bCs/>
                            </w:rPr>
                            <w:id w:val="257884901"/>
                            <w:placeholder>
                              <w:docPart w:val="5AE1FBEEE39248DA8D1A0625B48A0C36"/>
                            </w:placeholder>
                            <w:showingPlcHdr/>
                          </w:sdtPr>
                          <w:sdtEndPr/>
                          <w:sdtContent>
                            <w:r w:rsidR="00291999">
                              <w:rPr>
                                <w:rFonts w:ascii="Arial Narrow" w:hAnsi="Arial Narrow"/>
                                <w:b/>
                              </w:rPr>
                              <w:t xml:space="preserve">                            </w:t>
                            </w:r>
                          </w:sdtContent>
                        </w:sdt>
                      </w:p>
                    </w:tc>
                    <w:tc>
                      <w:tcPr>
                        <w:tcW w:w="484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D3BBE3" w14:textId="470AA72F" w:rsidR="00C95BDA" w:rsidRDefault="00AB19B5" w:rsidP="00C95BDA">
                        <w:pPr>
                          <w:pStyle w:val="BodyText"/>
                          <w:spacing w:before="7"/>
                          <w:rPr>
                            <w:rFonts w:ascii="Arial Narrow" w:hAnsi="Arial Narrow"/>
                            <w:b/>
                          </w:rPr>
                        </w:pPr>
                        <w:hyperlink r:id="rId18" w:history="1">
                          <w:r w:rsidR="00C95BDA">
                            <w:rPr>
                              <w:rStyle w:val="Hyperlink"/>
                              <w:rFonts w:ascii="Arial Narrow" w:hAnsi="Arial Narrow"/>
                              <w:b/>
                            </w:rPr>
                            <w:t>Proposed Classification Title/Grade</w:t>
                          </w:r>
                        </w:hyperlink>
                        <w:r w:rsidR="00C95BDA">
                          <w:rPr>
                            <w:rFonts w:ascii="Arial Narrow" w:hAnsi="Arial Narrow"/>
                            <w:b/>
                          </w:rPr>
                          <w:t>:</w:t>
                        </w:r>
                      </w:p>
                      <w:p w14:paraId="71FE507E" w14:textId="2824A8E6" w:rsidR="00C95BDA" w:rsidRDefault="00AB19B5" w:rsidP="00C95BDA">
                        <w:pPr>
                          <w:pStyle w:val="BodyText"/>
                          <w:spacing w:before="7"/>
                          <w:rPr>
                            <w:rFonts w:ascii="Arial Narrow" w:hAnsi="Arial Narrow"/>
                            <w:bCs/>
                          </w:rPr>
                        </w:pPr>
                        <w:sdt>
                          <w:sdtPr>
                            <w:rPr>
                              <w:rFonts w:ascii="Arial Narrow" w:hAnsi="Arial Narrow"/>
                              <w:bCs/>
                            </w:rPr>
                            <w:id w:val="1925917243"/>
                            <w:placeholder>
                              <w:docPart w:val="50A1BF7765384E91B5B3C6C10560EEAE"/>
                            </w:placeholder>
                            <w:showingPlcHdr/>
                          </w:sdtPr>
                          <w:sdtEndPr/>
                          <w:sdtContent>
                            <w:r w:rsidR="00291999">
                              <w:rPr>
                                <w:rFonts w:ascii="Arial Narrow" w:hAnsi="Arial Narrow"/>
                                <w:b/>
                              </w:rPr>
                              <w:t xml:space="preserve">                            </w:t>
                            </w:r>
                          </w:sdtContent>
                        </w:sdt>
                      </w:p>
                      <w:p w14:paraId="21704251" w14:textId="77777777" w:rsidR="00291999" w:rsidRDefault="00291999" w:rsidP="00C95BDA">
                        <w:pPr>
                          <w:pStyle w:val="BodyText"/>
                          <w:spacing w:before="7"/>
                          <w:rPr>
                            <w:rFonts w:ascii="Arial Narrow" w:hAnsi="Arial Narrow"/>
                            <w:b/>
                          </w:rPr>
                        </w:pPr>
                      </w:p>
                      <w:p w14:paraId="03DBB6E8" w14:textId="2C87D4E0" w:rsidR="00C95BDA" w:rsidRDefault="00C95BDA" w:rsidP="00C95BDA">
                        <w:pPr>
                          <w:pStyle w:val="BodyText"/>
                          <w:spacing w:before="7"/>
                          <w:rPr>
                            <w:rFonts w:ascii="Arial Narrow" w:hAnsi="Arial Narrow"/>
                            <w:b/>
                          </w:rPr>
                        </w:pPr>
                      </w:p>
                    </w:tc>
                  </w:tr>
                  <w:tr w:rsidR="00C95BDA" w14:paraId="1945C20D" w14:textId="77777777">
                    <w:tc>
                      <w:tcPr>
                        <w:tcW w:w="463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AEFA7D0" w14:textId="77777777" w:rsidR="00C95BDA" w:rsidRDefault="00C95BDA" w:rsidP="00C95BDA">
                        <w:pPr>
                          <w:pStyle w:val="BodyText"/>
                          <w:spacing w:before="7"/>
                          <w:rPr>
                            <w:rFonts w:ascii="Arial Narrow" w:hAnsi="Arial Narrow"/>
                            <w:b/>
                          </w:rPr>
                        </w:pPr>
                        <w:r>
                          <w:rPr>
                            <w:rFonts w:ascii="Arial Narrow" w:hAnsi="Arial Narrow"/>
                            <w:b/>
                          </w:rPr>
                          <w:t>Position Full Time Equivalent (FTE):</w:t>
                        </w:r>
                        <w:r>
                          <w:rPr>
                            <w:rFonts w:ascii="Arial Narrow" w:hAnsi="Arial Narrow"/>
                            <w:b/>
                          </w:rPr>
                          <w:br/>
                        </w:r>
                        <w:sdt>
                          <w:sdtPr>
                            <w:rPr>
                              <w:rFonts w:ascii="Arial Narrow" w:hAnsi="Arial Narrow"/>
                              <w:b/>
                            </w:rPr>
                            <w:id w:val="784004810"/>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rFonts w:ascii="Arial Narrow" w:hAnsi="Arial Narrow"/>
                            <w:b/>
                          </w:rPr>
                          <w:t xml:space="preserve"> 1.0 FTE    </w:t>
                        </w:r>
                        <w:sdt>
                          <w:sdtPr>
                            <w:rPr>
                              <w:rFonts w:ascii="Arial Narrow" w:hAnsi="Arial Narrow"/>
                              <w:b/>
                            </w:rPr>
                            <w:id w:val="135762946"/>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rFonts w:ascii="Arial Narrow" w:hAnsi="Arial Narrow"/>
                            <w:b/>
                          </w:rPr>
                          <w:t xml:space="preserve"> 0.75 FTE    </w:t>
                        </w:r>
                        <w:sdt>
                          <w:sdtPr>
                            <w:rPr>
                              <w:rFonts w:ascii="Arial Narrow" w:hAnsi="Arial Narrow"/>
                              <w:b/>
                            </w:rPr>
                            <w:id w:val="1809890972"/>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rFonts w:ascii="Arial Narrow" w:hAnsi="Arial Narrow"/>
                            <w:b/>
                          </w:rPr>
                          <w:t xml:space="preserve"> 0.5 FTE    </w:t>
                        </w:r>
                        <w:sdt>
                          <w:sdtPr>
                            <w:rPr>
                              <w:rFonts w:ascii="Arial Narrow" w:hAnsi="Arial Narrow"/>
                              <w:b/>
                            </w:rPr>
                            <w:id w:val="-988854195"/>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rFonts w:ascii="Arial Narrow" w:hAnsi="Arial Narrow"/>
                            <w:b/>
                          </w:rPr>
                          <w:t xml:space="preserve"> Other FTE: </w:t>
                        </w:r>
                        <w:sdt>
                          <w:sdtPr>
                            <w:rPr>
                              <w:rFonts w:ascii="Arial Narrow" w:hAnsi="Arial Narrow"/>
                              <w:b/>
                            </w:rPr>
                            <w:id w:val="131376764"/>
                            <w:placeholder>
                              <w:docPart w:val="334B9CD733414A989A6CEECEC4A76FBF"/>
                            </w:placeholder>
                            <w:text/>
                          </w:sdtPr>
                          <w:sdtEndPr/>
                          <w:sdtContent>
                            <w:r>
                              <w:rPr>
                                <w:rFonts w:ascii="Arial Narrow" w:hAnsi="Arial Narrow"/>
                                <w:b/>
                              </w:rPr>
                              <w:t xml:space="preserve">                      </w:t>
                            </w:r>
                          </w:sdtContent>
                        </w:sdt>
                      </w:p>
                    </w:tc>
                    <w:tc>
                      <w:tcPr>
                        <w:tcW w:w="484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058180" w14:textId="77777777" w:rsidR="00C95BDA" w:rsidRDefault="00C95BDA" w:rsidP="00C95BDA">
                        <w:pPr>
                          <w:pStyle w:val="BodyText"/>
                          <w:spacing w:before="7"/>
                          <w:rPr>
                            <w:rFonts w:ascii="Arial Narrow" w:hAnsi="Arial Narrow"/>
                            <w:b/>
                          </w:rPr>
                        </w:pPr>
                        <w:r>
                          <w:rPr>
                            <w:rFonts w:ascii="Arial Narrow" w:hAnsi="Arial Narrow"/>
                            <w:b/>
                          </w:rPr>
                          <w:t>Position Full Time Equivalent (FTE):</w:t>
                        </w:r>
                        <w:r>
                          <w:rPr>
                            <w:rFonts w:ascii="Arial Narrow" w:hAnsi="Arial Narrow"/>
                            <w:b/>
                          </w:rPr>
                          <w:br/>
                        </w:r>
                        <w:sdt>
                          <w:sdtPr>
                            <w:rPr>
                              <w:rFonts w:ascii="Arial Narrow" w:hAnsi="Arial Narrow"/>
                              <w:b/>
                            </w:rPr>
                            <w:id w:val="1618177786"/>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rFonts w:ascii="Arial Narrow" w:hAnsi="Arial Narrow"/>
                            <w:b/>
                          </w:rPr>
                          <w:t xml:space="preserve"> 1.0 FTE    </w:t>
                        </w:r>
                        <w:sdt>
                          <w:sdtPr>
                            <w:rPr>
                              <w:rFonts w:ascii="Arial Narrow" w:hAnsi="Arial Narrow"/>
                              <w:b/>
                            </w:rPr>
                            <w:id w:val="-1103961369"/>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rFonts w:ascii="Arial Narrow" w:hAnsi="Arial Narrow"/>
                            <w:b/>
                          </w:rPr>
                          <w:t xml:space="preserve"> 0.75 FTE    </w:t>
                        </w:r>
                        <w:sdt>
                          <w:sdtPr>
                            <w:rPr>
                              <w:rFonts w:ascii="Arial Narrow" w:hAnsi="Arial Narrow"/>
                              <w:b/>
                            </w:rPr>
                            <w:id w:val="823321316"/>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rFonts w:ascii="Arial Narrow" w:hAnsi="Arial Narrow"/>
                            <w:b/>
                          </w:rPr>
                          <w:t xml:space="preserve"> 0.5 FTE    </w:t>
                        </w:r>
                        <w:sdt>
                          <w:sdtPr>
                            <w:rPr>
                              <w:rFonts w:ascii="Arial Narrow" w:hAnsi="Arial Narrow"/>
                              <w:b/>
                            </w:rPr>
                            <w:id w:val="-1440832515"/>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rFonts w:ascii="Arial Narrow" w:hAnsi="Arial Narrow"/>
                            <w:b/>
                          </w:rPr>
                          <w:t xml:space="preserve"> Other FTE:</w:t>
                        </w:r>
                      </w:p>
                    </w:tc>
                  </w:tr>
                  <w:tr w:rsidR="00C95BDA" w14:paraId="3E787864" w14:textId="77777777">
                    <w:tc>
                      <w:tcPr>
                        <w:tcW w:w="463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50294FD" w14:textId="77777777" w:rsidR="00C95BDA" w:rsidRDefault="00C95BDA" w:rsidP="00C95BDA">
                        <w:pPr>
                          <w:pStyle w:val="BodyText"/>
                          <w:spacing w:before="7"/>
                          <w:rPr>
                            <w:rFonts w:ascii="Arial Narrow" w:hAnsi="Arial Narrow"/>
                            <w:b/>
                          </w:rPr>
                        </w:pPr>
                        <w:r>
                          <w:rPr>
                            <w:rFonts w:ascii="Arial Narrow" w:hAnsi="Arial Narrow"/>
                            <w:b/>
                          </w:rPr>
                          <w:t>Essential/Non-Essential Status:</w:t>
                        </w:r>
                      </w:p>
                      <w:p w14:paraId="7F1AAFC2" w14:textId="77777777" w:rsidR="00C95BDA" w:rsidRDefault="00AB19B5" w:rsidP="00C95BDA">
                        <w:pPr>
                          <w:pStyle w:val="BodyText"/>
                          <w:spacing w:before="7"/>
                          <w:rPr>
                            <w:rFonts w:ascii="Arial Narrow" w:hAnsi="Arial Narrow"/>
                            <w:b/>
                          </w:rPr>
                        </w:pPr>
                        <w:sdt>
                          <w:sdtPr>
                            <w:rPr>
                              <w:rFonts w:ascii="Arial Narrow" w:hAnsi="Arial Narrow"/>
                              <w:b/>
                            </w:rPr>
                            <w:id w:val="-353493556"/>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Essential                                 </w:t>
                        </w:r>
                        <w:sdt>
                          <w:sdtPr>
                            <w:rPr>
                              <w:rFonts w:ascii="Arial Narrow" w:hAnsi="Arial Narrow"/>
                              <w:b/>
                            </w:rPr>
                            <w:id w:val="-709950167"/>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Non-Essential</w:t>
                        </w:r>
                      </w:p>
                    </w:tc>
                    <w:tc>
                      <w:tcPr>
                        <w:tcW w:w="484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D59D70" w14:textId="77777777" w:rsidR="00C95BDA" w:rsidRDefault="00C95BDA" w:rsidP="00C95BDA">
                        <w:pPr>
                          <w:pStyle w:val="BodyText"/>
                          <w:spacing w:before="7"/>
                          <w:rPr>
                            <w:rFonts w:ascii="Arial Narrow" w:hAnsi="Arial Narrow"/>
                            <w:b/>
                          </w:rPr>
                        </w:pPr>
                        <w:r>
                          <w:rPr>
                            <w:rFonts w:ascii="Arial Narrow" w:hAnsi="Arial Narrow"/>
                            <w:b/>
                          </w:rPr>
                          <w:t>Essential/Non-Essential Status:</w:t>
                        </w:r>
                      </w:p>
                      <w:p w14:paraId="4705A42F" w14:textId="77777777" w:rsidR="00C95BDA" w:rsidRDefault="00AB19B5" w:rsidP="00C95BDA">
                        <w:pPr>
                          <w:pStyle w:val="BodyText"/>
                          <w:spacing w:before="7"/>
                          <w:rPr>
                            <w:rFonts w:ascii="Arial Narrow" w:hAnsi="Arial Narrow"/>
                            <w:b/>
                          </w:rPr>
                        </w:pPr>
                        <w:sdt>
                          <w:sdtPr>
                            <w:rPr>
                              <w:rFonts w:ascii="Arial Narrow" w:hAnsi="Arial Narrow"/>
                              <w:b/>
                            </w:rPr>
                            <w:id w:val="1220168386"/>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Essential                                 </w:t>
                        </w:r>
                        <w:sdt>
                          <w:sdtPr>
                            <w:rPr>
                              <w:rFonts w:ascii="Arial Narrow" w:hAnsi="Arial Narrow"/>
                              <w:b/>
                            </w:rPr>
                            <w:id w:val="1472404260"/>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Non-Essential</w:t>
                        </w:r>
                      </w:p>
                    </w:tc>
                  </w:tr>
                  <w:tr w:rsidR="00C95BDA" w14:paraId="49EFE94B" w14:textId="77777777">
                    <w:tc>
                      <w:tcPr>
                        <w:tcW w:w="463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EAF5B96" w14:textId="77777777" w:rsidR="00C95BDA" w:rsidRDefault="00C95BDA" w:rsidP="00C95BDA">
                        <w:pPr>
                          <w:pStyle w:val="BodyText"/>
                          <w:spacing w:before="7"/>
                          <w:rPr>
                            <w:rFonts w:ascii="Arial Narrow" w:hAnsi="Arial Narrow"/>
                            <w:b/>
                          </w:rPr>
                        </w:pPr>
                        <w:r>
                          <w:rPr>
                            <w:rFonts w:ascii="Arial Narrow" w:hAnsi="Arial Narrow"/>
                            <w:b/>
                          </w:rPr>
                          <w:t>Background Check Requirement:</w:t>
                        </w:r>
                      </w:p>
                      <w:p w14:paraId="1859595E" w14:textId="314E5AE8" w:rsidR="00C95BDA" w:rsidRDefault="00AB19B5" w:rsidP="00C95BDA">
                        <w:pPr>
                          <w:pStyle w:val="BodyText"/>
                          <w:spacing w:before="7"/>
                          <w:rPr>
                            <w:rFonts w:ascii="Arial Narrow" w:hAnsi="Arial Narrow"/>
                            <w:b/>
                          </w:rPr>
                        </w:pPr>
                        <w:sdt>
                          <w:sdtPr>
                            <w:rPr>
                              <w:rFonts w:ascii="Arial Narrow" w:hAnsi="Arial Narrow"/>
                              <w:b/>
                            </w:rPr>
                            <w:id w:val="843673489"/>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Required                          </w:t>
                        </w:r>
                        <w:r w:rsidR="008D2D08">
                          <w:rPr>
                            <w:rFonts w:ascii="Arial Narrow" w:hAnsi="Arial Narrow"/>
                            <w:b/>
                          </w:rPr>
                          <w:t xml:space="preserve"> </w:t>
                        </w:r>
                        <w:r w:rsidR="00C95BDA">
                          <w:rPr>
                            <w:rFonts w:ascii="Arial Narrow" w:hAnsi="Arial Narrow"/>
                            <w:b/>
                          </w:rPr>
                          <w:t xml:space="preserve">      </w:t>
                        </w:r>
                        <w:sdt>
                          <w:sdtPr>
                            <w:rPr>
                              <w:rFonts w:ascii="Arial Narrow" w:hAnsi="Arial Narrow"/>
                              <w:b/>
                            </w:rPr>
                            <w:id w:val="1682927920"/>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Not Required</w:t>
                        </w:r>
                      </w:p>
                    </w:tc>
                    <w:tc>
                      <w:tcPr>
                        <w:tcW w:w="484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C636C1" w14:textId="77777777" w:rsidR="00C95BDA" w:rsidRDefault="00C95BDA" w:rsidP="00C95BDA">
                        <w:pPr>
                          <w:pStyle w:val="BodyText"/>
                          <w:spacing w:before="7"/>
                          <w:rPr>
                            <w:rFonts w:ascii="Arial Narrow" w:hAnsi="Arial Narrow"/>
                            <w:b/>
                          </w:rPr>
                        </w:pPr>
                        <w:r>
                          <w:rPr>
                            <w:rFonts w:ascii="Arial Narrow" w:hAnsi="Arial Narrow"/>
                            <w:b/>
                          </w:rPr>
                          <w:t>Background Check Requirement:</w:t>
                        </w:r>
                      </w:p>
                      <w:p w14:paraId="6D2F4827" w14:textId="60C0E669" w:rsidR="00C95BDA" w:rsidRDefault="00AB19B5" w:rsidP="00C95BDA">
                        <w:pPr>
                          <w:pStyle w:val="BodyText"/>
                          <w:spacing w:before="7"/>
                          <w:rPr>
                            <w:rFonts w:ascii="Arial Narrow" w:hAnsi="Arial Narrow"/>
                            <w:b/>
                          </w:rPr>
                        </w:pPr>
                        <w:sdt>
                          <w:sdtPr>
                            <w:rPr>
                              <w:rFonts w:ascii="Arial Narrow" w:hAnsi="Arial Narrow"/>
                              <w:b/>
                            </w:rPr>
                            <w:id w:val="445979524"/>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Required                  </w:t>
                        </w:r>
                        <w:r w:rsidR="008D2D08">
                          <w:rPr>
                            <w:rFonts w:ascii="Arial Narrow" w:hAnsi="Arial Narrow"/>
                            <w:b/>
                          </w:rPr>
                          <w:t xml:space="preserve">   </w:t>
                        </w:r>
                        <w:r w:rsidR="00C95BDA">
                          <w:rPr>
                            <w:rFonts w:ascii="Arial Narrow" w:hAnsi="Arial Narrow"/>
                            <w:b/>
                          </w:rPr>
                          <w:t xml:space="preserve">            </w:t>
                        </w:r>
                        <w:sdt>
                          <w:sdtPr>
                            <w:rPr>
                              <w:rFonts w:ascii="Arial Narrow" w:hAnsi="Arial Narrow"/>
                              <w:b/>
                            </w:rPr>
                            <w:id w:val="-555396907"/>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Not Required</w:t>
                        </w:r>
                      </w:p>
                    </w:tc>
                  </w:tr>
                  <w:tr w:rsidR="00C95BDA" w14:paraId="3A9407CF" w14:textId="77777777">
                    <w:trPr>
                      <w:trHeight w:val="236"/>
                    </w:trPr>
                    <w:tc>
                      <w:tcPr>
                        <w:tcW w:w="4633"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3D5B618" w14:textId="77777777" w:rsidR="00C95BDA" w:rsidRDefault="00AB19B5" w:rsidP="00C95BDA">
                        <w:pPr>
                          <w:pStyle w:val="BodyText"/>
                          <w:spacing w:before="7"/>
                          <w:rPr>
                            <w:rFonts w:ascii="Arial Narrow" w:hAnsi="Arial Narrow"/>
                            <w:b/>
                            <w:bCs/>
                            <w:sz w:val="18"/>
                            <w:szCs w:val="18"/>
                          </w:rPr>
                        </w:pPr>
                        <w:hyperlink r:id="rId19" w:history="1">
                          <w:r w:rsidR="00C95BDA">
                            <w:rPr>
                              <w:rStyle w:val="Hyperlink"/>
                              <w:rFonts w:ascii="Arial Narrow" w:hAnsi="Arial Narrow"/>
                              <w:b/>
                            </w:rPr>
                            <w:t>Bargaining/Non-Bargaining Unit Status</w:t>
                          </w:r>
                        </w:hyperlink>
                        <w:r w:rsidR="00C95BDA">
                          <w:rPr>
                            <w:rFonts w:ascii="Arial Narrow" w:hAnsi="Arial Narrow"/>
                            <w:b/>
                          </w:rPr>
                          <w:t>:</w:t>
                        </w:r>
                      </w:p>
                      <w:p w14:paraId="08B77404" w14:textId="07FB3829" w:rsidR="00C95BDA" w:rsidRDefault="00AB19B5" w:rsidP="00C95BDA">
                        <w:pPr>
                          <w:pStyle w:val="BodyText"/>
                          <w:spacing w:before="7"/>
                          <w:rPr>
                            <w:rFonts w:ascii="Arial Narrow" w:hAnsi="Arial Narrow"/>
                            <w:b/>
                          </w:rPr>
                        </w:pPr>
                        <w:sdt>
                          <w:sdtPr>
                            <w:rPr>
                              <w:rFonts w:ascii="Arial Narrow" w:hAnsi="Arial Narrow"/>
                              <w:b/>
                            </w:rPr>
                            <w:id w:val="142475049"/>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Non-Bargaining </w:t>
                        </w:r>
                        <w:r w:rsidR="008D2D08">
                          <w:rPr>
                            <w:rFonts w:ascii="Arial Narrow" w:hAnsi="Arial Narrow"/>
                            <w:b/>
                          </w:rPr>
                          <w:t xml:space="preserve"> </w:t>
                        </w:r>
                        <w:r w:rsidR="00C95BDA">
                          <w:rPr>
                            <w:rFonts w:ascii="Arial Narrow" w:hAnsi="Arial Narrow"/>
                            <w:b/>
                          </w:rPr>
                          <w:t xml:space="preserve">  </w:t>
                        </w:r>
                        <w:sdt>
                          <w:sdtPr>
                            <w:rPr>
                              <w:rFonts w:ascii="Arial Narrow" w:hAnsi="Arial Narrow"/>
                              <w:b/>
                            </w:rPr>
                            <w:id w:val="1202364908"/>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OPT</w:t>
                        </w:r>
                        <w:r w:rsidR="008D2D08">
                          <w:rPr>
                            <w:rFonts w:ascii="Arial Narrow" w:hAnsi="Arial Narrow"/>
                            <w:b/>
                          </w:rPr>
                          <w:t xml:space="preserve">  </w:t>
                        </w:r>
                        <w:r w:rsidR="00C95BDA">
                          <w:rPr>
                            <w:rFonts w:ascii="Arial Narrow" w:hAnsi="Arial Narrow"/>
                            <w:b/>
                          </w:rPr>
                          <w:t xml:space="preserve">  </w:t>
                        </w:r>
                        <w:sdt>
                          <w:sdtPr>
                            <w:rPr>
                              <w:rFonts w:ascii="Arial Narrow" w:hAnsi="Arial Narrow"/>
                              <w:b/>
                            </w:rPr>
                            <w:id w:val="1198351063"/>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SLT  </w:t>
                        </w:r>
                        <w:sdt>
                          <w:sdtPr>
                            <w:rPr>
                              <w:rFonts w:ascii="Arial Narrow" w:hAnsi="Arial Narrow"/>
                              <w:b/>
                            </w:rPr>
                            <w:id w:val="552744347"/>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IAFF   </w:t>
                        </w:r>
                        <w:sdt>
                          <w:sdtPr>
                            <w:rPr>
                              <w:rFonts w:ascii="Arial Narrow" w:hAnsi="Arial Narrow"/>
                              <w:b/>
                            </w:rPr>
                            <w:id w:val="-992866712"/>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FOP       </w:t>
                        </w:r>
                      </w:p>
                    </w:tc>
                    <w:tc>
                      <w:tcPr>
                        <w:tcW w:w="4841" w:type="dxa"/>
                        <w:tcBorders>
                          <w:top w:val="single" w:sz="4" w:space="0" w:color="auto"/>
                          <w:left w:val="single" w:sz="4" w:space="0" w:color="auto"/>
                          <w:bottom w:val="nil"/>
                          <w:right w:val="single" w:sz="4" w:space="0" w:color="auto"/>
                        </w:tcBorders>
                        <w:shd w:val="clear" w:color="auto" w:fill="FFFFFF" w:themeFill="background1"/>
                        <w:hideMark/>
                      </w:tcPr>
                      <w:p w14:paraId="00EA60E6" w14:textId="77777777" w:rsidR="00C95BDA" w:rsidRDefault="00AB19B5" w:rsidP="00C95BDA">
                        <w:pPr>
                          <w:pStyle w:val="BodyText"/>
                          <w:spacing w:before="7"/>
                          <w:rPr>
                            <w:rFonts w:ascii="Arial Narrow" w:hAnsi="Arial Narrow"/>
                            <w:b/>
                          </w:rPr>
                        </w:pPr>
                        <w:hyperlink r:id="rId20" w:history="1">
                          <w:r w:rsidR="00C95BDA">
                            <w:rPr>
                              <w:rStyle w:val="Hyperlink"/>
                              <w:rFonts w:ascii="Arial Narrow" w:hAnsi="Arial Narrow"/>
                              <w:b/>
                            </w:rPr>
                            <w:t>Bargaining/Non-Bargaining Unit Status</w:t>
                          </w:r>
                        </w:hyperlink>
                        <w:r w:rsidR="00C95BDA">
                          <w:rPr>
                            <w:rFonts w:ascii="Arial Narrow" w:hAnsi="Arial Narrow"/>
                            <w:b/>
                          </w:rPr>
                          <w:t>:</w:t>
                        </w:r>
                      </w:p>
                    </w:tc>
                  </w:tr>
                  <w:tr w:rsidR="00C95BDA" w14:paraId="0F2E0641" w14:textId="77777777" w:rsidTr="001D055E">
                    <w:trPr>
                      <w:trHeight w:val="2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FC6924" w14:textId="77777777" w:rsidR="00C95BDA" w:rsidRDefault="00C95BDA" w:rsidP="00C95BDA">
                        <w:pPr>
                          <w:rPr>
                            <w:rFonts w:ascii="Arial Narrow" w:eastAsia="Arial" w:hAnsi="Arial Narrow" w:cs="Arial"/>
                            <w:b/>
                            <w:lang w:bidi="en-US"/>
                          </w:rPr>
                        </w:pPr>
                      </w:p>
                    </w:tc>
                    <w:tc>
                      <w:tcPr>
                        <w:tcW w:w="4841" w:type="dxa"/>
                        <w:tcBorders>
                          <w:top w:val="nil"/>
                          <w:left w:val="single" w:sz="4" w:space="0" w:color="auto"/>
                          <w:bottom w:val="single" w:sz="4" w:space="0" w:color="auto"/>
                          <w:right w:val="single" w:sz="4" w:space="0" w:color="auto"/>
                        </w:tcBorders>
                        <w:shd w:val="clear" w:color="auto" w:fill="FFFFFF" w:themeFill="background1"/>
                        <w:hideMark/>
                      </w:tcPr>
                      <w:p w14:paraId="7D5A6051" w14:textId="3BE39DAC" w:rsidR="00C95BDA" w:rsidRDefault="00AB19B5" w:rsidP="00C95BDA">
                        <w:pPr>
                          <w:pStyle w:val="BodyText"/>
                          <w:spacing w:before="7"/>
                          <w:rPr>
                            <w:rFonts w:ascii="Arial Narrow" w:hAnsi="Arial Narrow"/>
                            <w:b/>
                          </w:rPr>
                        </w:pPr>
                        <w:sdt>
                          <w:sdtPr>
                            <w:rPr>
                              <w:rFonts w:ascii="Arial Narrow" w:hAnsi="Arial Narrow"/>
                              <w:b/>
                            </w:rPr>
                            <w:id w:val="1389695264"/>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Non-Bargaining </w:t>
                        </w:r>
                        <w:r w:rsidR="008D2D08">
                          <w:rPr>
                            <w:rFonts w:ascii="Arial Narrow" w:hAnsi="Arial Narrow"/>
                            <w:b/>
                          </w:rPr>
                          <w:t xml:space="preserve"> </w:t>
                        </w:r>
                        <w:r w:rsidR="00C95BDA">
                          <w:rPr>
                            <w:rFonts w:ascii="Arial Narrow" w:hAnsi="Arial Narrow"/>
                            <w:b/>
                          </w:rPr>
                          <w:t xml:space="preserve">   </w:t>
                        </w:r>
                        <w:sdt>
                          <w:sdtPr>
                            <w:rPr>
                              <w:rFonts w:ascii="Arial Narrow" w:hAnsi="Arial Narrow"/>
                              <w:b/>
                            </w:rPr>
                            <w:id w:val="1268039692"/>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OPT</w:t>
                        </w:r>
                        <w:r w:rsidR="008D2D08">
                          <w:rPr>
                            <w:rFonts w:ascii="Arial Narrow" w:hAnsi="Arial Narrow"/>
                            <w:b/>
                          </w:rPr>
                          <w:t xml:space="preserve"> </w:t>
                        </w:r>
                        <w:r w:rsidR="00C95BDA">
                          <w:rPr>
                            <w:rFonts w:ascii="Arial Narrow" w:hAnsi="Arial Narrow"/>
                            <w:b/>
                          </w:rPr>
                          <w:t xml:space="preserve">   </w:t>
                        </w:r>
                        <w:sdt>
                          <w:sdtPr>
                            <w:rPr>
                              <w:rFonts w:ascii="Arial Narrow" w:hAnsi="Arial Narrow"/>
                              <w:b/>
                            </w:rPr>
                            <w:id w:val="-252892310"/>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SLT    </w:t>
                        </w:r>
                        <w:sdt>
                          <w:sdtPr>
                            <w:rPr>
                              <w:rFonts w:ascii="Arial Narrow" w:hAnsi="Arial Narrow"/>
                              <w:b/>
                            </w:rPr>
                            <w:id w:val="-842940124"/>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IAFF    </w:t>
                        </w:r>
                        <w:sdt>
                          <w:sdtPr>
                            <w:rPr>
                              <w:rFonts w:ascii="Arial Narrow" w:hAnsi="Arial Narrow"/>
                              <w:b/>
                            </w:rPr>
                            <w:id w:val="-656690643"/>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FOP       </w:t>
                        </w:r>
                      </w:p>
                    </w:tc>
                  </w:tr>
                  <w:tr w:rsidR="00C95BDA" w14:paraId="6E97E0C5" w14:textId="77777777" w:rsidTr="001D055E">
                    <w:tc>
                      <w:tcPr>
                        <w:tcW w:w="463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3B2A4C8" w14:textId="7BAA7E5E" w:rsidR="00C95BDA" w:rsidRDefault="00AB19B5" w:rsidP="00C95BDA">
                        <w:pPr>
                          <w:pStyle w:val="BodyText"/>
                          <w:spacing w:before="7"/>
                          <w:rPr>
                            <w:rFonts w:ascii="Arial Narrow" w:hAnsi="Arial Narrow"/>
                            <w:b/>
                          </w:rPr>
                        </w:pPr>
                        <w:hyperlink r:id="rId21" w:history="1">
                          <w:r w:rsidR="00C95BDA">
                            <w:rPr>
                              <w:rStyle w:val="Hyperlink"/>
                              <w:rFonts w:ascii="Arial Narrow" w:hAnsi="Arial Narrow"/>
                              <w:b/>
                            </w:rPr>
                            <w:t>Financial Disclosure Requirement</w:t>
                          </w:r>
                        </w:hyperlink>
                        <w:r w:rsidR="00C95BDA">
                          <w:rPr>
                            <w:rFonts w:ascii="Arial Narrow" w:hAnsi="Arial Narrow"/>
                            <w:b/>
                          </w:rPr>
                          <w:t xml:space="preserve">: </w:t>
                        </w:r>
                        <w:r w:rsidR="00C95BDA">
                          <w:rPr>
                            <w:rFonts w:ascii="Arial Narrow" w:hAnsi="Arial Narrow"/>
                            <w:b/>
                            <w:sz w:val="18"/>
                            <w:szCs w:val="18"/>
                          </w:rPr>
                          <w:br/>
                        </w:r>
                        <w:sdt>
                          <w:sdtPr>
                            <w:rPr>
                              <w:rFonts w:ascii="Arial Narrow" w:hAnsi="Arial Narrow"/>
                              <w:b/>
                            </w:rPr>
                            <w:id w:val="-273171548"/>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Required                       </w:t>
                        </w:r>
                        <w:r w:rsidR="008D2D08">
                          <w:rPr>
                            <w:rFonts w:ascii="Arial Narrow" w:hAnsi="Arial Narrow"/>
                            <w:b/>
                          </w:rPr>
                          <w:t xml:space="preserve">   </w:t>
                        </w:r>
                        <w:r w:rsidR="00C95BDA">
                          <w:rPr>
                            <w:rFonts w:ascii="Arial Narrow" w:hAnsi="Arial Narrow"/>
                            <w:b/>
                          </w:rPr>
                          <w:t xml:space="preserve">      </w:t>
                        </w:r>
                        <w:sdt>
                          <w:sdtPr>
                            <w:rPr>
                              <w:rFonts w:ascii="Arial Narrow" w:hAnsi="Arial Narrow"/>
                              <w:b/>
                            </w:rPr>
                            <w:id w:val="-107743042"/>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Not Required</w:t>
                        </w:r>
                      </w:p>
                    </w:tc>
                    <w:tc>
                      <w:tcPr>
                        <w:tcW w:w="484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687D33" w14:textId="43EB349E" w:rsidR="00C95BDA" w:rsidRDefault="00AB19B5" w:rsidP="00C95BDA">
                        <w:pPr>
                          <w:pStyle w:val="BodyText"/>
                          <w:spacing w:before="7"/>
                          <w:rPr>
                            <w:rFonts w:ascii="Arial Narrow" w:hAnsi="Arial Narrow"/>
                            <w:b/>
                          </w:rPr>
                        </w:pPr>
                        <w:hyperlink r:id="rId22" w:history="1">
                          <w:r w:rsidR="00C95BDA">
                            <w:rPr>
                              <w:rStyle w:val="Hyperlink"/>
                              <w:rFonts w:ascii="Arial Narrow" w:hAnsi="Arial Narrow"/>
                              <w:b/>
                            </w:rPr>
                            <w:t>Financial Disclosure Requirement</w:t>
                          </w:r>
                        </w:hyperlink>
                        <w:r w:rsidR="00C95BDA">
                          <w:rPr>
                            <w:rFonts w:ascii="Arial Narrow" w:hAnsi="Arial Narrow"/>
                            <w:b/>
                          </w:rPr>
                          <w:t xml:space="preserve">: </w:t>
                        </w:r>
                        <w:r w:rsidR="00C95BDA">
                          <w:rPr>
                            <w:rFonts w:ascii="Arial Narrow" w:hAnsi="Arial Narrow"/>
                            <w:b/>
                            <w:sz w:val="18"/>
                            <w:szCs w:val="18"/>
                          </w:rPr>
                          <w:br/>
                        </w:r>
                        <w:sdt>
                          <w:sdtPr>
                            <w:rPr>
                              <w:rFonts w:ascii="Arial Narrow" w:hAnsi="Arial Narrow"/>
                              <w:b/>
                            </w:rPr>
                            <w:id w:val="-110742619"/>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Required                  </w:t>
                        </w:r>
                        <w:r w:rsidR="008D2D08">
                          <w:rPr>
                            <w:rFonts w:ascii="Arial Narrow" w:hAnsi="Arial Narrow"/>
                            <w:b/>
                          </w:rPr>
                          <w:t xml:space="preserve">   </w:t>
                        </w:r>
                        <w:r w:rsidR="00C95BDA">
                          <w:rPr>
                            <w:rFonts w:ascii="Arial Narrow" w:hAnsi="Arial Narrow"/>
                            <w:b/>
                          </w:rPr>
                          <w:t xml:space="preserve">            </w:t>
                        </w:r>
                        <w:sdt>
                          <w:sdtPr>
                            <w:rPr>
                              <w:rFonts w:ascii="Arial Narrow" w:hAnsi="Arial Narrow"/>
                              <w:b/>
                            </w:rPr>
                            <w:id w:val="2136591419"/>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Not Required</w:t>
                        </w:r>
                      </w:p>
                    </w:tc>
                  </w:tr>
                  <w:tr w:rsidR="00C95BDA" w14:paraId="09159A7D" w14:textId="77777777" w:rsidTr="00E679C7">
                    <w:tc>
                      <w:tcPr>
                        <w:tcW w:w="9474" w:type="dxa"/>
                        <w:gridSpan w:val="2"/>
                        <w:tcBorders>
                          <w:top w:val="single" w:sz="4" w:space="0" w:color="auto"/>
                          <w:left w:val="single" w:sz="4" w:space="0" w:color="auto"/>
                          <w:bottom w:val="nil"/>
                          <w:right w:val="single" w:sz="4" w:space="0" w:color="auto"/>
                        </w:tcBorders>
                        <w:shd w:val="clear" w:color="auto" w:fill="D5DCE4" w:themeFill="text2" w:themeFillTint="33"/>
                      </w:tcPr>
                      <w:p w14:paraId="0C112719" w14:textId="77777777" w:rsidR="00C95BDA" w:rsidRDefault="00C95BDA" w:rsidP="00C95BDA">
                        <w:pPr>
                          <w:pStyle w:val="BodyText"/>
                          <w:spacing w:before="7"/>
                        </w:pPr>
                      </w:p>
                    </w:tc>
                  </w:tr>
                </w:tbl>
                <w:p w14:paraId="5396DE33" w14:textId="77777777" w:rsidR="00C95BDA" w:rsidRDefault="00C95BDA" w:rsidP="00C95BDA">
                  <w:pPr>
                    <w:pStyle w:val="BodyText"/>
                    <w:spacing w:before="7"/>
                    <w:rPr>
                      <w:rFonts w:ascii="Arial Narrow" w:hAnsi="Arial Narrow"/>
                      <w:b/>
                    </w:rPr>
                  </w:pPr>
                </w:p>
              </w:tc>
            </w:tr>
          </w:tbl>
          <w:p w14:paraId="242A5E56" w14:textId="77777777" w:rsidR="00C95BDA" w:rsidRDefault="00C95BDA" w:rsidP="00C95BDA">
            <w:pPr>
              <w:pStyle w:val="BodyText"/>
              <w:spacing w:before="7"/>
              <w:rPr>
                <w:rFonts w:ascii="Arial Narrow" w:hAnsi="Arial Narrow"/>
                <w:b/>
              </w:rPr>
            </w:pPr>
          </w:p>
        </w:tc>
      </w:tr>
      <w:tr w:rsidR="00C95BDA" w:rsidRPr="00192848" w14:paraId="76398BD1" w14:textId="77777777" w:rsidTr="001D055E">
        <w:tc>
          <w:tcPr>
            <w:tcW w:w="9926" w:type="dxa"/>
            <w:gridSpan w:val="4"/>
            <w:tcBorders>
              <w:bottom w:val="single" w:sz="4" w:space="0" w:color="auto"/>
            </w:tcBorders>
            <w:shd w:val="clear" w:color="auto" w:fill="FFFFFF" w:themeFill="background1"/>
          </w:tcPr>
          <w:p w14:paraId="71F59A9E" w14:textId="77777777" w:rsidR="00C95BDA" w:rsidRPr="00192848" w:rsidRDefault="00C95BDA" w:rsidP="00C95BDA">
            <w:pPr>
              <w:pStyle w:val="BodyText"/>
              <w:spacing w:before="7"/>
              <w:rPr>
                <w:rFonts w:ascii="Arial Narrow" w:hAnsi="Arial Narrow"/>
                <w:b/>
              </w:rPr>
            </w:pPr>
            <w:bookmarkStart w:id="3" w:name="_Hlk40258486"/>
          </w:p>
        </w:tc>
      </w:tr>
      <w:bookmarkEnd w:id="3"/>
    </w:tbl>
    <w:p w14:paraId="38FC42C8" w14:textId="77777777" w:rsidR="006A70A7" w:rsidRDefault="006A70A7">
      <w:r>
        <w:br w:type="page"/>
      </w:r>
    </w:p>
    <w:tbl>
      <w:tblPr>
        <w:tblStyle w:val="TableGrid"/>
        <w:tblW w:w="9926" w:type="dxa"/>
        <w:tblLook w:val="04A0" w:firstRow="1" w:lastRow="0" w:firstColumn="1" w:lastColumn="0" w:noHBand="0" w:noVBand="1"/>
      </w:tblPr>
      <w:tblGrid>
        <w:gridCol w:w="9926"/>
      </w:tblGrid>
      <w:tr w:rsidR="001D055E" w:rsidRPr="00192848" w14:paraId="756466C0" w14:textId="77777777" w:rsidTr="00DB2D7A">
        <w:trPr>
          <w:trHeight w:val="215"/>
        </w:trPr>
        <w:tc>
          <w:tcPr>
            <w:tcW w:w="9926" w:type="dxa"/>
            <w:shd w:val="clear" w:color="auto" w:fill="B4C6E7" w:themeFill="accent1" w:themeFillTint="66"/>
          </w:tcPr>
          <w:p w14:paraId="501CA14A" w14:textId="66C70F67" w:rsidR="001D055E" w:rsidRPr="00192848" w:rsidRDefault="001D055E" w:rsidP="00DB2D7A">
            <w:pPr>
              <w:pStyle w:val="BodyText"/>
              <w:spacing w:before="7"/>
              <w:jc w:val="center"/>
              <w:rPr>
                <w:rFonts w:ascii="Arial Narrow" w:hAnsi="Arial Narrow"/>
                <w:b/>
              </w:rPr>
            </w:pPr>
            <w:r>
              <w:rPr>
                <w:rFonts w:ascii="Arial Narrow" w:hAnsi="Arial Narrow"/>
                <w:b/>
              </w:rPr>
              <w:lastRenderedPageBreak/>
              <w:t xml:space="preserve">REQUEST FOR </w:t>
            </w:r>
            <w:r w:rsidR="00BC4F48">
              <w:rPr>
                <w:rFonts w:ascii="Arial Narrow" w:hAnsi="Arial Narrow"/>
                <w:b/>
              </w:rPr>
              <w:t>RECLASSIFICATION (</w:t>
            </w:r>
            <w:r w:rsidR="00E90A95">
              <w:rPr>
                <w:rFonts w:ascii="Arial Narrow" w:hAnsi="Arial Narrow"/>
                <w:b/>
              </w:rPr>
              <w:t>Regulatory Requirements</w:t>
            </w:r>
            <w:r w:rsidR="00BC4F48" w:rsidRPr="00BC4F48">
              <w:rPr>
                <w:rFonts w:ascii="Arial Narrow" w:hAnsi="Arial Narrow"/>
                <w:b/>
                <w:sz w:val="18"/>
                <w:szCs w:val="18"/>
              </w:rPr>
              <w:t>)</w:t>
            </w:r>
          </w:p>
        </w:tc>
      </w:tr>
      <w:tr w:rsidR="007537A0" w:rsidRPr="00192848" w14:paraId="4C056717" w14:textId="77777777" w:rsidTr="007537A0">
        <w:tc>
          <w:tcPr>
            <w:tcW w:w="9926" w:type="dxa"/>
            <w:shd w:val="clear" w:color="auto" w:fill="D5DCE4" w:themeFill="text2" w:themeFillTint="33"/>
          </w:tcPr>
          <w:p w14:paraId="7143AB09" w14:textId="755D91FE" w:rsidR="00DB2D7A" w:rsidRPr="00EF7C18" w:rsidRDefault="00BC4F48" w:rsidP="00911BDC">
            <w:pPr>
              <w:pStyle w:val="BodyText"/>
              <w:spacing w:before="7"/>
              <w:rPr>
                <w:rFonts w:ascii="Arial Narrow" w:hAnsi="Arial Narrow"/>
                <w:b/>
                <w:sz w:val="18"/>
                <w:szCs w:val="18"/>
              </w:rPr>
            </w:pPr>
            <w:r>
              <w:rPr>
                <w:rFonts w:ascii="Arial Narrow" w:hAnsi="Arial Narrow"/>
                <w:b/>
                <w:sz w:val="18"/>
                <w:szCs w:val="18"/>
              </w:rPr>
              <w:t xml:space="preserve">Please complete this section </w:t>
            </w:r>
            <w:r w:rsidR="004A5DE1">
              <w:rPr>
                <w:rFonts w:ascii="Arial Narrow" w:hAnsi="Arial Narrow"/>
                <w:b/>
                <w:sz w:val="18"/>
                <w:szCs w:val="18"/>
              </w:rPr>
              <w:t xml:space="preserve">ONLY </w:t>
            </w:r>
            <w:r>
              <w:rPr>
                <w:rFonts w:ascii="Arial Narrow" w:hAnsi="Arial Narrow"/>
                <w:b/>
                <w:sz w:val="18"/>
                <w:szCs w:val="18"/>
              </w:rPr>
              <w:t xml:space="preserve">if requesting a </w:t>
            </w:r>
            <w:r w:rsidR="007537A0" w:rsidRPr="00EF7C18">
              <w:rPr>
                <w:rFonts w:ascii="Arial Narrow" w:hAnsi="Arial Narrow"/>
                <w:b/>
                <w:sz w:val="18"/>
                <w:szCs w:val="18"/>
              </w:rPr>
              <w:t>reclassification</w:t>
            </w:r>
            <w:r w:rsidR="00CF73BF">
              <w:rPr>
                <w:rFonts w:ascii="Arial Narrow" w:hAnsi="Arial Narrow"/>
                <w:b/>
                <w:sz w:val="18"/>
                <w:szCs w:val="18"/>
              </w:rPr>
              <w:t xml:space="preserve"> of an </w:t>
            </w:r>
            <w:r w:rsidR="00162CD3">
              <w:rPr>
                <w:rFonts w:ascii="Arial Narrow" w:hAnsi="Arial Narrow"/>
                <w:b/>
                <w:sz w:val="18"/>
                <w:szCs w:val="18"/>
              </w:rPr>
              <w:t>employee</w:t>
            </w:r>
            <w:r w:rsidR="000115A0">
              <w:rPr>
                <w:rFonts w:ascii="Arial Narrow" w:hAnsi="Arial Narrow"/>
                <w:b/>
                <w:sz w:val="18"/>
                <w:szCs w:val="18"/>
              </w:rPr>
              <w:t>-</w:t>
            </w:r>
            <w:r w:rsidR="00162CD3">
              <w:rPr>
                <w:rFonts w:ascii="Arial Narrow" w:hAnsi="Arial Narrow"/>
                <w:b/>
                <w:sz w:val="18"/>
                <w:szCs w:val="18"/>
              </w:rPr>
              <w:t>occupied</w:t>
            </w:r>
            <w:r w:rsidR="00CF73BF">
              <w:rPr>
                <w:rFonts w:ascii="Arial Narrow" w:hAnsi="Arial Narrow"/>
                <w:b/>
                <w:sz w:val="18"/>
                <w:szCs w:val="18"/>
              </w:rPr>
              <w:t xml:space="preserve"> position</w:t>
            </w:r>
            <w:r w:rsidR="00911BDC">
              <w:rPr>
                <w:rFonts w:ascii="Arial Narrow" w:hAnsi="Arial Narrow"/>
                <w:b/>
                <w:sz w:val="18"/>
                <w:szCs w:val="18"/>
              </w:rPr>
              <w:t xml:space="preserve"> </w:t>
            </w:r>
            <w:r>
              <w:rPr>
                <w:rFonts w:ascii="Arial Narrow" w:hAnsi="Arial Narrow"/>
                <w:b/>
                <w:sz w:val="18"/>
                <w:szCs w:val="18"/>
              </w:rPr>
              <w:t>(</w:t>
            </w:r>
            <w:r w:rsidR="00911BDC">
              <w:rPr>
                <w:rFonts w:ascii="Arial Narrow" w:hAnsi="Arial Narrow"/>
                <w:b/>
                <w:sz w:val="18"/>
                <w:szCs w:val="18"/>
              </w:rPr>
              <w:t xml:space="preserve">Individual Position Classification </w:t>
            </w:r>
            <w:r w:rsidR="000115A0">
              <w:rPr>
                <w:rFonts w:ascii="Arial Narrow" w:hAnsi="Arial Narrow"/>
                <w:b/>
                <w:sz w:val="18"/>
                <w:szCs w:val="18"/>
              </w:rPr>
              <w:t>Study</w:t>
            </w:r>
            <w:r w:rsidR="00E90A95">
              <w:rPr>
                <w:rFonts w:ascii="Arial Narrow" w:hAnsi="Arial Narrow"/>
                <w:b/>
                <w:sz w:val="18"/>
                <w:szCs w:val="18"/>
              </w:rPr>
              <w:t>/</w:t>
            </w:r>
            <w:r w:rsidR="00911BDC">
              <w:rPr>
                <w:rFonts w:ascii="Arial Narrow" w:hAnsi="Arial Narrow"/>
                <w:b/>
                <w:sz w:val="18"/>
                <w:szCs w:val="18"/>
              </w:rPr>
              <w:t>June Box</w:t>
            </w:r>
            <w:r>
              <w:rPr>
                <w:rFonts w:ascii="Arial Narrow" w:hAnsi="Arial Narrow"/>
                <w:b/>
                <w:sz w:val="18"/>
                <w:szCs w:val="18"/>
              </w:rPr>
              <w:t xml:space="preserve"> Study</w:t>
            </w:r>
            <w:r w:rsidR="00911BDC">
              <w:rPr>
                <w:rFonts w:ascii="Arial Narrow" w:hAnsi="Arial Narrow"/>
                <w:b/>
                <w:sz w:val="18"/>
                <w:szCs w:val="18"/>
              </w:rPr>
              <w:t xml:space="preserve"> or Special Individual Study</w:t>
            </w:r>
            <w:r>
              <w:rPr>
                <w:rFonts w:ascii="Arial Narrow" w:hAnsi="Arial Narrow"/>
                <w:b/>
                <w:sz w:val="18"/>
                <w:szCs w:val="18"/>
              </w:rPr>
              <w:t>)</w:t>
            </w:r>
            <w:r w:rsidR="007537A0" w:rsidRPr="00EF7C18">
              <w:rPr>
                <w:rFonts w:ascii="Arial Narrow" w:hAnsi="Arial Narrow"/>
                <w:b/>
                <w:sz w:val="18"/>
                <w:szCs w:val="18"/>
              </w:rPr>
              <w:t xml:space="preserve">.  </w:t>
            </w:r>
            <w:r w:rsidR="00E90A95">
              <w:rPr>
                <w:rFonts w:ascii="Arial Narrow" w:hAnsi="Arial Narrow"/>
                <w:b/>
                <w:sz w:val="18"/>
                <w:szCs w:val="18"/>
              </w:rPr>
              <w:t xml:space="preserve">If an employee-occupied/individual study does not apply, please skip to the </w:t>
            </w:r>
            <w:r w:rsidR="00AB19B5">
              <w:rPr>
                <w:rFonts w:ascii="Arial Narrow" w:hAnsi="Arial Narrow"/>
                <w:b/>
                <w:sz w:val="18"/>
                <w:szCs w:val="18"/>
              </w:rPr>
              <w:br/>
            </w:r>
            <w:bookmarkStart w:id="4" w:name="_GoBack"/>
            <w:bookmarkEnd w:id="4"/>
            <w:r w:rsidR="00E90A95">
              <w:rPr>
                <w:rFonts w:ascii="Arial Narrow" w:hAnsi="Arial Narrow"/>
                <w:b/>
                <w:sz w:val="18"/>
                <w:szCs w:val="18"/>
              </w:rPr>
              <w:t>P</w:t>
            </w:r>
            <w:r w:rsidR="004A5DE1">
              <w:rPr>
                <w:rFonts w:ascii="Arial Narrow" w:hAnsi="Arial Narrow"/>
                <w:b/>
                <w:sz w:val="18"/>
                <w:szCs w:val="18"/>
              </w:rPr>
              <w:t xml:space="preserve">OSITION SUMMARY </w:t>
            </w:r>
            <w:r w:rsidR="00E90A95">
              <w:rPr>
                <w:rFonts w:ascii="Arial Narrow" w:hAnsi="Arial Narrow"/>
                <w:b/>
                <w:sz w:val="18"/>
                <w:szCs w:val="18"/>
              </w:rPr>
              <w:t>section and complete the remainder of this form through to and including the C</w:t>
            </w:r>
            <w:r w:rsidR="004A5DE1">
              <w:rPr>
                <w:rFonts w:ascii="Arial Narrow" w:hAnsi="Arial Narrow"/>
                <w:b/>
                <w:sz w:val="18"/>
                <w:szCs w:val="18"/>
              </w:rPr>
              <w:t>ERTIFICATION (</w:t>
            </w:r>
            <w:r w:rsidR="00E90A95">
              <w:rPr>
                <w:rFonts w:ascii="Arial Narrow" w:hAnsi="Arial Narrow"/>
                <w:b/>
                <w:sz w:val="18"/>
                <w:szCs w:val="18"/>
              </w:rPr>
              <w:t>signature</w:t>
            </w:r>
            <w:r w:rsidR="004A5DE1">
              <w:rPr>
                <w:rFonts w:ascii="Arial Narrow" w:hAnsi="Arial Narrow"/>
                <w:b/>
                <w:sz w:val="18"/>
                <w:szCs w:val="18"/>
              </w:rPr>
              <w:t>)</w:t>
            </w:r>
            <w:r w:rsidR="00E90A95">
              <w:rPr>
                <w:rFonts w:ascii="Arial Narrow" w:hAnsi="Arial Narrow"/>
                <w:b/>
                <w:sz w:val="18"/>
                <w:szCs w:val="18"/>
              </w:rPr>
              <w:t xml:space="preserve"> section</w:t>
            </w:r>
            <w:r w:rsidR="00E90A95" w:rsidRPr="00EF7C18">
              <w:rPr>
                <w:rFonts w:ascii="Arial Narrow" w:hAnsi="Arial Narrow"/>
                <w:b/>
                <w:sz w:val="18"/>
                <w:szCs w:val="18"/>
              </w:rPr>
              <w:t>.</w:t>
            </w:r>
            <w:r w:rsidR="00911BDC">
              <w:rPr>
                <w:rFonts w:ascii="Arial Narrow" w:hAnsi="Arial Narrow"/>
                <w:b/>
                <w:sz w:val="18"/>
                <w:szCs w:val="18"/>
              </w:rPr>
              <w:t xml:space="preserve"> </w:t>
            </w:r>
          </w:p>
        </w:tc>
      </w:tr>
      <w:tr w:rsidR="004378AF" w:rsidRPr="00192848" w14:paraId="42E10768" w14:textId="77777777" w:rsidTr="004378AF">
        <w:trPr>
          <w:trHeight w:val="215"/>
        </w:trPr>
        <w:tc>
          <w:tcPr>
            <w:tcW w:w="9926" w:type="dxa"/>
            <w:shd w:val="clear" w:color="auto" w:fill="auto"/>
          </w:tcPr>
          <w:p w14:paraId="13F54191" w14:textId="77777777" w:rsidR="004378AF" w:rsidRPr="00726601" w:rsidRDefault="004378AF" w:rsidP="00655D54">
            <w:pPr>
              <w:pStyle w:val="BodyText"/>
              <w:spacing w:before="7"/>
              <w:rPr>
                <w:rFonts w:ascii="Arial Narrow" w:hAnsi="Arial Narrow"/>
                <w:b/>
                <w:bCs/>
                <w:sz w:val="18"/>
                <w:szCs w:val="18"/>
              </w:rPr>
            </w:pPr>
          </w:p>
        </w:tc>
      </w:tr>
      <w:tr w:rsidR="00900F34" w:rsidRPr="00192848" w14:paraId="48379149" w14:textId="77777777" w:rsidTr="00BB400A">
        <w:trPr>
          <w:trHeight w:val="215"/>
        </w:trPr>
        <w:tc>
          <w:tcPr>
            <w:tcW w:w="9926" w:type="dxa"/>
            <w:shd w:val="clear" w:color="auto" w:fill="D9E2F3" w:themeFill="accent1" w:themeFillTint="33"/>
          </w:tcPr>
          <w:p w14:paraId="417F3596" w14:textId="119326AB" w:rsidR="00655D54" w:rsidRPr="00726601" w:rsidRDefault="007537A0" w:rsidP="00655D54">
            <w:pPr>
              <w:pStyle w:val="BodyText"/>
              <w:spacing w:before="7"/>
              <w:rPr>
                <w:rFonts w:ascii="Arial Narrow" w:hAnsi="Arial Narrow"/>
                <w:b/>
                <w:bCs/>
                <w:sz w:val="18"/>
                <w:szCs w:val="18"/>
              </w:rPr>
            </w:pPr>
            <w:bookmarkStart w:id="5" w:name="_Hlk39048816"/>
            <w:bookmarkStart w:id="6" w:name="_Hlk39046953"/>
            <w:r w:rsidRPr="00726601">
              <w:rPr>
                <w:rFonts w:ascii="Arial Narrow" w:hAnsi="Arial Narrow"/>
                <w:b/>
                <w:bCs/>
                <w:sz w:val="18"/>
                <w:szCs w:val="18"/>
              </w:rPr>
              <w:t>I</w:t>
            </w:r>
            <w:r w:rsidR="00900F34" w:rsidRPr="00726601">
              <w:rPr>
                <w:rFonts w:ascii="Arial Narrow" w:hAnsi="Arial Narrow"/>
                <w:b/>
                <w:bCs/>
                <w:sz w:val="18"/>
                <w:szCs w:val="18"/>
              </w:rPr>
              <w:t xml:space="preserve">dentify any factors that may have contributed to changes to the position and </w:t>
            </w:r>
            <w:r w:rsidR="00145E38">
              <w:rPr>
                <w:rFonts w:ascii="Arial Narrow" w:hAnsi="Arial Narrow"/>
                <w:b/>
                <w:bCs/>
                <w:sz w:val="18"/>
                <w:szCs w:val="18"/>
              </w:rPr>
              <w:t xml:space="preserve">attach </w:t>
            </w:r>
            <w:r w:rsidR="00DB2D7A">
              <w:rPr>
                <w:rFonts w:ascii="Arial Narrow" w:hAnsi="Arial Narrow"/>
                <w:b/>
                <w:bCs/>
                <w:sz w:val="18"/>
                <w:szCs w:val="18"/>
              </w:rPr>
              <w:t xml:space="preserve">any </w:t>
            </w:r>
            <w:r w:rsidR="00900F34" w:rsidRPr="00726601">
              <w:rPr>
                <w:rFonts w:ascii="Arial Narrow" w:hAnsi="Arial Narrow"/>
                <w:b/>
                <w:bCs/>
                <w:sz w:val="18"/>
                <w:szCs w:val="18"/>
              </w:rPr>
              <w:t>relevant background information</w:t>
            </w:r>
            <w:r w:rsidR="00DB2D7A">
              <w:rPr>
                <w:rFonts w:ascii="Arial Narrow" w:hAnsi="Arial Narrow"/>
                <w:b/>
                <w:bCs/>
                <w:sz w:val="18"/>
                <w:szCs w:val="18"/>
              </w:rPr>
              <w:t>.</w:t>
            </w:r>
            <w:r w:rsidR="00136A87">
              <w:rPr>
                <w:rFonts w:ascii="Arial Narrow" w:hAnsi="Arial Narrow"/>
                <w:b/>
                <w:bCs/>
                <w:sz w:val="18"/>
                <w:szCs w:val="18"/>
              </w:rPr>
              <w:br/>
            </w:r>
          </w:p>
        </w:tc>
      </w:tr>
      <w:tr w:rsidR="00900F34" w:rsidRPr="00192848" w14:paraId="7D97FDFE" w14:textId="77777777" w:rsidTr="00BB400A">
        <w:trPr>
          <w:trHeight w:val="215"/>
        </w:trPr>
        <w:tc>
          <w:tcPr>
            <w:tcW w:w="9926" w:type="dxa"/>
            <w:shd w:val="clear" w:color="auto" w:fill="auto"/>
          </w:tcPr>
          <w:tbl>
            <w:tblPr>
              <w:tblStyle w:val="TableGrid"/>
              <w:tblW w:w="0" w:type="auto"/>
              <w:tblLook w:val="04A0" w:firstRow="1" w:lastRow="0" w:firstColumn="1" w:lastColumn="0" w:noHBand="0" w:noVBand="1"/>
            </w:tblPr>
            <w:tblGrid>
              <w:gridCol w:w="396"/>
              <w:gridCol w:w="9208"/>
            </w:tblGrid>
            <w:tr w:rsidR="00900F34" w:rsidRPr="00C3757F" w14:paraId="17EC0460" w14:textId="77777777" w:rsidTr="00F51005">
              <w:bookmarkEnd w:id="6" w:displacedByCustomXml="next"/>
              <w:bookmarkEnd w:id="5" w:displacedByCustomXml="next"/>
              <w:sdt>
                <w:sdtPr>
                  <w:rPr>
                    <w:rFonts w:ascii="Arial Narrow" w:hAnsi="Arial Narrow"/>
                    <w:color w:val="000000" w:themeColor="text1"/>
                    <w:sz w:val="18"/>
                    <w:szCs w:val="18"/>
                  </w:rPr>
                  <w:id w:val="1422219795"/>
                  <w14:checkbox>
                    <w14:checked w14:val="0"/>
                    <w14:checkedState w14:val="2612" w14:font="MS Gothic"/>
                    <w14:uncheckedState w14:val="2610" w14:font="MS Gothic"/>
                  </w14:checkbox>
                </w:sdtPr>
                <w:sdtEndPr/>
                <w:sdtContent>
                  <w:tc>
                    <w:tcPr>
                      <w:tcW w:w="396" w:type="dxa"/>
                      <w:shd w:val="clear" w:color="auto" w:fill="D9E2F3" w:themeFill="accent1" w:themeFillTint="33"/>
                    </w:tcPr>
                    <w:p w14:paraId="3697C2A1" w14:textId="77777777" w:rsidR="00900F34" w:rsidRPr="00F057A0" w:rsidRDefault="00900F34" w:rsidP="00900F34">
                      <w:pPr>
                        <w:pStyle w:val="TableParagraph"/>
                        <w:tabs>
                          <w:tab w:val="left" w:pos="474"/>
                          <w:tab w:val="left" w:pos="475"/>
                        </w:tabs>
                        <w:spacing w:before="24" w:line="207" w:lineRule="exact"/>
                        <w:rPr>
                          <w:rFonts w:ascii="Arial Narrow" w:hAnsi="Arial Narrow"/>
                          <w:color w:val="000000" w:themeColor="text1"/>
                          <w:sz w:val="18"/>
                          <w:szCs w:val="18"/>
                        </w:rPr>
                      </w:pPr>
                      <w:r>
                        <w:rPr>
                          <w:rFonts w:ascii="MS Gothic" w:eastAsia="MS Gothic" w:hAnsi="MS Gothic" w:hint="eastAsia"/>
                          <w:color w:val="000000" w:themeColor="text1"/>
                          <w:sz w:val="18"/>
                          <w:szCs w:val="18"/>
                        </w:rPr>
                        <w:t>☐</w:t>
                      </w:r>
                    </w:p>
                  </w:tc>
                </w:sdtContent>
              </w:sdt>
              <w:tc>
                <w:tcPr>
                  <w:tcW w:w="9208" w:type="dxa"/>
                  <w:shd w:val="clear" w:color="auto" w:fill="auto"/>
                </w:tcPr>
                <w:p w14:paraId="77126650" w14:textId="00A413DC" w:rsidR="00900F34" w:rsidRPr="00C3757F" w:rsidRDefault="00900F34" w:rsidP="00900F34">
                  <w:pPr>
                    <w:pStyle w:val="TableParagraph"/>
                    <w:tabs>
                      <w:tab w:val="left" w:pos="474"/>
                      <w:tab w:val="left" w:pos="475"/>
                    </w:tabs>
                    <w:spacing w:before="24" w:line="207" w:lineRule="exact"/>
                    <w:rPr>
                      <w:rFonts w:ascii="Arial Narrow" w:hAnsi="Arial Narrow"/>
                      <w:color w:val="000000" w:themeColor="text1"/>
                      <w:sz w:val="18"/>
                      <w:szCs w:val="18"/>
                    </w:rPr>
                  </w:pPr>
                  <w:r>
                    <w:rPr>
                      <w:rFonts w:ascii="Arial Narrow" w:hAnsi="Arial Narrow"/>
                      <w:color w:val="000000" w:themeColor="text1"/>
                      <w:sz w:val="18"/>
                      <w:szCs w:val="18"/>
                    </w:rPr>
                    <w:t>Reorganization</w:t>
                  </w:r>
                  <w:r w:rsidR="00F93E24">
                    <w:rPr>
                      <w:rFonts w:ascii="Arial Narrow" w:hAnsi="Arial Narrow"/>
                      <w:color w:val="000000" w:themeColor="text1"/>
                      <w:sz w:val="18"/>
                      <w:szCs w:val="18"/>
                    </w:rPr>
                    <w:t xml:space="preserve"> approved by the Office of Management and Budget (OMB) and the Chief Administrative Officer (CAO)</w:t>
                  </w:r>
                </w:p>
              </w:tc>
            </w:tr>
            <w:tr w:rsidR="00900F34" w:rsidRPr="00C3757F" w14:paraId="6E7C2B29" w14:textId="77777777" w:rsidTr="00F51005">
              <w:sdt>
                <w:sdtPr>
                  <w:rPr>
                    <w:rFonts w:ascii="Arial Narrow" w:hAnsi="Arial Narrow"/>
                    <w:color w:val="000000" w:themeColor="text1"/>
                    <w:sz w:val="18"/>
                    <w:szCs w:val="18"/>
                  </w:rPr>
                  <w:id w:val="-1333831415"/>
                  <w14:checkbox>
                    <w14:checked w14:val="0"/>
                    <w14:checkedState w14:val="2612" w14:font="MS Gothic"/>
                    <w14:uncheckedState w14:val="2610" w14:font="MS Gothic"/>
                  </w14:checkbox>
                </w:sdtPr>
                <w:sdtEndPr/>
                <w:sdtContent>
                  <w:tc>
                    <w:tcPr>
                      <w:tcW w:w="396" w:type="dxa"/>
                      <w:shd w:val="clear" w:color="auto" w:fill="D9E2F3" w:themeFill="accent1" w:themeFillTint="33"/>
                    </w:tcPr>
                    <w:p w14:paraId="54708D59" w14:textId="77777777" w:rsidR="00900F34" w:rsidRPr="00F057A0" w:rsidRDefault="00900F34" w:rsidP="00900F34">
                      <w:pPr>
                        <w:pStyle w:val="TableParagraph"/>
                        <w:tabs>
                          <w:tab w:val="left" w:pos="474"/>
                          <w:tab w:val="left" w:pos="475"/>
                        </w:tabs>
                        <w:spacing w:before="24" w:line="207" w:lineRule="exact"/>
                        <w:rPr>
                          <w:rFonts w:ascii="Arial Narrow" w:hAnsi="Arial Narrow"/>
                          <w:color w:val="000000" w:themeColor="text1"/>
                          <w:sz w:val="18"/>
                          <w:szCs w:val="18"/>
                        </w:rPr>
                      </w:pPr>
                      <w:r>
                        <w:rPr>
                          <w:rFonts w:ascii="MS Gothic" w:eastAsia="MS Gothic" w:hAnsi="MS Gothic" w:hint="eastAsia"/>
                          <w:color w:val="000000" w:themeColor="text1"/>
                          <w:sz w:val="18"/>
                          <w:szCs w:val="18"/>
                        </w:rPr>
                        <w:t>☐</w:t>
                      </w:r>
                    </w:p>
                  </w:tc>
                </w:sdtContent>
              </w:sdt>
              <w:tc>
                <w:tcPr>
                  <w:tcW w:w="9208" w:type="dxa"/>
                  <w:shd w:val="clear" w:color="auto" w:fill="auto"/>
                </w:tcPr>
                <w:p w14:paraId="7CEB6B31" w14:textId="1A9CE4CA" w:rsidR="00900F34" w:rsidRPr="00C3757F" w:rsidRDefault="00900F34" w:rsidP="00900F34">
                  <w:pPr>
                    <w:pStyle w:val="TableParagraph"/>
                    <w:tabs>
                      <w:tab w:val="left" w:pos="474"/>
                      <w:tab w:val="left" w:pos="475"/>
                    </w:tabs>
                    <w:spacing w:before="24" w:line="207" w:lineRule="exact"/>
                    <w:rPr>
                      <w:rFonts w:ascii="Arial Narrow" w:hAnsi="Arial Narrow"/>
                      <w:color w:val="000000" w:themeColor="text1"/>
                      <w:sz w:val="18"/>
                      <w:szCs w:val="18"/>
                    </w:rPr>
                  </w:pPr>
                  <w:r>
                    <w:rPr>
                      <w:rFonts w:ascii="Arial Narrow" w:eastAsiaTheme="minorHAnsi" w:hAnsi="Arial Narrow" w:cstheme="minorBidi"/>
                      <w:bCs/>
                      <w:color w:val="000000" w:themeColor="text1"/>
                      <w:sz w:val="18"/>
                      <w:szCs w:val="18"/>
                    </w:rPr>
                    <w:t xml:space="preserve">New </w:t>
                  </w:r>
                  <w:r w:rsidR="00F93E24">
                    <w:rPr>
                      <w:rFonts w:ascii="Arial Narrow" w:eastAsiaTheme="minorHAnsi" w:hAnsi="Arial Narrow" w:cstheme="minorBidi"/>
                      <w:bCs/>
                      <w:color w:val="000000" w:themeColor="text1"/>
                      <w:sz w:val="18"/>
                      <w:szCs w:val="18"/>
                    </w:rPr>
                    <w:t>M</w:t>
                  </w:r>
                  <w:r>
                    <w:rPr>
                      <w:rFonts w:ascii="Arial Narrow" w:eastAsiaTheme="minorHAnsi" w:hAnsi="Arial Narrow" w:cstheme="minorBidi"/>
                      <w:bCs/>
                      <w:color w:val="000000" w:themeColor="text1"/>
                      <w:sz w:val="18"/>
                      <w:szCs w:val="18"/>
                    </w:rPr>
                    <w:t>andate</w:t>
                  </w:r>
                  <w:r w:rsidR="004F3336">
                    <w:rPr>
                      <w:rFonts w:ascii="Arial Narrow" w:eastAsiaTheme="minorHAnsi" w:hAnsi="Arial Narrow" w:cstheme="minorBidi"/>
                      <w:bCs/>
                      <w:color w:val="000000" w:themeColor="text1"/>
                      <w:sz w:val="18"/>
                      <w:szCs w:val="18"/>
                    </w:rPr>
                    <w:t xml:space="preserve">/Changes in federal, state, </w:t>
                  </w:r>
                  <w:r w:rsidR="00CE012D">
                    <w:rPr>
                      <w:rFonts w:ascii="Arial Narrow" w:eastAsiaTheme="minorHAnsi" w:hAnsi="Arial Narrow" w:cstheme="minorBidi"/>
                      <w:bCs/>
                      <w:color w:val="000000" w:themeColor="text1"/>
                      <w:sz w:val="18"/>
                      <w:szCs w:val="18"/>
                    </w:rPr>
                    <w:t xml:space="preserve">or </w:t>
                  </w:r>
                  <w:r w:rsidR="004F3336">
                    <w:rPr>
                      <w:rFonts w:ascii="Arial Narrow" w:eastAsiaTheme="minorHAnsi" w:hAnsi="Arial Narrow" w:cstheme="minorBidi"/>
                      <w:bCs/>
                      <w:color w:val="000000" w:themeColor="text1"/>
                      <w:sz w:val="18"/>
                      <w:szCs w:val="18"/>
                    </w:rPr>
                    <w:t>County law</w:t>
                  </w:r>
                </w:p>
              </w:tc>
            </w:tr>
            <w:tr w:rsidR="00900F34" w:rsidRPr="00C3757F" w14:paraId="1FAF350C" w14:textId="77777777" w:rsidTr="00F51005">
              <w:sdt>
                <w:sdtPr>
                  <w:rPr>
                    <w:rFonts w:ascii="Arial Narrow" w:hAnsi="Arial Narrow"/>
                    <w:color w:val="000000" w:themeColor="text1"/>
                    <w:sz w:val="18"/>
                    <w:szCs w:val="18"/>
                  </w:rPr>
                  <w:id w:val="-114142589"/>
                  <w14:checkbox>
                    <w14:checked w14:val="0"/>
                    <w14:checkedState w14:val="2612" w14:font="MS Gothic"/>
                    <w14:uncheckedState w14:val="2610" w14:font="MS Gothic"/>
                  </w14:checkbox>
                </w:sdtPr>
                <w:sdtEndPr/>
                <w:sdtContent>
                  <w:tc>
                    <w:tcPr>
                      <w:tcW w:w="396" w:type="dxa"/>
                      <w:shd w:val="clear" w:color="auto" w:fill="D9E2F3" w:themeFill="accent1" w:themeFillTint="33"/>
                    </w:tcPr>
                    <w:p w14:paraId="552FBD5F" w14:textId="64A78B6A" w:rsidR="00900F34" w:rsidRDefault="00900F34" w:rsidP="00900F34">
                      <w:pPr>
                        <w:pStyle w:val="TableParagraph"/>
                        <w:tabs>
                          <w:tab w:val="left" w:pos="474"/>
                          <w:tab w:val="left" w:pos="475"/>
                        </w:tabs>
                        <w:spacing w:before="24" w:line="207" w:lineRule="exact"/>
                        <w:rPr>
                          <w:rFonts w:ascii="Arial Narrow" w:hAnsi="Arial Narrow"/>
                          <w:color w:val="000000" w:themeColor="text1"/>
                          <w:sz w:val="18"/>
                          <w:szCs w:val="18"/>
                        </w:rPr>
                      </w:pPr>
                      <w:r>
                        <w:rPr>
                          <w:rFonts w:ascii="MS Gothic" w:eastAsia="MS Gothic" w:hAnsi="MS Gothic" w:hint="eastAsia"/>
                          <w:color w:val="000000" w:themeColor="text1"/>
                          <w:sz w:val="18"/>
                          <w:szCs w:val="18"/>
                        </w:rPr>
                        <w:t>☐</w:t>
                      </w:r>
                    </w:p>
                  </w:tc>
                </w:sdtContent>
              </w:sdt>
              <w:tc>
                <w:tcPr>
                  <w:tcW w:w="9208" w:type="dxa"/>
                  <w:shd w:val="clear" w:color="auto" w:fill="auto"/>
                </w:tcPr>
                <w:p w14:paraId="2380CFC3" w14:textId="5FD9435E" w:rsidR="00900F34" w:rsidRDefault="00900F34" w:rsidP="00900F34">
                  <w:pPr>
                    <w:pStyle w:val="TableParagraph"/>
                    <w:tabs>
                      <w:tab w:val="left" w:pos="474"/>
                      <w:tab w:val="left" w:pos="475"/>
                    </w:tabs>
                    <w:spacing w:before="24" w:line="207" w:lineRule="exact"/>
                    <w:rPr>
                      <w:rFonts w:ascii="Arial Narrow" w:eastAsiaTheme="minorHAnsi" w:hAnsi="Arial Narrow" w:cstheme="minorBidi"/>
                      <w:bCs/>
                      <w:color w:val="000000" w:themeColor="text1"/>
                      <w:sz w:val="18"/>
                      <w:szCs w:val="18"/>
                    </w:rPr>
                  </w:pPr>
                  <w:r>
                    <w:rPr>
                      <w:rFonts w:ascii="Arial Narrow" w:eastAsiaTheme="minorHAnsi" w:hAnsi="Arial Narrow" w:cstheme="minorBidi"/>
                      <w:bCs/>
                      <w:color w:val="000000" w:themeColor="text1"/>
                      <w:sz w:val="18"/>
                      <w:szCs w:val="18"/>
                    </w:rPr>
                    <w:t>Consolidation of positions</w:t>
                  </w:r>
                </w:p>
              </w:tc>
            </w:tr>
            <w:tr w:rsidR="00900F34" w:rsidRPr="00C3757F" w14:paraId="5095E058" w14:textId="77777777" w:rsidTr="00F51005">
              <w:sdt>
                <w:sdtPr>
                  <w:rPr>
                    <w:rFonts w:ascii="Arial Narrow" w:hAnsi="Arial Narrow"/>
                    <w:color w:val="000000" w:themeColor="text1"/>
                    <w:sz w:val="18"/>
                    <w:szCs w:val="18"/>
                  </w:rPr>
                  <w:id w:val="1625726464"/>
                  <w14:checkbox>
                    <w14:checked w14:val="0"/>
                    <w14:checkedState w14:val="2612" w14:font="MS Gothic"/>
                    <w14:uncheckedState w14:val="2610" w14:font="MS Gothic"/>
                  </w14:checkbox>
                </w:sdtPr>
                <w:sdtEndPr/>
                <w:sdtContent>
                  <w:tc>
                    <w:tcPr>
                      <w:tcW w:w="396" w:type="dxa"/>
                      <w:shd w:val="clear" w:color="auto" w:fill="D9E2F3" w:themeFill="accent1" w:themeFillTint="33"/>
                    </w:tcPr>
                    <w:p w14:paraId="2C90C78C" w14:textId="77777777" w:rsidR="00900F34" w:rsidRPr="00F057A0" w:rsidRDefault="00900F34" w:rsidP="00900F34">
                      <w:pPr>
                        <w:pStyle w:val="TableParagraph"/>
                        <w:tabs>
                          <w:tab w:val="left" w:pos="474"/>
                          <w:tab w:val="left" w:pos="475"/>
                        </w:tabs>
                        <w:spacing w:before="24" w:line="207" w:lineRule="exact"/>
                        <w:rPr>
                          <w:rFonts w:ascii="Arial Narrow" w:hAnsi="Arial Narrow"/>
                          <w:color w:val="000000" w:themeColor="text1"/>
                          <w:sz w:val="18"/>
                          <w:szCs w:val="18"/>
                        </w:rPr>
                      </w:pPr>
                      <w:r>
                        <w:rPr>
                          <w:rFonts w:ascii="MS Gothic" w:eastAsia="MS Gothic" w:hAnsi="MS Gothic" w:hint="eastAsia"/>
                          <w:color w:val="000000" w:themeColor="text1"/>
                          <w:sz w:val="18"/>
                          <w:szCs w:val="18"/>
                        </w:rPr>
                        <w:t>☐</w:t>
                      </w:r>
                    </w:p>
                  </w:tc>
                </w:sdtContent>
              </w:sdt>
              <w:tc>
                <w:tcPr>
                  <w:tcW w:w="9208" w:type="dxa"/>
                  <w:shd w:val="clear" w:color="auto" w:fill="auto"/>
                </w:tcPr>
                <w:p w14:paraId="4943FEE1" w14:textId="53EA3391" w:rsidR="00900F34" w:rsidRPr="00C3757F" w:rsidRDefault="00900F34" w:rsidP="00900F34">
                  <w:pPr>
                    <w:pStyle w:val="TableParagraph"/>
                    <w:tabs>
                      <w:tab w:val="left" w:pos="474"/>
                      <w:tab w:val="left" w:pos="475"/>
                    </w:tabs>
                    <w:spacing w:before="24" w:line="207" w:lineRule="exact"/>
                    <w:rPr>
                      <w:rFonts w:ascii="Arial Narrow" w:hAnsi="Arial Narrow"/>
                      <w:color w:val="000000" w:themeColor="text1"/>
                      <w:sz w:val="18"/>
                      <w:szCs w:val="18"/>
                    </w:rPr>
                  </w:pPr>
                  <w:r>
                    <w:rPr>
                      <w:rFonts w:ascii="Arial Narrow" w:eastAsiaTheme="minorHAnsi" w:hAnsi="Arial Narrow" w:cstheme="minorBidi"/>
                      <w:bCs/>
                      <w:color w:val="000000" w:themeColor="text1"/>
                      <w:sz w:val="18"/>
                      <w:szCs w:val="18"/>
                    </w:rPr>
                    <w:t xml:space="preserve">New or significantly expanded </w:t>
                  </w:r>
                  <w:r w:rsidR="00CE012D">
                    <w:rPr>
                      <w:rFonts w:ascii="Arial Narrow" w:eastAsiaTheme="minorHAnsi" w:hAnsi="Arial Narrow" w:cstheme="minorBidi"/>
                      <w:bCs/>
                      <w:color w:val="000000" w:themeColor="text1"/>
                      <w:sz w:val="18"/>
                      <w:szCs w:val="18"/>
                    </w:rPr>
                    <w:t xml:space="preserve">program or priority </w:t>
                  </w:r>
                  <w:r w:rsidR="004F3336">
                    <w:rPr>
                      <w:rFonts w:ascii="Arial Narrow" w:eastAsiaTheme="minorHAnsi" w:hAnsi="Arial Narrow" w:cstheme="minorBidi"/>
                      <w:bCs/>
                      <w:color w:val="000000" w:themeColor="text1"/>
                      <w:sz w:val="18"/>
                      <w:szCs w:val="18"/>
                    </w:rPr>
                    <w:t>objectives</w:t>
                  </w:r>
                  <w:r w:rsidR="00CE012D">
                    <w:rPr>
                      <w:rFonts w:ascii="Arial Narrow" w:eastAsiaTheme="minorHAnsi" w:hAnsi="Arial Narrow" w:cstheme="minorBidi"/>
                      <w:bCs/>
                      <w:color w:val="000000" w:themeColor="text1"/>
                      <w:sz w:val="18"/>
                      <w:szCs w:val="18"/>
                    </w:rPr>
                    <w:t xml:space="preserve"> reflected in the County’s Operating or Capital Budget and/or strategic plan</w:t>
                  </w:r>
                  <w:r w:rsidR="004F3336">
                    <w:rPr>
                      <w:rFonts w:ascii="Arial Narrow" w:eastAsiaTheme="minorHAnsi" w:hAnsi="Arial Narrow" w:cstheme="minorBidi"/>
                      <w:bCs/>
                      <w:color w:val="000000" w:themeColor="text1"/>
                      <w:sz w:val="18"/>
                      <w:szCs w:val="18"/>
                    </w:rPr>
                    <w:t xml:space="preserve"> </w:t>
                  </w:r>
                </w:p>
              </w:tc>
            </w:tr>
            <w:tr w:rsidR="00900F34" w:rsidRPr="00C3757F" w14:paraId="6A6CF7BF" w14:textId="77777777" w:rsidTr="00F51005">
              <w:sdt>
                <w:sdtPr>
                  <w:rPr>
                    <w:rFonts w:ascii="Arial Narrow" w:hAnsi="Arial Narrow"/>
                    <w:color w:val="000000" w:themeColor="text1"/>
                    <w:sz w:val="18"/>
                    <w:szCs w:val="18"/>
                  </w:rPr>
                  <w:id w:val="-2002954238"/>
                  <w14:checkbox>
                    <w14:checked w14:val="0"/>
                    <w14:checkedState w14:val="2612" w14:font="MS Gothic"/>
                    <w14:uncheckedState w14:val="2610" w14:font="MS Gothic"/>
                  </w14:checkbox>
                </w:sdtPr>
                <w:sdtEndPr/>
                <w:sdtContent>
                  <w:tc>
                    <w:tcPr>
                      <w:tcW w:w="396" w:type="dxa"/>
                      <w:shd w:val="clear" w:color="auto" w:fill="D9E2F3" w:themeFill="accent1" w:themeFillTint="33"/>
                    </w:tcPr>
                    <w:p w14:paraId="49274429" w14:textId="77777777" w:rsidR="00900F34" w:rsidRPr="00162CD3" w:rsidRDefault="00900F34" w:rsidP="00900F34">
                      <w:pPr>
                        <w:pStyle w:val="TableParagraph"/>
                        <w:tabs>
                          <w:tab w:val="left" w:pos="474"/>
                          <w:tab w:val="left" w:pos="475"/>
                        </w:tabs>
                        <w:spacing w:before="24" w:line="207" w:lineRule="exact"/>
                        <w:rPr>
                          <w:rFonts w:ascii="Arial Narrow" w:hAnsi="Arial Narrow"/>
                          <w:color w:val="000000" w:themeColor="text1"/>
                          <w:sz w:val="18"/>
                          <w:szCs w:val="18"/>
                        </w:rPr>
                      </w:pPr>
                      <w:r w:rsidRPr="00162CD3">
                        <w:rPr>
                          <w:rFonts w:ascii="Segoe UI Symbol" w:eastAsia="MS Gothic" w:hAnsi="Segoe UI Symbol" w:cs="Segoe UI Symbol"/>
                          <w:color w:val="000000" w:themeColor="text1"/>
                          <w:sz w:val="18"/>
                          <w:szCs w:val="18"/>
                        </w:rPr>
                        <w:t>☐</w:t>
                      </w:r>
                    </w:p>
                  </w:tc>
                </w:sdtContent>
              </w:sdt>
              <w:tc>
                <w:tcPr>
                  <w:tcW w:w="9208" w:type="dxa"/>
                  <w:shd w:val="clear" w:color="auto" w:fill="auto"/>
                </w:tcPr>
                <w:p w14:paraId="026EA999" w14:textId="31F564CB" w:rsidR="00900F34" w:rsidRPr="00162CD3" w:rsidRDefault="000115A0" w:rsidP="00900F34">
                  <w:pPr>
                    <w:pStyle w:val="TableParagraph"/>
                    <w:tabs>
                      <w:tab w:val="left" w:pos="474"/>
                      <w:tab w:val="left" w:pos="475"/>
                    </w:tabs>
                    <w:spacing w:before="24" w:line="207" w:lineRule="exact"/>
                    <w:rPr>
                      <w:rFonts w:ascii="Arial Narrow" w:hAnsi="Arial Narrow"/>
                      <w:color w:val="000000" w:themeColor="text1"/>
                      <w:sz w:val="18"/>
                      <w:szCs w:val="18"/>
                    </w:rPr>
                  </w:pPr>
                  <w:r>
                    <w:rPr>
                      <w:rFonts w:ascii="Arial Narrow" w:hAnsi="Arial Narrow"/>
                      <w:sz w:val="18"/>
                      <w:szCs w:val="18"/>
                    </w:rPr>
                    <w:t>A</w:t>
                  </w:r>
                  <w:r w:rsidR="00162CD3" w:rsidRPr="00162CD3">
                    <w:rPr>
                      <w:rFonts w:ascii="Arial Narrow" w:hAnsi="Arial Narrow"/>
                      <w:sz w:val="18"/>
                      <w:szCs w:val="18"/>
                    </w:rPr>
                    <w:t>cquired assignment</w:t>
                  </w:r>
                  <w:r w:rsidR="008E06A9">
                    <w:rPr>
                      <w:rFonts w:ascii="Arial Narrow" w:hAnsi="Arial Narrow"/>
                      <w:sz w:val="18"/>
                      <w:szCs w:val="18"/>
                    </w:rPr>
                    <w:t>(</w:t>
                  </w:r>
                  <w:r w:rsidR="00162CD3" w:rsidRPr="00162CD3">
                    <w:rPr>
                      <w:rFonts w:ascii="Arial Narrow" w:hAnsi="Arial Narrow"/>
                      <w:sz w:val="18"/>
                      <w:szCs w:val="18"/>
                    </w:rPr>
                    <w:t>s</w:t>
                  </w:r>
                  <w:r w:rsidR="008E06A9">
                    <w:rPr>
                      <w:rFonts w:ascii="Arial Narrow" w:hAnsi="Arial Narrow"/>
                      <w:sz w:val="18"/>
                      <w:szCs w:val="18"/>
                    </w:rPr>
                    <w:t>)</w:t>
                  </w:r>
                  <w:r w:rsidR="00162CD3" w:rsidRPr="00162CD3">
                    <w:rPr>
                      <w:rFonts w:ascii="Arial Narrow" w:hAnsi="Arial Narrow"/>
                      <w:sz w:val="18"/>
                      <w:szCs w:val="18"/>
                    </w:rPr>
                    <w:t xml:space="preserve"> resulting from temporary/emergency/unforeseen circumstances</w:t>
                  </w:r>
                  <w:r w:rsidR="00162CD3" w:rsidRPr="00162CD3">
                    <w:rPr>
                      <w:rFonts w:ascii="Arial Narrow" w:eastAsiaTheme="minorHAnsi" w:hAnsi="Arial Narrow" w:cstheme="minorBidi"/>
                      <w:color w:val="000000" w:themeColor="text1"/>
                      <w:sz w:val="18"/>
                      <w:szCs w:val="18"/>
                    </w:rPr>
                    <w:t xml:space="preserve"> </w:t>
                  </w:r>
                </w:p>
              </w:tc>
            </w:tr>
          </w:tbl>
          <w:p w14:paraId="418099C5" w14:textId="0D16B3F3" w:rsidR="00900F34" w:rsidRPr="00192848" w:rsidRDefault="00AB19B5" w:rsidP="00900F34">
            <w:pPr>
              <w:pStyle w:val="BodyText"/>
              <w:spacing w:before="7"/>
              <w:rPr>
                <w:rFonts w:ascii="Arial Narrow" w:hAnsi="Arial Narrow"/>
              </w:rPr>
            </w:pPr>
            <w:sdt>
              <w:sdtPr>
                <w:rPr>
                  <w:rFonts w:ascii="Arial Narrow" w:hAnsi="Arial Narrow"/>
                  <w:b/>
                </w:rPr>
                <w:id w:val="-1600865763"/>
                <w:placeholder>
                  <w:docPart w:val="B611C7340DAD4047B6540C31033FAA06"/>
                </w:placeholder>
                <w:showingPlcHdr/>
              </w:sdtPr>
              <w:sdtEndPr/>
              <w:sdtContent>
                <w:r w:rsidR="009F28FA" w:rsidRPr="00192848">
                  <w:rPr>
                    <w:rFonts w:ascii="Arial Narrow" w:hAnsi="Arial Narrow"/>
                    <w:b/>
                  </w:rPr>
                  <w:t xml:space="preserve">                            </w:t>
                </w:r>
              </w:sdtContent>
            </w:sdt>
          </w:p>
        </w:tc>
      </w:tr>
      <w:tr w:rsidR="00413BD6" w:rsidRPr="00151A69" w14:paraId="22332531" w14:textId="77777777" w:rsidTr="00413BD6">
        <w:trPr>
          <w:trHeight w:val="215"/>
        </w:trPr>
        <w:tc>
          <w:tcPr>
            <w:tcW w:w="9926" w:type="dxa"/>
            <w:shd w:val="clear" w:color="auto" w:fill="D9E2F3" w:themeFill="accent1" w:themeFillTint="33"/>
          </w:tcPr>
          <w:p w14:paraId="73C686ED" w14:textId="361BEEA9" w:rsidR="00413BD6" w:rsidRPr="00726601" w:rsidRDefault="00413BD6" w:rsidP="00413BD6">
            <w:pPr>
              <w:pStyle w:val="BodyText"/>
              <w:spacing w:before="7"/>
              <w:ind w:left="-22"/>
              <w:rPr>
                <w:rFonts w:ascii="Arial Narrow" w:hAnsi="Arial Narrow"/>
                <w:b/>
                <w:bCs/>
                <w:color w:val="FFFFFF" w:themeColor="background1"/>
                <w:sz w:val="18"/>
                <w:szCs w:val="18"/>
                <w:highlight w:val="black"/>
              </w:rPr>
            </w:pPr>
            <w:bookmarkStart w:id="7" w:name="_Hlk40261344"/>
            <w:r w:rsidRPr="00726601">
              <w:rPr>
                <w:rFonts w:ascii="Arial Narrow" w:hAnsi="Arial Narrow"/>
                <w:b/>
                <w:bCs/>
                <w:sz w:val="18"/>
                <w:szCs w:val="18"/>
              </w:rPr>
              <w:t>Identify the duties that have changed since the position was last reviewed</w:t>
            </w:r>
            <w:r w:rsidR="00CF73BF">
              <w:rPr>
                <w:rFonts w:ascii="Arial Narrow" w:hAnsi="Arial Narrow"/>
                <w:b/>
                <w:bCs/>
                <w:sz w:val="18"/>
                <w:szCs w:val="18"/>
              </w:rPr>
              <w:t xml:space="preserve"> and </w:t>
            </w:r>
            <w:r w:rsidRPr="00726601">
              <w:rPr>
                <w:rFonts w:ascii="Arial Narrow" w:hAnsi="Arial Narrow"/>
                <w:b/>
                <w:bCs/>
                <w:sz w:val="18"/>
                <w:szCs w:val="18"/>
              </w:rPr>
              <w:t>attach the prior position description</w:t>
            </w:r>
            <w:r w:rsidR="00CF73BF">
              <w:rPr>
                <w:rFonts w:ascii="Arial Narrow" w:hAnsi="Arial Narrow"/>
                <w:b/>
                <w:bCs/>
                <w:sz w:val="18"/>
                <w:szCs w:val="18"/>
              </w:rPr>
              <w:t>,</w:t>
            </w:r>
            <w:r w:rsidR="00726601">
              <w:rPr>
                <w:rFonts w:ascii="Arial Narrow" w:hAnsi="Arial Narrow"/>
                <w:b/>
                <w:bCs/>
                <w:sz w:val="18"/>
                <w:szCs w:val="18"/>
              </w:rPr>
              <w:t xml:space="preserve"> if available</w:t>
            </w:r>
            <w:r w:rsidRPr="00726601">
              <w:rPr>
                <w:rFonts w:ascii="Arial Narrow" w:hAnsi="Arial Narrow"/>
                <w:b/>
                <w:bCs/>
                <w:sz w:val="18"/>
                <w:szCs w:val="18"/>
              </w:rPr>
              <w:t>.</w:t>
            </w:r>
            <w:r w:rsidR="00136A87">
              <w:rPr>
                <w:rFonts w:ascii="Arial Narrow" w:hAnsi="Arial Narrow"/>
                <w:b/>
                <w:bCs/>
                <w:sz w:val="18"/>
                <w:szCs w:val="18"/>
              </w:rPr>
              <w:br/>
            </w:r>
          </w:p>
        </w:tc>
      </w:tr>
      <w:tr w:rsidR="00261A41" w:rsidRPr="00151A69" w14:paraId="539BE44B" w14:textId="77777777" w:rsidTr="005665F1">
        <w:trPr>
          <w:trHeight w:val="215"/>
        </w:trPr>
        <w:tc>
          <w:tcPr>
            <w:tcW w:w="9926" w:type="dxa"/>
            <w:shd w:val="clear" w:color="auto" w:fill="auto"/>
          </w:tcPr>
          <w:bookmarkEnd w:id="7" w:displacedByCustomXml="next"/>
          <w:bookmarkStart w:id="8" w:name="_Hlk40429025" w:displacedByCustomXml="next"/>
          <w:sdt>
            <w:sdtPr>
              <w:rPr>
                <w:rFonts w:ascii="Arial Narrow" w:eastAsia="Arial" w:hAnsi="Arial Narrow" w:cs="Arial"/>
                <w:bCs/>
                <w:lang w:bidi="en-US"/>
              </w:rPr>
              <w:id w:val="1374041646"/>
              <w:placeholder>
                <w:docPart w:val="A48983608BA742139E74D008C1F31B4F"/>
              </w:placeholder>
            </w:sdtPr>
            <w:sdtEndPr/>
            <w:sdtContent>
              <w:p w14:paraId="24A5659E" w14:textId="77777777" w:rsidR="00261A41" w:rsidRPr="00261A41" w:rsidRDefault="00261A41" w:rsidP="00261A41">
                <w:pPr>
                  <w:rPr>
                    <w:rFonts w:ascii="Arial Narrow" w:hAnsi="Arial Narrow"/>
                    <w:bCs/>
                  </w:rPr>
                </w:pPr>
                <w:r w:rsidRPr="00261A41">
                  <w:rPr>
                    <w:bCs/>
                  </w:rPr>
                  <w:t xml:space="preserve"> </w:t>
                </w:r>
              </w:p>
              <w:p w14:paraId="78383097" w14:textId="77777777" w:rsidR="00261A41" w:rsidRPr="00261A41" w:rsidRDefault="00261A41" w:rsidP="00261A41">
                <w:pPr>
                  <w:rPr>
                    <w:rFonts w:ascii="Arial Narrow" w:hAnsi="Arial Narrow"/>
                    <w:bCs/>
                    <w:sz w:val="18"/>
                    <w:szCs w:val="18"/>
                  </w:rPr>
                </w:pPr>
              </w:p>
              <w:p w14:paraId="3BAC1484" w14:textId="1EAD1B07" w:rsidR="00261A41" w:rsidRPr="00151A69" w:rsidRDefault="00AB19B5" w:rsidP="00261A41">
                <w:pPr>
                  <w:pStyle w:val="BodyText"/>
                  <w:spacing w:before="7"/>
                  <w:rPr>
                    <w:rFonts w:ascii="Arial Narrow" w:hAnsi="Arial Narrow"/>
                    <w:b/>
                    <w:color w:val="FFFFFF" w:themeColor="background1"/>
                    <w:sz w:val="18"/>
                    <w:szCs w:val="18"/>
                    <w:highlight w:val="black"/>
                  </w:rPr>
                </w:pPr>
              </w:p>
            </w:sdtContent>
          </w:sdt>
        </w:tc>
      </w:tr>
      <w:bookmarkEnd w:id="8"/>
      <w:tr w:rsidR="00900F34" w:rsidRPr="00192848" w14:paraId="7AFAFBBD" w14:textId="77777777" w:rsidTr="00BB400A">
        <w:trPr>
          <w:trHeight w:val="548"/>
        </w:trPr>
        <w:tc>
          <w:tcPr>
            <w:tcW w:w="9926" w:type="dxa"/>
            <w:shd w:val="clear" w:color="auto" w:fill="D9E2F3" w:themeFill="accent1" w:themeFillTint="33"/>
          </w:tcPr>
          <w:p w14:paraId="011E1AE9" w14:textId="7239AAE2" w:rsidR="00900F34" w:rsidRPr="00726601" w:rsidRDefault="001418DD" w:rsidP="00900F34">
            <w:pPr>
              <w:rPr>
                <w:rFonts w:ascii="Arial Narrow" w:hAnsi="Arial Narrow"/>
                <w:b/>
                <w:bCs/>
                <w:sz w:val="18"/>
                <w:szCs w:val="18"/>
              </w:rPr>
            </w:pPr>
            <w:r w:rsidRPr="00726601">
              <w:rPr>
                <w:rFonts w:ascii="Arial Narrow" w:hAnsi="Arial Narrow"/>
                <w:b/>
                <w:bCs/>
                <w:sz w:val="18"/>
                <w:szCs w:val="18"/>
              </w:rPr>
              <w:t>I</w:t>
            </w:r>
            <w:r w:rsidR="00900F34" w:rsidRPr="00726601">
              <w:rPr>
                <w:rFonts w:ascii="Arial Narrow" w:hAnsi="Arial Narrow"/>
                <w:b/>
                <w:bCs/>
                <w:sz w:val="18"/>
                <w:szCs w:val="18"/>
              </w:rPr>
              <w:t>f this position has assumed responsibilities from another position, please identify the other position/incumbent and explain why duties were assigned to this position.</w:t>
            </w:r>
          </w:p>
        </w:tc>
      </w:tr>
      <w:tr w:rsidR="00261A41" w:rsidRPr="00151A69" w14:paraId="442A3860" w14:textId="77777777" w:rsidTr="005665F1">
        <w:trPr>
          <w:trHeight w:val="215"/>
        </w:trPr>
        <w:tc>
          <w:tcPr>
            <w:tcW w:w="9926" w:type="dxa"/>
            <w:shd w:val="clear" w:color="auto" w:fill="auto"/>
          </w:tcPr>
          <w:bookmarkStart w:id="9" w:name="_Hlk40429179" w:displacedByCustomXml="next"/>
          <w:sdt>
            <w:sdtPr>
              <w:rPr>
                <w:rFonts w:ascii="Arial Narrow" w:eastAsia="Arial" w:hAnsi="Arial Narrow" w:cs="Arial"/>
                <w:bCs/>
                <w:lang w:bidi="en-US"/>
              </w:rPr>
              <w:id w:val="-1260823480"/>
              <w:placeholder>
                <w:docPart w:val="75D558AF07264D08B235E359491CFAB9"/>
              </w:placeholder>
            </w:sdtPr>
            <w:sdtEndPr/>
            <w:sdtContent>
              <w:p w14:paraId="60EB7D13" w14:textId="77777777" w:rsidR="00261A41" w:rsidRPr="00261A41" w:rsidRDefault="00261A41" w:rsidP="00261A41">
                <w:pPr>
                  <w:rPr>
                    <w:rFonts w:ascii="Arial Narrow" w:hAnsi="Arial Narrow"/>
                    <w:bCs/>
                  </w:rPr>
                </w:pPr>
                <w:r w:rsidRPr="00261A41">
                  <w:rPr>
                    <w:bCs/>
                  </w:rPr>
                  <w:t xml:space="preserve"> </w:t>
                </w:r>
              </w:p>
              <w:p w14:paraId="452A33CB" w14:textId="77777777" w:rsidR="00261A41" w:rsidRPr="00261A41" w:rsidRDefault="00261A41" w:rsidP="00261A41">
                <w:pPr>
                  <w:rPr>
                    <w:rFonts w:ascii="Arial Narrow" w:hAnsi="Arial Narrow"/>
                    <w:bCs/>
                    <w:sz w:val="18"/>
                    <w:szCs w:val="18"/>
                  </w:rPr>
                </w:pPr>
              </w:p>
              <w:p w14:paraId="5D9F526E" w14:textId="7F11D02E" w:rsidR="00261A41" w:rsidRPr="00151A69" w:rsidRDefault="00AB19B5" w:rsidP="00261A41">
                <w:pPr>
                  <w:pStyle w:val="BodyText"/>
                  <w:spacing w:before="7"/>
                  <w:rPr>
                    <w:rFonts w:ascii="Arial Narrow" w:hAnsi="Arial Narrow"/>
                    <w:b/>
                    <w:color w:val="FFFFFF" w:themeColor="background1"/>
                    <w:sz w:val="18"/>
                    <w:szCs w:val="18"/>
                    <w:highlight w:val="black"/>
                  </w:rPr>
                </w:pPr>
              </w:p>
            </w:sdtContent>
          </w:sdt>
        </w:tc>
      </w:tr>
      <w:bookmarkEnd w:id="9"/>
      <w:tr w:rsidR="00900F34" w:rsidRPr="00192848" w14:paraId="34491BFE" w14:textId="77777777" w:rsidTr="00BB400A">
        <w:trPr>
          <w:trHeight w:val="548"/>
        </w:trPr>
        <w:tc>
          <w:tcPr>
            <w:tcW w:w="9926" w:type="dxa"/>
            <w:shd w:val="clear" w:color="auto" w:fill="D9E2F3" w:themeFill="accent1" w:themeFillTint="33"/>
          </w:tcPr>
          <w:p w14:paraId="54F774CF" w14:textId="302636FC" w:rsidR="00900F34" w:rsidRPr="00726601" w:rsidRDefault="001418DD" w:rsidP="00900F34">
            <w:pPr>
              <w:rPr>
                <w:rFonts w:ascii="Arial Narrow" w:hAnsi="Arial Narrow"/>
                <w:b/>
                <w:bCs/>
                <w:sz w:val="18"/>
                <w:szCs w:val="18"/>
              </w:rPr>
            </w:pPr>
            <w:r w:rsidRPr="00726601">
              <w:rPr>
                <w:rFonts w:ascii="Arial Narrow" w:hAnsi="Arial Narrow"/>
                <w:b/>
                <w:bCs/>
                <w:sz w:val="18"/>
                <w:szCs w:val="18"/>
              </w:rPr>
              <w:t>I</w:t>
            </w:r>
            <w:r w:rsidR="000115A0">
              <w:rPr>
                <w:rFonts w:ascii="Arial Narrow" w:hAnsi="Arial Narrow"/>
                <w:b/>
                <w:bCs/>
                <w:sz w:val="18"/>
                <w:szCs w:val="18"/>
              </w:rPr>
              <w:t>f</w:t>
            </w:r>
            <w:r w:rsidR="00900F34" w:rsidRPr="00726601">
              <w:rPr>
                <w:rFonts w:ascii="Arial Narrow" w:hAnsi="Arial Narrow"/>
                <w:b/>
                <w:bCs/>
                <w:sz w:val="18"/>
                <w:szCs w:val="18"/>
              </w:rPr>
              <w:t xml:space="preserve"> the classification review </w:t>
            </w:r>
            <w:r w:rsidR="000115A0">
              <w:rPr>
                <w:rFonts w:ascii="Arial Narrow" w:hAnsi="Arial Narrow"/>
                <w:b/>
                <w:bCs/>
                <w:sz w:val="18"/>
                <w:szCs w:val="18"/>
              </w:rPr>
              <w:t>was d</w:t>
            </w:r>
            <w:r w:rsidR="00900F34" w:rsidRPr="00726601">
              <w:rPr>
                <w:rFonts w:ascii="Arial Narrow" w:hAnsi="Arial Narrow"/>
                <w:b/>
                <w:bCs/>
                <w:sz w:val="18"/>
                <w:szCs w:val="18"/>
              </w:rPr>
              <w:t>ue to acquired assignments resulting from temporary/emergency/unforeseen circumstances</w:t>
            </w:r>
            <w:r w:rsidR="000115A0">
              <w:rPr>
                <w:rFonts w:ascii="Arial Narrow" w:hAnsi="Arial Narrow"/>
                <w:b/>
                <w:bCs/>
                <w:sz w:val="18"/>
                <w:szCs w:val="18"/>
              </w:rPr>
              <w:t xml:space="preserve">, </w:t>
            </w:r>
            <w:r w:rsidR="00900F34" w:rsidRPr="00726601">
              <w:rPr>
                <w:rFonts w:ascii="Arial Narrow" w:hAnsi="Arial Narrow"/>
                <w:b/>
                <w:bCs/>
                <w:sz w:val="18"/>
                <w:szCs w:val="18"/>
              </w:rPr>
              <w:t xml:space="preserve">please describe </w:t>
            </w:r>
            <w:r w:rsidRPr="00726601">
              <w:rPr>
                <w:rFonts w:ascii="Arial Narrow" w:hAnsi="Arial Narrow"/>
                <w:b/>
                <w:bCs/>
                <w:sz w:val="18"/>
                <w:szCs w:val="18"/>
              </w:rPr>
              <w:t xml:space="preserve">the related </w:t>
            </w:r>
            <w:r w:rsidR="00900F34" w:rsidRPr="00726601">
              <w:rPr>
                <w:rFonts w:ascii="Arial Narrow" w:hAnsi="Arial Narrow"/>
                <w:b/>
                <w:bCs/>
                <w:sz w:val="18"/>
                <w:szCs w:val="18"/>
              </w:rPr>
              <w:t>duties</w:t>
            </w:r>
            <w:r w:rsidRPr="00726601">
              <w:rPr>
                <w:rFonts w:ascii="Arial Narrow" w:hAnsi="Arial Narrow"/>
                <w:b/>
                <w:bCs/>
                <w:sz w:val="18"/>
                <w:szCs w:val="18"/>
              </w:rPr>
              <w:t xml:space="preserve"> and the circumstances surrounding the temporary assignment</w:t>
            </w:r>
            <w:r w:rsidR="00900F34" w:rsidRPr="00726601">
              <w:rPr>
                <w:rFonts w:ascii="Arial Narrow" w:hAnsi="Arial Narrow"/>
                <w:b/>
                <w:bCs/>
                <w:sz w:val="18"/>
                <w:szCs w:val="18"/>
              </w:rPr>
              <w:t>.</w:t>
            </w:r>
          </w:p>
        </w:tc>
      </w:tr>
      <w:tr w:rsidR="00261A41" w:rsidRPr="00151A69" w14:paraId="516C0F3B" w14:textId="77777777" w:rsidTr="005665F1">
        <w:trPr>
          <w:trHeight w:val="215"/>
        </w:trPr>
        <w:tc>
          <w:tcPr>
            <w:tcW w:w="9926" w:type="dxa"/>
            <w:shd w:val="clear" w:color="auto" w:fill="auto"/>
          </w:tcPr>
          <w:sdt>
            <w:sdtPr>
              <w:rPr>
                <w:rFonts w:ascii="Arial Narrow" w:eastAsia="Arial" w:hAnsi="Arial Narrow" w:cs="Arial"/>
                <w:bCs/>
                <w:lang w:bidi="en-US"/>
              </w:rPr>
              <w:id w:val="34163892"/>
              <w:placeholder>
                <w:docPart w:val="7E9C77F6662B4F309E7D113317631BE1"/>
              </w:placeholder>
            </w:sdtPr>
            <w:sdtEndPr/>
            <w:sdtContent>
              <w:p w14:paraId="70C82D55" w14:textId="77777777" w:rsidR="00261A41" w:rsidRPr="00261A41" w:rsidRDefault="00261A41" w:rsidP="00261A41">
                <w:pPr>
                  <w:rPr>
                    <w:rFonts w:ascii="Arial Narrow" w:hAnsi="Arial Narrow"/>
                    <w:bCs/>
                  </w:rPr>
                </w:pPr>
                <w:r w:rsidRPr="00261A41">
                  <w:rPr>
                    <w:bCs/>
                  </w:rPr>
                  <w:t xml:space="preserve"> </w:t>
                </w:r>
              </w:p>
              <w:p w14:paraId="4A80006D" w14:textId="77777777" w:rsidR="00261A41" w:rsidRPr="00261A41" w:rsidRDefault="00261A41" w:rsidP="00261A41">
                <w:pPr>
                  <w:rPr>
                    <w:rFonts w:ascii="Arial Narrow" w:hAnsi="Arial Narrow"/>
                    <w:bCs/>
                    <w:sz w:val="18"/>
                    <w:szCs w:val="18"/>
                  </w:rPr>
                </w:pPr>
              </w:p>
              <w:p w14:paraId="68CB1185" w14:textId="2B9D3AD4" w:rsidR="00261A41" w:rsidRPr="00151A69" w:rsidRDefault="00AB19B5" w:rsidP="00261A41">
                <w:pPr>
                  <w:pStyle w:val="BodyText"/>
                  <w:spacing w:before="7"/>
                  <w:rPr>
                    <w:rFonts w:ascii="Arial Narrow" w:hAnsi="Arial Narrow"/>
                    <w:b/>
                    <w:color w:val="FFFFFF" w:themeColor="background1"/>
                    <w:sz w:val="18"/>
                    <w:szCs w:val="18"/>
                    <w:highlight w:val="black"/>
                  </w:rPr>
                </w:pPr>
              </w:p>
            </w:sdtContent>
          </w:sdt>
        </w:tc>
      </w:tr>
      <w:tr w:rsidR="00DB2D7A" w:rsidRPr="00151A69" w14:paraId="3F6B0DEA" w14:textId="77777777" w:rsidTr="00DB2D7A">
        <w:trPr>
          <w:trHeight w:val="215"/>
        </w:trPr>
        <w:tc>
          <w:tcPr>
            <w:tcW w:w="9926" w:type="dxa"/>
            <w:shd w:val="clear" w:color="auto" w:fill="D9E2F3" w:themeFill="accent1" w:themeFillTint="33"/>
          </w:tcPr>
          <w:p w14:paraId="00E3D4E5" w14:textId="400D0B65" w:rsidR="00DB2D7A" w:rsidRPr="00E679C7" w:rsidRDefault="00DB2D7A" w:rsidP="00E679C7">
            <w:pPr>
              <w:rPr>
                <w:rFonts w:ascii="Arial Narrow" w:hAnsi="Arial Narrow"/>
                <w:b/>
                <w:bCs/>
                <w:color w:val="FFFFFF" w:themeColor="background1"/>
                <w:sz w:val="18"/>
                <w:szCs w:val="18"/>
                <w:highlight w:val="black"/>
              </w:rPr>
            </w:pPr>
            <w:r w:rsidRPr="00E679C7">
              <w:rPr>
                <w:rFonts w:ascii="Arial Narrow" w:hAnsi="Arial Narrow"/>
                <w:b/>
                <w:bCs/>
                <w:sz w:val="18"/>
                <w:szCs w:val="18"/>
              </w:rPr>
              <w:t>Provide any additional information that either justifies the classification review request or assists with understanding the position</w:t>
            </w:r>
            <w:r w:rsidR="00FB7C95">
              <w:rPr>
                <w:rFonts w:ascii="Arial Narrow" w:hAnsi="Arial Narrow"/>
                <w:b/>
                <w:bCs/>
                <w:sz w:val="18"/>
                <w:szCs w:val="18"/>
              </w:rPr>
              <w:t xml:space="preserve"> or proposed class specification</w:t>
            </w:r>
            <w:r w:rsidRPr="00E679C7">
              <w:rPr>
                <w:rFonts w:ascii="Arial Narrow" w:hAnsi="Arial Narrow"/>
                <w:b/>
                <w:bCs/>
                <w:sz w:val="18"/>
                <w:szCs w:val="18"/>
              </w:rPr>
              <w:t>.</w:t>
            </w:r>
            <w:r w:rsidR="00ED0E7C" w:rsidRPr="00E679C7">
              <w:rPr>
                <w:rFonts w:ascii="Arial Narrow" w:hAnsi="Arial Narrow"/>
                <w:b/>
                <w:bCs/>
                <w:sz w:val="18"/>
                <w:szCs w:val="18"/>
              </w:rPr>
              <w:t xml:space="preserve"> </w:t>
            </w:r>
            <w:r w:rsidR="00FB7C95">
              <w:rPr>
                <w:rFonts w:ascii="Arial Narrow" w:hAnsi="Arial Narrow"/>
                <w:b/>
                <w:bCs/>
                <w:sz w:val="18"/>
                <w:szCs w:val="18"/>
              </w:rPr>
              <w:t>(Optional)</w:t>
            </w:r>
          </w:p>
        </w:tc>
      </w:tr>
      <w:tr w:rsidR="00261A41" w:rsidRPr="00151A69" w14:paraId="4E9EA89E" w14:textId="77777777" w:rsidTr="005665F1">
        <w:trPr>
          <w:trHeight w:val="215"/>
        </w:trPr>
        <w:tc>
          <w:tcPr>
            <w:tcW w:w="9926" w:type="dxa"/>
            <w:shd w:val="clear" w:color="auto" w:fill="auto"/>
          </w:tcPr>
          <w:sdt>
            <w:sdtPr>
              <w:rPr>
                <w:rFonts w:ascii="Arial Narrow" w:eastAsia="Arial" w:hAnsi="Arial Narrow" w:cs="Arial"/>
                <w:bCs/>
                <w:lang w:bidi="en-US"/>
              </w:rPr>
              <w:id w:val="598610112"/>
              <w:placeholder>
                <w:docPart w:val="73B9527DF0CB4487BDC492D15D4AF139"/>
              </w:placeholder>
            </w:sdtPr>
            <w:sdtEndPr/>
            <w:sdtContent>
              <w:p w14:paraId="48F1E40B" w14:textId="4F7AF6A9" w:rsidR="00261A41" w:rsidRPr="009F28FA" w:rsidRDefault="00261A41" w:rsidP="00261A41">
                <w:pPr>
                  <w:rPr>
                    <w:rFonts w:ascii="Arial Narrow" w:hAnsi="Arial Narrow"/>
                  </w:rPr>
                </w:pPr>
                <w:r w:rsidRPr="009F28FA">
                  <w:t xml:space="preserve"> </w:t>
                </w:r>
              </w:p>
              <w:p w14:paraId="6F926571" w14:textId="77777777" w:rsidR="00145E38" w:rsidRPr="009F28FA" w:rsidRDefault="00145E38" w:rsidP="00261A41">
                <w:pPr>
                  <w:pStyle w:val="BodyText"/>
                  <w:spacing w:before="7"/>
                  <w:rPr>
                    <w:rFonts w:ascii="Arial Narrow" w:hAnsi="Arial Narrow"/>
                    <w:bCs/>
                    <w:color w:val="FFFFFF" w:themeColor="background1"/>
                    <w:sz w:val="18"/>
                    <w:szCs w:val="18"/>
                  </w:rPr>
                </w:pPr>
              </w:p>
              <w:p w14:paraId="3C9581BB" w14:textId="55B72EFC" w:rsidR="00261A41" w:rsidRPr="00151A69" w:rsidRDefault="00AB19B5" w:rsidP="00261A41">
                <w:pPr>
                  <w:pStyle w:val="BodyText"/>
                  <w:spacing w:before="7"/>
                  <w:rPr>
                    <w:rFonts w:ascii="Arial Narrow" w:hAnsi="Arial Narrow"/>
                    <w:b/>
                    <w:color w:val="FFFFFF" w:themeColor="background1"/>
                    <w:sz w:val="18"/>
                    <w:szCs w:val="18"/>
                    <w:highlight w:val="black"/>
                  </w:rPr>
                </w:pPr>
              </w:p>
            </w:sdtContent>
          </w:sdt>
        </w:tc>
      </w:tr>
      <w:tr w:rsidR="00900F34" w:rsidRPr="00192848" w14:paraId="690B540D" w14:textId="77777777" w:rsidTr="00BB400A">
        <w:trPr>
          <w:trHeight w:val="215"/>
        </w:trPr>
        <w:tc>
          <w:tcPr>
            <w:tcW w:w="9926" w:type="dxa"/>
            <w:tcBorders>
              <w:left w:val="nil"/>
              <w:right w:val="nil"/>
            </w:tcBorders>
            <w:shd w:val="clear" w:color="auto" w:fill="FFFFFF" w:themeFill="background1"/>
          </w:tcPr>
          <w:p w14:paraId="57476570" w14:textId="01F410BE" w:rsidR="00900F34" w:rsidRPr="00192848" w:rsidRDefault="00900F34" w:rsidP="00900F34">
            <w:pPr>
              <w:pStyle w:val="BodyText"/>
              <w:spacing w:before="7"/>
              <w:jc w:val="center"/>
              <w:rPr>
                <w:rFonts w:ascii="Arial Narrow" w:hAnsi="Arial Narrow"/>
                <w:b/>
              </w:rPr>
            </w:pPr>
            <w:bookmarkStart w:id="10" w:name="_Hlk39046934"/>
          </w:p>
        </w:tc>
      </w:tr>
      <w:tr w:rsidR="00900F34" w:rsidRPr="00192848" w14:paraId="4DAB93A4" w14:textId="77777777" w:rsidTr="00BB400A">
        <w:trPr>
          <w:trHeight w:val="215"/>
        </w:trPr>
        <w:tc>
          <w:tcPr>
            <w:tcW w:w="9926" w:type="dxa"/>
            <w:shd w:val="clear" w:color="auto" w:fill="B4C6E7" w:themeFill="accent1" w:themeFillTint="66"/>
          </w:tcPr>
          <w:p w14:paraId="10A2B94E" w14:textId="032948D7" w:rsidR="00900F34" w:rsidRPr="00192848" w:rsidRDefault="00900F34" w:rsidP="00900F34">
            <w:pPr>
              <w:pStyle w:val="BodyText"/>
              <w:spacing w:before="7"/>
              <w:jc w:val="center"/>
              <w:rPr>
                <w:rFonts w:ascii="Arial Narrow" w:hAnsi="Arial Narrow"/>
                <w:b/>
              </w:rPr>
            </w:pPr>
            <w:bookmarkStart w:id="11" w:name="_Hlk40256597"/>
            <w:r w:rsidRPr="00192848">
              <w:rPr>
                <w:rFonts w:ascii="Arial Narrow" w:hAnsi="Arial Narrow"/>
                <w:b/>
              </w:rPr>
              <w:t>POSITION SUMMARY</w:t>
            </w:r>
          </w:p>
        </w:tc>
      </w:tr>
      <w:tr w:rsidR="00900F34" w:rsidRPr="00192848" w14:paraId="65BC452E" w14:textId="77777777" w:rsidTr="00BB400A">
        <w:trPr>
          <w:trHeight w:val="548"/>
        </w:trPr>
        <w:tc>
          <w:tcPr>
            <w:tcW w:w="9926" w:type="dxa"/>
            <w:shd w:val="clear" w:color="auto" w:fill="D9E2F3" w:themeFill="accent1" w:themeFillTint="33"/>
          </w:tcPr>
          <w:p w14:paraId="2C842CED" w14:textId="6624619A" w:rsidR="00900F34" w:rsidRPr="00192848" w:rsidRDefault="00900F34" w:rsidP="00900F34">
            <w:pPr>
              <w:rPr>
                <w:rFonts w:ascii="Arial Narrow" w:hAnsi="Arial Narrow"/>
                <w:sz w:val="18"/>
                <w:szCs w:val="18"/>
              </w:rPr>
            </w:pPr>
            <w:bookmarkStart w:id="12" w:name="_Hlk39049388"/>
            <w:bookmarkEnd w:id="10"/>
            <w:r w:rsidRPr="00192848">
              <w:rPr>
                <w:rFonts w:ascii="Arial Narrow" w:hAnsi="Arial Narrow"/>
                <w:sz w:val="18"/>
                <w:szCs w:val="18"/>
              </w:rPr>
              <w:t>Briefly describe the primary purpose of the position. Please indicate if the focus of the position is supervising or managing staff members</w:t>
            </w:r>
            <w:r>
              <w:rPr>
                <w:rFonts w:ascii="Arial Narrow" w:hAnsi="Arial Narrow"/>
                <w:sz w:val="18"/>
                <w:szCs w:val="18"/>
              </w:rPr>
              <w:t>.</w:t>
            </w:r>
            <w:r w:rsidRPr="00192848">
              <w:rPr>
                <w:rFonts w:ascii="Arial Narrow" w:hAnsi="Arial Narrow"/>
                <w:sz w:val="18"/>
                <w:szCs w:val="18"/>
              </w:rPr>
              <w:t xml:space="preserve"> Specific questions </w:t>
            </w:r>
            <w:r>
              <w:rPr>
                <w:rFonts w:ascii="Arial Narrow" w:hAnsi="Arial Narrow"/>
                <w:sz w:val="18"/>
                <w:szCs w:val="18"/>
              </w:rPr>
              <w:t xml:space="preserve">pertaining to the titles of those supervised and the </w:t>
            </w:r>
            <w:r w:rsidRPr="00192848">
              <w:rPr>
                <w:rFonts w:ascii="Arial Narrow" w:hAnsi="Arial Narrow"/>
                <w:sz w:val="18"/>
                <w:szCs w:val="18"/>
              </w:rPr>
              <w:t>nature of th</w:t>
            </w:r>
            <w:r>
              <w:rPr>
                <w:rFonts w:ascii="Arial Narrow" w:hAnsi="Arial Narrow"/>
                <w:sz w:val="18"/>
                <w:szCs w:val="18"/>
              </w:rPr>
              <w:t xml:space="preserve">e </w:t>
            </w:r>
            <w:r w:rsidRPr="00192848">
              <w:rPr>
                <w:rFonts w:ascii="Arial Narrow" w:hAnsi="Arial Narrow"/>
                <w:sz w:val="18"/>
                <w:szCs w:val="18"/>
              </w:rPr>
              <w:t xml:space="preserve">supervision are included </w:t>
            </w:r>
            <w:r>
              <w:rPr>
                <w:rFonts w:ascii="Arial Narrow" w:hAnsi="Arial Narrow"/>
                <w:sz w:val="18"/>
                <w:szCs w:val="18"/>
              </w:rPr>
              <w:t xml:space="preserve">later </w:t>
            </w:r>
            <w:r w:rsidRPr="00192848">
              <w:rPr>
                <w:rFonts w:ascii="Arial Narrow" w:hAnsi="Arial Narrow"/>
                <w:sz w:val="18"/>
                <w:szCs w:val="18"/>
              </w:rPr>
              <w:t>in the questionnaire.</w:t>
            </w:r>
          </w:p>
        </w:tc>
      </w:tr>
      <w:tr w:rsidR="00261A41" w:rsidRPr="00192848" w14:paraId="2C2AF68F" w14:textId="77777777" w:rsidTr="00BB400A">
        <w:trPr>
          <w:trHeight w:val="548"/>
        </w:trPr>
        <w:tc>
          <w:tcPr>
            <w:tcW w:w="9926" w:type="dxa"/>
            <w:shd w:val="clear" w:color="auto" w:fill="auto"/>
          </w:tcPr>
          <w:sdt>
            <w:sdtPr>
              <w:rPr>
                <w:rFonts w:ascii="Arial Narrow" w:hAnsi="Arial Narrow"/>
                <w:bCs/>
              </w:rPr>
              <w:id w:val="132605959"/>
              <w:placeholder>
                <w:docPart w:val="55E0DA57DF8A4ADA9A8DF791FACB5636"/>
              </w:placeholder>
            </w:sdtPr>
            <w:sdtEndPr/>
            <w:sdtContent>
              <w:p w14:paraId="3BE57F1F" w14:textId="0942CF54" w:rsidR="00261A41" w:rsidRPr="00261A41" w:rsidRDefault="00261A41" w:rsidP="00261A41">
                <w:pPr>
                  <w:rPr>
                    <w:rFonts w:ascii="Arial Narrow" w:hAnsi="Arial Narrow"/>
                    <w:bCs/>
                  </w:rPr>
                </w:pPr>
              </w:p>
              <w:p w14:paraId="6E4A9968" w14:textId="77777777" w:rsidR="00261A41" w:rsidRPr="00261A41" w:rsidRDefault="00261A41" w:rsidP="00261A41">
                <w:pPr>
                  <w:rPr>
                    <w:rFonts w:ascii="Arial Narrow" w:hAnsi="Arial Narrow"/>
                    <w:bCs/>
                    <w:sz w:val="18"/>
                    <w:szCs w:val="18"/>
                  </w:rPr>
                </w:pPr>
              </w:p>
              <w:p w14:paraId="344091ED" w14:textId="3EEC201F" w:rsidR="00261A41" w:rsidRPr="00192848" w:rsidRDefault="00AB19B5" w:rsidP="00261A41">
                <w:pPr>
                  <w:rPr>
                    <w:rFonts w:ascii="Arial Narrow" w:hAnsi="Arial Narrow"/>
                  </w:rPr>
                </w:pPr>
              </w:p>
            </w:sdtContent>
          </w:sdt>
        </w:tc>
      </w:tr>
      <w:bookmarkEnd w:id="11"/>
      <w:tr w:rsidR="00900F34" w:rsidRPr="00192848" w14:paraId="308FBEAC" w14:textId="77777777" w:rsidTr="00BB400A">
        <w:trPr>
          <w:trHeight w:val="215"/>
        </w:trPr>
        <w:tc>
          <w:tcPr>
            <w:tcW w:w="9926" w:type="dxa"/>
            <w:tcBorders>
              <w:left w:val="nil"/>
              <w:right w:val="nil"/>
            </w:tcBorders>
            <w:shd w:val="clear" w:color="auto" w:fill="FFFFFF" w:themeFill="background1"/>
          </w:tcPr>
          <w:p w14:paraId="5D6CC35D" w14:textId="77777777" w:rsidR="00900F34" w:rsidRPr="00192848" w:rsidRDefault="00900F34" w:rsidP="00900F34">
            <w:pPr>
              <w:pStyle w:val="BodyText"/>
              <w:spacing w:before="7"/>
              <w:jc w:val="center"/>
              <w:rPr>
                <w:rFonts w:ascii="Arial Narrow" w:hAnsi="Arial Narrow"/>
                <w:b/>
              </w:rPr>
            </w:pPr>
          </w:p>
        </w:tc>
      </w:tr>
      <w:bookmarkEnd w:id="12"/>
      <w:tr w:rsidR="00900F34" w:rsidRPr="00192848" w14:paraId="5EB7F888" w14:textId="77777777" w:rsidTr="00BB400A">
        <w:trPr>
          <w:trHeight w:val="197"/>
        </w:trPr>
        <w:tc>
          <w:tcPr>
            <w:tcW w:w="9926" w:type="dxa"/>
            <w:shd w:val="clear" w:color="auto" w:fill="B4C6E7" w:themeFill="accent1" w:themeFillTint="66"/>
          </w:tcPr>
          <w:p w14:paraId="7E856671" w14:textId="5FED56D9" w:rsidR="00900F34" w:rsidRPr="00192848" w:rsidRDefault="00900F34" w:rsidP="00900F34">
            <w:pPr>
              <w:jc w:val="center"/>
              <w:rPr>
                <w:rFonts w:ascii="Arial Narrow" w:hAnsi="Arial Narrow"/>
                <w:b/>
              </w:rPr>
            </w:pPr>
            <w:r w:rsidRPr="00192848">
              <w:rPr>
                <w:rFonts w:ascii="Arial Narrow" w:hAnsi="Arial Narrow"/>
                <w:b/>
              </w:rPr>
              <w:t>MAJOR DUTIES</w:t>
            </w:r>
          </w:p>
        </w:tc>
      </w:tr>
    </w:tbl>
    <w:tbl>
      <w:tblPr>
        <w:tblpPr w:leftFromText="180" w:rightFromText="180" w:vertAnchor="text" w:horzAnchor="margin" w:tblpY="1"/>
        <w:tblW w:w="99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5"/>
        <w:gridCol w:w="644"/>
        <w:gridCol w:w="1987"/>
        <w:gridCol w:w="1987"/>
        <w:gridCol w:w="1989"/>
        <w:gridCol w:w="1989"/>
      </w:tblGrid>
      <w:tr w:rsidR="005E106F" w:rsidRPr="00192848" w14:paraId="7DB0AF12" w14:textId="77777777" w:rsidTr="005E106F">
        <w:trPr>
          <w:trHeight w:val="259"/>
        </w:trPr>
        <w:tc>
          <w:tcPr>
            <w:tcW w:w="1989" w:type="dxa"/>
            <w:gridSpan w:val="2"/>
            <w:vMerge w:val="restart"/>
            <w:shd w:val="clear" w:color="auto" w:fill="D9E2F3" w:themeFill="accent1" w:themeFillTint="33"/>
          </w:tcPr>
          <w:p w14:paraId="666B3918" w14:textId="77777777" w:rsidR="005E106F" w:rsidRPr="00192848" w:rsidRDefault="005E106F" w:rsidP="005E106F">
            <w:pPr>
              <w:rPr>
                <w:rFonts w:ascii="Arial Narrow" w:hAnsi="Arial Narrow"/>
                <w:b/>
                <w:sz w:val="18"/>
                <w:szCs w:val="18"/>
                <w:lang w:bidi="en-US"/>
              </w:rPr>
            </w:pPr>
            <w:r w:rsidRPr="00192848">
              <w:rPr>
                <w:rFonts w:ascii="Arial Narrow" w:hAnsi="Arial Narrow"/>
                <w:b/>
                <w:sz w:val="18"/>
                <w:szCs w:val="18"/>
                <w:lang w:bidi="en-US"/>
              </w:rPr>
              <w:t>% of Time</w:t>
            </w:r>
          </w:p>
        </w:tc>
        <w:tc>
          <w:tcPr>
            <w:tcW w:w="7952" w:type="dxa"/>
            <w:gridSpan w:val="4"/>
            <w:shd w:val="clear" w:color="auto" w:fill="D9E2F3" w:themeFill="accent1" w:themeFillTint="33"/>
          </w:tcPr>
          <w:p w14:paraId="3A7A3785" w14:textId="77777777" w:rsidR="005E106F" w:rsidRPr="00192848" w:rsidRDefault="005E106F" w:rsidP="00192848">
            <w:pPr>
              <w:jc w:val="center"/>
              <w:rPr>
                <w:rFonts w:ascii="Arial Narrow" w:hAnsi="Arial Narrow"/>
                <w:b/>
                <w:sz w:val="18"/>
                <w:szCs w:val="18"/>
                <w:lang w:bidi="en-US"/>
              </w:rPr>
            </w:pPr>
            <w:r w:rsidRPr="00192848">
              <w:rPr>
                <w:rFonts w:ascii="Arial Narrow" w:hAnsi="Arial Narrow"/>
                <w:b/>
                <w:sz w:val="18"/>
                <w:szCs w:val="18"/>
                <w:lang w:bidi="en-US"/>
              </w:rPr>
              <w:t>PERIODIC EQUIVALENCIES</w:t>
            </w:r>
          </w:p>
        </w:tc>
      </w:tr>
      <w:tr w:rsidR="005E106F" w:rsidRPr="00192848" w14:paraId="7989D696" w14:textId="77777777" w:rsidTr="005E106F">
        <w:trPr>
          <w:trHeight w:val="259"/>
        </w:trPr>
        <w:tc>
          <w:tcPr>
            <w:tcW w:w="1989" w:type="dxa"/>
            <w:gridSpan w:val="2"/>
            <w:vMerge/>
            <w:tcBorders>
              <w:top w:val="nil"/>
            </w:tcBorders>
            <w:shd w:val="clear" w:color="auto" w:fill="D9E2F3" w:themeFill="accent1" w:themeFillTint="33"/>
          </w:tcPr>
          <w:p w14:paraId="7E3949DC" w14:textId="77777777" w:rsidR="005E106F" w:rsidRPr="00192848" w:rsidRDefault="005E106F" w:rsidP="005E106F">
            <w:pPr>
              <w:rPr>
                <w:rFonts w:ascii="Arial Narrow" w:hAnsi="Arial Narrow"/>
                <w:sz w:val="18"/>
                <w:szCs w:val="18"/>
              </w:rPr>
            </w:pPr>
          </w:p>
        </w:tc>
        <w:tc>
          <w:tcPr>
            <w:tcW w:w="1987" w:type="dxa"/>
            <w:shd w:val="clear" w:color="auto" w:fill="D9E2F3" w:themeFill="accent1" w:themeFillTint="33"/>
          </w:tcPr>
          <w:p w14:paraId="76D374BB" w14:textId="77777777" w:rsidR="005E106F" w:rsidRPr="00192848" w:rsidRDefault="005E106F" w:rsidP="005E106F">
            <w:pPr>
              <w:rPr>
                <w:rFonts w:ascii="Arial Narrow" w:hAnsi="Arial Narrow"/>
                <w:b/>
                <w:sz w:val="18"/>
                <w:szCs w:val="18"/>
                <w:lang w:bidi="en-US"/>
              </w:rPr>
            </w:pPr>
            <w:r w:rsidRPr="00192848">
              <w:rPr>
                <w:rFonts w:ascii="Arial Narrow" w:hAnsi="Arial Narrow"/>
                <w:b/>
                <w:sz w:val="18"/>
                <w:szCs w:val="18"/>
                <w:lang w:bidi="en-US"/>
              </w:rPr>
              <w:t>Daily</w:t>
            </w:r>
          </w:p>
        </w:tc>
        <w:tc>
          <w:tcPr>
            <w:tcW w:w="1987" w:type="dxa"/>
            <w:shd w:val="clear" w:color="auto" w:fill="D9E2F3" w:themeFill="accent1" w:themeFillTint="33"/>
          </w:tcPr>
          <w:p w14:paraId="293214DC" w14:textId="77777777" w:rsidR="005E106F" w:rsidRPr="00192848" w:rsidRDefault="005E106F" w:rsidP="005E106F">
            <w:pPr>
              <w:rPr>
                <w:rFonts w:ascii="Arial Narrow" w:hAnsi="Arial Narrow"/>
                <w:b/>
                <w:sz w:val="18"/>
                <w:szCs w:val="18"/>
                <w:lang w:bidi="en-US"/>
              </w:rPr>
            </w:pPr>
            <w:r w:rsidRPr="00192848">
              <w:rPr>
                <w:rFonts w:ascii="Arial Narrow" w:hAnsi="Arial Narrow"/>
                <w:b/>
                <w:sz w:val="18"/>
                <w:szCs w:val="18"/>
                <w:lang w:bidi="en-US"/>
              </w:rPr>
              <w:t>Weekly</w:t>
            </w:r>
          </w:p>
        </w:tc>
        <w:tc>
          <w:tcPr>
            <w:tcW w:w="1989" w:type="dxa"/>
            <w:shd w:val="clear" w:color="auto" w:fill="D9E2F3" w:themeFill="accent1" w:themeFillTint="33"/>
          </w:tcPr>
          <w:p w14:paraId="0156F732" w14:textId="77777777" w:rsidR="005E106F" w:rsidRPr="00192848" w:rsidRDefault="005E106F" w:rsidP="005E106F">
            <w:pPr>
              <w:rPr>
                <w:rFonts w:ascii="Arial Narrow" w:hAnsi="Arial Narrow"/>
                <w:b/>
                <w:sz w:val="18"/>
                <w:szCs w:val="18"/>
                <w:lang w:bidi="en-US"/>
              </w:rPr>
            </w:pPr>
            <w:r w:rsidRPr="00192848">
              <w:rPr>
                <w:rFonts w:ascii="Arial Narrow" w:hAnsi="Arial Narrow"/>
                <w:b/>
                <w:sz w:val="18"/>
                <w:szCs w:val="18"/>
                <w:lang w:bidi="en-US"/>
              </w:rPr>
              <w:t>Monthly</w:t>
            </w:r>
          </w:p>
        </w:tc>
        <w:tc>
          <w:tcPr>
            <w:tcW w:w="1989" w:type="dxa"/>
            <w:shd w:val="clear" w:color="auto" w:fill="D9E2F3" w:themeFill="accent1" w:themeFillTint="33"/>
          </w:tcPr>
          <w:p w14:paraId="0055E048" w14:textId="77777777" w:rsidR="005E106F" w:rsidRPr="00192848" w:rsidRDefault="005E106F" w:rsidP="005E106F">
            <w:pPr>
              <w:rPr>
                <w:rFonts w:ascii="Arial Narrow" w:hAnsi="Arial Narrow"/>
                <w:b/>
                <w:sz w:val="18"/>
                <w:szCs w:val="18"/>
                <w:lang w:bidi="en-US"/>
              </w:rPr>
            </w:pPr>
            <w:r w:rsidRPr="00192848">
              <w:rPr>
                <w:rFonts w:ascii="Arial Narrow" w:hAnsi="Arial Narrow"/>
                <w:b/>
                <w:sz w:val="18"/>
                <w:szCs w:val="18"/>
                <w:lang w:bidi="en-US"/>
              </w:rPr>
              <w:t>Yearly (annually)</w:t>
            </w:r>
          </w:p>
        </w:tc>
      </w:tr>
      <w:tr w:rsidR="005E106F" w:rsidRPr="00192848" w14:paraId="1628D17B" w14:textId="77777777" w:rsidTr="005E106F">
        <w:trPr>
          <w:trHeight w:val="258"/>
        </w:trPr>
        <w:tc>
          <w:tcPr>
            <w:tcW w:w="1989" w:type="dxa"/>
            <w:gridSpan w:val="2"/>
          </w:tcPr>
          <w:p w14:paraId="37FA392E"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5%</w:t>
            </w:r>
          </w:p>
        </w:tc>
        <w:tc>
          <w:tcPr>
            <w:tcW w:w="1987" w:type="dxa"/>
          </w:tcPr>
          <w:p w14:paraId="15707174"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30 minutes</w:t>
            </w:r>
          </w:p>
        </w:tc>
        <w:tc>
          <w:tcPr>
            <w:tcW w:w="1987" w:type="dxa"/>
          </w:tcPr>
          <w:p w14:paraId="15BD3D85"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2 hours</w:t>
            </w:r>
          </w:p>
        </w:tc>
        <w:tc>
          <w:tcPr>
            <w:tcW w:w="1989" w:type="dxa"/>
          </w:tcPr>
          <w:p w14:paraId="17EDCAA5"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1 day</w:t>
            </w:r>
          </w:p>
        </w:tc>
        <w:tc>
          <w:tcPr>
            <w:tcW w:w="1989" w:type="dxa"/>
          </w:tcPr>
          <w:p w14:paraId="1883DFAE"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2.5 weeks</w:t>
            </w:r>
          </w:p>
        </w:tc>
      </w:tr>
      <w:tr w:rsidR="005E106F" w:rsidRPr="00192848" w14:paraId="028EAA5F" w14:textId="77777777" w:rsidTr="005E106F">
        <w:trPr>
          <w:trHeight w:val="261"/>
        </w:trPr>
        <w:tc>
          <w:tcPr>
            <w:tcW w:w="1989" w:type="dxa"/>
            <w:gridSpan w:val="2"/>
          </w:tcPr>
          <w:p w14:paraId="36F92929"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10%</w:t>
            </w:r>
          </w:p>
        </w:tc>
        <w:tc>
          <w:tcPr>
            <w:tcW w:w="1987" w:type="dxa"/>
          </w:tcPr>
          <w:p w14:paraId="0FACDCB2"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1 hour</w:t>
            </w:r>
          </w:p>
        </w:tc>
        <w:tc>
          <w:tcPr>
            <w:tcW w:w="1987" w:type="dxa"/>
          </w:tcPr>
          <w:p w14:paraId="759B411F"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4 hours</w:t>
            </w:r>
          </w:p>
        </w:tc>
        <w:tc>
          <w:tcPr>
            <w:tcW w:w="1989" w:type="dxa"/>
          </w:tcPr>
          <w:p w14:paraId="601E45C2"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2 days</w:t>
            </w:r>
          </w:p>
        </w:tc>
        <w:tc>
          <w:tcPr>
            <w:tcW w:w="1989" w:type="dxa"/>
          </w:tcPr>
          <w:p w14:paraId="04671B4A"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5 weeks</w:t>
            </w:r>
          </w:p>
        </w:tc>
      </w:tr>
      <w:tr w:rsidR="005E106F" w:rsidRPr="00192848" w14:paraId="5D14337C" w14:textId="77777777" w:rsidTr="005E106F">
        <w:trPr>
          <w:trHeight w:val="261"/>
        </w:trPr>
        <w:tc>
          <w:tcPr>
            <w:tcW w:w="1989" w:type="dxa"/>
            <w:gridSpan w:val="2"/>
          </w:tcPr>
          <w:p w14:paraId="362AB2BD"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20%</w:t>
            </w:r>
          </w:p>
        </w:tc>
        <w:tc>
          <w:tcPr>
            <w:tcW w:w="1987" w:type="dxa"/>
          </w:tcPr>
          <w:p w14:paraId="1F17C74B"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2 hours</w:t>
            </w:r>
          </w:p>
        </w:tc>
        <w:tc>
          <w:tcPr>
            <w:tcW w:w="1987" w:type="dxa"/>
          </w:tcPr>
          <w:p w14:paraId="6E454F6D"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1 day</w:t>
            </w:r>
          </w:p>
        </w:tc>
        <w:tc>
          <w:tcPr>
            <w:tcW w:w="1989" w:type="dxa"/>
          </w:tcPr>
          <w:p w14:paraId="7404F7DD" w14:textId="204DB362" w:rsidR="005E106F" w:rsidRPr="00EE3267" w:rsidRDefault="005E106F" w:rsidP="00EE3267">
            <w:pPr>
              <w:pStyle w:val="ListParagraph"/>
              <w:numPr>
                <w:ilvl w:val="1"/>
                <w:numId w:val="22"/>
              </w:numPr>
              <w:rPr>
                <w:rFonts w:ascii="Arial Narrow" w:hAnsi="Arial Narrow"/>
                <w:sz w:val="18"/>
                <w:szCs w:val="18"/>
              </w:rPr>
            </w:pPr>
            <w:r w:rsidRPr="00EE3267">
              <w:rPr>
                <w:rFonts w:ascii="Arial Narrow" w:hAnsi="Arial Narrow"/>
                <w:sz w:val="18"/>
                <w:szCs w:val="18"/>
              </w:rPr>
              <w:t>days</w:t>
            </w:r>
          </w:p>
        </w:tc>
        <w:tc>
          <w:tcPr>
            <w:tcW w:w="1989" w:type="dxa"/>
          </w:tcPr>
          <w:p w14:paraId="7DA5CF72" w14:textId="05F27A0F" w:rsidR="005E106F" w:rsidRPr="00192848" w:rsidRDefault="00EE3267" w:rsidP="00EE3267">
            <w:pPr>
              <w:rPr>
                <w:rFonts w:ascii="Arial Narrow" w:hAnsi="Arial Narrow"/>
                <w:sz w:val="18"/>
                <w:szCs w:val="18"/>
                <w:lang w:bidi="en-US"/>
              </w:rPr>
            </w:pPr>
            <w:r>
              <w:rPr>
                <w:rFonts w:ascii="Arial Narrow" w:hAnsi="Arial Narrow"/>
                <w:sz w:val="18"/>
                <w:szCs w:val="18"/>
                <w:lang w:bidi="en-US"/>
              </w:rPr>
              <w:t xml:space="preserve">2.5 </w:t>
            </w:r>
            <w:r w:rsidR="005E106F" w:rsidRPr="00192848">
              <w:rPr>
                <w:rFonts w:ascii="Arial Narrow" w:hAnsi="Arial Narrow"/>
                <w:sz w:val="18"/>
                <w:szCs w:val="18"/>
                <w:lang w:bidi="en-US"/>
              </w:rPr>
              <w:t>months</w:t>
            </w:r>
          </w:p>
        </w:tc>
      </w:tr>
      <w:tr w:rsidR="005E106F" w:rsidRPr="00192848" w14:paraId="6ABA49BA" w14:textId="77777777" w:rsidTr="005E106F">
        <w:trPr>
          <w:trHeight w:val="261"/>
        </w:trPr>
        <w:tc>
          <w:tcPr>
            <w:tcW w:w="9941" w:type="dxa"/>
            <w:gridSpan w:val="6"/>
          </w:tcPr>
          <w:p w14:paraId="6B080B9D" w14:textId="17F072E3"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 xml:space="preserve">Document the </w:t>
            </w:r>
            <w:r w:rsidR="008E06A9">
              <w:rPr>
                <w:rFonts w:ascii="Arial Narrow" w:hAnsi="Arial Narrow"/>
                <w:sz w:val="18"/>
                <w:szCs w:val="18"/>
                <w:lang w:bidi="en-US"/>
              </w:rPr>
              <w:t xml:space="preserve">current </w:t>
            </w:r>
            <w:r w:rsidRPr="00192848">
              <w:rPr>
                <w:rFonts w:ascii="Arial Narrow" w:hAnsi="Arial Narrow"/>
                <w:sz w:val="18"/>
                <w:szCs w:val="18"/>
                <w:lang w:bidi="en-US"/>
              </w:rPr>
              <w:t xml:space="preserve">job </w:t>
            </w:r>
            <w:r w:rsidR="008E06A9">
              <w:rPr>
                <w:rFonts w:ascii="Arial Narrow" w:hAnsi="Arial Narrow"/>
                <w:sz w:val="18"/>
                <w:szCs w:val="18"/>
                <w:lang w:bidi="en-US"/>
              </w:rPr>
              <w:t>duties</w:t>
            </w:r>
            <w:r w:rsidRPr="00192848">
              <w:rPr>
                <w:rFonts w:ascii="Arial Narrow" w:hAnsi="Arial Narrow"/>
                <w:sz w:val="18"/>
                <w:szCs w:val="18"/>
                <w:lang w:bidi="en-US"/>
              </w:rPr>
              <w:t>.</w:t>
            </w:r>
          </w:p>
          <w:p w14:paraId="2EB271A2" w14:textId="4A40D576"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Use descriptive terms that relate to the objectives or end</w:t>
            </w:r>
            <w:r w:rsidR="008E06A9">
              <w:rPr>
                <w:rFonts w:ascii="Arial Narrow" w:hAnsi="Arial Narrow"/>
                <w:sz w:val="18"/>
                <w:szCs w:val="18"/>
                <w:lang w:bidi="en-US"/>
              </w:rPr>
              <w:t>-</w:t>
            </w:r>
            <w:r w:rsidRPr="00192848">
              <w:rPr>
                <w:rFonts w:ascii="Arial Narrow" w:hAnsi="Arial Narrow"/>
                <w:sz w:val="18"/>
                <w:szCs w:val="18"/>
                <w:lang w:bidi="en-US"/>
              </w:rPr>
              <w:t xml:space="preserve">result of the job being performed, </w:t>
            </w:r>
            <w:r w:rsidRPr="00192848">
              <w:rPr>
                <w:rFonts w:ascii="Arial Narrow" w:hAnsi="Arial Narrow"/>
                <w:i/>
                <w:sz w:val="18"/>
                <w:szCs w:val="18"/>
                <w:u w:val="single"/>
                <w:lang w:bidi="en-US"/>
              </w:rPr>
              <w:t>not</w:t>
            </w:r>
            <w:r w:rsidRPr="00192848">
              <w:rPr>
                <w:rFonts w:ascii="Arial Narrow" w:hAnsi="Arial Narrow"/>
                <w:i/>
                <w:sz w:val="18"/>
                <w:szCs w:val="18"/>
                <w:lang w:bidi="en-US"/>
              </w:rPr>
              <w:t xml:space="preserve"> </w:t>
            </w:r>
            <w:r w:rsidRPr="00192848">
              <w:rPr>
                <w:rFonts w:ascii="Arial Narrow" w:hAnsi="Arial Narrow"/>
                <w:sz w:val="18"/>
                <w:szCs w:val="18"/>
                <w:lang w:bidi="en-US"/>
              </w:rPr>
              <w:t>the steps or tasks involved in performing the job duty or responsibility.</w:t>
            </w:r>
          </w:p>
          <w:p w14:paraId="0EBE2766" w14:textId="77777777"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Each statement should be brief and concise, beginning with an action verb. Use a separate statement for each major duty or responsibility.</w:t>
            </w:r>
          </w:p>
          <w:p w14:paraId="2FFA3BD6" w14:textId="131610BD"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lastRenderedPageBreak/>
              <w:t>Duties or responsibilities that take less than 10% of the employee’s time should not be shown as a separate statement but group</w:t>
            </w:r>
            <w:r w:rsidR="008E06A9">
              <w:rPr>
                <w:rFonts w:ascii="Arial Narrow" w:hAnsi="Arial Narrow"/>
                <w:sz w:val="18"/>
                <w:szCs w:val="18"/>
                <w:lang w:bidi="en-US"/>
              </w:rPr>
              <w:t>ed</w:t>
            </w:r>
            <w:r w:rsidRPr="00192848">
              <w:rPr>
                <w:rFonts w:ascii="Arial Narrow" w:hAnsi="Arial Narrow"/>
                <w:sz w:val="18"/>
                <w:szCs w:val="18"/>
                <w:lang w:bidi="en-US"/>
              </w:rPr>
              <w:t xml:space="preserve"> with other related duties.</w:t>
            </w:r>
          </w:p>
          <w:p w14:paraId="2DD65B08" w14:textId="4D03BD74"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Consideration should be given to breaking into smaller increments (10% or more) any duties or responsibilities that constitute 30% or more</w:t>
            </w:r>
            <w:r w:rsidR="008E06A9">
              <w:rPr>
                <w:rFonts w:ascii="Arial Narrow" w:hAnsi="Arial Narrow"/>
                <w:sz w:val="18"/>
                <w:szCs w:val="18"/>
                <w:lang w:bidi="en-US"/>
              </w:rPr>
              <w:br/>
            </w:r>
            <w:r w:rsidRPr="00192848">
              <w:rPr>
                <w:rFonts w:ascii="Arial Narrow" w:hAnsi="Arial Narrow"/>
                <w:sz w:val="18"/>
                <w:szCs w:val="18"/>
                <w:lang w:bidi="en-US"/>
              </w:rPr>
              <w:t>of the employee’s time.</w:t>
            </w:r>
          </w:p>
          <w:p w14:paraId="136F1707" w14:textId="77777777"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 xml:space="preserve">Ensure that a task is not a restatement or overlap of any other statement. </w:t>
            </w:r>
          </w:p>
          <w:p w14:paraId="62470EF9" w14:textId="77777777" w:rsidR="005E106F"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Review the order of importance and percentage of time</w:t>
            </w:r>
          </w:p>
          <w:p w14:paraId="27D32835" w14:textId="1715C425" w:rsidR="008E06A9" w:rsidRPr="00192848" w:rsidRDefault="008E06A9" w:rsidP="005E106F">
            <w:pPr>
              <w:numPr>
                <w:ilvl w:val="0"/>
                <w:numId w:val="2"/>
              </w:numPr>
              <w:rPr>
                <w:rFonts w:ascii="Arial Narrow" w:hAnsi="Arial Narrow"/>
                <w:sz w:val="18"/>
                <w:szCs w:val="18"/>
                <w:lang w:bidi="en-US"/>
              </w:rPr>
            </w:pPr>
            <w:r w:rsidRPr="00AC0CA5">
              <w:rPr>
                <w:rFonts w:ascii="Arial Narrow" w:hAnsi="Arial Narrow"/>
                <w:sz w:val="18"/>
                <w:szCs w:val="18"/>
                <w:lang w:bidi="en-US"/>
              </w:rPr>
              <w:t>Do not use ranges</w:t>
            </w:r>
            <w:r w:rsidR="00AC0CA5" w:rsidRPr="00AC0CA5">
              <w:rPr>
                <w:rFonts w:ascii="Arial Narrow" w:hAnsi="Arial Narrow"/>
                <w:sz w:val="18"/>
                <w:szCs w:val="18"/>
                <w:lang w:bidi="en-US"/>
              </w:rPr>
              <w:t>.</w:t>
            </w:r>
            <w:r>
              <w:rPr>
                <w:rFonts w:ascii="Arial Narrow" w:hAnsi="Arial Narrow"/>
                <w:sz w:val="18"/>
                <w:szCs w:val="18"/>
                <w:lang w:bidi="en-US"/>
              </w:rPr>
              <w:t xml:space="preserve">  The </w:t>
            </w:r>
            <w:r w:rsidR="00AC0CA5">
              <w:rPr>
                <w:rFonts w:ascii="Arial Narrow" w:hAnsi="Arial Narrow"/>
                <w:sz w:val="18"/>
                <w:szCs w:val="18"/>
                <w:lang w:bidi="en-US"/>
              </w:rPr>
              <w:t xml:space="preserve">total </w:t>
            </w:r>
            <w:r>
              <w:rPr>
                <w:rFonts w:ascii="Arial Narrow" w:hAnsi="Arial Narrow"/>
                <w:sz w:val="18"/>
                <w:szCs w:val="18"/>
                <w:lang w:bidi="en-US"/>
              </w:rPr>
              <w:t xml:space="preserve">percentage of all duties combined must equal 100%.  </w:t>
            </w:r>
          </w:p>
        </w:tc>
      </w:tr>
      <w:tr w:rsidR="005E106F" w:rsidRPr="00192848" w14:paraId="2B7095AD" w14:textId="77777777" w:rsidTr="005E106F">
        <w:trPr>
          <w:trHeight w:val="269"/>
        </w:trPr>
        <w:tc>
          <w:tcPr>
            <w:tcW w:w="1345" w:type="dxa"/>
            <w:shd w:val="clear" w:color="auto" w:fill="D9E2F3" w:themeFill="accent1" w:themeFillTint="33"/>
          </w:tcPr>
          <w:p w14:paraId="3EA13A53"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lastRenderedPageBreak/>
              <w:t>% of time</w:t>
            </w:r>
          </w:p>
        </w:tc>
        <w:tc>
          <w:tcPr>
            <w:tcW w:w="8596" w:type="dxa"/>
            <w:gridSpan w:val="5"/>
            <w:shd w:val="clear" w:color="auto" w:fill="D9E2F3" w:themeFill="accent1" w:themeFillTint="33"/>
          </w:tcPr>
          <w:p w14:paraId="4A4746B6"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Description of major duty and supporting tasks </w:t>
            </w:r>
          </w:p>
        </w:tc>
      </w:tr>
      <w:tr w:rsidR="005E106F" w:rsidRPr="00192848" w14:paraId="6D55D45D" w14:textId="77777777" w:rsidTr="006B771D">
        <w:trPr>
          <w:trHeight w:val="2044"/>
        </w:trPr>
        <w:tc>
          <w:tcPr>
            <w:tcW w:w="1345" w:type="dxa"/>
            <w:shd w:val="clear" w:color="auto" w:fill="auto"/>
          </w:tcPr>
          <w:p w14:paraId="192AD45C" w14:textId="34F1E892" w:rsidR="005E106F" w:rsidRPr="00192848" w:rsidRDefault="00AB19B5" w:rsidP="005E106F">
            <w:pPr>
              <w:rPr>
                <w:rFonts w:ascii="Arial Narrow" w:hAnsi="Arial Narrow"/>
                <w:b/>
                <w:sz w:val="18"/>
                <w:szCs w:val="18"/>
              </w:rPr>
            </w:pPr>
            <w:sdt>
              <w:sdtPr>
                <w:rPr>
                  <w:rFonts w:ascii="Arial Narrow" w:hAnsi="Arial Narrow"/>
                  <w:b/>
                  <w:sz w:val="18"/>
                  <w:szCs w:val="18"/>
                </w:rPr>
                <w:id w:val="181557980"/>
                <w:placeholder>
                  <w:docPart w:val="DB5BC6FB55E24862B8780AF7C0E7FE4D"/>
                </w:placeholder>
                <w:showingPlcHdr/>
              </w:sdtPr>
              <w:sdtEndPr/>
              <w:sdtContent>
                <w:r w:rsidR="00BC3F50">
                  <w:rPr>
                    <w:rFonts w:ascii="Arial Narrow" w:hAnsi="Arial Narrow"/>
                    <w:b/>
                  </w:rPr>
                  <w:t xml:space="preserve">                            </w:t>
                </w:r>
              </w:sdtContent>
            </w:sdt>
          </w:p>
        </w:tc>
        <w:tc>
          <w:tcPr>
            <w:tcW w:w="8596" w:type="dxa"/>
            <w:gridSpan w:val="5"/>
            <w:shd w:val="clear" w:color="auto" w:fill="auto"/>
          </w:tcPr>
          <w:p w14:paraId="1B217DFA" w14:textId="6FBF9172"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Major Duty: </w:t>
            </w:r>
            <w:r w:rsidR="00261A41">
              <w:rPr>
                <w:rFonts w:ascii="Arial Narrow" w:hAnsi="Arial Narrow"/>
                <w:b/>
                <w:sz w:val="18"/>
                <w:szCs w:val="18"/>
              </w:rPr>
              <w:t xml:space="preserve"> </w:t>
            </w:r>
            <w:sdt>
              <w:sdtPr>
                <w:rPr>
                  <w:rFonts w:ascii="Arial Narrow" w:hAnsi="Arial Narrow"/>
                  <w:b/>
                  <w:sz w:val="18"/>
                  <w:szCs w:val="18"/>
                </w:rPr>
                <w:id w:val="-1658448553"/>
                <w:placeholder>
                  <w:docPart w:val="95CFC76124164585A4C9921D2AB132F3"/>
                </w:placeholder>
                <w:showingPlcHdr/>
              </w:sdtPr>
              <w:sdtEndPr/>
              <w:sdtContent>
                <w:r w:rsidR="00261A41" w:rsidRPr="00261A41">
                  <w:rPr>
                    <w:rFonts w:ascii="Arial Narrow" w:hAnsi="Arial Narrow"/>
                    <w:bCs/>
                  </w:rPr>
                  <w:t xml:space="preserve">                            </w:t>
                </w:r>
              </w:sdtContent>
            </w:sdt>
          </w:p>
          <w:p w14:paraId="6EEAAE45" w14:textId="77777777" w:rsidR="005E106F" w:rsidRPr="00192848" w:rsidRDefault="005E106F" w:rsidP="005E106F">
            <w:pPr>
              <w:rPr>
                <w:rFonts w:ascii="Arial Narrow" w:hAnsi="Arial Narrow"/>
                <w:b/>
                <w:sz w:val="18"/>
                <w:szCs w:val="18"/>
              </w:rPr>
            </w:pPr>
          </w:p>
          <w:p w14:paraId="3C2C6DB9" w14:textId="77777777" w:rsidR="005E106F" w:rsidRPr="00192848" w:rsidRDefault="005E106F" w:rsidP="005E106F">
            <w:pPr>
              <w:rPr>
                <w:rFonts w:ascii="Arial Narrow" w:hAnsi="Arial Narrow"/>
                <w:b/>
                <w:sz w:val="18"/>
                <w:szCs w:val="18"/>
              </w:rPr>
            </w:pPr>
          </w:p>
          <w:p w14:paraId="0F7A3856" w14:textId="77777777" w:rsidR="005E106F" w:rsidRPr="00192848" w:rsidRDefault="005E106F" w:rsidP="005E106F">
            <w:pPr>
              <w:rPr>
                <w:rFonts w:ascii="Arial Narrow" w:hAnsi="Arial Narrow"/>
                <w:b/>
                <w:sz w:val="18"/>
                <w:szCs w:val="18"/>
              </w:rPr>
            </w:pPr>
          </w:p>
          <w:p w14:paraId="5ED004D2" w14:textId="1CFC9E00"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Tasks Include:  </w:t>
            </w:r>
            <w:r w:rsidR="00980525">
              <w:rPr>
                <w:rFonts w:ascii="Arial Narrow" w:hAnsi="Arial Narrow"/>
                <w:b/>
                <w:sz w:val="18"/>
                <w:szCs w:val="18"/>
              </w:rPr>
              <w:t xml:space="preserve"> </w:t>
            </w:r>
            <w:sdt>
              <w:sdtPr>
                <w:rPr>
                  <w:rFonts w:ascii="Arial Narrow" w:hAnsi="Arial Narrow"/>
                  <w:b/>
                  <w:sz w:val="18"/>
                  <w:szCs w:val="18"/>
                </w:rPr>
                <w:id w:val="-532411518"/>
                <w:placeholder>
                  <w:docPart w:val="81BA937898D344DE8FE8DD6BBE190110"/>
                </w:placeholder>
                <w:showingPlcHdr/>
              </w:sdtPr>
              <w:sdtEndPr/>
              <w:sdtContent>
                <w:r w:rsidR="00261A41">
                  <w:rPr>
                    <w:rFonts w:ascii="Arial Narrow" w:hAnsi="Arial Narrow"/>
                    <w:b/>
                  </w:rPr>
                  <w:t xml:space="preserve">                            </w:t>
                </w:r>
              </w:sdtContent>
            </w:sdt>
          </w:p>
        </w:tc>
      </w:tr>
      <w:tr w:rsidR="005E106F" w:rsidRPr="00192848" w14:paraId="593FF480" w14:textId="77777777" w:rsidTr="005E106F">
        <w:trPr>
          <w:trHeight w:val="2087"/>
        </w:trPr>
        <w:tc>
          <w:tcPr>
            <w:tcW w:w="1345" w:type="dxa"/>
            <w:shd w:val="clear" w:color="auto" w:fill="auto"/>
          </w:tcPr>
          <w:p w14:paraId="10C0D917" w14:textId="77777777" w:rsidR="005E106F" w:rsidRPr="00192848" w:rsidRDefault="00AB19B5" w:rsidP="005E106F">
            <w:pPr>
              <w:rPr>
                <w:rFonts w:ascii="Arial Narrow" w:hAnsi="Arial Narrow"/>
                <w:b/>
                <w:sz w:val="18"/>
                <w:szCs w:val="18"/>
              </w:rPr>
            </w:pPr>
            <w:sdt>
              <w:sdtPr>
                <w:rPr>
                  <w:rFonts w:ascii="Arial Narrow" w:hAnsi="Arial Narrow"/>
                  <w:b/>
                  <w:sz w:val="18"/>
                  <w:szCs w:val="18"/>
                </w:rPr>
                <w:id w:val="-244264721"/>
                <w:placeholder>
                  <w:docPart w:val="4723A0738ADE4FE99C9F64587DE9CAF9"/>
                </w:placeholder>
                <w:showingPlcHdr/>
              </w:sdtPr>
              <w:sdtEndPr/>
              <w:sdtContent>
                <w:r w:rsidR="005E106F" w:rsidRPr="00192848">
                  <w:rPr>
                    <w:rFonts w:ascii="Arial Narrow" w:hAnsi="Arial Narrow"/>
                    <w:b/>
                    <w:sz w:val="18"/>
                    <w:szCs w:val="18"/>
                  </w:rPr>
                  <w:t xml:space="preserve">                            </w:t>
                </w:r>
              </w:sdtContent>
            </w:sdt>
          </w:p>
        </w:tc>
        <w:tc>
          <w:tcPr>
            <w:tcW w:w="8596" w:type="dxa"/>
            <w:gridSpan w:val="5"/>
            <w:shd w:val="clear" w:color="auto" w:fill="auto"/>
          </w:tcPr>
          <w:p w14:paraId="51551102" w14:textId="1895106F"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Major Duty: </w:t>
            </w:r>
            <w:sdt>
              <w:sdtPr>
                <w:rPr>
                  <w:rFonts w:ascii="Arial Narrow" w:hAnsi="Arial Narrow"/>
                  <w:b/>
                  <w:sz w:val="18"/>
                  <w:szCs w:val="18"/>
                </w:rPr>
                <w:id w:val="-751898937"/>
                <w:placeholder>
                  <w:docPart w:val="7F08E2DCC4284ABC92B7C7782BD0834C"/>
                </w:placeholder>
                <w:showingPlcHdr/>
              </w:sdtPr>
              <w:sdtEndPr/>
              <w:sdtContent>
                <w:r w:rsidR="00980525" w:rsidRPr="00261A41">
                  <w:rPr>
                    <w:rFonts w:ascii="Arial Narrow" w:hAnsi="Arial Narrow"/>
                    <w:b/>
                  </w:rPr>
                  <w:t xml:space="preserve">                            </w:t>
                </w:r>
              </w:sdtContent>
            </w:sdt>
          </w:p>
          <w:p w14:paraId="477A68C5" w14:textId="77777777" w:rsidR="005E106F" w:rsidRPr="00192848" w:rsidRDefault="005E106F" w:rsidP="005E106F">
            <w:pPr>
              <w:rPr>
                <w:rFonts w:ascii="Arial Narrow" w:hAnsi="Arial Narrow"/>
                <w:b/>
                <w:sz w:val="18"/>
                <w:szCs w:val="18"/>
              </w:rPr>
            </w:pPr>
          </w:p>
          <w:p w14:paraId="3E122EC0" w14:textId="77777777" w:rsidR="005E106F" w:rsidRPr="00192848" w:rsidRDefault="005E106F" w:rsidP="005E106F">
            <w:pPr>
              <w:rPr>
                <w:rFonts w:ascii="Arial Narrow" w:hAnsi="Arial Narrow"/>
                <w:b/>
                <w:sz w:val="18"/>
                <w:szCs w:val="18"/>
              </w:rPr>
            </w:pPr>
          </w:p>
          <w:p w14:paraId="5A9845C7" w14:textId="77777777" w:rsidR="005E106F" w:rsidRPr="00192848" w:rsidRDefault="005E106F" w:rsidP="005E106F">
            <w:pPr>
              <w:rPr>
                <w:rFonts w:ascii="Arial Narrow" w:hAnsi="Arial Narrow"/>
                <w:b/>
                <w:sz w:val="18"/>
                <w:szCs w:val="18"/>
              </w:rPr>
            </w:pPr>
          </w:p>
          <w:p w14:paraId="1EB9CED1" w14:textId="67D69736"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Tasks Include:  </w:t>
            </w:r>
            <w:sdt>
              <w:sdtPr>
                <w:rPr>
                  <w:rFonts w:ascii="Arial Narrow" w:hAnsi="Arial Narrow"/>
                  <w:b/>
                  <w:sz w:val="18"/>
                  <w:szCs w:val="18"/>
                </w:rPr>
                <w:id w:val="-1386103808"/>
                <w:placeholder>
                  <w:docPart w:val="F35FE50F91C44A34AB4F4DF226F6BBBD"/>
                </w:placeholder>
                <w:showingPlcHdr/>
              </w:sdtPr>
              <w:sdtEndPr/>
              <w:sdtContent>
                <w:r w:rsidR="00261A41">
                  <w:rPr>
                    <w:rFonts w:ascii="Arial Narrow" w:hAnsi="Arial Narrow"/>
                    <w:b/>
                  </w:rPr>
                  <w:t xml:space="preserve">                            </w:t>
                </w:r>
              </w:sdtContent>
            </w:sdt>
          </w:p>
        </w:tc>
      </w:tr>
      <w:tr w:rsidR="005E106F" w:rsidRPr="00192848" w14:paraId="660358C9" w14:textId="77777777" w:rsidTr="00192848">
        <w:trPr>
          <w:trHeight w:val="2033"/>
        </w:trPr>
        <w:tc>
          <w:tcPr>
            <w:tcW w:w="1345" w:type="dxa"/>
            <w:shd w:val="clear" w:color="auto" w:fill="auto"/>
          </w:tcPr>
          <w:p w14:paraId="0593C4C5" w14:textId="77777777" w:rsidR="005E106F" w:rsidRPr="00192848" w:rsidRDefault="00AB19B5" w:rsidP="005E106F">
            <w:pPr>
              <w:rPr>
                <w:rFonts w:ascii="Arial Narrow" w:hAnsi="Arial Narrow"/>
                <w:b/>
                <w:sz w:val="18"/>
                <w:szCs w:val="18"/>
              </w:rPr>
            </w:pPr>
            <w:sdt>
              <w:sdtPr>
                <w:rPr>
                  <w:rFonts w:ascii="Arial Narrow" w:hAnsi="Arial Narrow"/>
                  <w:b/>
                  <w:sz w:val="18"/>
                  <w:szCs w:val="18"/>
                </w:rPr>
                <w:id w:val="1327327654"/>
                <w:placeholder>
                  <w:docPart w:val="E2AD344151D041FFAE2B0E04B94AC24D"/>
                </w:placeholder>
                <w:showingPlcHdr/>
              </w:sdtPr>
              <w:sdtEndPr/>
              <w:sdtContent>
                <w:r w:rsidR="005E106F" w:rsidRPr="00192848">
                  <w:rPr>
                    <w:rFonts w:ascii="Arial Narrow" w:hAnsi="Arial Narrow"/>
                    <w:b/>
                    <w:sz w:val="18"/>
                    <w:szCs w:val="18"/>
                  </w:rPr>
                  <w:t xml:space="preserve">                            </w:t>
                </w:r>
              </w:sdtContent>
            </w:sdt>
          </w:p>
        </w:tc>
        <w:tc>
          <w:tcPr>
            <w:tcW w:w="8596" w:type="dxa"/>
            <w:gridSpan w:val="5"/>
            <w:shd w:val="clear" w:color="auto" w:fill="auto"/>
          </w:tcPr>
          <w:p w14:paraId="10F06D1F" w14:textId="7E99B8A1"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Major Duty: </w:t>
            </w:r>
            <w:r w:rsidR="00261A41">
              <w:rPr>
                <w:rFonts w:ascii="Arial Narrow" w:hAnsi="Arial Narrow"/>
                <w:b/>
                <w:sz w:val="18"/>
                <w:szCs w:val="18"/>
              </w:rPr>
              <w:t xml:space="preserve"> </w:t>
            </w:r>
            <w:sdt>
              <w:sdtPr>
                <w:rPr>
                  <w:rFonts w:ascii="Arial Narrow" w:hAnsi="Arial Narrow"/>
                  <w:b/>
                  <w:sz w:val="18"/>
                  <w:szCs w:val="18"/>
                </w:rPr>
                <w:id w:val="-195779802"/>
                <w:placeholder>
                  <w:docPart w:val="A850FA0B87A94E1287A15E38FA705F89"/>
                </w:placeholder>
                <w:showingPlcHdr/>
              </w:sdtPr>
              <w:sdtEndPr/>
              <w:sdtContent>
                <w:r w:rsidR="00261A41" w:rsidRPr="00261A41">
                  <w:rPr>
                    <w:rFonts w:ascii="Arial Narrow" w:hAnsi="Arial Narrow"/>
                    <w:bCs/>
                  </w:rPr>
                  <w:t xml:space="preserve">                            </w:t>
                </w:r>
              </w:sdtContent>
            </w:sdt>
          </w:p>
          <w:p w14:paraId="7296F089" w14:textId="77777777" w:rsidR="005E106F" w:rsidRPr="00192848" w:rsidRDefault="005E106F" w:rsidP="005E106F">
            <w:pPr>
              <w:rPr>
                <w:rFonts w:ascii="Arial Narrow" w:hAnsi="Arial Narrow"/>
                <w:b/>
                <w:sz w:val="18"/>
                <w:szCs w:val="18"/>
              </w:rPr>
            </w:pPr>
          </w:p>
          <w:p w14:paraId="2396B367" w14:textId="77777777" w:rsidR="005E106F" w:rsidRPr="00192848" w:rsidRDefault="005E106F" w:rsidP="005E106F">
            <w:pPr>
              <w:rPr>
                <w:rFonts w:ascii="Arial Narrow" w:hAnsi="Arial Narrow"/>
                <w:b/>
                <w:sz w:val="18"/>
                <w:szCs w:val="18"/>
              </w:rPr>
            </w:pPr>
          </w:p>
          <w:p w14:paraId="676D452A" w14:textId="18E39E4F"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Tasks Include:  </w:t>
            </w:r>
            <w:sdt>
              <w:sdtPr>
                <w:rPr>
                  <w:rFonts w:ascii="Arial Narrow" w:hAnsi="Arial Narrow"/>
                  <w:b/>
                  <w:sz w:val="18"/>
                  <w:szCs w:val="18"/>
                </w:rPr>
                <w:id w:val="395090483"/>
                <w:placeholder>
                  <w:docPart w:val="BC96D47AB96E42D28CFCEBDE38A04FD7"/>
                </w:placeholder>
                <w:showingPlcHdr/>
              </w:sdtPr>
              <w:sdtEndPr/>
              <w:sdtContent>
                <w:r w:rsidR="00980525" w:rsidRPr="00261A41">
                  <w:rPr>
                    <w:rFonts w:ascii="Arial Narrow" w:hAnsi="Arial Narrow"/>
                    <w:bCs/>
                  </w:rPr>
                  <w:t xml:space="preserve">                            </w:t>
                </w:r>
              </w:sdtContent>
            </w:sdt>
          </w:p>
        </w:tc>
      </w:tr>
      <w:tr w:rsidR="005E106F" w:rsidRPr="00192848" w14:paraId="5F9C2833" w14:textId="77777777" w:rsidTr="00941A7B">
        <w:trPr>
          <w:trHeight w:val="2070"/>
        </w:trPr>
        <w:tc>
          <w:tcPr>
            <w:tcW w:w="1345" w:type="dxa"/>
            <w:shd w:val="clear" w:color="auto" w:fill="auto"/>
          </w:tcPr>
          <w:p w14:paraId="297212E1" w14:textId="77777777" w:rsidR="005E106F" w:rsidRPr="00192848" w:rsidRDefault="00AB19B5" w:rsidP="005E106F">
            <w:pPr>
              <w:rPr>
                <w:rFonts w:ascii="Arial Narrow" w:hAnsi="Arial Narrow"/>
                <w:b/>
                <w:sz w:val="18"/>
                <w:szCs w:val="18"/>
              </w:rPr>
            </w:pPr>
            <w:sdt>
              <w:sdtPr>
                <w:rPr>
                  <w:rFonts w:ascii="Arial Narrow" w:hAnsi="Arial Narrow"/>
                  <w:b/>
                  <w:sz w:val="18"/>
                  <w:szCs w:val="18"/>
                </w:rPr>
                <w:id w:val="1025064957"/>
                <w:placeholder>
                  <w:docPart w:val="8DC9C50F4A204BE6BDF9537079594287"/>
                </w:placeholder>
                <w:showingPlcHdr/>
              </w:sdtPr>
              <w:sdtEndPr/>
              <w:sdtContent>
                <w:r w:rsidR="005E106F" w:rsidRPr="00192848">
                  <w:rPr>
                    <w:rFonts w:ascii="Arial Narrow" w:hAnsi="Arial Narrow"/>
                    <w:b/>
                    <w:sz w:val="18"/>
                    <w:szCs w:val="18"/>
                  </w:rPr>
                  <w:t xml:space="preserve">                            </w:t>
                </w:r>
              </w:sdtContent>
            </w:sdt>
          </w:p>
        </w:tc>
        <w:tc>
          <w:tcPr>
            <w:tcW w:w="8596" w:type="dxa"/>
            <w:gridSpan w:val="5"/>
            <w:shd w:val="clear" w:color="auto" w:fill="auto"/>
          </w:tcPr>
          <w:p w14:paraId="184AFEE2" w14:textId="311F9B2B"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Major Duty: </w:t>
            </w:r>
            <w:sdt>
              <w:sdtPr>
                <w:rPr>
                  <w:rFonts w:ascii="Arial Narrow" w:hAnsi="Arial Narrow"/>
                  <w:b/>
                  <w:sz w:val="18"/>
                  <w:szCs w:val="18"/>
                </w:rPr>
                <w:id w:val="709460810"/>
                <w:placeholder>
                  <w:docPart w:val="D3034D96F45045B2B67AA092771B5F1F"/>
                </w:placeholder>
                <w:showingPlcHdr/>
              </w:sdtPr>
              <w:sdtEndPr/>
              <w:sdtContent>
                <w:r w:rsidR="00980525" w:rsidRPr="00261A41">
                  <w:rPr>
                    <w:rFonts w:ascii="Arial Narrow" w:hAnsi="Arial Narrow"/>
                    <w:bCs/>
                  </w:rPr>
                  <w:t xml:space="preserve">                            </w:t>
                </w:r>
              </w:sdtContent>
            </w:sdt>
          </w:p>
          <w:p w14:paraId="1020DFF9" w14:textId="77777777" w:rsidR="005E106F" w:rsidRPr="00192848" w:rsidRDefault="005E106F" w:rsidP="005E106F">
            <w:pPr>
              <w:rPr>
                <w:rFonts w:ascii="Arial Narrow" w:hAnsi="Arial Narrow"/>
                <w:b/>
                <w:sz w:val="18"/>
                <w:szCs w:val="18"/>
              </w:rPr>
            </w:pPr>
          </w:p>
          <w:p w14:paraId="583D0BF4" w14:textId="77777777" w:rsidR="005E106F" w:rsidRPr="00192848" w:rsidRDefault="005E106F" w:rsidP="005E106F">
            <w:pPr>
              <w:rPr>
                <w:rFonts w:ascii="Arial Narrow" w:hAnsi="Arial Narrow"/>
                <w:b/>
                <w:sz w:val="18"/>
                <w:szCs w:val="18"/>
              </w:rPr>
            </w:pPr>
          </w:p>
          <w:p w14:paraId="390067D5" w14:textId="402BCC6A" w:rsidR="005E106F" w:rsidRPr="00261A41" w:rsidRDefault="005E106F" w:rsidP="005E106F">
            <w:pPr>
              <w:rPr>
                <w:rFonts w:ascii="Arial Narrow" w:hAnsi="Arial Narrow"/>
                <w:bCs/>
                <w:sz w:val="18"/>
                <w:szCs w:val="18"/>
              </w:rPr>
            </w:pPr>
            <w:r w:rsidRPr="00192848">
              <w:rPr>
                <w:rFonts w:ascii="Arial Narrow" w:hAnsi="Arial Narrow"/>
                <w:b/>
                <w:sz w:val="18"/>
                <w:szCs w:val="18"/>
              </w:rPr>
              <w:t xml:space="preserve">Tasks Include:  </w:t>
            </w:r>
            <w:r w:rsidR="00261A41">
              <w:rPr>
                <w:rFonts w:ascii="Arial Narrow" w:hAnsi="Arial Narrow"/>
                <w:b/>
                <w:sz w:val="18"/>
                <w:szCs w:val="18"/>
              </w:rPr>
              <w:t xml:space="preserve"> </w:t>
            </w:r>
            <w:sdt>
              <w:sdtPr>
                <w:rPr>
                  <w:rFonts w:ascii="Arial Narrow" w:hAnsi="Arial Narrow"/>
                  <w:b/>
                  <w:sz w:val="18"/>
                  <w:szCs w:val="18"/>
                </w:rPr>
                <w:id w:val="-139116860"/>
                <w:placeholder>
                  <w:docPart w:val="810126B33C8441FC8B80DA33D2A33B67"/>
                </w:placeholder>
                <w:showingPlcHdr/>
              </w:sdtPr>
              <w:sdtEndPr/>
              <w:sdtContent>
                <w:r w:rsidR="00261A41" w:rsidRPr="00261A41">
                  <w:rPr>
                    <w:rFonts w:ascii="Arial Narrow" w:hAnsi="Arial Narrow"/>
                    <w:bCs/>
                  </w:rPr>
                  <w:t xml:space="preserve">                            </w:t>
                </w:r>
              </w:sdtContent>
            </w:sdt>
          </w:p>
        </w:tc>
      </w:tr>
      <w:tr w:rsidR="005E106F" w:rsidRPr="00192848" w14:paraId="24ACED30" w14:textId="77777777" w:rsidTr="00941A7B">
        <w:trPr>
          <w:trHeight w:val="2133"/>
        </w:trPr>
        <w:tc>
          <w:tcPr>
            <w:tcW w:w="1345" w:type="dxa"/>
            <w:shd w:val="clear" w:color="auto" w:fill="auto"/>
          </w:tcPr>
          <w:p w14:paraId="04BF13DB" w14:textId="77777777" w:rsidR="005E106F" w:rsidRPr="00192848" w:rsidRDefault="00AB19B5" w:rsidP="005E106F">
            <w:pPr>
              <w:rPr>
                <w:rFonts w:ascii="Arial Narrow" w:hAnsi="Arial Narrow"/>
                <w:b/>
                <w:sz w:val="18"/>
                <w:szCs w:val="18"/>
              </w:rPr>
            </w:pPr>
            <w:sdt>
              <w:sdtPr>
                <w:rPr>
                  <w:rFonts w:ascii="Arial Narrow" w:hAnsi="Arial Narrow"/>
                  <w:b/>
                  <w:sz w:val="18"/>
                  <w:szCs w:val="18"/>
                </w:rPr>
                <w:id w:val="1397636896"/>
                <w:placeholder>
                  <w:docPart w:val="348FF69A63E04ADBBA2840DD333A02EF"/>
                </w:placeholder>
                <w:showingPlcHdr/>
              </w:sdtPr>
              <w:sdtEndPr/>
              <w:sdtContent>
                <w:r w:rsidR="005E106F" w:rsidRPr="00192848">
                  <w:rPr>
                    <w:rFonts w:ascii="Arial Narrow" w:hAnsi="Arial Narrow"/>
                    <w:b/>
                    <w:sz w:val="18"/>
                    <w:szCs w:val="18"/>
                  </w:rPr>
                  <w:t xml:space="preserve">                            </w:t>
                </w:r>
              </w:sdtContent>
            </w:sdt>
          </w:p>
        </w:tc>
        <w:tc>
          <w:tcPr>
            <w:tcW w:w="8596" w:type="dxa"/>
            <w:gridSpan w:val="5"/>
            <w:shd w:val="clear" w:color="auto" w:fill="auto"/>
          </w:tcPr>
          <w:p w14:paraId="31697E8B" w14:textId="1CD8E15F"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Major Duty: </w:t>
            </w:r>
            <w:sdt>
              <w:sdtPr>
                <w:rPr>
                  <w:rFonts w:ascii="Arial Narrow" w:hAnsi="Arial Narrow"/>
                  <w:b/>
                  <w:sz w:val="18"/>
                  <w:szCs w:val="18"/>
                </w:rPr>
                <w:id w:val="-17780214"/>
                <w:placeholder>
                  <w:docPart w:val="CB6A317501424F9E959572EEBEC8D830"/>
                </w:placeholder>
              </w:sdtPr>
              <w:sdtEndPr/>
              <w:sdtContent>
                <w:r w:rsidR="0015166A">
                  <w:rPr>
                    <w:b/>
                  </w:rPr>
                  <w:t xml:space="preserve"> </w:t>
                </w:r>
              </w:sdtContent>
            </w:sdt>
          </w:p>
          <w:p w14:paraId="37286700" w14:textId="77777777" w:rsidR="005E106F" w:rsidRPr="00192848" w:rsidRDefault="005E106F" w:rsidP="005E106F">
            <w:pPr>
              <w:rPr>
                <w:rFonts w:ascii="Arial Narrow" w:hAnsi="Arial Narrow"/>
                <w:b/>
                <w:sz w:val="18"/>
                <w:szCs w:val="18"/>
              </w:rPr>
            </w:pPr>
          </w:p>
          <w:p w14:paraId="24042FF0" w14:textId="77777777" w:rsidR="005E106F" w:rsidRPr="00192848" w:rsidRDefault="005E106F" w:rsidP="005E106F">
            <w:pPr>
              <w:rPr>
                <w:rFonts w:ascii="Arial Narrow" w:hAnsi="Arial Narrow"/>
                <w:b/>
                <w:sz w:val="18"/>
                <w:szCs w:val="18"/>
              </w:rPr>
            </w:pPr>
          </w:p>
          <w:p w14:paraId="4FAFC1DC" w14:textId="3B90732B" w:rsidR="005E106F" w:rsidRPr="00261A41" w:rsidRDefault="005E106F" w:rsidP="005E106F">
            <w:pPr>
              <w:rPr>
                <w:rFonts w:ascii="Arial Narrow" w:hAnsi="Arial Narrow"/>
                <w:bCs/>
                <w:sz w:val="18"/>
                <w:szCs w:val="18"/>
              </w:rPr>
            </w:pPr>
            <w:r w:rsidRPr="00192848">
              <w:rPr>
                <w:rFonts w:ascii="Arial Narrow" w:hAnsi="Arial Narrow"/>
                <w:b/>
                <w:sz w:val="18"/>
                <w:szCs w:val="18"/>
              </w:rPr>
              <w:t xml:space="preserve">Tasks Include: </w:t>
            </w:r>
            <w:r w:rsidR="0015166A">
              <w:rPr>
                <w:b/>
              </w:rPr>
              <w:t xml:space="preserve"> </w:t>
            </w:r>
          </w:p>
        </w:tc>
      </w:tr>
      <w:tr w:rsidR="005E106F" w:rsidRPr="00192848" w14:paraId="34984B47" w14:textId="77777777" w:rsidTr="005E106F">
        <w:trPr>
          <w:trHeight w:val="269"/>
        </w:trPr>
        <w:tc>
          <w:tcPr>
            <w:tcW w:w="9941" w:type="dxa"/>
            <w:gridSpan w:val="6"/>
            <w:shd w:val="clear" w:color="auto" w:fill="auto"/>
          </w:tcPr>
          <w:p w14:paraId="1914233B" w14:textId="77777777" w:rsidR="005E106F" w:rsidRPr="00192848" w:rsidRDefault="005E106F" w:rsidP="005E106F">
            <w:pPr>
              <w:rPr>
                <w:rFonts w:ascii="Arial Narrow" w:hAnsi="Arial Narrow"/>
                <w:i/>
                <w:sz w:val="18"/>
                <w:szCs w:val="18"/>
              </w:rPr>
            </w:pPr>
            <w:r w:rsidRPr="00192848">
              <w:rPr>
                <w:rFonts w:ascii="Arial Narrow" w:hAnsi="Arial Narrow"/>
                <w:i/>
                <w:sz w:val="18"/>
                <w:szCs w:val="18"/>
              </w:rPr>
              <w:lastRenderedPageBreak/>
              <w:t>Performs other job-related duties as assigned.</w:t>
            </w:r>
          </w:p>
        </w:tc>
      </w:tr>
      <w:tr w:rsidR="005E106F" w:rsidRPr="00192848" w14:paraId="2BF2B680" w14:textId="77777777" w:rsidTr="005E106F">
        <w:trPr>
          <w:trHeight w:val="188"/>
        </w:trPr>
        <w:tc>
          <w:tcPr>
            <w:tcW w:w="1345" w:type="dxa"/>
            <w:shd w:val="clear" w:color="auto" w:fill="D9E2F3" w:themeFill="accent1" w:themeFillTint="33"/>
          </w:tcPr>
          <w:p w14:paraId="518CA926"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100%</w:t>
            </w:r>
          </w:p>
        </w:tc>
        <w:tc>
          <w:tcPr>
            <w:tcW w:w="8596" w:type="dxa"/>
            <w:gridSpan w:val="5"/>
            <w:shd w:val="clear" w:color="auto" w:fill="D9E2F3" w:themeFill="accent1" w:themeFillTint="33"/>
          </w:tcPr>
          <w:p w14:paraId="1C420627" w14:textId="77777777" w:rsidR="005E106F" w:rsidRPr="00192848" w:rsidRDefault="005E106F" w:rsidP="005E106F">
            <w:pPr>
              <w:rPr>
                <w:rFonts w:ascii="Arial Narrow" w:hAnsi="Arial Narrow"/>
                <w:sz w:val="18"/>
                <w:szCs w:val="18"/>
              </w:rPr>
            </w:pPr>
          </w:p>
        </w:tc>
      </w:tr>
    </w:tbl>
    <w:p w14:paraId="44A4BB37" w14:textId="77777777" w:rsidR="005E106F" w:rsidRPr="00192848" w:rsidRDefault="005E106F" w:rsidP="005E106F">
      <w:pPr>
        <w:rPr>
          <w:rFonts w:ascii="Arial Narrow" w:hAnsi="Arial Narrow"/>
          <w:sz w:val="18"/>
          <w:szCs w:val="18"/>
        </w:rPr>
      </w:pPr>
    </w:p>
    <w:tbl>
      <w:tblPr>
        <w:tblpPr w:leftFromText="180" w:rightFromText="180" w:vertAnchor="text" w:horzAnchor="margin" w:tblpY="1"/>
        <w:tblW w:w="99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41"/>
      </w:tblGrid>
      <w:tr w:rsidR="005E106F" w:rsidRPr="00192848" w14:paraId="1BC7F669" w14:textId="77777777" w:rsidTr="005E106F">
        <w:trPr>
          <w:trHeight w:val="188"/>
        </w:trPr>
        <w:tc>
          <w:tcPr>
            <w:tcW w:w="9941" w:type="dxa"/>
            <w:shd w:val="clear" w:color="auto" w:fill="B4C6E7" w:themeFill="accent1" w:themeFillTint="66"/>
          </w:tcPr>
          <w:p w14:paraId="7EAF07B7" w14:textId="77777777" w:rsidR="005E106F" w:rsidRPr="00192848" w:rsidRDefault="005E106F" w:rsidP="005E106F">
            <w:pPr>
              <w:jc w:val="center"/>
              <w:rPr>
                <w:rFonts w:ascii="Arial Narrow" w:hAnsi="Arial Narrow"/>
                <w:b/>
              </w:rPr>
            </w:pPr>
            <w:r w:rsidRPr="00192848">
              <w:rPr>
                <w:rFonts w:ascii="Arial Narrow" w:hAnsi="Arial Narrow"/>
                <w:b/>
              </w:rPr>
              <w:t>EDUCATION AND WORK EXPERIENCE</w:t>
            </w:r>
          </w:p>
        </w:tc>
      </w:tr>
      <w:tr w:rsidR="005E106F" w:rsidRPr="00192848" w14:paraId="61EF2B85" w14:textId="77777777" w:rsidTr="005E106F">
        <w:trPr>
          <w:trHeight w:val="188"/>
        </w:trPr>
        <w:tc>
          <w:tcPr>
            <w:tcW w:w="9941" w:type="dxa"/>
            <w:shd w:val="clear" w:color="auto" w:fill="D9E2F3" w:themeFill="accent1" w:themeFillTint="33"/>
          </w:tcPr>
          <w:p w14:paraId="6144E898" w14:textId="77777777" w:rsidR="005E106F" w:rsidRPr="00192848" w:rsidRDefault="005E106F" w:rsidP="005E106F">
            <w:pPr>
              <w:rPr>
                <w:rFonts w:ascii="Arial Narrow" w:hAnsi="Arial Narrow"/>
                <w:sz w:val="18"/>
                <w:szCs w:val="18"/>
              </w:rPr>
            </w:pPr>
            <w:r w:rsidRPr="00192848">
              <w:rPr>
                <w:rFonts w:ascii="Arial Narrow" w:hAnsi="Arial Narrow"/>
                <w:b/>
                <w:sz w:val="18"/>
                <w:szCs w:val="18"/>
              </w:rPr>
              <w:t xml:space="preserve">EDUCATION: </w:t>
            </w:r>
            <w:r w:rsidRPr="00192848">
              <w:rPr>
                <w:rFonts w:ascii="Arial Narrow" w:hAnsi="Arial Narrow"/>
                <w:sz w:val="18"/>
                <w:szCs w:val="18"/>
              </w:rPr>
              <w:t xml:space="preserve"> </w:t>
            </w:r>
          </w:p>
          <w:p w14:paraId="2B9BEFE1"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What is the minimum formal education required to perform the duties of the position satisfactorily? List the degree required, along with the appropriate major, if applicable.</w:t>
            </w:r>
          </w:p>
          <w:p w14:paraId="184E4A5B" w14:textId="77777777" w:rsidR="005E106F" w:rsidRPr="00192848" w:rsidRDefault="005E106F" w:rsidP="005E106F">
            <w:pPr>
              <w:rPr>
                <w:rFonts w:ascii="Arial Narrow" w:hAnsi="Arial Narrow"/>
                <w:i/>
                <w:sz w:val="18"/>
                <w:szCs w:val="18"/>
              </w:rPr>
            </w:pPr>
            <w:r w:rsidRPr="00192848">
              <w:rPr>
                <w:rFonts w:ascii="Arial Narrow" w:hAnsi="Arial Narrow"/>
                <w:i/>
                <w:sz w:val="18"/>
                <w:szCs w:val="18"/>
              </w:rPr>
              <w:t>Examples:</w:t>
            </w:r>
          </w:p>
          <w:p w14:paraId="0E8740B4" w14:textId="77777777" w:rsidR="005E106F" w:rsidRPr="00192848" w:rsidRDefault="005E106F" w:rsidP="005E106F">
            <w:pPr>
              <w:pStyle w:val="ListParagraph"/>
              <w:numPr>
                <w:ilvl w:val="0"/>
                <w:numId w:val="4"/>
              </w:numPr>
              <w:rPr>
                <w:rFonts w:ascii="Arial Narrow" w:hAnsi="Arial Narrow"/>
                <w:sz w:val="18"/>
                <w:szCs w:val="18"/>
              </w:rPr>
            </w:pPr>
            <w:r w:rsidRPr="00192848">
              <w:rPr>
                <w:rFonts w:ascii="Arial Narrow" w:hAnsi="Arial Narrow"/>
                <w:sz w:val="18"/>
                <w:szCs w:val="18"/>
              </w:rPr>
              <w:t>A High School diploma or GED</w:t>
            </w:r>
            <w:r w:rsidRPr="00192848">
              <w:rPr>
                <w:rFonts w:ascii="Arial Narrow" w:hAnsi="Arial Narrow"/>
                <w:spacing w:val="-4"/>
                <w:sz w:val="18"/>
                <w:szCs w:val="18"/>
              </w:rPr>
              <w:t xml:space="preserve"> </w:t>
            </w:r>
            <w:r w:rsidRPr="00192848">
              <w:rPr>
                <w:rFonts w:ascii="Arial Narrow" w:hAnsi="Arial Narrow"/>
                <w:sz w:val="18"/>
                <w:szCs w:val="18"/>
              </w:rPr>
              <w:t>is required.</w:t>
            </w:r>
          </w:p>
          <w:p w14:paraId="75CA0358" w14:textId="77777777" w:rsidR="005E106F" w:rsidRPr="00192848" w:rsidRDefault="005E106F" w:rsidP="005E106F">
            <w:pPr>
              <w:pStyle w:val="ListParagraph"/>
              <w:numPr>
                <w:ilvl w:val="0"/>
                <w:numId w:val="4"/>
              </w:numPr>
              <w:rPr>
                <w:rFonts w:ascii="Arial Narrow" w:hAnsi="Arial Narrow"/>
                <w:sz w:val="18"/>
                <w:szCs w:val="18"/>
              </w:rPr>
            </w:pPr>
            <w:r w:rsidRPr="00192848">
              <w:rPr>
                <w:rFonts w:ascii="Arial Narrow" w:hAnsi="Arial Narrow"/>
                <w:sz w:val="18"/>
                <w:szCs w:val="18"/>
              </w:rPr>
              <w:t>A</w:t>
            </w:r>
            <w:r w:rsidRPr="00192848">
              <w:rPr>
                <w:rFonts w:ascii="Arial Narrow" w:hAnsi="Arial Narrow"/>
                <w:spacing w:val="-9"/>
                <w:sz w:val="18"/>
                <w:szCs w:val="18"/>
              </w:rPr>
              <w:t xml:space="preserve"> </w:t>
            </w:r>
            <w:r w:rsidRPr="00192848">
              <w:rPr>
                <w:rFonts w:ascii="Arial Narrow" w:hAnsi="Arial Narrow"/>
                <w:sz w:val="18"/>
                <w:szCs w:val="18"/>
              </w:rPr>
              <w:t>Bachelor’s</w:t>
            </w:r>
            <w:r w:rsidRPr="00192848">
              <w:rPr>
                <w:rFonts w:ascii="Arial Narrow" w:hAnsi="Arial Narrow"/>
                <w:spacing w:val="-11"/>
                <w:sz w:val="18"/>
                <w:szCs w:val="18"/>
              </w:rPr>
              <w:t xml:space="preserve"> </w:t>
            </w:r>
            <w:r w:rsidRPr="00192848">
              <w:rPr>
                <w:rFonts w:ascii="Arial Narrow" w:hAnsi="Arial Narrow"/>
                <w:sz w:val="18"/>
                <w:szCs w:val="18"/>
              </w:rPr>
              <w:t>Degree</w:t>
            </w:r>
            <w:r w:rsidRPr="00192848">
              <w:rPr>
                <w:rFonts w:ascii="Arial Narrow" w:hAnsi="Arial Narrow"/>
                <w:spacing w:val="-10"/>
                <w:sz w:val="18"/>
                <w:szCs w:val="18"/>
              </w:rPr>
              <w:t xml:space="preserve"> </w:t>
            </w:r>
            <w:r w:rsidRPr="00192848">
              <w:rPr>
                <w:rFonts w:ascii="Arial Narrow" w:hAnsi="Arial Narrow"/>
                <w:sz w:val="18"/>
                <w:szCs w:val="18"/>
              </w:rPr>
              <w:t>with</w:t>
            </w:r>
            <w:r w:rsidRPr="00192848">
              <w:rPr>
                <w:rFonts w:ascii="Arial Narrow" w:hAnsi="Arial Narrow"/>
                <w:spacing w:val="-9"/>
                <w:sz w:val="18"/>
                <w:szCs w:val="18"/>
              </w:rPr>
              <w:t xml:space="preserve"> </w:t>
            </w:r>
            <w:r w:rsidRPr="00192848">
              <w:rPr>
                <w:rFonts w:ascii="Arial Narrow" w:hAnsi="Arial Narrow"/>
                <w:sz w:val="18"/>
                <w:szCs w:val="18"/>
              </w:rPr>
              <w:t>a</w:t>
            </w:r>
            <w:r w:rsidRPr="00192848">
              <w:rPr>
                <w:rFonts w:ascii="Arial Narrow" w:hAnsi="Arial Narrow"/>
                <w:spacing w:val="-11"/>
                <w:sz w:val="18"/>
                <w:szCs w:val="18"/>
              </w:rPr>
              <w:t xml:space="preserve"> </w:t>
            </w:r>
            <w:r w:rsidRPr="00192848">
              <w:rPr>
                <w:rFonts w:ascii="Arial Narrow" w:hAnsi="Arial Narrow"/>
                <w:sz w:val="18"/>
                <w:szCs w:val="18"/>
              </w:rPr>
              <w:t>major</w:t>
            </w:r>
            <w:r w:rsidRPr="00192848">
              <w:rPr>
                <w:rFonts w:ascii="Arial Narrow" w:hAnsi="Arial Narrow"/>
                <w:spacing w:val="-7"/>
                <w:sz w:val="18"/>
                <w:szCs w:val="18"/>
              </w:rPr>
              <w:t xml:space="preserve"> </w:t>
            </w:r>
            <w:r w:rsidRPr="00192848">
              <w:rPr>
                <w:rFonts w:ascii="Arial Narrow" w:hAnsi="Arial Narrow"/>
                <w:sz w:val="18"/>
                <w:szCs w:val="18"/>
              </w:rPr>
              <w:t>in</w:t>
            </w:r>
            <w:r w:rsidRPr="00192848">
              <w:rPr>
                <w:rFonts w:ascii="Arial Narrow" w:hAnsi="Arial Narrow"/>
                <w:spacing w:val="-9"/>
                <w:sz w:val="18"/>
                <w:szCs w:val="18"/>
              </w:rPr>
              <w:t xml:space="preserve"> </w:t>
            </w:r>
            <w:r w:rsidRPr="00192848">
              <w:rPr>
                <w:rFonts w:ascii="Arial Narrow" w:hAnsi="Arial Narrow"/>
                <w:sz w:val="18"/>
                <w:szCs w:val="18"/>
              </w:rPr>
              <w:t>Business</w:t>
            </w:r>
            <w:r w:rsidRPr="00192848">
              <w:rPr>
                <w:rFonts w:ascii="Arial Narrow" w:hAnsi="Arial Narrow"/>
                <w:spacing w:val="-7"/>
                <w:sz w:val="18"/>
                <w:szCs w:val="18"/>
              </w:rPr>
              <w:t xml:space="preserve"> </w:t>
            </w:r>
            <w:r w:rsidRPr="00192848">
              <w:rPr>
                <w:rFonts w:ascii="Arial Narrow" w:hAnsi="Arial Narrow"/>
                <w:sz w:val="18"/>
                <w:szCs w:val="18"/>
              </w:rPr>
              <w:t>Administration</w:t>
            </w:r>
            <w:r w:rsidRPr="00192848">
              <w:rPr>
                <w:rFonts w:ascii="Arial Narrow" w:hAnsi="Arial Narrow"/>
                <w:spacing w:val="-9"/>
                <w:sz w:val="18"/>
                <w:szCs w:val="18"/>
              </w:rPr>
              <w:t xml:space="preserve"> </w:t>
            </w:r>
            <w:r w:rsidRPr="00192848">
              <w:rPr>
                <w:rFonts w:ascii="Arial Narrow" w:hAnsi="Arial Narrow"/>
                <w:sz w:val="18"/>
                <w:szCs w:val="18"/>
              </w:rPr>
              <w:t>is</w:t>
            </w:r>
            <w:r w:rsidRPr="00192848">
              <w:rPr>
                <w:rFonts w:ascii="Arial Narrow" w:hAnsi="Arial Narrow"/>
                <w:spacing w:val="-9"/>
                <w:sz w:val="18"/>
                <w:szCs w:val="18"/>
              </w:rPr>
              <w:t xml:space="preserve"> </w:t>
            </w:r>
            <w:r w:rsidRPr="00192848">
              <w:rPr>
                <w:rFonts w:ascii="Arial Narrow" w:hAnsi="Arial Narrow"/>
                <w:sz w:val="18"/>
                <w:szCs w:val="18"/>
              </w:rPr>
              <w:t>required.</w:t>
            </w:r>
          </w:p>
        </w:tc>
      </w:tr>
      <w:tr w:rsidR="005E106F" w:rsidRPr="00261A41" w14:paraId="6E924EDD" w14:textId="77777777" w:rsidTr="005E106F">
        <w:trPr>
          <w:trHeight w:val="755"/>
        </w:trPr>
        <w:tc>
          <w:tcPr>
            <w:tcW w:w="9941" w:type="dxa"/>
            <w:shd w:val="clear" w:color="auto" w:fill="auto"/>
          </w:tcPr>
          <w:bookmarkStart w:id="13" w:name="_Hlk40944479" w:displacedByCustomXml="next"/>
          <w:sdt>
            <w:sdtPr>
              <w:rPr>
                <w:rFonts w:ascii="Arial Narrow" w:hAnsi="Arial Narrow"/>
                <w:bCs/>
              </w:rPr>
              <w:id w:val="1253710193"/>
              <w:placeholder>
                <w:docPart w:val="D204C434C06649468CE51A8DFB8229B9"/>
              </w:placeholder>
            </w:sdtPr>
            <w:sdtEndPr/>
            <w:sdtContent>
              <w:p w14:paraId="3469BCB4" w14:textId="66384DFE" w:rsidR="0015166A" w:rsidRPr="00261A41" w:rsidRDefault="0015166A" w:rsidP="005E106F">
                <w:pPr>
                  <w:rPr>
                    <w:rFonts w:ascii="Arial Narrow" w:hAnsi="Arial Narrow"/>
                    <w:bCs/>
                  </w:rPr>
                </w:pPr>
                <w:r w:rsidRPr="00261A41">
                  <w:rPr>
                    <w:bCs/>
                  </w:rPr>
                  <w:t xml:space="preserve"> </w:t>
                </w:r>
              </w:p>
              <w:p w14:paraId="649A0881" w14:textId="170E17A3" w:rsidR="005E106F" w:rsidRPr="00261A41" w:rsidRDefault="005E106F" w:rsidP="005E106F">
                <w:pPr>
                  <w:rPr>
                    <w:rFonts w:ascii="Arial Narrow" w:hAnsi="Arial Narrow"/>
                    <w:bCs/>
                    <w:sz w:val="18"/>
                    <w:szCs w:val="18"/>
                  </w:rPr>
                </w:pPr>
              </w:p>
              <w:p w14:paraId="0445386D" w14:textId="7A6C27DD" w:rsidR="005E106F" w:rsidRPr="00261A41" w:rsidRDefault="00AB19B5" w:rsidP="005E106F">
                <w:pPr>
                  <w:rPr>
                    <w:rFonts w:ascii="Arial Narrow" w:hAnsi="Arial Narrow"/>
                    <w:bCs/>
                    <w:sz w:val="18"/>
                    <w:szCs w:val="18"/>
                  </w:rPr>
                </w:pPr>
              </w:p>
            </w:sdtContent>
          </w:sdt>
        </w:tc>
      </w:tr>
      <w:bookmarkEnd w:id="13"/>
      <w:tr w:rsidR="005E106F" w:rsidRPr="00192848" w14:paraId="2F17B524" w14:textId="77777777" w:rsidTr="005E106F">
        <w:trPr>
          <w:trHeight w:val="188"/>
        </w:trPr>
        <w:tc>
          <w:tcPr>
            <w:tcW w:w="9941" w:type="dxa"/>
            <w:shd w:val="clear" w:color="auto" w:fill="B4C6E7" w:themeFill="accent1" w:themeFillTint="66"/>
          </w:tcPr>
          <w:p w14:paraId="7DE866FF" w14:textId="77777777" w:rsidR="005E106F" w:rsidRPr="00192848" w:rsidRDefault="005E106F" w:rsidP="005E106F">
            <w:pPr>
              <w:shd w:val="clear" w:color="auto" w:fill="D9E2F3" w:themeFill="accent1" w:themeFillTint="33"/>
              <w:rPr>
                <w:rFonts w:ascii="Arial Narrow" w:hAnsi="Arial Narrow"/>
                <w:b/>
                <w:sz w:val="18"/>
                <w:szCs w:val="18"/>
              </w:rPr>
            </w:pPr>
            <w:r w:rsidRPr="00192848">
              <w:rPr>
                <w:rFonts w:ascii="Arial Narrow" w:hAnsi="Arial Narrow"/>
                <w:b/>
                <w:sz w:val="18"/>
                <w:szCs w:val="18"/>
              </w:rPr>
              <w:t xml:space="preserve">EXPERIENCE: </w:t>
            </w:r>
          </w:p>
          <w:p w14:paraId="57C4486F" w14:textId="77777777" w:rsidR="005E106F" w:rsidRPr="00192848" w:rsidRDefault="005E106F" w:rsidP="005E106F">
            <w:pPr>
              <w:shd w:val="clear" w:color="auto" w:fill="D9E2F3" w:themeFill="accent1" w:themeFillTint="33"/>
              <w:rPr>
                <w:rFonts w:ascii="Arial Narrow" w:hAnsi="Arial Narrow"/>
                <w:sz w:val="18"/>
              </w:rPr>
            </w:pPr>
            <w:r w:rsidRPr="00192848">
              <w:rPr>
                <w:rFonts w:ascii="Arial Narrow" w:hAnsi="Arial Narrow"/>
                <w:sz w:val="18"/>
              </w:rPr>
              <w:t>What is the minimum amount of related work experience required to perform the duties of the position satisfactorily? List the number of years required (in whole years) and describe the type of experience in the space below. If experience can be substituted for the education requirements, indicate the type and amount of experience that will substitute separately.</w:t>
            </w:r>
          </w:p>
          <w:p w14:paraId="201BB7A6" w14:textId="77777777" w:rsidR="005E106F" w:rsidRPr="00192848" w:rsidRDefault="005E106F" w:rsidP="005E106F">
            <w:pPr>
              <w:shd w:val="clear" w:color="auto" w:fill="D9E2F3" w:themeFill="accent1" w:themeFillTint="33"/>
              <w:rPr>
                <w:rFonts w:ascii="Arial Narrow" w:hAnsi="Arial Narrow"/>
                <w:sz w:val="14"/>
              </w:rPr>
            </w:pPr>
          </w:p>
          <w:p w14:paraId="62610F4E" w14:textId="77777777" w:rsidR="005E106F" w:rsidRPr="00192848" w:rsidRDefault="005E106F" w:rsidP="005E106F">
            <w:pPr>
              <w:shd w:val="clear" w:color="auto" w:fill="D9E2F3" w:themeFill="accent1" w:themeFillTint="33"/>
              <w:rPr>
                <w:rFonts w:ascii="Arial Narrow" w:hAnsi="Arial Narrow"/>
                <w:i/>
                <w:sz w:val="18"/>
              </w:rPr>
            </w:pPr>
            <w:r w:rsidRPr="00192848">
              <w:rPr>
                <w:rFonts w:ascii="Arial Narrow" w:hAnsi="Arial Narrow"/>
                <w:i/>
                <w:sz w:val="18"/>
              </w:rPr>
              <w:t>Example:</w:t>
            </w:r>
          </w:p>
          <w:p w14:paraId="4094FF6C" w14:textId="77777777" w:rsidR="005E106F" w:rsidRPr="00192848" w:rsidRDefault="005E106F" w:rsidP="005E106F">
            <w:pPr>
              <w:pStyle w:val="ListParagraph"/>
              <w:numPr>
                <w:ilvl w:val="0"/>
                <w:numId w:val="20"/>
              </w:numPr>
              <w:shd w:val="clear" w:color="auto" w:fill="D9E2F3" w:themeFill="accent1" w:themeFillTint="33"/>
              <w:rPr>
                <w:rFonts w:ascii="Arial Narrow" w:hAnsi="Arial Narrow"/>
                <w:b/>
                <w:sz w:val="18"/>
                <w:szCs w:val="18"/>
              </w:rPr>
            </w:pPr>
            <w:r w:rsidRPr="00192848">
              <w:rPr>
                <w:rFonts w:ascii="Arial Narrow" w:hAnsi="Arial Narrow"/>
                <w:sz w:val="18"/>
              </w:rPr>
              <w:t>Two</w:t>
            </w:r>
            <w:r w:rsidRPr="00192848">
              <w:rPr>
                <w:rFonts w:ascii="Arial Narrow" w:hAnsi="Arial Narrow"/>
                <w:spacing w:val="-9"/>
                <w:sz w:val="18"/>
              </w:rPr>
              <w:t xml:space="preserve"> </w:t>
            </w:r>
            <w:r w:rsidRPr="00192848">
              <w:rPr>
                <w:rFonts w:ascii="Arial Narrow" w:hAnsi="Arial Narrow"/>
                <w:sz w:val="18"/>
              </w:rPr>
              <w:t>years</w:t>
            </w:r>
            <w:r w:rsidRPr="00192848">
              <w:rPr>
                <w:rFonts w:ascii="Arial Narrow" w:hAnsi="Arial Narrow"/>
                <w:spacing w:val="-10"/>
                <w:sz w:val="18"/>
              </w:rPr>
              <w:t xml:space="preserve"> </w:t>
            </w:r>
            <w:r w:rsidRPr="00192848">
              <w:rPr>
                <w:rFonts w:ascii="Arial Narrow" w:hAnsi="Arial Narrow"/>
                <w:sz w:val="18"/>
              </w:rPr>
              <w:t>of</w:t>
            </w:r>
            <w:r w:rsidRPr="00192848">
              <w:rPr>
                <w:rFonts w:ascii="Arial Narrow" w:hAnsi="Arial Narrow"/>
                <w:spacing w:val="-8"/>
                <w:sz w:val="18"/>
              </w:rPr>
              <w:t xml:space="preserve"> </w:t>
            </w:r>
            <w:r w:rsidRPr="00192848">
              <w:rPr>
                <w:rFonts w:ascii="Arial Narrow" w:hAnsi="Arial Narrow"/>
                <w:sz w:val="18"/>
              </w:rPr>
              <w:t>clerical</w:t>
            </w:r>
            <w:r w:rsidRPr="00192848">
              <w:rPr>
                <w:rFonts w:ascii="Arial Narrow" w:hAnsi="Arial Narrow"/>
                <w:spacing w:val="-10"/>
                <w:sz w:val="18"/>
              </w:rPr>
              <w:t xml:space="preserve"> </w:t>
            </w:r>
            <w:r w:rsidRPr="00192848">
              <w:rPr>
                <w:rFonts w:ascii="Arial Narrow" w:hAnsi="Arial Narrow"/>
                <w:sz w:val="18"/>
              </w:rPr>
              <w:t>experience</w:t>
            </w:r>
            <w:r w:rsidRPr="00192848">
              <w:rPr>
                <w:rFonts w:ascii="Arial Narrow" w:hAnsi="Arial Narrow"/>
                <w:spacing w:val="-8"/>
                <w:sz w:val="18"/>
              </w:rPr>
              <w:t xml:space="preserve"> </w:t>
            </w:r>
            <w:r w:rsidRPr="00192848">
              <w:rPr>
                <w:rFonts w:ascii="Arial Narrow" w:hAnsi="Arial Narrow"/>
                <w:sz w:val="18"/>
              </w:rPr>
              <w:t>is</w:t>
            </w:r>
            <w:r w:rsidRPr="00192848">
              <w:rPr>
                <w:rFonts w:ascii="Arial Narrow" w:hAnsi="Arial Narrow"/>
                <w:spacing w:val="-9"/>
                <w:sz w:val="18"/>
              </w:rPr>
              <w:t xml:space="preserve"> </w:t>
            </w:r>
            <w:r w:rsidRPr="00192848">
              <w:rPr>
                <w:rFonts w:ascii="Arial Narrow" w:hAnsi="Arial Narrow"/>
                <w:sz w:val="18"/>
              </w:rPr>
              <w:t>required.</w:t>
            </w:r>
            <w:r w:rsidRPr="00192848">
              <w:rPr>
                <w:rFonts w:ascii="Arial Narrow" w:hAnsi="Arial Narrow"/>
                <w:spacing w:val="-12"/>
                <w:sz w:val="18"/>
              </w:rPr>
              <w:t xml:space="preserve"> </w:t>
            </w:r>
            <w:r w:rsidRPr="00192848">
              <w:rPr>
                <w:rFonts w:ascii="Arial Narrow" w:hAnsi="Arial Narrow"/>
                <w:sz w:val="18"/>
              </w:rPr>
              <w:t>Prior</w:t>
            </w:r>
            <w:r w:rsidRPr="00192848">
              <w:rPr>
                <w:rFonts w:ascii="Arial Narrow" w:hAnsi="Arial Narrow"/>
                <w:spacing w:val="-11"/>
                <w:sz w:val="18"/>
              </w:rPr>
              <w:t xml:space="preserve"> </w:t>
            </w:r>
            <w:r w:rsidRPr="00192848">
              <w:rPr>
                <w:rFonts w:ascii="Arial Narrow" w:hAnsi="Arial Narrow"/>
                <w:sz w:val="18"/>
              </w:rPr>
              <w:t>experience</w:t>
            </w:r>
            <w:r w:rsidRPr="00192848">
              <w:rPr>
                <w:rFonts w:ascii="Arial Narrow" w:hAnsi="Arial Narrow"/>
                <w:spacing w:val="-8"/>
                <w:sz w:val="18"/>
              </w:rPr>
              <w:t xml:space="preserve"> </w:t>
            </w:r>
            <w:r w:rsidRPr="00192848">
              <w:rPr>
                <w:rFonts w:ascii="Arial Narrow" w:hAnsi="Arial Narrow"/>
                <w:sz w:val="18"/>
              </w:rPr>
              <w:t>in</w:t>
            </w:r>
            <w:r w:rsidRPr="00192848">
              <w:rPr>
                <w:rFonts w:ascii="Arial Narrow" w:hAnsi="Arial Narrow"/>
                <w:spacing w:val="-11"/>
                <w:sz w:val="18"/>
              </w:rPr>
              <w:t xml:space="preserve"> </w:t>
            </w:r>
            <w:r w:rsidRPr="00192848">
              <w:rPr>
                <w:rFonts w:ascii="Arial Narrow" w:hAnsi="Arial Narrow"/>
                <w:sz w:val="18"/>
              </w:rPr>
              <w:t>medical</w:t>
            </w:r>
            <w:r w:rsidRPr="00192848">
              <w:rPr>
                <w:rFonts w:ascii="Arial Narrow" w:hAnsi="Arial Narrow"/>
                <w:spacing w:val="-11"/>
                <w:sz w:val="18"/>
              </w:rPr>
              <w:t xml:space="preserve"> </w:t>
            </w:r>
            <w:r w:rsidRPr="00192848">
              <w:rPr>
                <w:rFonts w:ascii="Arial Narrow" w:hAnsi="Arial Narrow"/>
                <w:sz w:val="18"/>
              </w:rPr>
              <w:t>office</w:t>
            </w:r>
            <w:r w:rsidRPr="00192848">
              <w:rPr>
                <w:rFonts w:ascii="Arial Narrow" w:hAnsi="Arial Narrow"/>
                <w:spacing w:val="-8"/>
                <w:sz w:val="18"/>
              </w:rPr>
              <w:t xml:space="preserve"> </w:t>
            </w:r>
            <w:r w:rsidRPr="00192848">
              <w:rPr>
                <w:rFonts w:ascii="Arial Narrow" w:hAnsi="Arial Narrow"/>
                <w:sz w:val="18"/>
              </w:rPr>
              <w:t>is</w:t>
            </w:r>
            <w:r w:rsidRPr="00192848">
              <w:rPr>
                <w:rFonts w:ascii="Arial Narrow" w:hAnsi="Arial Narrow"/>
                <w:spacing w:val="-9"/>
                <w:sz w:val="18"/>
              </w:rPr>
              <w:t xml:space="preserve"> </w:t>
            </w:r>
            <w:r w:rsidRPr="00192848">
              <w:rPr>
                <w:rFonts w:ascii="Arial Narrow" w:hAnsi="Arial Narrow"/>
                <w:sz w:val="18"/>
              </w:rPr>
              <w:t>preferred</w:t>
            </w:r>
          </w:p>
        </w:tc>
      </w:tr>
      <w:tr w:rsidR="005E106F" w:rsidRPr="00261A41" w14:paraId="29E9BB90" w14:textId="77777777" w:rsidTr="005E106F">
        <w:trPr>
          <w:trHeight w:val="683"/>
        </w:trPr>
        <w:tc>
          <w:tcPr>
            <w:tcW w:w="9941" w:type="dxa"/>
            <w:shd w:val="clear" w:color="auto" w:fill="auto"/>
          </w:tcPr>
          <w:sdt>
            <w:sdtPr>
              <w:rPr>
                <w:rFonts w:ascii="Arial Narrow" w:hAnsi="Arial Narrow"/>
                <w:bCs/>
              </w:rPr>
              <w:id w:val="174768757"/>
              <w:placeholder>
                <w:docPart w:val="AAB626D41DA44148AC409C6DF276EBE7"/>
              </w:placeholder>
            </w:sdtPr>
            <w:sdtEndPr/>
            <w:sdtContent>
              <w:p w14:paraId="06126C27" w14:textId="53E75AAA" w:rsidR="00941A7B" w:rsidRPr="00261A41" w:rsidRDefault="0015166A" w:rsidP="005E106F">
                <w:pPr>
                  <w:rPr>
                    <w:rFonts w:ascii="Arial Narrow" w:hAnsi="Arial Narrow"/>
                    <w:bCs/>
                  </w:rPr>
                </w:pPr>
                <w:r w:rsidRPr="00261A41">
                  <w:rPr>
                    <w:bCs/>
                  </w:rPr>
                  <w:t xml:space="preserve"> </w:t>
                </w:r>
              </w:p>
              <w:p w14:paraId="3B8CF6ED" w14:textId="7984C2DC" w:rsidR="005E106F" w:rsidRPr="00261A41" w:rsidRDefault="00AB19B5" w:rsidP="005E106F">
                <w:pPr>
                  <w:rPr>
                    <w:rFonts w:ascii="Arial Narrow" w:hAnsi="Arial Narrow"/>
                    <w:bCs/>
                    <w:sz w:val="18"/>
                    <w:szCs w:val="18"/>
                  </w:rPr>
                </w:pPr>
              </w:p>
            </w:sdtContent>
          </w:sdt>
        </w:tc>
      </w:tr>
      <w:tr w:rsidR="005E106F" w:rsidRPr="00192848" w14:paraId="0EC93ADD" w14:textId="77777777" w:rsidTr="005E106F">
        <w:trPr>
          <w:trHeight w:val="188"/>
        </w:trPr>
        <w:tc>
          <w:tcPr>
            <w:tcW w:w="9941" w:type="dxa"/>
            <w:shd w:val="clear" w:color="auto" w:fill="B4C6E7" w:themeFill="accent1" w:themeFillTint="66"/>
          </w:tcPr>
          <w:p w14:paraId="06CD5883" w14:textId="77777777" w:rsidR="005E106F" w:rsidRPr="00192848" w:rsidRDefault="005E106F" w:rsidP="005E106F">
            <w:pPr>
              <w:pStyle w:val="Heading1"/>
              <w:spacing w:before="1"/>
              <w:ind w:left="0"/>
              <w:jc w:val="center"/>
              <w:rPr>
                <w:rFonts w:ascii="Arial Narrow" w:hAnsi="Arial Narrow"/>
                <w:sz w:val="20"/>
              </w:rPr>
            </w:pPr>
            <w:r w:rsidRPr="00192848">
              <w:rPr>
                <w:rFonts w:ascii="Arial Narrow" w:hAnsi="Arial Narrow"/>
                <w:sz w:val="20"/>
              </w:rPr>
              <w:t>REQUIRED LICENSURE OR CERTIFICATION</w:t>
            </w:r>
          </w:p>
        </w:tc>
      </w:tr>
      <w:tr w:rsidR="005E106F" w:rsidRPr="00192848" w14:paraId="37A018CB" w14:textId="77777777" w:rsidTr="005E106F">
        <w:trPr>
          <w:trHeight w:val="188"/>
        </w:trPr>
        <w:tc>
          <w:tcPr>
            <w:tcW w:w="9941" w:type="dxa"/>
            <w:shd w:val="clear" w:color="auto" w:fill="D9E2F3" w:themeFill="accent1" w:themeFillTint="33"/>
          </w:tcPr>
          <w:p w14:paraId="58E3D646" w14:textId="77777777" w:rsidR="005E106F" w:rsidRPr="00192848" w:rsidRDefault="005E106F" w:rsidP="005E106F">
            <w:pPr>
              <w:rPr>
                <w:rFonts w:ascii="Arial Narrow" w:hAnsi="Arial Narrow"/>
                <w:sz w:val="16"/>
                <w:szCs w:val="18"/>
              </w:rPr>
            </w:pPr>
            <w:r w:rsidRPr="00192848">
              <w:rPr>
                <w:rFonts w:ascii="Arial Narrow" w:hAnsi="Arial Narrow"/>
                <w:sz w:val="18"/>
              </w:rPr>
              <w:t>List any licenses, registrations, certificates or other credentials that are required to perform the work. (Desired credentials may be listed but indicate these as preferred vs. required qualifications.)</w:t>
            </w:r>
          </w:p>
        </w:tc>
      </w:tr>
      <w:tr w:rsidR="005E106F" w:rsidRPr="00261A41" w14:paraId="28A1A1EA" w14:textId="77777777" w:rsidTr="005E106F">
        <w:trPr>
          <w:trHeight w:val="710"/>
        </w:trPr>
        <w:tc>
          <w:tcPr>
            <w:tcW w:w="9941" w:type="dxa"/>
            <w:shd w:val="clear" w:color="auto" w:fill="auto"/>
          </w:tcPr>
          <w:sdt>
            <w:sdtPr>
              <w:rPr>
                <w:rFonts w:ascii="Arial Narrow" w:hAnsi="Arial Narrow"/>
                <w:bCs/>
              </w:rPr>
              <w:id w:val="2017343809"/>
              <w:placeholder>
                <w:docPart w:val="7D44DE688331487AA58B2F32A7B1EFA1"/>
              </w:placeholder>
            </w:sdtPr>
            <w:sdtEndPr/>
            <w:sdtContent>
              <w:p w14:paraId="7B573D50" w14:textId="3742DF40" w:rsidR="00941A7B" w:rsidRPr="00261A41" w:rsidRDefault="00AC0CA5" w:rsidP="005E106F">
                <w:pPr>
                  <w:rPr>
                    <w:rFonts w:ascii="Arial Narrow" w:hAnsi="Arial Narrow"/>
                    <w:bCs/>
                    <w:sz w:val="18"/>
                    <w:szCs w:val="18"/>
                  </w:rPr>
                </w:pPr>
                <w:r w:rsidRPr="00261A41">
                  <w:rPr>
                    <w:rFonts w:ascii="Arial Narrow" w:hAnsi="Arial Narrow"/>
                    <w:bCs/>
                    <w:sz w:val="18"/>
                    <w:szCs w:val="18"/>
                  </w:rPr>
                  <w:t>Required:</w:t>
                </w:r>
                <w:r w:rsidRPr="00261A41">
                  <w:rPr>
                    <w:rFonts w:ascii="Arial Narrow" w:hAnsi="Arial Narrow"/>
                    <w:bCs/>
                    <w:sz w:val="18"/>
                    <w:szCs w:val="18"/>
                  </w:rPr>
                  <w:br/>
                </w:r>
              </w:p>
              <w:p w14:paraId="13E3E3AA" w14:textId="1B7B7045" w:rsidR="005E106F" w:rsidRPr="00261A41" w:rsidRDefault="00AC0CA5" w:rsidP="005E106F">
                <w:pPr>
                  <w:rPr>
                    <w:rFonts w:ascii="Arial Narrow" w:hAnsi="Arial Narrow"/>
                    <w:bCs/>
                  </w:rPr>
                </w:pPr>
                <w:r w:rsidRPr="00261A41">
                  <w:rPr>
                    <w:rFonts w:ascii="Arial Narrow" w:hAnsi="Arial Narrow"/>
                    <w:bCs/>
                    <w:sz w:val="18"/>
                    <w:szCs w:val="18"/>
                  </w:rPr>
                  <w:t>Preferred:</w:t>
                </w:r>
              </w:p>
            </w:sdtContent>
          </w:sdt>
        </w:tc>
      </w:tr>
      <w:tr w:rsidR="005E106F" w:rsidRPr="00192848" w14:paraId="6D3BF95F" w14:textId="77777777" w:rsidTr="005E106F">
        <w:trPr>
          <w:trHeight w:val="188"/>
        </w:trPr>
        <w:tc>
          <w:tcPr>
            <w:tcW w:w="9941" w:type="dxa"/>
            <w:shd w:val="clear" w:color="auto" w:fill="B4C6E7" w:themeFill="accent1" w:themeFillTint="66"/>
          </w:tcPr>
          <w:p w14:paraId="5BCD477A" w14:textId="77777777" w:rsidR="005E106F" w:rsidRPr="00192848" w:rsidRDefault="005E106F" w:rsidP="005E106F">
            <w:pPr>
              <w:pStyle w:val="Heading1"/>
              <w:spacing w:before="1"/>
              <w:ind w:left="0"/>
              <w:jc w:val="center"/>
              <w:rPr>
                <w:rFonts w:ascii="Arial Narrow" w:hAnsi="Arial Narrow"/>
                <w:sz w:val="20"/>
              </w:rPr>
            </w:pPr>
            <w:r w:rsidRPr="00192848">
              <w:rPr>
                <w:rFonts w:ascii="Arial Narrow" w:hAnsi="Arial Narrow"/>
                <w:sz w:val="20"/>
              </w:rPr>
              <w:t xml:space="preserve">ORGANIZATIONAL CHART </w:t>
            </w:r>
          </w:p>
        </w:tc>
      </w:tr>
      <w:tr w:rsidR="005E106F" w:rsidRPr="00192848" w14:paraId="374789EA" w14:textId="77777777" w:rsidTr="005E106F">
        <w:trPr>
          <w:trHeight w:val="188"/>
        </w:trPr>
        <w:tc>
          <w:tcPr>
            <w:tcW w:w="9941" w:type="dxa"/>
            <w:shd w:val="clear" w:color="auto" w:fill="auto"/>
          </w:tcPr>
          <w:p w14:paraId="30DA9A7D" w14:textId="77777777" w:rsidR="005E106F" w:rsidRPr="00192848" w:rsidRDefault="005E106F" w:rsidP="005E106F">
            <w:pPr>
              <w:pStyle w:val="Heading2"/>
              <w:ind w:right="1339"/>
              <w:jc w:val="both"/>
              <w:rPr>
                <w:rFonts w:ascii="Arial Narrow" w:hAnsi="Arial Narrow"/>
                <w:color w:val="auto"/>
                <w:sz w:val="18"/>
                <w:szCs w:val="18"/>
              </w:rPr>
            </w:pPr>
            <w:r w:rsidRPr="00192848">
              <w:rPr>
                <w:rFonts w:ascii="Arial Narrow" w:hAnsi="Arial Narrow"/>
                <w:color w:val="auto"/>
                <w:sz w:val="18"/>
                <w:szCs w:val="18"/>
              </w:rPr>
              <w:t>Attach a current organizational chart that shows how this position fits into the unit. Org charts can be simple and handwritten if necessary, but must clearly show the hierarchy pertaining to the job:</w:t>
            </w:r>
          </w:p>
          <w:p w14:paraId="4D657351" w14:textId="77777777" w:rsidR="005E106F" w:rsidRPr="00192848" w:rsidRDefault="005E106F" w:rsidP="005E106F">
            <w:pPr>
              <w:pStyle w:val="ListParagraph"/>
              <w:numPr>
                <w:ilvl w:val="0"/>
                <w:numId w:val="8"/>
              </w:numPr>
              <w:tabs>
                <w:tab w:val="left" w:pos="1831"/>
                <w:tab w:val="left" w:pos="1832"/>
              </w:tabs>
              <w:spacing w:before="1"/>
              <w:ind w:left="1796"/>
              <w:jc w:val="both"/>
              <w:rPr>
                <w:rFonts w:ascii="Arial Narrow" w:hAnsi="Arial Narrow"/>
                <w:sz w:val="18"/>
                <w:szCs w:val="18"/>
              </w:rPr>
            </w:pPr>
            <w:r w:rsidRPr="00192848">
              <w:rPr>
                <w:rFonts w:ascii="Arial Narrow" w:hAnsi="Arial Narrow"/>
                <w:sz w:val="18"/>
                <w:szCs w:val="18"/>
                <w:u w:val="single"/>
              </w:rPr>
              <w:t xml:space="preserve">Reports </w:t>
            </w:r>
            <w:proofErr w:type="gramStart"/>
            <w:r w:rsidRPr="00192848">
              <w:rPr>
                <w:rFonts w:ascii="Arial Narrow" w:hAnsi="Arial Narrow"/>
                <w:sz w:val="18"/>
                <w:szCs w:val="18"/>
                <w:u w:val="single"/>
              </w:rPr>
              <w:t>to</w:t>
            </w:r>
            <w:r w:rsidRPr="00192848">
              <w:rPr>
                <w:rFonts w:ascii="Arial Narrow" w:hAnsi="Arial Narrow"/>
                <w:sz w:val="18"/>
                <w:szCs w:val="18"/>
              </w:rPr>
              <w:t>:</w:t>
            </w:r>
            <w:proofErr w:type="gramEnd"/>
            <w:r w:rsidRPr="00192848">
              <w:rPr>
                <w:rFonts w:ascii="Arial Narrow" w:hAnsi="Arial Narrow"/>
                <w:sz w:val="18"/>
                <w:szCs w:val="18"/>
              </w:rPr>
              <w:t xml:space="preserve"> class title/grade and name of the leader the job directly reports</w:t>
            </w:r>
            <w:r w:rsidRPr="00192848">
              <w:rPr>
                <w:rFonts w:ascii="Arial Narrow" w:hAnsi="Arial Narrow"/>
                <w:spacing w:val="-5"/>
                <w:sz w:val="18"/>
                <w:szCs w:val="18"/>
              </w:rPr>
              <w:t xml:space="preserve"> </w:t>
            </w:r>
            <w:r w:rsidRPr="00192848">
              <w:rPr>
                <w:rFonts w:ascii="Arial Narrow" w:hAnsi="Arial Narrow"/>
                <w:sz w:val="18"/>
                <w:szCs w:val="18"/>
              </w:rPr>
              <w:t>to</w:t>
            </w:r>
          </w:p>
          <w:p w14:paraId="4805D653" w14:textId="77777777" w:rsidR="005E106F" w:rsidRPr="00192848" w:rsidRDefault="005E106F" w:rsidP="005E106F">
            <w:pPr>
              <w:pStyle w:val="ListParagraph"/>
              <w:numPr>
                <w:ilvl w:val="0"/>
                <w:numId w:val="8"/>
              </w:numPr>
              <w:tabs>
                <w:tab w:val="left" w:pos="1831"/>
                <w:tab w:val="left" w:pos="1832"/>
              </w:tabs>
              <w:ind w:left="1796" w:right="1442"/>
              <w:jc w:val="both"/>
              <w:rPr>
                <w:rFonts w:ascii="Arial Narrow" w:hAnsi="Arial Narrow"/>
                <w:sz w:val="18"/>
                <w:szCs w:val="18"/>
              </w:rPr>
            </w:pPr>
            <w:r w:rsidRPr="00192848">
              <w:rPr>
                <w:rFonts w:ascii="Arial Narrow" w:hAnsi="Arial Narrow"/>
                <w:sz w:val="18"/>
                <w:szCs w:val="18"/>
                <w:u w:val="single"/>
              </w:rPr>
              <w:t>Peers reporting to the same leader</w:t>
            </w:r>
            <w:r w:rsidRPr="00192848">
              <w:rPr>
                <w:rFonts w:ascii="Arial Narrow" w:hAnsi="Arial Narrow"/>
                <w:sz w:val="18"/>
                <w:szCs w:val="18"/>
              </w:rPr>
              <w:t>: class title(s), grades and employee names (or count if large #) that are peer</w:t>
            </w:r>
            <w:r w:rsidRPr="00192848">
              <w:rPr>
                <w:rFonts w:ascii="Arial Narrow" w:hAnsi="Arial Narrow"/>
                <w:spacing w:val="-1"/>
                <w:sz w:val="18"/>
                <w:szCs w:val="18"/>
              </w:rPr>
              <w:t xml:space="preserve"> </w:t>
            </w:r>
            <w:r w:rsidRPr="00192848">
              <w:rPr>
                <w:rFonts w:ascii="Arial Narrow" w:hAnsi="Arial Narrow"/>
                <w:sz w:val="18"/>
                <w:szCs w:val="18"/>
              </w:rPr>
              <w:t>roles.</w:t>
            </w:r>
          </w:p>
          <w:p w14:paraId="22FBF736" w14:textId="77777777" w:rsidR="005E106F" w:rsidRPr="00192848" w:rsidRDefault="005E106F" w:rsidP="005E106F">
            <w:pPr>
              <w:pStyle w:val="ListParagraph"/>
              <w:numPr>
                <w:ilvl w:val="0"/>
                <w:numId w:val="8"/>
              </w:numPr>
              <w:tabs>
                <w:tab w:val="left" w:pos="1831"/>
                <w:tab w:val="left" w:pos="1832"/>
              </w:tabs>
              <w:ind w:left="1796" w:right="1639"/>
              <w:jc w:val="both"/>
              <w:rPr>
                <w:rFonts w:ascii="Arial Narrow" w:hAnsi="Arial Narrow"/>
                <w:sz w:val="18"/>
                <w:szCs w:val="18"/>
              </w:rPr>
            </w:pPr>
            <w:r w:rsidRPr="00192848">
              <w:rPr>
                <w:rFonts w:ascii="Arial Narrow" w:hAnsi="Arial Narrow"/>
                <w:sz w:val="18"/>
                <w:szCs w:val="18"/>
                <w:u w:val="single"/>
              </w:rPr>
              <w:t>Direct reports</w:t>
            </w:r>
            <w:r w:rsidRPr="00192848">
              <w:rPr>
                <w:rFonts w:ascii="Arial Narrow" w:hAnsi="Arial Narrow"/>
                <w:sz w:val="18"/>
                <w:szCs w:val="18"/>
              </w:rPr>
              <w:t xml:space="preserve">: class title/grade and name (or count if large #) of all employees that report to the job. Indicate if the position is full-time, part-time, merit status, term or temporary employees. </w:t>
            </w:r>
          </w:p>
        </w:tc>
      </w:tr>
    </w:tbl>
    <w:p w14:paraId="4E82B1CB" w14:textId="77777777" w:rsidR="005E106F" w:rsidRPr="00192848" w:rsidRDefault="005E106F" w:rsidP="005E106F">
      <w:pPr>
        <w:rPr>
          <w:rFonts w:ascii="Arial Narrow" w:hAnsi="Arial Narrow"/>
          <w:sz w:val="18"/>
          <w:szCs w:val="18"/>
        </w:rPr>
      </w:pPr>
    </w:p>
    <w:tbl>
      <w:tblPr>
        <w:tblpPr w:leftFromText="180" w:rightFromText="180" w:vertAnchor="text" w:horzAnchor="margin" w:tblpY="1"/>
        <w:tblW w:w="99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41"/>
      </w:tblGrid>
      <w:tr w:rsidR="005E106F" w:rsidRPr="00192848" w14:paraId="1951946A" w14:textId="77777777" w:rsidTr="005E106F">
        <w:trPr>
          <w:trHeight w:val="188"/>
        </w:trPr>
        <w:tc>
          <w:tcPr>
            <w:tcW w:w="9941" w:type="dxa"/>
            <w:shd w:val="clear" w:color="auto" w:fill="B4C6E7" w:themeFill="accent1" w:themeFillTint="66"/>
          </w:tcPr>
          <w:p w14:paraId="06EBA625" w14:textId="77777777" w:rsidR="005E106F" w:rsidRPr="00192848" w:rsidRDefault="005E106F" w:rsidP="005E106F">
            <w:pPr>
              <w:pStyle w:val="Heading1"/>
              <w:spacing w:before="1"/>
              <w:ind w:left="0"/>
              <w:jc w:val="center"/>
              <w:rPr>
                <w:rFonts w:ascii="Arial Narrow" w:hAnsi="Arial Narrow"/>
                <w:sz w:val="20"/>
              </w:rPr>
            </w:pPr>
            <w:r w:rsidRPr="00192848">
              <w:rPr>
                <w:rFonts w:ascii="Arial Narrow" w:hAnsi="Arial Narrow"/>
                <w:sz w:val="20"/>
              </w:rPr>
              <w:t xml:space="preserve">LEADERSHIP/SUPERVISORY RESPONSIBLITIES  </w:t>
            </w:r>
          </w:p>
        </w:tc>
      </w:tr>
      <w:tr w:rsidR="005E106F" w:rsidRPr="00192848" w14:paraId="39BC0D74" w14:textId="77777777" w:rsidTr="005E106F">
        <w:trPr>
          <w:trHeight w:val="188"/>
        </w:trPr>
        <w:tc>
          <w:tcPr>
            <w:tcW w:w="9941" w:type="dxa"/>
            <w:shd w:val="clear" w:color="auto" w:fill="D9E2F3" w:themeFill="accent1" w:themeFillTint="33"/>
          </w:tcPr>
          <w:p w14:paraId="69B7581C" w14:textId="77777777" w:rsidR="005E106F" w:rsidRPr="00192848" w:rsidRDefault="005E106F" w:rsidP="005E106F">
            <w:pPr>
              <w:pStyle w:val="Heading1"/>
              <w:spacing w:before="1"/>
              <w:ind w:left="0"/>
              <w:rPr>
                <w:rFonts w:ascii="Arial Narrow" w:hAnsi="Arial Narrow"/>
                <w:sz w:val="20"/>
              </w:rPr>
            </w:pPr>
            <w:r w:rsidRPr="00192848">
              <w:rPr>
                <w:rFonts w:ascii="Arial Narrow" w:hAnsi="Arial Narrow"/>
                <w:sz w:val="18"/>
              </w:rPr>
              <w:t xml:space="preserve">Select the description that best fits the job being evaluated: </w:t>
            </w:r>
          </w:p>
        </w:tc>
      </w:tr>
    </w:tbl>
    <w:tbl>
      <w:tblPr>
        <w:tblStyle w:val="TableGrid"/>
        <w:tblW w:w="0" w:type="auto"/>
        <w:tblLayout w:type="fixed"/>
        <w:tblLook w:val="04A0" w:firstRow="1" w:lastRow="0" w:firstColumn="1" w:lastColumn="0" w:noHBand="0" w:noVBand="1"/>
      </w:tblPr>
      <w:tblGrid>
        <w:gridCol w:w="355"/>
        <w:gridCol w:w="3060"/>
        <w:gridCol w:w="1710"/>
        <w:gridCol w:w="360"/>
        <w:gridCol w:w="2880"/>
        <w:gridCol w:w="1561"/>
      </w:tblGrid>
      <w:tr w:rsidR="005E106F" w:rsidRPr="00192848" w14:paraId="6C042148" w14:textId="77777777" w:rsidTr="005E106F">
        <w:sdt>
          <w:sdtPr>
            <w:rPr>
              <w:rFonts w:ascii="Arial Narrow" w:hAnsi="Arial Narrow"/>
              <w:b/>
            </w:rPr>
            <w:id w:val="-479452568"/>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7E5CE877" w14:textId="77777777" w:rsidR="005E106F" w:rsidRPr="00192848" w:rsidRDefault="005E106F" w:rsidP="005E106F">
                <w:pPr>
                  <w:pStyle w:val="BodyText"/>
                  <w:spacing w:before="7"/>
                  <w:rPr>
                    <w:rFonts w:ascii="Arial Narrow" w:hAnsi="Arial Narrow"/>
                    <w:b/>
                  </w:rPr>
                </w:pPr>
                <w:r w:rsidRPr="00192848">
                  <w:rPr>
                    <w:rFonts w:ascii="Segoe UI Symbol" w:eastAsia="MS Gothic" w:hAnsi="Segoe UI Symbol" w:cs="Segoe UI Symbol"/>
                    <w:b/>
                  </w:rPr>
                  <w:t>☐</w:t>
                </w:r>
              </w:p>
            </w:tc>
          </w:sdtContent>
        </w:sdt>
        <w:tc>
          <w:tcPr>
            <w:tcW w:w="9571" w:type="dxa"/>
            <w:gridSpan w:val="5"/>
            <w:shd w:val="clear" w:color="auto" w:fill="auto"/>
          </w:tcPr>
          <w:p w14:paraId="4D4F0874"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No Supervisory responsibility </w:t>
            </w:r>
          </w:p>
        </w:tc>
      </w:tr>
      <w:tr w:rsidR="005E106F" w:rsidRPr="00192848" w14:paraId="7AC6DF2D" w14:textId="77777777" w:rsidTr="005E106F">
        <w:bookmarkStart w:id="14" w:name="_Hlk38958876" w:displacedByCustomXml="next"/>
        <w:sdt>
          <w:sdtPr>
            <w:rPr>
              <w:rFonts w:ascii="Arial Narrow" w:hAnsi="Arial Narrow"/>
              <w:b/>
            </w:rPr>
            <w:id w:val="57211274"/>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757DAA82" w14:textId="77777777" w:rsidR="005E106F" w:rsidRPr="00192848" w:rsidRDefault="005E106F" w:rsidP="005E106F">
                <w:pPr>
                  <w:pStyle w:val="BodyText"/>
                  <w:spacing w:before="7"/>
                  <w:rPr>
                    <w:rFonts w:ascii="Arial Narrow" w:hAnsi="Arial Narrow"/>
                    <w:b/>
                  </w:rPr>
                </w:pPr>
                <w:r w:rsidRPr="00192848">
                  <w:rPr>
                    <w:rFonts w:ascii="Segoe UI Symbol" w:eastAsia="MS Gothic" w:hAnsi="Segoe UI Symbol" w:cs="Segoe UI Symbol"/>
                    <w:b/>
                  </w:rPr>
                  <w:t>☐</w:t>
                </w:r>
              </w:p>
            </w:tc>
          </w:sdtContent>
        </w:sdt>
        <w:tc>
          <w:tcPr>
            <w:tcW w:w="3060" w:type="dxa"/>
            <w:shd w:val="clear" w:color="auto" w:fill="auto"/>
          </w:tcPr>
          <w:p w14:paraId="71033808"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Work Leadership </w:t>
            </w:r>
          </w:p>
        </w:tc>
        <w:tc>
          <w:tcPr>
            <w:tcW w:w="6511" w:type="dxa"/>
            <w:gridSpan w:val="4"/>
            <w:shd w:val="clear" w:color="auto" w:fill="auto"/>
          </w:tcPr>
          <w:p w14:paraId="23898005" w14:textId="77777777" w:rsidR="005E106F" w:rsidRPr="00192848" w:rsidRDefault="005E106F" w:rsidP="005E106F">
            <w:pPr>
              <w:pStyle w:val="TableParagraph"/>
              <w:numPr>
                <w:ilvl w:val="0"/>
                <w:numId w:val="9"/>
              </w:numPr>
              <w:tabs>
                <w:tab w:val="left" w:pos="474"/>
                <w:tab w:val="left" w:pos="475"/>
              </w:tabs>
              <w:ind w:right="179"/>
              <w:rPr>
                <w:rFonts w:ascii="Arial Narrow" w:hAnsi="Arial Narrow"/>
                <w:sz w:val="18"/>
                <w:szCs w:val="18"/>
              </w:rPr>
            </w:pPr>
            <w:r w:rsidRPr="00192848">
              <w:rPr>
                <w:rFonts w:ascii="Arial Narrow" w:hAnsi="Arial Narrow"/>
                <w:sz w:val="18"/>
                <w:szCs w:val="18"/>
              </w:rPr>
              <w:t>Provides</w:t>
            </w:r>
            <w:r w:rsidRPr="00192848">
              <w:rPr>
                <w:rFonts w:ascii="Arial Narrow" w:hAnsi="Arial Narrow"/>
                <w:spacing w:val="-4"/>
                <w:sz w:val="18"/>
                <w:szCs w:val="18"/>
              </w:rPr>
              <w:t xml:space="preserve"> </w:t>
            </w:r>
            <w:r w:rsidRPr="00192848">
              <w:rPr>
                <w:rFonts w:ascii="Arial Narrow" w:hAnsi="Arial Narrow"/>
                <w:sz w:val="18"/>
                <w:szCs w:val="18"/>
              </w:rPr>
              <w:t>guidance</w:t>
            </w:r>
            <w:r w:rsidRPr="00192848">
              <w:rPr>
                <w:rFonts w:ascii="Arial Narrow" w:hAnsi="Arial Narrow"/>
                <w:spacing w:val="-5"/>
                <w:sz w:val="18"/>
                <w:szCs w:val="18"/>
              </w:rPr>
              <w:t xml:space="preserve"> </w:t>
            </w:r>
            <w:r w:rsidRPr="00192848">
              <w:rPr>
                <w:rFonts w:ascii="Arial Narrow" w:hAnsi="Arial Narrow"/>
                <w:sz w:val="18"/>
                <w:szCs w:val="18"/>
              </w:rPr>
              <w:t>and</w:t>
            </w:r>
            <w:r w:rsidRPr="00192848">
              <w:rPr>
                <w:rFonts w:ascii="Arial Narrow" w:hAnsi="Arial Narrow"/>
                <w:spacing w:val="-5"/>
                <w:sz w:val="18"/>
                <w:szCs w:val="18"/>
              </w:rPr>
              <w:t xml:space="preserve"> </w:t>
            </w:r>
            <w:r w:rsidRPr="00192848">
              <w:rPr>
                <w:rFonts w:ascii="Arial Narrow" w:hAnsi="Arial Narrow"/>
                <w:sz w:val="18"/>
                <w:szCs w:val="18"/>
              </w:rPr>
              <w:t>leadership</w:t>
            </w:r>
            <w:r w:rsidRPr="00192848">
              <w:rPr>
                <w:rFonts w:ascii="Arial Narrow" w:hAnsi="Arial Narrow"/>
                <w:spacing w:val="-5"/>
                <w:sz w:val="18"/>
                <w:szCs w:val="18"/>
              </w:rPr>
              <w:t xml:space="preserve"> </w:t>
            </w:r>
            <w:r w:rsidRPr="00192848">
              <w:rPr>
                <w:rFonts w:ascii="Arial Narrow" w:hAnsi="Arial Narrow"/>
                <w:sz w:val="18"/>
                <w:szCs w:val="18"/>
              </w:rPr>
              <w:t>to</w:t>
            </w:r>
            <w:r w:rsidRPr="00192848">
              <w:rPr>
                <w:rFonts w:ascii="Arial Narrow" w:hAnsi="Arial Narrow"/>
                <w:spacing w:val="-5"/>
                <w:sz w:val="18"/>
                <w:szCs w:val="18"/>
              </w:rPr>
              <w:t xml:space="preserve"> </w:t>
            </w:r>
            <w:r w:rsidRPr="00192848">
              <w:rPr>
                <w:rFonts w:ascii="Arial Narrow" w:hAnsi="Arial Narrow"/>
                <w:sz w:val="18"/>
                <w:szCs w:val="18"/>
              </w:rPr>
              <w:t>employees</w:t>
            </w:r>
            <w:r w:rsidRPr="00192848">
              <w:rPr>
                <w:rFonts w:ascii="Arial Narrow" w:hAnsi="Arial Narrow"/>
                <w:spacing w:val="-4"/>
                <w:sz w:val="18"/>
                <w:szCs w:val="18"/>
              </w:rPr>
              <w:t xml:space="preserve"> </w:t>
            </w:r>
            <w:r w:rsidRPr="00192848">
              <w:rPr>
                <w:rFonts w:ascii="Arial Narrow" w:hAnsi="Arial Narrow"/>
                <w:sz w:val="18"/>
                <w:szCs w:val="18"/>
              </w:rPr>
              <w:t xml:space="preserve">for daily activities and assigned projects or tasks </w:t>
            </w:r>
          </w:p>
          <w:p w14:paraId="6D01160E" w14:textId="77777777" w:rsidR="005E106F" w:rsidRPr="00192848" w:rsidRDefault="005E106F" w:rsidP="005E106F">
            <w:pPr>
              <w:pStyle w:val="TableParagraph"/>
              <w:numPr>
                <w:ilvl w:val="0"/>
                <w:numId w:val="9"/>
              </w:numPr>
              <w:tabs>
                <w:tab w:val="left" w:pos="474"/>
                <w:tab w:val="left" w:pos="475"/>
              </w:tabs>
              <w:ind w:right="394"/>
              <w:rPr>
                <w:rFonts w:ascii="Arial Narrow" w:hAnsi="Arial Narrow"/>
                <w:sz w:val="18"/>
                <w:szCs w:val="18"/>
              </w:rPr>
            </w:pPr>
            <w:r w:rsidRPr="00192848">
              <w:rPr>
                <w:rFonts w:ascii="Arial Narrow" w:hAnsi="Arial Narrow"/>
                <w:sz w:val="18"/>
                <w:szCs w:val="18"/>
              </w:rPr>
              <w:t>Participates</w:t>
            </w:r>
            <w:r w:rsidRPr="00192848">
              <w:rPr>
                <w:rFonts w:ascii="Arial Narrow" w:hAnsi="Arial Narrow"/>
                <w:spacing w:val="-4"/>
                <w:sz w:val="18"/>
                <w:szCs w:val="18"/>
              </w:rPr>
              <w:t xml:space="preserve"> </w:t>
            </w:r>
            <w:r w:rsidRPr="00192848">
              <w:rPr>
                <w:rFonts w:ascii="Arial Narrow" w:hAnsi="Arial Narrow"/>
                <w:sz w:val="18"/>
                <w:szCs w:val="18"/>
              </w:rPr>
              <w:t>in</w:t>
            </w:r>
            <w:r w:rsidRPr="00192848">
              <w:rPr>
                <w:rFonts w:ascii="Arial Narrow" w:hAnsi="Arial Narrow"/>
                <w:spacing w:val="-3"/>
                <w:sz w:val="18"/>
                <w:szCs w:val="18"/>
              </w:rPr>
              <w:t xml:space="preserve"> </w:t>
            </w:r>
            <w:r w:rsidRPr="00192848">
              <w:rPr>
                <w:rFonts w:ascii="Arial Narrow" w:hAnsi="Arial Narrow"/>
                <w:sz w:val="18"/>
                <w:szCs w:val="18"/>
              </w:rPr>
              <w:t>evaluation</w:t>
            </w:r>
            <w:r w:rsidRPr="00192848">
              <w:rPr>
                <w:rFonts w:ascii="Arial Narrow" w:hAnsi="Arial Narrow"/>
                <w:spacing w:val="-5"/>
                <w:sz w:val="18"/>
                <w:szCs w:val="18"/>
              </w:rPr>
              <w:t xml:space="preserve"> </w:t>
            </w:r>
            <w:r w:rsidRPr="00192848">
              <w:rPr>
                <w:rFonts w:ascii="Arial Narrow" w:hAnsi="Arial Narrow"/>
                <w:sz w:val="18"/>
                <w:szCs w:val="18"/>
              </w:rPr>
              <w:t>of</w:t>
            </w:r>
            <w:r w:rsidRPr="00192848">
              <w:rPr>
                <w:rFonts w:ascii="Arial Narrow" w:hAnsi="Arial Narrow"/>
                <w:spacing w:val="-4"/>
                <w:sz w:val="18"/>
                <w:szCs w:val="18"/>
              </w:rPr>
              <w:t xml:space="preserve"> </w:t>
            </w:r>
            <w:r w:rsidRPr="00192848">
              <w:rPr>
                <w:rFonts w:ascii="Arial Narrow" w:hAnsi="Arial Narrow"/>
                <w:sz w:val="18"/>
                <w:szCs w:val="18"/>
              </w:rPr>
              <w:t>personnel</w:t>
            </w:r>
            <w:r w:rsidRPr="00192848">
              <w:rPr>
                <w:rFonts w:ascii="Arial Narrow" w:hAnsi="Arial Narrow"/>
                <w:spacing w:val="-4"/>
                <w:sz w:val="18"/>
                <w:szCs w:val="18"/>
              </w:rPr>
              <w:t xml:space="preserve"> </w:t>
            </w:r>
            <w:r w:rsidRPr="00192848">
              <w:rPr>
                <w:rFonts w:ascii="Arial Narrow" w:hAnsi="Arial Narrow"/>
                <w:sz w:val="18"/>
                <w:szCs w:val="18"/>
              </w:rPr>
              <w:t>performance</w:t>
            </w:r>
            <w:r w:rsidRPr="00192848">
              <w:rPr>
                <w:rFonts w:ascii="Arial Narrow" w:hAnsi="Arial Narrow"/>
                <w:spacing w:val="-5"/>
                <w:sz w:val="18"/>
                <w:szCs w:val="18"/>
              </w:rPr>
              <w:t xml:space="preserve"> </w:t>
            </w:r>
            <w:r w:rsidRPr="00192848">
              <w:rPr>
                <w:rFonts w:ascii="Arial Narrow" w:hAnsi="Arial Narrow"/>
                <w:sz w:val="18"/>
                <w:szCs w:val="18"/>
              </w:rPr>
              <w:t>(does</w:t>
            </w:r>
            <w:r w:rsidRPr="00192848">
              <w:rPr>
                <w:rFonts w:ascii="Arial Narrow" w:hAnsi="Arial Narrow"/>
                <w:spacing w:val="-25"/>
                <w:sz w:val="18"/>
                <w:szCs w:val="18"/>
              </w:rPr>
              <w:t xml:space="preserve"> </w:t>
            </w:r>
            <w:r w:rsidRPr="00192848">
              <w:rPr>
                <w:rFonts w:ascii="Arial Narrow" w:hAnsi="Arial Narrow"/>
                <w:sz w:val="18"/>
                <w:szCs w:val="18"/>
              </w:rPr>
              <w:t>not directly</w:t>
            </w:r>
            <w:r w:rsidRPr="00192848">
              <w:rPr>
                <w:rFonts w:ascii="Arial Narrow" w:hAnsi="Arial Narrow"/>
                <w:spacing w:val="-11"/>
                <w:sz w:val="18"/>
                <w:szCs w:val="18"/>
              </w:rPr>
              <w:t xml:space="preserve"> </w:t>
            </w:r>
            <w:r w:rsidRPr="00192848">
              <w:rPr>
                <w:rFonts w:ascii="Arial Narrow" w:hAnsi="Arial Narrow"/>
                <w:sz w:val="18"/>
                <w:szCs w:val="18"/>
              </w:rPr>
              <w:t>supervise)</w:t>
            </w:r>
          </w:p>
          <w:p w14:paraId="5DB819E9" w14:textId="77777777" w:rsidR="005E106F" w:rsidRPr="00192848" w:rsidRDefault="005E106F" w:rsidP="005E106F">
            <w:pPr>
              <w:pStyle w:val="TableParagraph"/>
              <w:numPr>
                <w:ilvl w:val="0"/>
                <w:numId w:val="9"/>
              </w:numPr>
              <w:tabs>
                <w:tab w:val="left" w:pos="474"/>
                <w:tab w:val="left" w:pos="475"/>
              </w:tabs>
              <w:ind w:right="394"/>
              <w:rPr>
                <w:rFonts w:ascii="Arial Narrow" w:hAnsi="Arial Narrow"/>
                <w:sz w:val="18"/>
                <w:szCs w:val="18"/>
              </w:rPr>
            </w:pPr>
            <w:r w:rsidRPr="00192848">
              <w:rPr>
                <w:rFonts w:ascii="Arial Narrow" w:hAnsi="Arial Narrow"/>
                <w:sz w:val="18"/>
                <w:szCs w:val="18"/>
              </w:rPr>
              <w:t xml:space="preserve">May have project management responsibilities </w:t>
            </w:r>
          </w:p>
        </w:tc>
      </w:tr>
      <w:tr w:rsidR="005E106F" w:rsidRPr="00192848" w14:paraId="7B56939C" w14:textId="77777777" w:rsidTr="005E106F">
        <w:bookmarkEnd w:id="14" w:displacedByCustomXml="next"/>
        <w:sdt>
          <w:sdtPr>
            <w:rPr>
              <w:rFonts w:ascii="Arial Narrow" w:hAnsi="Arial Narrow"/>
              <w:b/>
            </w:rPr>
            <w:id w:val="1204061392"/>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3A6CB1E4" w14:textId="77777777" w:rsidR="005E106F" w:rsidRPr="00192848" w:rsidRDefault="005E106F" w:rsidP="005E106F">
                <w:pPr>
                  <w:pStyle w:val="BodyText"/>
                  <w:spacing w:before="7"/>
                  <w:rPr>
                    <w:rFonts w:ascii="Arial Narrow" w:hAnsi="Arial Narrow"/>
                    <w:b/>
                  </w:rPr>
                </w:pPr>
                <w:r w:rsidRPr="00192848">
                  <w:rPr>
                    <w:rFonts w:ascii="Segoe UI Symbol" w:eastAsia="MS Gothic" w:hAnsi="Segoe UI Symbol" w:cs="Segoe UI Symbol"/>
                    <w:b/>
                  </w:rPr>
                  <w:t>☐</w:t>
                </w:r>
              </w:p>
            </w:tc>
          </w:sdtContent>
        </w:sdt>
        <w:tc>
          <w:tcPr>
            <w:tcW w:w="3060" w:type="dxa"/>
            <w:shd w:val="clear" w:color="auto" w:fill="auto"/>
          </w:tcPr>
          <w:p w14:paraId="76F14B12"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Supervisor over a section of a Division. </w:t>
            </w:r>
          </w:p>
        </w:tc>
        <w:tc>
          <w:tcPr>
            <w:tcW w:w="6511" w:type="dxa"/>
            <w:gridSpan w:val="4"/>
            <w:vMerge w:val="restart"/>
            <w:shd w:val="clear" w:color="auto" w:fill="auto"/>
          </w:tcPr>
          <w:p w14:paraId="21D9EA2D" w14:textId="77777777" w:rsidR="005E106F" w:rsidRPr="00192848" w:rsidRDefault="005E106F" w:rsidP="005E106F">
            <w:pPr>
              <w:pStyle w:val="TableParagraph"/>
              <w:numPr>
                <w:ilvl w:val="0"/>
                <w:numId w:val="9"/>
              </w:numPr>
              <w:tabs>
                <w:tab w:val="left" w:pos="475"/>
                <w:tab w:val="left" w:pos="476"/>
              </w:tabs>
              <w:spacing w:before="27"/>
              <w:ind w:right="203"/>
              <w:rPr>
                <w:rFonts w:ascii="Arial Narrow" w:hAnsi="Arial Narrow"/>
                <w:sz w:val="18"/>
                <w:szCs w:val="18"/>
              </w:rPr>
            </w:pPr>
            <w:r w:rsidRPr="00192848">
              <w:rPr>
                <w:rFonts w:ascii="Arial Narrow" w:hAnsi="Arial Narrow"/>
                <w:sz w:val="18"/>
                <w:szCs w:val="18"/>
              </w:rPr>
              <w:t>Supervises employees who generally perform the same work or similar</w:t>
            </w:r>
            <w:r w:rsidRPr="00192848">
              <w:rPr>
                <w:rFonts w:ascii="Arial Narrow" w:hAnsi="Arial Narrow"/>
                <w:spacing w:val="-6"/>
                <w:sz w:val="18"/>
                <w:szCs w:val="18"/>
              </w:rPr>
              <w:t xml:space="preserve"> </w:t>
            </w:r>
            <w:r w:rsidRPr="00192848">
              <w:rPr>
                <w:rFonts w:ascii="Arial Narrow" w:hAnsi="Arial Narrow"/>
                <w:sz w:val="18"/>
                <w:szCs w:val="18"/>
              </w:rPr>
              <w:t>work/tasks</w:t>
            </w:r>
          </w:p>
          <w:p w14:paraId="3FF984E8" w14:textId="77777777" w:rsidR="005E106F" w:rsidRPr="00192848" w:rsidRDefault="005E106F" w:rsidP="005E106F">
            <w:pPr>
              <w:pStyle w:val="TableParagraph"/>
              <w:numPr>
                <w:ilvl w:val="0"/>
                <w:numId w:val="9"/>
              </w:numPr>
              <w:tabs>
                <w:tab w:val="left" w:pos="475"/>
                <w:tab w:val="left" w:pos="476"/>
              </w:tabs>
              <w:spacing w:line="206" w:lineRule="exact"/>
              <w:rPr>
                <w:rFonts w:ascii="Arial Narrow" w:hAnsi="Arial Narrow"/>
                <w:sz w:val="18"/>
                <w:szCs w:val="18"/>
              </w:rPr>
            </w:pPr>
            <w:r w:rsidRPr="00192848">
              <w:rPr>
                <w:rFonts w:ascii="Arial Narrow" w:hAnsi="Arial Narrow"/>
                <w:sz w:val="18"/>
                <w:szCs w:val="18"/>
              </w:rPr>
              <w:t>May occasionally do the work of those</w:t>
            </w:r>
            <w:r w:rsidRPr="00192848">
              <w:rPr>
                <w:rFonts w:ascii="Arial Narrow" w:hAnsi="Arial Narrow"/>
                <w:spacing w:val="-27"/>
                <w:sz w:val="18"/>
                <w:szCs w:val="18"/>
              </w:rPr>
              <w:t xml:space="preserve"> </w:t>
            </w:r>
            <w:r w:rsidRPr="00192848">
              <w:rPr>
                <w:rFonts w:ascii="Arial Narrow" w:hAnsi="Arial Narrow"/>
                <w:sz w:val="18"/>
                <w:szCs w:val="18"/>
              </w:rPr>
              <w:t>supervised</w:t>
            </w:r>
          </w:p>
          <w:p w14:paraId="626C99D6" w14:textId="77777777" w:rsidR="005E106F" w:rsidRPr="00192848" w:rsidRDefault="005E106F" w:rsidP="005E106F">
            <w:pPr>
              <w:pStyle w:val="TableParagraph"/>
              <w:numPr>
                <w:ilvl w:val="0"/>
                <w:numId w:val="9"/>
              </w:numPr>
              <w:tabs>
                <w:tab w:val="left" w:pos="474"/>
                <w:tab w:val="left" w:pos="475"/>
              </w:tabs>
              <w:ind w:right="179"/>
              <w:rPr>
                <w:rFonts w:ascii="Arial Narrow" w:hAnsi="Arial Narrow"/>
                <w:sz w:val="18"/>
                <w:szCs w:val="18"/>
              </w:rPr>
            </w:pPr>
            <w:r w:rsidRPr="00192848">
              <w:rPr>
                <w:rFonts w:ascii="Arial Narrow" w:hAnsi="Arial Narrow"/>
                <w:sz w:val="18"/>
                <w:szCs w:val="18"/>
              </w:rPr>
              <w:t>Provides input for budget</w:t>
            </w:r>
            <w:r w:rsidRPr="00192848">
              <w:rPr>
                <w:rFonts w:ascii="Arial Narrow" w:hAnsi="Arial Narrow"/>
                <w:spacing w:val="-19"/>
                <w:sz w:val="18"/>
                <w:szCs w:val="18"/>
              </w:rPr>
              <w:t xml:space="preserve"> </w:t>
            </w:r>
            <w:r w:rsidRPr="00192848">
              <w:rPr>
                <w:rFonts w:ascii="Arial Narrow" w:hAnsi="Arial Narrow"/>
                <w:sz w:val="18"/>
                <w:szCs w:val="18"/>
              </w:rPr>
              <w:t>preparation</w:t>
            </w:r>
          </w:p>
        </w:tc>
      </w:tr>
      <w:tr w:rsidR="005E106F" w:rsidRPr="00192848" w14:paraId="0864EB12" w14:textId="77777777" w:rsidTr="005E106F">
        <w:sdt>
          <w:sdtPr>
            <w:rPr>
              <w:rFonts w:ascii="Arial Narrow" w:hAnsi="Arial Narrow"/>
              <w:b/>
            </w:rPr>
            <w:id w:val="-1605484450"/>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4369C4F4" w14:textId="77777777" w:rsidR="005E106F" w:rsidRPr="00192848" w:rsidRDefault="005E106F" w:rsidP="005E106F">
                <w:pPr>
                  <w:pStyle w:val="BodyText"/>
                  <w:spacing w:before="7"/>
                  <w:rPr>
                    <w:rFonts w:ascii="Arial Narrow" w:hAnsi="Arial Narrow"/>
                    <w:b/>
                  </w:rPr>
                </w:pPr>
                <w:r w:rsidRPr="00192848">
                  <w:rPr>
                    <w:rFonts w:ascii="Segoe UI Symbol" w:eastAsia="MS Gothic" w:hAnsi="Segoe UI Symbol" w:cs="Segoe UI Symbol"/>
                    <w:b/>
                  </w:rPr>
                  <w:t>☐</w:t>
                </w:r>
              </w:p>
            </w:tc>
          </w:sdtContent>
        </w:sdt>
        <w:tc>
          <w:tcPr>
            <w:tcW w:w="3060" w:type="dxa"/>
            <w:shd w:val="clear" w:color="auto" w:fill="auto"/>
          </w:tcPr>
          <w:p w14:paraId="4BB59317"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Manager over Supervisors of a small Division. </w:t>
            </w:r>
          </w:p>
        </w:tc>
        <w:tc>
          <w:tcPr>
            <w:tcW w:w="6511" w:type="dxa"/>
            <w:gridSpan w:val="4"/>
            <w:vMerge/>
            <w:shd w:val="clear" w:color="auto" w:fill="auto"/>
          </w:tcPr>
          <w:p w14:paraId="0FD8BA04" w14:textId="77777777" w:rsidR="005E106F" w:rsidRPr="00192848" w:rsidRDefault="005E106F" w:rsidP="005E106F">
            <w:pPr>
              <w:pStyle w:val="TableParagraph"/>
              <w:numPr>
                <w:ilvl w:val="0"/>
                <w:numId w:val="9"/>
              </w:numPr>
              <w:tabs>
                <w:tab w:val="left" w:pos="475"/>
                <w:tab w:val="left" w:pos="476"/>
              </w:tabs>
              <w:spacing w:before="27"/>
              <w:ind w:right="203"/>
              <w:rPr>
                <w:rFonts w:ascii="Arial Narrow" w:hAnsi="Arial Narrow"/>
                <w:sz w:val="18"/>
                <w:szCs w:val="18"/>
              </w:rPr>
            </w:pPr>
          </w:p>
        </w:tc>
      </w:tr>
      <w:tr w:rsidR="005E106F" w:rsidRPr="00192848" w14:paraId="4F95C682" w14:textId="77777777" w:rsidTr="005E106F">
        <w:sdt>
          <w:sdtPr>
            <w:rPr>
              <w:rFonts w:ascii="Arial Narrow" w:hAnsi="Arial Narrow"/>
              <w:b/>
            </w:rPr>
            <w:id w:val="1088820687"/>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229ACD2F" w14:textId="77777777" w:rsidR="005E106F" w:rsidRPr="00192848" w:rsidRDefault="005E106F" w:rsidP="005E106F">
                <w:pPr>
                  <w:pStyle w:val="BodyText"/>
                  <w:spacing w:before="7"/>
                  <w:rPr>
                    <w:rFonts w:ascii="Arial Narrow" w:hAnsi="Arial Narrow"/>
                    <w:b/>
                  </w:rPr>
                </w:pPr>
                <w:r w:rsidRPr="00192848">
                  <w:rPr>
                    <w:rFonts w:ascii="Segoe UI Symbol" w:eastAsia="MS Gothic" w:hAnsi="Segoe UI Symbol" w:cs="Segoe UI Symbol"/>
                    <w:b/>
                  </w:rPr>
                  <w:t>☐</w:t>
                </w:r>
              </w:p>
            </w:tc>
          </w:sdtContent>
        </w:sdt>
        <w:tc>
          <w:tcPr>
            <w:tcW w:w="3060" w:type="dxa"/>
            <w:shd w:val="clear" w:color="auto" w:fill="auto"/>
          </w:tcPr>
          <w:p w14:paraId="27BE4E08"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Manager of one Division </w:t>
            </w:r>
          </w:p>
        </w:tc>
        <w:tc>
          <w:tcPr>
            <w:tcW w:w="6511" w:type="dxa"/>
            <w:gridSpan w:val="4"/>
            <w:vMerge w:val="restart"/>
            <w:shd w:val="clear" w:color="auto" w:fill="auto"/>
          </w:tcPr>
          <w:p w14:paraId="4AC44719" w14:textId="77777777" w:rsidR="005E106F" w:rsidRPr="00192848" w:rsidRDefault="005E106F" w:rsidP="005E106F">
            <w:pPr>
              <w:widowControl w:val="0"/>
              <w:numPr>
                <w:ilvl w:val="0"/>
                <w:numId w:val="11"/>
              </w:numPr>
              <w:tabs>
                <w:tab w:val="left" w:pos="475"/>
                <w:tab w:val="left" w:pos="476"/>
              </w:tabs>
              <w:autoSpaceDE w:val="0"/>
              <w:autoSpaceDN w:val="0"/>
              <w:spacing w:before="24" w:line="207" w:lineRule="exact"/>
              <w:rPr>
                <w:rFonts w:ascii="Arial Narrow" w:eastAsia="Arial" w:hAnsi="Arial Narrow" w:cs="Arial"/>
                <w:sz w:val="18"/>
                <w:szCs w:val="18"/>
                <w:lang w:bidi="en-US"/>
              </w:rPr>
            </w:pPr>
            <w:r w:rsidRPr="00192848">
              <w:rPr>
                <w:rFonts w:ascii="Arial Narrow" w:eastAsia="Arial" w:hAnsi="Arial Narrow" w:cs="Arial"/>
                <w:sz w:val="18"/>
                <w:szCs w:val="18"/>
                <w:lang w:bidi="en-US"/>
              </w:rPr>
              <w:t>Provides first-line management to</w:t>
            </w:r>
            <w:r w:rsidRPr="00192848">
              <w:rPr>
                <w:rFonts w:ascii="Arial Narrow" w:eastAsia="Arial" w:hAnsi="Arial Narrow" w:cs="Arial"/>
                <w:spacing w:val="-22"/>
                <w:sz w:val="18"/>
                <w:szCs w:val="18"/>
                <w:lang w:bidi="en-US"/>
              </w:rPr>
              <w:t xml:space="preserve"> </w:t>
            </w:r>
            <w:r w:rsidRPr="00192848">
              <w:rPr>
                <w:rFonts w:ascii="Arial Narrow" w:eastAsia="Arial" w:hAnsi="Arial Narrow" w:cs="Arial"/>
                <w:sz w:val="18"/>
                <w:szCs w:val="18"/>
                <w:lang w:bidi="en-US"/>
              </w:rPr>
              <w:t>department</w:t>
            </w:r>
          </w:p>
          <w:p w14:paraId="66E85AC7" w14:textId="77777777" w:rsidR="005E106F" w:rsidRPr="00192848" w:rsidRDefault="005E106F" w:rsidP="005E106F">
            <w:pPr>
              <w:widowControl w:val="0"/>
              <w:numPr>
                <w:ilvl w:val="0"/>
                <w:numId w:val="11"/>
              </w:numPr>
              <w:tabs>
                <w:tab w:val="left" w:pos="475"/>
                <w:tab w:val="left" w:pos="476"/>
              </w:tabs>
              <w:autoSpaceDE w:val="0"/>
              <w:autoSpaceDN w:val="0"/>
              <w:ind w:right="508"/>
              <w:rPr>
                <w:rFonts w:ascii="Arial Narrow" w:eastAsia="Arial" w:hAnsi="Arial Narrow" w:cs="Arial"/>
                <w:sz w:val="18"/>
                <w:szCs w:val="18"/>
                <w:lang w:bidi="en-US"/>
              </w:rPr>
            </w:pPr>
            <w:r w:rsidRPr="00192848">
              <w:rPr>
                <w:rFonts w:ascii="Arial Narrow" w:eastAsia="Arial" w:hAnsi="Arial Narrow" w:cs="Arial"/>
                <w:sz w:val="18"/>
                <w:szCs w:val="18"/>
                <w:lang w:bidi="en-US"/>
              </w:rPr>
              <w:t>Allocates</w:t>
            </w:r>
            <w:r w:rsidRPr="00192848">
              <w:rPr>
                <w:rFonts w:ascii="Arial Narrow" w:eastAsia="Arial" w:hAnsi="Arial Narrow" w:cs="Arial"/>
                <w:spacing w:val="-4"/>
                <w:sz w:val="18"/>
                <w:szCs w:val="18"/>
                <w:lang w:bidi="en-US"/>
              </w:rPr>
              <w:t xml:space="preserve"> </w:t>
            </w:r>
            <w:r w:rsidRPr="00192848">
              <w:rPr>
                <w:rFonts w:ascii="Arial Narrow" w:eastAsia="Arial" w:hAnsi="Arial Narrow" w:cs="Arial"/>
                <w:sz w:val="18"/>
                <w:szCs w:val="18"/>
                <w:lang w:bidi="en-US"/>
              </w:rPr>
              <w:t>resources</w:t>
            </w:r>
            <w:r w:rsidRPr="00192848">
              <w:rPr>
                <w:rFonts w:ascii="Arial Narrow" w:eastAsia="Arial" w:hAnsi="Arial Narrow" w:cs="Arial"/>
                <w:spacing w:val="-4"/>
                <w:sz w:val="18"/>
                <w:szCs w:val="18"/>
                <w:lang w:bidi="en-US"/>
              </w:rPr>
              <w:t xml:space="preserve"> </w:t>
            </w:r>
            <w:r w:rsidRPr="00192848">
              <w:rPr>
                <w:rFonts w:ascii="Arial Narrow" w:eastAsia="Arial" w:hAnsi="Arial Narrow" w:cs="Arial"/>
                <w:sz w:val="18"/>
                <w:szCs w:val="18"/>
                <w:lang w:bidi="en-US"/>
              </w:rPr>
              <w:t>according</w:t>
            </w:r>
            <w:r w:rsidRPr="00192848">
              <w:rPr>
                <w:rFonts w:ascii="Arial Narrow" w:eastAsia="Arial" w:hAnsi="Arial Narrow" w:cs="Arial"/>
                <w:spacing w:val="-5"/>
                <w:sz w:val="18"/>
                <w:szCs w:val="18"/>
                <w:lang w:bidi="en-US"/>
              </w:rPr>
              <w:t xml:space="preserve"> </w:t>
            </w:r>
            <w:r w:rsidRPr="00192848">
              <w:rPr>
                <w:rFonts w:ascii="Arial Narrow" w:eastAsia="Arial" w:hAnsi="Arial Narrow" w:cs="Arial"/>
                <w:sz w:val="18"/>
                <w:szCs w:val="18"/>
                <w:lang w:bidi="en-US"/>
              </w:rPr>
              <w:t>to</w:t>
            </w:r>
            <w:r w:rsidRPr="00192848">
              <w:rPr>
                <w:rFonts w:ascii="Arial Narrow" w:eastAsia="Arial" w:hAnsi="Arial Narrow" w:cs="Arial"/>
                <w:spacing w:val="-5"/>
                <w:sz w:val="18"/>
                <w:szCs w:val="18"/>
                <w:lang w:bidi="en-US"/>
              </w:rPr>
              <w:t xml:space="preserve"> </w:t>
            </w:r>
            <w:r w:rsidRPr="00192848">
              <w:rPr>
                <w:rFonts w:ascii="Arial Narrow" w:eastAsia="Arial" w:hAnsi="Arial Narrow" w:cs="Arial"/>
                <w:sz w:val="18"/>
                <w:szCs w:val="18"/>
                <w:lang w:bidi="en-US"/>
              </w:rPr>
              <w:t>priorities</w:t>
            </w:r>
            <w:r w:rsidRPr="00192848">
              <w:rPr>
                <w:rFonts w:ascii="Arial Narrow" w:eastAsia="Arial" w:hAnsi="Arial Narrow" w:cs="Arial"/>
                <w:spacing w:val="-4"/>
                <w:sz w:val="18"/>
                <w:szCs w:val="18"/>
                <w:lang w:bidi="en-US"/>
              </w:rPr>
              <w:t xml:space="preserve"> </w:t>
            </w:r>
            <w:r w:rsidRPr="00192848">
              <w:rPr>
                <w:rFonts w:ascii="Arial Narrow" w:eastAsia="Arial" w:hAnsi="Arial Narrow" w:cs="Arial"/>
                <w:sz w:val="18"/>
                <w:szCs w:val="18"/>
                <w:lang w:bidi="en-US"/>
              </w:rPr>
              <w:t>and</w:t>
            </w:r>
            <w:r w:rsidRPr="00192848">
              <w:rPr>
                <w:rFonts w:ascii="Arial Narrow" w:eastAsia="Arial" w:hAnsi="Arial Narrow" w:cs="Arial"/>
                <w:spacing w:val="-2"/>
                <w:sz w:val="18"/>
                <w:szCs w:val="18"/>
                <w:lang w:bidi="en-US"/>
              </w:rPr>
              <w:t xml:space="preserve"> </w:t>
            </w:r>
            <w:r w:rsidRPr="00192848">
              <w:rPr>
                <w:rFonts w:ascii="Arial Narrow" w:eastAsia="Arial" w:hAnsi="Arial Narrow" w:cs="Arial"/>
                <w:sz w:val="18"/>
                <w:szCs w:val="18"/>
                <w:lang w:bidi="en-US"/>
              </w:rPr>
              <w:t>within</w:t>
            </w:r>
            <w:r w:rsidRPr="00192848">
              <w:rPr>
                <w:rFonts w:ascii="Arial Narrow" w:eastAsia="Arial" w:hAnsi="Arial Narrow" w:cs="Arial"/>
                <w:spacing w:val="-28"/>
                <w:sz w:val="18"/>
                <w:szCs w:val="18"/>
                <w:lang w:bidi="en-US"/>
              </w:rPr>
              <w:t xml:space="preserve"> </w:t>
            </w:r>
            <w:r w:rsidRPr="00192848">
              <w:rPr>
                <w:rFonts w:ascii="Arial Narrow" w:eastAsia="Arial" w:hAnsi="Arial Narrow" w:cs="Arial"/>
                <w:sz w:val="18"/>
                <w:szCs w:val="18"/>
                <w:lang w:bidi="en-US"/>
              </w:rPr>
              <w:t>budget parameters</w:t>
            </w:r>
          </w:p>
          <w:p w14:paraId="7AEF762E" w14:textId="77777777" w:rsidR="005E106F" w:rsidRPr="00192848" w:rsidRDefault="005E106F" w:rsidP="005E106F">
            <w:pPr>
              <w:widowControl w:val="0"/>
              <w:numPr>
                <w:ilvl w:val="0"/>
                <w:numId w:val="11"/>
              </w:numPr>
              <w:tabs>
                <w:tab w:val="left" w:pos="475"/>
                <w:tab w:val="left" w:pos="476"/>
              </w:tabs>
              <w:autoSpaceDE w:val="0"/>
              <w:autoSpaceDN w:val="0"/>
              <w:ind w:right="508"/>
              <w:rPr>
                <w:rFonts w:ascii="Arial Narrow" w:eastAsia="Arial" w:hAnsi="Arial Narrow" w:cs="Arial"/>
                <w:sz w:val="18"/>
                <w:szCs w:val="18"/>
                <w:lang w:bidi="en-US"/>
              </w:rPr>
            </w:pPr>
            <w:r w:rsidRPr="00192848">
              <w:rPr>
                <w:rFonts w:ascii="Arial Narrow" w:hAnsi="Arial Narrow"/>
                <w:sz w:val="18"/>
                <w:szCs w:val="18"/>
              </w:rPr>
              <w:t>Consults</w:t>
            </w:r>
            <w:r w:rsidRPr="00192848">
              <w:rPr>
                <w:rFonts w:ascii="Arial Narrow" w:hAnsi="Arial Narrow"/>
                <w:spacing w:val="-2"/>
                <w:sz w:val="18"/>
                <w:szCs w:val="18"/>
              </w:rPr>
              <w:t xml:space="preserve"> </w:t>
            </w:r>
            <w:r w:rsidRPr="00192848">
              <w:rPr>
                <w:rFonts w:ascii="Arial Narrow" w:hAnsi="Arial Narrow"/>
                <w:sz w:val="18"/>
                <w:szCs w:val="18"/>
              </w:rPr>
              <w:t>with</w:t>
            </w:r>
            <w:r w:rsidRPr="00192848">
              <w:rPr>
                <w:rFonts w:ascii="Arial Narrow" w:hAnsi="Arial Narrow"/>
                <w:spacing w:val="-3"/>
                <w:sz w:val="18"/>
                <w:szCs w:val="18"/>
              </w:rPr>
              <w:t xml:space="preserve"> </w:t>
            </w:r>
            <w:r w:rsidRPr="00192848">
              <w:rPr>
                <w:rFonts w:ascii="Arial Narrow" w:hAnsi="Arial Narrow"/>
                <w:sz w:val="18"/>
                <w:szCs w:val="18"/>
              </w:rPr>
              <w:t>Director</w:t>
            </w:r>
            <w:r w:rsidRPr="00192848">
              <w:rPr>
                <w:rFonts w:ascii="Arial Narrow" w:hAnsi="Arial Narrow"/>
                <w:spacing w:val="-4"/>
                <w:sz w:val="18"/>
                <w:szCs w:val="18"/>
              </w:rPr>
              <w:t xml:space="preserve"> </w:t>
            </w:r>
            <w:r w:rsidRPr="00192848">
              <w:rPr>
                <w:rFonts w:ascii="Arial Narrow" w:hAnsi="Arial Narrow"/>
                <w:sz w:val="18"/>
                <w:szCs w:val="18"/>
              </w:rPr>
              <w:t>on</w:t>
            </w:r>
            <w:r w:rsidRPr="00192848">
              <w:rPr>
                <w:rFonts w:ascii="Arial Narrow" w:hAnsi="Arial Narrow"/>
                <w:spacing w:val="-5"/>
                <w:sz w:val="18"/>
                <w:szCs w:val="18"/>
              </w:rPr>
              <w:t xml:space="preserve"> </w:t>
            </w:r>
            <w:r w:rsidRPr="00192848">
              <w:rPr>
                <w:rFonts w:ascii="Arial Narrow" w:hAnsi="Arial Narrow"/>
                <w:sz w:val="18"/>
                <w:szCs w:val="18"/>
              </w:rPr>
              <w:t>operational</w:t>
            </w:r>
            <w:r w:rsidRPr="00192848">
              <w:rPr>
                <w:rFonts w:ascii="Arial Narrow" w:hAnsi="Arial Narrow"/>
                <w:spacing w:val="-4"/>
                <w:sz w:val="18"/>
                <w:szCs w:val="18"/>
              </w:rPr>
              <w:t xml:space="preserve"> </w:t>
            </w:r>
            <w:r w:rsidRPr="00192848">
              <w:rPr>
                <w:rFonts w:ascii="Arial Narrow" w:hAnsi="Arial Narrow"/>
                <w:sz w:val="18"/>
                <w:szCs w:val="18"/>
              </w:rPr>
              <w:t>issues</w:t>
            </w:r>
            <w:r w:rsidRPr="00192848">
              <w:rPr>
                <w:rFonts w:ascii="Arial Narrow" w:hAnsi="Arial Narrow"/>
                <w:spacing w:val="-4"/>
                <w:sz w:val="18"/>
                <w:szCs w:val="18"/>
              </w:rPr>
              <w:t xml:space="preserve"> </w:t>
            </w:r>
            <w:r w:rsidRPr="00192848">
              <w:rPr>
                <w:rFonts w:ascii="Arial Narrow" w:hAnsi="Arial Narrow"/>
                <w:sz w:val="18"/>
                <w:szCs w:val="18"/>
              </w:rPr>
              <w:t>(including</w:t>
            </w:r>
            <w:r w:rsidRPr="00192848">
              <w:rPr>
                <w:rFonts w:ascii="Arial Narrow" w:hAnsi="Arial Narrow"/>
                <w:spacing w:val="-27"/>
                <w:sz w:val="18"/>
                <w:szCs w:val="18"/>
              </w:rPr>
              <w:t xml:space="preserve"> </w:t>
            </w:r>
            <w:r w:rsidRPr="00192848">
              <w:rPr>
                <w:rFonts w:ascii="Arial Narrow" w:hAnsi="Arial Narrow"/>
                <w:sz w:val="18"/>
                <w:szCs w:val="18"/>
              </w:rPr>
              <w:t>fiscal matters)</w:t>
            </w:r>
          </w:p>
        </w:tc>
      </w:tr>
      <w:tr w:rsidR="005E106F" w:rsidRPr="00192848" w14:paraId="5EB947A6" w14:textId="77777777" w:rsidTr="005E106F">
        <w:sdt>
          <w:sdtPr>
            <w:rPr>
              <w:rFonts w:ascii="Arial Narrow" w:hAnsi="Arial Narrow"/>
              <w:b/>
            </w:rPr>
            <w:id w:val="1012261589"/>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3FED568C" w14:textId="77777777" w:rsidR="005E106F" w:rsidRPr="00192848" w:rsidRDefault="005E106F" w:rsidP="005E106F">
                <w:pPr>
                  <w:pStyle w:val="BodyText"/>
                  <w:spacing w:before="7"/>
                  <w:rPr>
                    <w:rFonts w:ascii="Arial Narrow" w:hAnsi="Arial Narrow"/>
                    <w:b/>
                  </w:rPr>
                </w:pPr>
                <w:r w:rsidRPr="00192848">
                  <w:rPr>
                    <w:rFonts w:ascii="Segoe UI Symbol" w:eastAsia="MS Gothic" w:hAnsi="Segoe UI Symbol" w:cs="Segoe UI Symbol"/>
                    <w:b/>
                  </w:rPr>
                  <w:t>☐</w:t>
                </w:r>
              </w:p>
            </w:tc>
          </w:sdtContent>
        </w:sdt>
        <w:tc>
          <w:tcPr>
            <w:tcW w:w="3060" w:type="dxa"/>
            <w:shd w:val="clear" w:color="auto" w:fill="auto"/>
          </w:tcPr>
          <w:p w14:paraId="0F1E133A"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Manager of more than one Division </w:t>
            </w:r>
          </w:p>
        </w:tc>
        <w:tc>
          <w:tcPr>
            <w:tcW w:w="6511" w:type="dxa"/>
            <w:gridSpan w:val="4"/>
            <w:vMerge/>
            <w:shd w:val="clear" w:color="auto" w:fill="auto"/>
          </w:tcPr>
          <w:p w14:paraId="0FD44DCC" w14:textId="77777777" w:rsidR="005E106F" w:rsidRPr="00192848" w:rsidRDefault="005E106F" w:rsidP="005E106F">
            <w:pPr>
              <w:pStyle w:val="TableParagraph"/>
              <w:numPr>
                <w:ilvl w:val="0"/>
                <w:numId w:val="9"/>
              </w:numPr>
              <w:tabs>
                <w:tab w:val="left" w:pos="475"/>
                <w:tab w:val="left" w:pos="476"/>
              </w:tabs>
              <w:spacing w:before="27"/>
              <w:ind w:right="203"/>
              <w:rPr>
                <w:rFonts w:ascii="Arial Narrow" w:hAnsi="Arial Narrow"/>
                <w:sz w:val="18"/>
                <w:szCs w:val="18"/>
              </w:rPr>
            </w:pPr>
          </w:p>
        </w:tc>
      </w:tr>
      <w:tr w:rsidR="005E106F" w:rsidRPr="00192848" w14:paraId="7DF40A81" w14:textId="77777777" w:rsidTr="005E106F">
        <w:sdt>
          <w:sdtPr>
            <w:rPr>
              <w:rFonts w:ascii="Arial Narrow" w:hAnsi="Arial Narrow"/>
              <w:b/>
            </w:rPr>
            <w:id w:val="650024326"/>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04FEA285" w14:textId="77777777" w:rsidR="005E106F" w:rsidRPr="00192848" w:rsidRDefault="005E106F" w:rsidP="005E106F">
                <w:pPr>
                  <w:pStyle w:val="BodyText"/>
                  <w:spacing w:before="7"/>
                  <w:rPr>
                    <w:rFonts w:ascii="Arial Narrow" w:hAnsi="Arial Narrow"/>
                    <w:b/>
                  </w:rPr>
                </w:pPr>
                <w:r w:rsidRPr="00192848">
                  <w:rPr>
                    <w:rFonts w:ascii="Segoe UI Symbol" w:eastAsia="MS Gothic" w:hAnsi="Segoe UI Symbol" w:cs="Segoe UI Symbol"/>
                    <w:b/>
                  </w:rPr>
                  <w:t>☐</w:t>
                </w:r>
              </w:p>
            </w:tc>
          </w:sdtContent>
        </w:sdt>
        <w:tc>
          <w:tcPr>
            <w:tcW w:w="3060" w:type="dxa"/>
            <w:shd w:val="clear" w:color="auto" w:fill="auto"/>
          </w:tcPr>
          <w:p w14:paraId="37AD7B6B"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Division Director Chief</w:t>
            </w:r>
          </w:p>
        </w:tc>
        <w:tc>
          <w:tcPr>
            <w:tcW w:w="6511" w:type="dxa"/>
            <w:gridSpan w:val="4"/>
            <w:shd w:val="clear" w:color="auto" w:fill="auto"/>
          </w:tcPr>
          <w:p w14:paraId="15648D11" w14:textId="77777777" w:rsidR="005E106F" w:rsidRPr="00192848" w:rsidRDefault="005E106F" w:rsidP="005E106F">
            <w:pPr>
              <w:pStyle w:val="TableParagraph"/>
              <w:numPr>
                <w:ilvl w:val="0"/>
                <w:numId w:val="9"/>
              </w:numPr>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Supervises managers of functional</w:t>
            </w:r>
            <w:r w:rsidRPr="00192848">
              <w:rPr>
                <w:rFonts w:ascii="Arial Narrow" w:hAnsi="Arial Narrow"/>
                <w:spacing w:val="-19"/>
                <w:sz w:val="18"/>
                <w:szCs w:val="18"/>
              </w:rPr>
              <w:t xml:space="preserve"> </w:t>
            </w:r>
            <w:r w:rsidRPr="00192848">
              <w:rPr>
                <w:rFonts w:ascii="Arial Narrow" w:hAnsi="Arial Narrow"/>
                <w:sz w:val="18"/>
                <w:szCs w:val="18"/>
              </w:rPr>
              <w:t>areas</w:t>
            </w:r>
          </w:p>
          <w:p w14:paraId="4D848CCF" w14:textId="77777777" w:rsidR="005E106F" w:rsidRPr="00192848" w:rsidRDefault="005E106F" w:rsidP="005E106F">
            <w:pPr>
              <w:pStyle w:val="TableParagraph"/>
              <w:numPr>
                <w:ilvl w:val="0"/>
                <w:numId w:val="9"/>
              </w:numPr>
              <w:tabs>
                <w:tab w:val="left" w:pos="474"/>
                <w:tab w:val="left" w:pos="475"/>
              </w:tabs>
              <w:spacing w:line="207" w:lineRule="exact"/>
              <w:rPr>
                <w:rFonts w:ascii="Arial Narrow" w:hAnsi="Arial Narrow"/>
                <w:sz w:val="18"/>
                <w:szCs w:val="18"/>
              </w:rPr>
            </w:pPr>
            <w:r w:rsidRPr="00192848">
              <w:rPr>
                <w:rFonts w:ascii="Arial Narrow" w:hAnsi="Arial Narrow"/>
                <w:sz w:val="18"/>
                <w:szCs w:val="18"/>
              </w:rPr>
              <w:t>Typically reports to a</w:t>
            </w:r>
            <w:r w:rsidRPr="00192848">
              <w:rPr>
                <w:rFonts w:ascii="Arial Narrow" w:hAnsi="Arial Narrow"/>
                <w:spacing w:val="-19"/>
                <w:sz w:val="18"/>
                <w:szCs w:val="18"/>
              </w:rPr>
              <w:t xml:space="preserve"> </w:t>
            </w:r>
            <w:r w:rsidRPr="00192848">
              <w:rPr>
                <w:rFonts w:ascii="Arial Narrow" w:hAnsi="Arial Narrow"/>
                <w:sz w:val="18"/>
                <w:szCs w:val="18"/>
              </w:rPr>
              <w:t>Director</w:t>
            </w:r>
          </w:p>
          <w:p w14:paraId="711AAD8C" w14:textId="77777777" w:rsidR="005E106F" w:rsidRPr="00192848" w:rsidRDefault="005E106F" w:rsidP="005E106F">
            <w:pPr>
              <w:pStyle w:val="TableParagraph"/>
              <w:numPr>
                <w:ilvl w:val="0"/>
                <w:numId w:val="9"/>
              </w:numPr>
              <w:tabs>
                <w:tab w:val="left" w:pos="474"/>
                <w:tab w:val="left" w:pos="475"/>
              </w:tabs>
              <w:spacing w:line="207" w:lineRule="exact"/>
              <w:rPr>
                <w:rFonts w:ascii="Arial Narrow" w:hAnsi="Arial Narrow"/>
                <w:sz w:val="18"/>
                <w:szCs w:val="18"/>
              </w:rPr>
            </w:pPr>
            <w:r w:rsidRPr="00192848">
              <w:rPr>
                <w:rFonts w:ascii="Arial Narrow" w:hAnsi="Arial Narrow"/>
                <w:sz w:val="18"/>
                <w:szCs w:val="18"/>
              </w:rPr>
              <w:t>Directs complex and varied</w:t>
            </w:r>
            <w:r w:rsidRPr="00192848">
              <w:rPr>
                <w:rFonts w:ascii="Arial Narrow" w:hAnsi="Arial Narrow"/>
                <w:spacing w:val="-13"/>
                <w:sz w:val="18"/>
                <w:szCs w:val="18"/>
              </w:rPr>
              <w:t xml:space="preserve"> </w:t>
            </w:r>
            <w:r w:rsidRPr="00192848">
              <w:rPr>
                <w:rFonts w:ascii="Arial Narrow" w:hAnsi="Arial Narrow"/>
                <w:sz w:val="18"/>
                <w:szCs w:val="18"/>
              </w:rPr>
              <w:t>work</w:t>
            </w:r>
          </w:p>
          <w:p w14:paraId="2780D796" w14:textId="77777777" w:rsidR="005E106F" w:rsidRPr="00192848" w:rsidRDefault="005E106F" w:rsidP="005E106F">
            <w:pPr>
              <w:pStyle w:val="TableParagraph"/>
              <w:numPr>
                <w:ilvl w:val="0"/>
                <w:numId w:val="9"/>
              </w:numPr>
              <w:tabs>
                <w:tab w:val="left" w:pos="474"/>
                <w:tab w:val="left" w:pos="475"/>
              </w:tabs>
              <w:spacing w:line="207" w:lineRule="exact"/>
              <w:rPr>
                <w:rFonts w:ascii="Arial Narrow" w:hAnsi="Arial Narrow"/>
                <w:sz w:val="18"/>
                <w:szCs w:val="18"/>
              </w:rPr>
            </w:pPr>
            <w:r w:rsidRPr="00192848">
              <w:rPr>
                <w:rFonts w:ascii="Arial Narrow" w:hAnsi="Arial Narrow"/>
                <w:sz w:val="18"/>
                <w:szCs w:val="18"/>
              </w:rPr>
              <w:t>Has major budget and expenditure</w:t>
            </w:r>
            <w:r w:rsidRPr="00192848">
              <w:rPr>
                <w:rFonts w:ascii="Arial Narrow" w:hAnsi="Arial Narrow"/>
                <w:spacing w:val="-21"/>
                <w:sz w:val="18"/>
                <w:szCs w:val="18"/>
              </w:rPr>
              <w:t xml:space="preserve"> </w:t>
            </w:r>
            <w:r w:rsidRPr="00192848">
              <w:rPr>
                <w:rFonts w:ascii="Arial Narrow" w:hAnsi="Arial Narrow"/>
                <w:sz w:val="18"/>
                <w:szCs w:val="18"/>
              </w:rPr>
              <w:t>authority</w:t>
            </w:r>
          </w:p>
          <w:p w14:paraId="14DB558F" w14:textId="77777777" w:rsidR="005E106F" w:rsidRPr="00192848" w:rsidRDefault="005E106F" w:rsidP="005E106F">
            <w:pPr>
              <w:pStyle w:val="TableParagraph"/>
              <w:numPr>
                <w:ilvl w:val="0"/>
                <w:numId w:val="9"/>
              </w:numPr>
              <w:tabs>
                <w:tab w:val="left" w:pos="474"/>
                <w:tab w:val="left" w:pos="475"/>
              </w:tabs>
              <w:spacing w:before="1"/>
              <w:rPr>
                <w:rFonts w:ascii="Arial Narrow" w:hAnsi="Arial Narrow"/>
                <w:sz w:val="18"/>
                <w:szCs w:val="18"/>
              </w:rPr>
            </w:pPr>
            <w:r w:rsidRPr="00192848">
              <w:rPr>
                <w:rFonts w:ascii="Arial Narrow" w:hAnsi="Arial Narrow"/>
                <w:sz w:val="18"/>
                <w:szCs w:val="18"/>
              </w:rPr>
              <w:lastRenderedPageBreak/>
              <w:t>Develops</w:t>
            </w:r>
            <w:r w:rsidRPr="00192848">
              <w:rPr>
                <w:rFonts w:ascii="Arial Narrow" w:hAnsi="Arial Narrow"/>
                <w:spacing w:val="-3"/>
                <w:sz w:val="18"/>
                <w:szCs w:val="18"/>
              </w:rPr>
              <w:t xml:space="preserve"> </w:t>
            </w:r>
            <w:r w:rsidRPr="00192848">
              <w:rPr>
                <w:rFonts w:ascii="Arial Narrow" w:hAnsi="Arial Narrow"/>
                <w:sz w:val="18"/>
                <w:szCs w:val="18"/>
              </w:rPr>
              <w:t>and</w:t>
            </w:r>
            <w:r w:rsidRPr="00192848">
              <w:rPr>
                <w:rFonts w:ascii="Arial Narrow" w:hAnsi="Arial Narrow"/>
                <w:spacing w:val="-4"/>
                <w:sz w:val="18"/>
                <w:szCs w:val="18"/>
              </w:rPr>
              <w:t xml:space="preserve"> </w:t>
            </w:r>
            <w:r w:rsidRPr="00192848">
              <w:rPr>
                <w:rFonts w:ascii="Arial Narrow" w:hAnsi="Arial Narrow"/>
                <w:sz w:val="18"/>
                <w:szCs w:val="18"/>
              </w:rPr>
              <w:t>recommends</w:t>
            </w:r>
            <w:r w:rsidRPr="00192848">
              <w:rPr>
                <w:rFonts w:ascii="Arial Narrow" w:hAnsi="Arial Narrow"/>
                <w:spacing w:val="-3"/>
                <w:sz w:val="18"/>
                <w:szCs w:val="18"/>
              </w:rPr>
              <w:t xml:space="preserve"> </w:t>
            </w:r>
            <w:r w:rsidRPr="00192848">
              <w:rPr>
                <w:rFonts w:ascii="Arial Narrow" w:hAnsi="Arial Narrow"/>
                <w:sz w:val="18"/>
                <w:szCs w:val="18"/>
              </w:rPr>
              <w:t>policy</w:t>
            </w:r>
            <w:r w:rsidRPr="00192848">
              <w:rPr>
                <w:rFonts w:ascii="Arial Narrow" w:hAnsi="Arial Narrow"/>
                <w:spacing w:val="-4"/>
                <w:sz w:val="18"/>
                <w:szCs w:val="18"/>
              </w:rPr>
              <w:t xml:space="preserve"> </w:t>
            </w:r>
            <w:r w:rsidRPr="00192848">
              <w:rPr>
                <w:rFonts w:ascii="Arial Narrow" w:hAnsi="Arial Narrow"/>
                <w:sz w:val="18"/>
                <w:szCs w:val="18"/>
              </w:rPr>
              <w:t>for</w:t>
            </w:r>
            <w:r w:rsidRPr="00192848">
              <w:rPr>
                <w:rFonts w:ascii="Arial Narrow" w:hAnsi="Arial Narrow"/>
                <w:spacing w:val="-3"/>
                <w:sz w:val="18"/>
                <w:szCs w:val="18"/>
              </w:rPr>
              <w:t xml:space="preserve"> </w:t>
            </w:r>
            <w:r w:rsidRPr="00192848">
              <w:rPr>
                <w:rFonts w:ascii="Arial Narrow" w:hAnsi="Arial Narrow"/>
                <w:sz w:val="18"/>
                <w:szCs w:val="18"/>
              </w:rPr>
              <w:t>the</w:t>
            </w:r>
            <w:r w:rsidRPr="00192848">
              <w:rPr>
                <w:rFonts w:ascii="Arial Narrow" w:hAnsi="Arial Narrow"/>
                <w:spacing w:val="-4"/>
                <w:sz w:val="18"/>
                <w:szCs w:val="18"/>
              </w:rPr>
              <w:t xml:space="preserve"> </w:t>
            </w:r>
            <w:r w:rsidRPr="00192848">
              <w:rPr>
                <w:rFonts w:ascii="Arial Narrow" w:hAnsi="Arial Narrow"/>
                <w:sz w:val="18"/>
                <w:szCs w:val="18"/>
              </w:rPr>
              <w:t>department</w:t>
            </w:r>
            <w:r w:rsidRPr="00192848">
              <w:rPr>
                <w:rFonts w:ascii="Arial Narrow" w:hAnsi="Arial Narrow"/>
                <w:spacing w:val="-3"/>
                <w:sz w:val="18"/>
                <w:szCs w:val="18"/>
              </w:rPr>
              <w:t xml:space="preserve"> </w:t>
            </w:r>
            <w:r w:rsidRPr="00192848">
              <w:rPr>
                <w:rFonts w:ascii="Arial Narrow" w:hAnsi="Arial Narrow"/>
                <w:sz w:val="18"/>
                <w:szCs w:val="18"/>
              </w:rPr>
              <w:t>or</w:t>
            </w:r>
            <w:r w:rsidRPr="00192848">
              <w:rPr>
                <w:rFonts w:ascii="Arial Narrow" w:hAnsi="Arial Narrow"/>
                <w:spacing w:val="-27"/>
                <w:sz w:val="18"/>
                <w:szCs w:val="18"/>
              </w:rPr>
              <w:t xml:space="preserve"> </w:t>
            </w:r>
            <w:r w:rsidRPr="00192848">
              <w:rPr>
                <w:rFonts w:ascii="Arial Narrow" w:hAnsi="Arial Narrow"/>
                <w:sz w:val="18"/>
                <w:szCs w:val="18"/>
              </w:rPr>
              <w:t>program</w:t>
            </w:r>
          </w:p>
          <w:p w14:paraId="3D6E0E0A" w14:textId="77777777" w:rsidR="005E106F" w:rsidRPr="00192848" w:rsidRDefault="005E106F" w:rsidP="005E106F">
            <w:pPr>
              <w:pStyle w:val="TableParagraph"/>
              <w:numPr>
                <w:ilvl w:val="0"/>
                <w:numId w:val="9"/>
              </w:numPr>
              <w:tabs>
                <w:tab w:val="left" w:pos="476"/>
                <w:tab w:val="left" w:pos="477"/>
              </w:tabs>
              <w:ind w:right="357"/>
              <w:rPr>
                <w:rFonts w:ascii="Arial Narrow" w:hAnsi="Arial Narrow"/>
                <w:sz w:val="18"/>
                <w:szCs w:val="18"/>
              </w:rPr>
            </w:pPr>
            <w:r w:rsidRPr="00192848">
              <w:rPr>
                <w:rFonts w:ascii="Arial Narrow" w:hAnsi="Arial Narrow"/>
                <w:sz w:val="18"/>
                <w:szCs w:val="18"/>
              </w:rPr>
              <w:t>Has</w:t>
            </w:r>
            <w:r w:rsidRPr="00192848">
              <w:rPr>
                <w:rFonts w:ascii="Arial Narrow" w:hAnsi="Arial Narrow"/>
                <w:spacing w:val="-4"/>
                <w:sz w:val="18"/>
                <w:szCs w:val="18"/>
              </w:rPr>
              <w:t xml:space="preserve"> </w:t>
            </w:r>
            <w:r w:rsidRPr="00192848">
              <w:rPr>
                <w:rFonts w:ascii="Arial Narrow" w:hAnsi="Arial Narrow"/>
                <w:sz w:val="18"/>
                <w:szCs w:val="18"/>
              </w:rPr>
              <w:t>full</w:t>
            </w:r>
            <w:r w:rsidRPr="00192848">
              <w:rPr>
                <w:rFonts w:ascii="Arial Narrow" w:hAnsi="Arial Narrow"/>
                <w:spacing w:val="-4"/>
                <w:sz w:val="18"/>
                <w:szCs w:val="18"/>
              </w:rPr>
              <w:t xml:space="preserve"> </w:t>
            </w:r>
            <w:r w:rsidRPr="00192848">
              <w:rPr>
                <w:rFonts w:ascii="Arial Narrow" w:hAnsi="Arial Narrow"/>
                <w:sz w:val="18"/>
                <w:szCs w:val="18"/>
              </w:rPr>
              <w:t>budget</w:t>
            </w:r>
            <w:r w:rsidRPr="00192848">
              <w:rPr>
                <w:rFonts w:ascii="Arial Narrow" w:hAnsi="Arial Narrow"/>
                <w:spacing w:val="-3"/>
                <w:sz w:val="18"/>
                <w:szCs w:val="18"/>
              </w:rPr>
              <w:t xml:space="preserve"> </w:t>
            </w:r>
            <w:r w:rsidRPr="00192848">
              <w:rPr>
                <w:rFonts w:ascii="Arial Narrow" w:hAnsi="Arial Narrow"/>
                <w:sz w:val="18"/>
                <w:szCs w:val="18"/>
              </w:rPr>
              <w:t>responsibilities</w:t>
            </w:r>
            <w:r w:rsidRPr="00192848">
              <w:rPr>
                <w:rFonts w:ascii="Arial Narrow" w:hAnsi="Arial Narrow"/>
                <w:spacing w:val="-4"/>
                <w:sz w:val="18"/>
                <w:szCs w:val="18"/>
              </w:rPr>
              <w:t xml:space="preserve"> </w:t>
            </w:r>
            <w:r w:rsidRPr="00192848">
              <w:rPr>
                <w:rFonts w:ascii="Arial Narrow" w:hAnsi="Arial Narrow"/>
                <w:sz w:val="18"/>
                <w:szCs w:val="18"/>
              </w:rPr>
              <w:t>for</w:t>
            </w:r>
            <w:r w:rsidRPr="00192848">
              <w:rPr>
                <w:rFonts w:ascii="Arial Narrow" w:hAnsi="Arial Narrow"/>
                <w:spacing w:val="-4"/>
                <w:sz w:val="18"/>
                <w:szCs w:val="18"/>
              </w:rPr>
              <w:t xml:space="preserve"> </w:t>
            </w:r>
            <w:r w:rsidRPr="00192848">
              <w:rPr>
                <w:rFonts w:ascii="Arial Narrow" w:hAnsi="Arial Narrow"/>
                <w:sz w:val="18"/>
                <w:szCs w:val="18"/>
              </w:rPr>
              <w:t>respective</w:t>
            </w:r>
            <w:r w:rsidRPr="00192848">
              <w:rPr>
                <w:rFonts w:ascii="Arial Narrow" w:hAnsi="Arial Narrow"/>
                <w:spacing w:val="-3"/>
                <w:sz w:val="18"/>
                <w:szCs w:val="18"/>
              </w:rPr>
              <w:t xml:space="preserve"> </w:t>
            </w:r>
            <w:r w:rsidRPr="00192848">
              <w:rPr>
                <w:rFonts w:ascii="Arial Narrow" w:hAnsi="Arial Narrow"/>
                <w:sz w:val="18"/>
                <w:szCs w:val="18"/>
              </w:rPr>
              <w:t>department(s)</w:t>
            </w:r>
            <w:r w:rsidRPr="00192848">
              <w:rPr>
                <w:rFonts w:ascii="Arial Narrow" w:hAnsi="Arial Narrow"/>
                <w:spacing w:val="-26"/>
                <w:sz w:val="18"/>
                <w:szCs w:val="18"/>
              </w:rPr>
              <w:t xml:space="preserve"> </w:t>
            </w:r>
            <w:r w:rsidRPr="00192848">
              <w:rPr>
                <w:rFonts w:ascii="Arial Narrow" w:hAnsi="Arial Narrow"/>
                <w:sz w:val="18"/>
                <w:szCs w:val="18"/>
              </w:rPr>
              <w:t>or program(s)</w:t>
            </w:r>
          </w:p>
          <w:p w14:paraId="421D6D39" w14:textId="77777777" w:rsidR="005E106F" w:rsidRPr="00192848" w:rsidRDefault="005E106F" w:rsidP="005E106F">
            <w:pPr>
              <w:pStyle w:val="TableParagraph"/>
              <w:numPr>
                <w:ilvl w:val="0"/>
                <w:numId w:val="9"/>
              </w:numPr>
              <w:tabs>
                <w:tab w:val="left" w:pos="475"/>
                <w:tab w:val="left" w:pos="476"/>
              </w:tabs>
              <w:spacing w:before="27"/>
              <w:ind w:right="203"/>
              <w:rPr>
                <w:rFonts w:ascii="Arial Narrow" w:hAnsi="Arial Narrow"/>
                <w:sz w:val="18"/>
                <w:szCs w:val="18"/>
              </w:rPr>
            </w:pPr>
            <w:r w:rsidRPr="00192848">
              <w:rPr>
                <w:rFonts w:ascii="Arial Narrow" w:hAnsi="Arial Narrow"/>
                <w:sz w:val="18"/>
                <w:szCs w:val="18"/>
              </w:rPr>
              <w:t>Recommends</w:t>
            </w:r>
            <w:r w:rsidRPr="00192848">
              <w:rPr>
                <w:rFonts w:ascii="Arial Narrow" w:hAnsi="Arial Narrow"/>
                <w:spacing w:val="-3"/>
                <w:sz w:val="18"/>
                <w:szCs w:val="18"/>
              </w:rPr>
              <w:t xml:space="preserve"> </w:t>
            </w:r>
            <w:r w:rsidRPr="00192848">
              <w:rPr>
                <w:rFonts w:ascii="Arial Narrow" w:hAnsi="Arial Narrow"/>
                <w:sz w:val="18"/>
                <w:szCs w:val="18"/>
              </w:rPr>
              <w:t>and</w:t>
            </w:r>
            <w:r w:rsidRPr="00192848">
              <w:rPr>
                <w:rFonts w:ascii="Arial Narrow" w:hAnsi="Arial Narrow"/>
                <w:spacing w:val="-5"/>
                <w:sz w:val="18"/>
                <w:szCs w:val="18"/>
              </w:rPr>
              <w:t xml:space="preserve"> </w:t>
            </w:r>
            <w:r w:rsidRPr="00192848">
              <w:rPr>
                <w:rFonts w:ascii="Arial Narrow" w:hAnsi="Arial Narrow"/>
                <w:sz w:val="18"/>
                <w:szCs w:val="18"/>
              </w:rPr>
              <w:t>authorizes</w:t>
            </w:r>
            <w:r w:rsidRPr="00192848">
              <w:rPr>
                <w:rFonts w:ascii="Arial Narrow" w:hAnsi="Arial Narrow"/>
                <w:spacing w:val="-3"/>
                <w:sz w:val="18"/>
                <w:szCs w:val="18"/>
              </w:rPr>
              <w:t xml:space="preserve"> </w:t>
            </w:r>
            <w:r w:rsidRPr="00192848">
              <w:rPr>
                <w:rFonts w:ascii="Arial Narrow" w:hAnsi="Arial Narrow"/>
                <w:sz w:val="18"/>
                <w:szCs w:val="18"/>
              </w:rPr>
              <w:t>policy</w:t>
            </w:r>
            <w:r w:rsidRPr="00192848">
              <w:rPr>
                <w:rFonts w:ascii="Arial Narrow" w:hAnsi="Arial Narrow"/>
                <w:spacing w:val="-5"/>
                <w:sz w:val="18"/>
                <w:szCs w:val="18"/>
              </w:rPr>
              <w:t xml:space="preserve"> </w:t>
            </w:r>
            <w:r w:rsidRPr="00192848">
              <w:rPr>
                <w:rFonts w:ascii="Arial Narrow" w:hAnsi="Arial Narrow"/>
                <w:sz w:val="18"/>
                <w:szCs w:val="18"/>
              </w:rPr>
              <w:t>implementation</w:t>
            </w:r>
            <w:r w:rsidRPr="00192848">
              <w:rPr>
                <w:rFonts w:ascii="Arial Narrow" w:hAnsi="Arial Narrow"/>
                <w:spacing w:val="-5"/>
                <w:sz w:val="18"/>
                <w:szCs w:val="18"/>
              </w:rPr>
              <w:t xml:space="preserve"> </w:t>
            </w:r>
            <w:r w:rsidRPr="00192848">
              <w:rPr>
                <w:rFonts w:ascii="Arial Narrow" w:hAnsi="Arial Narrow"/>
                <w:sz w:val="18"/>
                <w:szCs w:val="18"/>
              </w:rPr>
              <w:t>for</w:t>
            </w:r>
            <w:r w:rsidRPr="00192848">
              <w:rPr>
                <w:rFonts w:ascii="Arial Narrow" w:hAnsi="Arial Narrow"/>
                <w:spacing w:val="-25"/>
                <w:sz w:val="18"/>
                <w:szCs w:val="18"/>
              </w:rPr>
              <w:t xml:space="preserve"> </w:t>
            </w:r>
            <w:r w:rsidRPr="00192848">
              <w:rPr>
                <w:rFonts w:ascii="Arial Narrow" w:hAnsi="Arial Narrow"/>
                <w:sz w:val="18"/>
                <w:szCs w:val="18"/>
              </w:rPr>
              <w:t>the department or</w:t>
            </w:r>
            <w:r w:rsidRPr="00192848">
              <w:rPr>
                <w:rFonts w:ascii="Arial Narrow" w:hAnsi="Arial Narrow"/>
                <w:spacing w:val="-11"/>
                <w:sz w:val="18"/>
                <w:szCs w:val="18"/>
              </w:rPr>
              <w:t xml:space="preserve"> </w:t>
            </w:r>
            <w:r w:rsidRPr="00192848">
              <w:rPr>
                <w:rFonts w:ascii="Arial Narrow" w:hAnsi="Arial Narrow"/>
                <w:sz w:val="18"/>
                <w:szCs w:val="18"/>
              </w:rPr>
              <w:t>program</w:t>
            </w:r>
          </w:p>
        </w:tc>
      </w:tr>
      <w:tr w:rsidR="005E106F" w:rsidRPr="00192848" w14:paraId="49A08AF5" w14:textId="77777777" w:rsidTr="005E106F">
        <w:tc>
          <w:tcPr>
            <w:tcW w:w="9926" w:type="dxa"/>
            <w:gridSpan w:val="6"/>
            <w:shd w:val="clear" w:color="auto" w:fill="D9E2F3" w:themeFill="accent1" w:themeFillTint="33"/>
          </w:tcPr>
          <w:p w14:paraId="0335B7EF" w14:textId="77777777" w:rsidR="00192848" w:rsidRDefault="00192848" w:rsidP="005E106F">
            <w:pPr>
              <w:pStyle w:val="TableParagraph"/>
              <w:tabs>
                <w:tab w:val="left" w:pos="474"/>
                <w:tab w:val="left" w:pos="475"/>
              </w:tabs>
              <w:spacing w:before="24" w:line="207" w:lineRule="exact"/>
              <w:rPr>
                <w:rFonts w:ascii="Arial Narrow" w:hAnsi="Arial Narrow"/>
                <w:b/>
                <w:sz w:val="18"/>
              </w:rPr>
            </w:pPr>
          </w:p>
          <w:p w14:paraId="1643FF29" w14:textId="1A94105F" w:rsidR="005E106F" w:rsidRPr="00192848" w:rsidRDefault="005E106F" w:rsidP="005E106F">
            <w:pPr>
              <w:pStyle w:val="TableParagraph"/>
              <w:tabs>
                <w:tab w:val="left" w:pos="474"/>
                <w:tab w:val="left" w:pos="475"/>
              </w:tabs>
              <w:spacing w:before="24" w:line="207" w:lineRule="exact"/>
              <w:rPr>
                <w:rFonts w:ascii="Arial Narrow" w:hAnsi="Arial Narrow"/>
                <w:b/>
                <w:sz w:val="18"/>
              </w:rPr>
            </w:pPr>
            <w:r w:rsidRPr="00192848">
              <w:rPr>
                <w:rFonts w:ascii="Arial Narrow" w:hAnsi="Arial Narrow"/>
                <w:b/>
                <w:sz w:val="18"/>
              </w:rPr>
              <w:t xml:space="preserve">If the position supervises others, select the activities below that are part of the </w:t>
            </w:r>
            <w:r w:rsidR="001D0A38" w:rsidRPr="00192848">
              <w:rPr>
                <w:rFonts w:ascii="Arial Narrow" w:hAnsi="Arial Narrow"/>
                <w:b/>
                <w:sz w:val="18"/>
              </w:rPr>
              <w:t>position’s</w:t>
            </w:r>
            <w:r w:rsidRPr="00192848">
              <w:rPr>
                <w:rFonts w:ascii="Arial Narrow" w:hAnsi="Arial Narrow"/>
                <w:b/>
                <w:sz w:val="18"/>
              </w:rPr>
              <w:t xml:space="preserve"> supervisory responsibilities: </w:t>
            </w:r>
          </w:p>
        </w:tc>
      </w:tr>
      <w:tr w:rsidR="005E106F" w:rsidRPr="00192848" w14:paraId="2E304C92" w14:textId="77777777" w:rsidTr="005E106F">
        <w:sdt>
          <w:sdtPr>
            <w:rPr>
              <w:rFonts w:ascii="Arial Narrow" w:hAnsi="Arial Narrow"/>
              <w:sz w:val="18"/>
              <w:szCs w:val="18"/>
            </w:rPr>
            <w:id w:val="-906841983"/>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2EFFA249" w14:textId="032D25CD" w:rsidR="005E106F" w:rsidRPr="00192848" w:rsidRDefault="00F057A0" w:rsidP="005E106F">
                <w:pPr>
                  <w:pStyle w:val="TableParagraph"/>
                  <w:tabs>
                    <w:tab w:val="left" w:pos="474"/>
                    <w:tab w:val="left" w:pos="475"/>
                  </w:tabs>
                  <w:spacing w:before="24" w:line="207" w:lineRule="exact"/>
                  <w:rPr>
                    <w:rFonts w:ascii="Arial Narrow" w:hAnsi="Arial Narrow"/>
                    <w:sz w:val="18"/>
                    <w:szCs w:val="18"/>
                  </w:rPr>
                </w:pPr>
                <w:r>
                  <w:rPr>
                    <w:rFonts w:ascii="MS Gothic" w:eastAsia="MS Gothic" w:hAnsi="MS Gothic" w:hint="eastAsia"/>
                    <w:sz w:val="18"/>
                    <w:szCs w:val="18"/>
                  </w:rPr>
                  <w:t>☐</w:t>
                </w:r>
              </w:p>
            </w:tc>
          </w:sdtContent>
        </w:sdt>
        <w:tc>
          <w:tcPr>
            <w:tcW w:w="4770" w:type="dxa"/>
            <w:gridSpan w:val="2"/>
            <w:shd w:val="clear" w:color="auto" w:fill="auto"/>
          </w:tcPr>
          <w:p w14:paraId="200196B9"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Recruits, screens, and interviews candidates</w:t>
            </w:r>
          </w:p>
        </w:tc>
        <w:sdt>
          <w:sdtPr>
            <w:rPr>
              <w:rFonts w:ascii="Arial Narrow" w:hAnsi="Arial Narrow"/>
              <w:sz w:val="18"/>
              <w:szCs w:val="18"/>
            </w:rPr>
            <w:id w:val="34469112"/>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780006A1"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441" w:type="dxa"/>
            <w:gridSpan w:val="2"/>
            <w:shd w:val="clear" w:color="auto" w:fill="auto"/>
          </w:tcPr>
          <w:p w14:paraId="340B3D02"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Recommends candidates for hire</w:t>
            </w:r>
          </w:p>
        </w:tc>
      </w:tr>
      <w:tr w:rsidR="005E106F" w:rsidRPr="00192848" w14:paraId="3017A5FD" w14:textId="77777777" w:rsidTr="005E106F">
        <w:sdt>
          <w:sdtPr>
            <w:rPr>
              <w:rFonts w:ascii="Arial Narrow" w:hAnsi="Arial Narrow"/>
              <w:sz w:val="18"/>
              <w:szCs w:val="18"/>
            </w:rPr>
            <w:id w:val="366807070"/>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0DF64486"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770" w:type="dxa"/>
            <w:gridSpan w:val="2"/>
            <w:shd w:val="clear" w:color="auto" w:fill="auto"/>
          </w:tcPr>
          <w:p w14:paraId="3BAF8718"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Approves candidates for hire</w:t>
            </w:r>
          </w:p>
        </w:tc>
        <w:sdt>
          <w:sdtPr>
            <w:rPr>
              <w:rFonts w:ascii="Arial Narrow" w:hAnsi="Arial Narrow"/>
              <w:sz w:val="18"/>
              <w:szCs w:val="18"/>
            </w:rPr>
            <w:id w:val="-364985297"/>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57DE8952"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441" w:type="dxa"/>
            <w:gridSpan w:val="2"/>
            <w:shd w:val="clear" w:color="auto" w:fill="auto"/>
          </w:tcPr>
          <w:p w14:paraId="0F46F452"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Assigns tasks or responsibilities to others</w:t>
            </w:r>
          </w:p>
        </w:tc>
      </w:tr>
      <w:tr w:rsidR="005E106F" w:rsidRPr="00192848" w14:paraId="6F0CA810" w14:textId="77777777" w:rsidTr="005E106F">
        <w:sdt>
          <w:sdtPr>
            <w:rPr>
              <w:rFonts w:ascii="Arial Narrow" w:hAnsi="Arial Narrow"/>
              <w:sz w:val="18"/>
              <w:szCs w:val="18"/>
            </w:rPr>
            <w:id w:val="355088346"/>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1647973B"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770" w:type="dxa"/>
            <w:gridSpan w:val="2"/>
            <w:shd w:val="clear" w:color="auto" w:fill="auto"/>
          </w:tcPr>
          <w:p w14:paraId="53816E60"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Conducts training of others</w:t>
            </w:r>
          </w:p>
        </w:tc>
        <w:sdt>
          <w:sdtPr>
            <w:rPr>
              <w:rFonts w:ascii="Arial Narrow" w:hAnsi="Arial Narrow"/>
              <w:sz w:val="18"/>
              <w:szCs w:val="18"/>
            </w:rPr>
            <w:id w:val="1471170725"/>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27743EB4"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441" w:type="dxa"/>
            <w:gridSpan w:val="2"/>
            <w:shd w:val="clear" w:color="auto" w:fill="auto"/>
          </w:tcPr>
          <w:p w14:paraId="31965376"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Monitors work performance</w:t>
            </w:r>
          </w:p>
        </w:tc>
      </w:tr>
      <w:tr w:rsidR="005E106F" w:rsidRPr="00192848" w14:paraId="066AE31E" w14:textId="77777777" w:rsidTr="005E106F">
        <w:sdt>
          <w:sdtPr>
            <w:rPr>
              <w:rFonts w:ascii="Arial Narrow" w:hAnsi="Arial Narrow"/>
              <w:sz w:val="18"/>
              <w:szCs w:val="18"/>
            </w:rPr>
            <w:id w:val="-1189365732"/>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5398519E"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770" w:type="dxa"/>
            <w:gridSpan w:val="2"/>
            <w:shd w:val="clear" w:color="auto" w:fill="auto"/>
          </w:tcPr>
          <w:p w14:paraId="157FF224"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Conducts performance appraisals</w:t>
            </w:r>
          </w:p>
        </w:tc>
        <w:sdt>
          <w:sdtPr>
            <w:rPr>
              <w:rFonts w:ascii="Arial Narrow" w:hAnsi="Arial Narrow"/>
              <w:sz w:val="18"/>
              <w:szCs w:val="18"/>
            </w:rPr>
            <w:id w:val="-1578354195"/>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68791D73"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441" w:type="dxa"/>
            <w:gridSpan w:val="2"/>
            <w:shd w:val="clear" w:color="auto" w:fill="auto"/>
          </w:tcPr>
          <w:p w14:paraId="096BC4D5"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Administers disciplinary action</w:t>
            </w:r>
          </w:p>
        </w:tc>
      </w:tr>
      <w:tr w:rsidR="005E106F" w:rsidRPr="00192848" w14:paraId="0BA2B474" w14:textId="77777777" w:rsidTr="005E106F">
        <w:sdt>
          <w:sdtPr>
            <w:rPr>
              <w:rFonts w:ascii="Arial Narrow" w:hAnsi="Arial Narrow"/>
              <w:sz w:val="18"/>
              <w:szCs w:val="18"/>
            </w:rPr>
            <w:id w:val="-1441979154"/>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4D97B12B"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770" w:type="dxa"/>
            <w:gridSpan w:val="2"/>
            <w:shd w:val="clear" w:color="auto" w:fill="auto"/>
          </w:tcPr>
          <w:p w14:paraId="4F748C19"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Recommends salary actions</w:t>
            </w:r>
          </w:p>
        </w:tc>
        <w:sdt>
          <w:sdtPr>
            <w:rPr>
              <w:rFonts w:ascii="Arial Narrow" w:hAnsi="Arial Narrow"/>
              <w:sz w:val="18"/>
              <w:szCs w:val="18"/>
            </w:rPr>
            <w:id w:val="-399749212"/>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452F6DE1"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441" w:type="dxa"/>
            <w:gridSpan w:val="2"/>
            <w:shd w:val="clear" w:color="auto" w:fill="auto"/>
          </w:tcPr>
          <w:p w14:paraId="47971F90"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Approves salary actions</w:t>
            </w:r>
          </w:p>
        </w:tc>
      </w:tr>
      <w:tr w:rsidR="005E106F" w:rsidRPr="00192848" w14:paraId="4C7163C1" w14:textId="77777777" w:rsidTr="005E106F">
        <w:sdt>
          <w:sdtPr>
            <w:rPr>
              <w:rFonts w:ascii="Arial Narrow" w:hAnsi="Arial Narrow"/>
              <w:sz w:val="18"/>
              <w:szCs w:val="18"/>
            </w:rPr>
            <w:id w:val="1252696797"/>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7BF17125"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770" w:type="dxa"/>
            <w:gridSpan w:val="2"/>
            <w:shd w:val="clear" w:color="auto" w:fill="auto"/>
          </w:tcPr>
          <w:p w14:paraId="788EA2AE"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Recommends termination of employees</w:t>
            </w:r>
          </w:p>
        </w:tc>
        <w:sdt>
          <w:sdtPr>
            <w:rPr>
              <w:rFonts w:ascii="Arial Narrow" w:hAnsi="Arial Narrow"/>
              <w:sz w:val="18"/>
              <w:szCs w:val="18"/>
            </w:rPr>
            <w:id w:val="438491901"/>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1303F25D"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441" w:type="dxa"/>
            <w:gridSpan w:val="2"/>
            <w:tcBorders>
              <w:top w:val="single" w:sz="4" w:space="0" w:color="000000"/>
              <w:left w:val="single" w:sz="4" w:space="0" w:color="000000"/>
              <w:bottom w:val="single" w:sz="4" w:space="0" w:color="000000"/>
              <w:right w:val="single" w:sz="4" w:space="0" w:color="000000"/>
            </w:tcBorders>
          </w:tcPr>
          <w:p w14:paraId="197584B9"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Approves termination of employees</w:t>
            </w:r>
          </w:p>
        </w:tc>
      </w:tr>
      <w:tr w:rsidR="005E106F" w:rsidRPr="00192848" w14:paraId="0BED24B4" w14:textId="77777777" w:rsidTr="001D0A38">
        <w:tc>
          <w:tcPr>
            <w:tcW w:w="5125" w:type="dxa"/>
            <w:gridSpan w:val="3"/>
            <w:tcBorders>
              <w:right w:val="single" w:sz="4" w:space="0" w:color="000000"/>
            </w:tcBorders>
            <w:shd w:val="clear" w:color="auto" w:fill="D9E2F3" w:themeFill="accent1" w:themeFillTint="33"/>
          </w:tcPr>
          <w:p w14:paraId="350CC5F2" w14:textId="77777777" w:rsidR="005E106F" w:rsidRPr="00192848" w:rsidRDefault="005E106F" w:rsidP="005E106F">
            <w:pPr>
              <w:pStyle w:val="TableParagraph"/>
              <w:tabs>
                <w:tab w:val="left" w:pos="474"/>
                <w:tab w:val="left" w:pos="475"/>
              </w:tabs>
              <w:spacing w:before="24" w:line="207" w:lineRule="exact"/>
              <w:rPr>
                <w:rFonts w:ascii="Arial Narrow" w:hAnsi="Arial Narrow"/>
                <w:b/>
                <w:sz w:val="18"/>
                <w:szCs w:val="18"/>
              </w:rPr>
            </w:pPr>
            <w:r w:rsidRPr="00192848">
              <w:rPr>
                <w:rFonts w:ascii="Arial Narrow" w:hAnsi="Arial Narrow"/>
                <w:b/>
                <w:sz w:val="18"/>
                <w:szCs w:val="18"/>
              </w:rPr>
              <w:t>List the Name, Position Number, and Class Title of Staff this Position Leads or Supervises</w:t>
            </w:r>
          </w:p>
        </w:tc>
        <w:tc>
          <w:tcPr>
            <w:tcW w:w="3240" w:type="dxa"/>
            <w:gridSpan w:val="2"/>
            <w:tcBorders>
              <w:right w:val="single" w:sz="4" w:space="0" w:color="000000"/>
            </w:tcBorders>
            <w:shd w:val="clear" w:color="auto" w:fill="D9E2F3" w:themeFill="accent1" w:themeFillTint="33"/>
          </w:tcPr>
          <w:p w14:paraId="46129ECB" w14:textId="77777777" w:rsidR="005E106F" w:rsidRPr="00192848" w:rsidRDefault="005E106F" w:rsidP="005E106F">
            <w:pPr>
              <w:pStyle w:val="TableParagraph"/>
              <w:tabs>
                <w:tab w:val="left" w:pos="474"/>
                <w:tab w:val="left" w:pos="475"/>
              </w:tabs>
              <w:spacing w:before="24" w:line="207" w:lineRule="exact"/>
              <w:rPr>
                <w:rFonts w:ascii="Arial Narrow" w:hAnsi="Arial Narrow"/>
                <w:b/>
                <w:sz w:val="18"/>
                <w:szCs w:val="18"/>
              </w:rPr>
            </w:pPr>
            <w:r w:rsidRPr="00192848">
              <w:rPr>
                <w:rFonts w:ascii="Arial Narrow" w:hAnsi="Arial Narrow"/>
                <w:b/>
                <w:sz w:val="18"/>
                <w:szCs w:val="18"/>
              </w:rPr>
              <w:t xml:space="preserve">Appointment Type </w:t>
            </w:r>
          </w:p>
        </w:tc>
        <w:tc>
          <w:tcPr>
            <w:tcW w:w="1561" w:type="dxa"/>
            <w:tcBorders>
              <w:right w:val="single" w:sz="4" w:space="0" w:color="000000"/>
            </w:tcBorders>
            <w:shd w:val="clear" w:color="auto" w:fill="D9E2F3" w:themeFill="accent1" w:themeFillTint="33"/>
          </w:tcPr>
          <w:p w14:paraId="5362AF55" w14:textId="77777777" w:rsidR="005E106F" w:rsidRPr="00192848" w:rsidRDefault="005E106F" w:rsidP="005E106F">
            <w:pPr>
              <w:pStyle w:val="TableParagraph"/>
              <w:tabs>
                <w:tab w:val="left" w:pos="474"/>
                <w:tab w:val="left" w:pos="475"/>
              </w:tabs>
              <w:spacing w:before="24" w:line="207" w:lineRule="exact"/>
              <w:rPr>
                <w:rFonts w:ascii="Arial Narrow" w:hAnsi="Arial Narrow"/>
                <w:b/>
                <w:sz w:val="18"/>
                <w:szCs w:val="18"/>
              </w:rPr>
            </w:pPr>
            <w:r w:rsidRPr="00192848">
              <w:rPr>
                <w:rFonts w:ascii="Arial Narrow" w:hAnsi="Arial Narrow"/>
                <w:b/>
                <w:sz w:val="18"/>
                <w:szCs w:val="18"/>
              </w:rPr>
              <w:t>Hours Per Week</w:t>
            </w:r>
          </w:p>
        </w:tc>
      </w:tr>
      <w:tr w:rsidR="005E106F" w:rsidRPr="00192848" w14:paraId="5FA40831" w14:textId="77777777" w:rsidTr="001D0A38">
        <w:tc>
          <w:tcPr>
            <w:tcW w:w="5125" w:type="dxa"/>
            <w:gridSpan w:val="3"/>
            <w:tcBorders>
              <w:right w:val="single" w:sz="4" w:space="0" w:color="000000"/>
            </w:tcBorders>
            <w:shd w:val="clear" w:color="auto" w:fill="auto"/>
          </w:tcPr>
          <w:p w14:paraId="23A5B22F" w14:textId="5CE82119" w:rsidR="005E106F" w:rsidRPr="009F28FA" w:rsidRDefault="00AB19B5"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1588380077"/>
                <w:placeholder>
                  <w:docPart w:val="6883C96574B34BD39E711DC188D0A128"/>
                </w:placeholder>
                <w:showingPlcHdr/>
              </w:sdtPr>
              <w:sdtEndPr/>
              <w:sdtContent>
                <w:r w:rsidR="009F28FA">
                  <w:rPr>
                    <w:rFonts w:ascii="Arial Narrow" w:hAnsi="Arial Narrow"/>
                    <w:b/>
                  </w:rPr>
                  <w:t xml:space="preserve">                            </w:t>
                </w:r>
              </w:sdtContent>
            </w:sdt>
          </w:p>
        </w:tc>
        <w:tc>
          <w:tcPr>
            <w:tcW w:w="3240" w:type="dxa"/>
            <w:gridSpan w:val="2"/>
            <w:tcBorders>
              <w:right w:val="single" w:sz="4" w:space="0" w:color="000000"/>
            </w:tcBorders>
            <w:shd w:val="clear" w:color="auto" w:fill="auto"/>
          </w:tcPr>
          <w:p w14:paraId="26B16FAC" w14:textId="0202A5F3" w:rsidR="005E106F" w:rsidRPr="009F28FA" w:rsidRDefault="00AB19B5"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1484452577"/>
                <w:placeholder>
                  <w:docPart w:val="91452293C8514231940E269EB7BEE085"/>
                </w:placeholder>
                <w:showingPlcHdr/>
              </w:sdtPr>
              <w:sdtEndPr/>
              <w:sdtContent>
                <w:r w:rsidR="00980525" w:rsidRPr="009F28FA">
                  <w:rPr>
                    <w:rFonts w:ascii="Arial Narrow" w:hAnsi="Arial Narrow"/>
                    <w:bCs/>
                    <w:sz w:val="20"/>
                    <w:szCs w:val="20"/>
                  </w:rPr>
                  <w:t xml:space="preserve">                            </w:t>
                </w:r>
              </w:sdtContent>
            </w:sdt>
          </w:p>
        </w:tc>
        <w:tc>
          <w:tcPr>
            <w:tcW w:w="1561" w:type="dxa"/>
            <w:tcBorders>
              <w:right w:val="single" w:sz="4" w:space="0" w:color="000000"/>
            </w:tcBorders>
            <w:shd w:val="clear" w:color="auto" w:fill="auto"/>
          </w:tcPr>
          <w:p w14:paraId="0015CE9D" w14:textId="77777777" w:rsidR="005E106F" w:rsidRPr="009F28FA" w:rsidRDefault="005E106F" w:rsidP="005E106F">
            <w:pPr>
              <w:pStyle w:val="TableParagraph"/>
              <w:tabs>
                <w:tab w:val="left" w:pos="474"/>
                <w:tab w:val="left" w:pos="475"/>
              </w:tabs>
              <w:spacing w:before="24" w:line="207" w:lineRule="exact"/>
              <w:rPr>
                <w:rFonts w:ascii="Arial Narrow" w:hAnsi="Arial Narrow"/>
                <w:bCs/>
                <w:sz w:val="20"/>
                <w:szCs w:val="20"/>
              </w:rPr>
            </w:pPr>
          </w:p>
        </w:tc>
      </w:tr>
      <w:tr w:rsidR="00D321BB" w:rsidRPr="00192848" w14:paraId="7E34A479" w14:textId="77777777" w:rsidTr="001D0A38">
        <w:tc>
          <w:tcPr>
            <w:tcW w:w="5125" w:type="dxa"/>
            <w:gridSpan w:val="3"/>
            <w:tcBorders>
              <w:right w:val="single" w:sz="4" w:space="0" w:color="000000"/>
            </w:tcBorders>
            <w:shd w:val="clear" w:color="auto" w:fill="auto"/>
          </w:tcPr>
          <w:p w14:paraId="1932A0D8"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c>
          <w:tcPr>
            <w:tcW w:w="3240" w:type="dxa"/>
            <w:gridSpan w:val="2"/>
            <w:tcBorders>
              <w:right w:val="single" w:sz="4" w:space="0" w:color="000000"/>
            </w:tcBorders>
            <w:shd w:val="clear" w:color="auto" w:fill="auto"/>
          </w:tcPr>
          <w:p w14:paraId="46514FB1"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c>
          <w:tcPr>
            <w:tcW w:w="1561" w:type="dxa"/>
            <w:tcBorders>
              <w:right w:val="single" w:sz="4" w:space="0" w:color="000000"/>
            </w:tcBorders>
            <w:shd w:val="clear" w:color="auto" w:fill="auto"/>
          </w:tcPr>
          <w:p w14:paraId="386B0F3F"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r>
      <w:tr w:rsidR="00D321BB" w:rsidRPr="00192848" w14:paraId="1A93C37D" w14:textId="77777777" w:rsidTr="001D0A38">
        <w:tc>
          <w:tcPr>
            <w:tcW w:w="5125" w:type="dxa"/>
            <w:gridSpan w:val="3"/>
            <w:tcBorders>
              <w:right w:val="single" w:sz="4" w:space="0" w:color="000000"/>
            </w:tcBorders>
            <w:shd w:val="clear" w:color="auto" w:fill="auto"/>
          </w:tcPr>
          <w:p w14:paraId="1A83F017"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c>
          <w:tcPr>
            <w:tcW w:w="3240" w:type="dxa"/>
            <w:gridSpan w:val="2"/>
            <w:tcBorders>
              <w:right w:val="single" w:sz="4" w:space="0" w:color="000000"/>
            </w:tcBorders>
            <w:shd w:val="clear" w:color="auto" w:fill="auto"/>
          </w:tcPr>
          <w:p w14:paraId="529E6EEE"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c>
          <w:tcPr>
            <w:tcW w:w="1561" w:type="dxa"/>
            <w:tcBorders>
              <w:right w:val="single" w:sz="4" w:space="0" w:color="000000"/>
            </w:tcBorders>
            <w:shd w:val="clear" w:color="auto" w:fill="auto"/>
          </w:tcPr>
          <w:p w14:paraId="231292BB"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r>
      <w:tr w:rsidR="00D321BB" w:rsidRPr="00192848" w14:paraId="762D4797" w14:textId="77777777" w:rsidTr="001D0A38">
        <w:tc>
          <w:tcPr>
            <w:tcW w:w="5125" w:type="dxa"/>
            <w:gridSpan w:val="3"/>
            <w:tcBorders>
              <w:right w:val="single" w:sz="4" w:space="0" w:color="000000"/>
            </w:tcBorders>
            <w:shd w:val="clear" w:color="auto" w:fill="auto"/>
          </w:tcPr>
          <w:p w14:paraId="4315B454"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c>
          <w:tcPr>
            <w:tcW w:w="3240" w:type="dxa"/>
            <w:gridSpan w:val="2"/>
            <w:tcBorders>
              <w:right w:val="single" w:sz="4" w:space="0" w:color="000000"/>
            </w:tcBorders>
            <w:shd w:val="clear" w:color="auto" w:fill="auto"/>
          </w:tcPr>
          <w:p w14:paraId="32B3DB06"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c>
          <w:tcPr>
            <w:tcW w:w="1561" w:type="dxa"/>
            <w:tcBorders>
              <w:right w:val="single" w:sz="4" w:space="0" w:color="000000"/>
            </w:tcBorders>
            <w:shd w:val="clear" w:color="auto" w:fill="auto"/>
          </w:tcPr>
          <w:p w14:paraId="38E64D39"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r>
      <w:tr w:rsidR="00D321BB" w:rsidRPr="00192848" w14:paraId="411DE22F" w14:textId="77777777" w:rsidTr="001D0A38">
        <w:tc>
          <w:tcPr>
            <w:tcW w:w="5125" w:type="dxa"/>
            <w:gridSpan w:val="3"/>
            <w:tcBorders>
              <w:right w:val="single" w:sz="4" w:space="0" w:color="000000"/>
            </w:tcBorders>
            <w:shd w:val="clear" w:color="auto" w:fill="auto"/>
          </w:tcPr>
          <w:p w14:paraId="5550D6FD"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c>
          <w:tcPr>
            <w:tcW w:w="3240" w:type="dxa"/>
            <w:gridSpan w:val="2"/>
            <w:tcBorders>
              <w:right w:val="single" w:sz="4" w:space="0" w:color="000000"/>
            </w:tcBorders>
            <w:shd w:val="clear" w:color="auto" w:fill="auto"/>
          </w:tcPr>
          <w:p w14:paraId="19547876"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c>
          <w:tcPr>
            <w:tcW w:w="1561" w:type="dxa"/>
            <w:tcBorders>
              <w:right w:val="single" w:sz="4" w:space="0" w:color="000000"/>
            </w:tcBorders>
            <w:shd w:val="clear" w:color="auto" w:fill="auto"/>
          </w:tcPr>
          <w:p w14:paraId="589E0475"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r>
      <w:tr w:rsidR="005E106F" w:rsidRPr="00192848" w14:paraId="581C64CA" w14:textId="77777777" w:rsidTr="001D0A38">
        <w:tc>
          <w:tcPr>
            <w:tcW w:w="5125" w:type="dxa"/>
            <w:gridSpan w:val="3"/>
            <w:tcBorders>
              <w:right w:val="single" w:sz="4" w:space="0" w:color="000000"/>
            </w:tcBorders>
            <w:shd w:val="clear" w:color="auto" w:fill="auto"/>
          </w:tcPr>
          <w:p w14:paraId="32DB319F" w14:textId="77777777" w:rsidR="005E106F" w:rsidRPr="009F28FA" w:rsidRDefault="00AB19B5"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1833799089"/>
                <w:placeholder>
                  <w:docPart w:val="D63BCB5546A74CCF8C3B97DB81EEB71B"/>
                </w:placeholder>
                <w:showingPlcHdr/>
              </w:sdtPr>
              <w:sdtEndPr/>
              <w:sdtContent>
                <w:r w:rsidR="005E106F" w:rsidRPr="009F28FA">
                  <w:rPr>
                    <w:rFonts w:ascii="Arial Narrow" w:hAnsi="Arial Narrow"/>
                    <w:bCs/>
                    <w:sz w:val="20"/>
                    <w:szCs w:val="20"/>
                  </w:rPr>
                  <w:t xml:space="preserve">                            </w:t>
                </w:r>
              </w:sdtContent>
            </w:sdt>
          </w:p>
        </w:tc>
        <w:tc>
          <w:tcPr>
            <w:tcW w:w="3240" w:type="dxa"/>
            <w:gridSpan w:val="2"/>
            <w:tcBorders>
              <w:right w:val="single" w:sz="4" w:space="0" w:color="000000"/>
            </w:tcBorders>
            <w:shd w:val="clear" w:color="auto" w:fill="auto"/>
          </w:tcPr>
          <w:p w14:paraId="1E0B5E81" w14:textId="77777777" w:rsidR="005E106F" w:rsidRPr="009F28FA" w:rsidRDefault="00AB19B5"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311525233"/>
                <w:placeholder>
                  <w:docPart w:val="17887FA31C6F4AD19B057E1C8B02B567"/>
                </w:placeholder>
                <w:showingPlcHdr/>
              </w:sdtPr>
              <w:sdtEndPr/>
              <w:sdtContent>
                <w:r w:rsidR="005E106F" w:rsidRPr="009F28FA">
                  <w:rPr>
                    <w:rFonts w:ascii="Arial Narrow" w:hAnsi="Arial Narrow"/>
                    <w:bCs/>
                    <w:sz w:val="20"/>
                    <w:szCs w:val="20"/>
                  </w:rPr>
                  <w:t xml:space="preserve">                            </w:t>
                </w:r>
              </w:sdtContent>
            </w:sdt>
          </w:p>
        </w:tc>
        <w:tc>
          <w:tcPr>
            <w:tcW w:w="1561" w:type="dxa"/>
            <w:tcBorders>
              <w:right w:val="single" w:sz="4" w:space="0" w:color="000000"/>
            </w:tcBorders>
            <w:shd w:val="clear" w:color="auto" w:fill="auto"/>
          </w:tcPr>
          <w:p w14:paraId="3535481E" w14:textId="77777777" w:rsidR="005E106F" w:rsidRPr="009F28FA" w:rsidRDefault="00AB19B5"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1694456256"/>
                <w:placeholder>
                  <w:docPart w:val="30FBFAED7E314039B819ACD2E85AD4C0"/>
                </w:placeholder>
                <w:showingPlcHdr/>
              </w:sdtPr>
              <w:sdtEndPr/>
              <w:sdtContent>
                <w:r w:rsidR="005E106F" w:rsidRPr="009F28FA">
                  <w:rPr>
                    <w:rFonts w:ascii="Arial Narrow" w:hAnsi="Arial Narrow"/>
                    <w:bCs/>
                    <w:sz w:val="20"/>
                    <w:szCs w:val="20"/>
                  </w:rPr>
                  <w:t xml:space="preserve">                            </w:t>
                </w:r>
              </w:sdtContent>
            </w:sdt>
          </w:p>
        </w:tc>
      </w:tr>
      <w:tr w:rsidR="005E106F" w:rsidRPr="00192848" w14:paraId="0D2BA75E" w14:textId="77777777" w:rsidTr="001D0A38">
        <w:tc>
          <w:tcPr>
            <w:tcW w:w="5125" w:type="dxa"/>
            <w:gridSpan w:val="3"/>
            <w:tcBorders>
              <w:right w:val="single" w:sz="4" w:space="0" w:color="000000"/>
            </w:tcBorders>
            <w:shd w:val="clear" w:color="auto" w:fill="auto"/>
          </w:tcPr>
          <w:p w14:paraId="54537492" w14:textId="77777777" w:rsidR="005E106F" w:rsidRPr="009F28FA" w:rsidRDefault="00AB19B5"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1957564156"/>
                <w:placeholder>
                  <w:docPart w:val="FBE06323AD144A4A8916A1456A300143"/>
                </w:placeholder>
                <w:showingPlcHdr/>
              </w:sdtPr>
              <w:sdtEndPr/>
              <w:sdtContent>
                <w:r w:rsidR="005E106F" w:rsidRPr="009F28FA">
                  <w:rPr>
                    <w:rFonts w:ascii="Arial Narrow" w:hAnsi="Arial Narrow"/>
                    <w:bCs/>
                    <w:sz w:val="20"/>
                    <w:szCs w:val="20"/>
                  </w:rPr>
                  <w:t xml:space="preserve">                            </w:t>
                </w:r>
              </w:sdtContent>
            </w:sdt>
          </w:p>
        </w:tc>
        <w:tc>
          <w:tcPr>
            <w:tcW w:w="3240" w:type="dxa"/>
            <w:gridSpan w:val="2"/>
            <w:tcBorders>
              <w:right w:val="single" w:sz="4" w:space="0" w:color="000000"/>
            </w:tcBorders>
            <w:shd w:val="clear" w:color="auto" w:fill="auto"/>
          </w:tcPr>
          <w:p w14:paraId="20ABE10E" w14:textId="77777777" w:rsidR="005E106F" w:rsidRPr="009F28FA" w:rsidRDefault="00AB19B5"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1234742421"/>
                <w:placeholder>
                  <w:docPart w:val="72DDA7A062154C9D87A62823346FD3F9"/>
                </w:placeholder>
                <w:showingPlcHdr/>
              </w:sdtPr>
              <w:sdtEndPr/>
              <w:sdtContent>
                <w:r w:rsidR="005E106F" w:rsidRPr="009F28FA">
                  <w:rPr>
                    <w:rFonts w:ascii="Arial Narrow" w:hAnsi="Arial Narrow"/>
                    <w:bCs/>
                    <w:sz w:val="20"/>
                    <w:szCs w:val="20"/>
                  </w:rPr>
                  <w:t xml:space="preserve">                            </w:t>
                </w:r>
              </w:sdtContent>
            </w:sdt>
          </w:p>
        </w:tc>
        <w:tc>
          <w:tcPr>
            <w:tcW w:w="1561" w:type="dxa"/>
            <w:tcBorders>
              <w:right w:val="single" w:sz="4" w:space="0" w:color="000000"/>
            </w:tcBorders>
            <w:shd w:val="clear" w:color="auto" w:fill="auto"/>
          </w:tcPr>
          <w:p w14:paraId="7CE58BA8" w14:textId="77777777" w:rsidR="005E106F" w:rsidRPr="009F28FA" w:rsidRDefault="00AB19B5"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2146226931"/>
                <w:placeholder>
                  <w:docPart w:val="B3F34C666A3B4A75931CC541F9B4F1AE"/>
                </w:placeholder>
                <w:showingPlcHdr/>
              </w:sdtPr>
              <w:sdtEndPr/>
              <w:sdtContent>
                <w:r w:rsidR="005E106F" w:rsidRPr="009F28FA">
                  <w:rPr>
                    <w:rFonts w:ascii="Arial Narrow" w:hAnsi="Arial Narrow"/>
                    <w:bCs/>
                    <w:sz w:val="20"/>
                    <w:szCs w:val="20"/>
                  </w:rPr>
                  <w:t xml:space="preserve">                            </w:t>
                </w:r>
              </w:sdtContent>
            </w:sdt>
          </w:p>
        </w:tc>
      </w:tr>
      <w:tr w:rsidR="005E106F" w:rsidRPr="00192848" w14:paraId="108A011B" w14:textId="77777777" w:rsidTr="001D0A38">
        <w:tc>
          <w:tcPr>
            <w:tcW w:w="5125" w:type="dxa"/>
            <w:gridSpan w:val="3"/>
            <w:tcBorders>
              <w:right w:val="single" w:sz="4" w:space="0" w:color="000000"/>
            </w:tcBorders>
            <w:shd w:val="clear" w:color="auto" w:fill="auto"/>
          </w:tcPr>
          <w:p w14:paraId="5EC07406" w14:textId="77777777" w:rsidR="005E106F" w:rsidRPr="009F28FA" w:rsidRDefault="00AB19B5"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287095080"/>
                <w:placeholder>
                  <w:docPart w:val="42FAE73C9B7541CFAA332F80B47F4AE5"/>
                </w:placeholder>
                <w:showingPlcHdr/>
              </w:sdtPr>
              <w:sdtEndPr/>
              <w:sdtContent>
                <w:r w:rsidR="005E106F" w:rsidRPr="009F28FA">
                  <w:rPr>
                    <w:rFonts w:ascii="Arial Narrow" w:hAnsi="Arial Narrow"/>
                    <w:bCs/>
                    <w:sz w:val="20"/>
                    <w:szCs w:val="20"/>
                  </w:rPr>
                  <w:t xml:space="preserve">                            </w:t>
                </w:r>
              </w:sdtContent>
            </w:sdt>
          </w:p>
        </w:tc>
        <w:tc>
          <w:tcPr>
            <w:tcW w:w="3240" w:type="dxa"/>
            <w:gridSpan w:val="2"/>
            <w:tcBorders>
              <w:right w:val="single" w:sz="4" w:space="0" w:color="000000"/>
            </w:tcBorders>
            <w:shd w:val="clear" w:color="auto" w:fill="auto"/>
          </w:tcPr>
          <w:p w14:paraId="182FF0D6" w14:textId="77777777" w:rsidR="005E106F" w:rsidRPr="009F28FA" w:rsidRDefault="00AB19B5"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1770580660"/>
                <w:placeholder>
                  <w:docPart w:val="559BD9A8DB3044538064017FA5B37071"/>
                </w:placeholder>
                <w:showingPlcHdr/>
              </w:sdtPr>
              <w:sdtEndPr/>
              <w:sdtContent>
                <w:r w:rsidR="005E106F" w:rsidRPr="009F28FA">
                  <w:rPr>
                    <w:rFonts w:ascii="Arial Narrow" w:hAnsi="Arial Narrow"/>
                    <w:bCs/>
                    <w:sz w:val="20"/>
                    <w:szCs w:val="20"/>
                  </w:rPr>
                  <w:t xml:space="preserve">                            </w:t>
                </w:r>
              </w:sdtContent>
            </w:sdt>
          </w:p>
        </w:tc>
        <w:tc>
          <w:tcPr>
            <w:tcW w:w="1561" w:type="dxa"/>
            <w:tcBorders>
              <w:right w:val="single" w:sz="4" w:space="0" w:color="000000"/>
            </w:tcBorders>
            <w:shd w:val="clear" w:color="auto" w:fill="auto"/>
          </w:tcPr>
          <w:p w14:paraId="0236EF61" w14:textId="77777777" w:rsidR="005E106F" w:rsidRPr="009F28FA" w:rsidRDefault="00AB19B5"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1980142497"/>
                <w:placeholder>
                  <w:docPart w:val="C13920174C2442ED8C965B14E0B7C573"/>
                </w:placeholder>
                <w:showingPlcHdr/>
              </w:sdtPr>
              <w:sdtEndPr/>
              <w:sdtContent>
                <w:r w:rsidR="005E106F" w:rsidRPr="009F28FA">
                  <w:rPr>
                    <w:rFonts w:ascii="Arial Narrow" w:hAnsi="Arial Narrow"/>
                    <w:bCs/>
                    <w:sz w:val="20"/>
                    <w:szCs w:val="20"/>
                  </w:rPr>
                  <w:t xml:space="preserve">                            </w:t>
                </w:r>
              </w:sdtContent>
            </w:sdt>
          </w:p>
        </w:tc>
      </w:tr>
      <w:tr w:rsidR="005E106F" w:rsidRPr="00192848" w14:paraId="59AAB394" w14:textId="77777777" w:rsidTr="001D0A38">
        <w:tc>
          <w:tcPr>
            <w:tcW w:w="5125" w:type="dxa"/>
            <w:gridSpan w:val="3"/>
            <w:tcBorders>
              <w:right w:val="single" w:sz="4" w:space="0" w:color="000000"/>
            </w:tcBorders>
            <w:shd w:val="clear" w:color="auto" w:fill="auto"/>
          </w:tcPr>
          <w:p w14:paraId="19592A60" w14:textId="77777777" w:rsidR="005E106F" w:rsidRPr="009F28FA" w:rsidRDefault="00AB19B5"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489940950"/>
                <w:placeholder>
                  <w:docPart w:val="833F8599240247BCB1DF6B3BD0A7EB3A"/>
                </w:placeholder>
                <w:showingPlcHdr/>
              </w:sdtPr>
              <w:sdtEndPr/>
              <w:sdtContent>
                <w:r w:rsidR="005E106F" w:rsidRPr="009F28FA">
                  <w:rPr>
                    <w:rFonts w:ascii="Arial Narrow" w:hAnsi="Arial Narrow"/>
                    <w:bCs/>
                    <w:sz w:val="20"/>
                    <w:szCs w:val="20"/>
                  </w:rPr>
                  <w:t xml:space="preserve">                            </w:t>
                </w:r>
              </w:sdtContent>
            </w:sdt>
          </w:p>
        </w:tc>
        <w:tc>
          <w:tcPr>
            <w:tcW w:w="3240" w:type="dxa"/>
            <w:gridSpan w:val="2"/>
            <w:tcBorders>
              <w:right w:val="single" w:sz="4" w:space="0" w:color="000000"/>
            </w:tcBorders>
            <w:shd w:val="clear" w:color="auto" w:fill="auto"/>
          </w:tcPr>
          <w:p w14:paraId="0CBB6CE2" w14:textId="77777777" w:rsidR="005E106F" w:rsidRPr="009F28FA" w:rsidRDefault="005E106F" w:rsidP="005E106F">
            <w:pPr>
              <w:pStyle w:val="TableParagraph"/>
              <w:tabs>
                <w:tab w:val="left" w:pos="474"/>
                <w:tab w:val="left" w:pos="475"/>
              </w:tabs>
              <w:spacing w:before="24" w:line="207" w:lineRule="exact"/>
              <w:rPr>
                <w:rFonts w:ascii="Arial Narrow" w:hAnsi="Arial Narrow"/>
                <w:bCs/>
                <w:sz w:val="20"/>
                <w:szCs w:val="20"/>
              </w:rPr>
            </w:pPr>
          </w:p>
        </w:tc>
        <w:tc>
          <w:tcPr>
            <w:tcW w:w="1561" w:type="dxa"/>
            <w:tcBorders>
              <w:right w:val="single" w:sz="4" w:space="0" w:color="000000"/>
            </w:tcBorders>
            <w:shd w:val="clear" w:color="auto" w:fill="auto"/>
          </w:tcPr>
          <w:p w14:paraId="0D4CE2EF" w14:textId="77777777" w:rsidR="005E106F" w:rsidRPr="009F28FA" w:rsidRDefault="00AB19B5"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1022129375"/>
                <w:placeholder>
                  <w:docPart w:val="B8A4F1BC565249EBBFE49A3B6045C000"/>
                </w:placeholder>
                <w:showingPlcHdr/>
              </w:sdtPr>
              <w:sdtEndPr/>
              <w:sdtContent>
                <w:r w:rsidR="005E106F" w:rsidRPr="009F28FA">
                  <w:rPr>
                    <w:rFonts w:ascii="Arial Narrow" w:hAnsi="Arial Narrow"/>
                    <w:bCs/>
                    <w:sz w:val="20"/>
                    <w:szCs w:val="20"/>
                  </w:rPr>
                  <w:t xml:space="preserve">                            </w:t>
                </w:r>
              </w:sdtContent>
            </w:sdt>
          </w:p>
        </w:tc>
      </w:tr>
      <w:tr w:rsidR="005E106F" w:rsidRPr="00192848" w14:paraId="7CDF735A" w14:textId="77777777" w:rsidTr="00D321BB">
        <w:tc>
          <w:tcPr>
            <w:tcW w:w="5125" w:type="dxa"/>
            <w:gridSpan w:val="3"/>
            <w:tcBorders>
              <w:bottom w:val="single" w:sz="4" w:space="0" w:color="auto"/>
              <w:right w:val="single" w:sz="4" w:space="0" w:color="000000"/>
            </w:tcBorders>
            <w:shd w:val="clear" w:color="auto" w:fill="auto"/>
          </w:tcPr>
          <w:p w14:paraId="04B81CEB" w14:textId="77777777" w:rsidR="005E106F" w:rsidRPr="009F28FA" w:rsidRDefault="00AB19B5"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934028285"/>
                <w:placeholder>
                  <w:docPart w:val="F951AF71473E40099CC27D0C2D5536F0"/>
                </w:placeholder>
                <w:showingPlcHdr/>
              </w:sdtPr>
              <w:sdtEndPr/>
              <w:sdtContent>
                <w:r w:rsidR="005E106F" w:rsidRPr="009F28FA">
                  <w:rPr>
                    <w:rFonts w:ascii="Arial Narrow" w:hAnsi="Arial Narrow"/>
                    <w:bCs/>
                    <w:sz w:val="20"/>
                    <w:szCs w:val="20"/>
                  </w:rPr>
                  <w:t xml:space="preserve">                            </w:t>
                </w:r>
              </w:sdtContent>
            </w:sdt>
          </w:p>
        </w:tc>
        <w:tc>
          <w:tcPr>
            <w:tcW w:w="3240" w:type="dxa"/>
            <w:gridSpan w:val="2"/>
            <w:tcBorders>
              <w:bottom w:val="single" w:sz="4" w:space="0" w:color="auto"/>
              <w:right w:val="single" w:sz="4" w:space="0" w:color="000000"/>
            </w:tcBorders>
            <w:shd w:val="clear" w:color="auto" w:fill="auto"/>
          </w:tcPr>
          <w:p w14:paraId="263A2948" w14:textId="77777777" w:rsidR="005E106F" w:rsidRPr="009F28FA" w:rsidRDefault="00AB19B5"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2100281557"/>
                <w:placeholder>
                  <w:docPart w:val="BB0F0D5A65F54F9590700562126C2A21"/>
                </w:placeholder>
                <w:showingPlcHdr/>
              </w:sdtPr>
              <w:sdtEndPr/>
              <w:sdtContent>
                <w:r w:rsidR="005E106F" w:rsidRPr="009F28FA">
                  <w:rPr>
                    <w:rFonts w:ascii="Arial Narrow" w:hAnsi="Arial Narrow"/>
                    <w:bCs/>
                    <w:sz w:val="20"/>
                    <w:szCs w:val="20"/>
                  </w:rPr>
                  <w:t xml:space="preserve">                            </w:t>
                </w:r>
              </w:sdtContent>
            </w:sdt>
          </w:p>
        </w:tc>
        <w:tc>
          <w:tcPr>
            <w:tcW w:w="1561" w:type="dxa"/>
            <w:tcBorders>
              <w:bottom w:val="single" w:sz="4" w:space="0" w:color="auto"/>
              <w:right w:val="single" w:sz="4" w:space="0" w:color="000000"/>
            </w:tcBorders>
            <w:shd w:val="clear" w:color="auto" w:fill="auto"/>
          </w:tcPr>
          <w:p w14:paraId="204E74B1" w14:textId="77777777" w:rsidR="005E106F" w:rsidRPr="009F28FA" w:rsidRDefault="00AB19B5"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366421339"/>
                <w:placeholder>
                  <w:docPart w:val="6F6D3DBE44154CF1A5EBC2666FB6DAFE"/>
                </w:placeholder>
                <w:showingPlcHdr/>
              </w:sdtPr>
              <w:sdtEndPr/>
              <w:sdtContent>
                <w:r w:rsidR="005E106F" w:rsidRPr="009F28FA">
                  <w:rPr>
                    <w:rFonts w:ascii="Arial Narrow" w:hAnsi="Arial Narrow"/>
                    <w:bCs/>
                    <w:sz w:val="20"/>
                    <w:szCs w:val="20"/>
                  </w:rPr>
                  <w:t xml:space="preserve">                            </w:t>
                </w:r>
              </w:sdtContent>
            </w:sdt>
          </w:p>
        </w:tc>
      </w:tr>
      <w:tr w:rsidR="00D321BB" w:rsidRPr="00192848" w14:paraId="2BD798B3" w14:textId="77777777" w:rsidTr="00D321BB">
        <w:tc>
          <w:tcPr>
            <w:tcW w:w="9926" w:type="dxa"/>
            <w:gridSpan w:val="6"/>
            <w:tcBorders>
              <w:left w:val="nil"/>
              <w:right w:val="nil"/>
            </w:tcBorders>
            <w:shd w:val="clear" w:color="auto" w:fill="FFFFFF" w:themeFill="background1"/>
          </w:tcPr>
          <w:p w14:paraId="5AFCB5CE" w14:textId="77777777" w:rsidR="00D321BB" w:rsidRPr="00192848" w:rsidRDefault="00D321BB" w:rsidP="005E106F">
            <w:pPr>
              <w:pStyle w:val="TableParagraph"/>
              <w:tabs>
                <w:tab w:val="left" w:pos="474"/>
                <w:tab w:val="left" w:pos="475"/>
              </w:tabs>
              <w:spacing w:before="24" w:line="207" w:lineRule="exact"/>
              <w:jc w:val="center"/>
              <w:rPr>
                <w:rFonts w:ascii="Arial Narrow" w:hAnsi="Arial Narrow"/>
                <w:b/>
                <w:sz w:val="20"/>
                <w:szCs w:val="20"/>
              </w:rPr>
            </w:pPr>
          </w:p>
        </w:tc>
      </w:tr>
      <w:tr w:rsidR="005E106F" w:rsidRPr="00192848" w14:paraId="4B225765" w14:textId="77777777" w:rsidTr="005E106F">
        <w:tc>
          <w:tcPr>
            <w:tcW w:w="9926" w:type="dxa"/>
            <w:gridSpan w:val="6"/>
            <w:tcBorders>
              <w:right w:val="single" w:sz="4" w:space="0" w:color="000000"/>
            </w:tcBorders>
            <w:shd w:val="clear" w:color="auto" w:fill="B4C6E7" w:themeFill="accent1" w:themeFillTint="66"/>
          </w:tcPr>
          <w:p w14:paraId="2AD1BBE7" w14:textId="5FD697C0" w:rsidR="005E106F" w:rsidRPr="00192848" w:rsidRDefault="005E106F" w:rsidP="005E106F">
            <w:pPr>
              <w:pStyle w:val="TableParagraph"/>
              <w:tabs>
                <w:tab w:val="left" w:pos="474"/>
                <w:tab w:val="left" w:pos="475"/>
              </w:tabs>
              <w:spacing w:before="24" w:line="207" w:lineRule="exact"/>
              <w:jc w:val="center"/>
              <w:rPr>
                <w:rFonts w:ascii="Arial Narrow" w:hAnsi="Arial Narrow"/>
                <w:b/>
                <w:sz w:val="20"/>
                <w:szCs w:val="20"/>
              </w:rPr>
            </w:pPr>
            <w:r w:rsidRPr="00192848">
              <w:rPr>
                <w:rFonts w:ascii="Arial Narrow" w:hAnsi="Arial Narrow"/>
                <w:b/>
                <w:sz w:val="20"/>
                <w:szCs w:val="20"/>
              </w:rPr>
              <w:t>INDEPENDENT JUDGMENT/PROBLEM SOLVING</w:t>
            </w:r>
          </w:p>
        </w:tc>
      </w:tr>
      <w:tr w:rsidR="005E106F" w:rsidRPr="00192848" w14:paraId="600FA99B" w14:textId="77777777" w:rsidTr="005E106F">
        <w:tc>
          <w:tcPr>
            <w:tcW w:w="9926" w:type="dxa"/>
            <w:gridSpan w:val="6"/>
            <w:tcBorders>
              <w:right w:val="single" w:sz="4" w:space="0" w:color="000000"/>
            </w:tcBorders>
            <w:shd w:val="clear" w:color="auto" w:fill="D9E2F3" w:themeFill="accent1" w:themeFillTint="33"/>
          </w:tcPr>
          <w:p w14:paraId="7F7FACA8" w14:textId="665DBFDE" w:rsidR="005E106F" w:rsidRPr="00192848" w:rsidRDefault="005E106F" w:rsidP="005E106F">
            <w:pPr>
              <w:pStyle w:val="TableParagraph"/>
              <w:tabs>
                <w:tab w:val="left" w:pos="474"/>
                <w:tab w:val="left" w:pos="475"/>
              </w:tabs>
              <w:spacing w:before="24" w:line="207" w:lineRule="exact"/>
              <w:rPr>
                <w:rFonts w:ascii="Arial Narrow" w:hAnsi="Arial Narrow"/>
                <w:b/>
                <w:sz w:val="18"/>
                <w:szCs w:val="18"/>
              </w:rPr>
            </w:pPr>
            <w:r w:rsidRPr="00192848">
              <w:rPr>
                <w:rFonts w:ascii="Arial Narrow" w:hAnsi="Arial Narrow"/>
                <w:b/>
                <w:sz w:val="18"/>
                <w:szCs w:val="18"/>
              </w:rPr>
              <w:t xml:space="preserve">Is this position required to check with someone else for approval or direction? If </w:t>
            </w:r>
            <w:r w:rsidR="00ED30C2">
              <w:rPr>
                <w:rFonts w:ascii="Arial Narrow" w:hAnsi="Arial Narrow"/>
                <w:b/>
                <w:sz w:val="18"/>
                <w:szCs w:val="18"/>
              </w:rPr>
              <w:t>i</w:t>
            </w:r>
            <w:r w:rsidRPr="00192848">
              <w:rPr>
                <w:rFonts w:ascii="Arial Narrow" w:hAnsi="Arial Narrow"/>
                <w:b/>
                <w:sz w:val="18"/>
                <w:szCs w:val="18"/>
              </w:rPr>
              <w:t>ncumbered, provide supporting examples from the last 6 months)</w:t>
            </w:r>
          </w:p>
        </w:tc>
      </w:tr>
      <w:tr w:rsidR="00573B45" w:rsidRPr="00192848" w14:paraId="60D8D187" w14:textId="77777777" w:rsidTr="005E106F">
        <w:tc>
          <w:tcPr>
            <w:tcW w:w="9926" w:type="dxa"/>
            <w:gridSpan w:val="6"/>
            <w:tcBorders>
              <w:right w:val="single" w:sz="4" w:space="0" w:color="000000"/>
            </w:tcBorders>
            <w:shd w:val="clear" w:color="auto" w:fill="auto"/>
          </w:tcPr>
          <w:sdt>
            <w:sdtPr>
              <w:rPr>
                <w:rFonts w:ascii="Arial Narrow" w:eastAsia="Arial" w:hAnsi="Arial Narrow" w:cs="Arial"/>
                <w:bCs/>
                <w:sz w:val="22"/>
                <w:szCs w:val="22"/>
                <w:lang w:bidi="en-US"/>
              </w:rPr>
              <w:id w:val="1531754454"/>
              <w:placeholder>
                <w:docPart w:val="5882CDEEED0446A98BFF40BC1706734C"/>
              </w:placeholder>
            </w:sdtPr>
            <w:sdtEndPr/>
            <w:sdtContent>
              <w:p w14:paraId="0D99DAC1" w14:textId="1081E832" w:rsidR="00573B45" w:rsidRPr="00573B45" w:rsidRDefault="00573B45" w:rsidP="00573B45">
                <w:pPr>
                  <w:rPr>
                    <w:rFonts w:ascii="Arial Narrow" w:hAnsi="Arial Narrow"/>
                    <w:bCs/>
                  </w:rPr>
                </w:pPr>
              </w:p>
              <w:p w14:paraId="6269DBA1" w14:textId="77777777" w:rsidR="00573B45" w:rsidRPr="00573B45" w:rsidRDefault="00573B45" w:rsidP="00573B45">
                <w:pPr>
                  <w:rPr>
                    <w:rFonts w:ascii="Arial Narrow" w:hAnsi="Arial Narrow"/>
                    <w:bCs/>
                    <w:sz w:val="18"/>
                  </w:rPr>
                </w:pPr>
              </w:p>
              <w:p w14:paraId="4FA3FAC9" w14:textId="121B8E33" w:rsidR="00573B45" w:rsidRPr="00573B45" w:rsidRDefault="00AB19B5" w:rsidP="00573B45">
                <w:pPr>
                  <w:pStyle w:val="TableParagraph"/>
                  <w:tabs>
                    <w:tab w:val="left" w:pos="474"/>
                    <w:tab w:val="left" w:pos="475"/>
                  </w:tabs>
                  <w:spacing w:before="24" w:line="207" w:lineRule="exact"/>
                  <w:rPr>
                    <w:rFonts w:ascii="Arial Narrow" w:hAnsi="Arial Narrow"/>
                    <w:bCs/>
                    <w:sz w:val="18"/>
                    <w:szCs w:val="18"/>
                  </w:rPr>
                </w:pPr>
              </w:p>
            </w:sdtContent>
          </w:sdt>
        </w:tc>
      </w:tr>
      <w:tr w:rsidR="005E106F" w:rsidRPr="00192848" w14:paraId="6A6F0FE0" w14:textId="77777777" w:rsidTr="005E106F">
        <w:tc>
          <w:tcPr>
            <w:tcW w:w="9926" w:type="dxa"/>
            <w:gridSpan w:val="6"/>
            <w:tcBorders>
              <w:right w:val="single" w:sz="4" w:space="0" w:color="000000"/>
            </w:tcBorders>
            <w:shd w:val="clear" w:color="auto" w:fill="D9E2F3" w:themeFill="accent1" w:themeFillTint="33"/>
          </w:tcPr>
          <w:p w14:paraId="78EB0015" w14:textId="77777777" w:rsidR="005E106F" w:rsidRPr="00192848" w:rsidRDefault="005E106F" w:rsidP="005E106F">
            <w:pPr>
              <w:rPr>
                <w:rFonts w:ascii="Arial Narrow" w:hAnsi="Arial Narrow"/>
                <w:b/>
                <w:sz w:val="18"/>
              </w:rPr>
            </w:pPr>
            <w:r w:rsidRPr="00192848">
              <w:rPr>
                <w:rFonts w:ascii="Arial Narrow" w:hAnsi="Arial Narrow"/>
                <w:b/>
                <w:sz w:val="18"/>
              </w:rPr>
              <w:t>What policies, procedures, or guidelines apply for the position, and how do they guide the work?</w:t>
            </w:r>
          </w:p>
        </w:tc>
      </w:tr>
      <w:tr w:rsidR="005E106F" w:rsidRPr="00192848" w14:paraId="4AED05E2" w14:textId="77777777" w:rsidTr="005E106F">
        <w:tc>
          <w:tcPr>
            <w:tcW w:w="9926" w:type="dxa"/>
            <w:gridSpan w:val="6"/>
            <w:tcBorders>
              <w:right w:val="single" w:sz="4" w:space="0" w:color="000000"/>
            </w:tcBorders>
            <w:shd w:val="clear" w:color="auto" w:fill="auto"/>
          </w:tcPr>
          <w:p w14:paraId="41C0F418" w14:textId="77777777" w:rsidR="005E106F" w:rsidRPr="00573B45" w:rsidRDefault="00AB19B5" w:rsidP="005E106F">
            <w:pPr>
              <w:rPr>
                <w:rFonts w:ascii="Arial Narrow" w:hAnsi="Arial Narrow"/>
                <w:bCs/>
              </w:rPr>
            </w:pPr>
            <w:sdt>
              <w:sdtPr>
                <w:rPr>
                  <w:rFonts w:ascii="Arial Narrow" w:hAnsi="Arial Narrow"/>
                  <w:bCs/>
                </w:rPr>
                <w:id w:val="1546795939"/>
                <w:placeholder>
                  <w:docPart w:val="A60356E662AA4095A45A26179631EA5B"/>
                </w:placeholder>
                <w:showingPlcHdr/>
              </w:sdtPr>
              <w:sdtEndPr/>
              <w:sdtContent>
                <w:r w:rsidR="005E106F" w:rsidRPr="00573B45">
                  <w:rPr>
                    <w:rFonts w:ascii="Arial Narrow" w:hAnsi="Arial Narrow"/>
                    <w:bCs/>
                  </w:rPr>
                  <w:t xml:space="preserve">                            </w:t>
                </w:r>
              </w:sdtContent>
            </w:sdt>
          </w:p>
          <w:p w14:paraId="22610FE4" w14:textId="1ED8B040" w:rsidR="005E106F" w:rsidRPr="00573B45" w:rsidRDefault="005E106F" w:rsidP="005E106F">
            <w:pPr>
              <w:rPr>
                <w:rFonts w:ascii="Arial Narrow" w:hAnsi="Arial Narrow"/>
                <w:bCs/>
                <w:sz w:val="18"/>
              </w:rPr>
            </w:pPr>
          </w:p>
          <w:p w14:paraId="00AB6923" w14:textId="77777777" w:rsidR="005E106F" w:rsidRPr="00573B45" w:rsidRDefault="005E106F" w:rsidP="005E106F">
            <w:pPr>
              <w:rPr>
                <w:rFonts w:ascii="Arial Narrow" w:hAnsi="Arial Narrow"/>
                <w:bCs/>
                <w:sz w:val="18"/>
              </w:rPr>
            </w:pPr>
          </w:p>
        </w:tc>
      </w:tr>
      <w:tr w:rsidR="005E106F" w:rsidRPr="00192848" w14:paraId="75206E10" w14:textId="77777777" w:rsidTr="005E106F">
        <w:tc>
          <w:tcPr>
            <w:tcW w:w="9926" w:type="dxa"/>
            <w:gridSpan w:val="6"/>
            <w:tcBorders>
              <w:right w:val="single" w:sz="4" w:space="0" w:color="000000"/>
            </w:tcBorders>
            <w:shd w:val="clear" w:color="auto" w:fill="D9E2F3" w:themeFill="accent1" w:themeFillTint="33"/>
          </w:tcPr>
          <w:p w14:paraId="0207825A" w14:textId="6B203C80" w:rsidR="005E106F" w:rsidRPr="00192848" w:rsidRDefault="005E106F" w:rsidP="005E106F">
            <w:pPr>
              <w:rPr>
                <w:rFonts w:ascii="Arial Narrow" w:hAnsi="Arial Narrow"/>
                <w:b/>
              </w:rPr>
            </w:pPr>
            <w:r w:rsidRPr="00192848">
              <w:rPr>
                <w:rFonts w:ascii="Arial Narrow" w:hAnsi="Arial Narrow"/>
                <w:b/>
                <w:sz w:val="18"/>
              </w:rPr>
              <w:t xml:space="preserve">What kinds of problems does this position independently resolve? (If </w:t>
            </w:r>
            <w:r w:rsidR="00ED30C2">
              <w:rPr>
                <w:rFonts w:ascii="Arial Narrow" w:hAnsi="Arial Narrow"/>
                <w:b/>
                <w:sz w:val="18"/>
              </w:rPr>
              <w:t>i</w:t>
            </w:r>
            <w:r w:rsidRPr="00192848">
              <w:rPr>
                <w:rFonts w:ascii="Arial Narrow" w:hAnsi="Arial Narrow"/>
                <w:b/>
                <w:sz w:val="18"/>
              </w:rPr>
              <w:t xml:space="preserve">ncumbered, provide examples of problems the incumbent has independently resolved from the last 6 months.) </w:t>
            </w:r>
          </w:p>
        </w:tc>
      </w:tr>
      <w:tr w:rsidR="00573B45" w:rsidRPr="00192848" w14:paraId="4B68B601" w14:textId="77777777" w:rsidTr="005E106F">
        <w:tc>
          <w:tcPr>
            <w:tcW w:w="9926" w:type="dxa"/>
            <w:gridSpan w:val="6"/>
            <w:tcBorders>
              <w:right w:val="single" w:sz="4" w:space="0" w:color="000000"/>
            </w:tcBorders>
            <w:shd w:val="clear" w:color="auto" w:fill="auto"/>
          </w:tcPr>
          <w:sdt>
            <w:sdtPr>
              <w:rPr>
                <w:rFonts w:ascii="Arial Narrow" w:hAnsi="Arial Narrow"/>
                <w:bCs/>
              </w:rPr>
              <w:id w:val="-417562368"/>
              <w:placeholder>
                <w:docPart w:val="91D59FD81F35448F8120157C3309535D"/>
              </w:placeholder>
            </w:sdtPr>
            <w:sdtEndPr/>
            <w:sdtContent>
              <w:p w14:paraId="04831F2D" w14:textId="77777777" w:rsidR="00573B45" w:rsidRPr="00573B45" w:rsidRDefault="00573B45" w:rsidP="00573B45">
                <w:pPr>
                  <w:rPr>
                    <w:rFonts w:ascii="Arial Narrow" w:hAnsi="Arial Narrow"/>
                    <w:bCs/>
                  </w:rPr>
                </w:pPr>
              </w:p>
              <w:p w14:paraId="354FBB45" w14:textId="77777777" w:rsidR="00573B45" w:rsidRPr="00573B45" w:rsidRDefault="00573B45" w:rsidP="00573B45">
                <w:pPr>
                  <w:rPr>
                    <w:rFonts w:ascii="Arial Narrow" w:hAnsi="Arial Narrow"/>
                    <w:bCs/>
                    <w:sz w:val="18"/>
                  </w:rPr>
                </w:pPr>
              </w:p>
              <w:p w14:paraId="33FB513F" w14:textId="4ED00934" w:rsidR="00573B45" w:rsidRPr="00573B45" w:rsidRDefault="00AB19B5" w:rsidP="00573B45">
                <w:pPr>
                  <w:rPr>
                    <w:rFonts w:ascii="Arial Narrow" w:hAnsi="Arial Narrow"/>
                    <w:bCs/>
                    <w:sz w:val="18"/>
                  </w:rPr>
                </w:pPr>
              </w:p>
            </w:sdtContent>
          </w:sdt>
        </w:tc>
      </w:tr>
      <w:tr w:rsidR="005E106F" w:rsidRPr="00192848" w14:paraId="28239C6E" w14:textId="77777777" w:rsidTr="005E106F">
        <w:tc>
          <w:tcPr>
            <w:tcW w:w="9926" w:type="dxa"/>
            <w:gridSpan w:val="6"/>
            <w:tcBorders>
              <w:right w:val="single" w:sz="4" w:space="0" w:color="000000"/>
            </w:tcBorders>
            <w:shd w:val="clear" w:color="auto" w:fill="D9E2F3" w:themeFill="accent1" w:themeFillTint="33"/>
          </w:tcPr>
          <w:p w14:paraId="0B1B0F38" w14:textId="50A68ED9" w:rsidR="005E106F" w:rsidRPr="00192848" w:rsidRDefault="005E106F" w:rsidP="005E106F">
            <w:pPr>
              <w:rPr>
                <w:rFonts w:ascii="Arial Narrow" w:hAnsi="Arial Narrow"/>
                <w:b/>
                <w:sz w:val="18"/>
              </w:rPr>
            </w:pPr>
            <w:r w:rsidRPr="00192848">
              <w:rPr>
                <w:rFonts w:ascii="Arial Narrow" w:hAnsi="Arial Narrow"/>
                <w:b/>
                <w:sz w:val="18"/>
              </w:rPr>
              <w:t>Give examples of types of decisions the position can make without supervisor approval.</w:t>
            </w:r>
          </w:p>
        </w:tc>
      </w:tr>
      <w:tr w:rsidR="00573B45" w:rsidRPr="00192848" w14:paraId="42D3FC4E" w14:textId="77777777" w:rsidTr="005E106F">
        <w:tc>
          <w:tcPr>
            <w:tcW w:w="9926" w:type="dxa"/>
            <w:gridSpan w:val="6"/>
            <w:tcBorders>
              <w:right w:val="single" w:sz="4" w:space="0" w:color="000000"/>
            </w:tcBorders>
            <w:shd w:val="clear" w:color="auto" w:fill="auto"/>
          </w:tcPr>
          <w:sdt>
            <w:sdtPr>
              <w:rPr>
                <w:rFonts w:ascii="Arial Narrow" w:hAnsi="Arial Narrow"/>
                <w:bCs/>
              </w:rPr>
              <w:id w:val="-1904589312"/>
              <w:placeholder>
                <w:docPart w:val="EF1B4D2E3E0A4685B86AEDECDA7F1AE6"/>
              </w:placeholder>
            </w:sdtPr>
            <w:sdtEndPr/>
            <w:sdtContent>
              <w:p w14:paraId="62155794" w14:textId="6B5FE574" w:rsidR="00573B45" w:rsidRPr="00573B45" w:rsidRDefault="00573B45" w:rsidP="00573B45">
                <w:pPr>
                  <w:rPr>
                    <w:rFonts w:ascii="Arial Narrow" w:hAnsi="Arial Narrow"/>
                    <w:bCs/>
                  </w:rPr>
                </w:pPr>
              </w:p>
              <w:p w14:paraId="67CDA24E" w14:textId="77777777" w:rsidR="00573B45" w:rsidRPr="00573B45" w:rsidRDefault="00573B45" w:rsidP="00573B45">
                <w:pPr>
                  <w:rPr>
                    <w:rFonts w:ascii="Arial Narrow" w:hAnsi="Arial Narrow"/>
                    <w:bCs/>
                    <w:sz w:val="18"/>
                  </w:rPr>
                </w:pPr>
              </w:p>
              <w:p w14:paraId="3B18D5EF" w14:textId="56D8667F" w:rsidR="00573B45" w:rsidRPr="00573B45" w:rsidRDefault="00AB19B5" w:rsidP="00573B45">
                <w:pPr>
                  <w:rPr>
                    <w:rFonts w:ascii="Arial Narrow" w:hAnsi="Arial Narrow"/>
                    <w:bCs/>
                    <w:sz w:val="18"/>
                  </w:rPr>
                </w:pPr>
              </w:p>
            </w:sdtContent>
          </w:sdt>
        </w:tc>
      </w:tr>
      <w:tr w:rsidR="005E106F" w:rsidRPr="00192848" w14:paraId="12616BC4" w14:textId="77777777" w:rsidTr="005E106F">
        <w:tc>
          <w:tcPr>
            <w:tcW w:w="9926" w:type="dxa"/>
            <w:gridSpan w:val="6"/>
            <w:tcBorders>
              <w:right w:val="single" w:sz="4" w:space="0" w:color="000000"/>
            </w:tcBorders>
            <w:shd w:val="clear" w:color="auto" w:fill="D9E2F3" w:themeFill="accent1" w:themeFillTint="33"/>
          </w:tcPr>
          <w:p w14:paraId="598304F1" w14:textId="6A64F465" w:rsidR="005E106F" w:rsidRPr="00192848" w:rsidRDefault="005E106F" w:rsidP="005E106F">
            <w:pPr>
              <w:rPr>
                <w:rFonts w:ascii="Arial Narrow" w:hAnsi="Arial Narrow"/>
                <w:b/>
                <w:sz w:val="18"/>
              </w:rPr>
            </w:pPr>
            <w:r w:rsidRPr="00192848">
              <w:rPr>
                <w:rFonts w:ascii="Arial Narrow" w:hAnsi="Arial Narrow"/>
                <w:b/>
                <w:sz w:val="18"/>
              </w:rPr>
              <w:t xml:space="preserve">Describe the extent of the authority of </w:t>
            </w:r>
            <w:r w:rsidR="00BB4926">
              <w:rPr>
                <w:rFonts w:ascii="Arial Narrow" w:hAnsi="Arial Narrow"/>
                <w:b/>
                <w:sz w:val="18"/>
              </w:rPr>
              <w:t xml:space="preserve">this </w:t>
            </w:r>
            <w:r w:rsidRPr="00192848">
              <w:rPr>
                <w:rFonts w:ascii="Arial Narrow" w:hAnsi="Arial Narrow"/>
                <w:b/>
                <w:sz w:val="18"/>
              </w:rPr>
              <w:t>position and provide examples.</w:t>
            </w:r>
          </w:p>
        </w:tc>
      </w:tr>
      <w:tr w:rsidR="00573B45" w:rsidRPr="00192848" w14:paraId="3863FEFD" w14:textId="77777777" w:rsidTr="005E106F">
        <w:tc>
          <w:tcPr>
            <w:tcW w:w="9926" w:type="dxa"/>
            <w:gridSpan w:val="6"/>
            <w:tcBorders>
              <w:right w:val="single" w:sz="4" w:space="0" w:color="000000"/>
            </w:tcBorders>
            <w:shd w:val="clear" w:color="auto" w:fill="auto"/>
          </w:tcPr>
          <w:sdt>
            <w:sdtPr>
              <w:rPr>
                <w:rFonts w:ascii="Arial Narrow" w:hAnsi="Arial Narrow"/>
                <w:bCs/>
              </w:rPr>
              <w:id w:val="-1055547655"/>
              <w:placeholder>
                <w:docPart w:val="A6C840C64F304DD2A378ACA6B0CAB2E8"/>
              </w:placeholder>
            </w:sdtPr>
            <w:sdtEndPr/>
            <w:sdtContent>
              <w:p w14:paraId="2B2D926D" w14:textId="77777777" w:rsidR="00573B45" w:rsidRPr="00573B45" w:rsidRDefault="00573B45" w:rsidP="00573B45">
                <w:pPr>
                  <w:rPr>
                    <w:rFonts w:ascii="Arial Narrow" w:hAnsi="Arial Narrow"/>
                    <w:bCs/>
                  </w:rPr>
                </w:pPr>
              </w:p>
              <w:p w14:paraId="0E572669" w14:textId="77777777" w:rsidR="00573B45" w:rsidRPr="00573B45" w:rsidRDefault="00573B45" w:rsidP="00573B45">
                <w:pPr>
                  <w:rPr>
                    <w:rFonts w:ascii="Arial Narrow" w:hAnsi="Arial Narrow"/>
                    <w:bCs/>
                    <w:sz w:val="18"/>
                  </w:rPr>
                </w:pPr>
              </w:p>
              <w:p w14:paraId="73B66C41" w14:textId="40693035" w:rsidR="00573B45" w:rsidRPr="00573B45" w:rsidRDefault="00AB19B5" w:rsidP="00573B45">
                <w:pPr>
                  <w:rPr>
                    <w:rFonts w:ascii="Arial Narrow" w:hAnsi="Arial Narrow"/>
                    <w:bCs/>
                    <w:sz w:val="18"/>
                  </w:rPr>
                </w:pPr>
              </w:p>
            </w:sdtContent>
          </w:sdt>
        </w:tc>
      </w:tr>
      <w:tr w:rsidR="005E106F" w:rsidRPr="00192848" w14:paraId="1CAC896E" w14:textId="77777777" w:rsidTr="005E106F">
        <w:tc>
          <w:tcPr>
            <w:tcW w:w="9926" w:type="dxa"/>
            <w:gridSpan w:val="6"/>
            <w:tcBorders>
              <w:right w:val="single" w:sz="4" w:space="0" w:color="000000"/>
            </w:tcBorders>
            <w:shd w:val="clear" w:color="auto" w:fill="D9E2F3" w:themeFill="accent1" w:themeFillTint="33"/>
          </w:tcPr>
          <w:p w14:paraId="6F39EFAC" w14:textId="77777777" w:rsidR="005E106F" w:rsidRPr="00192848" w:rsidRDefault="005E106F" w:rsidP="005E106F">
            <w:pPr>
              <w:rPr>
                <w:rFonts w:ascii="Arial Narrow" w:hAnsi="Arial Narrow"/>
                <w:b/>
                <w:sz w:val="18"/>
              </w:rPr>
            </w:pPr>
            <w:r w:rsidRPr="00192848">
              <w:rPr>
                <w:rFonts w:ascii="Arial Narrow" w:hAnsi="Arial Narrow"/>
                <w:b/>
                <w:sz w:val="18"/>
              </w:rPr>
              <w:t>Select the description that best fits the position being evaluated:</w:t>
            </w:r>
          </w:p>
        </w:tc>
      </w:tr>
      <w:tr w:rsidR="005E106F" w:rsidRPr="00192848" w14:paraId="3A8A93D2" w14:textId="77777777" w:rsidTr="005E106F">
        <w:sdt>
          <w:sdtPr>
            <w:rPr>
              <w:rFonts w:ascii="Arial Narrow" w:hAnsi="Arial Narrow"/>
              <w:b/>
            </w:rPr>
            <w:id w:val="-1851244527"/>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222102D3" w14:textId="7A7AB60A" w:rsidR="005E106F" w:rsidRPr="00192848" w:rsidRDefault="001673CF" w:rsidP="005E106F">
                <w:pPr>
                  <w:rPr>
                    <w:rFonts w:ascii="Arial Narrow" w:hAnsi="Arial Narrow"/>
                    <w:b/>
                  </w:rPr>
                </w:pPr>
                <w:r>
                  <w:rPr>
                    <w:rFonts w:ascii="MS Gothic" w:eastAsia="MS Gothic" w:hAnsi="MS Gothic" w:hint="eastAsia"/>
                    <w:b/>
                  </w:rPr>
                  <w:t>☐</w:t>
                </w:r>
              </w:p>
            </w:tc>
          </w:sdtContent>
        </w:sdt>
        <w:tc>
          <w:tcPr>
            <w:tcW w:w="9571" w:type="dxa"/>
            <w:gridSpan w:val="5"/>
            <w:tcBorders>
              <w:right w:val="single" w:sz="4" w:space="0" w:color="000000"/>
            </w:tcBorders>
            <w:shd w:val="clear" w:color="auto" w:fill="auto"/>
          </w:tcPr>
          <w:p w14:paraId="67762587" w14:textId="77777777" w:rsidR="005E106F" w:rsidRPr="00192848" w:rsidRDefault="005E106F" w:rsidP="005E106F">
            <w:pPr>
              <w:rPr>
                <w:rFonts w:ascii="Arial Narrow" w:hAnsi="Arial Narrow"/>
                <w:b/>
              </w:rPr>
            </w:pPr>
            <w:r w:rsidRPr="00192848">
              <w:rPr>
                <w:rFonts w:ascii="Arial Narrow" w:hAnsi="Arial Narrow"/>
                <w:sz w:val="18"/>
              </w:rPr>
              <w:t>Performs tasks and duties under direct supervision, using well-defined policies and procedures. Work is reviewed by supervisor. Limited opportunity exists for exercising independent judgment and decision making. Refers most problems to supervisor.</w:t>
            </w:r>
          </w:p>
        </w:tc>
      </w:tr>
      <w:tr w:rsidR="005E106F" w:rsidRPr="00192848" w14:paraId="0A32AECF" w14:textId="77777777" w:rsidTr="005E106F">
        <w:sdt>
          <w:sdtPr>
            <w:rPr>
              <w:rFonts w:ascii="Arial Narrow" w:hAnsi="Arial Narrow"/>
              <w:b/>
            </w:rPr>
            <w:id w:val="-420106280"/>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7155A8B7" w14:textId="77777777" w:rsidR="005E106F" w:rsidRPr="00192848" w:rsidRDefault="005E106F" w:rsidP="005E106F">
                <w:pPr>
                  <w:rPr>
                    <w:rFonts w:ascii="Arial Narrow" w:hAnsi="Arial Narrow"/>
                    <w:b/>
                  </w:rPr>
                </w:pPr>
                <w:r w:rsidRPr="00192848">
                  <w:rPr>
                    <w:rFonts w:ascii="Segoe UI Symbol" w:eastAsia="MS Gothic" w:hAnsi="Segoe UI Symbol" w:cs="Segoe UI Symbol"/>
                    <w:b/>
                  </w:rPr>
                  <w:t>☐</w:t>
                </w:r>
              </w:p>
            </w:tc>
          </w:sdtContent>
        </w:sdt>
        <w:tc>
          <w:tcPr>
            <w:tcW w:w="9571" w:type="dxa"/>
            <w:gridSpan w:val="5"/>
            <w:tcBorders>
              <w:right w:val="single" w:sz="4" w:space="0" w:color="000000"/>
            </w:tcBorders>
            <w:shd w:val="clear" w:color="auto" w:fill="auto"/>
          </w:tcPr>
          <w:p w14:paraId="7E3674FB" w14:textId="77777777" w:rsidR="005E106F" w:rsidRPr="00192848" w:rsidRDefault="005E106F" w:rsidP="005E106F">
            <w:pPr>
              <w:rPr>
                <w:rFonts w:ascii="Arial Narrow" w:hAnsi="Arial Narrow"/>
                <w:sz w:val="18"/>
              </w:rPr>
            </w:pPr>
            <w:r w:rsidRPr="00192848">
              <w:rPr>
                <w:rFonts w:ascii="Arial Narrow" w:hAnsi="Arial Narrow"/>
                <w:sz w:val="18"/>
              </w:rPr>
              <w:t>Performs tasks and duties under general supervision, using established procedures and innovation. Chooses from limited alternatives to resolve problems. Occasionally independent judgment is required to complete work assignments. Often makes recommendations to work procedures, policies, and practices. Refers unusual problems to supervisor.</w:t>
            </w:r>
          </w:p>
        </w:tc>
      </w:tr>
      <w:tr w:rsidR="005E106F" w:rsidRPr="00192848" w14:paraId="75321223" w14:textId="77777777" w:rsidTr="005E106F">
        <w:sdt>
          <w:sdtPr>
            <w:rPr>
              <w:rFonts w:ascii="Arial Narrow" w:hAnsi="Arial Narrow"/>
              <w:b/>
            </w:rPr>
            <w:id w:val="-1487164786"/>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5568E4C9" w14:textId="77777777" w:rsidR="005E106F" w:rsidRPr="00192848" w:rsidRDefault="005E106F" w:rsidP="005E106F">
                <w:pPr>
                  <w:rPr>
                    <w:rFonts w:ascii="Arial Narrow" w:hAnsi="Arial Narrow"/>
                    <w:b/>
                  </w:rPr>
                </w:pPr>
                <w:r w:rsidRPr="00192848">
                  <w:rPr>
                    <w:rFonts w:ascii="Segoe UI Symbol" w:eastAsia="MS Gothic" w:hAnsi="Segoe UI Symbol" w:cs="Segoe UI Symbol"/>
                    <w:b/>
                  </w:rPr>
                  <w:t>☐</w:t>
                </w:r>
              </w:p>
            </w:tc>
          </w:sdtContent>
        </w:sdt>
        <w:tc>
          <w:tcPr>
            <w:tcW w:w="9571" w:type="dxa"/>
            <w:gridSpan w:val="5"/>
            <w:tcBorders>
              <w:right w:val="single" w:sz="4" w:space="0" w:color="000000"/>
            </w:tcBorders>
            <w:shd w:val="clear" w:color="auto" w:fill="auto"/>
          </w:tcPr>
          <w:p w14:paraId="341DC597" w14:textId="77777777" w:rsidR="005E106F" w:rsidRPr="00192848" w:rsidRDefault="005E106F" w:rsidP="005E106F">
            <w:pPr>
              <w:rPr>
                <w:rFonts w:ascii="Arial Narrow" w:hAnsi="Arial Narrow"/>
                <w:sz w:val="18"/>
              </w:rPr>
            </w:pPr>
            <w:r w:rsidRPr="00192848">
              <w:rPr>
                <w:rFonts w:ascii="Arial Narrow" w:hAnsi="Arial Narrow"/>
                <w:sz w:val="18"/>
              </w:rPr>
              <w:t>Performs duties within the scope of general County policies, procedures, and objectives. Analyzes problems and performs needs assessments. Uses judgment in adapting broad guidelines to achieve desired result. Regular exercise of independent judgment within accepted practices. Makes recommendations that affect policies, procedures, and practices. Refers exceptions to policy and procedures to the supervisor.</w:t>
            </w:r>
          </w:p>
        </w:tc>
      </w:tr>
      <w:tr w:rsidR="005E106F" w:rsidRPr="00192848" w14:paraId="50A37784" w14:textId="77777777" w:rsidTr="005E106F">
        <w:sdt>
          <w:sdtPr>
            <w:rPr>
              <w:rFonts w:ascii="Arial Narrow" w:hAnsi="Arial Narrow"/>
              <w:b/>
            </w:rPr>
            <w:id w:val="-1189218329"/>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1CEEB237" w14:textId="77777777" w:rsidR="005E106F" w:rsidRPr="00192848" w:rsidRDefault="005E106F" w:rsidP="005E106F">
                <w:pPr>
                  <w:rPr>
                    <w:rFonts w:ascii="Arial Narrow" w:hAnsi="Arial Narrow"/>
                    <w:b/>
                  </w:rPr>
                </w:pPr>
                <w:r w:rsidRPr="00192848">
                  <w:rPr>
                    <w:rFonts w:ascii="Segoe UI Symbol" w:eastAsia="MS Gothic" w:hAnsi="Segoe UI Symbol" w:cs="Segoe UI Symbol"/>
                    <w:b/>
                  </w:rPr>
                  <w:t>☐</w:t>
                </w:r>
              </w:p>
            </w:tc>
          </w:sdtContent>
        </w:sdt>
        <w:tc>
          <w:tcPr>
            <w:tcW w:w="9571" w:type="dxa"/>
            <w:gridSpan w:val="5"/>
            <w:tcBorders>
              <w:right w:val="single" w:sz="4" w:space="0" w:color="000000"/>
            </w:tcBorders>
            <w:shd w:val="clear" w:color="auto" w:fill="auto"/>
          </w:tcPr>
          <w:p w14:paraId="0C37B83B" w14:textId="77777777" w:rsidR="005E106F" w:rsidRPr="00192848" w:rsidRDefault="005E106F" w:rsidP="005E106F">
            <w:pPr>
              <w:rPr>
                <w:rFonts w:ascii="Arial Narrow" w:hAnsi="Arial Narrow"/>
                <w:sz w:val="18"/>
              </w:rPr>
            </w:pPr>
            <w:r w:rsidRPr="00192848">
              <w:rPr>
                <w:rFonts w:ascii="Arial Narrow" w:hAnsi="Arial Narrow"/>
                <w:sz w:val="18"/>
              </w:rPr>
              <w:t>Develops objectives and general policies and procedures for a specific program or functional area of responsibility within general scope of established operational goals and plans. Day-to-day work and decisions</w:t>
            </w:r>
            <w:r w:rsidRPr="00192848">
              <w:rPr>
                <w:rFonts w:ascii="Arial Narrow" w:hAnsi="Arial Narrow"/>
                <w:spacing w:val="-9"/>
                <w:sz w:val="18"/>
              </w:rPr>
              <w:t xml:space="preserve"> </w:t>
            </w:r>
            <w:r w:rsidRPr="00192848">
              <w:rPr>
                <w:rFonts w:ascii="Arial Narrow" w:hAnsi="Arial Narrow"/>
                <w:sz w:val="18"/>
              </w:rPr>
              <w:t>do</w:t>
            </w:r>
            <w:r w:rsidRPr="00192848">
              <w:rPr>
                <w:rFonts w:ascii="Arial Narrow" w:hAnsi="Arial Narrow"/>
                <w:spacing w:val="-11"/>
                <w:sz w:val="18"/>
              </w:rPr>
              <w:t xml:space="preserve"> </w:t>
            </w:r>
            <w:r w:rsidRPr="00192848">
              <w:rPr>
                <w:rFonts w:ascii="Arial Narrow" w:hAnsi="Arial Narrow"/>
                <w:sz w:val="18"/>
              </w:rPr>
              <w:t>not</w:t>
            </w:r>
            <w:r w:rsidRPr="00192848">
              <w:rPr>
                <w:rFonts w:ascii="Arial Narrow" w:hAnsi="Arial Narrow"/>
                <w:spacing w:val="-8"/>
                <w:sz w:val="18"/>
              </w:rPr>
              <w:t xml:space="preserve"> </w:t>
            </w:r>
            <w:r w:rsidRPr="00192848">
              <w:rPr>
                <w:rFonts w:ascii="Arial Narrow" w:hAnsi="Arial Narrow"/>
                <w:sz w:val="18"/>
              </w:rPr>
              <w:t>require</w:t>
            </w:r>
            <w:r w:rsidRPr="00192848">
              <w:rPr>
                <w:rFonts w:ascii="Arial Narrow" w:hAnsi="Arial Narrow"/>
                <w:spacing w:val="-8"/>
                <w:sz w:val="18"/>
              </w:rPr>
              <w:t xml:space="preserve"> </w:t>
            </w:r>
            <w:r w:rsidRPr="00192848">
              <w:rPr>
                <w:rFonts w:ascii="Arial Narrow" w:hAnsi="Arial Narrow"/>
                <w:sz w:val="18"/>
              </w:rPr>
              <w:t>direction</w:t>
            </w:r>
            <w:r w:rsidRPr="00192848">
              <w:rPr>
                <w:rFonts w:ascii="Arial Narrow" w:hAnsi="Arial Narrow"/>
                <w:spacing w:val="-8"/>
                <w:sz w:val="18"/>
              </w:rPr>
              <w:t xml:space="preserve"> </w:t>
            </w:r>
            <w:r w:rsidRPr="00192848">
              <w:rPr>
                <w:rFonts w:ascii="Arial Narrow" w:hAnsi="Arial Narrow"/>
                <w:sz w:val="18"/>
              </w:rPr>
              <w:t>or</w:t>
            </w:r>
            <w:r w:rsidRPr="00192848">
              <w:rPr>
                <w:rFonts w:ascii="Arial Narrow" w:hAnsi="Arial Narrow"/>
                <w:spacing w:val="-8"/>
                <w:sz w:val="18"/>
              </w:rPr>
              <w:t xml:space="preserve"> </w:t>
            </w:r>
            <w:r w:rsidRPr="00192848">
              <w:rPr>
                <w:rFonts w:ascii="Arial Narrow" w:hAnsi="Arial Narrow"/>
                <w:sz w:val="18"/>
              </w:rPr>
              <w:t>review</w:t>
            </w:r>
            <w:r w:rsidRPr="00192848">
              <w:rPr>
                <w:rFonts w:ascii="Arial Narrow" w:hAnsi="Arial Narrow"/>
                <w:spacing w:val="-14"/>
                <w:sz w:val="18"/>
              </w:rPr>
              <w:t xml:space="preserve"> </w:t>
            </w:r>
            <w:r w:rsidRPr="00192848">
              <w:rPr>
                <w:rFonts w:ascii="Arial Narrow" w:hAnsi="Arial Narrow"/>
                <w:sz w:val="18"/>
              </w:rPr>
              <w:t>by</w:t>
            </w:r>
            <w:r w:rsidRPr="00192848">
              <w:rPr>
                <w:rFonts w:ascii="Arial Narrow" w:hAnsi="Arial Narrow"/>
                <w:spacing w:val="-12"/>
                <w:sz w:val="18"/>
              </w:rPr>
              <w:t xml:space="preserve"> </w:t>
            </w:r>
            <w:r w:rsidRPr="00192848">
              <w:rPr>
                <w:rFonts w:ascii="Arial Narrow" w:hAnsi="Arial Narrow"/>
                <w:sz w:val="18"/>
              </w:rPr>
              <w:t>immediate</w:t>
            </w:r>
            <w:r w:rsidRPr="00192848">
              <w:rPr>
                <w:rFonts w:ascii="Arial Narrow" w:hAnsi="Arial Narrow"/>
                <w:spacing w:val="-11"/>
                <w:sz w:val="18"/>
              </w:rPr>
              <w:t xml:space="preserve"> </w:t>
            </w:r>
            <w:r w:rsidRPr="00192848">
              <w:rPr>
                <w:rFonts w:ascii="Arial Narrow" w:hAnsi="Arial Narrow"/>
                <w:sz w:val="18"/>
              </w:rPr>
              <w:t>supervisor.</w:t>
            </w:r>
            <w:r w:rsidRPr="00192848">
              <w:rPr>
                <w:rFonts w:ascii="Arial Narrow" w:hAnsi="Arial Narrow"/>
                <w:spacing w:val="-8"/>
                <w:sz w:val="18"/>
              </w:rPr>
              <w:t xml:space="preserve"> </w:t>
            </w:r>
            <w:r w:rsidRPr="00192848">
              <w:rPr>
                <w:rFonts w:ascii="Arial Narrow" w:hAnsi="Arial Narrow"/>
                <w:sz w:val="18"/>
              </w:rPr>
              <w:t>End</w:t>
            </w:r>
            <w:r w:rsidRPr="00192848">
              <w:rPr>
                <w:rFonts w:ascii="Arial Narrow" w:hAnsi="Arial Narrow"/>
                <w:spacing w:val="-8"/>
                <w:sz w:val="18"/>
              </w:rPr>
              <w:t xml:space="preserve"> </w:t>
            </w:r>
            <w:r w:rsidRPr="00192848">
              <w:rPr>
                <w:rFonts w:ascii="Arial Narrow" w:hAnsi="Arial Narrow"/>
                <w:sz w:val="18"/>
              </w:rPr>
              <w:t>results</w:t>
            </w:r>
            <w:r w:rsidRPr="00192848">
              <w:rPr>
                <w:rFonts w:ascii="Arial Narrow" w:hAnsi="Arial Narrow"/>
                <w:spacing w:val="-7"/>
                <w:sz w:val="18"/>
              </w:rPr>
              <w:t xml:space="preserve"> </w:t>
            </w:r>
            <w:r w:rsidRPr="00192848">
              <w:rPr>
                <w:rFonts w:ascii="Arial Narrow" w:hAnsi="Arial Narrow"/>
                <w:sz w:val="18"/>
              </w:rPr>
              <w:t>are</w:t>
            </w:r>
            <w:r w:rsidRPr="00192848">
              <w:rPr>
                <w:rFonts w:ascii="Arial Narrow" w:hAnsi="Arial Narrow"/>
                <w:spacing w:val="-8"/>
                <w:sz w:val="18"/>
              </w:rPr>
              <w:t xml:space="preserve"> </w:t>
            </w:r>
            <w:r w:rsidRPr="00192848">
              <w:rPr>
                <w:rFonts w:ascii="Arial Narrow" w:hAnsi="Arial Narrow"/>
                <w:sz w:val="18"/>
              </w:rPr>
              <w:t>reviewed</w:t>
            </w:r>
            <w:r w:rsidRPr="00192848">
              <w:rPr>
                <w:rFonts w:ascii="Arial Narrow" w:hAnsi="Arial Narrow"/>
                <w:spacing w:val="-8"/>
                <w:sz w:val="18"/>
              </w:rPr>
              <w:t xml:space="preserve"> </w:t>
            </w:r>
            <w:r w:rsidRPr="00192848">
              <w:rPr>
                <w:rFonts w:ascii="Arial Narrow" w:hAnsi="Arial Narrow"/>
                <w:sz w:val="18"/>
              </w:rPr>
              <w:t>by</w:t>
            </w:r>
            <w:r w:rsidRPr="00192848">
              <w:rPr>
                <w:rFonts w:ascii="Arial Narrow" w:hAnsi="Arial Narrow"/>
                <w:spacing w:val="-13"/>
                <w:sz w:val="18"/>
              </w:rPr>
              <w:t xml:space="preserve"> </w:t>
            </w:r>
            <w:r w:rsidRPr="00192848">
              <w:rPr>
                <w:rFonts w:ascii="Arial Narrow" w:hAnsi="Arial Narrow"/>
                <w:sz w:val="18"/>
              </w:rPr>
              <w:t>supervisor. Strategic issues are referred</w:t>
            </w:r>
            <w:r w:rsidRPr="00192848">
              <w:rPr>
                <w:rFonts w:ascii="Arial Narrow" w:hAnsi="Arial Narrow"/>
                <w:spacing w:val="-2"/>
                <w:sz w:val="18"/>
              </w:rPr>
              <w:t xml:space="preserve"> </w:t>
            </w:r>
            <w:r w:rsidRPr="00192848">
              <w:rPr>
                <w:rFonts w:ascii="Arial Narrow" w:hAnsi="Arial Narrow"/>
                <w:sz w:val="18"/>
              </w:rPr>
              <w:t>to supervisor.</w:t>
            </w:r>
          </w:p>
        </w:tc>
      </w:tr>
      <w:tr w:rsidR="005E106F" w:rsidRPr="00192848" w14:paraId="0BA959EA" w14:textId="77777777" w:rsidTr="005E106F">
        <w:sdt>
          <w:sdtPr>
            <w:rPr>
              <w:rFonts w:ascii="Arial Narrow" w:hAnsi="Arial Narrow"/>
              <w:b/>
            </w:rPr>
            <w:id w:val="974641242"/>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2A2CD2C1" w14:textId="77777777" w:rsidR="005E106F" w:rsidRPr="00192848" w:rsidRDefault="005E106F" w:rsidP="005E106F">
                <w:pPr>
                  <w:rPr>
                    <w:rFonts w:ascii="Arial Narrow" w:hAnsi="Arial Narrow"/>
                    <w:b/>
                  </w:rPr>
                </w:pPr>
                <w:r w:rsidRPr="00192848">
                  <w:rPr>
                    <w:rFonts w:ascii="Segoe UI Symbol" w:eastAsia="MS Gothic" w:hAnsi="Segoe UI Symbol" w:cs="Segoe UI Symbol"/>
                    <w:b/>
                  </w:rPr>
                  <w:t>☐</w:t>
                </w:r>
              </w:p>
            </w:tc>
          </w:sdtContent>
        </w:sdt>
        <w:tc>
          <w:tcPr>
            <w:tcW w:w="9571" w:type="dxa"/>
            <w:gridSpan w:val="5"/>
            <w:tcBorders>
              <w:right w:val="single" w:sz="4" w:space="0" w:color="000000"/>
            </w:tcBorders>
            <w:shd w:val="clear" w:color="auto" w:fill="auto"/>
          </w:tcPr>
          <w:p w14:paraId="149DFAC0" w14:textId="77777777" w:rsidR="005E106F" w:rsidRPr="00192848" w:rsidRDefault="005E106F" w:rsidP="005E106F">
            <w:pPr>
              <w:rPr>
                <w:rFonts w:ascii="Arial Narrow" w:hAnsi="Arial Narrow"/>
                <w:sz w:val="18"/>
              </w:rPr>
            </w:pPr>
            <w:r w:rsidRPr="00192848">
              <w:rPr>
                <w:rFonts w:ascii="Arial Narrow" w:hAnsi="Arial Narrow"/>
                <w:sz w:val="18"/>
              </w:rPr>
              <w:t>Develops strategic direction, goals, plans</w:t>
            </w:r>
            <w:r w:rsidRPr="00192848">
              <w:rPr>
                <w:rFonts w:ascii="Arial Narrow" w:hAnsi="Arial Narrow"/>
                <w:b/>
                <w:sz w:val="12"/>
              </w:rPr>
              <w:t xml:space="preserve">, </w:t>
            </w:r>
            <w:r w:rsidRPr="00192848">
              <w:rPr>
                <w:rFonts w:ascii="Arial Narrow" w:hAnsi="Arial Narrow"/>
                <w:sz w:val="18"/>
              </w:rPr>
              <w:t>and policies for an area of responsibility. Sets broad objectives and is accountable for overall results in respective area of responsibility. Authority to make independent decisions on matters of significance. Requires high degree of independent judgment and problem solving of complex problems.</w:t>
            </w:r>
          </w:p>
        </w:tc>
      </w:tr>
    </w:tbl>
    <w:p w14:paraId="64CDCD54" w14:textId="77777777" w:rsidR="005E106F" w:rsidRPr="00192848" w:rsidRDefault="005E106F" w:rsidP="005E106F">
      <w:pPr>
        <w:rPr>
          <w:rFonts w:ascii="Arial Narrow" w:hAnsi="Arial Narrow"/>
          <w:sz w:val="18"/>
          <w:szCs w:val="18"/>
        </w:rPr>
      </w:pPr>
    </w:p>
    <w:tbl>
      <w:tblPr>
        <w:tblStyle w:val="TableGrid"/>
        <w:tblW w:w="0" w:type="auto"/>
        <w:tblLayout w:type="fixed"/>
        <w:tblLook w:val="04A0" w:firstRow="1" w:lastRow="0" w:firstColumn="1" w:lastColumn="0" w:noHBand="0" w:noVBand="1"/>
      </w:tblPr>
      <w:tblGrid>
        <w:gridCol w:w="355"/>
        <w:gridCol w:w="2126"/>
        <w:gridCol w:w="2014"/>
        <w:gridCol w:w="2949"/>
        <w:gridCol w:w="2482"/>
      </w:tblGrid>
      <w:tr w:rsidR="005E106F" w:rsidRPr="00192848" w14:paraId="472888B7" w14:textId="77777777" w:rsidTr="005E106F">
        <w:tc>
          <w:tcPr>
            <w:tcW w:w="9926" w:type="dxa"/>
            <w:gridSpan w:val="5"/>
            <w:tcBorders>
              <w:right w:val="single" w:sz="4" w:space="0" w:color="000000"/>
            </w:tcBorders>
            <w:shd w:val="clear" w:color="auto" w:fill="B4C6E7" w:themeFill="accent1" w:themeFillTint="66"/>
          </w:tcPr>
          <w:p w14:paraId="464B05C1" w14:textId="77777777" w:rsidR="005E106F" w:rsidRPr="00192848" w:rsidRDefault="005E106F" w:rsidP="005E106F">
            <w:pPr>
              <w:jc w:val="center"/>
              <w:rPr>
                <w:rFonts w:ascii="Arial Narrow" w:hAnsi="Arial Narrow"/>
                <w:b/>
              </w:rPr>
            </w:pPr>
            <w:r w:rsidRPr="00192848">
              <w:rPr>
                <w:rFonts w:ascii="Arial Narrow" w:hAnsi="Arial Narrow"/>
                <w:b/>
              </w:rPr>
              <w:t>INTERNAL/EXTERNAL CONTACTS</w:t>
            </w:r>
          </w:p>
        </w:tc>
      </w:tr>
      <w:tr w:rsidR="005E106F" w:rsidRPr="00192848" w14:paraId="37EE9F3A" w14:textId="77777777" w:rsidTr="005E106F">
        <w:tc>
          <w:tcPr>
            <w:tcW w:w="9926" w:type="dxa"/>
            <w:gridSpan w:val="5"/>
            <w:tcBorders>
              <w:right w:val="single" w:sz="4" w:space="0" w:color="000000"/>
            </w:tcBorders>
            <w:shd w:val="clear" w:color="auto" w:fill="D9E2F3" w:themeFill="accent1" w:themeFillTint="33"/>
          </w:tcPr>
          <w:p w14:paraId="7911B8E2"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Type of contact: </w:t>
            </w:r>
            <w:r w:rsidRPr="00192848">
              <w:rPr>
                <w:rFonts w:ascii="Arial Narrow" w:hAnsi="Arial Narrow"/>
                <w:sz w:val="18"/>
                <w:szCs w:val="18"/>
              </w:rPr>
              <w:t xml:space="preserve">Select the description that best fits the position: </w:t>
            </w:r>
          </w:p>
        </w:tc>
      </w:tr>
      <w:tr w:rsidR="005E106F" w:rsidRPr="00192848" w14:paraId="4D03A690" w14:textId="77777777" w:rsidTr="005E106F">
        <w:sdt>
          <w:sdtPr>
            <w:rPr>
              <w:rFonts w:ascii="Arial Narrow" w:hAnsi="Arial Narrow"/>
              <w:b/>
              <w:sz w:val="18"/>
              <w:szCs w:val="18"/>
            </w:rPr>
            <w:id w:val="-632097565"/>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585F47EA"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5A56BFA9" w14:textId="77777777" w:rsidR="005E106F" w:rsidRPr="00192848" w:rsidRDefault="005E106F" w:rsidP="005E106F">
            <w:pPr>
              <w:rPr>
                <w:rFonts w:ascii="Arial Narrow" w:hAnsi="Arial Narrow"/>
                <w:b/>
                <w:sz w:val="18"/>
                <w:szCs w:val="18"/>
              </w:rPr>
            </w:pPr>
            <w:r w:rsidRPr="00192848">
              <w:rPr>
                <w:rFonts w:ascii="Arial Narrow" w:hAnsi="Arial Narrow"/>
                <w:sz w:val="18"/>
                <w:szCs w:val="18"/>
              </w:rPr>
              <w:t>Little or no contact with others outside own workgroup. Primary purpose of contact is to provide and/or receive routine information or documents.</w:t>
            </w:r>
          </w:p>
        </w:tc>
      </w:tr>
      <w:tr w:rsidR="005E106F" w:rsidRPr="00192848" w14:paraId="28374933" w14:textId="77777777" w:rsidTr="005E106F">
        <w:sdt>
          <w:sdtPr>
            <w:rPr>
              <w:rFonts w:ascii="Arial Narrow" w:hAnsi="Arial Narrow"/>
              <w:b/>
              <w:sz w:val="18"/>
              <w:szCs w:val="18"/>
            </w:rPr>
            <w:id w:val="371188164"/>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2019B8EF"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15D85B67"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Some contact with others outside own workgroup, general public, visitors, and/or other County employees. Primary purpose of contact is to provide or obtain explanation or interpretation of information.</w:t>
            </w:r>
          </w:p>
        </w:tc>
      </w:tr>
      <w:tr w:rsidR="005E106F" w:rsidRPr="00192848" w14:paraId="1BB08C23" w14:textId="77777777" w:rsidTr="005E106F">
        <w:sdt>
          <w:sdtPr>
            <w:rPr>
              <w:rFonts w:ascii="Arial Narrow" w:hAnsi="Arial Narrow"/>
              <w:b/>
              <w:sz w:val="18"/>
              <w:szCs w:val="18"/>
            </w:rPr>
            <w:id w:val="-850566570"/>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6BFFE7A4"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53666EAC"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Regular</w:t>
            </w:r>
            <w:r w:rsidRPr="00192848">
              <w:rPr>
                <w:rFonts w:ascii="Arial Narrow" w:hAnsi="Arial Narrow"/>
                <w:spacing w:val="-7"/>
                <w:sz w:val="18"/>
                <w:szCs w:val="18"/>
              </w:rPr>
              <w:t xml:space="preserve"> </w:t>
            </w:r>
            <w:r w:rsidRPr="00192848">
              <w:rPr>
                <w:rFonts w:ascii="Arial Narrow" w:hAnsi="Arial Narrow"/>
                <w:sz w:val="18"/>
                <w:szCs w:val="18"/>
              </w:rPr>
              <w:t>contact</w:t>
            </w:r>
            <w:r w:rsidRPr="00192848">
              <w:rPr>
                <w:rFonts w:ascii="Arial Narrow" w:hAnsi="Arial Narrow"/>
                <w:spacing w:val="-6"/>
                <w:sz w:val="18"/>
                <w:szCs w:val="18"/>
              </w:rPr>
              <w:t xml:space="preserve"> </w:t>
            </w:r>
            <w:r w:rsidRPr="00192848">
              <w:rPr>
                <w:rFonts w:ascii="Arial Narrow" w:hAnsi="Arial Narrow"/>
                <w:sz w:val="18"/>
                <w:szCs w:val="18"/>
              </w:rPr>
              <w:t>with</w:t>
            </w:r>
            <w:r w:rsidRPr="00192848">
              <w:rPr>
                <w:rFonts w:ascii="Arial Narrow" w:hAnsi="Arial Narrow"/>
                <w:spacing w:val="-7"/>
                <w:sz w:val="18"/>
                <w:szCs w:val="18"/>
              </w:rPr>
              <w:t xml:space="preserve"> </w:t>
            </w:r>
            <w:r w:rsidRPr="00192848">
              <w:rPr>
                <w:rFonts w:ascii="Arial Narrow" w:hAnsi="Arial Narrow"/>
                <w:sz w:val="18"/>
                <w:szCs w:val="18"/>
              </w:rPr>
              <w:t>others</w:t>
            </w:r>
            <w:r w:rsidRPr="00192848">
              <w:rPr>
                <w:rFonts w:ascii="Arial Narrow" w:hAnsi="Arial Narrow"/>
                <w:spacing w:val="-7"/>
                <w:sz w:val="18"/>
                <w:szCs w:val="18"/>
              </w:rPr>
              <w:t xml:space="preserve"> </w:t>
            </w:r>
            <w:r w:rsidRPr="00192848">
              <w:rPr>
                <w:rFonts w:ascii="Arial Narrow" w:hAnsi="Arial Narrow"/>
                <w:sz w:val="18"/>
                <w:szCs w:val="18"/>
              </w:rPr>
              <w:t>outside</w:t>
            </w:r>
            <w:r w:rsidRPr="00192848">
              <w:rPr>
                <w:rFonts w:ascii="Arial Narrow" w:hAnsi="Arial Narrow"/>
                <w:spacing w:val="-7"/>
                <w:sz w:val="18"/>
                <w:szCs w:val="18"/>
              </w:rPr>
              <w:t xml:space="preserve"> </w:t>
            </w:r>
            <w:r w:rsidRPr="00192848">
              <w:rPr>
                <w:rFonts w:ascii="Arial Narrow" w:hAnsi="Arial Narrow"/>
                <w:sz w:val="18"/>
                <w:szCs w:val="18"/>
              </w:rPr>
              <w:t>own</w:t>
            </w:r>
            <w:r w:rsidRPr="00192848">
              <w:rPr>
                <w:rFonts w:ascii="Arial Narrow" w:hAnsi="Arial Narrow"/>
                <w:spacing w:val="-5"/>
                <w:sz w:val="18"/>
                <w:szCs w:val="18"/>
              </w:rPr>
              <w:t xml:space="preserve"> </w:t>
            </w:r>
            <w:r w:rsidRPr="00192848">
              <w:rPr>
                <w:rFonts w:ascii="Arial Narrow" w:hAnsi="Arial Narrow"/>
                <w:sz w:val="18"/>
                <w:szCs w:val="18"/>
              </w:rPr>
              <w:t>workgroup,</w:t>
            </w:r>
            <w:r w:rsidRPr="00192848">
              <w:rPr>
                <w:rFonts w:ascii="Arial Narrow" w:hAnsi="Arial Narrow"/>
                <w:spacing w:val="-7"/>
                <w:sz w:val="18"/>
                <w:szCs w:val="18"/>
              </w:rPr>
              <w:t xml:space="preserve"> </w:t>
            </w:r>
            <w:r w:rsidRPr="00192848">
              <w:rPr>
                <w:rFonts w:ascii="Arial Narrow" w:hAnsi="Arial Narrow"/>
                <w:sz w:val="18"/>
                <w:szCs w:val="18"/>
              </w:rPr>
              <w:t>general</w:t>
            </w:r>
            <w:r w:rsidRPr="00192848">
              <w:rPr>
                <w:rFonts w:ascii="Arial Narrow" w:hAnsi="Arial Narrow"/>
                <w:spacing w:val="-7"/>
                <w:sz w:val="18"/>
                <w:szCs w:val="18"/>
              </w:rPr>
              <w:t xml:space="preserve"> </w:t>
            </w:r>
            <w:r w:rsidRPr="00192848">
              <w:rPr>
                <w:rFonts w:ascii="Arial Narrow" w:hAnsi="Arial Narrow"/>
                <w:sz w:val="18"/>
                <w:szCs w:val="18"/>
              </w:rPr>
              <w:t>public,</w:t>
            </w:r>
            <w:r w:rsidRPr="00192848">
              <w:rPr>
                <w:rFonts w:ascii="Arial Narrow" w:hAnsi="Arial Narrow"/>
                <w:spacing w:val="-7"/>
                <w:sz w:val="18"/>
                <w:szCs w:val="18"/>
              </w:rPr>
              <w:t xml:space="preserve"> </w:t>
            </w:r>
            <w:r w:rsidRPr="00192848">
              <w:rPr>
                <w:rFonts w:ascii="Arial Narrow" w:hAnsi="Arial Narrow"/>
                <w:sz w:val="18"/>
                <w:szCs w:val="18"/>
              </w:rPr>
              <w:t>visitors,</w:t>
            </w:r>
            <w:r w:rsidRPr="00192848">
              <w:rPr>
                <w:rFonts w:ascii="Arial Narrow" w:hAnsi="Arial Narrow"/>
                <w:spacing w:val="-7"/>
                <w:sz w:val="18"/>
                <w:szCs w:val="18"/>
              </w:rPr>
              <w:t xml:space="preserve"> </w:t>
            </w:r>
            <w:r w:rsidRPr="00192848">
              <w:rPr>
                <w:rFonts w:ascii="Arial Narrow" w:hAnsi="Arial Narrow"/>
                <w:sz w:val="18"/>
                <w:szCs w:val="18"/>
              </w:rPr>
              <w:t>and/or</w:t>
            </w:r>
            <w:r w:rsidRPr="00192848">
              <w:rPr>
                <w:rFonts w:ascii="Arial Narrow" w:hAnsi="Arial Narrow"/>
                <w:spacing w:val="-7"/>
                <w:sz w:val="18"/>
                <w:szCs w:val="18"/>
              </w:rPr>
              <w:t xml:space="preserve"> </w:t>
            </w:r>
            <w:r w:rsidRPr="00192848">
              <w:rPr>
                <w:rFonts w:ascii="Arial Narrow" w:hAnsi="Arial Narrow"/>
                <w:sz w:val="18"/>
                <w:szCs w:val="18"/>
              </w:rPr>
              <w:t>other County</w:t>
            </w:r>
            <w:r w:rsidRPr="00192848">
              <w:rPr>
                <w:rFonts w:ascii="Arial Narrow" w:hAnsi="Arial Narrow"/>
                <w:spacing w:val="-7"/>
                <w:sz w:val="18"/>
                <w:szCs w:val="18"/>
              </w:rPr>
              <w:t xml:space="preserve"> </w:t>
            </w:r>
            <w:r w:rsidRPr="00192848">
              <w:rPr>
                <w:rFonts w:ascii="Arial Narrow" w:hAnsi="Arial Narrow"/>
                <w:sz w:val="18"/>
                <w:szCs w:val="18"/>
              </w:rPr>
              <w:t>employees.</w:t>
            </w:r>
            <w:r w:rsidRPr="00192848">
              <w:rPr>
                <w:rFonts w:ascii="Arial Narrow" w:hAnsi="Arial Narrow"/>
                <w:spacing w:val="-5"/>
                <w:sz w:val="18"/>
                <w:szCs w:val="18"/>
              </w:rPr>
              <w:t xml:space="preserve"> </w:t>
            </w:r>
            <w:r w:rsidRPr="00192848">
              <w:rPr>
                <w:rFonts w:ascii="Arial Narrow" w:hAnsi="Arial Narrow"/>
                <w:sz w:val="18"/>
                <w:szCs w:val="18"/>
              </w:rPr>
              <w:t>Primary</w:t>
            </w:r>
            <w:r w:rsidRPr="00192848">
              <w:rPr>
                <w:rFonts w:ascii="Arial Narrow" w:hAnsi="Arial Narrow"/>
                <w:spacing w:val="-5"/>
                <w:sz w:val="18"/>
                <w:szCs w:val="18"/>
              </w:rPr>
              <w:t xml:space="preserve"> </w:t>
            </w:r>
            <w:r w:rsidRPr="00192848">
              <w:rPr>
                <w:rFonts w:ascii="Arial Narrow" w:hAnsi="Arial Narrow"/>
                <w:sz w:val="18"/>
                <w:szCs w:val="18"/>
              </w:rPr>
              <w:t>purpose</w:t>
            </w:r>
            <w:r w:rsidRPr="00192848">
              <w:rPr>
                <w:rFonts w:ascii="Arial Narrow" w:hAnsi="Arial Narrow"/>
                <w:spacing w:val="-6"/>
                <w:sz w:val="18"/>
                <w:szCs w:val="18"/>
              </w:rPr>
              <w:t xml:space="preserve"> </w:t>
            </w:r>
            <w:r w:rsidRPr="00192848">
              <w:rPr>
                <w:rFonts w:ascii="Arial Narrow" w:hAnsi="Arial Narrow"/>
                <w:sz w:val="18"/>
                <w:szCs w:val="18"/>
              </w:rPr>
              <w:t>of</w:t>
            </w:r>
            <w:r w:rsidRPr="00192848">
              <w:rPr>
                <w:rFonts w:ascii="Arial Narrow" w:hAnsi="Arial Narrow"/>
                <w:spacing w:val="-5"/>
                <w:sz w:val="18"/>
                <w:szCs w:val="18"/>
              </w:rPr>
              <w:t xml:space="preserve"> </w:t>
            </w:r>
            <w:r w:rsidRPr="00192848">
              <w:rPr>
                <w:rFonts w:ascii="Arial Narrow" w:hAnsi="Arial Narrow"/>
                <w:sz w:val="18"/>
                <w:szCs w:val="18"/>
              </w:rPr>
              <w:t>contact</w:t>
            </w:r>
            <w:r w:rsidRPr="00192848">
              <w:rPr>
                <w:rFonts w:ascii="Arial Narrow" w:hAnsi="Arial Narrow"/>
                <w:spacing w:val="-5"/>
                <w:sz w:val="18"/>
                <w:szCs w:val="18"/>
              </w:rPr>
              <w:t xml:space="preserve"> </w:t>
            </w:r>
            <w:r w:rsidRPr="00192848">
              <w:rPr>
                <w:rFonts w:ascii="Arial Narrow" w:hAnsi="Arial Narrow"/>
                <w:sz w:val="18"/>
                <w:szCs w:val="18"/>
              </w:rPr>
              <w:t>is</w:t>
            </w:r>
            <w:r w:rsidRPr="00192848">
              <w:rPr>
                <w:rFonts w:ascii="Arial Narrow" w:hAnsi="Arial Narrow"/>
                <w:spacing w:val="-5"/>
                <w:sz w:val="18"/>
                <w:szCs w:val="18"/>
              </w:rPr>
              <w:t xml:space="preserve"> </w:t>
            </w:r>
            <w:r w:rsidRPr="00192848">
              <w:rPr>
                <w:rFonts w:ascii="Arial Narrow" w:hAnsi="Arial Narrow"/>
                <w:sz w:val="18"/>
                <w:szCs w:val="18"/>
              </w:rPr>
              <w:t>to</w:t>
            </w:r>
            <w:r w:rsidRPr="00192848">
              <w:rPr>
                <w:rFonts w:ascii="Arial Narrow" w:hAnsi="Arial Narrow"/>
                <w:spacing w:val="-6"/>
                <w:sz w:val="18"/>
                <w:szCs w:val="18"/>
              </w:rPr>
              <w:t xml:space="preserve"> </w:t>
            </w:r>
            <w:r w:rsidRPr="00192848">
              <w:rPr>
                <w:rFonts w:ascii="Arial Narrow" w:hAnsi="Arial Narrow"/>
                <w:sz w:val="18"/>
                <w:szCs w:val="18"/>
              </w:rPr>
              <w:t>explain,</w:t>
            </w:r>
            <w:r w:rsidRPr="00192848">
              <w:rPr>
                <w:rFonts w:ascii="Arial Narrow" w:hAnsi="Arial Narrow"/>
                <w:spacing w:val="-5"/>
                <w:sz w:val="18"/>
                <w:szCs w:val="18"/>
              </w:rPr>
              <w:t xml:space="preserve"> </w:t>
            </w:r>
            <w:r w:rsidRPr="00192848">
              <w:rPr>
                <w:rFonts w:ascii="Arial Narrow" w:hAnsi="Arial Narrow"/>
                <w:sz w:val="18"/>
                <w:szCs w:val="18"/>
              </w:rPr>
              <w:t>clarify,</w:t>
            </w:r>
            <w:r w:rsidRPr="00192848">
              <w:rPr>
                <w:rFonts w:ascii="Arial Narrow" w:hAnsi="Arial Narrow"/>
                <w:spacing w:val="-5"/>
                <w:sz w:val="18"/>
                <w:szCs w:val="18"/>
              </w:rPr>
              <w:t xml:space="preserve"> </w:t>
            </w:r>
            <w:r w:rsidRPr="00192848">
              <w:rPr>
                <w:rFonts w:ascii="Arial Narrow" w:hAnsi="Arial Narrow"/>
                <w:sz w:val="18"/>
                <w:szCs w:val="18"/>
              </w:rPr>
              <w:t>or</w:t>
            </w:r>
            <w:r w:rsidRPr="00192848">
              <w:rPr>
                <w:rFonts w:ascii="Arial Narrow" w:hAnsi="Arial Narrow"/>
                <w:spacing w:val="-5"/>
                <w:sz w:val="18"/>
                <w:szCs w:val="18"/>
              </w:rPr>
              <w:t xml:space="preserve"> </w:t>
            </w:r>
            <w:r w:rsidRPr="00192848">
              <w:rPr>
                <w:rFonts w:ascii="Arial Narrow" w:hAnsi="Arial Narrow"/>
                <w:sz w:val="18"/>
                <w:szCs w:val="18"/>
              </w:rPr>
              <w:t>interpret</w:t>
            </w:r>
            <w:r w:rsidRPr="00192848">
              <w:rPr>
                <w:rFonts w:ascii="Arial Narrow" w:hAnsi="Arial Narrow"/>
                <w:spacing w:val="-5"/>
                <w:sz w:val="18"/>
                <w:szCs w:val="18"/>
              </w:rPr>
              <w:t xml:space="preserve"> </w:t>
            </w:r>
            <w:r w:rsidRPr="00192848">
              <w:rPr>
                <w:rFonts w:ascii="Arial Narrow" w:hAnsi="Arial Narrow"/>
                <w:sz w:val="18"/>
                <w:szCs w:val="18"/>
              </w:rPr>
              <w:t>information.</w:t>
            </w:r>
            <w:r w:rsidRPr="00192848">
              <w:rPr>
                <w:rFonts w:ascii="Arial Narrow" w:hAnsi="Arial Narrow"/>
                <w:spacing w:val="-5"/>
                <w:sz w:val="18"/>
                <w:szCs w:val="18"/>
              </w:rPr>
              <w:t xml:space="preserve"> </w:t>
            </w:r>
            <w:r w:rsidRPr="00192848">
              <w:rPr>
                <w:rFonts w:ascii="Arial Narrow" w:hAnsi="Arial Narrow"/>
                <w:sz w:val="18"/>
                <w:szCs w:val="18"/>
              </w:rPr>
              <w:t>May</w:t>
            </w:r>
            <w:r w:rsidRPr="00192848">
              <w:rPr>
                <w:rFonts w:ascii="Arial Narrow" w:hAnsi="Arial Narrow"/>
                <w:spacing w:val="-7"/>
                <w:sz w:val="18"/>
                <w:szCs w:val="18"/>
              </w:rPr>
              <w:t xml:space="preserve"> </w:t>
            </w:r>
            <w:r w:rsidRPr="00192848">
              <w:rPr>
                <w:rFonts w:ascii="Arial Narrow" w:hAnsi="Arial Narrow"/>
                <w:sz w:val="18"/>
                <w:szCs w:val="18"/>
              </w:rPr>
              <w:t>handle confidential</w:t>
            </w:r>
            <w:r w:rsidRPr="00192848">
              <w:rPr>
                <w:rFonts w:ascii="Arial Narrow" w:hAnsi="Arial Narrow"/>
                <w:spacing w:val="-14"/>
                <w:sz w:val="18"/>
                <w:szCs w:val="18"/>
              </w:rPr>
              <w:t xml:space="preserve"> </w:t>
            </w:r>
            <w:r w:rsidRPr="00192848">
              <w:rPr>
                <w:rFonts w:ascii="Arial Narrow" w:hAnsi="Arial Narrow"/>
                <w:sz w:val="18"/>
                <w:szCs w:val="18"/>
              </w:rPr>
              <w:t>information</w:t>
            </w:r>
            <w:r w:rsidRPr="00192848">
              <w:rPr>
                <w:rFonts w:ascii="Arial Narrow" w:hAnsi="Arial Narrow"/>
                <w:spacing w:val="-16"/>
                <w:sz w:val="18"/>
                <w:szCs w:val="18"/>
              </w:rPr>
              <w:t xml:space="preserve"> </w:t>
            </w:r>
            <w:r w:rsidRPr="00192848">
              <w:rPr>
                <w:rFonts w:ascii="Arial Narrow" w:hAnsi="Arial Narrow"/>
                <w:sz w:val="18"/>
                <w:szCs w:val="18"/>
              </w:rPr>
              <w:t>and</w:t>
            </w:r>
            <w:r w:rsidRPr="00192848">
              <w:rPr>
                <w:rFonts w:ascii="Arial Narrow" w:hAnsi="Arial Narrow"/>
                <w:spacing w:val="-15"/>
                <w:sz w:val="18"/>
                <w:szCs w:val="18"/>
              </w:rPr>
              <w:t xml:space="preserve"> </w:t>
            </w:r>
            <w:r w:rsidRPr="00192848">
              <w:rPr>
                <w:rFonts w:ascii="Arial Narrow" w:hAnsi="Arial Narrow"/>
                <w:sz w:val="18"/>
                <w:szCs w:val="18"/>
              </w:rPr>
              <w:t>some</w:t>
            </w:r>
            <w:r w:rsidRPr="00192848">
              <w:rPr>
                <w:rFonts w:ascii="Arial Narrow" w:hAnsi="Arial Narrow"/>
                <w:spacing w:val="-16"/>
                <w:sz w:val="18"/>
                <w:szCs w:val="18"/>
              </w:rPr>
              <w:t xml:space="preserve"> </w:t>
            </w:r>
            <w:r w:rsidRPr="00192848">
              <w:rPr>
                <w:rFonts w:ascii="Arial Narrow" w:hAnsi="Arial Narrow"/>
                <w:sz w:val="18"/>
                <w:szCs w:val="18"/>
              </w:rPr>
              <w:t>complex</w:t>
            </w:r>
            <w:r w:rsidRPr="00192848">
              <w:rPr>
                <w:rFonts w:ascii="Arial Narrow" w:hAnsi="Arial Narrow"/>
                <w:spacing w:val="-17"/>
                <w:sz w:val="18"/>
                <w:szCs w:val="18"/>
              </w:rPr>
              <w:t xml:space="preserve"> </w:t>
            </w:r>
            <w:r w:rsidRPr="00192848">
              <w:rPr>
                <w:rFonts w:ascii="Arial Narrow" w:hAnsi="Arial Narrow"/>
                <w:sz w:val="18"/>
                <w:szCs w:val="18"/>
              </w:rPr>
              <w:t>matters.</w:t>
            </w:r>
          </w:p>
        </w:tc>
      </w:tr>
      <w:tr w:rsidR="005E106F" w:rsidRPr="00192848" w14:paraId="5FEF67A5" w14:textId="77777777" w:rsidTr="005E106F">
        <w:sdt>
          <w:sdtPr>
            <w:rPr>
              <w:rFonts w:ascii="Arial Narrow" w:hAnsi="Arial Narrow"/>
              <w:b/>
              <w:sz w:val="18"/>
              <w:szCs w:val="18"/>
            </w:rPr>
            <w:id w:val="513039866"/>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5EFCD169"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23FA99EA"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Regular and substantial contact with others outside own workgroup. Contacts usually involve discussions related to policies and programs and may include proposal or grant writing, negotiation with vendors, etc. Handles sensitive, complex, and/or confidential information.</w:t>
            </w:r>
          </w:p>
        </w:tc>
      </w:tr>
      <w:tr w:rsidR="005E106F" w:rsidRPr="00192848" w14:paraId="344E117F" w14:textId="77777777" w:rsidTr="005E106F">
        <w:sdt>
          <w:sdtPr>
            <w:rPr>
              <w:rFonts w:ascii="Arial Narrow" w:hAnsi="Arial Narrow"/>
              <w:b/>
              <w:sz w:val="18"/>
              <w:szCs w:val="18"/>
            </w:rPr>
            <w:id w:val="1714609040"/>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7E680346"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77528891"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High-level contact with others across the County in key positions. Contact usually involves several areas within the County and/or with community, government, business leaders, media, and dignitaries. Typically handles highly sensitive and/or confidential information.</w:t>
            </w:r>
          </w:p>
        </w:tc>
      </w:tr>
      <w:tr w:rsidR="005E106F" w:rsidRPr="00192848" w14:paraId="11FFF5C6" w14:textId="77777777" w:rsidTr="005E106F">
        <w:tc>
          <w:tcPr>
            <w:tcW w:w="9926" w:type="dxa"/>
            <w:gridSpan w:val="5"/>
            <w:tcBorders>
              <w:right w:val="single" w:sz="4" w:space="0" w:color="000000"/>
            </w:tcBorders>
            <w:shd w:val="clear" w:color="auto" w:fill="D9E2F3" w:themeFill="accent1" w:themeFillTint="33"/>
          </w:tcPr>
          <w:p w14:paraId="3202017D" w14:textId="77777777" w:rsidR="005E106F" w:rsidRPr="00192848" w:rsidRDefault="005E106F" w:rsidP="005E106F">
            <w:pPr>
              <w:rPr>
                <w:rFonts w:ascii="Arial Narrow" w:hAnsi="Arial Narrow"/>
                <w:sz w:val="18"/>
                <w:szCs w:val="18"/>
              </w:rPr>
            </w:pPr>
            <w:r w:rsidRPr="00192848">
              <w:rPr>
                <w:rFonts w:ascii="Arial Narrow" w:hAnsi="Arial Narrow"/>
                <w:b/>
                <w:sz w:val="18"/>
                <w:szCs w:val="18"/>
                <w:shd w:val="clear" w:color="auto" w:fill="D9E2F3" w:themeFill="accent1" w:themeFillTint="33"/>
              </w:rPr>
              <w:t xml:space="preserve">Nature of contact: </w:t>
            </w:r>
            <w:r w:rsidRPr="00192848">
              <w:rPr>
                <w:rFonts w:ascii="Arial Narrow" w:hAnsi="Arial Narrow"/>
                <w:sz w:val="18"/>
                <w:szCs w:val="18"/>
                <w:shd w:val="clear" w:color="auto" w:fill="D9E2F3" w:themeFill="accent1" w:themeFillTint="33"/>
              </w:rPr>
              <w:t>Select the description that best fits the position</w:t>
            </w:r>
            <w:r w:rsidRPr="00192848">
              <w:rPr>
                <w:rFonts w:ascii="Arial Narrow" w:hAnsi="Arial Narrow"/>
                <w:sz w:val="18"/>
                <w:szCs w:val="18"/>
              </w:rPr>
              <w:t xml:space="preserve">: </w:t>
            </w:r>
          </w:p>
        </w:tc>
      </w:tr>
      <w:tr w:rsidR="005E106F" w:rsidRPr="00192848" w14:paraId="6B31B061" w14:textId="77777777" w:rsidTr="005E106F">
        <w:sdt>
          <w:sdtPr>
            <w:rPr>
              <w:rFonts w:ascii="Arial Narrow" w:hAnsi="Arial Narrow"/>
              <w:b/>
              <w:sz w:val="18"/>
              <w:szCs w:val="18"/>
            </w:rPr>
            <w:id w:val="1182861633"/>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23846CD8"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2A5071FD" w14:textId="77777777" w:rsidR="005E106F" w:rsidRPr="00192848" w:rsidRDefault="005E106F" w:rsidP="005E106F">
            <w:pPr>
              <w:rPr>
                <w:rFonts w:ascii="Arial Narrow" w:hAnsi="Arial Narrow"/>
                <w:b/>
                <w:sz w:val="18"/>
                <w:szCs w:val="18"/>
              </w:rPr>
            </w:pPr>
            <w:r w:rsidRPr="00192848">
              <w:rPr>
                <w:rFonts w:ascii="Arial Narrow" w:hAnsi="Arial Narrow"/>
                <w:sz w:val="18"/>
                <w:szCs w:val="18"/>
              </w:rPr>
              <w:t>Receives/provides routine information; common courtesy and ordinary tact.</w:t>
            </w:r>
          </w:p>
        </w:tc>
      </w:tr>
      <w:tr w:rsidR="005E106F" w:rsidRPr="00192848" w14:paraId="56BAB792" w14:textId="77777777" w:rsidTr="005E106F">
        <w:sdt>
          <w:sdtPr>
            <w:rPr>
              <w:rFonts w:ascii="Arial Narrow" w:hAnsi="Arial Narrow"/>
              <w:b/>
              <w:sz w:val="18"/>
              <w:szCs w:val="18"/>
            </w:rPr>
            <w:id w:val="786625679"/>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6C485F4A"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2F7C8302"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Explains or interprets guidelines or instructions or elicit opinions; moderate tact and cooperation required.</w:t>
            </w:r>
          </w:p>
        </w:tc>
      </w:tr>
      <w:tr w:rsidR="005E106F" w:rsidRPr="00192848" w14:paraId="6E962735" w14:textId="77777777" w:rsidTr="005E106F">
        <w:sdt>
          <w:sdtPr>
            <w:rPr>
              <w:rFonts w:ascii="Arial Narrow" w:hAnsi="Arial Narrow"/>
              <w:b/>
              <w:sz w:val="18"/>
              <w:szCs w:val="18"/>
            </w:rPr>
            <w:id w:val="-138804401"/>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54213FB1"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1A955979"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Provides detailed and somewhat complex/sensitive information; contacts are non-routine and require discretion and thoughtful communication efforts.</w:t>
            </w:r>
          </w:p>
        </w:tc>
      </w:tr>
      <w:tr w:rsidR="005E106F" w:rsidRPr="00192848" w14:paraId="6FF12EEB" w14:textId="77777777" w:rsidTr="005E106F">
        <w:sdt>
          <w:sdtPr>
            <w:rPr>
              <w:rFonts w:ascii="Arial Narrow" w:hAnsi="Arial Narrow"/>
              <w:b/>
              <w:sz w:val="18"/>
              <w:szCs w:val="18"/>
            </w:rPr>
            <w:id w:val="2126421761"/>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116B1B8F"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550D07CD"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Exchange of highly complex information; substantial sensitivity, discretion and cooperation required; usually follow-up action is needed.</w:t>
            </w:r>
          </w:p>
        </w:tc>
      </w:tr>
      <w:tr w:rsidR="005E106F" w:rsidRPr="00192848" w14:paraId="54C9CDAF" w14:textId="77777777" w:rsidTr="005E106F">
        <w:sdt>
          <w:sdtPr>
            <w:rPr>
              <w:rFonts w:ascii="Arial Narrow" w:hAnsi="Arial Narrow"/>
              <w:b/>
              <w:sz w:val="18"/>
              <w:szCs w:val="18"/>
            </w:rPr>
            <w:id w:val="-163245650"/>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12A1D959"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661BD511" w14:textId="2821332B" w:rsidR="005E106F" w:rsidRPr="00192848" w:rsidRDefault="005E106F" w:rsidP="005E106F">
            <w:pPr>
              <w:rPr>
                <w:rFonts w:ascii="Arial Narrow" w:hAnsi="Arial Narrow"/>
                <w:sz w:val="18"/>
                <w:szCs w:val="18"/>
              </w:rPr>
            </w:pPr>
            <w:r w:rsidRPr="00192848">
              <w:rPr>
                <w:rFonts w:ascii="Arial Narrow" w:hAnsi="Arial Narrow"/>
                <w:sz w:val="18"/>
                <w:szCs w:val="18"/>
              </w:rPr>
              <w:t>Solves problems through discussion or persuasion; issues may have substantial impact on the</w:t>
            </w:r>
            <w:r w:rsidR="0061464B">
              <w:rPr>
                <w:rFonts w:ascii="Arial Narrow" w:hAnsi="Arial Narrow"/>
                <w:sz w:val="18"/>
                <w:szCs w:val="18"/>
              </w:rPr>
              <w:t xml:space="preserve"> County</w:t>
            </w:r>
            <w:r w:rsidRPr="00192848">
              <w:rPr>
                <w:rFonts w:ascii="Arial Narrow" w:hAnsi="Arial Narrow"/>
                <w:sz w:val="18"/>
                <w:szCs w:val="18"/>
              </w:rPr>
              <w:t xml:space="preserve"> or be controversial, which requires high level of tact and sensitivity.</w:t>
            </w:r>
          </w:p>
        </w:tc>
      </w:tr>
      <w:tr w:rsidR="005E106F" w:rsidRPr="00192848" w14:paraId="46A69349" w14:textId="77777777" w:rsidTr="00ED30C2">
        <w:tc>
          <w:tcPr>
            <w:tcW w:w="9926" w:type="dxa"/>
            <w:gridSpan w:val="5"/>
            <w:tcBorders>
              <w:right w:val="single" w:sz="4" w:space="0" w:color="000000"/>
            </w:tcBorders>
            <w:shd w:val="clear" w:color="auto" w:fill="D9E2F3" w:themeFill="accent1" w:themeFillTint="33"/>
          </w:tcPr>
          <w:p w14:paraId="5CE48A9D" w14:textId="77777777" w:rsidR="005E106F" w:rsidRPr="00192848" w:rsidRDefault="005E106F" w:rsidP="005E106F">
            <w:pPr>
              <w:rPr>
                <w:rFonts w:ascii="Arial Narrow" w:hAnsi="Arial Narrow"/>
                <w:b/>
                <w:sz w:val="18"/>
                <w:szCs w:val="18"/>
              </w:rPr>
            </w:pPr>
            <w:r w:rsidRPr="00192848">
              <w:rPr>
                <w:rFonts w:ascii="Arial Narrow" w:hAnsi="Arial Narrow"/>
                <w:b/>
                <w:sz w:val="18"/>
              </w:rPr>
              <w:t>If contact with others is a routine function of this position, list and explain the contacts for this position both</w:t>
            </w:r>
            <w:r w:rsidRPr="00192848">
              <w:rPr>
                <w:rFonts w:ascii="Arial Narrow" w:hAnsi="Arial Narrow"/>
                <w:b/>
                <w:spacing w:val="-11"/>
                <w:sz w:val="18"/>
              </w:rPr>
              <w:t xml:space="preserve"> </w:t>
            </w:r>
            <w:r w:rsidRPr="00192848">
              <w:rPr>
                <w:rFonts w:ascii="Arial Narrow" w:hAnsi="Arial Narrow"/>
                <w:b/>
                <w:sz w:val="18"/>
              </w:rPr>
              <w:t>inside</w:t>
            </w:r>
            <w:r w:rsidRPr="00192848">
              <w:rPr>
                <w:rFonts w:ascii="Arial Narrow" w:hAnsi="Arial Narrow"/>
                <w:b/>
                <w:spacing w:val="-11"/>
                <w:sz w:val="18"/>
              </w:rPr>
              <w:t xml:space="preserve"> </w:t>
            </w:r>
            <w:r w:rsidRPr="00192848">
              <w:rPr>
                <w:rFonts w:ascii="Arial Narrow" w:hAnsi="Arial Narrow"/>
                <w:b/>
                <w:sz w:val="18"/>
              </w:rPr>
              <w:t>and</w:t>
            </w:r>
            <w:r w:rsidRPr="00192848">
              <w:rPr>
                <w:rFonts w:ascii="Arial Narrow" w:hAnsi="Arial Narrow"/>
                <w:b/>
                <w:spacing w:val="-12"/>
                <w:sz w:val="18"/>
              </w:rPr>
              <w:t xml:space="preserve"> </w:t>
            </w:r>
            <w:r w:rsidRPr="00192848">
              <w:rPr>
                <w:rFonts w:ascii="Arial Narrow" w:hAnsi="Arial Narrow"/>
                <w:b/>
                <w:sz w:val="18"/>
              </w:rPr>
              <w:t>outside</w:t>
            </w:r>
            <w:r w:rsidRPr="00192848">
              <w:rPr>
                <w:rFonts w:ascii="Arial Narrow" w:hAnsi="Arial Narrow"/>
                <w:b/>
                <w:spacing w:val="-11"/>
                <w:sz w:val="18"/>
              </w:rPr>
              <w:t xml:space="preserve"> </w:t>
            </w:r>
            <w:r w:rsidRPr="00192848">
              <w:rPr>
                <w:rFonts w:ascii="Arial Narrow" w:hAnsi="Arial Narrow"/>
                <w:b/>
                <w:sz w:val="18"/>
              </w:rPr>
              <w:t>the</w:t>
            </w:r>
            <w:r w:rsidRPr="00192848">
              <w:rPr>
                <w:rFonts w:ascii="Arial Narrow" w:hAnsi="Arial Narrow"/>
                <w:b/>
                <w:spacing w:val="-12"/>
                <w:sz w:val="18"/>
              </w:rPr>
              <w:t xml:space="preserve"> </w:t>
            </w:r>
            <w:r w:rsidRPr="00192848">
              <w:rPr>
                <w:rFonts w:ascii="Arial Narrow" w:hAnsi="Arial Narrow"/>
                <w:b/>
                <w:sz w:val="18"/>
              </w:rPr>
              <w:t>County.</w:t>
            </w:r>
            <w:r w:rsidRPr="00192848">
              <w:rPr>
                <w:rFonts w:ascii="Arial Narrow" w:hAnsi="Arial Narrow"/>
                <w:b/>
                <w:spacing w:val="-12"/>
                <w:sz w:val="18"/>
              </w:rPr>
              <w:t xml:space="preserve"> </w:t>
            </w:r>
            <w:r w:rsidRPr="00192848">
              <w:rPr>
                <w:rFonts w:ascii="Arial Narrow" w:hAnsi="Arial Narrow"/>
                <w:b/>
                <w:sz w:val="18"/>
              </w:rPr>
              <w:t>(Do</w:t>
            </w:r>
            <w:r w:rsidRPr="00192848">
              <w:rPr>
                <w:rFonts w:ascii="Arial Narrow" w:hAnsi="Arial Narrow"/>
                <w:b/>
                <w:spacing w:val="-12"/>
                <w:sz w:val="18"/>
              </w:rPr>
              <w:t xml:space="preserve"> </w:t>
            </w:r>
            <w:r w:rsidRPr="00192848">
              <w:rPr>
                <w:rFonts w:ascii="Arial Narrow" w:hAnsi="Arial Narrow"/>
                <w:b/>
                <w:sz w:val="18"/>
              </w:rPr>
              <w:t>not</w:t>
            </w:r>
            <w:r w:rsidRPr="00192848">
              <w:rPr>
                <w:rFonts w:ascii="Arial Narrow" w:hAnsi="Arial Narrow"/>
                <w:b/>
                <w:spacing w:val="-12"/>
                <w:sz w:val="18"/>
              </w:rPr>
              <w:t xml:space="preserve"> </w:t>
            </w:r>
            <w:r w:rsidRPr="00192848">
              <w:rPr>
                <w:rFonts w:ascii="Arial Narrow" w:hAnsi="Arial Narrow"/>
                <w:b/>
                <w:sz w:val="18"/>
              </w:rPr>
              <w:t>include</w:t>
            </w:r>
            <w:r w:rsidRPr="00192848">
              <w:rPr>
                <w:rFonts w:ascii="Arial Narrow" w:hAnsi="Arial Narrow"/>
                <w:b/>
                <w:spacing w:val="-13"/>
                <w:sz w:val="18"/>
              </w:rPr>
              <w:t xml:space="preserve"> </w:t>
            </w:r>
            <w:r w:rsidRPr="00192848">
              <w:rPr>
                <w:rFonts w:ascii="Arial Narrow" w:hAnsi="Arial Narrow"/>
                <w:b/>
                <w:sz w:val="18"/>
              </w:rPr>
              <w:t>contacts</w:t>
            </w:r>
            <w:r w:rsidRPr="00192848">
              <w:rPr>
                <w:rFonts w:ascii="Arial Narrow" w:hAnsi="Arial Narrow"/>
                <w:b/>
                <w:spacing w:val="-9"/>
                <w:sz w:val="18"/>
              </w:rPr>
              <w:t xml:space="preserve"> </w:t>
            </w:r>
            <w:r w:rsidRPr="00192848">
              <w:rPr>
                <w:rFonts w:ascii="Arial Narrow" w:hAnsi="Arial Narrow"/>
                <w:b/>
                <w:sz w:val="18"/>
              </w:rPr>
              <w:t>with</w:t>
            </w:r>
            <w:r w:rsidRPr="00192848">
              <w:rPr>
                <w:rFonts w:ascii="Arial Narrow" w:hAnsi="Arial Narrow"/>
                <w:b/>
                <w:spacing w:val="-12"/>
                <w:sz w:val="18"/>
              </w:rPr>
              <w:t xml:space="preserve"> </w:t>
            </w:r>
            <w:r w:rsidRPr="00192848">
              <w:rPr>
                <w:rFonts w:ascii="Arial Narrow" w:hAnsi="Arial Narrow"/>
                <w:b/>
                <w:sz w:val="18"/>
              </w:rPr>
              <w:t>the</w:t>
            </w:r>
            <w:r w:rsidRPr="00192848">
              <w:rPr>
                <w:rFonts w:ascii="Arial Narrow" w:hAnsi="Arial Narrow"/>
                <w:b/>
                <w:spacing w:val="-12"/>
                <w:sz w:val="18"/>
              </w:rPr>
              <w:t xml:space="preserve"> </w:t>
            </w:r>
            <w:r w:rsidRPr="00192848">
              <w:rPr>
                <w:rFonts w:ascii="Arial Narrow" w:hAnsi="Arial Narrow"/>
                <w:b/>
                <w:sz w:val="18"/>
              </w:rPr>
              <w:t>immediate</w:t>
            </w:r>
            <w:r w:rsidRPr="00192848">
              <w:rPr>
                <w:rFonts w:ascii="Arial Narrow" w:hAnsi="Arial Narrow"/>
                <w:b/>
                <w:spacing w:val="-11"/>
                <w:sz w:val="18"/>
              </w:rPr>
              <w:t xml:space="preserve"> </w:t>
            </w:r>
            <w:r w:rsidRPr="00192848">
              <w:rPr>
                <w:rFonts w:ascii="Arial Narrow" w:hAnsi="Arial Narrow"/>
                <w:b/>
                <w:sz w:val="18"/>
              </w:rPr>
              <w:t>supervisor,</w:t>
            </w:r>
            <w:r w:rsidRPr="00192848">
              <w:rPr>
                <w:rFonts w:ascii="Arial Narrow" w:hAnsi="Arial Narrow"/>
                <w:b/>
                <w:spacing w:val="-14"/>
                <w:sz w:val="18"/>
              </w:rPr>
              <w:t xml:space="preserve"> </w:t>
            </w:r>
            <w:r w:rsidRPr="00192848">
              <w:rPr>
                <w:rFonts w:ascii="Arial Narrow" w:hAnsi="Arial Narrow"/>
                <w:b/>
                <w:sz w:val="18"/>
              </w:rPr>
              <w:t>co-workers or subordinates of the job</w:t>
            </w:r>
            <w:r w:rsidRPr="00192848">
              <w:rPr>
                <w:rFonts w:ascii="Arial Narrow" w:hAnsi="Arial Narrow"/>
                <w:b/>
                <w:spacing w:val="-4"/>
                <w:sz w:val="18"/>
              </w:rPr>
              <w:t xml:space="preserve"> </w:t>
            </w:r>
            <w:r w:rsidRPr="00192848">
              <w:rPr>
                <w:rFonts w:ascii="Arial Narrow" w:hAnsi="Arial Narrow"/>
                <w:b/>
                <w:sz w:val="18"/>
              </w:rPr>
              <w:t>being evaluated.)</w:t>
            </w:r>
          </w:p>
        </w:tc>
      </w:tr>
      <w:tr w:rsidR="005E106F" w:rsidRPr="00192848" w14:paraId="515ADB0A" w14:textId="77777777" w:rsidTr="005E106F">
        <w:tc>
          <w:tcPr>
            <w:tcW w:w="2481" w:type="dxa"/>
            <w:gridSpan w:val="2"/>
            <w:tcBorders>
              <w:right w:val="single" w:sz="4" w:space="0" w:color="000000"/>
            </w:tcBorders>
            <w:shd w:val="clear" w:color="auto" w:fill="D9E2F3" w:themeFill="accent1" w:themeFillTint="33"/>
          </w:tcPr>
          <w:p w14:paraId="7F6D20B9" w14:textId="77777777" w:rsidR="005E106F" w:rsidRPr="00192848" w:rsidRDefault="005E106F" w:rsidP="005E106F">
            <w:pPr>
              <w:jc w:val="center"/>
              <w:rPr>
                <w:rFonts w:ascii="Arial Narrow" w:hAnsi="Arial Narrow"/>
                <w:b/>
              </w:rPr>
            </w:pPr>
            <w:r w:rsidRPr="00192848">
              <w:rPr>
                <w:rFonts w:ascii="Arial Narrow" w:hAnsi="Arial Narrow"/>
                <w:b/>
                <w:sz w:val="18"/>
              </w:rPr>
              <w:t>Persons or organization</w:t>
            </w:r>
          </w:p>
        </w:tc>
        <w:tc>
          <w:tcPr>
            <w:tcW w:w="2014" w:type="dxa"/>
            <w:tcBorders>
              <w:right w:val="single" w:sz="4" w:space="0" w:color="000000"/>
            </w:tcBorders>
            <w:shd w:val="clear" w:color="auto" w:fill="D9E2F3" w:themeFill="accent1" w:themeFillTint="33"/>
          </w:tcPr>
          <w:p w14:paraId="188D44CF" w14:textId="77777777" w:rsidR="005E106F" w:rsidRPr="00192848" w:rsidRDefault="005E106F" w:rsidP="005E106F">
            <w:pPr>
              <w:jc w:val="center"/>
              <w:rPr>
                <w:rFonts w:ascii="Arial Narrow" w:hAnsi="Arial Narrow"/>
                <w:b/>
              </w:rPr>
            </w:pPr>
            <w:r w:rsidRPr="00192848">
              <w:rPr>
                <w:rFonts w:ascii="Arial Narrow" w:hAnsi="Arial Narrow"/>
                <w:b/>
                <w:sz w:val="18"/>
              </w:rPr>
              <w:t>Purpose</w:t>
            </w:r>
          </w:p>
        </w:tc>
        <w:tc>
          <w:tcPr>
            <w:tcW w:w="2949" w:type="dxa"/>
            <w:tcBorders>
              <w:right w:val="single" w:sz="4" w:space="0" w:color="000000"/>
            </w:tcBorders>
            <w:shd w:val="clear" w:color="auto" w:fill="D9E2F3" w:themeFill="accent1" w:themeFillTint="33"/>
          </w:tcPr>
          <w:p w14:paraId="7E956661" w14:textId="77777777" w:rsidR="005E106F" w:rsidRPr="00192848" w:rsidRDefault="005E106F" w:rsidP="005E106F">
            <w:pPr>
              <w:jc w:val="center"/>
              <w:rPr>
                <w:rFonts w:ascii="Arial Narrow" w:hAnsi="Arial Narrow"/>
                <w:b/>
              </w:rPr>
            </w:pPr>
            <w:r w:rsidRPr="00192848">
              <w:rPr>
                <w:rFonts w:ascii="Arial Narrow" w:hAnsi="Arial Narrow"/>
                <w:b/>
                <w:sz w:val="18"/>
              </w:rPr>
              <w:t>Frequency</w:t>
            </w:r>
          </w:p>
        </w:tc>
        <w:tc>
          <w:tcPr>
            <w:tcW w:w="2482" w:type="dxa"/>
            <w:tcBorders>
              <w:right w:val="single" w:sz="4" w:space="0" w:color="000000"/>
            </w:tcBorders>
            <w:shd w:val="clear" w:color="auto" w:fill="D9E2F3" w:themeFill="accent1" w:themeFillTint="33"/>
          </w:tcPr>
          <w:p w14:paraId="44858562" w14:textId="77777777" w:rsidR="005E106F" w:rsidRPr="00192848" w:rsidRDefault="005E106F" w:rsidP="005E106F">
            <w:pPr>
              <w:jc w:val="center"/>
              <w:rPr>
                <w:rFonts w:ascii="Arial Narrow" w:hAnsi="Arial Narrow"/>
                <w:b/>
              </w:rPr>
            </w:pPr>
            <w:r w:rsidRPr="00192848">
              <w:rPr>
                <w:rFonts w:ascii="Arial Narrow" w:hAnsi="Arial Narrow"/>
                <w:b/>
                <w:sz w:val="18"/>
              </w:rPr>
              <w:t>Internal / External</w:t>
            </w:r>
          </w:p>
        </w:tc>
      </w:tr>
      <w:bookmarkStart w:id="15" w:name="_Hlk515435397"/>
      <w:tr w:rsidR="005E106F" w:rsidRPr="00192848" w14:paraId="53E342DE" w14:textId="77777777" w:rsidTr="005E106F">
        <w:tc>
          <w:tcPr>
            <w:tcW w:w="2481" w:type="dxa"/>
            <w:gridSpan w:val="2"/>
            <w:tcBorders>
              <w:right w:val="single" w:sz="4" w:space="0" w:color="000000"/>
            </w:tcBorders>
            <w:shd w:val="clear" w:color="auto" w:fill="auto"/>
          </w:tcPr>
          <w:p w14:paraId="2591F1B1" w14:textId="77777777" w:rsidR="005E106F" w:rsidRPr="00192848" w:rsidRDefault="00AB19B5" w:rsidP="005E106F">
            <w:pPr>
              <w:rPr>
                <w:rFonts w:ascii="Arial Narrow" w:hAnsi="Arial Narrow"/>
                <w:b/>
                <w:sz w:val="18"/>
              </w:rPr>
            </w:pPr>
            <w:sdt>
              <w:sdtPr>
                <w:rPr>
                  <w:rFonts w:ascii="Arial Narrow" w:hAnsi="Arial Narrow"/>
                  <w:b/>
                </w:rPr>
                <w:id w:val="75094875"/>
                <w:placeholder>
                  <w:docPart w:val="E3F45FA67A404D5CA1F0516117075339"/>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6AF1CBB8" w14:textId="77777777" w:rsidR="005E106F" w:rsidRPr="00192848" w:rsidRDefault="00AB19B5" w:rsidP="005E106F">
            <w:pPr>
              <w:rPr>
                <w:rFonts w:ascii="Arial Narrow" w:hAnsi="Arial Narrow"/>
                <w:b/>
                <w:sz w:val="18"/>
              </w:rPr>
            </w:pPr>
            <w:sdt>
              <w:sdtPr>
                <w:rPr>
                  <w:rFonts w:ascii="Arial Narrow" w:hAnsi="Arial Narrow"/>
                  <w:b/>
                </w:rPr>
                <w:id w:val="1546256681"/>
                <w:placeholder>
                  <w:docPart w:val="DAFC9075A3464CFE8C745904EC1C5B29"/>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5921496E" w14:textId="77777777" w:rsidR="005E106F" w:rsidRPr="00192848" w:rsidRDefault="00AB19B5" w:rsidP="005E106F">
            <w:pPr>
              <w:rPr>
                <w:rFonts w:ascii="Arial Narrow" w:hAnsi="Arial Narrow"/>
                <w:b/>
                <w:sz w:val="18"/>
              </w:rPr>
            </w:pPr>
            <w:sdt>
              <w:sdtPr>
                <w:rPr>
                  <w:rFonts w:ascii="Arial Narrow" w:hAnsi="Arial Narrow"/>
                  <w:b/>
                </w:rPr>
                <w:id w:val="51814454"/>
                <w:placeholder>
                  <w:docPart w:val="4C41F5539B4347548219693ABB938838"/>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6D0AD6E7" w14:textId="77777777" w:rsidR="005E106F" w:rsidRPr="00192848" w:rsidRDefault="00AB19B5" w:rsidP="005E106F">
            <w:pPr>
              <w:rPr>
                <w:rFonts w:ascii="Arial Narrow" w:hAnsi="Arial Narrow"/>
                <w:b/>
                <w:sz w:val="18"/>
              </w:rPr>
            </w:pPr>
            <w:sdt>
              <w:sdtPr>
                <w:rPr>
                  <w:rFonts w:ascii="Arial Narrow" w:hAnsi="Arial Narrow"/>
                  <w:b/>
                </w:rPr>
                <w:id w:val="1076012585"/>
                <w:placeholder>
                  <w:docPart w:val="5A8BC7DB2F774A648EB60191624CCBDE"/>
                </w:placeholder>
                <w:showingPlcHdr/>
              </w:sdtPr>
              <w:sdtEndPr/>
              <w:sdtContent>
                <w:r w:rsidR="005E106F" w:rsidRPr="00192848">
                  <w:rPr>
                    <w:rFonts w:ascii="Arial Narrow" w:hAnsi="Arial Narrow"/>
                    <w:b/>
                  </w:rPr>
                  <w:t xml:space="preserve">                            </w:t>
                </w:r>
              </w:sdtContent>
            </w:sdt>
          </w:p>
        </w:tc>
      </w:tr>
      <w:tr w:rsidR="00D321BB" w:rsidRPr="00192848" w14:paraId="4112A2BF" w14:textId="77777777" w:rsidTr="005E106F">
        <w:tc>
          <w:tcPr>
            <w:tcW w:w="2481" w:type="dxa"/>
            <w:gridSpan w:val="2"/>
            <w:tcBorders>
              <w:right w:val="single" w:sz="4" w:space="0" w:color="000000"/>
            </w:tcBorders>
            <w:shd w:val="clear" w:color="auto" w:fill="auto"/>
          </w:tcPr>
          <w:p w14:paraId="3A67ACA5" w14:textId="3BE3D3C1" w:rsidR="00D321BB" w:rsidRDefault="00AB19B5" w:rsidP="005E106F">
            <w:pPr>
              <w:rPr>
                <w:rFonts w:ascii="Arial Narrow" w:hAnsi="Arial Narrow"/>
                <w:b/>
              </w:rPr>
            </w:pPr>
            <w:sdt>
              <w:sdtPr>
                <w:rPr>
                  <w:rFonts w:ascii="Arial Narrow" w:hAnsi="Arial Narrow"/>
                  <w:b/>
                </w:rPr>
                <w:id w:val="-1058016927"/>
                <w:placeholder>
                  <w:docPart w:val="363C6AC9CE0A43B9B2241C604C727F55"/>
                </w:placeholder>
                <w:showingPlcHdr/>
              </w:sdtPr>
              <w:sdtEndPr/>
              <w:sdtContent>
                <w:r w:rsidR="009F28FA" w:rsidRPr="00192848">
                  <w:rPr>
                    <w:rFonts w:ascii="Arial Narrow" w:hAnsi="Arial Narrow"/>
                    <w:b/>
                  </w:rPr>
                  <w:t xml:space="preserve">                            </w:t>
                </w:r>
              </w:sdtContent>
            </w:sdt>
          </w:p>
        </w:tc>
        <w:tc>
          <w:tcPr>
            <w:tcW w:w="2014" w:type="dxa"/>
            <w:tcBorders>
              <w:right w:val="single" w:sz="4" w:space="0" w:color="000000"/>
            </w:tcBorders>
            <w:shd w:val="clear" w:color="auto" w:fill="auto"/>
          </w:tcPr>
          <w:p w14:paraId="3656FB2D" w14:textId="1B193ED7" w:rsidR="00D321BB" w:rsidRDefault="00AB19B5" w:rsidP="005E106F">
            <w:pPr>
              <w:rPr>
                <w:rFonts w:ascii="Arial Narrow" w:hAnsi="Arial Narrow"/>
                <w:b/>
              </w:rPr>
            </w:pPr>
            <w:sdt>
              <w:sdtPr>
                <w:rPr>
                  <w:rFonts w:ascii="Arial Narrow" w:hAnsi="Arial Narrow"/>
                  <w:b/>
                </w:rPr>
                <w:id w:val="-887031063"/>
                <w:placeholder>
                  <w:docPart w:val="C2D4AD216A5E467191C1EB3A6D68815A"/>
                </w:placeholder>
                <w:showingPlcHdr/>
              </w:sdtPr>
              <w:sdtEndPr/>
              <w:sdtContent>
                <w:r w:rsidR="009F28FA" w:rsidRPr="00192848">
                  <w:rPr>
                    <w:rFonts w:ascii="Arial Narrow" w:hAnsi="Arial Narrow"/>
                    <w:b/>
                  </w:rPr>
                  <w:t xml:space="preserve">                            </w:t>
                </w:r>
              </w:sdtContent>
            </w:sdt>
          </w:p>
        </w:tc>
        <w:tc>
          <w:tcPr>
            <w:tcW w:w="2949" w:type="dxa"/>
            <w:tcBorders>
              <w:right w:val="single" w:sz="4" w:space="0" w:color="000000"/>
            </w:tcBorders>
            <w:shd w:val="clear" w:color="auto" w:fill="auto"/>
          </w:tcPr>
          <w:p w14:paraId="41EEC0E5" w14:textId="60F3FE98" w:rsidR="00D321BB" w:rsidRDefault="00AB19B5" w:rsidP="005E106F">
            <w:pPr>
              <w:rPr>
                <w:rFonts w:ascii="Arial Narrow" w:hAnsi="Arial Narrow"/>
                <w:b/>
              </w:rPr>
            </w:pPr>
            <w:sdt>
              <w:sdtPr>
                <w:rPr>
                  <w:rFonts w:ascii="Arial Narrow" w:hAnsi="Arial Narrow"/>
                  <w:b/>
                </w:rPr>
                <w:id w:val="-144360024"/>
                <w:placeholder>
                  <w:docPart w:val="A20A5D18815F46BE969ECCFC17315DC7"/>
                </w:placeholder>
                <w:showingPlcHdr/>
              </w:sdtPr>
              <w:sdtEndPr/>
              <w:sdtContent>
                <w:r w:rsidR="009F28FA" w:rsidRPr="00192848">
                  <w:rPr>
                    <w:rFonts w:ascii="Arial Narrow" w:hAnsi="Arial Narrow"/>
                    <w:b/>
                  </w:rPr>
                  <w:t xml:space="preserve">                            </w:t>
                </w:r>
              </w:sdtContent>
            </w:sdt>
          </w:p>
        </w:tc>
        <w:tc>
          <w:tcPr>
            <w:tcW w:w="2482" w:type="dxa"/>
            <w:tcBorders>
              <w:right w:val="single" w:sz="4" w:space="0" w:color="000000"/>
            </w:tcBorders>
            <w:shd w:val="clear" w:color="auto" w:fill="auto"/>
          </w:tcPr>
          <w:p w14:paraId="7F6AD8F8" w14:textId="7AB0F904" w:rsidR="00D321BB" w:rsidRDefault="00AB19B5" w:rsidP="005E106F">
            <w:pPr>
              <w:rPr>
                <w:rFonts w:ascii="Arial Narrow" w:hAnsi="Arial Narrow"/>
                <w:b/>
              </w:rPr>
            </w:pPr>
            <w:sdt>
              <w:sdtPr>
                <w:rPr>
                  <w:rFonts w:ascii="Arial Narrow" w:hAnsi="Arial Narrow"/>
                  <w:b/>
                </w:rPr>
                <w:id w:val="-860438803"/>
                <w:placeholder>
                  <w:docPart w:val="33024105E67A40D0A53BEB275B6642E8"/>
                </w:placeholder>
                <w:showingPlcHdr/>
              </w:sdtPr>
              <w:sdtEndPr/>
              <w:sdtContent>
                <w:r w:rsidR="009F28FA" w:rsidRPr="00192848">
                  <w:rPr>
                    <w:rFonts w:ascii="Arial Narrow" w:hAnsi="Arial Narrow"/>
                    <w:b/>
                  </w:rPr>
                  <w:t xml:space="preserve">                            </w:t>
                </w:r>
              </w:sdtContent>
            </w:sdt>
          </w:p>
        </w:tc>
      </w:tr>
      <w:tr w:rsidR="005E106F" w:rsidRPr="00192848" w14:paraId="39349CF9" w14:textId="77777777" w:rsidTr="005E106F">
        <w:tc>
          <w:tcPr>
            <w:tcW w:w="2481" w:type="dxa"/>
            <w:gridSpan w:val="2"/>
            <w:tcBorders>
              <w:right w:val="single" w:sz="4" w:space="0" w:color="000000"/>
            </w:tcBorders>
            <w:shd w:val="clear" w:color="auto" w:fill="auto"/>
          </w:tcPr>
          <w:p w14:paraId="50892EAA" w14:textId="77777777" w:rsidR="005E106F" w:rsidRPr="00192848" w:rsidRDefault="00AB19B5" w:rsidP="005E106F">
            <w:pPr>
              <w:rPr>
                <w:rFonts w:ascii="Arial Narrow" w:hAnsi="Arial Narrow"/>
                <w:b/>
                <w:sz w:val="18"/>
              </w:rPr>
            </w:pPr>
            <w:sdt>
              <w:sdtPr>
                <w:rPr>
                  <w:rFonts w:ascii="Arial Narrow" w:hAnsi="Arial Narrow"/>
                  <w:b/>
                </w:rPr>
                <w:id w:val="-392825429"/>
                <w:placeholder>
                  <w:docPart w:val="E53480BE09CF473F8B580E3A3054C820"/>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39D01ECD" w14:textId="77777777" w:rsidR="005E106F" w:rsidRPr="00192848" w:rsidRDefault="00AB19B5" w:rsidP="005E106F">
            <w:pPr>
              <w:rPr>
                <w:rFonts w:ascii="Arial Narrow" w:hAnsi="Arial Narrow"/>
                <w:b/>
                <w:sz w:val="18"/>
              </w:rPr>
            </w:pPr>
            <w:sdt>
              <w:sdtPr>
                <w:rPr>
                  <w:rFonts w:ascii="Arial Narrow" w:hAnsi="Arial Narrow"/>
                  <w:b/>
                </w:rPr>
                <w:id w:val="-1853646162"/>
                <w:placeholder>
                  <w:docPart w:val="0ACD11EF7415480092C401BE7573CBCA"/>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003A7FA9" w14:textId="77777777" w:rsidR="005E106F" w:rsidRPr="00192848" w:rsidRDefault="00AB19B5" w:rsidP="005E106F">
            <w:pPr>
              <w:rPr>
                <w:rFonts w:ascii="Arial Narrow" w:hAnsi="Arial Narrow"/>
                <w:b/>
                <w:sz w:val="18"/>
              </w:rPr>
            </w:pPr>
            <w:sdt>
              <w:sdtPr>
                <w:rPr>
                  <w:rFonts w:ascii="Arial Narrow" w:hAnsi="Arial Narrow"/>
                  <w:b/>
                </w:rPr>
                <w:id w:val="94682159"/>
                <w:placeholder>
                  <w:docPart w:val="07F66EA3C58E4F80A6A50A413FD49BFC"/>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5F401A0F" w14:textId="77777777" w:rsidR="005E106F" w:rsidRPr="00192848" w:rsidRDefault="00AB19B5" w:rsidP="005E106F">
            <w:pPr>
              <w:rPr>
                <w:rFonts w:ascii="Arial Narrow" w:hAnsi="Arial Narrow"/>
                <w:b/>
                <w:sz w:val="18"/>
              </w:rPr>
            </w:pPr>
            <w:sdt>
              <w:sdtPr>
                <w:rPr>
                  <w:rFonts w:ascii="Arial Narrow" w:hAnsi="Arial Narrow"/>
                  <w:b/>
                </w:rPr>
                <w:id w:val="1736515540"/>
                <w:placeholder>
                  <w:docPart w:val="05F8DE2D775C4546855CDB03BDF1C0A0"/>
                </w:placeholder>
                <w:showingPlcHdr/>
              </w:sdtPr>
              <w:sdtEndPr/>
              <w:sdtContent>
                <w:r w:rsidR="005E106F" w:rsidRPr="00192848">
                  <w:rPr>
                    <w:rFonts w:ascii="Arial Narrow" w:hAnsi="Arial Narrow"/>
                    <w:b/>
                  </w:rPr>
                  <w:t xml:space="preserve">                            </w:t>
                </w:r>
              </w:sdtContent>
            </w:sdt>
          </w:p>
        </w:tc>
      </w:tr>
      <w:tr w:rsidR="00D321BB" w:rsidRPr="00192848" w14:paraId="72F39F07" w14:textId="77777777" w:rsidTr="005E106F">
        <w:tc>
          <w:tcPr>
            <w:tcW w:w="2481" w:type="dxa"/>
            <w:gridSpan w:val="2"/>
            <w:tcBorders>
              <w:right w:val="single" w:sz="4" w:space="0" w:color="000000"/>
            </w:tcBorders>
            <w:shd w:val="clear" w:color="auto" w:fill="auto"/>
          </w:tcPr>
          <w:p w14:paraId="5D781C4E" w14:textId="587210D9" w:rsidR="00D321BB" w:rsidRDefault="00AB19B5" w:rsidP="005E106F">
            <w:pPr>
              <w:rPr>
                <w:rFonts w:ascii="Arial Narrow" w:hAnsi="Arial Narrow"/>
                <w:b/>
              </w:rPr>
            </w:pPr>
            <w:sdt>
              <w:sdtPr>
                <w:rPr>
                  <w:rFonts w:ascii="Arial Narrow" w:hAnsi="Arial Narrow"/>
                  <w:b/>
                </w:rPr>
                <w:id w:val="1691110025"/>
                <w:placeholder>
                  <w:docPart w:val="E4DB614CB5AA4FF186DF3B78C0B11525"/>
                </w:placeholder>
                <w:showingPlcHdr/>
              </w:sdtPr>
              <w:sdtEndPr/>
              <w:sdtContent>
                <w:r w:rsidR="009F28FA" w:rsidRPr="00192848">
                  <w:rPr>
                    <w:rFonts w:ascii="Arial Narrow" w:hAnsi="Arial Narrow"/>
                    <w:b/>
                  </w:rPr>
                  <w:t xml:space="preserve">                            </w:t>
                </w:r>
              </w:sdtContent>
            </w:sdt>
          </w:p>
        </w:tc>
        <w:tc>
          <w:tcPr>
            <w:tcW w:w="2014" w:type="dxa"/>
            <w:tcBorders>
              <w:right w:val="single" w:sz="4" w:space="0" w:color="000000"/>
            </w:tcBorders>
            <w:shd w:val="clear" w:color="auto" w:fill="auto"/>
          </w:tcPr>
          <w:p w14:paraId="63E2B4E6" w14:textId="1C0CDC17" w:rsidR="00D321BB" w:rsidRDefault="00AB19B5" w:rsidP="005E106F">
            <w:pPr>
              <w:rPr>
                <w:rFonts w:ascii="Arial Narrow" w:hAnsi="Arial Narrow"/>
                <w:b/>
              </w:rPr>
            </w:pPr>
            <w:sdt>
              <w:sdtPr>
                <w:rPr>
                  <w:rFonts w:ascii="Arial Narrow" w:hAnsi="Arial Narrow"/>
                  <w:b/>
                </w:rPr>
                <w:id w:val="-1869666488"/>
                <w:placeholder>
                  <w:docPart w:val="EE9C96DB0D3A47A4BD8E81A264FD1895"/>
                </w:placeholder>
                <w:showingPlcHdr/>
              </w:sdtPr>
              <w:sdtEndPr/>
              <w:sdtContent>
                <w:r w:rsidR="009F28FA" w:rsidRPr="00192848">
                  <w:rPr>
                    <w:rFonts w:ascii="Arial Narrow" w:hAnsi="Arial Narrow"/>
                    <w:b/>
                  </w:rPr>
                  <w:t xml:space="preserve">                            </w:t>
                </w:r>
              </w:sdtContent>
            </w:sdt>
          </w:p>
        </w:tc>
        <w:tc>
          <w:tcPr>
            <w:tcW w:w="2949" w:type="dxa"/>
            <w:tcBorders>
              <w:right w:val="single" w:sz="4" w:space="0" w:color="000000"/>
            </w:tcBorders>
            <w:shd w:val="clear" w:color="auto" w:fill="auto"/>
          </w:tcPr>
          <w:p w14:paraId="0B42D039" w14:textId="2E916947" w:rsidR="00D321BB" w:rsidRDefault="00AB19B5" w:rsidP="005E106F">
            <w:pPr>
              <w:rPr>
                <w:rFonts w:ascii="Arial Narrow" w:hAnsi="Arial Narrow"/>
                <w:b/>
              </w:rPr>
            </w:pPr>
            <w:sdt>
              <w:sdtPr>
                <w:rPr>
                  <w:rFonts w:ascii="Arial Narrow" w:hAnsi="Arial Narrow"/>
                  <w:b/>
                </w:rPr>
                <w:id w:val="-144445308"/>
                <w:placeholder>
                  <w:docPart w:val="C6AF8E256CB74790B6DF81EDC83AB3CB"/>
                </w:placeholder>
                <w:showingPlcHdr/>
              </w:sdtPr>
              <w:sdtEndPr/>
              <w:sdtContent>
                <w:r w:rsidR="009F28FA" w:rsidRPr="00192848">
                  <w:rPr>
                    <w:rFonts w:ascii="Arial Narrow" w:hAnsi="Arial Narrow"/>
                    <w:b/>
                  </w:rPr>
                  <w:t xml:space="preserve">                            </w:t>
                </w:r>
              </w:sdtContent>
            </w:sdt>
          </w:p>
        </w:tc>
        <w:tc>
          <w:tcPr>
            <w:tcW w:w="2482" w:type="dxa"/>
            <w:tcBorders>
              <w:right w:val="single" w:sz="4" w:space="0" w:color="000000"/>
            </w:tcBorders>
            <w:shd w:val="clear" w:color="auto" w:fill="auto"/>
          </w:tcPr>
          <w:p w14:paraId="1D3AC711" w14:textId="491A5FAE" w:rsidR="00D321BB" w:rsidRDefault="00AB19B5" w:rsidP="005E106F">
            <w:pPr>
              <w:rPr>
                <w:rFonts w:ascii="Arial Narrow" w:hAnsi="Arial Narrow"/>
                <w:b/>
              </w:rPr>
            </w:pPr>
            <w:sdt>
              <w:sdtPr>
                <w:rPr>
                  <w:rFonts w:ascii="Arial Narrow" w:hAnsi="Arial Narrow"/>
                  <w:b/>
                </w:rPr>
                <w:id w:val="-220592773"/>
                <w:placeholder>
                  <w:docPart w:val="120A4D433883477DBCFF43EFC99AC036"/>
                </w:placeholder>
                <w:showingPlcHdr/>
              </w:sdtPr>
              <w:sdtEndPr/>
              <w:sdtContent>
                <w:r w:rsidR="009F28FA" w:rsidRPr="00192848">
                  <w:rPr>
                    <w:rFonts w:ascii="Arial Narrow" w:hAnsi="Arial Narrow"/>
                    <w:b/>
                  </w:rPr>
                  <w:t xml:space="preserve">                            </w:t>
                </w:r>
              </w:sdtContent>
            </w:sdt>
          </w:p>
        </w:tc>
      </w:tr>
      <w:tr w:rsidR="005E106F" w:rsidRPr="00192848" w14:paraId="167E7548" w14:textId="77777777" w:rsidTr="005E106F">
        <w:tc>
          <w:tcPr>
            <w:tcW w:w="2481" w:type="dxa"/>
            <w:gridSpan w:val="2"/>
            <w:tcBorders>
              <w:right w:val="single" w:sz="4" w:space="0" w:color="000000"/>
            </w:tcBorders>
            <w:shd w:val="clear" w:color="auto" w:fill="auto"/>
          </w:tcPr>
          <w:p w14:paraId="3276D76C" w14:textId="77777777" w:rsidR="005E106F" w:rsidRPr="00192848" w:rsidRDefault="00AB19B5" w:rsidP="005E106F">
            <w:pPr>
              <w:rPr>
                <w:rFonts w:ascii="Arial Narrow" w:hAnsi="Arial Narrow"/>
                <w:b/>
                <w:sz w:val="18"/>
              </w:rPr>
            </w:pPr>
            <w:sdt>
              <w:sdtPr>
                <w:rPr>
                  <w:rFonts w:ascii="Arial Narrow" w:hAnsi="Arial Narrow"/>
                  <w:b/>
                </w:rPr>
                <w:id w:val="-748432651"/>
                <w:placeholder>
                  <w:docPart w:val="F45BE10988674C43A07D60114906E591"/>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14331158" w14:textId="77777777" w:rsidR="005E106F" w:rsidRPr="00192848" w:rsidRDefault="00AB19B5" w:rsidP="005E106F">
            <w:pPr>
              <w:rPr>
                <w:rFonts w:ascii="Arial Narrow" w:hAnsi="Arial Narrow"/>
                <w:b/>
                <w:sz w:val="18"/>
              </w:rPr>
            </w:pPr>
            <w:sdt>
              <w:sdtPr>
                <w:rPr>
                  <w:rFonts w:ascii="Arial Narrow" w:hAnsi="Arial Narrow"/>
                  <w:b/>
                </w:rPr>
                <w:id w:val="-899364859"/>
                <w:placeholder>
                  <w:docPart w:val="FE1321B1112B4A8798B9E113D766B337"/>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062D1EE9" w14:textId="77777777" w:rsidR="005E106F" w:rsidRPr="00192848" w:rsidRDefault="00AB19B5" w:rsidP="005E106F">
            <w:pPr>
              <w:rPr>
                <w:rFonts w:ascii="Arial Narrow" w:hAnsi="Arial Narrow"/>
                <w:b/>
                <w:sz w:val="18"/>
              </w:rPr>
            </w:pPr>
            <w:sdt>
              <w:sdtPr>
                <w:rPr>
                  <w:rFonts w:ascii="Arial Narrow" w:hAnsi="Arial Narrow"/>
                  <w:b/>
                </w:rPr>
                <w:id w:val="-681349940"/>
                <w:placeholder>
                  <w:docPart w:val="38945583DF114CD19217F60D2183605F"/>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0C077E21" w14:textId="77777777" w:rsidR="005E106F" w:rsidRPr="00192848" w:rsidRDefault="00AB19B5" w:rsidP="005E106F">
            <w:pPr>
              <w:rPr>
                <w:rFonts w:ascii="Arial Narrow" w:hAnsi="Arial Narrow"/>
                <w:b/>
                <w:sz w:val="18"/>
              </w:rPr>
            </w:pPr>
            <w:sdt>
              <w:sdtPr>
                <w:rPr>
                  <w:rFonts w:ascii="Arial Narrow" w:hAnsi="Arial Narrow"/>
                  <w:b/>
                </w:rPr>
                <w:id w:val="815376745"/>
                <w:placeholder>
                  <w:docPart w:val="581245AA94F444A4AEA20855E451105A"/>
                </w:placeholder>
                <w:showingPlcHdr/>
              </w:sdtPr>
              <w:sdtEndPr/>
              <w:sdtContent>
                <w:r w:rsidR="005E106F" w:rsidRPr="00192848">
                  <w:rPr>
                    <w:rFonts w:ascii="Arial Narrow" w:hAnsi="Arial Narrow"/>
                    <w:b/>
                  </w:rPr>
                  <w:t xml:space="preserve">                            </w:t>
                </w:r>
              </w:sdtContent>
            </w:sdt>
          </w:p>
        </w:tc>
      </w:tr>
      <w:tr w:rsidR="005E106F" w:rsidRPr="00192848" w14:paraId="558712EA" w14:textId="77777777" w:rsidTr="005E106F">
        <w:tc>
          <w:tcPr>
            <w:tcW w:w="2481" w:type="dxa"/>
            <w:gridSpan w:val="2"/>
            <w:tcBorders>
              <w:right w:val="single" w:sz="4" w:space="0" w:color="000000"/>
            </w:tcBorders>
            <w:shd w:val="clear" w:color="auto" w:fill="auto"/>
          </w:tcPr>
          <w:p w14:paraId="0C6614F7" w14:textId="77777777" w:rsidR="005E106F" w:rsidRPr="00192848" w:rsidRDefault="00AB19B5" w:rsidP="005E106F">
            <w:pPr>
              <w:rPr>
                <w:rFonts w:ascii="Arial Narrow" w:hAnsi="Arial Narrow"/>
                <w:b/>
                <w:sz w:val="18"/>
              </w:rPr>
            </w:pPr>
            <w:sdt>
              <w:sdtPr>
                <w:rPr>
                  <w:rFonts w:ascii="Arial Narrow" w:hAnsi="Arial Narrow"/>
                  <w:b/>
                </w:rPr>
                <w:id w:val="341749286"/>
                <w:placeholder>
                  <w:docPart w:val="EC17A0DE87F54C469EE4893C2948F001"/>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433EF7FC" w14:textId="77777777" w:rsidR="005E106F" w:rsidRPr="00192848" w:rsidRDefault="00AB19B5" w:rsidP="005E106F">
            <w:pPr>
              <w:rPr>
                <w:rFonts w:ascii="Arial Narrow" w:hAnsi="Arial Narrow"/>
                <w:b/>
                <w:sz w:val="18"/>
              </w:rPr>
            </w:pPr>
            <w:sdt>
              <w:sdtPr>
                <w:rPr>
                  <w:rFonts w:ascii="Arial Narrow" w:hAnsi="Arial Narrow"/>
                  <w:b/>
                </w:rPr>
                <w:id w:val="-717352362"/>
                <w:placeholder>
                  <w:docPart w:val="E6B47619CFFD4EF9A991C99E4728EF4B"/>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61BC577C" w14:textId="77777777" w:rsidR="005E106F" w:rsidRPr="00192848" w:rsidRDefault="00AB19B5" w:rsidP="005E106F">
            <w:pPr>
              <w:rPr>
                <w:rFonts w:ascii="Arial Narrow" w:hAnsi="Arial Narrow"/>
                <w:b/>
                <w:sz w:val="18"/>
              </w:rPr>
            </w:pPr>
            <w:sdt>
              <w:sdtPr>
                <w:rPr>
                  <w:rFonts w:ascii="Arial Narrow" w:hAnsi="Arial Narrow"/>
                  <w:b/>
                </w:rPr>
                <w:id w:val="-583377850"/>
                <w:placeholder>
                  <w:docPart w:val="C0E306B27F8841B0B04244C7B679E8D9"/>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11752131" w14:textId="77777777" w:rsidR="005E106F" w:rsidRPr="00192848" w:rsidRDefault="00AB19B5" w:rsidP="005E106F">
            <w:pPr>
              <w:rPr>
                <w:rFonts w:ascii="Arial Narrow" w:hAnsi="Arial Narrow"/>
                <w:b/>
                <w:sz w:val="18"/>
              </w:rPr>
            </w:pPr>
            <w:sdt>
              <w:sdtPr>
                <w:rPr>
                  <w:rFonts w:ascii="Arial Narrow" w:hAnsi="Arial Narrow"/>
                  <w:b/>
                </w:rPr>
                <w:id w:val="963085742"/>
                <w:placeholder>
                  <w:docPart w:val="8758FD2D894548DE80BD2F126FB3ECED"/>
                </w:placeholder>
                <w:showingPlcHdr/>
              </w:sdtPr>
              <w:sdtEndPr/>
              <w:sdtContent>
                <w:r w:rsidR="005E106F" w:rsidRPr="00192848">
                  <w:rPr>
                    <w:rFonts w:ascii="Arial Narrow" w:hAnsi="Arial Narrow"/>
                    <w:b/>
                  </w:rPr>
                  <w:t xml:space="preserve">                            </w:t>
                </w:r>
              </w:sdtContent>
            </w:sdt>
          </w:p>
        </w:tc>
      </w:tr>
      <w:tr w:rsidR="005E106F" w:rsidRPr="00192848" w14:paraId="056DDF87" w14:textId="77777777" w:rsidTr="005E106F">
        <w:tc>
          <w:tcPr>
            <w:tcW w:w="2481" w:type="dxa"/>
            <w:gridSpan w:val="2"/>
            <w:tcBorders>
              <w:right w:val="single" w:sz="4" w:space="0" w:color="000000"/>
            </w:tcBorders>
            <w:shd w:val="clear" w:color="auto" w:fill="auto"/>
          </w:tcPr>
          <w:p w14:paraId="39ED8B1A" w14:textId="77777777" w:rsidR="005E106F" w:rsidRPr="00192848" w:rsidRDefault="00AB19B5" w:rsidP="005E106F">
            <w:pPr>
              <w:rPr>
                <w:rFonts w:ascii="Arial Narrow" w:hAnsi="Arial Narrow"/>
                <w:b/>
                <w:sz w:val="18"/>
              </w:rPr>
            </w:pPr>
            <w:sdt>
              <w:sdtPr>
                <w:rPr>
                  <w:rFonts w:ascii="Arial Narrow" w:hAnsi="Arial Narrow"/>
                  <w:b/>
                </w:rPr>
                <w:id w:val="-1347860501"/>
                <w:placeholder>
                  <w:docPart w:val="0462EAD9B5124351A79682DD18591BD7"/>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68FE3418" w14:textId="77777777" w:rsidR="005E106F" w:rsidRPr="00192848" w:rsidRDefault="00AB19B5" w:rsidP="005E106F">
            <w:pPr>
              <w:rPr>
                <w:rFonts w:ascii="Arial Narrow" w:hAnsi="Arial Narrow"/>
                <w:b/>
                <w:sz w:val="18"/>
              </w:rPr>
            </w:pPr>
            <w:sdt>
              <w:sdtPr>
                <w:rPr>
                  <w:rFonts w:ascii="Arial Narrow" w:hAnsi="Arial Narrow"/>
                  <w:b/>
                </w:rPr>
                <w:id w:val="-924182208"/>
                <w:placeholder>
                  <w:docPart w:val="7268824510DE4488828D336F7EBF5F29"/>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7B2159C7" w14:textId="77777777" w:rsidR="005E106F" w:rsidRPr="00192848" w:rsidRDefault="00AB19B5" w:rsidP="005E106F">
            <w:pPr>
              <w:rPr>
                <w:rFonts w:ascii="Arial Narrow" w:hAnsi="Arial Narrow"/>
                <w:b/>
                <w:sz w:val="18"/>
              </w:rPr>
            </w:pPr>
            <w:sdt>
              <w:sdtPr>
                <w:rPr>
                  <w:rFonts w:ascii="Arial Narrow" w:hAnsi="Arial Narrow"/>
                  <w:b/>
                </w:rPr>
                <w:id w:val="-1526625190"/>
                <w:placeholder>
                  <w:docPart w:val="9A64A966F17942529981D236408D7410"/>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497E180F" w14:textId="77777777" w:rsidR="005E106F" w:rsidRPr="00192848" w:rsidRDefault="00AB19B5" w:rsidP="005E106F">
            <w:pPr>
              <w:rPr>
                <w:rFonts w:ascii="Arial Narrow" w:hAnsi="Arial Narrow"/>
                <w:b/>
                <w:sz w:val="18"/>
              </w:rPr>
            </w:pPr>
            <w:sdt>
              <w:sdtPr>
                <w:rPr>
                  <w:rFonts w:ascii="Arial Narrow" w:hAnsi="Arial Narrow"/>
                  <w:b/>
                </w:rPr>
                <w:id w:val="2121174403"/>
                <w:placeholder>
                  <w:docPart w:val="BDD757C165E04C6FB50AA8D7180D0566"/>
                </w:placeholder>
                <w:showingPlcHdr/>
              </w:sdtPr>
              <w:sdtEndPr/>
              <w:sdtContent>
                <w:r w:rsidR="005E106F" w:rsidRPr="00192848">
                  <w:rPr>
                    <w:rFonts w:ascii="Arial Narrow" w:hAnsi="Arial Narrow"/>
                    <w:b/>
                  </w:rPr>
                  <w:t xml:space="preserve">                            </w:t>
                </w:r>
              </w:sdtContent>
            </w:sdt>
          </w:p>
        </w:tc>
      </w:tr>
      <w:tr w:rsidR="005E106F" w:rsidRPr="00192848" w14:paraId="4FEAB6BC" w14:textId="77777777" w:rsidTr="005E106F">
        <w:tc>
          <w:tcPr>
            <w:tcW w:w="2481" w:type="dxa"/>
            <w:gridSpan w:val="2"/>
            <w:tcBorders>
              <w:right w:val="single" w:sz="4" w:space="0" w:color="000000"/>
            </w:tcBorders>
            <w:shd w:val="clear" w:color="auto" w:fill="auto"/>
          </w:tcPr>
          <w:p w14:paraId="6324FCFB" w14:textId="77777777" w:rsidR="005E106F" w:rsidRPr="00192848" w:rsidRDefault="00AB19B5" w:rsidP="005E106F">
            <w:pPr>
              <w:rPr>
                <w:rFonts w:ascii="Arial Narrow" w:hAnsi="Arial Narrow"/>
                <w:b/>
                <w:sz w:val="18"/>
              </w:rPr>
            </w:pPr>
            <w:sdt>
              <w:sdtPr>
                <w:rPr>
                  <w:rFonts w:ascii="Arial Narrow" w:hAnsi="Arial Narrow"/>
                  <w:b/>
                </w:rPr>
                <w:id w:val="844819398"/>
                <w:placeholder>
                  <w:docPart w:val="3F9526069F444354AD36B848E4748DB5"/>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1D0A1934" w14:textId="77777777" w:rsidR="005E106F" w:rsidRPr="00192848" w:rsidRDefault="00AB19B5" w:rsidP="005E106F">
            <w:pPr>
              <w:rPr>
                <w:rFonts w:ascii="Arial Narrow" w:hAnsi="Arial Narrow"/>
                <w:b/>
                <w:sz w:val="18"/>
              </w:rPr>
            </w:pPr>
            <w:sdt>
              <w:sdtPr>
                <w:rPr>
                  <w:rFonts w:ascii="Arial Narrow" w:hAnsi="Arial Narrow"/>
                  <w:b/>
                </w:rPr>
                <w:id w:val="-311646539"/>
                <w:placeholder>
                  <w:docPart w:val="19EF434C840E48EB8FEE242863773DDB"/>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2775A893" w14:textId="77777777" w:rsidR="005E106F" w:rsidRPr="00192848" w:rsidRDefault="00AB19B5" w:rsidP="005E106F">
            <w:pPr>
              <w:rPr>
                <w:rFonts w:ascii="Arial Narrow" w:hAnsi="Arial Narrow"/>
                <w:b/>
                <w:sz w:val="18"/>
              </w:rPr>
            </w:pPr>
            <w:sdt>
              <w:sdtPr>
                <w:rPr>
                  <w:rFonts w:ascii="Arial Narrow" w:hAnsi="Arial Narrow"/>
                  <w:b/>
                </w:rPr>
                <w:id w:val="43730608"/>
                <w:placeholder>
                  <w:docPart w:val="6AC674653C71447186ECC7CD72025D09"/>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67D0CA38" w14:textId="77777777" w:rsidR="005E106F" w:rsidRPr="00192848" w:rsidRDefault="00AB19B5" w:rsidP="005E106F">
            <w:pPr>
              <w:rPr>
                <w:rFonts w:ascii="Arial Narrow" w:hAnsi="Arial Narrow"/>
                <w:b/>
                <w:sz w:val="18"/>
              </w:rPr>
            </w:pPr>
            <w:sdt>
              <w:sdtPr>
                <w:rPr>
                  <w:rFonts w:ascii="Arial Narrow" w:hAnsi="Arial Narrow"/>
                  <w:b/>
                </w:rPr>
                <w:id w:val="972490586"/>
                <w:placeholder>
                  <w:docPart w:val="3A87AC9B0BE4436783D6FFB59A2CE074"/>
                </w:placeholder>
                <w:showingPlcHdr/>
              </w:sdtPr>
              <w:sdtEndPr/>
              <w:sdtContent>
                <w:r w:rsidR="005E106F" w:rsidRPr="00192848">
                  <w:rPr>
                    <w:rFonts w:ascii="Arial Narrow" w:hAnsi="Arial Narrow"/>
                    <w:b/>
                  </w:rPr>
                  <w:t xml:space="preserve">                            </w:t>
                </w:r>
              </w:sdtContent>
            </w:sdt>
          </w:p>
        </w:tc>
      </w:tr>
      <w:tr w:rsidR="005E106F" w:rsidRPr="00192848" w14:paraId="72F04322" w14:textId="77777777" w:rsidTr="005E106F">
        <w:tc>
          <w:tcPr>
            <w:tcW w:w="2481" w:type="dxa"/>
            <w:gridSpan w:val="2"/>
            <w:tcBorders>
              <w:right w:val="single" w:sz="4" w:space="0" w:color="000000"/>
            </w:tcBorders>
            <w:shd w:val="clear" w:color="auto" w:fill="auto"/>
          </w:tcPr>
          <w:p w14:paraId="7A7135D1" w14:textId="77777777" w:rsidR="005E106F" w:rsidRPr="00192848" w:rsidRDefault="00AB19B5" w:rsidP="005E106F">
            <w:pPr>
              <w:rPr>
                <w:rFonts w:ascii="Arial Narrow" w:hAnsi="Arial Narrow"/>
                <w:b/>
                <w:sz w:val="18"/>
              </w:rPr>
            </w:pPr>
            <w:sdt>
              <w:sdtPr>
                <w:rPr>
                  <w:rFonts w:ascii="Arial Narrow" w:hAnsi="Arial Narrow"/>
                  <w:b/>
                </w:rPr>
                <w:id w:val="386615943"/>
                <w:placeholder>
                  <w:docPart w:val="5930797CF5004195AAD3B0F439C3E339"/>
                </w:placeholder>
                <w:showingPlcHdr/>
                <w15:color w:val="99CCFF"/>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642A85DD" w14:textId="77777777" w:rsidR="005E106F" w:rsidRPr="00192848" w:rsidRDefault="00AB19B5" w:rsidP="005E106F">
            <w:pPr>
              <w:rPr>
                <w:rFonts w:ascii="Arial Narrow" w:hAnsi="Arial Narrow"/>
                <w:b/>
                <w:sz w:val="18"/>
              </w:rPr>
            </w:pPr>
            <w:sdt>
              <w:sdtPr>
                <w:rPr>
                  <w:rFonts w:ascii="Arial Narrow" w:hAnsi="Arial Narrow"/>
                  <w:b/>
                </w:rPr>
                <w:id w:val="-4140503"/>
                <w:placeholder>
                  <w:docPart w:val="DA05D60D114D4D91B756BA6D5939EEFD"/>
                </w:placeholder>
                <w:showingPlcHdr/>
                <w15:color w:val="99CCFF"/>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4E5E61B3" w14:textId="77777777" w:rsidR="005E106F" w:rsidRPr="00192848" w:rsidRDefault="00AB19B5" w:rsidP="005E106F">
            <w:pPr>
              <w:rPr>
                <w:rFonts w:ascii="Arial Narrow" w:hAnsi="Arial Narrow"/>
                <w:b/>
                <w:sz w:val="18"/>
              </w:rPr>
            </w:pPr>
            <w:sdt>
              <w:sdtPr>
                <w:rPr>
                  <w:rFonts w:ascii="Arial Narrow" w:hAnsi="Arial Narrow"/>
                  <w:b/>
                </w:rPr>
                <w:id w:val="-741873201"/>
                <w:placeholder>
                  <w:docPart w:val="AEF8EFF4BBF34B23B39F464F7BA44BC6"/>
                </w:placeholder>
                <w:showingPlcHdr/>
                <w15:color w:val="99CCFF"/>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15D6F7E1" w14:textId="77777777" w:rsidR="005E106F" w:rsidRPr="00192848" w:rsidRDefault="00AB19B5" w:rsidP="005E106F">
            <w:pPr>
              <w:rPr>
                <w:rFonts w:ascii="Arial Narrow" w:hAnsi="Arial Narrow"/>
                <w:b/>
                <w:sz w:val="18"/>
              </w:rPr>
            </w:pPr>
            <w:sdt>
              <w:sdtPr>
                <w:rPr>
                  <w:rFonts w:ascii="Arial Narrow" w:hAnsi="Arial Narrow"/>
                  <w:b/>
                </w:rPr>
                <w:id w:val="-1003125051"/>
                <w:placeholder>
                  <w:docPart w:val="270FD8A8545B455E9EC3951AFBB309FD"/>
                </w:placeholder>
                <w:showingPlcHdr/>
                <w15:color w:val="99CCFF"/>
              </w:sdtPr>
              <w:sdtEndPr/>
              <w:sdtContent>
                <w:r w:rsidR="005E106F" w:rsidRPr="00192848">
                  <w:rPr>
                    <w:rFonts w:ascii="Arial Narrow" w:hAnsi="Arial Narrow"/>
                    <w:b/>
                  </w:rPr>
                  <w:t xml:space="preserve">                            </w:t>
                </w:r>
              </w:sdtContent>
            </w:sdt>
          </w:p>
        </w:tc>
      </w:tr>
      <w:tr w:rsidR="005E106F" w:rsidRPr="00192848" w14:paraId="128040A4" w14:textId="77777777" w:rsidTr="005E106F">
        <w:tc>
          <w:tcPr>
            <w:tcW w:w="2481" w:type="dxa"/>
            <w:gridSpan w:val="2"/>
            <w:tcBorders>
              <w:right w:val="single" w:sz="4" w:space="0" w:color="000000"/>
            </w:tcBorders>
            <w:shd w:val="clear" w:color="auto" w:fill="auto"/>
          </w:tcPr>
          <w:p w14:paraId="48302F3D" w14:textId="77777777" w:rsidR="005E106F" w:rsidRPr="00192848" w:rsidRDefault="00AB19B5" w:rsidP="005E106F">
            <w:pPr>
              <w:rPr>
                <w:rFonts w:ascii="Arial Narrow" w:hAnsi="Arial Narrow"/>
                <w:b/>
                <w:sz w:val="18"/>
              </w:rPr>
            </w:pPr>
            <w:sdt>
              <w:sdtPr>
                <w:rPr>
                  <w:rFonts w:ascii="Arial Narrow" w:hAnsi="Arial Narrow"/>
                  <w:b/>
                </w:rPr>
                <w:id w:val="1755548756"/>
                <w:placeholder>
                  <w:docPart w:val="6D1F744157EF48CFA97F9D7E7617C42B"/>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7B91053B" w14:textId="77777777" w:rsidR="005E106F" w:rsidRPr="00192848" w:rsidRDefault="00AB19B5" w:rsidP="005E106F">
            <w:pPr>
              <w:rPr>
                <w:rFonts w:ascii="Arial Narrow" w:hAnsi="Arial Narrow"/>
                <w:b/>
                <w:sz w:val="18"/>
              </w:rPr>
            </w:pPr>
            <w:sdt>
              <w:sdtPr>
                <w:rPr>
                  <w:rFonts w:ascii="Arial Narrow" w:hAnsi="Arial Narrow"/>
                  <w:b/>
                </w:rPr>
                <w:id w:val="1797263422"/>
                <w:placeholder>
                  <w:docPart w:val="682D0F499C1D4B1AA414CE8D0E6741C7"/>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0582B2FB" w14:textId="77777777" w:rsidR="005E106F" w:rsidRPr="00192848" w:rsidRDefault="00AB19B5" w:rsidP="005E106F">
            <w:pPr>
              <w:rPr>
                <w:rFonts w:ascii="Arial Narrow" w:hAnsi="Arial Narrow"/>
                <w:b/>
                <w:sz w:val="18"/>
              </w:rPr>
            </w:pPr>
            <w:sdt>
              <w:sdtPr>
                <w:rPr>
                  <w:rFonts w:ascii="Arial Narrow" w:hAnsi="Arial Narrow"/>
                  <w:b/>
                </w:rPr>
                <w:id w:val="-522406859"/>
                <w:placeholder>
                  <w:docPart w:val="CD0148627BD045D1A1DE5BF13344803A"/>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0218F51E" w14:textId="77777777" w:rsidR="005E106F" w:rsidRPr="00192848" w:rsidRDefault="00AB19B5" w:rsidP="005E106F">
            <w:pPr>
              <w:rPr>
                <w:rFonts w:ascii="Arial Narrow" w:hAnsi="Arial Narrow"/>
                <w:b/>
                <w:sz w:val="18"/>
              </w:rPr>
            </w:pPr>
            <w:sdt>
              <w:sdtPr>
                <w:rPr>
                  <w:rFonts w:ascii="Arial Narrow" w:hAnsi="Arial Narrow"/>
                  <w:b/>
                </w:rPr>
                <w:id w:val="-504980572"/>
                <w:placeholder>
                  <w:docPart w:val="944AC4108C15408081012A3B399DFBDB"/>
                </w:placeholder>
                <w:showingPlcHdr/>
              </w:sdtPr>
              <w:sdtEndPr/>
              <w:sdtContent>
                <w:r w:rsidR="005E106F" w:rsidRPr="00192848">
                  <w:rPr>
                    <w:rFonts w:ascii="Arial Narrow" w:hAnsi="Arial Narrow"/>
                    <w:b/>
                  </w:rPr>
                  <w:t xml:space="preserve">                            </w:t>
                </w:r>
              </w:sdtContent>
            </w:sdt>
          </w:p>
        </w:tc>
      </w:tr>
      <w:tr w:rsidR="005E106F" w:rsidRPr="00192848" w14:paraId="723E75A4" w14:textId="77777777" w:rsidTr="005E106F">
        <w:tc>
          <w:tcPr>
            <w:tcW w:w="2481" w:type="dxa"/>
            <w:gridSpan w:val="2"/>
            <w:tcBorders>
              <w:right w:val="single" w:sz="4" w:space="0" w:color="000000"/>
            </w:tcBorders>
            <w:shd w:val="clear" w:color="auto" w:fill="auto"/>
          </w:tcPr>
          <w:p w14:paraId="5D3C84A8" w14:textId="77777777" w:rsidR="005E106F" w:rsidRPr="00192848" w:rsidRDefault="00AB19B5" w:rsidP="005E106F">
            <w:pPr>
              <w:rPr>
                <w:rFonts w:ascii="Arial Narrow" w:hAnsi="Arial Narrow"/>
                <w:b/>
                <w:sz w:val="18"/>
              </w:rPr>
            </w:pPr>
            <w:sdt>
              <w:sdtPr>
                <w:rPr>
                  <w:rFonts w:ascii="Arial Narrow" w:hAnsi="Arial Narrow"/>
                  <w:b/>
                </w:rPr>
                <w:id w:val="813377077"/>
                <w:placeholder>
                  <w:docPart w:val="C99EBAB05380437E93F9D66FB63461C4"/>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75BA10E5" w14:textId="77777777" w:rsidR="005E106F" w:rsidRPr="00192848" w:rsidRDefault="00AB19B5" w:rsidP="005E106F">
            <w:pPr>
              <w:rPr>
                <w:rFonts w:ascii="Arial Narrow" w:hAnsi="Arial Narrow"/>
                <w:b/>
                <w:sz w:val="18"/>
              </w:rPr>
            </w:pPr>
            <w:sdt>
              <w:sdtPr>
                <w:rPr>
                  <w:rFonts w:ascii="Arial Narrow" w:hAnsi="Arial Narrow"/>
                  <w:b/>
                </w:rPr>
                <w:id w:val="1914586982"/>
                <w:placeholder>
                  <w:docPart w:val="86600474F0AF4999AC345F43E2469719"/>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7E2728A9" w14:textId="77777777" w:rsidR="005E106F" w:rsidRPr="00192848" w:rsidRDefault="00AB19B5" w:rsidP="005E106F">
            <w:pPr>
              <w:rPr>
                <w:rFonts w:ascii="Arial Narrow" w:hAnsi="Arial Narrow"/>
                <w:b/>
                <w:sz w:val="18"/>
              </w:rPr>
            </w:pPr>
            <w:sdt>
              <w:sdtPr>
                <w:rPr>
                  <w:rFonts w:ascii="Arial Narrow" w:hAnsi="Arial Narrow"/>
                  <w:b/>
                </w:rPr>
                <w:id w:val="801502470"/>
                <w:placeholder>
                  <w:docPart w:val="DF4D58BC3FA4440C8FF6DFEBB64892BE"/>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3F4FC4D2" w14:textId="77777777" w:rsidR="005E106F" w:rsidRPr="00192848" w:rsidRDefault="00AB19B5" w:rsidP="005E106F">
            <w:pPr>
              <w:rPr>
                <w:rFonts w:ascii="Arial Narrow" w:hAnsi="Arial Narrow"/>
                <w:b/>
                <w:sz w:val="18"/>
              </w:rPr>
            </w:pPr>
            <w:sdt>
              <w:sdtPr>
                <w:rPr>
                  <w:rFonts w:ascii="Arial Narrow" w:hAnsi="Arial Narrow"/>
                  <w:b/>
                </w:rPr>
                <w:id w:val="-1878615603"/>
                <w:placeholder>
                  <w:docPart w:val="2D62F744689547019D6D73CEBCEB74AF"/>
                </w:placeholder>
                <w:showingPlcHdr/>
              </w:sdtPr>
              <w:sdtEndPr/>
              <w:sdtContent>
                <w:r w:rsidR="005E106F" w:rsidRPr="00192848">
                  <w:rPr>
                    <w:rFonts w:ascii="Arial Narrow" w:hAnsi="Arial Narrow"/>
                    <w:b/>
                  </w:rPr>
                  <w:t xml:space="preserve">                            </w:t>
                </w:r>
              </w:sdtContent>
            </w:sdt>
          </w:p>
        </w:tc>
      </w:tr>
      <w:tr w:rsidR="005E106F" w:rsidRPr="00192848" w14:paraId="65E37E8B" w14:textId="77777777" w:rsidTr="005E106F">
        <w:tc>
          <w:tcPr>
            <w:tcW w:w="2481" w:type="dxa"/>
            <w:gridSpan w:val="2"/>
            <w:tcBorders>
              <w:right w:val="single" w:sz="4" w:space="0" w:color="000000"/>
            </w:tcBorders>
            <w:shd w:val="clear" w:color="auto" w:fill="auto"/>
          </w:tcPr>
          <w:p w14:paraId="61340E1C" w14:textId="77777777" w:rsidR="005E106F" w:rsidRPr="00192848" w:rsidRDefault="00AB19B5" w:rsidP="005E106F">
            <w:pPr>
              <w:rPr>
                <w:rFonts w:ascii="Arial Narrow" w:hAnsi="Arial Narrow"/>
                <w:b/>
                <w:sz w:val="18"/>
              </w:rPr>
            </w:pPr>
            <w:sdt>
              <w:sdtPr>
                <w:rPr>
                  <w:rFonts w:ascii="Arial Narrow" w:hAnsi="Arial Narrow"/>
                  <w:b/>
                </w:rPr>
                <w:id w:val="1736274183"/>
                <w:placeholder>
                  <w:docPart w:val="6D0BE9597DE344EAB6107196D9ACB780"/>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250E39FD" w14:textId="77777777" w:rsidR="005E106F" w:rsidRPr="00192848" w:rsidRDefault="00AB19B5" w:rsidP="005E106F">
            <w:pPr>
              <w:rPr>
                <w:rFonts w:ascii="Arial Narrow" w:hAnsi="Arial Narrow"/>
                <w:b/>
                <w:sz w:val="18"/>
              </w:rPr>
            </w:pPr>
            <w:sdt>
              <w:sdtPr>
                <w:rPr>
                  <w:rFonts w:ascii="Arial Narrow" w:hAnsi="Arial Narrow"/>
                  <w:b/>
                </w:rPr>
                <w:id w:val="-1609044390"/>
                <w:placeholder>
                  <w:docPart w:val="1D331A23365C4149BED889BBFFD8B02D"/>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2DD37561" w14:textId="77777777" w:rsidR="005E106F" w:rsidRPr="00192848" w:rsidRDefault="00AB19B5" w:rsidP="005E106F">
            <w:pPr>
              <w:rPr>
                <w:rFonts w:ascii="Arial Narrow" w:hAnsi="Arial Narrow"/>
                <w:b/>
                <w:sz w:val="18"/>
              </w:rPr>
            </w:pPr>
            <w:sdt>
              <w:sdtPr>
                <w:rPr>
                  <w:rFonts w:ascii="Arial Narrow" w:hAnsi="Arial Narrow"/>
                  <w:b/>
                </w:rPr>
                <w:id w:val="121740056"/>
                <w:placeholder>
                  <w:docPart w:val="38B3359EE8724386B2F7DED6215C489A"/>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244AD53E" w14:textId="77777777" w:rsidR="005E106F" w:rsidRPr="00192848" w:rsidRDefault="00AB19B5" w:rsidP="005E106F">
            <w:pPr>
              <w:rPr>
                <w:rFonts w:ascii="Arial Narrow" w:hAnsi="Arial Narrow"/>
                <w:b/>
                <w:sz w:val="18"/>
              </w:rPr>
            </w:pPr>
            <w:sdt>
              <w:sdtPr>
                <w:rPr>
                  <w:rFonts w:ascii="Arial Narrow" w:hAnsi="Arial Narrow"/>
                  <w:b/>
                </w:rPr>
                <w:id w:val="-98801168"/>
                <w:placeholder>
                  <w:docPart w:val="A1CB3DB9B3904C2DA19FD3069C5EC0AA"/>
                </w:placeholder>
                <w:showingPlcHdr/>
              </w:sdtPr>
              <w:sdtEndPr/>
              <w:sdtContent>
                <w:r w:rsidR="005E106F" w:rsidRPr="00192848">
                  <w:rPr>
                    <w:rFonts w:ascii="Arial Narrow" w:hAnsi="Arial Narrow"/>
                    <w:b/>
                  </w:rPr>
                  <w:t xml:space="preserve">                            </w:t>
                </w:r>
              </w:sdtContent>
            </w:sdt>
          </w:p>
        </w:tc>
      </w:tr>
      <w:tr w:rsidR="005E106F" w:rsidRPr="00192848" w14:paraId="4CCDCF7D" w14:textId="77777777" w:rsidTr="005E106F">
        <w:tc>
          <w:tcPr>
            <w:tcW w:w="2481" w:type="dxa"/>
            <w:gridSpan w:val="2"/>
            <w:tcBorders>
              <w:right w:val="single" w:sz="4" w:space="0" w:color="000000"/>
            </w:tcBorders>
            <w:shd w:val="clear" w:color="auto" w:fill="auto"/>
          </w:tcPr>
          <w:p w14:paraId="637A7E39" w14:textId="77777777" w:rsidR="005E106F" w:rsidRPr="00192848" w:rsidRDefault="00AB19B5" w:rsidP="005E106F">
            <w:pPr>
              <w:rPr>
                <w:rFonts w:ascii="Arial Narrow" w:hAnsi="Arial Narrow"/>
                <w:b/>
                <w:sz w:val="18"/>
              </w:rPr>
            </w:pPr>
            <w:sdt>
              <w:sdtPr>
                <w:rPr>
                  <w:rFonts w:ascii="Arial Narrow" w:hAnsi="Arial Narrow"/>
                  <w:b/>
                </w:rPr>
                <w:id w:val="51126170"/>
                <w:placeholder>
                  <w:docPart w:val="05B5E5DB126645A99DD4AB0020F10C43"/>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6D4947D7" w14:textId="77777777" w:rsidR="005E106F" w:rsidRPr="00192848" w:rsidRDefault="00AB19B5" w:rsidP="005E106F">
            <w:pPr>
              <w:rPr>
                <w:rFonts w:ascii="Arial Narrow" w:hAnsi="Arial Narrow"/>
                <w:b/>
                <w:sz w:val="18"/>
              </w:rPr>
            </w:pPr>
            <w:sdt>
              <w:sdtPr>
                <w:rPr>
                  <w:rFonts w:ascii="Arial Narrow" w:hAnsi="Arial Narrow"/>
                  <w:b/>
                </w:rPr>
                <w:id w:val="-811247424"/>
                <w:placeholder>
                  <w:docPart w:val="7AB1F5C4A051424FA468E6C58D15D7BB"/>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2F55FBF7" w14:textId="77777777" w:rsidR="005E106F" w:rsidRPr="00192848" w:rsidRDefault="00AB19B5" w:rsidP="005E106F">
            <w:pPr>
              <w:rPr>
                <w:rFonts w:ascii="Arial Narrow" w:hAnsi="Arial Narrow"/>
                <w:b/>
                <w:sz w:val="18"/>
              </w:rPr>
            </w:pPr>
            <w:sdt>
              <w:sdtPr>
                <w:rPr>
                  <w:rFonts w:ascii="Arial Narrow" w:hAnsi="Arial Narrow"/>
                  <w:b/>
                </w:rPr>
                <w:id w:val="-1195462786"/>
                <w:placeholder>
                  <w:docPart w:val="7750CC7A6035427DB0F1539A78AA22C5"/>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10B00C20" w14:textId="77777777" w:rsidR="005E106F" w:rsidRPr="00192848" w:rsidRDefault="00AB19B5" w:rsidP="005E106F">
            <w:pPr>
              <w:rPr>
                <w:rFonts w:ascii="Arial Narrow" w:hAnsi="Arial Narrow"/>
                <w:b/>
                <w:sz w:val="18"/>
              </w:rPr>
            </w:pPr>
            <w:sdt>
              <w:sdtPr>
                <w:rPr>
                  <w:rFonts w:ascii="Arial Narrow" w:hAnsi="Arial Narrow"/>
                  <w:b/>
                </w:rPr>
                <w:id w:val="657420872"/>
                <w:placeholder>
                  <w:docPart w:val="44FA73FDE18744ECA6BDEC6EE64E94FF"/>
                </w:placeholder>
                <w:showingPlcHdr/>
              </w:sdtPr>
              <w:sdtEndPr/>
              <w:sdtContent>
                <w:r w:rsidR="005E106F" w:rsidRPr="00192848">
                  <w:rPr>
                    <w:rFonts w:ascii="Arial Narrow" w:hAnsi="Arial Narrow"/>
                    <w:b/>
                  </w:rPr>
                  <w:t xml:space="preserve">                            </w:t>
                </w:r>
              </w:sdtContent>
            </w:sdt>
          </w:p>
        </w:tc>
      </w:tr>
      <w:tr w:rsidR="00D321BB" w:rsidRPr="00192848" w14:paraId="36993FC8" w14:textId="77777777" w:rsidTr="00D321BB">
        <w:tc>
          <w:tcPr>
            <w:tcW w:w="9926" w:type="dxa"/>
            <w:gridSpan w:val="5"/>
            <w:tcBorders>
              <w:left w:val="nil"/>
              <w:right w:val="nil"/>
            </w:tcBorders>
            <w:shd w:val="clear" w:color="auto" w:fill="FFFFFF" w:themeFill="background1"/>
          </w:tcPr>
          <w:p w14:paraId="702AD779" w14:textId="77777777" w:rsidR="00D321BB" w:rsidRPr="00192848" w:rsidRDefault="00D321BB" w:rsidP="005E106F">
            <w:pPr>
              <w:jc w:val="center"/>
              <w:rPr>
                <w:rFonts w:ascii="Arial Narrow" w:hAnsi="Arial Narrow"/>
                <w:b/>
              </w:rPr>
            </w:pPr>
          </w:p>
        </w:tc>
      </w:tr>
      <w:tr w:rsidR="005E106F" w:rsidRPr="00192848" w14:paraId="12052993" w14:textId="77777777" w:rsidTr="005E106F">
        <w:tc>
          <w:tcPr>
            <w:tcW w:w="9926" w:type="dxa"/>
            <w:gridSpan w:val="5"/>
            <w:tcBorders>
              <w:right w:val="single" w:sz="4" w:space="0" w:color="000000"/>
            </w:tcBorders>
            <w:shd w:val="clear" w:color="auto" w:fill="B4C6E7" w:themeFill="accent1" w:themeFillTint="66"/>
          </w:tcPr>
          <w:p w14:paraId="1C8E1696" w14:textId="77777777" w:rsidR="005E106F" w:rsidRPr="00192848" w:rsidRDefault="005E106F" w:rsidP="005E106F">
            <w:pPr>
              <w:jc w:val="center"/>
              <w:rPr>
                <w:rFonts w:ascii="Arial Narrow" w:hAnsi="Arial Narrow"/>
                <w:b/>
              </w:rPr>
            </w:pPr>
            <w:r w:rsidRPr="00192848">
              <w:rPr>
                <w:rFonts w:ascii="Arial Narrow" w:hAnsi="Arial Narrow"/>
                <w:b/>
              </w:rPr>
              <w:t>WORK COMPLEXITY</w:t>
            </w:r>
          </w:p>
        </w:tc>
      </w:tr>
      <w:tr w:rsidR="005E106F" w:rsidRPr="00192848" w14:paraId="2A94EE18" w14:textId="77777777" w:rsidTr="005E106F">
        <w:tc>
          <w:tcPr>
            <w:tcW w:w="9926" w:type="dxa"/>
            <w:gridSpan w:val="5"/>
            <w:tcBorders>
              <w:right w:val="single" w:sz="4" w:space="0" w:color="000000"/>
            </w:tcBorders>
            <w:shd w:val="clear" w:color="auto" w:fill="D9E2F3" w:themeFill="accent1" w:themeFillTint="33"/>
          </w:tcPr>
          <w:p w14:paraId="6B189EE7" w14:textId="77777777" w:rsidR="005E106F" w:rsidRPr="00192848" w:rsidRDefault="005E106F" w:rsidP="005E106F">
            <w:pPr>
              <w:rPr>
                <w:rFonts w:ascii="Arial Narrow" w:hAnsi="Arial Narrow"/>
                <w:b/>
              </w:rPr>
            </w:pPr>
            <w:r w:rsidRPr="00192848">
              <w:rPr>
                <w:rFonts w:ascii="Arial Narrow" w:hAnsi="Arial Narrow"/>
                <w:b/>
                <w:sz w:val="18"/>
              </w:rPr>
              <w:t>Select the description that most closely matches the level of variety, difficulty and magnitude of the tasks and responsibilities in the job.</w:t>
            </w:r>
          </w:p>
        </w:tc>
      </w:tr>
      <w:tr w:rsidR="005E106F" w:rsidRPr="00192848" w14:paraId="147DD67C" w14:textId="77777777" w:rsidTr="005E106F">
        <w:sdt>
          <w:sdtPr>
            <w:rPr>
              <w:rFonts w:ascii="Arial Narrow" w:hAnsi="Arial Narrow"/>
              <w:b/>
            </w:rPr>
            <w:id w:val="-694464035"/>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auto"/>
              </w:tcPr>
              <w:p w14:paraId="2E7ED108" w14:textId="77777777" w:rsidR="005E106F" w:rsidRPr="00192848" w:rsidRDefault="005E106F" w:rsidP="005E106F">
                <w:pPr>
                  <w:rPr>
                    <w:rFonts w:ascii="Arial Narrow" w:hAnsi="Arial Narrow"/>
                    <w:b/>
                  </w:rPr>
                </w:pPr>
                <w:r w:rsidRPr="00192848">
                  <w:rPr>
                    <w:rFonts w:ascii="Segoe UI Symbol" w:eastAsia="MS Gothic" w:hAnsi="Segoe UI Symbol" w:cs="Segoe UI Symbol"/>
                    <w:b/>
                  </w:rPr>
                  <w:t>☐</w:t>
                </w:r>
              </w:p>
            </w:tc>
          </w:sdtContent>
        </w:sdt>
        <w:tc>
          <w:tcPr>
            <w:tcW w:w="9571" w:type="dxa"/>
            <w:gridSpan w:val="4"/>
            <w:tcBorders>
              <w:right w:val="single" w:sz="4" w:space="0" w:color="000000"/>
            </w:tcBorders>
            <w:shd w:val="clear" w:color="auto" w:fill="auto"/>
          </w:tcPr>
          <w:p w14:paraId="5225F03B" w14:textId="09D34D01" w:rsidR="005E106F" w:rsidRPr="00192848" w:rsidRDefault="005E106F" w:rsidP="005E106F">
            <w:pPr>
              <w:rPr>
                <w:rFonts w:ascii="Arial Narrow" w:hAnsi="Arial Narrow"/>
                <w:b/>
              </w:rPr>
            </w:pPr>
            <w:r w:rsidRPr="00192848">
              <w:rPr>
                <w:rFonts w:ascii="Arial Narrow" w:hAnsi="Arial Narrow"/>
                <w:sz w:val="18"/>
              </w:rPr>
              <w:t xml:space="preserve">Tasks are highly interrelated and simple. Work consists of </w:t>
            </w:r>
            <w:r w:rsidR="00ED30C2" w:rsidRPr="00192848">
              <w:rPr>
                <w:rFonts w:ascii="Arial Narrow" w:hAnsi="Arial Narrow"/>
                <w:sz w:val="18"/>
              </w:rPr>
              <w:t>standard</w:t>
            </w:r>
            <w:r w:rsidRPr="00192848">
              <w:rPr>
                <w:rFonts w:ascii="Arial Narrow" w:hAnsi="Arial Narrow"/>
                <w:sz w:val="18"/>
              </w:rPr>
              <w:t xml:space="preserve"> procedures and tasks.</w:t>
            </w:r>
          </w:p>
        </w:tc>
      </w:tr>
      <w:tr w:rsidR="005E106F" w:rsidRPr="00192848" w14:paraId="2E6634C5" w14:textId="77777777" w:rsidTr="005E106F">
        <w:sdt>
          <w:sdtPr>
            <w:rPr>
              <w:rFonts w:ascii="Arial Narrow" w:hAnsi="Arial Narrow"/>
              <w:b/>
            </w:rPr>
            <w:id w:val="701824192"/>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auto"/>
              </w:tcPr>
              <w:p w14:paraId="3A9A1EBA" w14:textId="77777777" w:rsidR="005E106F" w:rsidRPr="00192848" w:rsidRDefault="005E106F" w:rsidP="005E106F">
                <w:pPr>
                  <w:rPr>
                    <w:rFonts w:ascii="Arial Narrow" w:hAnsi="Arial Narrow"/>
                    <w:b/>
                  </w:rPr>
                </w:pPr>
                <w:r w:rsidRPr="00192848">
                  <w:rPr>
                    <w:rFonts w:ascii="Segoe UI Symbol" w:eastAsia="MS Gothic" w:hAnsi="Segoe UI Symbol" w:cs="Segoe UI Symbol"/>
                    <w:b/>
                  </w:rPr>
                  <w:t>☐</w:t>
                </w:r>
              </w:p>
            </w:tc>
          </w:sdtContent>
        </w:sdt>
        <w:tc>
          <w:tcPr>
            <w:tcW w:w="9571" w:type="dxa"/>
            <w:gridSpan w:val="4"/>
            <w:tcBorders>
              <w:right w:val="single" w:sz="4" w:space="0" w:color="000000"/>
            </w:tcBorders>
            <w:shd w:val="clear" w:color="auto" w:fill="auto"/>
          </w:tcPr>
          <w:p w14:paraId="45998A94" w14:textId="77777777" w:rsidR="005E106F" w:rsidRPr="00192848" w:rsidRDefault="005E106F" w:rsidP="005E106F">
            <w:pPr>
              <w:rPr>
                <w:rFonts w:ascii="Arial Narrow" w:hAnsi="Arial Narrow"/>
                <w:sz w:val="18"/>
              </w:rPr>
            </w:pPr>
            <w:r w:rsidRPr="00192848">
              <w:rPr>
                <w:rFonts w:ascii="Arial Narrow" w:hAnsi="Arial Narrow"/>
                <w:sz w:val="18"/>
              </w:rPr>
              <w:t>Tasks are multiple and focus more on single processes. Work is sometimes standardized and sometimes varied.</w:t>
            </w:r>
          </w:p>
        </w:tc>
      </w:tr>
      <w:tr w:rsidR="005E106F" w:rsidRPr="00192848" w14:paraId="08D8D1D8" w14:textId="77777777" w:rsidTr="005E106F">
        <w:sdt>
          <w:sdtPr>
            <w:rPr>
              <w:rFonts w:ascii="Arial Narrow" w:hAnsi="Arial Narrow"/>
              <w:b/>
            </w:rPr>
            <w:id w:val="-135422125"/>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auto"/>
              </w:tcPr>
              <w:p w14:paraId="22033DB7" w14:textId="77777777" w:rsidR="005E106F" w:rsidRPr="00192848" w:rsidRDefault="005E106F" w:rsidP="005E106F">
                <w:pPr>
                  <w:rPr>
                    <w:rFonts w:ascii="Arial Narrow" w:hAnsi="Arial Narrow"/>
                    <w:b/>
                  </w:rPr>
                </w:pPr>
                <w:r w:rsidRPr="00192848">
                  <w:rPr>
                    <w:rFonts w:ascii="Segoe UI Symbol" w:eastAsia="MS Gothic" w:hAnsi="Segoe UI Symbol" w:cs="Segoe UI Symbol"/>
                    <w:b/>
                  </w:rPr>
                  <w:t>☐</w:t>
                </w:r>
              </w:p>
            </w:tc>
          </w:sdtContent>
        </w:sdt>
        <w:tc>
          <w:tcPr>
            <w:tcW w:w="9571" w:type="dxa"/>
            <w:gridSpan w:val="4"/>
          </w:tcPr>
          <w:p w14:paraId="71634847" w14:textId="77777777" w:rsidR="005E106F" w:rsidRPr="00192848" w:rsidRDefault="005E106F" w:rsidP="005E106F">
            <w:pPr>
              <w:rPr>
                <w:rFonts w:ascii="Arial Narrow" w:hAnsi="Arial Narrow"/>
                <w:sz w:val="18"/>
              </w:rPr>
            </w:pPr>
            <w:r w:rsidRPr="00192848">
              <w:rPr>
                <w:rFonts w:ascii="Arial Narrow" w:hAnsi="Arial Narrow"/>
                <w:sz w:val="18"/>
              </w:rPr>
              <w:t>Tasks are multiple and diverse with some interrelationship across processes. Work requires the direct application of a variety of procedures, policies, and/or precedents.</w:t>
            </w:r>
          </w:p>
        </w:tc>
      </w:tr>
      <w:tr w:rsidR="005E106F" w:rsidRPr="00192848" w14:paraId="687C4949" w14:textId="77777777" w:rsidTr="005E106F">
        <w:sdt>
          <w:sdtPr>
            <w:rPr>
              <w:rFonts w:ascii="Arial Narrow" w:hAnsi="Arial Narrow"/>
              <w:b/>
            </w:rPr>
            <w:id w:val="368345916"/>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auto"/>
              </w:tcPr>
              <w:p w14:paraId="00F6FD4D" w14:textId="77777777" w:rsidR="005E106F" w:rsidRPr="00192848" w:rsidRDefault="005E106F" w:rsidP="005E106F">
                <w:pPr>
                  <w:rPr>
                    <w:rFonts w:ascii="Arial Narrow" w:hAnsi="Arial Narrow"/>
                    <w:b/>
                  </w:rPr>
                </w:pPr>
                <w:r w:rsidRPr="00192848">
                  <w:rPr>
                    <w:rFonts w:ascii="Segoe UI Symbol" w:eastAsia="MS Gothic" w:hAnsi="Segoe UI Symbol" w:cs="Segoe UI Symbol"/>
                    <w:b/>
                  </w:rPr>
                  <w:t>☐</w:t>
                </w:r>
              </w:p>
            </w:tc>
          </w:sdtContent>
        </w:sdt>
        <w:tc>
          <w:tcPr>
            <w:tcW w:w="9571" w:type="dxa"/>
            <w:gridSpan w:val="4"/>
          </w:tcPr>
          <w:p w14:paraId="1E601E6F" w14:textId="77777777" w:rsidR="005E106F" w:rsidRPr="00192848" w:rsidRDefault="005E106F" w:rsidP="005E106F">
            <w:pPr>
              <w:rPr>
                <w:rFonts w:ascii="Arial Narrow" w:hAnsi="Arial Narrow"/>
                <w:sz w:val="18"/>
              </w:rPr>
            </w:pPr>
            <w:r w:rsidRPr="00192848">
              <w:rPr>
                <w:rFonts w:ascii="Arial Narrow" w:hAnsi="Arial Narrow"/>
                <w:sz w:val="18"/>
              </w:rPr>
              <w:t>Tasks and responsibilities require integration of diverse functional areas and involve variables that are more abstract. Work is substantially complex and varied, and requires the interpretation of technical and detailed guidelines, policies, and procedures in combination.</w:t>
            </w:r>
          </w:p>
        </w:tc>
      </w:tr>
      <w:tr w:rsidR="005E106F" w:rsidRPr="00192848" w14:paraId="41B48A43" w14:textId="77777777" w:rsidTr="005E106F">
        <w:trPr>
          <w:trHeight w:val="251"/>
        </w:trPr>
        <w:tc>
          <w:tcPr>
            <w:tcW w:w="9926" w:type="dxa"/>
            <w:gridSpan w:val="5"/>
            <w:shd w:val="clear" w:color="auto" w:fill="D9E2F3" w:themeFill="accent1" w:themeFillTint="33"/>
          </w:tcPr>
          <w:p w14:paraId="03146D5F" w14:textId="77777777" w:rsidR="005E106F" w:rsidRPr="00192848" w:rsidRDefault="005E106F" w:rsidP="005E106F">
            <w:pPr>
              <w:rPr>
                <w:rFonts w:ascii="Arial Narrow" w:hAnsi="Arial Narrow"/>
              </w:rPr>
            </w:pPr>
            <w:r w:rsidRPr="00192848">
              <w:rPr>
                <w:rFonts w:ascii="Arial Narrow" w:hAnsi="Arial Narrow"/>
                <w:b/>
                <w:sz w:val="18"/>
                <w:szCs w:val="18"/>
              </w:rPr>
              <w:t>Provide an example of work complexity</w:t>
            </w:r>
            <w:r w:rsidRPr="00192848">
              <w:rPr>
                <w:rFonts w:ascii="Arial Narrow" w:hAnsi="Arial Narrow"/>
                <w:b/>
                <w:color w:val="000000"/>
                <w:sz w:val="18"/>
                <w:szCs w:val="18"/>
              </w:rPr>
              <w:t>:</w:t>
            </w:r>
          </w:p>
        </w:tc>
      </w:tr>
      <w:tr w:rsidR="005E106F" w:rsidRPr="00261A41" w14:paraId="6D1539F4" w14:textId="77777777" w:rsidTr="005E106F">
        <w:tc>
          <w:tcPr>
            <w:tcW w:w="9926" w:type="dxa"/>
            <w:gridSpan w:val="5"/>
            <w:shd w:val="clear" w:color="auto" w:fill="auto"/>
          </w:tcPr>
          <w:bookmarkEnd w:id="15" w:displacedByCustomXml="next"/>
          <w:bookmarkStart w:id="16" w:name="_Hlk40944019" w:displacedByCustomXml="next"/>
          <w:sdt>
            <w:sdtPr>
              <w:rPr>
                <w:rFonts w:ascii="Arial Narrow" w:hAnsi="Arial Narrow"/>
                <w:bCs/>
              </w:rPr>
              <w:id w:val="1420134232"/>
              <w:placeholder>
                <w:docPart w:val="6F3FDD0824FD4795A992502CAFEE7883"/>
              </w:placeholder>
            </w:sdtPr>
            <w:sdtEndPr/>
            <w:sdtContent>
              <w:p w14:paraId="4E27D19A" w14:textId="77777777" w:rsidR="005E106F" w:rsidRPr="00261A41" w:rsidRDefault="005E106F" w:rsidP="005E106F">
                <w:pPr>
                  <w:rPr>
                    <w:rFonts w:ascii="Arial Narrow" w:hAnsi="Arial Narrow"/>
                    <w:bCs/>
                  </w:rPr>
                </w:pPr>
              </w:p>
              <w:p w14:paraId="68A0EAAB" w14:textId="519549B4" w:rsidR="005E106F" w:rsidRPr="00261A41" w:rsidRDefault="005E106F" w:rsidP="005E106F">
                <w:pPr>
                  <w:rPr>
                    <w:rFonts w:ascii="Arial Narrow" w:hAnsi="Arial Narrow"/>
                    <w:bCs/>
                    <w:sz w:val="18"/>
                  </w:rPr>
                </w:pPr>
              </w:p>
              <w:p w14:paraId="29C45C4A" w14:textId="13C14CD8" w:rsidR="005E106F" w:rsidRPr="00261A41" w:rsidRDefault="00AB19B5" w:rsidP="005E106F">
                <w:pPr>
                  <w:rPr>
                    <w:rFonts w:ascii="Arial Narrow" w:hAnsi="Arial Narrow"/>
                    <w:bCs/>
                  </w:rPr>
                </w:pPr>
              </w:p>
            </w:sdtContent>
          </w:sdt>
        </w:tc>
      </w:tr>
      <w:bookmarkEnd w:id="16"/>
      <w:tr w:rsidR="005E106F" w:rsidRPr="00192848" w14:paraId="2C760203" w14:textId="77777777" w:rsidTr="005E106F">
        <w:tc>
          <w:tcPr>
            <w:tcW w:w="9926" w:type="dxa"/>
            <w:gridSpan w:val="5"/>
            <w:shd w:val="clear" w:color="auto" w:fill="D9E2F3" w:themeFill="accent1" w:themeFillTint="33"/>
          </w:tcPr>
          <w:p w14:paraId="625D32E2" w14:textId="77777777" w:rsidR="005E106F" w:rsidRPr="00192848" w:rsidRDefault="005E106F" w:rsidP="005E106F">
            <w:pPr>
              <w:rPr>
                <w:rFonts w:ascii="Arial Narrow" w:hAnsi="Arial Narrow"/>
                <w:b/>
                <w:sz w:val="18"/>
              </w:rPr>
            </w:pPr>
            <w:r w:rsidRPr="00192848">
              <w:rPr>
                <w:rFonts w:ascii="Arial Narrow" w:hAnsi="Arial Narrow"/>
                <w:b/>
                <w:sz w:val="18"/>
              </w:rPr>
              <w:t>Describe the nature and variety of the job’s most complex, yet typical, work process or responsibility.</w:t>
            </w:r>
          </w:p>
        </w:tc>
      </w:tr>
      <w:tr w:rsidR="005E106F" w:rsidRPr="00192848" w14:paraId="3E01CD62" w14:textId="77777777" w:rsidTr="005E106F">
        <w:tc>
          <w:tcPr>
            <w:tcW w:w="9926" w:type="dxa"/>
            <w:gridSpan w:val="5"/>
            <w:shd w:val="clear" w:color="auto" w:fill="auto"/>
          </w:tcPr>
          <w:bookmarkStart w:id="17" w:name="_Hlk515436607" w:displacedByCustomXml="next"/>
          <w:sdt>
            <w:sdtPr>
              <w:rPr>
                <w:rFonts w:ascii="Arial Narrow" w:hAnsi="Arial Narrow"/>
                <w:bCs/>
              </w:rPr>
              <w:id w:val="812449761"/>
              <w:placeholder>
                <w:docPart w:val="6DDEEA0FC8824F1FAC222C0766C78E48"/>
              </w:placeholder>
            </w:sdtPr>
            <w:sdtEndPr/>
            <w:sdtContent>
              <w:p w14:paraId="4637F4DF" w14:textId="77777777" w:rsidR="005E106F" w:rsidRPr="00573B45" w:rsidRDefault="005E106F" w:rsidP="005E106F">
                <w:pPr>
                  <w:rPr>
                    <w:rFonts w:ascii="Arial Narrow" w:hAnsi="Arial Narrow"/>
                    <w:bCs/>
                  </w:rPr>
                </w:pPr>
              </w:p>
              <w:p w14:paraId="6BB9E94C" w14:textId="4289BB69" w:rsidR="005E106F" w:rsidRPr="00573B45" w:rsidRDefault="005E106F" w:rsidP="005E106F">
                <w:pPr>
                  <w:rPr>
                    <w:rFonts w:ascii="Arial Narrow" w:hAnsi="Arial Narrow"/>
                    <w:bCs/>
                    <w:sz w:val="18"/>
                  </w:rPr>
                </w:pPr>
              </w:p>
              <w:p w14:paraId="56380417" w14:textId="77777777" w:rsidR="005E106F" w:rsidRPr="00573B45" w:rsidRDefault="00AB19B5" w:rsidP="005E106F">
                <w:pPr>
                  <w:rPr>
                    <w:rFonts w:ascii="Arial Narrow" w:hAnsi="Arial Narrow"/>
                    <w:bCs/>
                    <w:sz w:val="18"/>
                  </w:rPr>
                </w:pPr>
              </w:p>
            </w:sdtContent>
          </w:sdt>
          <w:bookmarkEnd w:id="17" w:displacedByCustomXml="prev"/>
        </w:tc>
      </w:tr>
    </w:tbl>
    <w:p w14:paraId="07BB9E9F" w14:textId="62C65B67" w:rsidR="00BD4E1F" w:rsidRPr="00192848" w:rsidRDefault="00BD4E1F" w:rsidP="001D2EC2">
      <w:pPr>
        <w:rPr>
          <w:rFonts w:ascii="Arial Narrow" w:hAnsi="Arial Narrow"/>
          <w:sz w:val="18"/>
          <w:szCs w:val="18"/>
        </w:rPr>
      </w:pPr>
    </w:p>
    <w:tbl>
      <w:tblPr>
        <w:tblStyle w:val="TableGrid"/>
        <w:tblW w:w="0" w:type="auto"/>
        <w:tblLayout w:type="fixed"/>
        <w:tblLook w:val="04A0" w:firstRow="1" w:lastRow="0" w:firstColumn="1" w:lastColumn="0" w:noHBand="0" w:noVBand="1"/>
      </w:tblPr>
      <w:tblGrid>
        <w:gridCol w:w="355"/>
        <w:gridCol w:w="90"/>
        <w:gridCol w:w="7830"/>
        <w:gridCol w:w="810"/>
        <w:gridCol w:w="841"/>
      </w:tblGrid>
      <w:tr w:rsidR="005E106F" w:rsidRPr="00192848" w14:paraId="6AF00BD8" w14:textId="77777777" w:rsidTr="68398FA9">
        <w:tc>
          <w:tcPr>
            <w:tcW w:w="9926" w:type="dxa"/>
            <w:gridSpan w:val="5"/>
            <w:shd w:val="clear" w:color="auto" w:fill="B4C6E7" w:themeFill="accent1" w:themeFillTint="66"/>
          </w:tcPr>
          <w:p w14:paraId="0BD7A560" w14:textId="77777777" w:rsidR="005E106F" w:rsidRPr="00192848" w:rsidRDefault="005E106F" w:rsidP="005E106F">
            <w:pPr>
              <w:jc w:val="center"/>
              <w:rPr>
                <w:rFonts w:ascii="Arial Narrow" w:hAnsi="Arial Narrow"/>
                <w:b/>
              </w:rPr>
            </w:pPr>
            <w:r w:rsidRPr="00192848">
              <w:rPr>
                <w:rFonts w:ascii="Arial Narrow" w:hAnsi="Arial Narrow"/>
                <w:b/>
              </w:rPr>
              <w:t>MAGNITUDE OF IMPACT</w:t>
            </w:r>
          </w:p>
        </w:tc>
      </w:tr>
      <w:tr w:rsidR="005E106F" w:rsidRPr="00192848" w14:paraId="185E9621" w14:textId="77777777" w:rsidTr="68398FA9">
        <w:tc>
          <w:tcPr>
            <w:tcW w:w="9926" w:type="dxa"/>
            <w:gridSpan w:val="5"/>
            <w:shd w:val="clear" w:color="auto" w:fill="D9E2F3" w:themeFill="accent1" w:themeFillTint="33"/>
          </w:tcPr>
          <w:p w14:paraId="1603519C" w14:textId="77777777" w:rsidR="005E106F" w:rsidRPr="00192848" w:rsidRDefault="005E106F" w:rsidP="005E106F">
            <w:pPr>
              <w:rPr>
                <w:rFonts w:ascii="Arial Narrow" w:hAnsi="Arial Narrow"/>
                <w:b/>
                <w:sz w:val="18"/>
              </w:rPr>
            </w:pPr>
            <w:bookmarkStart w:id="18" w:name="_Hlk515436577"/>
            <w:r w:rsidRPr="00192848">
              <w:rPr>
                <w:rFonts w:ascii="Arial Narrow" w:hAnsi="Arial Narrow"/>
                <w:b/>
                <w:sz w:val="18"/>
              </w:rPr>
              <w:t>Select the description that best fits the position, and provide a specific example:</w:t>
            </w:r>
          </w:p>
        </w:tc>
      </w:tr>
      <w:tr w:rsidR="005E106F" w:rsidRPr="00192848" w14:paraId="7AB52A30" w14:textId="77777777" w:rsidTr="68398FA9">
        <w:bookmarkEnd w:id="18" w:displacedByCustomXml="next"/>
        <w:sdt>
          <w:sdtPr>
            <w:rPr>
              <w:rFonts w:ascii="Arial Narrow" w:hAnsi="Arial Narrow"/>
              <w:b/>
              <w:sz w:val="18"/>
            </w:rPr>
            <w:id w:val="969872723"/>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7FB23C43" w14:textId="77777777" w:rsidR="005E106F" w:rsidRPr="00192848" w:rsidRDefault="005E106F" w:rsidP="005E106F">
                <w:pPr>
                  <w:rPr>
                    <w:rFonts w:ascii="Arial Narrow" w:hAnsi="Arial Narrow"/>
                    <w:b/>
                    <w:sz w:val="18"/>
                  </w:rPr>
                </w:pPr>
                <w:r w:rsidRPr="00192848">
                  <w:rPr>
                    <w:rFonts w:ascii="Segoe UI Symbol" w:eastAsia="MS Gothic" w:hAnsi="Segoe UI Symbol" w:cs="Segoe UI Symbol"/>
                    <w:b/>
                    <w:sz w:val="18"/>
                  </w:rPr>
                  <w:t>☐</w:t>
                </w:r>
              </w:p>
            </w:tc>
          </w:sdtContent>
        </w:sdt>
        <w:tc>
          <w:tcPr>
            <w:tcW w:w="9571" w:type="dxa"/>
            <w:gridSpan w:val="4"/>
            <w:shd w:val="clear" w:color="auto" w:fill="auto"/>
          </w:tcPr>
          <w:p w14:paraId="73BED318" w14:textId="77777777" w:rsidR="005E106F" w:rsidRPr="00192848" w:rsidRDefault="005E106F" w:rsidP="005E106F">
            <w:pPr>
              <w:rPr>
                <w:rFonts w:ascii="Arial Narrow" w:hAnsi="Arial Narrow"/>
                <w:b/>
                <w:sz w:val="18"/>
              </w:rPr>
            </w:pPr>
            <w:r w:rsidRPr="00192848">
              <w:rPr>
                <w:rFonts w:ascii="Arial Narrow" w:hAnsi="Arial Narrow"/>
                <w:sz w:val="18"/>
              </w:rPr>
              <w:t>Very limited; only on immediate group.</w:t>
            </w:r>
          </w:p>
        </w:tc>
      </w:tr>
      <w:tr w:rsidR="005E106F" w:rsidRPr="00192848" w14:paraId="47024A2B" w14:textId="77777777" w:rsidTr="68398FA9">
        <w:sdt>
          <w:sdtPr>
            <w:rPr>
              <w:rFonts w:ascii="Arial Narrow" w:hAnsi="Arial Narrow"/>
              <w:b/>
              <w:sz w:val="18"/>
            </w:rPr>
            <w:id w:val="-1365822746"/>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132077FD" w14:textId="77777777" w:rsidR="005E106F" w:rsidRPr="00192848" w:rsidRDefault="005E106F" w:rsidP="005E106F">
                <w:pPr>
                  <w:rPr>
                    <w:rFonts w:ascii="Arial Narrow" w:hAnsi="Arial Narrow"/>
                    <w:b/>
                    <w:sz w:val="18"/>
                  </w:rPr>
                </w:pPr>
                <w:r w:rsidRPr="00192848">
                  <w:rPr>
                    <w:rFonts w:ascii="Segoe UI Symbol" w:eastAsia="MS Gothic" w:hAnsi="Segoe UI Symbol" w:cs="Segoe UI Symbol"/>
                    <w:b/>
                    <w:sz w:val="18"/>
                  </w:rPr>
                  <w:t>☐</w:t>
                </w:r>
              </w:p>
            </w:tc>
          </w:sdtContent>
        </w:sdt>
        <w:tc>
          <w:tcPr>
            <w:tcW w:w="9571" w:type="dxa"/>
            <w:gridSpan w:val="4"/>
            <w:shd w:val="clear" w:color="auto" w:fill="auto"/>
          </w:tcPr>
          <w:p w14:paraId="5FA7E4D3" w14:textId="77777777" w:rsidR="005E106F" w:rsidRPr="00192848" w:rsidRDefault="005E106F" w:rsidP="005E106F">
            <w:pPr>
              <w:rPr>
                <w:rFonts w:ascii="Arial Narrow" w:hAnsi="Arial Narrow"/>
                <w:sz w:val="18"/>
              </w:rPr>
            </w:pPr>
            <w:r w:rsidRPr="00192848">
              <w:rPr>
                <w:rFonts w:ascii="Arial Narrow" w:hAnsi="Arial Narrow"/>
                <w:sz w:val="18"/>
              </w:rPr>
              <w:t>Limited; impact on single department or program.</w:t>
            </w:r>
          </w:p>
        </w:tc>
      </w:tr>
      <w:tr w:rsidR="005E106F" w:rsidRPr="00192848" w14:paraId="129773C7" w14:textId="77777777" w:rsidTr="68398FA9">
        <w:sdt>
          <w:sdtPr>
            <w:rPr>
              <w:rFonts w:ascii="Arial Narrow" w:hAnsi="Arial Narrow"/>
              <w:b/>
              <w:sz w:val="18"/>
            </w:rPr>
            <w:id w:val="-629170873"/>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3DE43374" w14:textId="77777777" w:rsidR="005E106F" w:rsidRPr="00192848" w:rsidRDefault="005E106F" w:rsidP="005E106F">
                <w:pPr>
                  <w:rPr>
                    <w:rFonts w:ascii="Arial Narrow" w:hAnsi="Arial Narrow"/>
                    <w:b/>
                    <w:sz w:val="18"/>
                  </w:rPr>
                </w:pPr>
                <w:r w:rsidRPr="00192848">
                  <w:rPr>
                    <w:rFonts w:ascii="Segoe UI Symbol" w:eastAsia="MS Gothic" w:hAnsi="Segoe UI Symbol" w:cs="Segoe UI Symbol"/>
                    <w:b/>
                    <w:sz w:val="18"/>
                  </w:rPr>
                  <w:t>☐</w:t>
                </w:r>
              </w:p>
            </w:tc>
          </w:sdtContent>
        </w:sdt>
        <w:tc>
          <w:tcPr>
            <w:tcW w:w="9571" w:type="dxa"/>
            <w:gridSpan w:val="4"/>
            <w:shd w:val="clear" w:color="auto" w:fill="auto"/>
          </w:tcPr>
          <w:p w14:paraId="7696CF31" w14:textId="77777777" w:rsidR="005E106F" w:rsidRPr="00192848" w:rsidRDefault="005E106F" w:rsidP="005E106F">
            <w:pPr>
              <w:rPr>
                <w:rFonts w:ascii="Arial Narrow" w:hAnsi="Arial Narrow"/>
                <w:sz w:val="18"/>
              </w:rPr>
            </w:pPr>
            <w:r w:rsidRPr="00192848">
              <w:rPr>
                <w:rFonts w:ascii="Arial Narrow" w:hAnsi="Arial Narrow"/>
                <w:sz w:val="18"/>
              </w:rPr>
              <w:t>Moderate; impact on more than one department or program.</w:t>
            </w:r>
          </w:p>
        </w:tc>
      </w:tr>
      <w:tr w:rsidR="005E106F" w:rsidRPr="00192848" w14:paraId="256C05A8" w14:textId="77777777" w:rsidTr="68398FA9">
        <w:sdt>
          <w:sdtPr>
            <w:rPr>
              <w:rFonts w:ascii="Arial Narrow" w:hAnsi="Arial Narrow"/>
              <w:b/>
              <w:sz w:val="18"/>
            </w:rPr>
            <w:id w:val="-1416931502"/>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57415F33" w14:textId="77777777" w:rsidR="005E106F" w:rsidRPr="00192848" w:rsidRDefault="005E106F" w:rsidP="005E106F">
                <w:pPr>
                  <w:rPr>
                    <w:rFonts w:ascii="Arial Narrow" w:hAnsi="Arial Narrow"/>
                    <w:b/>
                    <w:sz w:val="18"/>
                  </w:rPr>
                </w:pPr>
                <w:r w:rsidRPr="00192848">
                  <w:rPr>
                    <w:rFonts w:ascii="Segoe UI Symbol" w:eastAsia="MS Gothic" w:hAnsi="Segoe UI Symbol" w:cs="Segoe UI Symbol"/>
                    <w:b/>
                    <w:sz w:val="18"/>
                  </w:rPr>
                  <w:t>☐</w:t>
                </w:r>
              </w:p>
            </w:tc>
          </w:sdtContent>
        </w:sdt>
        <w:tc>
          <w:tcPr>
            <w:tcW w:w="9571" w:type="dxa"/>
            <w:gridSpan w:val="4"/>
            <w:shd w:val="clear" w:color="auto" w:fill="auto"/>
          </w:tcPr>
          <w:p w14:paraId="01EE136E" w14:textId="77777777" w:rsidR="005E106F" w:rsidRPr="00192848" w:rsidRDefault="005E106F" w:rsidP="005E106F">
            <w:pPr>
              <w:rPr>
                <w:rFonts w:ascii="Arial Narrow" w:hAnsi="Arial Narrow"/>
                <w:sz w:val="18"/>
              </w:rPr>
            </w:pPr>
            <w:r w:rsidRPr="00192848">
              <w:rPr>
                <w:rFonts w:ascii="Arial Narrow" w:hAnsi="Arial Narrow"/>
                <w:sz w:val="18"/>
              </w:rPr>
              <w:t>Substantial; impact on a major division or broad range of departments or programs.</w:t>
            </w:r>
          </w:p>
        </w:tc>
      </w:tr>
      <w:tr w:rsidR="005E106F" w:rsidRPr="00192848" w14:paraId="61CD76AA" w14:textId="77777777" w:rsidTr="68398FA9">
        <w:sdt>
          <w:sdtPr>
            <w:rPr>
              <w:rFonts w:ascii="Arial Narrow" w:hAnsi="Arial Narrow"/>
              <w:b/>
              <w:sz w:val="18"/>
            </w:rPr>
            <w:id w:val="-1550752598"/>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3C21B555" w14:textId="77777777" w:rsidR="005E106F" w:rsidRPr="00192848" w:rsidRDefault="005E106F" w:rsidP="005E106F">
                <w:pPr>
                  <w:rPr>
                    <w:rFonts w:ascii="Arial Narrow" w:hAnsi="Arial Narrow"/>
                    <w:b/>
                    <w:sz w:val="18"/>
                  </w:rPr>
                </w:pPr>
                <w:r w:rsidRPr="00192848">
                  <w:rPr>
                    <w:rFonts w:ascii="Segoe UI Symbol" w:eastAsia="MS Gothic" w:hAnsi="Segoe UI Symbol" w:cs="Segoe UI Symbol"/>
                    <w:b/>
                    <w:sz w:val="18"/>
                  </w:rPr>
                  <w:t>☐</w:t>
                </w:r>
              </w:p>
            </w:tc>
          </w:sdtContent>
        </w:sdt>
        <w:tc>
          <w:tcPr>
            <w:tcW w:w="9571" w:type="dxa"/>
            <w:gridSpan w:val="4"/>
            <w:shd w:val="clear" w:color="auto" w:fill="auto"/>
          </w:tcPr>
          <w:p w14:paraId="74364A4E" w14:textId="77777777" w:rsidR="005E106F" w:rsidRPr="00192848" w:rsidRDefault="005E106F" w:rsidP="005E106F">
            <w:pPr>
              <w:rPr>
                <w:rFonts w:ascii="Arial Narrow" w:hAnsi="Arial Narrow"/>
                <w:sz w:val="18"/>
              </w:rPr>
            </w:pPr>
            <w:r w:rsidRPr="00192848">
              <w:rPr>
                <w:rFonts w:ascii="Arial Narrow" w:hAnsi="Arial Narrow"/>
                <w:sz w:val="18"/>
              </w:rPr>
              <w:t>Significant; impact more than one division or unit and/or entire County.</w:t>
            </w:r>
          </w:p>
        </w:tc>
      </w:tr>
      <w:tr w:rsidR="005E106F" w:rsidRPr="00192848" w14:paraId="2E137DC5" w14:textId="77777777" w:rsidTr="68398FA9">
        <w:tc>
          <w:tcPr>
            <w:tcW w:w="9926" w:type="dxa"/>
            <w:gridSpan w:val="5"/>
            <w:shd w:val="clear" w:color="auto" w:fill="D9E2F3" w:themeFill="accent1" w:themeFillTint="33"/>
          </w:tcPr>
          <w:p w14:paraId="224E39FE" w14:textId="3D3D803B" w:rsidR="005E106F" w:rsidRPr="00192848" w:rsidRDefault="005E106F" w:rsidP="005E106F">
            <w:pPr>
              <w:rPr>
                <w:rFonts w:ascii="Arial Narrow" w:hAnsi="Arial Narrow"/>
                <w:b/>
                <w:sz w:val="18"/>
              </w:rPr>
            </w:pPr>
            <w:r w:rsidRPr="00192848">
              <w:rPr>
                <w:rFonts w:ascii="Arial Narrow" w:hAnsi="Arial Narrow"/>
                <w:b/>
                <w:sz w:val="18"/>
              </w:rPr>
              <w:t>Briefly describe examples of the typical and key decisions made by the position that have impact within the immediate department, outside the department, and outside the County (if applicable)</w:t>
            </w:r>
            <w:r w:rsidR="00A67DAB">
              <w:rPr>
                <w:rFonts w:ascii="Arial Narrow" w:hAnsi="Arial Narrow"/>
                <w:b/>
                <w:sz w:val="18"/>
              </w:rPr>
              <w:t xml:space="preserve"> and describe the consequence of error</w:t>
            </w:r>
            <w:r w:rsidRPr="00192848">
              <w:rPr>
                <w:rFonts w:ascii="Arial Narrow" w:hAnsi="Arial Narrow"/>
                <w:b/>
                <w:sz w:val="18"/>
              </w:rPr>
              <w:t>.</w:t>
            </w:r>
          </w:p>
        </w:tc>
      </w:tr>
      <w:tr w:rsidR="005E106F" w:rsidRPr="00192848" w14:paraId="1753417D" w14:textId="77777777" w:rsidTr="00D321BB">
        <w:tc>
          <w:tcPr>
            <w:tcW w:w="9926" w:type="dxa"/>
            <w:gridSpan w:val="5"/>
            <w:tcBorders>
              <w:bottom w:val="single" w:sz="4" w:space="0" w:color="auto"/>
            </w:tcBorders>
            <w:shd w:val="clear" w:color="auto" w:fill="auto"/>
          </w:tcPr>
          <w:sdt>
            <w:sdtPr>
              <w:rPr>
                <w:rFonts w:ascii="Arial Narrow" w:hAnsi="Arial Narrow"/>
                <w:bCs/>
              </w:rPr>
              <w:id w:val="769357250"/>
              <w:placeholder>
                <w:docPart w:val="5123157540A2417C9C6F61C94FEF2A3D"/>
              </w:placeholder>
            </w:sdtPr>
            <w:sdtEndPr/>
            <w:sdtContent>
              <w:p w14:paraId="3CCCC6C2" w14:textId="77777777" w:rsidR="005E106F" w:rsidRPr="00573B45" w:rsidRDefault="005E106F" w:rsidP="005E106F">
                <w:pPr>
                  <w:rPr>
                    <w:rFonts w:ascii="Arial Narrow" w:hAnsi="Arial Narrow"/>
                    <w:bCs/>
                  </w:rPr>
                </w:pPr>
              </w:p>
              <w:p w14:paraId="16F1D24D" w14:textId="7284EA20" w:rsidR="005E106F" w:rsidRPr="00573B45" w:rsidRDefault="005E106F" w:rsidP="005E106F">
                <w:pPr>
                  <w:rPr>
                    <w:rFonts w:ascii="Arial Narrow" w:hAnsi="Arial Narrow"/>
                    <w:bCs/>
                    <w:sz w:val="18"/>
                  </w:rPr>
                </w:pPr>
              </w:p>
              <w:p w14:paraId="47E7812C" w14:textId="644472E7" w:rsidR="005E106F" w:rsidRPr="00573B45" w:rsidRDefault="00AB19B5" w:rsidP="005E106F">
                <w:pPr>
                  <w:rPr>
                    <w:rFonts w:ascii="Arial Narrow" w:hAnsi="Arial Narrow"/>
                    <w:bCs/>
                  </w:rPr>
                </w:pPr>
              </w:p>
            </w:sdtContent>
          </w:sdt>
        </w:tc>
      </w:tr>
      <w:tr w:rsidR="00992B65" w:rsidRPr="00192848" w14:paraId="10635A8A" w14:textId="77777777" w:rsidTr="00D321BB">
        <w:tc>
          <w:tcPr>
            <w:tcW w:w="9926" w:type="dxa"/>
            <w:gridSpan w:val="5"/>
            <w:tcBorders>
              <w:left w:val="nil"/>
              <w:right w:val="nil"/>
            </w:tcBorders>
            <w:shd w:val="clear" w:color="auto" w:fill="FFFFFF" w:themeFill="background1"/>
          </w:tcPr>
          <w:p w14:paraId="30358606" w14:textId="77777777" w:rsidR="00992B65" w:rsidRPr="00192848" w:rsidRDefault="00992B65" w:rsidP="00992B65">
            <w:pPr>
              <w:jc w:val="center"/>
              <w:rPr>
                <w:rFonts w:ascii="Arial Narrow" w:hAnsi="Arial Narrow"/>
                <w:b/>
              </w:rPr>
            </w:pPr>
          </w:p>
        </w:tc>
      </w:tr>
      <w:tr w:rsidR="005E106F" w:rsidRPr="00192848" w14:paraId="68E69700" w14:textId="77777777" w:rsidTr="68398FA9">
        <w:tc>
          <w:tcPr>
            <w:tcW w:w="9926" w:type="dxa"/>
            <w:gridSpan w:val="5"/>
            <w:shd w:val="clear" w:color="auto" w:fill="B4C6E7" w:themeFill="accent1" w:themeFillTint="66"/>
          </w:tcPr>
          <w:p w14:paraId="70041D57" w14:textId="77777777" w:rsidR="005E106F" w:rsidRPr="00192848" w:rsidRDefault="005E106F" w:rsidP="005E106F">
            <w:pPr>
              <w:jc w:val="center"/>
              <w:rPr>
                <w:rFonts w:ascii="Arial Narrow" w:hAnsi="Arial Narrow"/>
                <w:b/>
              </w:rPr>
            </w:pPr>
            <w:r w:rsidRPr="00192848">
              <w:rPr>
                <w:rFonts w:ascii="Arial Narrow" w:hAnsi="Arial Narrow"/>
                <w:b/>
              </w:rPr>
              <w:t>FISCAL RESPONSIBILITY</w:t>
            </w:r>
          </w:p>
        </w:tc>
      </w:tr>
      <w:tr w:rsidR="005E106F" w:rsidRPr="00192848" w14:paraId="29849F4E" w14:textId="77777777" w:rsidTr="68398FA9">
        <w:trPr>
          <w:trHeight w:val="107"/>
        </w:trPr>
        <w:tc>
          <w:tcPr>
            <w:tcW w:w="8275" w:type="dxa"/>
            <w:gridSpan w:val="3"/>
            <w:shd w:val="clear" w:color="auto" w:fill="D9E2F3" w:themeFill="accent1" w:themeFillTint="33"/>
          </w:tcPr>
          <w:p w14:paraId="713BD9B3" w14:textId="77777777" w:rsidR="005E106F" w:rsidRPr="00192848" w:rsidRDefault="005E106F" w:rsidP="005E106F">
            <w:pPr>
              <w:rPr>
                <w:rFonts w:ascii="Arial Narrow" w:hAnsi="Arial Narrow"/>
                <w:b/>
                <w:sz w:val="18"/>
              </w:rPr>
            </w:pPr>
            <w:r w:rsidRPr="00192848">
              <w:rPr>
                <w:rFonts w:ascii="Arial Narrow" w:hAnsi="Arial Narrow"/>
                <w:b/>
                <w:sz w:val="18"/>
              </w:rPr>
              <w:t xml:space="preserve">Does this position … </w:t>
            </w:r>
          </w:p>
        </w:tc>
        <w:tc>
          <w:tcPr>
            <w:tcW w:w="810" w:type="dxa"/>
            <w:shd w:val="clear" w:color="auto" w:fill="D9E2F3" w:themeFill="accent1" w:themeFillTint="33"/>
          </w:tcPr>
          <w:p w14:paraId="201BAE27" w14:textId="77777777" w:rsidR="005E106F" w:rsidRPr="00192848" w:rsidRDefault="005E106F" w:rsidP="005E106F">
            <w:pPr>
              <w:jc w:val="center"/>
              <w:rPr>
                <w:rFonts w:ascii="Arial Narrow" w:hAnsi="Arial Narrow"/>
                <w:b/>
                <w:sz w:val="18"/>
              </w:rPr>
            </w:pPr>
            <w:r w:rsidRPr="00192848">
              <w:rPr>
                <w:rFonts w:ascii="Arial Narrow" w:hAnsi="Arial Narrow"/>
                <w:b/>
                <w:sz w:val="18"/>
              </w:rPr>
              <w:t xml:space="preserve">Yes </w:t>
            </w:r>
          </w:p>
        </w:tc>
        <w:tc>
          <w:tcPr>
            <w:tcW w:w="841" w:type="dxa"/>
            <w:shd w:val="clear" w:color="auto" w:fill="D9E2F3" w:themeFill="accent1" w:themeFillTint="33"/>
          </w:tcPr>
          <w:p w14:paraId="60F4C709" w14:textId="77777777" w:rsidR="005E106F" w:rsidRPr="00192848" w:rsidRDefault="005E106F" w:rsidP="005E106F">
            <w:pPr>
              <w:jc w:val="center"/>
              <w:rPr>
                <w:rFonts w:ascii="Arial Narrow" w:hAnsi="Arial Narrow"/>
                <w:b/>
                <w:sz w:val="18"/>
              </w:rPr>
            </w:pPr>
            <w:r w:rsidRPr="00192848">
              <w:rPr>
                <w:rFonts w:ascii="Arial Narrow" w:hAnsi="Arial Narrow"/>
                <w:b/>
                <w:sz w:val="18"/>
              </w:rPr>
              <w:t>No</w:t>
            </w:r>
          </w:p>
        </w:tc>
      </w:tr>
      <w:tr w:rsidR="005E106F" w:rsidRPr="00192848" w14:paraId="3E113806" w14:textId="77777777" w:rsidTr="68398FA9">
        <w:trPr>
          <w:trHeight w:val="107"/>
        </w:trPr>
        <w:tc>
          <w:tcPr>
            <w:tcW w:w="8275" w:type="dxa"/>
            <w:gridSpan w:val="3"/>
            <w:shd w:val="clear" w:color="auto" w:fill="auto"/>
          </w:tcPr>
          <w:p w14:paraId="5FE0308D" w14:textId="77777777" w:rsidR="005E106F" w:rsidRPr="00192848" w:rsidRDefault="005E106F" w:rsidP="005E106F">
            <w:pPr>
              <w:rPr>
                <w:rFonts w:ascii="Arial Narrow" w:hAnsi="Arial Narrow"/>
                <w:b/>
                <w:sz w:val="18"/>
              </w:rPr>
            </w:pPr>
            <w:r w:rsidRPr="00192848">
              <w:rPr>
                <w:rFonts w:ascii="Arial Narrow" w:hAnsi="Arial Narrow"/>
                <w:sz w:val="18"/>
              </w:rPr>
              <w:t>Have responsibility for a budget?</w:t>
            </w:r>
          </w:p>
        </w:tc>
        <w:sdt>
          <w:sdtPr>
            <w:rPr>
              <w:rFonts w:ascii="Arial Narrow" w:hAnsi="Arial Narrow"/>
              <w:b/>
              <w:sz w:val="18"/>
            </w:rPr>
            <w:id w:val="-139650197"/>
            <w14:checkbox>
              <w14:checked w14:val="0"/>
              <w14:checkedState w14:val="2612" w14:font="MS Gothic"/>
              <w14:uncheckedState w14:val="2610" w14:font="MS Gothic"/>
            </w14:checkbox>
          </w:sdtPr>
          <w:sdtEndPr/>
          <w:sdtContent>
            <w:tc>
              <w:tcPr>
                <w:tcW w:w="810" w:type="dxa"/>
                <w:shd w:val="clear" w:color="auto" w:fill="auto"/>
              </w:tcPr>
              <w:p w14:paraId="36B37A6C"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sdt>
          <w:sdtPr>
            <w:rPr>
              <w:rFonts w:ascii="Arial Narrow" w:hAnsi="Arial Narrow"/>
              <w:b/>
              <w:sz w:val="18"/>
            </w:rPr>
            <w:id w:val="1543406307"/>
            <w14:checkbox>
              <w14:checked w14:val="0"/>
              <w14:checkedState w14:val="2612" w14:font="MS Gothic"/>
              <w14:uncheckedState w14:val="2610" w14:font="MS Gothic"/>
            </w14:checkbox>
          </w:sdtPr>
          <w:sdtEndPr/>
          <w:sdtContent>
            <w:tc>
              <w:tcPr>
                <w:tcW w:w="841" w:type="dxa"/>
                <w:shd w:val="clear" w:color="auto" w:fill="auto"/>
              </w:tcPr>
              <w:p w14:paraId="1E6C5BFA"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tr>
      <w:tr w:rsidR="005E106F" w:rsidRPr="00192848" w14:paraId="39435C79" w14:textId="77777777" w:rsidTr="68398FA9">
        <w:trPr>
          <w:trHeight w:val="107"/>
        </w:trPr>
        <w:tc>
          <w:tcPr>
            <w:tcW w:w="8275" w:type="dxa"/>
            <w:gridSpan w:val="3"/>
            <w:shd w:val="clear" w:color="auto" w:fill="auto"/>
          </w:tcPr>
          <w:p w14:paraId="359F0C7B" w14:textId="77777777" w:rsidR="005E106F" w:rsidRPr="00192848" w:rsidRDefault="005E106F" w:rsidP="005E106F">
            <w:pPr>
              <w:rPr>
                <w:rFonts w:ascii="Arial Narrow" w:hAnsi="Arial Narrow"/>
                <w:sz w:val="18"/>
              </w:rPr>
            </w:pPr>
            <w:r w:rsidRPr="00192848">
              <w:rPr>
                <w:rFonts w:ascii="Arial Narrow" w:hAnsi="Arial Narrow"/>
                <w:sz w:val="18"/>
              </w:rPr>
              <w:t>Negotiate contracts?</w:t>
            </w:r>
          </w:p>
        </w:tc>
        <w:sdt>
          <w:sdtPr>
            <w:rPr>
              <w:rFonts w:ascii="Arial Narrow" w:hAnsi="Arial Narrow"/>
              <w:b/>
              <w:sz w:val="18"/>
            </w:rPr>
            <w:id w:val="-114064371"/>
            <w14:checkbox>
              <w14:checked w14:val="0"/>
              <w14:checkedState w14:val="2612" w14:font="MS Gothic"/>
              <w14:uncheckedState w14:val="2610" w14:font="MS Gothic"/>
            </w14:checkbox>
          </w:sdtPr>
          <w:sdtEndPr/>
          <w:sdtContent>
            <w:tc>
              <w:tcPr>
                <w:tcW w:w="810" w:type="dxa"/>
                <w:shd w:val="clear" w:color="auto" w:fill="auto"/>
              </w:tcPr>
              <w:p w14:paraId="31AE9D68"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sdt>
          <w:sdtPr>
            <w:rPr>
              <w:rFonts w:ascii="Arial Narrow" w:hAnsi="Arial Narrow"/>
              <w:b/>
              <w:sz w:val="18"/>
            </w:rPr>
            <w:id w:val="379069539"/>
            <w14:checkbox>
              <w14:checked w14:val="0"/>
              <w14:checkedState w14:val="2612" w14:font="MS Gothic"/>
              <w14:uncheckedState w14:val="2610" w14:font="MS Gothic"/>
            </w14:checkbox>
          </w:sdtPr>
          <w:sdtEndPr/>
          <w:sdtContent>
            <w:tc>
              <w:tcPr>
                <w:tcW w:w="841" w:type="dxa"/>
                <w:shd w:val="clear" w:color="auto" w:fill="auto"/>
              </w:tcPr>
              <w:p w14:paraId="12D966A4"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tr>
      <w:tr w:rsidR="005E106F" w:rsidRPr="00192848" w14:paraId="0078AAAA" w14:textId="77777777" w:rsidTr="68398FA9">
        <w:trPr>
          <w:trHeight w:val="107"/>
        </w:trPr>
        <w:tc>
          <w:tcPr>
            <w:tcW w:w="8275" w:type="dxa"/>
            <w:gridSpan w:val="3"/>
            <w:shd w:val="clear" w:color="auto" w:fill="auto"/>
          </w:tcPr>
          <w:p w14:paraId="683F5EF4" w14:textId="77777777" w:rsidR="005E106F" w:rsidRPr="00192848" w:rsidRDefault="005E106F" w:rsidP="005E106F">
            <w:pPr>
              <w:rPr>
                <w:rFonts w:ascii="Arial Narrow" w:hAnsi="Arial Narrow"/>
                <w:sz w:val="18"/>
              </w:rPr>
            </w:pPr>
            <w:r w:rsidRPr="00192848">
              <w:rPr>
                <w:rFonts w:ascii="Arial Narrow" w:hAnsi="Arial Narrow"/>
                <w:sz w:val="18"/>
              </w:rPr>
              <w:t>Manage grants/contracts?</w:t>
            </w:r>
          </w:p>
        </w:tc>
        <w:sdt>
          <w:sdtPr>
            <w:rPr>
              <w:rFonts w:ascii="Arial Narrow" w:hAnsi="Arial Narrow"/>
              <w:b/>
              <w:sz w:val="18"/>
            </w:rPr>
            <w:id w:val="-1184974067"/>
            <w14:checkbox>
              <w14:checked w14:val="0"/>
              <w14:checkedState w14:val="2612" w14:font="MS Gothic"/>
              <w14:uncheckedState w14:val="2610" w14:font="MS Gothic"/>
            </w14:checkbox>
          </w:sdtPr>
          <w:sdtEndPr/>
          <w:sdtContent>
            <w:tc>
              <w:tcPr>
                <w:tcW w:w="810" w:type="dxa"/>
                <w:shd w:val="clear" w:color="auto" w:fill="auto"/>
              </w:tcPr>
              <w:p w14:paraId="622A9E0A"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sdt>
          <w:sdtPr>
            <w:rPr>
              <w:rFonts w:ascii="Arial Narrow" w:hAnsi="Arial Narrow"/>
              <w:b/>
              <w:sz w:val="18"/>
            </w:rPr>
            <w:id w:val="-873544340"/>
            <w14:checkbox>
              <w14:checked w14:val="0"/>
              <w14:checkedState w14:val="2612" w14:font="MS Gothic"/>
              <w14:uncheckedState w14:val="2610" w14:font="MS Gothic"/>
            </w14:checkbox>
          </w:sdtPr>
          <w:sdtEndPr/>
          <w:sdtContent>
            <w:tc>
              <w:tcPr>
                <w:tcW w:w="841" w:type="dxa"/>
                <w:shd w:val="clear" w:color="auto" w:fill="auto"/>
              </w:tcPr>
              <w:p w14:paraId="17FDD8F3"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tr>
      <w:tr w:rsidR="005E106F" w:rsidRPr="00192848" w14:paraId="72AB2C66" w14:textId="77777777" w:rsidTr="68398FA9">
        <w:trPr>
          <w:trHeight w:val="107"/>
        </w:trPr>
        <w:tc>
          <w:tcPr>
            <w:tcW w:w="8275" w:type="dxa"/>
            <w:gridSpan w:val="3"/>
            <w:shd w:val="clear" w:color="auto" w:fill="auto"/>
          </w:tcPr>
          <w:p w14:paraId="3037DAB4" w14:textId="77777777" w:rsidR="005E106F" w:rsidRPr="00192848" w:rsidRDefault="005E106F" w:rsidP="005E106F">
            <w:pPr>
              <w:rPr>
                <w:rFonts w:ascii="Arial Narrow" w:hAnsi="Arial Narrow"/>
                <w:sz w:val="18"/>
              </w:rPr>
            </w:pPr>
            <w:r w:rsidRPr="00192848">
              <w:rPr>
                <w:rFonts w:ascii="Arial Narrow" w:hAnsi="Arial Narrow"/>
                <w:sz w:val="18"/>
              </w:rPr>
              <w:t xml:space="preserve">Reconcile accounts? </w:t>
            </w:r>
          </w:p>
        </w:tc>
        <w:sdt>
          <w:sdtPr>
            <w:rPr>
              <w:rFonts w:ascii="Arial Narrow" w:hAnsi="Arial Narrow"/>
              <w:b/>
              <w:sz w:val="18"/>
            </w:rPr>
            <w:id w:val="728120531"/>
            <w14:checkbox>
              <w14:checked w14:val="0"/>
              <w14:checkedState w14:val="2612" w14:font="MS Gothic"/>
              <w14:uncheckedState w14:val="2610" w14:font="MS Gothic"/>
            </w14:checkbox>
          </w:sdtPr>
          <w:sdtEndPr/>
          <w:sdtContent>
            <w:tc>
              <w:tcPr>
                <w:tcW w:w="810" w:type="dxa"/>
                <w:shd w:val="clear" w:color="auto" w:fill="auto"/>
              </w:tcPr>
              <w:p w14:paraId="69CE05E7"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sdt>
          <w:sdtPr>
            <w:rPr>
              <w:rFonts w:ascii="Arial Narrow" w:hAnsi="Arial Narrow"/>
              <w:b/>
              <w:sz w:val="18"/>
            </w:rPr>
            <w:id w:val="-266694878"/>
            <w14:checkbox>
              <w14:checked w14:val="0"/>
              <w14:checkedState w14:val="2612" w14:font="MS Gothic"/>
              <w14:uncheckedState w14:val="2610" w14:font="MS Gothic"/>
            </w14:checkbox>
          </w:sdtPr>
          <w:sdtEndPr/>
          <w:sdtContent>
            <w:tc>
              <w:tcPr>
                <w:tcW w:w="841" w:type="dxa"/>
                <w:shd w:val="clear" w:color="auto" w:fill="auto"/>
              </w:tcPr>
              <w:p w14:paraId="1FC56472"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tr>
      <w:tr w:rsidR="005E106F" w:rsidRPr="00192848" w14:paraId="4F7B301C" w14:textId="77777777" w:rsidTr="68398FA9">
        <w:trPr>
          <w:trHeight w:val="107"/>
        </w:trPr>
        <w:tc>
          <w:tcPr>
            <w:tcW w:w="8275" w:type="dxa"/>
            <w:gridSpan w:val="3"/>
            <w:shd w:val="clear" w:color="auto" w:fill="auto"/>
          </w:tcPr>
          <w:p w14:paraId="2BD32DBB" w14:textId="77777777" w:rsidR="005E106F" w:rsidRPr="00192848" w:rsidRDefault="005E106F" w:rsidP="005E106F">
            <w:pPr>
              <w:rPr>
                <w:rFonts w:ascii="Arial Narrow" w:hAnsi="Arial Narrow"/>
                <w:sz w:val="18"/>
              </w:rPr>
            </w:pPr>
            <w:r w:rsidRPr="00192848">
              <w:rPr>
                <w:rFonts w:ascii="Arial Narrow" w:hAnsi="Arial Narrow"/>
                <w:sz w:val="18"/>
              </w:rPr>
              <w:t xml:space="preserve">Manage service or auxiliary operations? </w:t>
            </w:r>
          </w:p>
        </w:tc>
        <w:sdt>
          <w:sdtPr>
            <w:rPr>
              <w:rFonts w:ascii="Arial Narrow" w:hAnsi="Arial Narrow"/>
              <w:b/>
              <w:sz w:val="18"/>
            </w:rPr>
            <w:id w:val="-646435044"/>
            <w14:checkbox>
              <w14:checked w14:val="0"/>
              <w14:checkedState w14:val="2612" w14:font="MS Gothic"/>
              <w14:uncheckedState w14:val="2610" w14:font="MS Gothic"/>
            </w14:checkbox>
          </w:sdtPr>
          <w:sdtEndPr/>
          <w:sdtContent>
            <w:tc>
              <w:tcPr>
                <w:tcW w:w="810" w:type="dxa"/>
                <w:shd w:val="clear" w:color="auto" w:fill="auto"/>
              </w:tcPr>
              <w:p w14:paraId="5F8E2F54"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sdt>
          <w:sdtPr>
            <w:rPr>
              <w:rFonts w:ascii="Arial Narrow" w:hAnsi="Arial Narrow"/>
              <w:b/>
              <w:sz w:val="18"/>
            </w:rPr>
            <w:id w:val="-535891286"/>
            <w14:checkbox>
              <w14:checked w14:val="0"/>
              <w14:checkedState w14:val="2612" w14:font="MS Gothic"/>
              <w14:uncheckedState w14:val="2610" w14:font="MS Gothic"/>
            </w14:checkbox>
          </w:sdtPr>
          <w:sdtEndPr/>
          <w:sdtContent>
            <w:tc>
              <w:tcPr>
                <w:tcW w:w="841" w:type="dxa"/>
                <w:shd w:val="clear" w:color="auto" w:fill="auto"/>
              </w:tcPr>
              <w:p w14:paraId="6CBAA5E5"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tr>
      <w:tr w:rsidR="005E106F" w:rsidRPr="00192848" w14:paraId="4209AAB5" w14:textId="77777777" w:rsidTr="68398FA9">
        <w:trPr>
          <w:trHeight w:val="107"/>
        </w:trPr>
        <w:tc>
          <w:tcPr>
            <w:tcW w:w="9926" w:type="dxa"/>
            <w:gridSpan w:val="5"/>
            <w:shd w:val="clear" w:color="auto" w:fill="D9E2F3" w:themeFill="accent1" w:themeFillTint="33"/>
          </w:tcPr>
          <w:p w14:paraId="43F18DFE" w14:textId="77777777" w:rsidR="005E106F" w:rsidRPr="00192848" w:rsidRDefault="005E106F" w:rsidP="005E106F">
            <w:pPr>
              <w:rPr>
                <w:rFonts w:ascii="Arial Narrow" w:hAnsi="Arial Narrow"/>
                <w:b/>
                <w:sz w:val="18"/>
                <w:lang w:bidi="en-US"/>
              </w:rPr>
            </w:pPr>
            <w:r w:rsidRPr="00192848">
              <w:rPr>
                <w:rFonts w:ascii="Arial Narrow" w:hAnsi="Arial Narrow"/>
                <w:b/>
                <w:sz w:val="18"/>
                <w:lang w:bidi="en-US"/>
              </w:rPr>
              <w:t>Describe the budget or fiscal authority and accountability of the position, including responsibility for generating and collecting revenue, approving expenditures and reconciling accounts. Describe the size of the budget, extent of signature authority and involvement in the budget process.</w:t>
            </w:r>
          </w:p>
          <w:p w14:paraId="24E131BA" w14:textId="77777777" w:rsidR="005E106F" w:rsidRPr="00192848" w:rsidRDefault="005E106F" w:rsidP="005E106F">
            <w:pPr>
              <w:rPr>
                <w:rFonts w:ascii="Arial Narrow" w:hAnsi="Arial Narrow"/>
                <w:b/>
                <w:sz w:val="18"/>
                <w:lang w:bidi="en-US"/>
              </w:rPr>
            </w:pPr>
          </w:p>
          <w:p w14:paraId="6E3D67FC" w14:textId="77777777" w:rsidR="005E106F" w:rsidRPr="00192848" w:rsidRDefault="005E106F" w:rsidP="005E106F">
            <w:pPr>
              <w:ind w:left="720"/>
              <w:rPr>
                <w:rFonts w:ascii="Arial Narrow" w:hAnsi="Arial Narrow"/>
                <w:b/>
                <w:sz w:val="18"/>
                <w:lang w:bidi="en-US"/>
              </w:rPr>
            </w:pPr>
            <w:r w:rsidRPr="00192848">
              <w:rPr>
                <w:rFonts w:ascii="Arial Narrow" w:hAnsi="Arial Narrow"/>
                <w:b/>
                <w:i/>
                <w:sz w:val="18"/>
                <w:lang w:bidi="en-US"/>
              </w:rPr>
              <w:t>Example</w:t>
            </w:r>
            <w:r w:rsidRPr="00192848">
              <w:rPr>
                <w:rFonts w:ascii="Arial Narrow" w:hAnsi="Arial Narrow"/>
                <w:b/>
                <w:sz w:val="18"/>
                <w:lang w:bidi="en-US"/>
              </w:rPr>
              <w:t>: this position is responsible for the budget for the Department of Human Resources Services within the Division of Administrative Services. The budget is approximately $500,000 which includes operating temporary staffing services for the County which generates $20,000 in “revolving” funds annually.</w:t>
            </w:r>
          </w:p>
          <w:p w14:paraId="44CB3053" w14:textId="77777777" w:rsidR="005E106F" w:rsidRPr="00192848" w:rsidRDefault="005E106F" w:rsidP="005E106F">
            <w:pPr>
              <w:rPr>
                <w:rFonts w:ascii="Arial Narrow" w:hAnsi="Arial Narrow"/>
                <w:b/>
                <w:sz w:val="18"/>
              </w:rPr>
            </w:pPr>
          </w:p>
        </w:tc>
      </w:tr>
      <w:tr w:rsidR="005E106F" w:rsidRPr="00192848" w14:paraId="7A51728A" w14:textId="77777777" w:rsidTr="68398FA9">
        <w:trPr>
          <w:trHeight w:val="107"/>
        </w:trPr>
        <w:tc>
          <w:tcPr>
            <w:tcW w:w="9926" w:type="dxa"/>
            <w:gridSpan w:val="5"/>
            <w:shd w:val="clear" w:color="auto" w:fill="auto"/>
          </w:tcPr>
          <w:sdt>
            <w:sdtPr>
              <w:rPr>
                <w:rFonts w:ascii="Arial Narrow" w:hAnsi="Arial Narrow"/>
                <w:bCs/>
              </w:rPr>
              <w:id w:val="-1629611128"/>
              <w:placeholder>
                <w:docPart w:val="DD839FF3AC9E4FFFA42CBED110F2E94D"/>
              </w:placeholder>
            </w:sdtPr>
            <w:sdtEndPr/>
            <w:sdtContent>
              <w:p w14:paraId="07E6B155" w14:textId="77777777" w:rsidR="005E106F" w:rsidRPr="00573B45" w:rsidRDefault="005E106F" w:rsidP="005E106F">
                <w:pPr>
                  <w:rPr>
                    <w:rFonts w:ascii="Arial Narrow" w:hAnsi="Arial Narrow"/>
                    <w:bCs/>
                  </w:rPr>
                </w:pPr>
              </w:p>
              <w:p w14:paraId="4D366432" w14:textId="3B9F97ED" w:rsidR="005E106F" w:rsidRPr="00573B45" w:rsidRDefault="00AB19B5" w:rsidP="005E106F">
                <w:pPr>
                  <w:rPr>
                    <w:rFonts w:ascii="Arial Narrow" w:hAnsi="Arial Narrow"/>
                    <w:bCs/>
                  </w:rPr>
                </w:pPr>
              </w:p>
            </w:sdtContent>
          </w:sdt>
          <w:p w14:paraId="5C1A5C3D" w14:textId="77777777" w:rsidR="005E106F" w:rsidRPr="00573B45" w:rsidRDefault="005E106F" w:rsidP="005E106F">
            <w:pPr>
              <w:rPr>
                <w:rFonts w:ascii="Arial Narrow" w:hAnsi="Arial Narrow"/>
                <w:bCs/>
                <w:sz w:val="18"/>
                <w:lang w:bidi="en-US"/>
              </w:rPr>
            </w:pPr>
          </w:p>
        </w:tc>
      </w:tr>
      <w:tr w:rsidR="005E106F" w:rsidRPr="00192848" w14:paraId="2C5DEE69" w14:textId="77777777" w:rsidTr="68398FA9">
        <w:trPr>
          <w:trHeight w:val="107"/>
        </w:trPr>
        <w:tc>
          <w:tcPr>
            <w:tcW w:w="9926" w:type="dxa"/>
            <w:gridSpan w:val="5"/>
            <w:shd w:val="clear" w:color="auto" w:fill="D9E2F3" w:themeFill="accent1" w:themeFillTint="33"/>
          </w:tcPr>
          <w:p w14:paraId="21A404EE" w14:textId="77777777" w:rsidR="005E106F" w:rsidRPr="00192848" w:rsidRDefault="005E106F" w:rsidP="005E106F">
            <w:pPr>
              <w:rPr>
                <w:rFonts w:ascii="Arial Narrow" w:hAnsi="Arial Narrow"/>
                <w:b/>
                <w:sz w:val="18"/>
              </w:rPr>
            </w:pPr>
            <w:r w:rsidRPr="00192848">
              <w:rPr>
                <w:rFonts w:ascii="Arial Narrow" w:hAnsi="Arial Narrow"/>
                <w:b/>
                <w:sz w:val="18"/>
              </w:rPr>
              <w:t xml:space="preserve">Select the category below which best corresponds with the highest level of fiscal responsibility exercised by this position. </w:t>
            </w:r>
          </w:p>
        </w:tc>
      </w:tr>
      <w:tr w:rsidR="005E106F" w:rsidRPr="00192848" w14:paraId="400CC361" w14:textId="77777777" w:rsidTr="68398FA9">
        <w:trPr>
          <w:trHeight w:val="107"/>
        </w:trPr>
        <w:sdt>
          <w:sdtPr>
            <w:rPr>
              <w:rFonts w:ascii="Arial Narrow" w:hAnsi="Arial Narrow"/>
              <w:b/>
              <w:sz w:val="18"/>
            </w:rPr>
            <w:id w:val="-1089934189"/>
            <w14:checkbox>
              <w14:checked w14:val="0"/>
              <w14:checkedState w14:val="2612" w14:font="MS Gothic"/>
              <w14:uncheckedState w14:val="2610" w14:font="MS Gothic"/>
            </w14:checkbox>
          </w:sdtPr>
          <w:sdtEndPr/>
          <w:sdtContent>
            <w:tc>
              <w:tcPr>
                <w:tcW w:w="445" w:type="dxa"/>
                <w:gridSpan w:val="2"/>
                <w:shd w:val="clear" w:color="auto" w:fill="D9E2F3" w:themeFill="accent1" w:themeFillTint="33"/>
              </w:tcPr>
              <w:p w14:paraId="2A9004B8" w14:textId="77777777" w:rsidR="005E106F" w:rsidRPr="00192848" w:rsidRDefault="005E106F" w:rsidP="005E106F">
                <w:pPr>
                  <w:rPr>
                    <w:rFonts w:ascii="Arial Narrow" w:hAnsi="Arial Narrow"/>
                    <w:b/>
                    <w:sz w:val="18"/>
                  </w:rPr>
                </w:pPr>
                <w:r w:rsidRPr="00192848">
                  <w:rPr>
                    <w:rFonts w:ascii="Segoe UI Symbol" w:eastAsia="MS Gothic" w:hAnsi="Segoe UI Symbol" w:cs="Segoe UI Symbol"/>
                    <w:b/>
                    <w:sz w:val="18"/>
                  </w:rPr>
                  <w:t>☐</w:t>
                </w:r>
              </w:p>
            </w:tc>
          </w:sdtContent>
        </w:sdt>
        <w:tc>
          <w:tcPr>
            <w:tcW w:w="9481" w:type="dxa"/>
            <w:gridSpan w:val="3"/>
            <w:shd w:val="clear" w:color="auto" w:fill="auto"/>
          </w:tcPr>
          <w:p w14:paraId="7211C0C3" w14:textId="77777777" w:rsidR="005E106F" w:rsidRPr="00192848" w:rsidRDefault="005E106F" w:rsidP="005E106F">
            <w:pPr>
              <w:rPr>
                <w:rFonts w:ascii="Arial Narrow" w:hAnsi="Arial Narrow"/>
                <w:sz w:val="18"/>
                <w:szCs w:val="18"/>
              </w:rPr>
            </w:pPr>
            <w:r w:rsidRPr="00192848">
              <w:rPr>
                <w:rFonts w:ascii="Arial Narrow" w:hAnsi="Arial Narrow"/>
                <w:sz w:val="18"/>
              </w:rPr>
              <w:t xml:space="preserve"> </w:t>
            </w:r>
            <w:r w:rsidRPr="00192848">
              <w:rPr>
                <w:rFonts w:ascii="Arial Narrow" w:hAnsi="Arial Narrow"/>
                <w:sz w:val="18"/>
                <w:szCs w:val="18"/>
              </w:rPr>
              <w:t xml:space="preserve">Supports </w:t>
            </w:r>
          </w:p>
          <w:p w14:paraId="2E1CE257" w14:textId="77777777" w:rsidR="005E106F" w:rsidRPr="00192848" w:rsidRDefault="005E106F" w:rsidP="005E106F">
            <w:pPr>
              <w:pStyle w:val="ListParagraph"/>
              <w:numPr>
                <w:ilvl w:val="0"/>
                <w:numId w:val="14"/>
              </w:numPr>
              <w:tabs>
                <w:tab w:val="left" w:pos="2739"/>
                <w:tab w:val="left" w:pos="2740"/>
              </w:tabs>
              <w:spacing w:line="262" w:lineRule="exact"/>
              <w:rPr>
                <w:rFonts w:ascii="Arial Narrow" w:hAnsi="Arial Narrow"/>
                <w:sz w:val="18"/>
                <w:szCs w:val="18"/>
              </w:rPr>
            </w:pPr>
            <w:r w:rsidRPr="00192848">
              <w:rPr>
                <w:rFonts w:ascii="Arial Narrow" w:hAnsi="Arial Narrow"/>
                <w:sz w:val="18"/>
                <w:szCs w:val="18"/>
              </w:rPr>
              <w:t>Tracks expenditures for an organizational</w:t>
            </w:r>
            <w:r w:rsidRPr="00192848">
              <w:rPr>
                <w:rFonts w:ascii="Arial Narrow" w:hAnsi="Arial Narrow"/>
                <w:spacing w:val="-27"/>
                <w:sz w:val="18"/>
                <w:szCs w:val="18"/>
              </w:rPr>
              <w:t xml:space="preserve"> </w:t>
            </w:r>
            <w:r w:rsidRPr="00192848">
              <w:rPr>
                <w:rFonts w:ascii="Arial Narrow" w:hAnsi="Arial Narrow"/>
                <w:sz w:val="18"/>
                <w:szCs w:val="18"/>
              </w:rPr>
              <w:t>level.</w:t>
            </w:r>
          </w:p>
          <w:p w14:paraId="2523F3DB" w14:textId="77777777" w:rsidR="005E106F" w:rsidRPr="00192848" w:rsidRDefault="005E106F" w:rsidP="005E106F">
            <w:pPr>
              <w:pStyle w:val="ListParagraph"/>
              <w:numPr>
                <w:ilvl w:val="0"/>
                <w:numId w:val="14"/>
              </w:numPr>
              <w:tabs>
                <w:tab w:val="left" w:pos="2739"/>
                <w:tab w:val="left" w:pos="2740"/>
              </w:tabs>
              <w:spacing w:line="266" w:lineRule="exact"/>
              <w:rPr>
                <w:rFonts w:ascii="Arial Narrow" w:hAnsi="Arial Narrow"/>
                <w:sz w:val="18"/>
                <w:szCs w:val="18"/>
              </w:rPr>
            </w:pPr>
            <w:r w:rsidRPr="00192848">
              <w:rPr>
                <w:rFonts w:ascii="Arial Narrow" w:hAnsi="Arial Narrow"/>
                <w:sz w:val="18"/>
                <w:szCs w:val="18"/>
              </w:rPr>
              <w:t xml:space="preserve">Has no decision making or spending </w:t>
            </w:r>
            <w:proofErr w:type="gramStart"/>
            <w:r w:rsidRPr="00192848">
              <w:rPr>
                <w:rFonts w:ascii="Arial Narrow" w:hAnsi="Arial Narrow"/>
                <w:sz w:val="18"/>
                <w:szCs w:val="18"/>
              </w:rPr>
              <w:t>authority</w:t>
            </w:r>
            <w:proofErr w:type="gramEnd"/>
            <w:r w:rsidRPr="00192848">
              <w:rPr>
                <w:rFonts w:ascii="Arial Narrow" w:hAnsi="Arial Narrow"/>
                <w:sz w:val="18"/>
                <w:szCs w:val="18"/>
              </w:rPr>
              <w:t xml:space="preserve"> </w:t>
            </w:r>
          </w:p>
          <w:p w14:paraId="6F4EE0A3" w14:textId="1FB304F6" w:rsidR="005E106F" w:rsidRPr="00192848" w:rsidRDefault="005E106F" w:rsidP="68398FA9">
            <w:pPr>
              <w:pStyle w:val="ListParagraph"/>
              <w:numPr>
                <w:ilvl w:val="0"/>
                <w:numId w:val="14"/>
              </w:numPr>
              <w:tabs>
                <w:tab w:val="left" w:pos="2739"/>
                <w:tab w:val="left" w:pos="2740"/>
              </w:tabs>
              <w:spacing w:before="5" w:line="235" w:lineRule="auto"/>
              <w:ind w:right="929"/>
              <w:rPr>
                <w:rFonts w:ascii="Arial Narrow" w:hAnsi="Arial Narrow"/>
                <w:sz w:val="18"/>
                <w:szCs w:val="18"/>
              </w:rPr>
            </w:pPr>
            <w:r w:rsidRPr="00192848">
              <w:rPr>
                <w:rFonts w:ascii="Arial Narrow" w:hAnsi="Arial Narrow"/>
                <w:sz w:val="18"/>
                <w:szCs w:val="18"/>
              </w:rPr>
              <w:t>Some</w:t>
            </w:r>
            <w:r w:rsidRPr="00192848">
              <w:rPr>
                <w:rFonts w:ascii="Arial Narrow" w:hAnsi="Arial Narrow"/>
                <w:spacing w:val="-6"/>
                <w:sz w:val="18"/>
                <w:szCs w:val="18"/>
              </w:rPr>
              <w:t xml:space="preserve"> </w:t>
            </w:r>
            <w:r w:rsidRPr="00192848">
              <w:rPr>
                <w:rFonts w:ascii="Arial Narrow" w:hAnsi="Arial Narrow"/>
                <w:sz w:val="18"/>
                <w:szCs w:val="18"/>
              </w:rPr>
              <w:t>budgetary</w:t>
            </w:r>
            <w:r w:rsidRPr="00192848">
              <w:rPr>
                <w:rFonts w:ascii="Arial Narrow" w:hAnsi="Arial Narrow"/>
                <w:spacing w:val="-11"/>
                <w:sz w:val="18"/>
                <w:szCs w:val="18"/>
              </w:rPr>
              <w:t xml:space="preserve"> </w:t>
            </w:r>
            <w:r w:rsidRPr="00192848">
              <w:rPr>
                <w:rFonts w:ascii="Arial Narrow" w:hAnsi="Arial Narrow"/>
                <w:sz w:val="18"/>
                <w:szCs w:val="18"/>
              </w:rPr>
              <w:t>proficiency</w:t>
            </w:r>
            <w:r w:rsidRPr="00192848">
              <w:rPr>
                <w:rFonts w:ascii="Arial Narrow" w:hAnsi="Arial Narrow"/>
                <w:spacing w:val="-9"/>
                <w:sz w:val="18"/>
                <w:szCs w:val="18"/>
              </w:rPr>
              <w:t xml:space="preserve"> </w:t>
            </w:r>
            <w:r w:rsidRPr="00192848">
              <w:rPr>
                <w:rFonts w:ascii="Arial Narrow" w:hAnsi="Arial Narrow"/>
                <w:sz w:val="18"/>
                <w:szCs w:val="18"/>
              </w:rPr>
              <w:t>required</w:t>
            </w:r>
            <w:r w:rsidRPr="00192848">
              <w:rPr>
                <w:rFonts w:ascii="Arial Narrow" w:hAnsi="Arial Narrow"/>
                <w:spacing w:val="-6"/>
                <w:sz w:val="18"/>
                <w:szCs w:val="18"/>
              </w:rPr>
              <w:t xml:space="preserve"> </w:t>
            </w:r>
            <w:r w:rsidRPr="00E15C0A">
              <w:rPr>
                <w:rFonts w:ascii="Arial Narrow" w:hAnsi="Arial Narrow"/>
                <w:sz w:val="18"/>
                <w:szCs w:val="18"/>
              </w:rPr>
              <w:t>to</w:t>
            </w:r>
            <w:r w:rsidRPr="00E15C0A">
              <w:rPr>
                <w:rFonts w:ascii="Arial Narrow" w:hAnsi="Arial Narrow"/>
                <w:spacing w:val="-6"/>
                <w:sz w:val="18"/>
                <w:szCs w:val="18"/>
              </w:rPr>
              <w:t xml:space="preserve"> </w:t>
            </w:r>
            <w:r w:rsidRPr="00E15C0A">
              <w:rPr>
                <w:rFonts w:ascii="Arial Narrow" w:hAnsi="Arial Narrow"/>
                <w:sz w:val="18"/>
                <w:szCs w:val="18"/>
              </w:rPr>
              <w:t>advise</w:t>
            </w:r>
            <w:r w:rsidRPr="00E15C0A">
              <w:rPr>
                <w:rFonts w:ascii="Arial Narrow" w:hAnsi="Arial Narrow"/>
                <w:spacing w:val="-6"/>
                <w:sz w:val="18"/>
                <w:szCs w:val="18"/>
              </w:rPr>
              <w:t xml:space="preserve"> </w:t>
            </w:r>
            <w:r w:rsidRPr="00E15C0A">
              <w:rPr>
                <w:rFonts w:ascii="Arial Narrow" w:hAnsi="Arial Narrow"/>
                <w:sz w:val="18"/>
                <w:szCs w:val="18"/>
              </w:rPr>
              <w:t>on</w:t>
            </w:r>
            <w:r w:rsidRPr="00E15C0A">
              <w:rPr>
                <w:rFonts w:ascii="Arial Narrow" w:hAnsi="Arial Narrow"/>
                <w:spacing w:val="-8"/>
                <w:sz w:val="18"/>
                <w:szCs w:val="18"/>
              </w:rPr>
              <w:t xml:space="preserve"> </w:t>
            </w:r>
            <w:r w:rsidRPr="00E15C0A">
              <w:rPr>
                <w:rFonts w:ascii="Arial Narrow" w:hAnsi="Arial Narrow"/>
                <w:sz w:val="18"/>
                <w:szCs w:val="18"/>
              </w:rPr>
              <w:t>revenues</w:t>
            </w:r>
            <w:r w:rsidRPr="00192848">
              <w:rPr>
                <w:rFonts w:ascii="Arial Narrow" w:hAnsi="Arial Narrow"/>
                <w:sz w:val="18"/>
                <w:szCs w:val="18"/>
              </w:rPr>
              <w:t>,</w:t>
            </w:r>
            <w:r w:rsidRPr="00192848">
              <w:rPr>
                <w:rFonts w:ascii="Arial Narrow" w:hAnsi="Arial Narrow"/>
                <w:spacing w:val="-7"/>
                <w:sz w:val="18"/>
                <w:szCs w:val="18"/>
              </w:rPr>
              <w:t xml:space="preserve"> </w:t>
            </w:r>
            <w:r w:rsidRPr="00192848">
              <w:rPr>
                <w:rFonts w:ascii="Arial Narrow" w:hAnsi="Arial Narrow"/>
                <w:sz w:val="18"/>
                <w:szCs w:val="18"/>
              </w:rPr>
              <w:t>expenses,</w:t>
            </w:r>
            <w:r w:rsidRPr="00192848">
              <w:rPr>
                <w:rFonts w:ascii="Arial Narrow" w:hAnsi="Arial Narrow"/>
                <w:spacing w:val="-7"/>
                <w:sz w:val="18"/>
                <w:szCs w:val="18"/>
              </w:rPr>
              <w:t xml:space="preserve"> </w:t>
            </w:r>
            <w:r w:rsidRPr="00192848">
              <w:rPr>
                <w:rFonts w:ascii="Arial Narrow" w:hAnsi="Arial Narrow"/>
                <w:sz w:val="18"/>
                <w:szCs w:val="18"/>
              </w:rPr>
              <w:t>and</w:t>
            </w:r>
            <w:r w:rsidRPr="00192848">
              <w:rPr>
                <w:rFonts w:ascii="Arial Narrow" w:hAnsi="Arial Narrow"/>
                <w:spacing w:val="-6"/>
                <w:sz w:val="18"/>
                <w:szCs w:val="18"/>
              </w:rPr>
              <w:t xml:space="preserve"> </w:t>
            </w:r>
            <w:r w:rsidRPr="00192848">
              <w:rPr>
                <w:rFonts w:ascii="Arial Narrow" w:hAnsi="Arial Narrow"/>
                <w:sz w:val="18"/>
                <w:szCs w:val="18"/>
              </w:rPr>
              <w:t>budgetary</w:t>
            </w:r>
            <w:r w:rsidRPr="00192848">
              <w:rPr>
                <w:rFonts w:ascii="Arial Narrow" w:hAnsi="Arial Narrow"/>
                <w:spacing w:val="-11"/>
                <w:sz w:val="18"/>
                <w:szCs w:val="18"/>
              </w:rPr>
              <w:t xml:space="preserve"> </w:t>
            </w:r>
            <w:r w:rsidRPr="00192848">
              <w:rPr>
                <w:rFonts w:ascii="Arial Narrow" w:hAnsi="Arial Narrow"/>
                <w:sz w:val="18"/>
                <w:szCs w:val="18"/>
              </w:rPr>
              <w:t>status</w:t>
            </w:r>
            <w:r w:rsidRPr="00192848">
              <w:rPr>
                <w:rFonts w:ascii="Arial Narrow" w:hAnsi="Arial Narrow"/>
                <w:spacing w:val="-3"/>
                <w:sz w:val="18"/>
                <w:szCs w:val="18"/>
              </w:rPr>
              <w:t xml:space="preserve"> </w:t>
            </w:r>
            <w:r w:rsidRPr="00192848">
              <w:rPr>
                <w:rFonts w:ascii="Arial Narrow" w:hAnsi="Arial Narrow"/>
                <w:sz w:val="18"/>
                <w:szCs w:val="18"/>
              </w:rPr>
              <w:t>and processes.</w:t>
            </w:r>
          </w:p>
        </w:tc>
      </w:tr>
      <w:tr w:rsidR="005E106F" w:rsidRPr="00192848" w14:paraId="17C148A5" w14:textId="77777777" w:rsidTr="68398FA9">
        <w:trPr>
          <w:trHeight w:val="107"/>
        </w:trPr>
        <w:sdt>
          <w:sdtPr>
            <w:rPr>
              <w:rFonts w:ascii="Arial Narrow" w:hAnsi="Arial Narrow"/>
              <w:b/>
              <w:sz w:val="18"/>
            </w:rPr>
            <w:id w:val="14197329"/>
            <w14:checkbox>
              <w14:checked w14:val="0"/>
              <w14:checkedState w14:val="2612" w14:font="MS Gothic"/>
              <w14:uncheckedState w14:val="2610" w14:font="MS Gothic"/>
            </w14:checkbox>
          </w:sdtPr>
          <w:sdtEndPr/>
          <w:sdtContent>
            <w:tc>
              <w:tcPr>
                <w:tcW w:w="445" w:type="dxa"/>
                <w:gridSpan w:val="2"/>
                <w:shd w:val="clear" w:color="auto" w:fill="D9E2F3" w:themeFill="accent1" w:themeFillTint="33"/>
              </w:tcPr>
              <w:p w14:paraId="44B024F3" w14:textId="77777777" w:rsidR="005E106F" w:rsidRPr="00192848" w:rsidRDefault="005E106F" w:rsidP="005E106F">
                <w:pPr>
                  <w:rPr>
                    <w:rFonts w:ascii="Arial Narrow" w:hAnsi="Arial Narrow"/>
                    <w:b/>
                    <w:sz w:val="18"/>
                  </w:rPr>
                </w:pPr>
                <w:r w:rsidRPr="00192848">
                  <w:rPr>
                    <w:rFonts w:ascii="Segoe UI Symbol" w:eastAsia="MS Gothic" w:hAnsi="Segoe UI Symbol" w:cs="Segoe UI Symbol"/>
                    <w:b/>
                    <w:sz w:val="18"/>
                  </w:rPr>
                  <w:t>☐</w:t>
                </w:r>
              </w:p>
            </w:tc>
          </w:sdtContent>
        </w:sdt>
        <w:tc>
          <w:tcPr>
            <w:tcW w:w="9481" w:type="dxa"/>
            <w:gridSpan w:val="3"/>
            <w:shd w:val="clear" w:color="auto" w:fill="auto"/>
          </w:tcPr>
          <w:p w14:paraId="34864769" w14:textId="77777777" w:rsidR="005E106F" w:rsidRPr="00192848" w:rsidRDefault="005E106F" w:rsidP="005E106F">
            <w:pPr>
              <w:rPr>
                <w:rFonts w:ascii="Arial Narrow" w:hAnsi="Arial Narrow"/>
                <w:sz w:val="18"/>
              </w:rPr>
            </w:pPr>
            <w:r w:rsidRPr="00192848">
              <w:rPr>
                <w:rFonts w:ascii="Arial Narrow" w:hAnsi="Arial Narrow"/>
                <w:sz w:val="18"/>
              </w:rPr>
              <w:t xml:space="preserve">Recommends </w:t>
            </w:r>
          </w:p>
          <w:p w14:paraId="1E6E456A" w14:textId="77777777" w:rsidR="005E106F" w:rsidRPr="00192848" w:rsidRDefault="005E106F" w:rsidP="005E106F">
            <w:pPr>
              <w:pStyle w:val="ListParagraph"/>
              <w:numPr>
                <w:ilvl w:val="0"/>
                <w:numId w:val="16"/>
              </w:numPr>
              <w:rPr>
                <w:rFonts w:ascii="Arial Narrow" w:hAnsi="Arial Narrow"/>
                <w:sz w:val="18"/>
              </w:rPr>
            </w:pPr>
            <w:r w:rsidRPr="00192848">
              <w:rPr>
                <w:rFonts w:ascii="Arial Narrow" w:hAnsi="Arial Narrow"/>
                <w:sz w:val="18"/>
              </w:rPr>
              <w:t>Makes recommendations on budgetary decisions</w:t>
            </w:r>
          </w:p>
          <w:p w14:paraId="0769A4D0" w14:textId="77777777" w:rsidR="005E106F" w:rsidRPr="00192848" w:rsidRDefault="005E106F" w:rsidP="005E106F">
            <w:pPr>
              <w:pStyle w:val="ListParagraph"/>
              <w:numPr>
                <w:ilvl w:val="0"/>
                <w:numId w:val="16"/>
              </w:numPr>
              <w:rPr>
                <w:rFonts w:ascii="Arial Narrow" w:hAnsi="Arial Narrow"/>
                <w:sz w:val="18"/>
              </w:rPr>
            </w:pPr>
            <w:r w:rsidRPr="00192848">
              <w:rPr>
                <w:rFonts w:ascii="Arial Narrow" w:hAnsi="Arial Narrow"/>
                <w:sz w:val="18"/>
              </w:rPr>
              <w:t>May have authority to approve expense items.</w:t>
            </w:r>
          </w:p>
          <w:p w14:paraId="7AE486F7" w14:textId="77777777" w:rsidR="005E106F" w:rsidRPr="00192848" w:rsidRDefault="005E106F" w:rsidP="005E106F">
            <w:pPr>
              <w:pStyle w:val="ListParagraph"/>
              <w:numPr>
                <w:ilvl w:val="0"/>
                <w:numId w:val="16"/>
              </w:numPr>
              <w:rPr>
                <w:rFonts w:ascii="Arial Narrow" w:hAnsi="Arial Narrow"/>
                <w:sz w:val="18"/>
              </w:rPr>
            </w:pPr>
            <w:r w:rsidRPr="00192848">
              <w:rPr>
                <w:rFonts w:ascii="Arial Narrow" w:hAnsi="Arial Narrow"/>
                <w:sz w:val="18"/>
              </w:rPr>
              <w:t>May recommend on revenue-generating activities.</w:t>
            </w:r>
          </w:p>
          <w:p w14:paraId="2C1AB5E8" w14:textId="77777777" w:rsidR="005E106F" w:rsidRPr="00192848" w:rsidRDefault="005E106F" w:rsidP="005E106F">
            <w:pPr>
              <w:rPr>
                <w:rFonts w:ascii="Arial Narrow" w:hAnsi="Arial Narrow"/>
                <w:sz w:val="18"/>
              </w:rPr>
            </w:pPr>
          </w:p>
        </w:tc>
      </w:tr>
      <w:tr w:rsidR="005E106F" w:rsidRPr="00192848" w14:paraId="0FE9BE8A" w14:textId="77777777" w:rsidTr="68398FA9">
        <w:trPr>
          <w:trHeight w:val="107"/>
        </w:trPr>
        <w:sdt>
          <w:sdtPr>
            <w:rPr>
              <w:rFonts w:ascii="Arial Narrow" w:hAnsi="Arial Narrow"/>
              <w:b/>
              <w:sz w:val="18"/>
              <w:shd w:val="clear" w:color="auto" w:fill="D9E2F3" w:themeFill="accent1" w:themeFillTint="33"/>
            </w:rPr>
            <w:id w:val="-603421961"/>
            <w14:checkbox>
              <w14:checked w14:val="0"/>
              <w14:checkedState w14:val="2612" w14:font="MS Gothic"/>
              <w14:uncheckedState w14:val="2610" w14:font="MS Gothic"/>
            </w14:checkbox>
          </w:sdtPr>
          <w:sdtEndPr/>
          <w:sdtContent>
            <w:tc>
              <w:tcPr>
                <w:tcW w:w="445" w:type="dxa"/>
                <w:gridSpan w:val="2"/>
                <w:tcBorders>
                  <w:bottom w:val="single" w:sz="4" w:space="0" w:color="auto"/>
                </w:tcBorders>
                <w:shd w:val="clear" w:color="auto" w:fill="D9E2F3" w:themeFill="accent1" w:themeFillTint="33"/>
              </w:tcPr>
              <w:p w14:paraId="6D0CA0BB" w14:textId="77777777" w:rsidR="005E106F" w:rsidRPr="00192848" w:rsidRDefault="005E106F" w:rsidP="005E106F">
                <w:pPr>
                  <w:rPr>
                    <w:rFonts w:ascii="Arial Narrow" w:hAnsi="Arial Narrow"/>
                    <w:b/>
                    <w:sz w:val="18"/>
                  </w:rPr>
                </w:pPr>
                <w:r w:rsidRPr="00192848">
                  <w:rPr>
                    <w:rFonts w:ascii="Segoe UI Symbol" w:eastAsia="MS Gothic" w:hAnsi="Segoe UI Symbol" w:cs="Segoe UI Symbol"/>
                    <w:b/>
                    <w:sz w:val="18"/>
                    <w:shd w:val="clear" w:color="auto" w:fill="D9E2F3" w:themeFill="accent1" w:themeFillTint="33"/>
                  </w:rPr>
                  <w:t>☐</w:t>
                </w:r>
              </w:p>
            </w:tc>
          </w:sdtContent>
        </w:sdt>
        <w:tc>
          <w:tcPr>
            <w:tcW w:w="9481" w:type="dxa"/>
            <w:gridSpan w:val="3"/>
            <w:tcBorders>
              <w:bottom w:val="single" w:sz="4" w:space="0" w:color="auto"/>
            </w:tcBorders>
            <w:shd w:val="clear" w:color="auto" w:fill="auto"/>
          </w:tcPr>
          <w:p w14:paraId="187F0804" w14:textId="77777777" w:rsidR="005E106F" w:rsidRPr="00192848" w:rsidRDefault="005E106F" w:rsidP="005E106F">
            <w:pPr>
              <w:rPr>
                <w:rFonts w:ascii="Arial Narrow" w:hAnsi="Arial Narrow"/>
                <w:sz w:val="18"/>
              </w:rPr>
            </w:pPr>
            <w:r w:rsidRPr="00192848">
              <w:rPr>
                <w:rFonts w:ascii="Arial Narrow" w:hAnsi="Arial Narrow"/>
                <w:sz w:val="18"/>
              </w:rPr>
              <w:t xml:space="preserve">Controls </w:t>
            </w:r>
          </w:p>
          <w:p w14:paraId="5C635273" w14:textId="6C394AB7" w:rsidR="005E106F" w:rsidRPr="00192848" w:rsidRDefault="005E106F" w:rsidP="005E106F">
            <w:pPr>
              <w:pStyle w:val="ListParagraph"/>
              <w:numPr>
                <w:ilvl w:val="0"/>
                <w:numId w:val="18"/>
              </w:numPr>
              <w:rPr>
                <w:rFonts w:ascii="Arial Narrow" w:hAnsi="Arial Narrow"/>
                <w:sz w:val="18"/>
              </w:rPr>
            </w:pPr>
            <w:r w:rsidRPr="00192848">
              <w:rPr>
                <w:rFonts w:ascii="Arial Narrow" w:hAnsi="Arial Narrow"/>
                <w:sz w:val="18"/>
              </w:rPr>
              <w:t xml:space="preserve">Responsible for the budget for an organizational level of </w:t>
            </w:r>
            <w:r w:rsidR="00694F83" w:rsidRPr="00192848">
              <w:rPr>
                <w:rFonts w:ascii="Arial Narrow" w:hAnsi="Arial Narrow"/>
                <w:sz w:val="18"/>
              </w:rPr>
              <w:t>the County</w:t>
            </w:r>
            <w:r w:rsidRPr="00192848">
              <w:rPr>
                <w:rFonts w:ascii="Arial Narrow" w:hAnsi="Arial Narrow"/>
                <w:sz w:val="18"/>
              </w:rPr>
              <w:t>.</w:t>
            </w:r>
          </w:p>
          <w:p w14:paraId="695EED2D" w14:textId="6C31963B" w:rsidR="005E106F" w:rsidRPr="00192848" w:rsidRDefault="00694F83" w:rsidP="005E106F">
            <w:pPr>
              <w:pStyle w:val="ListParagraph"/>
              <w:numPr>
                <w:ilvl w:val="0"/>
                <w:numId w:val="18"/>
              </w:numPr>
              <w:rPr>
                <w:rFonts w:ascii="Arial Narrow" w:hAnsi="Arial Narrow"/>
                <w:sz w:val="18"/>
              </w:rPr>
            </w:pPr>
            <w:r>
              <w:rPr>
                <w:rFonts w:ascii="Arial Narrow" w:hAnsi="Arial Narrow"/>
                <w:sz w:val="18"/>
              </w:rPr>
              <w:t>Accountable</w:t>
            </w:r>
            <w:r w:rsidR="005E106F" w:rsidRPr="00192848">
              <w:rPr>
                <w:rFonts w:ascii="Arial Narrow" w:hAnsi="Arial Narrow"/>
                <w:sz w:val="18"/>
              </w:rPr>
              <w:t xml:space="preserve"> for all expenses within an organizational unit of the County. </w:t>
            </w:r>
          </w:p>
          <w:p w14:paraId="79BDCAA9" w14:textId="2EF79914" w:rsidR="005E106F" w:rsidRPr="00192848" w:rsidRDefault="00694F83" w:rsidP="005E106F">
            <w:pPr>
              <w:pStyle w:val="ListParagraph"/>
              <w:numPr>
                <w:ilvl w:val="0"/>
                <w:numId w:val="18"/>
              </w:numPr>
              <w:rPr>
                <w:rFonts w:ascii="Arial Narrow" w:hAnsi="Arial Narrow"/>
                <w:sz w:val="18"/>
              </w:rPr>
            </w:pPr>
            <w:r>
              <w:rPr>
                <w:rFonts w:ascii="Arial Narrow" w:hAnsi="Arial Narrow"/>
                <w:sz w:val="18"/>
              </w:rPr>
              <w:t>Final</w:t>
            </w:r>
            <w:r w:rsidR="005E106F" w:rsidRPr="00192848">
              <w:rPr>
                <w:rFonts w:ascii="Arial Narrow" w:hAnsi="Arial Narrow"/>
                <w:sz w:val="18"/>
              </w:rPr>
              <w:t xml:space="preserve"> decision-making authority on all revenues and expenses.</w:t>
            </w:r>
          </w:p>
          <w:p w14:paraId="0114A425" w14:textId="77777777" w:rsidR="005E106F" w:rsidRPr="00192848" w:rsidRDefault="005E106F" w:rsidP="005E106F">
            <w:pPr>
              <w:rPr>
                <w:rFonts w:ascii="Arial Narrow" w:hAnsi="Arial Narrow"/>
                <w:sz w:val="18"/>
              </w:rPr>
            </w:pPr>
          </w:p>
        </w:tc>
      </w:tr>
      <w:tr w:rsidR="005E106F" w:rsidRPr="00192848" w14:paraId="3EA72FA1" w14:textId="77777777" w:rsidTr="68398FA9">
        <w:trPr>
          <w:trHeight w:val="512"/>
        </w:trPr>
        <w:tc>
          <w:tcPr>
            <w:tcW w:w="9926" w:type="dxa"/>
            <w:gridSpan w:val="5"/>
            <w:tcBorders>
              <w:bottom w:val="single" w:sz="4" w:space="0" w:color="auto"/>
            </w:tcBorders>
            <w:shd w:val="clear" w:color="auto" w:fill="auto"/>
          </w:tcPr>
          <w:p w14:paraId="4CA00C9E" w14:textId="77777777" w:rsidR="00D321BB" w:rsidRDefault="00D321BB" w:rsidP="005E106F">
            <w:pPr>
              <w:rPr>
                <w:rFonts w:ascii="Arial Narrow" w:hAnsi="Arial Narrow"/>
                <w:sz w:val="18"/>
              </w:rPr>
            </w:pPr>
            <w:bookmarkStart w:id="19" w:name="_Hlk39133234"/>
          </w:p>
          <w:p w14:paraId="296352E9" w14:textId="77777777" w:rsidR="005E106F" w:rsidRDefault="005E106F" w:rsidP="005E106F">
            <w:pPr>
              <w:rPr>
                <w:rFonts w:ascii="Arial Narrow" w:hAnsi="Arial Narrow"/>
              </w:rPr>
            </w:pPr>
            <w:r w:rsidRPr="00192848">
              <w:rPr>
                <w:rFonts w:ascii="Arial Narrow" w:hAnsi="Arial Narrow"/>
                <w:sz w:val="18"/>
              </w:rPr>
              <w:t xml:space="preserve">List the amount of budget under the control of this position: $ </w:t>
            </w:r>
            <w:sdt>
              <w:sdtPr>
                <w:rPr>
                  <w:rFonts w:ascii="Arial Narrow" w:hAnsi="Arial Narrow"/>
                </w:rPr>
                <w:id w:val="734212518"/>
                <w:placeholder>
                  <w:docPart w:val="AE4B397CF3414635BCE6C73185252F37"/>
                </w:placeholder>
                <w:showingPlcHdr/>
              </w:sdtPr>
              <w:sdtEndPr/>
              <w:sdtContent>
                <w:r w:rsidRPr="00192848">
                  <w:rPr>
                    <w:rFonts w:ascii="Arial Narrow" w:hAnsi="Arial Narrow"/>
                    <w:b/>
                  </w:rPr>
                  <w:t xml:space="preserve">                            </w:t>
                </w:r>
              </w:sdtContent>
            </w:sdt>
          </w:p>
          <w:p w14:paraId="01F470F2" w14:textId="77777777" w:rsidR="00D321BB" w:rsidRDefault="00D321BB" w:rsidP="005E106F">
            <w:pPr>
              <w:rPr>
                <w:rFonts w:ascii="Arial Narrow" w:hAnsi="Arial Narrow"/>
                <w:sz w:val="18"/>
              </w:rPr>
            </w:pPr>
          </w:p>
          <w:p w14:paraId="153F7639" w14:textId="4534497F" w:rsidR="00986BE5" w:rsidRPr="00192848" w:rsidRDefault="00986BE5" w:rsidP="005E106F">
            <w:pPr>
              <w:rPr>
                <w:rFonts w:ascii="Arial Narrow" w:hAnsi="Arial Narrow"/>
                <w:sz w:val="18"/>
              </w:rPr>
            </w:pPr>
          </w:p>
        </w:tc>
      </w:tr>
      <w:bookmarkEnd w:id="19"/>
      <w:tr w:rsidR="005E106F" w:rsidRPr="00192848" w14:paraId="2149B75E" w14:textId="77777777" w:rsidTr="68398FA9">
        <w:trPr>
          <w:trHeight w:val="107"/>
        </w:trPr>
        <w:tc>
          <w:tcPr>
            <w:tcW w:w="9926" w:type="dxa"/>
            <w:gridSpan w:val="5"/>
            <w:tcBorders>
              <w:top w:val="single" w:sz="4" w:space="0" w:color="auto"/>
            </w:tcBorders>
            <w:shd w:val="clear" w:color="auto" w:fill="B4C6E7" w:themeFill="accent1" w:themeFillTint="66"/>
          </w:tcPr>
          <w:p w14:paraId="2EDAF730" w14:textId="77777777" w:rsidR="005E106F" w:rsidRPr="00192848" w:rsidRDefault="005E106F" w:rsidP="005E106F">
            <w:pPr>
              <w:jc w:val="center"/>
              <w:rPr>
                <w:rFonts w:ascii="Arial Narrow" w:hAnsi="Arial Narrow"/>
                <w:b/>
                <w:sz w:val="18"/>
              </w:rPr>
            </w:pPr>
            <w:r w:rsidRPr="00192848">
              <w:rPr>
                <w:rFonts w:ascii="Arial Narrow" w:hAnsi="Arial Narrow"/>
                <w:b/>
              </w:rPr>
              <w:t>ORGANIZATIONAL CHART</w:t>
            </w:r>
          </w:p>
        </w:tc>
      </w:tr>
      <w:tr w:rsidR="005E106F" w:rsidRPr="00192848" w14:paraId="69AE553B" w14:textId="77777777" w:rsidTr="68398FA9">
        <w:trPr>
          <w:trHeight w:val="107"/>
        </w:trPr>
        <w:tc>
          <w:tcPr>
            <w:tcW w:w="9926" w:type="dxa"/>
            <w:gridSpan w:val="5"/>
            <w:shd w:val="clear" w:color="auto" w:fill="D9E2F3" w:themeFill="accent1" w:themeFillTint="33"/>
          </w:tcPr>
          <w:p w14:paraId="0A9C2305" w14:textId="77777777" w:rsidR="0032459F" w:rsidRDefault="0032459F" w:rsidP="005E106F">
            <w:pPr>
              <w:rPr>
                <w:rFonts w:ascii="Arial Narrow" w:hAnsi="Arial Narrow"/>
                <w:b/>
                <w:color w:val="FF0000"/>
                <w:sz w:val="18"/>
              </w:rPr>
            </w:pPr>
          </w:p>
          <w:p w14:paraId="09605562" w14:textId="1BAE5914" w:rsidR="005E106F" w:rsidRPr="00192848" w:rsidRDefault="005E106F" w:rsidP="005E106F">
            <w:pPr>
              <w:rPr>
                <w:rFonts w:ascii="Arial Narrow" w:hAnsi="Arial Narrow"/>
                <w:sz w:val="18"/>
              </w:rPr>
            </w:pPr>
            <w:r w:rsidRPr="00192848">
              <w:rPr>
                <w:rFonts w:ascii="Arial Narrow" w:hAnsi="Arial Narrow"/>
                <w:b/>
                <w:color w:val="FF0000"/>
                <w:sz w:val="18"/>
              </w:rPr>
              <w:t>REMINDER</w:t>
            </w:r>
            <w:r w:rsidRPr="00192848">
              <w:rPr>
                <w:rFonts w:ascii="Arial Narrow" w:hAnsi="Arial Narrow"/>
                <w:color w:val="FF0000"/>
                <w:sz w:val="18"/>
              </w:rPr>
              <w:t xml:space="preserve">: </w:t>
            </w:r>
            <w:r w:rsidRPr="00192848">
              <w:rPr>
                <w:rFonts w:ascii="Arial Narrow" w:hAnsi="Arial Narrow"/>
                <w:sz w:val="18"/>
              </w:rPr>
              <w:t xml:space="preserve">Attach an organizational chart showing who the position reports to, peer positions that report to the same manager, and all direct reports to the position (if applicable) including the classification titles and grades. </w:t>
            </w:r>
          </w:p>
          <w:p w14:paraId="4FB83AA3" w14:textId="77777777" w:rsidR="005E106F" w:rsidRPr="00192848" w:rsidRDefault="005E106F" w:rsidP="005E106F">
            <w:pPr>
              <w:rPr>
                <w:rFonts w:ascii="Arial Narrow" w:eastAsia="Arial" w:hAnsi="Arial Narrow" w:cs="Arial"/>
              </w:rPr>
            </w:pPr>
          </w:p>
        </w:tc>
      </w:tr>
    </w:tbl>
    <w:p w14:paraId="31C0DB5B" w14:textId="77777777" w:rsidR="00573B45" w:rsidRPr="00192848" w:rsidRDefault="00573B45" w:rsidP="001D2EC2">
      <w:pPr>
        <w:rPr>
          <w:rFonts w:ascii="Arial Narrow" w:hAnsi="Arial Narrow"/>
          <w:sz w:val="18"/>
          <w:szCs w:val="18"/>
        </w:rPr>
      </w:pPr>
    </w:p>
    <w:tbl>
      <w:tblPr>
        <w:tblStyle w:val="TableGrid"/>
        <w:tblW w:w="0" w:type="auto"/>
        <w:tblLayout w:type="fixed"/>
        <w:tblLook w:val="04A0" w:firstRow="1" w:lastRow="0" w:firstColumn="1" w:lastColumn="0" w:noHBand="0" w:noVBand="1"/>
      </w:tblPr>
      <w:tblGrid>
        <w:gridCol w:w="4945"/>
        <w:gridCol w:w="4981"/>
      </w:tblGrid>
      <w:tr w:rsidR="005E106F" w:rsidRPr="00192848" w14:paraId="1C7131CB" w14:textId="77777777" w:rsidTr="005E106F">
        <w:trPr>
          <w:trHeight w:val="107"/>
        </w:trPr>
        <w:tc>
          <w:tcPr>
            <w:tcW w:w="9926" w:type="dxa"/>
            <w:gridSpan w:val="2"/>
            <w:shd w:val="clear" w:color="auto" w:fill="B4C6E7" w:themeFill="accent1" w:themeFillTint="66"/>
          </w:tcPr>
          <w:p w14:paraId="7264B498" w14:textId="77777777" w:rsidR="005E106F" w:rsidRPr="00192848" w:rsidRDefault="005E106F" w:rsidP="005E106F">
            <w:pPr>
              <w:jc w:val="center"/>
              <w:rPr>
                <w:rFonts w:ascii="Arial Narrow" w:hAnsi="Arial Narrow"/>
                <w:b/>
                <w:color w:val="FF0000"/>
                <w:sz w:val="18"/>
              </w:rPr>
            </w:pPr>
            <w:r w:rsidRPr="00192848">
              <w:rPr>
                <w:rFonts w:ascii="Arial Narrow" w:hAnsi="Arial Narrow"/>
                <w:b/>
              </w:rPr>
              <w:t>CERTIFICATION</w:t>
            </w:r>
          </w:p>
        </w:tc>
      </w:tr>
      <w:tr w:rsidR="005E106F" w:rsidRPr="00192848" w14:paraId="56B38960" w14:textId="77777777" w:rsidTr="005E106F">
        <w:trPr>
          <w:trHeight w:val="107"/>
        </w:trPr>
        <w:tc>
          <w:tcPr>
            <w:tcW w:w="9926" w:type="dxa"/>
            <w:gridSpan w:val="2"/>
            <w:shd w:val="clear" w:color="auto" w:fill="D9E2F3" w:themeFill="accent1" w:themeFillTint="33"/>
          </w:tcPr>
          <w:p w14:paraId="3D8FF4EA" w14:textId="012A4FA5" w:rsidR="005E106F" w:rsidRPr="00192848" w:rsidRDefault="005E106F" w:rsidP="005E106F">
            <w:pPr>
              <w:rPr>
                <w:rFonts w:ascii="Arial Narrow" w:hAnsi="Arial Narrow"/>
                <w:b/>
              </w:rPr>
            </w:pPr>
            <w:r w:rsidRPr="00192848">
              <w:rPr>
                <w:rFonts w:ascii="Arial Narrow" w:hAnsi="Arial Narrow"/>
                <w:b/>
              </w:rPr>
              <w:t>Employee</w:t>
            </w:r>
            <w:r w:rsidRPr="00192848">
              <w:rPr>
                <w:rFonts w:ascii="Arial Narrow" w:hAnsi="Arial Narrow"/>
                <w:b/>
                <w:sz w:val="18"/>
              </w:rPr>
              <w:t xml:space="preserve"> </w:t>
            </w:r>
            <w:r w:rsidRPr="00192848">
              <w:rPr>
                <w:rFonts w:ascii="Arial Narrow" w:hAnsi="Arial Narrow"/>
                <w:sz w:val="18"/>
              </w:rPr>
              <w:t xml:space="preserve">- for </w:t>
            </w:r>
            <w:r w:rsidR="00ED30C2">
              <w:rPr>
                <w:rFonts w:ascii="Arial Narrow" w:hAnsi="Arial Narrow"/>
                <w:sz w:val="18"/>
              </w:rPr>
              <w:t>i</w:t>
            </w:r>
            <w:r w:rsidRPr="00192848">
              <w:rPr>
                <w:rFonts w:ascii="Arial Narrow" w:hAnsi="Arial Narrow"/>
                <w:sz w:val="18"/>
              </w:rPr>
              <w:t xml:space="preserve">ncumbered positions </w:t>
            </w:r>
          </w:p>
        </w:tc>
      </w:tr>
      <w:tr w:rsidR="005E106F" w:rsidRPr="00192848" w14:paraId="09D37BBC" w14:textId="77777777" w:rsidTr="005E106F">
        <w:trPr>
          <w:trHeight w:val="107"/>
        </w:trPr>
        <w:tc>
          <w:tcPr>
            <w:tcW w:w="9926" w:type="dxa"/>
            <w:gridSpan w:val="2"/>
            <w:shd w:val="clear" w:color="auto" w:fill="auto"/>
          </w:tcPr>
          <w:p w14:paraId="40AA15F2" w14:textId="77777777" w:rsidR="005E106F" w:rsidRPr="00192848" w:rsidRDefault="005E106F" w:rsidP="005E106F">
            <w:pPr>
              <w:spacing w:before="60" w:after="60"/>
              <w:rPr>
                <w:rFonts w:ascii="Arial Narrow" w:hAnsi="Arial Narrow" w:cs="Arial"/>
                <w:sz w:val="18"/>
              </w:rPr>
            </w:pPr>
            <w:r w:rsidRPr="00192848">
              <w:rPr>
                <w:rFonts w:ascii="Arial Narrow" w:hAnsi="Arial Narrow" w:cs="Arial"/>
                <w:sz w:val="18"/>
              </w:rPr>
              <w:t xml:space="preserve">This is an accurate description of the major duties and responsibilities of my position: </w:t>
            </w:r>
          </w:p>
          <w:p w14:paraId="5818B83C" w14:textId="77777777" w:rsidR="005E106F" w:rsidRPr="00192848" w:rsidRDefault="005E106F" w:rsidP="005E106F">
            <w:pPr>
              <w:spacing w:before="60" w:after="60"/>
              <w:rPr>
                <w:rFonts w:ascii="Arial Narrow" w:hAnsi="Arial Narrow" w:cs="Arial"/>
                <w:sz w:val="18"/>
              </w:rPr>
            </w:pPr>
          </w:p>
          <w:p w14:paraId="6327D2EB" w14:textId="24D8234A" w:rsidR="00A06811" w:rsidRPr="00A06811" w:rsidRDefault="005E106F" w:rsidP="00ED30C2">
            <w:pPr>
              <w:spacing w:before="60" w:after="60"/>
              <w:rPr>
                <w:rFonts w:ascii="Arial Narrow" w:hAnsi="Arial Narrow" w:cs="Arial"/>
                <w:sz w:val="18"/>
              </w:rPr>
            </w:pPr>
            <w:r w:rsidRPr="00192848">
              <w:rPr>
                <w:rFonts w:ascii="Arial Narrow" w:hAnsi="Arial Narrow" w:cs="Arial"/>
                <w:sz w:val="18"/>
              </w:rPr>
              <w:t>Employee</w:t>
            </w:r>
            <w:r w:rsidR="00457D1B">
              <w:rPr>
                <w:rFonts w:ascii="Arial Narrow" w:hAnsi="Arial Narrow" w:cs="Arial"/>
                <w:sz w:val="18"/>
              </w:rPr>
              <w:t>’s</w:t>
            </w:r>
            <w:r w:rsidRPr="00192848">
              <w:rPr>
                <w:rFonts w:ascii="Arial Narrow" w:hAnsi="Arial Narrow" w:cs="Arial"/>
                <w:sz w:val="18"/>
              </w:rPr>
              <w:t xml:space="preserve"> Signature: _________________</w:t>
            </w:r>
            <w:r w:rsidR="00ED30C2">
              <w:rPr>
                <w:rFonts w:ascii="Arial Narrow" w:hAnsi="Arial Narrow" w:cs="Arial"/>
                <w:sz w:val="18"/>
              </w:rPr>
              <w:t>______</w:t>
            </w:r>
            <w:r w:rsidR="00546FF1">
              <w:rPr>
                <w:rFonts w:ascii="Arial Narrow" w:hAnsi="Arial Narrow" w:cs="Arial"/>
                <w:sz w:val="18"/>
              </w:rPr>
              <w:t>_____</w:t>
            </w:r>
            <w:r w:rsidR="00ED30C2">
              <w:rPr>
                <w:rFonts w:ascii="Arial Narrow" w:hAnsi="Arial Narrow" w:cs="Arial"/>
                <w:sz w:val="18"/>
              </w:rPr>
              <w:t>___</w:t>
            </w:r>
            <w:r w:rsidRPr="00192848">
              <w:rPr>
                <w:rFonts w:ascii="Arial Narrow" w:hAnsi="Arial Narrow" w:cs="Arial"/>
                <w:sz w:val="18"/>
              </w:rPr>
              <w:t>______________</w:t>
            </w:r>
            <w:r w:rsidR="00457D1B">
              <w:rPr>
                <w:rFonts w:ascii="Arial Narrow" w:hAnsi="Arial Narrow" w:cs="Arial"/>
                <w:sz w:val="18"/>
              </w:rPr>
              <w:t>_______________</w:t>
            </w:r>
            <w:r w:rsidRPr="00192848">
              <w:rPr>
                <w:rFonts w:ascii="Arial Narrow" w:hAnsi="Arial Narrow" w:cs="Arial"/>
                <w:sz w:val="18"/>
              </w:rPr>
              <w:t>_____Date: __</w:t>
            </w:r>
            <w:r w:rsidR="00457D1B">
              <w:rPr>
                <w:rFonts w:ascii="Arial Narrow" w:hAnsi="Arial Narrow" w:cs="Arial"/>
                <w:sz w:val="18"/>
              </w:rPr>
              <w:t>___</w:t>
            </w:r>
            <w:r w:rsidRPr="00192848">
              <w:rPr>
                <w:rFonts w:ascii="Arial Narrow" w:hAnsi="Arial Narrow" w:cs="Arial"/>
                <w:sz w:val="18"/>
              </w:rPr>
              <w:t>___________</w:t>
            </w:r>
            <w:r w:rsidR="00546FF1">
              <w:rPr>
                <w:rFonts w:ascii="Arial Narrow" w:hAnsi="Arial Narrow" w:cs="Arial"/>
                <w:sz w:val="18"/>
              </w:rPr>
              <w:t>____</w:t>
            </w:r>
            <w:r w:rsidRPr="00192848">
              <w:rPr>
                <w:rFonts w:ascii="Arial Narrow" w:hAnsi="Arial Narrow" w:cs="Arial"/>
                <w:sz w:val="18"/>
              </w:rPr>
              <w:t>_</w:t>
            </w:r>
            <w:r w:rsidR="00546FF1">
              <w:rPr>
                <w:rFonts w:ascii="Arial Narrow" w:hAnsi="Arial Narrow" w:cs="Arial"/>
                <w:sz w:val="18"/>
              </w:rPr>
              <w:t>_</w:t>
            </w:r>
            <w:r w:rsidRPr="00192848">
              <w:rPr>
                <w:rFonts w:ascii="Arial Narrow" w:hAnsi="Arial Narrow" w:cs="Arial"/>
                <w:sz w:val="18"/>
              </w:rPr>
              <w:t>___</w:t>
            </w:r>
            <w:r w:rsidR="005F0024">
              <w:rPr>
                <w:rFonts w:ascii="Arial Narrow" w:hAnsi="Arial Narrow" w:cs="Arial"/>
                <w:sz w:val="18"/>
              </w:rPr>
              <w:t xml:space="preserve"> </w:t>
            </w:r>
            <w:r w:rsidR="00457D1B">
              <w:rPr>
                <w:rFonts w:ascii="Arial Narrow" w:hAnsi="Arial Narrow" w:cs="Arial"/>
                <w:sz w:val="18"/>
              </w:rPr>
              <w:br/>
            </w:r>
            <w:r w:rsidR="005F0024">
              <w:rPr>
                <w:rFonts w:ascii="Arial Narrow" w:hAnsi="Arial Narrow" w:cs="Arial"/>
                <w:sz w:val="18"/>
              </w:rPr>
              <w:t xml:space="preserve">       </w:t>
            </w:r>
            <w:r w:rsidR="00ED30C2">
              <w:rPr>
                <w:rFonts w:ascii="Arial Narrow" w:hAnsi="Arial Narrow" w:cs="Arial"/>
                <w:sz w:val="18"/>
              </w:rPr>
              <w:br/>
              <w:t xml:space="preserve">                                                                                                                                                                                           </w:t>
            </w:r>
            <w:r w:rsidRPr="00192848">
              <w:rPr>
                <w:rFonts w:ascii="Arial Narrow" w:hAnsi="Arial Narrow" w:cs="Arial"/>
                <w:sz w:val="18"/>
              </w:rPr>
              <w:t>(Keep a copy for your records</w:t>
            </w:r>
            <w:r w:rsidR="005F0024">
              <w:rPr>
                <w:rFonts w:ascii="Arial Narrow" w:hAnsi="Arial Narrow" w:cs="Arial"/>
                <w:sz w:val="18"/>
              </w:rPr>
              <w:t>)</w:t>
            </w:r>
          </w:p>
        </w:tc>
      </w:tr>
      <w:tr w:rsidR="005E106F" w:rsidRPr="00192848" w14:paraId="25C78CD2" w14:textId="77777777" w:rsidTr="005E106F">
        <w:trPr>
          <w:trHeight w:val="107"/>
        </w:trPr>
        <w:tc>
          <w:tcPr>
            <w:tcW w:w="9926" w:type="dxa"/>
            <w:gridSpan w:val="2"/>
            <w:shd w:val="clear" w:color="auto" w:fill="D9E2F3" w:themeFill="accent1" w:themeFillTint="33"/>
          </w:tcPr>
          <w:p w14:paraId="113E802A" w14:textId="77777777" w:rsidR="005E106F" w:rsidRPr="00192848" w:rsidRDefault="005E106F" w:rsidP="005E106F">
            <w:pPr>
              <w:spacing w:before="60" w:after="60"/>
              <w:rPr>
                <w:rFonts w:ascii="Arial Narrow" w:hAnsi="Arial Narrow" w:cs="Arial"/>
                <w:b/>
                <w:sz w:val="18"/>
              </w:rPr>
            </w:pPr>
            <w:r w:rsidRPr="00192848">
              <w:rPr>
                <w:rFonts w:ascii="Arial Narrow" w:hAnsi="Arial Narrow" w:cs="Arial"/>
                <w:b/>
              </w:rPr>
              <w:t>Supervisor –</w:t>
            </w:r>
            <w:r w:rsidRPr="00192848">
              <w:rPr>
                <w:rFonts w:ascii="Arial Narrow" w:hAnsi="Arial Narrow" w:cs="Arial"/>
                <w:b/>
                <w:sz w:val="18"/>
              </w:rPr>
              <w:t xml:space="preserve"> </w:t>
            </w:r>
            <w:r w:rsidRPr="00192848">
              <w:rPr>
                <w:rFonts w:ascii="Arial Narrow" w:hAnsi="Arial Narrow" w:cs="Arial"/>
                <w:sz w:val="18"/>
              </w:rPr>
              <w:t>Attach an organizational chart</w:t>
            </w:r>
          </w:p>
        </w:tc>
      </w:tr>
      <w:tr w:rsidR="005E106F" w:rsidRPr="00192848" w14:paraId="1F147B78" w14:textId="77777777" w:rsidTr="005E106F">
        <w:trPr>
          <w:trHeight w:val="107"/>
        </w:trPr>
        <w:tc>
          <w:tcPr>
            <w:tcW w:w="4945" w:type="dxa"/>
            <w:shd w:val="clear" w:color="auto" w:fill="auto"/>
          </w:tcPr>
          <w:p w14:paraId="73722BA7" w14:textId="77777777" w:rsidR="005E106F" w:rsidRPr="00192848" w:rsidRDefault="00AB19B5" w:rsidP="005E106F">
            <w:pPr>
              <w:spacing w:before="60" w:after="60"/>
              <w:rPr>
                <w:rFonts w:ascii="Arial Narrow" w:hAnsi="Arial Narrow" w:cs="Arial"/>
                <w:b/>
                <w:sz w:val="18"/>
              </w:rPr>
            </w:pPr>
            <w:sdt>
              <w:sdtPr>
                <w:rPr>
                  <w:rFonts w:ascii="Arial Narrow" w:hAnsi="Arial Narrow" w:cs="Arial"/>
                  <w:b/>
                  <w:sz w:val="18"/>
                </w:rPr>
                <w:id w:val="-1226377470"/>
                <w14:checkbox>
                  <w14:checked w14:val="0"/>
                  <w14:checkedState w14:val="2612" w14:font="MS Gothic"/>
                  <w14:uncheckedState w14:val="2610" w14:font="MS Gothic"/>
                </w14:checkbox>
              </w:sdtPr>
              <w:sdtEndPr/>
              <w:sdtContent>
                <w:r w:rsidR="005E106F" w:rsidRPr="00192848">
                  <w:rPr>
                    <w:rFonts w:ascii="Segoe UI Symbol" w:eastAsia="MS Gothic" w:hAnsi="Segoe UI Symbol" w:cs="Segoe UI Symbol"/>
                    <w:b/>
                    <w:sz w:val="18"/>
                  </w:rPr>
                  <w:t>☐</w:t>
                </w:r>
              </w:sdtContent>
            </w:sdt>
            <w:r w:rsidR="005E106F" w:rsidRPr="00192848">
              <w:rPr>
                <w:rFonts w:ascii="Arial Narrow" w:hAnsi="Arial Narrow" w:cs="Arial"/>
                <w:b/>
                <w:sz w:val="18"/>
              </w:rPr>
              <w:t xml:space="preserve">    I certify that this is an accurate statement of the major duties and responsibilities of the position and its organizational relationships and that the position is necessary to carry out County functions for which I am responsible. </w:t>
            </w:r>
          </w:p>
        </w:tc>
        <w:tc>
          <w:tcPr>
            <w:tcW w:w="4981" w:type="dxa"/>
            <w:shd w:val="clear" w:color="auto" w:fill="auto"/>
          </w:tcPr>
          <w:p w14:paraId="7E019DED" w14:textId="77777777" w:rsidR="005E106F" w:rsidRPr="00192848" w:rsidRDefault="00AB19B5" w:rsidP="005E106F">
            <w:pPr>
              <w:spacing w:before="60" w:after="60"/>
              <w:rPr>
                <w:rFonts w:ascii="Arial Narrow" w:hAnsi="Arial Narrow" w:cs="Arial"/>
                <w:b/>
                <w:sz w:val="18"/>
              </w:rPr>
            </w:pPr>
            <w:sdt>
              <w:sdtPr>
                <w:rPr>
                  <w:rFonts w:ascii="Arial Narrow" w:hAnsi="Arial Narrow" w:cs="Arial"/>
                  <w:b/>
                  <w:sz w:val="18"/>
                </w:rPr>
                <w:id w:val="1919059424"/>
                <w14:checkbox>
                  <w14:checked w14:val="0"/>
                  <w14:checkedState w14:val="2612" w14:font="MS Gothic"/>
                  <w14:uncheckedState w14:val="2610" w14:font="MS Gothic"/>
                </w14:checkbox>
              </w:sdtPr>
              <w:sdtEndPr/>
              <w:sdtContent>
                <w:r w:rsidR="005E106F" w:rsidRPr="00192848">
                  <w:rPr>
                    <w:rFonts w:ascii="Segoe UI Symbol" w:eastAsia="MS Gothic" w:hAnsi="Segoe UI Symbol" w:cs="Segoe UI Symbol"/>
                    <w:b/>
                    <w:sz w:val="18"/>
                  </w:rPr>
                  <w:t>☐</w:t>
                </w:r>
              </w:sdtContent>
            </w:sdt>
            <w:r w:rsidR="005E106F" w:rsidRPr="00192848">
              <w:rPr>
                <w:rFonts w:ascii="Arial Narrow" w:hAnsi="Arial Narrow" w:cs="Arial"/>
                <w:b/>
                <w:sz w:val="18"/>
              </w:rPr>
              <w:t xml:space="preserve"> I do not concur with the statement of major duties as outlined by the employee. I have attached my comments to reflect my understanding of the position as it currently exists. </w:t>
            </w:r>
          </w:p>
        </w:tc>
      </w:tr>
      <w:tr w:rsidR="005E106F" w:rsidRPr="00192848" w14:paraId="07C5C2A8" w14:textId="77777777" w:rsidTr="005E106F">
        <w:trPr>
          <w:trHeight w:val="107"/>
        </w:trPr>
        <w:tc>
          <w:tcPr>
            <w:tcW w:w="9926" w:type="dxa"/>
            <w:gridSpan w:val="2"/>
            <w:shd w:val="clear" w:color="auto" w:fill="auto"/>
          </w:tcPr>
          <w:p w14:paraId="6FD1737F" w14:textId="77777777" w:rsidR="005E106F" w:rsidRPr="00192848" w:rsidRDefault="005E106F" w:rsidP="005E106F">
            <w:pPr>
              <w:rPr>
                <w:rFonts w:ascii="Arial Narrow" w:eastAsia="MS Gothic" w:hAnsi="Arial Narrow" w:cs="Arial"/>
                <w:b/>
                <w:sz w:val="18"/>
              </w:rPr>
            </w:pPr>
          </w:p>
          <w:p w14:paraId="5148C539" w14:textId="0009D5B4" w:rsidR="005E106F" w:rsidRPr="00192848" w:rsidRDefault="005E106F" w:rsidP="005E106F">
            <w:pPr>
              <w:spacing w:before="60" w:after="60"/>
              <w:rPr>
                <w:rFonts w:ascii="Arial Narrow" w:hAnsi="Arial Narrow" w:cs="Arial"/>
                <w:sz w:val="18"/>
                <w:szCs w:val="18"/>
              </w:rPr>
            </w:pPr>
            <w:r w:rsidRPr="00192848">
              <w:rPr>
                <w:rFonts w:ascii="Arial Narrow" w:hAnsi="Arial Narrow" w:cs="Arial"/>
                <w:sz w:val="18"/>
                <w:szCs w:val="18"/>
              </w:rPr>
              <w:t>Supervisor’s Signature: ________________________</w:t>
            </w:r>
            <w:r w:rsidR="00ED30C2">
              <w:rPr>
                <w:rFonts w:ascii="Arial Narrow" w:hAnsi="Arial Narrow" w:cs="Arial"/>
                <w:sz w:val="18"/>
                <w:szCs w:val="18"/>
              </w:rPr>
              <w:t>__</w:t>
            </w:r>
            <w:r w:rsidR="00546FF1">
              <w:rPr>
                <w:rFonts w:ascii="Arial Narrow" w:hAnsi="Arial Narrow" w:cs="Arial"/>
                <w:sz w:val="18"/>
                <w:szCs w:val="18"/>
              </w:rPr>
              <w:t>_____</w:t>
            </w:r>
            <w:r w:rsidR="00ED30C2">
              <w:rPr>
                <w:rFonts w:ascii="Arial Narrow" w:hAnsi="Arial Narrow" w:cs="Arial"/>
                <w:sz w:val="18"/>
                <w:szCs w:val="18"/>
              </w:rPr>
              <w:t>_____</w:t>
            </w:r>
            <w:r w:rsidR="00457D1B">
              <w:rPr>
                <w:rFonts w:ascii="Arial Narrow" w:hAnsi="Arial Narrow" w:cs="Arial"/>
                <w:sz w:val="18"/>
                <w:szCs w:val="18"/>
              </w:rPr>
              <w:t>_______</w:t>
            </w:r>
            <w:r w:rsidRPr="00192848">
              <w:rPr>
                <w:rFonts w:ascii="Arial Narrow" w:hAnsi="Arial Narrow" w:cs="Arial"/>
                <w:sz w:val="18"/>
                <w:szCs w:val="18"/>
              </w:rPr>
              <w:t>______</w:t>
            </w:r>
            <w:r w:rsidR="00457D1B">
              <w:rPr>
                <w:rFonts w:ascii="Arial Narrow" w:hAnsi="Arial Narrow" w:cs="Arial"/>
                <w:sz w:val="18"/>
                <w:szCs w:val="18"/>
              </w:rPr>
              <w:t>___</w:t>
            </w:r>
            <w:r w:rsidRPr="00192848">
              <w:rPr>
                <w:rFonts w:ascii="Arial Narrow" w:hAnsi="Arial Narrow" w:cs="Arial"/>
                <w:sz w:val="18"/>
                <w:szCs w:val="18"/>
              </w:rPr>
              <w:t>______</w:t>
            </w:r>
            <w:r w:rsidR="00457D1B">
              <w:rPr>
                <w:rFonts w:ascii="Arial Narrow" w:hAnsi="Arial Narrow" w:cs="Arial"/>
                <w:sz w:val="18"/>
                <w:szCs w:val="18"/>
              </w:rPr>
              <w:t>___</w:t>
            </w:r>
            <w:r w:rsidRPr="00192848">
              <w:rPr>
                <w:rFonts w:ascii="Arial Narrow" w:hAnsi="Arial Narrow" w:cs="Arial"/>
                <w:sz w:val="18"/>
                <w:szCs w:val="18"/>
              </w:rPr>
              <w:t>____Date: ___</w:t>
            </w:r>
            <w:r w:rsidR="00457D1B">
              <w:rPr>
                <w:rFonts w:ascii="Arial Narrow" w:hAnsi="Arial Narrow" w:cs="Arial"/>
                <w:sz w:val="18"/>
                <w:szCs w:val="18"/>
              </w:rPr>
              <w:t>___</w:t>
            </w:r>
            <w:r w:rsidRPr="00192848">
              <w:rPr>
                <w:rFonts w:ascii="Arial Narrow" w:hAnsi="Arial Narrow" w:cs="Arial"/>
                <w:sz w:val="18"/>
                <w:szCs w:val="18"/>
              </w:rPr>
              <w:t>______</w:t>
            </w:r>
            <w:r w:rsidR="00546FF1">
              <w:rPr>
                <w:rFonts w:ascii="Arial Narrow" w:hAnsi="Arial Narrow" w:cs="Arial"/>
                <w:sz w:val="18"/>
                <w:szCs w:val="18"/>
              </w:rPr>
              <w:t>_____</w:t>
            </w:r>
            <w:r w:rsidRPr="00192848">
              <w:rPr>
                <w:rFonts w:ascii="Arial Narrow" w:hAnsi="Arial Narrow" w:cs="Arial"/>
                <w:sz w:val="18"/>
                <w:szCs w:val="18"/>
              </w:rPr>
              <w:t>________</w:t>
            </w:r>
          </w:p>
          <w:p w14:paraId="6FC2FFBC" w14:textId="77777777" w:rsidR="005E106F" w:rsidRPr="00192848" w:rsidRDefault="005E106F" w:rsidP="005E106F">
            <w:pPr>
              <w:rPr>
                <w:rFonts w:ascii="Arial Narrow" w:eastAsia="MS Gothic" w:hAnsi="Arial Narrow" w:cs="Arial"/>
                <w:b/>
                <w:sz w:val="18"/>
                <w:szCs w:val="18"/>
              </w:rPr>
            </w:pPr>
          </w:p>
          <w:p w14:paraId="06C97E27" w14:textId="4C78DD09" w:rsidR="005E106F" w:rsidRDefault="00AB19B5" w:rsidP="005E106F">
            <w:pPr>
              <w:rPr>
                <w:rFonts w:ascii="Arial Narrow" w:hAnsi="Arial Narrow" w:cs="Arial"/>
                <w:sz w:val="18"/>
              </w:rPr>
            </w:pPr>
            <w:sdt>
              <w:sdtPr>
                <w:rPr>
                  <w:rFonts w:ascii="Arial Narrow" w:eastAsia="MS Gothic" w:hAnsi="Arial Narrow" w:cs="Arial"/>
                  <w:b/>
                  <w:sz w:val="18"/>
                  <w:szCs w:val="18"/>
                </w:rPr>
                <w:id w:val="1148942471"/>
                <w14:checkbox>
                  <w14:checked w14:val="0"/>
                  <w14:checkedState w14:val="2612" w14:font="MS Gothic"/>
                  <w14:uncheckedState w14:val="2610" w14:font="MS Gothic"/>
                </w14:checkbox>
              </w:sdtPr>
              <w:sdtEndPr/>
              <w:sdtContent>
                <w:r w:rsidR="005E106F" w:rsidRPr="00192848">
                  <w:rPr>
                    <w:rFonts w:ascii="Segoe UI Symbol" w:eastAsia="MS Gothic" w:hAnsi="Segoe UI Symbol" w:cs="Segoe UI Symbol"/>
                    <w:b/>
                    <w:sz w:val="18"/>
                    <w:szCs w:val="18"/>
                  </w:rPr>
                  <w:t>☐</w:t>
                </w:r>
              </w:sdtContent>
            </w:sdt>
            <w:r w:rsidR="005E106F" w:rsidRPr="00192848">
              <w:rPr>
                <w:rFonts w:ascii="Arial Narrow" w:eastAsia="MS Gothic" w:hAnsi="Arial Narrow" w:cs="Arial"/>
                <w:b/>
                <w:sz w:val="18"/>
                <w:szCs w:val="18"/>
              </w:rPr>
              <w:t xml:space="preserve"> </w:t>
            </w:r>
            <w:r w:rsidR="005E106F" w:rsidRPr="00192848">
              <w:rPr>
                <w:rFonts w:ascii="Arial Narrow" w:hAnsi="Arial Narrow" w:cs="Arial"/>
                <w:sz w:val="18"/>
                <w:szCs w:val="18"/>
              </w:rPr>
              <w:t>Yes, organizational chart attached.</w:t>
            </w:r>
            <w:r w:rsidR="005F0024">
              <w:rPr>
                <w:rFonts w:ascii="Arial Narrow" w:hAnsi="Arial Narrow" w:cs="Arial"/>
                <w:sz w:val="18"/>
                <w:szCs w:val="18"/>
              </w:rPr>
              <w:t xml:space="preserve">                                                                                                            </w:t>
            </w:r>
            <w:r w:rsidR="00ED30C2">
              <w:rPr>
                <w:rFonts w:ascii="Arial Narrow" w:hAnsi="Arial Narrow" w:cs="Arial"/>
                <w:sz w:val="18"/>
                <w:szCs w:val="18"/>
              </w:rPr>
              <w:t xml:space="preserve">                  </w:t>
            </w:r>
            <w:r w:rsidR="005F0024">
              <w:rPr>
                <w:rFonts w:ascii="Arial Narrow" w:hAnsi="Arial Narrow" w:cs="Arial"/>
                <w:sz w:val="18"/>
                <w:szCs w:val="18"/>
              </w:rPr>
              <w:t xml:space="preserve"> </w:t>
            </w:r>
            <w:r w:rsidR="005E106F" w:rsidRPr="00192848">
              <w:rPr>
                <w:rFonts w:ascii="Arial Narrow" w:hAnsi="Arial Narrow" w:cs="Arial"/>
                <w:sz w:val="18"/>
              </w:rPr>
              <w:t>(Keep a copy for your records)</w:t>
            </w:r>
          </w:p>
          <w:p w14:paraId="0A0BF514" w14:textId="01828233" w:rsidR="00A06811" w:rsidRPr="00192848" w:rsidRDefault="00A06811" w:rsidP="005E106F">
            <w:pPr>
              <w:rPr>
                <w:rFonts w:ascii="Arial Narrow" w:eastAsia="MS Gothic" w:hAnsi="Arial Narrow" w:cs="Arial"/>
                <w:b/>
                <w:sz w:val="18"/>
              </w:rPr>
            </w:pPr>
          </w:p>
        </w:tc>
      </w:tr>
      <w:tr w:rsidR="005E106F" w:rsidRPr="00192848" w14:paraId="6F40434B" w14:textId="77777777" w:rsidTr="005E106F">
        <w:trPr>
          <w:trHeight w:val="107"/>
        </w:trPr>
        <w:tc>
          <w:tcPr>
            <w:tcW w:w="9926" w:type="dxa"/>
            <w:gridSpan w:val="2"/>
            <w:shd w:val="clear" w:color="auto" w:fill="D9E2F3" w:themeFill="accent1" w:themeFillTint="33"/>
          </w:tcPr>
          <w:p w14:paraId="48C957F6" w14:textId="77777777" w:rsidR="005E106F" w:rsidRPr="00192848" w:rsidRDefault="005E106F" w:rsidP="005E106F">
            <w:pPr>
              <w:rPr>
                <w:rFonts w:ascii="Arial Narrow" w:eastAsia="MS Gothic" w:hAnsi="Arial Narrow" w:cs="Arial"/>
                <w:b/>
              </w:rPr>
            </w:pPr>
            <w:r w:rsidRPr="00192848">
              <w:rPr>
                <w:rFonts w:ascii="Arial Narrow" w:eastAsia="MS Gothic" w:hAnsi="Arial Narrow" w:cs="Arial"/>
                <w:b/>
              </w:rPr>
              <w:t>Division Chief</w:t>
            </w:r>
          </w:p>
        </w:tc>
      </w:tr>
      <w:tr w:rsidR="005E106F" w:rsidRPr="00192848" w14:paraId="7007C627" w14:textId="77777777" w:rsidTr="005E106F">
        <w:trPr>
          <w:trHeight w:val="107"/>
        </w:trPr>
        <w:tc>
          <w:tcPr>
            <w:tcW w:w="4945" w:type="dxa"/>
            <w:shd w:val="clear" w:color="auto" w:fill="auto"/>
          </w:tcPr>
          <w:p w14:paraId="0F6286AA" w14:textId="4801F1C3" w:rsidR="005E106F" w:rsidRPr="00192848" w:rsidRDefault="00AB19B5" w:rsidP="005E106F">
            <w:pPr>
              <w:spacing w:before="60" w:after="60"/>
              <w:rPr>
                <w:rFonts w:ascii="Arial Narrow" w:hAnsi="Arial Narrow" w:cs="Arial"/>
                <w:b/>
                <w:sz w:val="18"/>
              </w:rPr>
            </w:pPr>
            <w:sdt>
              <w:sdtPr>
                <w:rPr>
                  <w:rFonts w:ascii="Arial Narrow" w:hAnsi="Arial Narrow" w:cs="Arial"/>
                  <w:b/>
                  <w:sz w:val="18"/>
                </w:rPr>
                <w:id w:val="1012806349"/>
                <w14:checkbox>
                  <w14:checked w14:val="0"/>
                  <w14:checkedState w14:val="2612" w14:font="MS Gothic"/>
                  <w14:uncheckedState w14:val="2610" w14:font="MS Gothic"/>
                </w14:checkbox>
              </w:sdtPr>
              <w:sdtEndPr/>
              <w:sdtContent>
                <w:r w:rsidR="005E106F" w:rsidRPr="00192848">
                  <w:rPr>
                    <w:rFonts w:ascii="Segoe UI Symbol" w:eastAsia="MS Gothic" w:hAnsi="Segoe UI Symbol" w:cs="Segoe UI Symbol"/>
                    <w:b/>
                    <w:sz w:val="18"/>
                  </w:rPr>
                  <w:t>☐</w:t>
                </w:r>
              </w:sdtContent>
            </w:sdt>
            <w:r w:rsidR="005E106F" w:rsidRPr="00192848">
              <w:rPr>
                <w:rFonts w:ascii="Arial Narrow" w:hAnsi="Arial Narrow" w:cs="Arial"/>
                <w:b/>
                <w:sz w:val="18"/>
              </w:rPr>
              <w:t xml:space="preserve">   I certify that this is an accurate statement of the major duties and responsibilities of the position and its organizational relationships and that the position is necessary to carry out County functions for which I am responsible. </w:t>
            </w:r>
          </w:p>
        </w:tc>
        <w:tc>
          <w:tcPr>
            <w:tcW w:w="4981" w:type="dxa"/>
            <w:shd w:val="clear" w:color="auto" w:fill="auto"/>
          </w:tcPr>
          <w:p w14:paraId="51D4E952" w14:textId="021B2A88" w:rsidR="005E106F" w:rsidRPr="00192848" w:rsidRDefault="00AB19B5" w:rsidP="005E106F">
            <w:pPr>
              <w:spacing w:before="60" w:after="60"/>
              <w:rPr>
                <w:rFonts w:ascii="Arial Narrow" w:hAnsi="Arial Narrow" w:cs="Arial"/>
                <w:b/>
                <w:sz w:val="18"/>
              </w:rPr>
            </w:pPr>
            <w:sdt>
              <w:sdtPr>
                <w:rPr>
                  <w:rFonts w:ascii="Arial Narrow" w:hAnsi="Arial Narrow" w:cs="Arial"/>
                  <w:b/>
                  <w:sz w:val="18"/>
                </w:rPr>
                <w:id w:val="1071322510"/>
                <w14:checkbox>
                  <w14:checked w14:val="0"/>
                  <w14:checkedState w14:val="2612" w14:font="MS Gothic"/>
                  <w14:uncheckedState w14:val="2610" w14:font="MS Gothic"/>
                </w14:checkbox>
              </w:sdtPr>
              <w:sdtEndPr/>
              <w:sdtContent>
                <w:r w:rsidR="005E106F" w:rsidRPr="00192848">
                  <w:rPr>
                    <w:rFonts w:ascii="Segoe UI Symbol" w:eastAsia="MS Gothic" w:hAnsi="Segoe UI Symbol" w:cs="Segoe UI Symbol"/>
                    <w:b/>
                    <w:sz w:val="18"/>
                  </w:rPr>
                  <w:t>☐</w:t>
                </w:r>
              </w:sdtContent>
            </w:sdt>
            <w:r w:rsidR="005E106F" w:rsidRPr="00192848">
              <w:rPr>
                <w:rFonts w:ascii="Arial Narrow" w:hAnsi="Arial Narrow" w:cs="Arial"/>
                <w:b/>
                <w:sz w:val="18"/>
              </w:rPr>
              <w:t xml:space="preserve"> </w:t>
            </w:r>
            <w:r w:rsidR="005F0024">
              <w:rPr>
                <w:rFonts w:ascii="Arial Narrow" w:hAnsi="Arial Narrow" w:cs="Arial"/>
                <w:b/>
                <w:sz w:val="18"/>
              </w:rPr>
              <w:t xml:space="preserve">  </w:t>
            </w:r>
            <w:r w:rsidR="005E106F" w:rsidRPr="00192848">
              <w:rPr>
                <w:rFonts w:ascii="Arial Narrow" w:hAnsi="Arial Narrow" w:cs="Arial"/>
                <w:b/>
                <w:sz w:val="18"/>
              </w:rPr>
              <w:t xml:space="preserve">I do not concur with the statement of major duties as outlined by the employee. I have attached my comments to reflect my understanding of the position as it currently exists. </w:t>
            </w:r>
          </w:p>
        </w:tc>
      </w:tr>
      <w:tr w:rsidR="005E106F" w:rsidRPr="00192848" w14:paraId="489567B9" w14:textId="77777777" w:rsidTr="005E106F">
        <w:trPr>
          <w:trHeight w:val="107"/>
        </w:trPr>
        <w:tc>
          <w:tcPr>
            <w:tcW w:w="9926" w:type="dxa"/>
            <w:gridSpan w:val="2"/>
            <w:shd w:val="clear" w:color="auto" w:fill="auto"/>
          </w:tcPr>
          <w:p w14:paraId="7549BE6D" w14:textId="77777777" w:rsidR="005E106F" w:rsidRPr="00192848" w:rsidRDefault="005E106F" w:rsidP="005E106F">
            <w:pPr>
              <w:rPr>
                <w:rFonts w:ascii="Arial Narrow" w:eastAsia="MS Gothic" w:hAnsi="Arial Narrow" w:cs="Arial"/>
                <w:b/>
                <w:sz w:val="18"/>
              </w:rPr>
            </w:pPr>
          </w:p>
          <w:p w14:paraId="16F17800" w14:textId="5E5BBCE5" w:rsidR="005E106F" w:rsidRPr="00192848" w:rsidRDefault="00457D1B" w:rsidP="00457D1B">
            <w:pPr>
              <w:spacing w:before="60" w:after="60"/>
              <w:rPr>
                <w:rFonts w:ascii="Arial Narrow" w:hAnsi="Arial Narrow" w:cs="Arial"/>
                <w:b/>
                <w:sz w:val="18"/>
              </w:rPr>
            </w:pPr>
            <w:r>
              <w:rPr>
                <w:rFonts w:ascii="Arial Narrow" w:hAnsi="Arial Narrow" w:cs="Arial"/>
                <w:sz w:val="18"/>
                <w:szCs w:val="18"/>
              </w:rPr>
              <w:br/>
            </w:r>
            <w:r>
              <w:rPr>
                <w:rFonts w:ascii="Arial Narrow" w:hAnsi="Arial Narrow" w:cs="Arial"/>
                <w:sz w:val="18"/>
                <w:szCs w:val="18"/>
              </w:rPr>
              <w:br/>
            </w:r>
            <w:r w:rsidR="005E106F" w:rsidRPr="00192848">
              <w:rPr>
                <w:rFonts w:ascii="Arial Narrow" w:hAnsi="Arial Narrow" w:cs="Arial"/>
                <w:sz w:val="18"/>
                <w:szCs w:val="18"/>
              </w:rPr>
              <w:t>Division Chief’s Signature (required): _______________</w:t>
            </w:r>
            <w:r w:rsidR="00546FF1">
              <w:rPr>
                <w:rFonts w:ascii="Arial Narrow" w:hAnsi="Arial Narrow" w:cs="Arial"/>
                <w:sz w:val="18"/>
                <w:szCs w:val="18"/>
              </w:rPr>
              <w:t>_____</w:t>
            </w:r>
            <w:r w:rsidR="005E106F" w:rsidRPr="00192848">
              <w:rPr>
                <w:rFonts w:ascii="Arial Narrow" w:hAnsi="Arial Narrow" w:cs="Arial"/>
                <w:sz w:val="18"/>
                <w:szCs w:val="18"/>
              </w:rPr>
              <w:t>__________</w:t>
            </w:r>
            <w:r>
              <w:rPr>
                <w:rFonts w:ascii="Arial Narrow" w:hAnsi="Arial Narrow" w:cs="Arial"/>
                <w:sz w:val="18"/>
                <w:szCs w:val="18"/>
              </w:rPr>
              <w:t>____</w:t>
            </w:r>
            <w:r w:rsidR="005E106F" w:rsidRPr="00192848">
              <w:rPr>
                <w:rFonts w:ascii="Arial Narrow" w:hAnsi="Arial Narrow" w:cs="Arial"/>
                <w:sz w:val="18"/>
                <w:szCs w:val="18"/>
              </w:rPr>
              <w:t>_____</w:t>
            </w:r>
            <w:r>
              <w:rPr>
                <w:rFonts w:ascii="Arial Narrow" w:hAnsi="Arial Narrow" w:cs="Arial"/>
                <w:sz w:val="18"/>
                <w:szCs w:val="18"/>
              </w:rPr>
              <w:t>_________</w:t>
            </w:r>
            <w:r w:rsidR="005E106F" w:rsidRPr="00192848">
              <w:rPr>
                <w:rFonts w:ascii="Arial Narrow" w:hAnsi="Arial Narrow" w:cs="Arial"/>
                <w:sz w:val="18"/>
                <w:szCs w:val="18"/>
              </w:rPr>
              <w:t xml:space="preserve">_______Date: </w:t>
            </w:r>
            <w:r>
              <w:rPr>
                <w:rFonts w:ascii="Arial Narrow" w:hAnsi="Arial Narrow" w:cs="Arial"/>
                <w:sz w:val="18"/>
                <w:szCs w:val="18"/>
              </w:rPr>
              <w:t>___</w:t>
            </w:r>
            <w:r w:rsidR="005E106F" w:rsidRPr="00192848">
              <w:rPr>
                <w:rFonts w:ascii="Arial Narrow" w:hAnsi="Arial Narrow" w:cs="Arial"/>
                <w:sz w:val="18"/>
                <w:szCs w:val="18"/>
              </w:rPr>
              <w:t>___________</w:t>
            </w:r>
            <w:r w:rsidR="00546FF1">
              <w:rPr>
                <w:rFonts w:ascii="Arial Narrow" w:hAnsi="Arial Narrow" w:cs="Arial"/>
                <w:sz w:val="18"/>
                <w:szCs w:val="18"/>
              </w:rPr>
              <w:t>_____</w:t>
            </w:r>
            <w:r w:rsidR="005E106F" w:rsidRPr="00192848">
              <w:rPr>
                <w:rFonts w:ascii="Arial Narrow" w:hAnsi="Arial Narrow" w:cs="Arial"/>
                <w:sz w:val="18"/>
                <w:szCs w:val="18"/>
              </w:rPr>
              <w:t>_</w:t>
            </w:r>
            <w:r>
              <w:rPr>
                <w:rFonts w:ascii="Arial Narrow" w:hAnsi="Arial Narrow" w:cs="Arial"/>
                <w:sz w:val="18"/>
                <w:szCs w:val="18"/>
              </w:rPr>
              <w:t>_</w:t>
            </w:r>
            <w:r w:rsidR="005E106F" w:rsidRPr="00192848">
              <w:rPr>
                <w:rFonts w:ascii="Arial Narrow" w:hAnsi="Arial Narrow" w:cs="Arial"/>
                <w:sz w:val="18"/>
                <w:szCs w:val="18"/>
              </w:rPr>
              <w:t>____</w:t>
            </w:r>
            <w:r>
              <w:rPr>
                <w:rFonts w:ascii="Arial Narrow" w:hAnsi="Arial Narrow" w:cs="Arial"/>
                <w:sz w:val="18"/>
                <w:szCs w:val="18"/>
              </w:rPr>
              <w:br/>
            </w:r>
          </w:p>
        </w:tc>
      </w:tr>
      <w:tr w:rsidR="005E106F" w:rsidRPr="00192848" w14:paraId="237DD272" w14:textId="77777777" w:rsidTr="005E106F">
        <w:trPr>
          <w:trHeight w:val="107"/>
        </w:trPr>
        <w:tc>
          <w:tcPr>
            <w:tcW w:w="9926" w:type="dxa"/>
            <w:gridSpan w:val="2"/>
            <w:shd w:val="clear" w:color="auto" w:fill="D9E2F3" w:themeFill="accent1" w:themeFillTint="33"/>
          </w:tcPr>
          <w:p w14:paraId="26B9083D" w14:textId="77777777" w:rsidR="005E106F" w:rsidRPr="00192848" w:rsidRDefault="005E106F" w:rsidP="005E106F">
            <w:pPr>
              <w:rPr>
                <w:rFonts w:ascii="Arial Narrow" w:eastAsia="MS Gothic" w:hAnsi="Arial Narrow" w:cs="Arial"/>
                <w:b/>
              </w:rPr>
            </w:pPr>
            <w:r w:rsidRPr="00192848">
              <w:rPr>
                <w:rFonts w:ascii="Arial Narrow" w:eastAsia="MS Gothic" w:hAnsi="Arial Narrow" w:cs="Arial"/>
                <w:b/>
              </w:rPr>
              <w:t xml:space="preserve">Department Head/Director </w:t>
            </w:r>
          </w:p>
        </w:tc>
      </w:tr>
      <w:tr w:rsidR="005E106F" w:rsidRPr="00192848" w14:paraId="1884F4AE" w14:textId="77777777" w:rsidTr="005E106F">
        <w:trPr>
          <w:trHeight w:val="107"/>
        </w:trPr>
        <w:tc>
          <w:tcPr>
            <w:tcW w:w="4945" w:type="dxa"/>
            <w:shd w:val="clear" w:color="auto" w:fill="auto"/>
          </w:tcPr>
          <w:p w14:paraId="2CFF216D" w14:textId="4DAEDA85" w:rsidR="005E106F" w:rsidRPr="00192848" w:rsidRDefault="00AB19B5" w:rsidP="005E106F">
            <w:pPr>
              <w:spacing w:before="60" w:after="60"/>
              <w:rPr>
                <w:rFonts w:ascii="Arial Narrow" w:hAnsi="Arial Narrow" w:cs="Arial"/>
                <w:b/>
                <w:sz w:val="18"/>
              </w:rPr>
            </w:pPr>
            <w:sdt>
              <w:sdtPr>
                <w:rPr>
                  <w:rFonts w:ascii="Arial Narrow" w:hAnsi="Arial Narrow" w:cs="Arial"/>
                  <w:b/>
                  <w:sz w:val="18"/>
                </w:rPr>
                <w:id w:val="958540193"/>
                <w14:checkbox>
                  <w14:checked w14:val="0"/>
                  <w14:checkedState w14:val="2612" w14:font="MS Gothic"/>
                  <w14:uncheckedState w14:val="2610" w14:font="MS Gothic"/>
                </w14:checkbox>
              </w:sdtPr>
              <w:sdtEndPr/>
              <w:sdtContent>
                <w:r w:rsidR="00C309B9">
                  <w:rPr>
                    <w:rFonts w:ascii="MS Gothic" w:eastAsia="MS Gothic" w:hAnsi="MS Gothic" w:cs="Arial" w:hint="eastAsia"/>
                    <w:b/>
                    <w:sz w:val="18"/>
                  </w:rPr>
                  <w:t>☐</w:t>
                </w:r>
              </w:sdtContent>
            </w:sdt>
            <w:r w:rsidR="005E106F" w:rsidRPr="00192848">
              <w:rPr>
                <w:rFonts w:ascii="Arial Narrow" w:hAnsi="Arial Narrow" w:cs="Arial"/>
                <w:b/>
                <w:sz w:val="18"/>
              </w:rPr>
              <w:t xml:space="preserve">   I certify that this is an accurate statement of the major duties and responsibilities of the position and its organizational relationships and that the position is necessary to carry out County functions for which I am responsible. </w:t>
            </w:r>
          </w:p>
        </w:tc>
        <w:tc>
          <w:tcPr>
            <w:tcW w:w="4981" w:type="dxa"/>
            <w:shd w:val="clear" w:color="auto" w:fill="auto"/>
          </w:tcPr>
          <w:p w14:paraId="52B22D69" w14:textId="673B47AB" w:rsidR="005E106F" w:rsidRPr="00192848" w:rsidRDefault="00AB19B5" w:rsidP="005E106F">
            <w:pPr>
              <w:spacing w:before="60" w:after="60"/>
              <w:rPr>
                <w:rFonts w:ascii="Arial Narrow" w:hAnsi="Arial Narrow" w:cs="Arial"/>
                <w:b/>
                <w:sz w:val="18"/>
              </w:rPr>
            </w:pPr>
            <w:sdt>
              <w:sdtPr>
                <w:rPr>
                  <w:rFonts w:ascii="Arial Narrow" w:hAnsi="Arial Narrow" w:cs="Arial"/>
                  <w:b/>
                  <w:sz w:val="18"/>
                </w:rPr>
                <w:id w:val="1728030136"/>
                <w14:checkbox>
                  <w14:checked w14:val="0"/>
                  <w14:checkedState w14:val="2612" w14:font="MS Gothic"/>
                  <w14:uncheckedState w14:val="2610" w14:font="MS Gothic"/>
                </w14:checkbox>
              </w:sdtPr>
              <w:sdtEndPr/>
              <w:sdtContent>
                <w:r w:rsidR="005E106F" w:rsidRPr="00192848">
                  <w:rPr>
                    <w:rFonts w:ascii="Segoe UI Symbol" w:eastAsia="MS Gothic" w:hAnsi="Segoe UI Symbol" w:cs="Segoe UI Symbol"/>
                    <w:b/>
                    <w:sz w:val="18"/>
                  </w:rPr>
                  <w:t>☐</w:t>
                </w:r>
              </w:sdtContent>
            </w:sdt>
            <w:r w:rsidR="005E106F" w:rsidRPr="00192848">
              <w:rPr>
                <w:rFonts w:ascii="Arial Narrow" w:hAnsi="Arial Narrow" w:cs="Arial"/>
                <w:b/>
                <w:sz w:val="18"/>
              </w:rPr>
              <w:t xml:space="preserve"> </w:t>
            </w:r>
            <w:r w:rsidR="005F0024">
              <w:rPr>
                <w:rFonts w:ascii="Arial Narrow" w:hAnsi="Arial Narrow" w:cs="Arial"/>
                <w:b/>
                <w:sz w:val="18"/>
              </w:rPr>
              <w:t xml:space="preserve">  </w:t>
            </w:r>
            <w:r w:rsidR="005E106F" w:rsidRPr="00192848">
              <w:rPr>
                <w:rFonts w:ascii="Arial Narrow" w:hAnsi="Arial Narrow" w:cs="Arial"/>
                <w:b/>
                <w:sz w:val="18"/>
              </w:rPr>
              <w:t xml:space="preserve">I do not concur with the statement of major duties as outlined </w:t>
            </w:r>
            <w:r w:rsidR="005F0024">
              <w:rPr>
                <w:rFonts w:ascii="Arial Narrow" w:hAnsi="Arial Narrow" w:cs="Arial"/>
                <w:b/>
                <w:sz w:val="18"/>
              </w:rPr>
              <w:t xml:space="preserve">  </w:t>
            </w:r>
            <w:r w:rsidR="005E106F" w:rsidRPr="00192848">
              <w:rPr>
                <w:rFonts w:ascii="Arial Narrow" w:hAnsi="Arial Narrow" w:cs="Arial"/>
                <w:b/>
                <w:sz w:val="18"/>
              </w:rPr>
              <w:t xml:space="preserve">by the employee. I have attached my comments to reflect my understanding of the position as it currently exists. </w:t>
            </w:r>
          </w:p>
        </w:tc>
      </w:tr>
      <w:tr w:rsidR="005E106F" w:rsidRPr="00192848" w14:paraId="1642BE7B" w14:textId="77777777" w:rsidTr="005E106F">
        <w:trPr>
          <w:trHeight w:val="107"/>
        </w:trPr>
        <w:tc>
          <w:tcPr>
            <w:tcW w:w="9926" w:type="dxa"/>
            <w:gridSpan w:val="2"/>
            <w:shd w:val="clear" w:color="auto" w:fill="auto"/>
          </w:tcPr>
          <w:p w14:paraId="3FAB8164" w14:textId="2FDE80C4" w:rsidR="005E106F" w:rsidRPr="00192848" w:rsidRDefault="00457D1B" w:rsidP="005E106F">
            <w:pPr>
              <w:rPr>
                <w:rFonts w:ascii="Arial Narrow" w:eastAsia="MS Gothic" w:hAnsi="Arial Narrow" w:cs="Arial"/>
                <w:b/>
                <w:sz w:val="18"/>
              </w:rPr>
            </w:pPr>
            <w:r>
              <w:rPr>
                <w:rFonts w:ascii="Arial Narrow" w:eastAsia="MS Gothic" w:hAnsi="Arial Narrow" w:cs="Arial"/>
                <w:b/>
                <w:sz w:val="18"/>
              </w:rPr>
              <w:br/>
            </w:r>
            <w:r>
              <w:rPr>
                <w:rFonts w:ascii="Arial Narrow" w:eastAsia="MS Gothic" w:hAnsi="Arial Narrow" w:cs="Arial"/>
                <w:b/>
                <w:sz w:val="18"/>
              </w:rPr>
              <w:br/>
            </w:r>
          </w:p>
          <w:p w14:paraId="1EDACB20" w14:textId="42DD2B80" w:rsidR="005F0024" w:rsidRPr="00192848" w:rsidRDefault="005E106F" w:rsidP="005E106F">
            <w:pPr>
              <w:spacing w:before="60" w:after="60"/>
              <w:rPr>
                <w:rFonts w:ascii="Arial Narrow" w:hAnsi="Arial Narrow" w:cs="Arial"/>
                <w:sz w:val="18"/>
                <w:szCs w:val="18"/>
              </w:rPr>
            </w:pPr>
            <w:r w:rsidRPr="00192848">
              <w:rPr>
                <w:rFonts w:ascii="Arial Narrow" w:hAnsi="Arial Narrow" w:cs="Arial"/>
                <w:sz w:val="18"/>
                <w:szCs w:val="18"/>
              </w:rPr>
              <w:t>Department Head/Director’s Signature (required): ______________________</w:t>
            </w:r>
            <w:r w:rsidR="00546FF1">
              <w:rPr>
                <w:rFonts w:ascii="Arial Narrow" w:hAnsi="Arial Narrow" w:cs="Arial"/>
                <w:sz w:val="18"/>
                <w:szCs w:val="18"/>
              </w:rPr>
              <w:t>_____</w:t>
            </w:r>
            <w:r w:rsidRPr="00192848">
              <w:rPr>
                <w:rFonts w:ascii="Arial Narrow" w:hAnsi="Arial Narrow" w:cs="Arial"/>
                <w:sz w:val="18"/>
                <w:szCs w:val="18"/>
              </w:rPr>
              <w:t>__________________Date: ______</w:t>
            </w:r>
            <w:r w:rsidR="00546FF1">
              <w:rPr>
                <w:rFonts w:ascii="Arial Narrow" w:hAnsi="Arial Narrow" w:cs="Arial"/>
                <w:sz w:val="18"/>
                <w:szCs w:val="18"/>
              </w:rPr>
              <w:t>_____</w:t>
            </w:r>
            <w:r w:rsidR="00457D1B">
              <w:rPr>
                <w:rFonts w:ascii="Arial Narrow" w:hAnsi="Arial Narrow" w:cs="Arial"/>
                <w:sz w:val="18"/>
                <w:szCs w:val="18"/>
              </w:rPr>
              <w:t>___</w:t>
            </w:r>
            <w:r w:rsidRPr="00192848">
              <w:rPr>
                <w:rFonts w:ascii="Arial Narrow" w:hAnsi="Arial Narrow" w:cs="Arial"/>
                <w:sz w:val="18"/>
                <w:szCs w:val="18"/>
              </w:rPr>
              <w:t>___________</w:t>
            </w:r>
          </w:p>
          <w:p w14:paraId="6FD695EE" w14:textId="77777777" w:rsidR="005E106F" w:rsidRPr="00192848" w:rsidRDefault="005E106F" w:rsidP="005E106F">
            <w:pPr>
              <w:rPr>
                <w:rFonts w:ascii="Arial Narrow" w:hAnsi="Arial Narrow" w:cs="Arial"/>
                <w:b/>
                <w:sz w:val="18"/>
              </w:rPr>
            </w:pPr>
          </w:p>
        </w:tc>
      </w:tr>
      <w:tr w:rsidR="009145BF" w:rsidRPr="00192848" w14:paraId="054BB9EF" w14:textId="77777777" w:rsidTr="001B7088">
        <w:trPr>
          <w:trHeight w:val="107"/>
        </w:trPr>
        <w:tc>
          <w:tcPr>
            <w:tcW w:w="9926" w:type="dxa"/>
            <w:gridSpan w:val="2"/>
            <w:shd w:val="clear" w:color="auto" w:fill="B4C6E7" w:themeFill="accent1" w:themeFillTint="66"/>
          </w:tcPr>
          <w:p w14:paraId="15CD6FEE" w14:textId="3C18CFF1" w:rsidR="009145BF" w:rsidRPr="009145BF" w:rsidRDefault="009145BF" w:rsidP="005E106F">
            <w:pPr>
              <w:rPr>
                <w:rFonts w:ascii="Arial Narrow" w:eastAsia="MS Gothic" w:hAnsi="Arial Narrow" w:cs="Arial"/>
                <w:b/>
              </w:rPr>
            </w:pPr>
          </w:p>
        </w:tc>
      </w:tr>
    </w:tbl>
    <w:p w14:paraId="498B096C" w14:textId="064D151D" w:rsidR="003C323A" w:rsidRDefault="003C323A" w:rsidP="00E822B7">
      <w:pPr>
        <w:jc w:val="both"/>
        <w:rPr>
          <w:rFonts w:ascii="Arial Narrow" w:hAnsi="Arial Narrow"/>
          <w:sz w:val="18"/>
          <w:szCs w:val="18"/>
        </w:rPr>
      </w:pPr>
    </w:p>
    <w:sectPr w:rsidR="003C323A" w:rsidSect="001C302E">
      <w:headerReference w:type="default" r:id="rId23"/>
      <w:footerReference w:type="default" r:id="rId24"/>
      <w:type w:val="continuous"/>
      <w:pgSz w:w="12240" w:h="15840" w:code="1"/>
      <w:pgMar w:top="1440" w:right="1152" w:bottom="1152" w:left="1152" w:header="720" w:footer="720" w:gutter="0"/>
      <w:cols w:space="720" w:equalWidth="0">
        <w:col w:w="9936"/>
      </w:cols>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016E4" w14:textId="77777777" w:rsidR="00BC4F48" w:rsidRDefault="00BC4F48">
      <w:r>
        <w:separator/>
      </w:r>
    </w:p>
  </w:endnote>
  <w:endnote w:type="continuationSeparator" w:id="0">
    <w:p w14:paraId="51593B50" w14:textId="77777777" w:rsidR="00BC4F48" w:rsidRDefault="00BC4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848B7" w14:textId="77777777" w:rsidR="00BC4F48" w:rsidRDefault="00BC4F48">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A75B084" w14:textId="24CEDD28" w:rsidR="00BC4F48" w:rsidRPr="00B77A0A" w:rsidRDefault="00BC4F48">
    <w:pPr>
      <w:rPr>
        <w:rFonts w:ascii="Arial Narrow" w:hAnsi="Arial Narrow"/>
        <w:i/>
      </w:rPr>
    </w:pPr>
    <w:r w:rsidRPr="00B77A0A">
      <w:rPr>
        <w:rFonts w:ascii="Arial Narrow" w:hAnsi="Arial Narrow"/>
        <w:i/>
      </w:rPr>
      <w:t xml:space="preserve">Position Description Form </w:t>
    </w:r>
    <w:r>
      <w:rPr>
        <w:rFonts w:ascii="Arial Narrow" w:hAnsi="Arial Narrow"/>
        <w:i/>
      </w:rPr>
      <w:t>6</w:t>
    </w:r>
    <w:r w:rsidRPr="00B77A0A">
      <w:rPr>
        <w:rFonts w:ascii="Arial Narrow" w:hAnsi="Arial Narrow"/>
        <w:i/>
      </w:rPr>
      <w:t>/20</w:t>
    </w:r>
    <w:r>
      <w:rPr>
        <w:rFonts w:ascii="Arial Narrow" w:hAnsi="Arial Narrow"/>
        <w:i/>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FC3C87" w14:textId="77777777" w:rsidR="00BC4F48" w:rsidRDefault="00BC4F48">
      <w:r>
        <w:separator/>
      </w:r>
    </w:p>
  </w:footnote>
  <w:footnote w:type="continuationSeparator" w:id="0">
    <w:p w14:paraId="5D00B597" w14:textId="77777777" w:rsidR="00BC4F48" w:rsidRDefault="00BC4F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D009F" w14:textId="6CE30F17" w:rsidR="00BC4F48" w:rsidRPr="00C43BE9" w:rsidRDefault="00BC4F48" w:rsidP="00C43BE9">
    <w:pPr>
      <w:pStyle w:val="Header"/>
    </w:pPr>
    <w:bookmarkStart w:id="20" w:name="_Hlk515430363"/>
    <w:r>
      <w:rPr>
        <w:noProof/>
      </w:rPr>
      <w:drawing>
        <wp:inline distT="0" distB="0" distL="0" distR="0" wp14:anchorId="5A9A2AB3" wp14:editId="4388A9B3">
          <wp:extent cx="6308090" cy="9251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t="19867"/>
                  <a:stretch>
                    <a:fillRect/>
                  </a:stretch>
                </pic:blipFill>
                <pic:spPr bwMode="auto">
                  <a:xfrm>
                    <a:off x="0" y="0"/>
                    <a:ext cx="6308090" cy="925195"/>
                  </a:xfrm>
                  <a:prstGeom prst="rect">
                    <a:avLst/>
                  </a:prstGeom>
                  <a:noFill/>
                  <a:ln>
                    <a:noFill/>
                  </a:ln>
                </pic:spPr>
              </pic:pic>
            </a:graphicData>
          </a:graphic>
        </wp:inline>
      </w:drawing>
    </w:r>
    <w:bookmarkEnd w:id="2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509DC"/>
    <w:multiLevelType w:val="hybridMultilevel"/>
    <w:tmpl w:val="D33C4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E5A7B"/>
    <w:multiLevelType w:val="hybridMultilevel"/>
    <w:tmpl w:val="806047CC"/>
    <w:lvl w:ilvl="0" w:tplc="04090003">
      <w:start w:val="1"/>
      <w:numFmt w:val="bullet"/>
      <w:lvlText w:val="o"/>
      <w:lvlJc w:val="left"/>
      <w:pPr>
        <w:ind w:left="540"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090005">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03B85707"/>
    <w:multiLevelType w:val="hybridMultilevel"/>
    <w:tmpl w:val="9124B898"/>
    <w:lvl w:ilvl="0" w:tplc="299CBE4A">
      <w:numFmt w:val="bullet"/>
      <w:lvlText w:val="-"/>
      <w:lvlJc w:val="left"/>
      <w:pPr>
        <w:ind w:left="834" w:hanging="360"/>
      </w:pPr>
      <w:rPr>
        <w:rFonts w:ascii="Arial Narrow" w:eastAsia="Arial" w:hAnsi="Arial Narrow" w:cs="Arial" w:hint="default"/>
      </w:rPr>
    </w:lvl>
    <w:lvl w:ilvl="1" w:tplc="04090003" w:tentative="1">
      <w:start w:val="1"/>
      <w:numFmt w:val="bullet"/>
      <w:lvlText w:val="o"/>
      <w:lvlJc w:val="left"/>
      <w:pPr>
        <w:ind w:left="1554" w:hanging="360"/>
      </w:pPr>
      <w:rPr>
        <w:rFonts w:ascii="Courier New" w:hAnsi="Courier New" w:cs="Courier New" w:hint="default"/>
      </w:rPr>
    </w:lvl>
    <w:lvl w:ilvl="2" w:tplc="04090005" w:tentative="1">
      <w:start w:val="1"/>
      <w:numFmt w:val="bullet"/>
      <w:lvlText w:val=""/>
      <w:lvlJc w:val="left"/>
      <w:pPr>
        <w:ind w:left="2274" w:hanging="360"/>
      </w:pPr>
      <w:rPr>
        <w:rFonts w:ascii="Wingdings" w:hAnsi="Wingdings" w:hint="default"/>
      </w:rPr>
    </w:lvl>
    <w:lvl w:ilvl="3" w:tplc="04090001" w:tentative="1">
      <w:start w:val="1"/>
      <w:numFmt w:val="bullet"/>
      <w:lvlText w:val=""/>
      <w:lvlJc w:val="left"/>
      <w:pPr>
        <w:ind w:left="2994" w:hanging="360"/>
      </w:pPr>
      <w:rPr>
        <w:rFonts w:ascii="Symbol" w:hAnsi="Symbol" w:hint="default"/>
      </w:rPr>
    </w:lvl>
    <w:lvl w:ilvl="4" w:tplc="04090003" w:tentative="1">
      <w:start w:val="1"/>
      <w:numFmt w:val="bullet"/>
      <w:lvlText w:val="o"/>
      <w:lvlJc w:val="left"/>
      <w:pPr>
        <w:ind w:left="3714" w:hanging="360"/>
      </w:pPr>
      <w:rPr>
        <w:rFonts w:ascii="Courier New" w:hAnsi="Courier New" w:cs="Courier New" w:hint="default"/>
      </w:rPr>
    </w:lvl>
    <w:lvl w:ilvl="5" w:tplc="04090005" w:tentative="1">
      <w:start w:val="1"/>
      <w:numFmt w:val="bullet"/>
      <w:lvlText w:val=""/>
      <w:lvlJc w:val="left"/>
      <w:pPr>
        <w:ind w:left="4434" w:hanging="360"/>
      </w:pPr>
      <w:rPr>
        <w:rFonts w:ascii="Wingdings" w:hAnsi="Wingdings" w:hint="default"/>
      </w:rPr>
    </w:lvl>
    <w:lvl w:ilvl="6" w:tplc="04090001" w:tentative="1">
      <w:start w:val="1"/>
      <w:numFmt w:val="bullet"/>
      <w:lvlText w:val=""/>
      <w:lvlJc w:val="left"/>
      <w:pPr>
        <w:ind w:left="5154" w:hanging="360"/>
      </w:pPr>
      <w:rPr>
        <w:rFonts w:ascii="Symbol" w:hAnsi="Symbol" w:hint="default"/>
      </w:rPr>
    </w:lvl>
    <w:lvl w:ilvl="7" w:tplc="04090003" w:tentative="1">
      <w:start w:val="1"/>
      <w:numFmt w:val="bullet"/>
      <w:lvlText w:val="o"/>
      <w:lvlJc w:val="left"/>
      <w:pPr>
        <w:ind w:left="5874" w:hanging="360"/>
      </w:pPr>
      <w:rPr>
        <w:rFonts w:ascii="Courier New" w:hAnsi="Courier New" w:cs="Courier New" w:hint="default"/>
      </w:rPr>
    </w:lvl>
    <w:lvl w:ilvl="8" w:tplc="04090005" w:tentative="1">
      <w:start w:val="1"/>
      <w:numFmt w:val="bullet"/>
      <w:lvlText w:val=""/>
      <w:lvlJc w:val="left"/>
      <w:pPr>
        <w:ind w:left="6594" w:hanging="360"/>
      </w:pPr>
      <w:rPr>
        <w:rFonts w:ascii="Wingdings" w:hAnsi="Wingdings" w:hint="default"/>
      </w:rPr>
    </w:lvl>
  </w:abstractNum>
  <w:abstractNum w:abstractNumId="3" w15:restartNumberingAfterBreak="0">
    <w:nsid w:val="04571C63"/>
    <w:multiLevelType w:val="hybridMultilevel"/>
    <w:tmpl w:val="6FC8A4CA"/>
    <w:lvl w:ilvl="0" w:tplc="54DC17DA">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A16F51"/>
    <w:multiLevelType w:val="hybridMultilevel"/>
    <w:tmpl w:val="769813A6"/>
    <w:lvl w:ilvl="0" w:tplc="78C0EF9A">
      <w:numFmt w:val="bullet"/>
      <w:lvlText w:val=""/>
      <w:lvlJc w:val="left"/>
      <w:pPr>
        <w:ind w:left="1980" w:hanging="360"/>
      </w:pPr>
      <w:rPr>
        <w:rFonts w:ascii="Wingdings" w:eastAsia="Wingdings" w:hAnsi="Wingdings" w:cs="Wingdings" w:hint="default"/>
        <w:w w:val="99"/>
        <w:sz w:val="22"/>
        <w:szCs w:val="22"/>
        <w:lang w:val="en-US" w:eastAsia="en-US" w:bidi="en-US"/>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0B6D10A4"/>
    <w:multiLevelType w:val="multilevel"/>
    <w:tmpl w:val="1ACA05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E309B"/>
    <w:multiLevelType w:val="hybridMultilevel"/>
    <w:tmpl w:val="F0FC8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2A13A6"/>
    <w:multiLevelType w:val="multilevel"/>
    <w:tmpl w:val="019E69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F23A08"/>
    <w:multiLevelType w:val="hybridMultilevel"/>
    <w:tmpl w:val="1A50D16A"/>
    <w:lvl w:ilvl="0" w:tplc="04090001">
      <w:start w:val="1"/>
      <w:numFmt w:val="bullet"/>
      <w:lvlText w:val=""/>
      <w:lvlJc w:val="left"/>
      <w:pPr>
        <w:ind w:left="1798" w:hanging="360"/>
      </w:pPr>
      <w:rPr>
        <w:rFonts w:ascii="Symbol" w:hAnsi="Symbol" w:hint="default"/>
        <w:w w:val="100"/>
        <w:lang w:val="en-US" w:eastAsia="en-US" w:bidi="en-US"/>
      </w:rPr>
    </w:lvl>
    <w:lvl w:ilvl="1" w:tplc="04090001">
      <w:start w:val="1"/>
      <w:numFmt w:val="bullet"/>
      <w:lvlText w:val=""/>
      <w:lvlJc w:val="left"/>
      <w:pPr>
        <w:ind w:left="2739" w:hanging="360"/>
      </w:pPr>
      <w:rPr>
        <w:rFonts w:ascii="Symbol" w:hAnsi="Symbol" w:hint="default"/>
        <w:w w:val="99"/>
        <w:lang w:val="en-US" w:eastAsia="en-US" w:bidi="en-US"/>
      </w:rPr>
    </w:lvl>
    <w:lvl w:ilvl="2" w:tplc="DE8C5412">
      <w:numFmt w:val="bullet"/>
      <w:lvlText w:val="•"/>
      <w:lvlJc w:val="left"/>
      <w:pPr>
        <w:ind w:left="2740" w:hanging="360"/>
      </w:pPr>
      <w:rPr>
        <w:rFonts w:hint="default"/>
        <w:lang w:val="en-US" w:eastAsia="en-US" w:bidi="en-US"/>
      </w:rPr>
    </w:lvl>
    <w:lvl w:ilvl="3" w:tplc="98322682">
      <w:numFmt w:val="bullet"/>
      <w:lvlText w:val="•"/>
      <w:lvlJc w:val="left"/>
      <w:pPr>
        <w:ind w:left="10140" w:hanging="360"/>
      </w:pPr>
      <w:rPr>
        <w:rFonts w:hint="default"/>
        <w:lang w:val="en-US" w:eastAsia="en-US" w:bidi="en-US"/>
      </w:rPr>
    </w:lvl>
    <w:lvl w:ilvl="4" w:tplc="AF8E8C08">
      <w:numFmt w:val="bullet"/>
      <w:lvlText w:val="•"/>
      <w:lvlJc w:val="left"/>
      <w:pPr>
        <w:ind w:left="10440" w:hanging="360"/>
      </w:pPr>
      <w:rPr>
        <w:rFonts w:hint="default"/>
        <w:lang w:val="en-US" w:eastAsia="en-US" w:bidi="en-US"/>
      </w:rPr>
    </w:lvl>
    <w:lvl w:ilvl="5" w:tplc="80002140">
      <w:numFmt w:val="bullet"/>
      <w:lvlText w:val="•"/>
      <w:lvlJc w:val="left"/>
      <w:pPr>
        <w:ind w:left="10740" w:hanging="360"/>
      </w:pPr>
      <w:rPr>
        <w:rFonts w:hint="default"/>
        <w:lang w:val="en-US" w:eastAsia="en-US" w:bidi="en-US"/>
      </w:rPr>
    </w:lvl>
    <w:lvl w:ilvl="6" w:tplc="EDC67AC6">
      <w:numFmt w:val="bullet"/>
      <w:lvlText w:val="•"/>
      <w:lvlJc w:val="left"/>
      <w:pPr>
        <w:ind w:left="11040" w:hanging="360"/>
      </w:pPr>
      <w:rPr>
        <w:rFonts w:hint="default"/>
        <w:lang w:val="en-US" w:eastAsia="en-US" w:bidi="en-US"/>
      </w:rPr>
    </w:lvl>
    <w:lvl w:ilvl="7" w:tplc="869C7534">
      <w:numFmt w:val="bullet"/>
      <w:lvlText w:val="•"/>
      <w:lvlJc w:val="left"/>
      <w:pPr>
        <w:ind w:left="11340" w:hanging="360"/>
      </w:pPr>
      <w:rPr>
        <w:rFonts w:hint="default"/>
        <w:lang w:val="en-US" w:eastAsia="en-US" w:bidi="en-US"/>
      </w:rPr>
    </w:lvl>
    <w:lvl w:ilvl="8" w:tplc="E21A8C4C">
      <w:numFmt w:val="bullet"/>
      <w:lvlText w:val="•"/>
      <w:lvlJc w:val="left"/>
      <w:pPr>
        <w:ind w:left="11640" w:hanging="360"/>
      </w:pPr>
      <w:rPr>
        <w:rFonts w:hint="default"/>
        <w:lang w:val="en-US" w:eastAsia="en-US" w:bidi="en-US"/>
      </w:rPr>
    </w:lvl>
  </w:abstractNum>
  <w:abstractNum w:abstractNumId="9" w15:restartNumberingAfterBreak="0">
    <w:nsid w:val="1DED3D48"/>
    <w:multiLevelType w:val="hybridMultilevel"/>
    <w:tmpl w:val="57DE63A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A0266E"/>
    <w:multiLevelType w:val="hybridMultilevel"/>
    <w:tmpl w:val="0D70CCE4"/>
    <w:lvl w:ilvl="0" w:tplc="10D05BC4">
      <w:numFmt w:val="bullet"/>
      <w:lvlText w:val=""/>
      <w:lvlJc w:val="left"/>
      <w:pPr>
        <w:ind w:left="360" w:hanging="360"/>
      </w:pPr>
      <w:rPr>
        <w:rFonts w:hint="default"/>
        <w:w w:val="100"/>
        <w:lang w:val="en-US" w:eastAsia="en-US" w:bidi="en-US"/>
      </w:rPr>
    </w:lvl>
    <w:lvl w:ilvl="1" w:tplc="04090001">
      <w:start w:val="1"/>
      <w:numFmt w:val="bullet"/>
      <w:lvlText w:val=""/>
      <w:lvlJc w:val="left"/>
      <w:pPr>
        <w:ind w:left="1301" w:hanging="360"/>
      </w:pPr>
      <w:rPr>
        <w:rFonts w:ascii="Symbol" w:hAnsi="Symbol" w:hint="default"/>
        <w:w w:val="99"/>
        <w:lang w:val="en-US" w:eastAsia="en-US" w:bidi="en-US"/>
      </w:rPr>
    </w:lvl>
    <w:lvl w:ilvl="2" w:tplc="DE8C5412">
      <w:numFmt w:val="bullet"/>
      <w:lvlText w:val="•"/>
      <w:lvlJc w:val="left"/>
      <w:pPr>
        <w:ind w:left="1302" w:hanging="360"/>
      </w:pPr>
      <w:rPr>
        <w:rFonts w:hint="default"/>
        <w:lang w:val="en-US" w:eastAsia="en-US" w:bidi="en-US"/>
      </w:rPr>
    </w:lvl>
    <w:lvl w:ilvl="3" w:tplc="98322682">
      <w:numFmt w:val="bullet"/>
      <w:lvlText w:val="•"/>
      <w:lvlJc w:val="left"/>
      <w:pPr>
        <w:ind w:left="8702" w:hanging="360"/>
      </w:pPr>
      <w:rPr>
        <w:rFonts w:hint="default"/>
        <w:lang w:val="en-US" w:eastAsia="en-US" w:bidi="en-US"/>
      </w:rPr>
    </w:lvl>
    <w:lvl w:ilvl="4" w:tplc="AF8E8C08">
      <w:numFmt w:val="bullet"/>
      <w:lvlText w:val="•"/>
      <w:lvlJc w:val="left"/>
      <w:pPr>
        <w:ind w:left="9002" w:hanging="360"/>
      </w:pPr>
      <w:rPr>
        <w:rFonts w:hint="default"/>
        <w:lang w:val="en-US" w:eastAsia="en-US" w:bidi="en-US"/>
      </w:rPr>
    </w:lvl>
    <w:lvl w:ilvl="5" w:tplc="80002140">
      <w:numFmt w:val="bullet"/>
      <w:lvlText w:val="•"/>
      <w:lvlJc w:val="left"/>
      <w:pPr>
        <w:ind w:left="9302" w:hanging="360"/>
      </w:pPr>
      <w:rPr>
        <w:rFonts w:hint="default"/>
        <w:lang w:val="en-US" w:eastAsia="en-US" w:bidi="en-US"/>
      </w:rPr>
    </w:lvl>
    <w:lvl w:ilvl="6" w:tplc="EDC67AC6">
      <w:numFmt w:val="bullet"/>
      <w:lvlText w:val="•"/>
      <w:lvlJc w:val="left"/>
      <w:pPr>
        <w:ind w:left="9602" w:hanging="360"/>
      </w:pPr>
      <w:rPr>
        <w:rFonts w:hint="default"/>
        <w:lang w:val="en-US" w:eastAsia="en-US" w:bidi="en-US"/>
      </w:rPr>
    </w:lvl>
    <w:lvl w:ilvl="7" w:tplc="869C7534">
      <w:numFmt w:val="bullet"/>
      <w:lvlText w:val="•"/>
      <w:lvlJc w:val="left"/>
      <w:pPr>
        <w:ind w:left="9902" w:hanging="360"/>
      </w:pPr>
      <w:rPr>
        <w:rFonts w:hint="default"/>
        <w:lang w:val="en-US" w:eastAsia="en-US" w:bidi="en-US"/>
      </w:rPr>
    </w:lvl>
    <w:lvl w:ilvl="8" w:tplc="E21A8C4C">
      <w:numFmt w:val="bullet"/>
      <w:lvlText w:val="•"/>
      <w:lvlJc w:val="left"/>
      <w:pPr>
        <w:ind w:left="10202" w:hanging="360"/>
      </w:pPr>
      <w:rPr>
        <w:rFonts w:hint="default"/>
        <w:lang w:val="en-US" w:eastAsia="en-US" w:bidi="en-US"/>
      </w:rPr>
    </w:lvl>
  </w:abstractNum>
  <w:abstractNum w:abstractNumId="11" w15:restartNumberingAfterBreak="0">
    <w:nsid w:val="207614E9"/>
    <w:multiLevelType w:val="hybridMultilevel"/>
    <w:tmpl w:val="BF3E5C36"/>
    <w:lvl w:ilvl="0" w:tplc="78C0EF9A">
      <w:numFmt w:val="bullet"/>
      <w:lvlText w:val=""/>
      <w:lvlJc w:val="left"/>
      <w:pPr>
        <w:ind w:left="1980" w:hanging="360"/>
      </w:pPr>
      <w:rPr>
        <w:rFonts w:ascii="Wingdings" w:eastAsia="Wingdings" w:hAnsi="Wingdings" w:cs="Wingdings" w:hint="default"/>
        <w:w w:val="99"/>
        <w:sz w:val="22"/>
        <w:szCs w:val="22"/>
        <w:lang w:val="en-US" w:eastAsia="en-US" w:bidi="en-US"/>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2" w15:restartNumberingAfterBreak="0">
    <w:nsid w:val="21C64FCC"/>
    <w:multiLevelType w:val="hybridMultilevel"/>
    <w:tmpl w:val="1B5885F4"/>
    <w:lvl w:ilvl="0" w:tplc="624C86A6">
      <w:numFmt w:val="bullet"/>
      <w:lvlText w:val=""/>
      <w:lvlJc w:val="left"/>
      <w:pPr>
        <w:ind w:left="474" w:hanging="360"/>
      </w:pPr>
      <w:rPr>
        <w:rFonts w:ascii="Wingdings" w:eastAsia="Wingdings" w:hAnsi="Wingdings" w:cs="Wingdings" w:hint="default"/>
        <w:w w:val="100"/>
        <w:sz w:val="18"/>
        <w:szCs w:val="18"/>
        <w:lang w:val="en-US" w:eastAsia="en-US" w:bidi="en-US"/>
      </w:rPr>
    </w:lvl>
    <w:lvl w:ilvl="1" w:tplc="16C863E0">
      <w:numFmt w:val="bullet"/>
      <w:lvlText w:val="•"/>
      <w:lvlJc w:val="left"/>
      <w:pPr>
        <w:ind w:left="1007" w:hanging="360"/>
      </w:pPr>
      <w:rPr>
        <w:rFonts w:hint="default"/>
        <w:lang w:val="en-US" w:eastAsia="en-US" w:bidi="en-US"/>
      </w:rPr>
    </w:lvl>
    <w:lvl w:ilvl="2" w:tplc="F6582A6A">
      <w:numFmt w:val="bullet"/>
      <w:lvlText w:val="•"/>
      <w:lvlJc w:val="left"/>
      <w:pPr>
        <w:ind w:left="1534" w:hanging="360"/>
      </w:pPr>
      <w:rPr>
        <w:rFonts w:hint="default"/>
        <w:lang w:val="en-US" w:eastAsia="en-US" w:bidi="en-US"/>
      </w:rPr>
    </w:lvl>
    <w:lvl w:ilvl="3" w:tplc="91B0B318">
      <w:numFmt w:val="bullet"/>
      <w:lvlText w:val="•"/>
      <w:lvlJc w:val="left"/>
      <w:pPr>
        <w:ind w:left="2061" w:hanging="360"/>
      </w:pPr>
      <w:rPr>
        <w:rFonts w:hint="default"/>
        <w:lang w:val="en-US" w:eastAsia="en-US" w:bidi="en-US"/>
      </w:rPr>
    </w:lvl>
    <w:lvl w:ilvl="4" w:tplc="3B7A13CC">
      <w:numFmt w:val="bullet"/>
      <w:lvlText w:val="•"/>
      <w:lvlJc w:val="left"/>
      <w:pPr>
        <w:ind w:left="2588" w:hanging="360"/>
      </w:pPr>
      <w:rPr>
        <w:rFonts w:hint="default"/>
        <w:lang w:val="en-US" w:eastAsia="en-US" w:bidi="en-US"/>
      </w:rPr>
    </w:lvl>
    <w:lvl w:ilvl="5" w:tplc="C9F2BC30">
      <w:numFmt w:val="bullet"/>
      <w:lvlText w:val="•"/>
      <w:lvlJc w:val="left"/>
      <w:pPr>
        <w:ind w:left="3115" w:hanging="360"/>
      </w:pPr>
      <w:rPr>
        <w:rFonts w:hint="default"/>
        <w:lang w:val="en-US" w:eastAsia="en-US" w:bidi="en-US"/>
      </w:rPr>
    </w:lvl>
    <w:lvl w:ilvl="6" w:tplc="F71A30A8">
      <w:numFmt w:val="bullet"/>
      <w:lvlText w:val="•"/>
      <w:lvlJc w:val="left"/>
      <w:pPr>
        <w:ind w:left="3642" w:hanging="360"/>
      </w:pPr>
      <w:rPr>
        <w:rFonts w:hint="default"/>
        <w:lang w:val="en-US" w:eastAsia="en-US" w:bidi="en-US"/>
      </w:rPr>
    </w:lvl>
    <w:lvl w:ilvl="7" w:tplc="1A581210">
      <w:numFmt w:val="bullet"/>
      <w:lvlText w:val="•"/>
      <w:lvlJc w:val="left"/>
      <w:pPr>
        <w:ind w:left="4169" w:hanging="360"/>
      </w:pPr>
      <w:rPr>
        <w:rFonts w:hint="default"/>
        <w:lang w:val="en-US" w:eastAsia="en-US" w:bidi="en-US"/>
      </w:rPr>
    </w:lvl>
    <w:lvl w:ilvl="8" w:tplc="419A37BA">
      <w:numFmt w:val="bullet"/>
      <w:lvlText w:val="•"/>
      <w:lvlJc w:val="left"/>
      <w:pPr>
        <w:ind w:left="4696" w:hanging="360"/>
      </w:pPr>
      <w:rPr>
        <w:rFonts w:hint="default"/>
        <w:lang w:val="en-US" w:eastAsia="en-US" w:bidi="en-US"/>
      </w:rPr>
    </w:lvl>
  </w:abstractNum>
  <w:abstractNum w:abstractNumId="13" w15:restartNumberingAfterBreak="0">
    <w:nsid w:val="238E333E"/>
    <w:multiLevelType w:val="hybridMultilevel"/>
    <w:tmpl w:val="B344D744"/>
    <w:lvl w:ilvl="0" w:tplc="CCB49F46">
      <w:start w:val="1"/>
      <w:numFmt w:val="decimal"/>
      <w:lvlText w:val="%1."/>
      <w:lvlJc w:val="left"/>
      <w:pPr>
        <w:ind w:left="940" w:hanging="360"/>
        <w:jc w:val="left"/>
      </w:pPr>
      <w:rPr>
        <w:spacing w:val="-1"/>
        <w:w w:val="99"/>
        <w:sz w:val="20"/>
        <w:szCs w:val="20"/>
        <w:lang w:val="en-US" w:eastAsia="en-US" w:bidi="en-US"/>
      </w:rPr>
    </w:lvl>
    <w:lvl w:ilvl="1" w:tplc="90466AC6">
      <w:numFmt w:val="bullet"/>
      <w:lvlText w:val="•"/>
      <w:lvlJc w:val="left"/>
      <w:pPr>
        <w:ind w:left="1886" w:hanging="360"/>
      </w:pPr>
      <w:rPr>
        <w:rFonts w:hint="default"/>
        <w:lang w:val="en-US" w:eastAsia="en-US" w:bidi="en-US"/>
      </w:rPr>
    </w:lvl>
    <w:lvl w:ilvl="2" w:tplc="A92C6EE0">
      <w:numFmt w:val="bullet"/>
      <w:lvlText w:val="•"/>
      <w:lvlJc w:val="left"/>
      <w:pPr>
        <w:ind w:left="2832" w:hanging="360"/>
      </w:pPr>
      <w:rPr>
        <w:rFonts w:hint="default"/>
        <w:lang w:val="en-US" w:eastAsia="en-US" w:bidi="en-US"/>
      </w:rPr>
    </w:lvl>
    <w:lvl w:ilvl="3" w:tplc="EA4CED34">
      <w:numFmt w:val="bullet"/>
      <w:lvlText w:val="•"/>
      <w:lvlJc w:val="left"/>
      <w:pPr>
        <w:ind w:left="3778" w:hanging="360"/>
      </w:pPr>
      <w:rPr>
        <w:rFonts w:hint="default"/>
        <w:lang w:val="en-US" w:eastAsia="en-US" w:bidi="en-US"/>
      </w:rPr>
    </w:lvl>
    <w:lvl w:ilvl="4" w:tplc="A9686CB4">
      <w:numFmt w:val="bullet"/>
      <w:lvlText w:val="•"/>
      <w:lvlJc w:val="left"/>
      <w:pPr>
        <w:ind w:left="4724" w:hanging="360"/>
      </w:pPr>
      <w:rPr>
        <w:rFonts w:hint="default"/>
        <w:lang w:val="en-US" w:eastAsia="en-US" w:bidi="en-US"/>
      </w:rPr>
    </w:lvl>
    <w:lvl w:ilvl="5" w:tplc="B22CDDDC">
      <w:numFmt w:val="bullet"/>
      <w:lvlText w:val="•"/>
      <w:lvlJc w:val="left"/>
      <w:pPr>
        <w:ind w:left="5670" w:hanging="360"/>
      </w:pPr>
      <w:rPr>
        <w:rFonts w:hint="default"/>
        <w:lang w:val="en-US" w:eastAsia="en-US" w:bidi="en-US"/>
      </w:rPr>
    </w:lvl>
    <w:lvl w:ilvl="6" w:tplc="CCD80820">
      <w:numFmt w:val="bullet"/>
      <w:lvlText w:val="•"/>
      <w:lvlJc w:val="left"/>
      <w:pPr>
        <w:ind w:left="6616" w:hanging="360"/>
      </w:pPr>
      <w:rPr>
        <w:rFonts w:hint="default"/>
        <w:lang w:val="en-US" w:eastAsia="en-US" w:bidi="en-US"/>
      </w:rPr>
    </w:lvl>
    <w:lvl w:ilvl="7" w:tplc="F9DACAF0">
      <w:numFmt w:val="bullet"/>
      <w:lvlText w:val="•"/>
      <w:lvlJc w:val="left"/>
      <w:pPr>
        <w:ind w:left="7562" w:hanging="360"/>
      </w:pPr>
      <w:rPr>
        <w:rFonts w:hint="default"/>
        <w:lang w:val="en-US" w:eastAsia="en-US" w:bidi="en-US"/>
      </w:rPr>
    </w:lvl>
    <w:lvl w:ilvl="8" w:tplc="0E9AA440">
      <w:numFmt w:val="bullet"/>
      <w:lvlText w:val="•"/>
      <w:lvlJc w:val="left"/>
      <w:pPr>
        <w:ind w:left="8508" w:hanging="360"/>
      </w:pPr>
      <w:rPr>
        <w:rFonts w:hint="default"/>
        <w:lang w:val="en-US" w:eastAsia="en-US" w:bidi="en-US"/>
      </w:rPr>
    </w:lvl>
  </w:abstractNum>
  <w:abstractNum w:abstractNumId="14" w15:restartNumberingAfterBreak="0">
    <w:nsid w:val="24FB7C82"/>
    <w:multiLevelType w:val="hybridMultilevel"/>
    <w:tmpl w:val="AB36B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6180B"/>
    <w:multiLevelType w:val="multilevel"/>
    <w:tmpl w:val="10E0D4D8"/>
    <w:lvl w:ilvl="0">
      <w:start w:val="2"/>
      <w:numFmt w:val="decimal"/>
      <w:lvlText w:val="%1"/>
      <w:lvlJc w:val="left"/>
      <w:pPr>
        <w:ind w:left="360" w:hanging="360"/>
      </w:pPr>
      <w:rPr>
        <w:rFonts w:hint="default"/>
      </w:rPr>
    </w:lvl>
    <w:lvl w:ilvl="1">
      <w:start w:val="5"/>
      <w:numFmt w:val="decimal"/>
      <w:lvlText w:val="%1.%2"/>
      <w:lvlJc w:val="left"/>
      <w:pPr>
        <w:ind w:left="847" w:hanging="360"/>
      </w:pPr>
      <w:rPr>
        <w:rFonts w:hint="default"/>
      </w:rPr>
    </w:lvl>
    <w:lvl w:ilvl="2">
      <w:start w:val="1"/>
      <w:numFmt w:val="decimal"/>
      <w:lvlText w:val="%1.%2.%3"/>
      <w:lvlJc w:val="left"/>
      <w:pPr>
        <w:ind w:left="1334" w:hanging="360"/>
      </w:pPr>
      <w:rPr>
        <w:rFonts w:hint="default"/>
      </w:rPr>
    </w:lvl>
    <w:lvl w:ilvl="3">
      <w:start w:val="1"/>
      <w:numFmt w:val="decimal"/>
      <w:lvlText w:val="%1.%2.%3.%4"/>
      <w:lvlJc w:val="left"/>
      <w:pPr>
        <w:ind w:left="2181" w:hanging="720"/>
      </w:pPr>
      <w:rPr>
        <w:rFonts w:hint="default"/>
      </w:rPr>
    </w:lvl>
    <w:lvl w:ilvl="4">
      <w:start w:val="1"/>
      <w:numFmt w:val="decimal"/>
      <w:lvlText w:val="%1.%2.%3.%4.%5"/>
      <w:lvlJc w:val="left"/>
      <w:pPr>
        <w:ind w:left="2668" w:hanging="720"/>
      </w:pPr>
      <w:rPr>
        <w:rFonts w:hint="default"/>
      </w:rPr>
    </w:lvl>
    <w:lvl w:ilvl="5">
      <w:start w:val="1"/>
      <w:numFmt w:val="decimal"/>
      <w:lvlText w:val="%1.%2.%3.%4.%5.%6"/>
      <w:lvlJc w:val="left"/>
      <w:pPr>
        <w:ind w:left="3155" w:hanging="720"/>
      </w:pPr>
      <w:rPr>
        <w:rFonts w:hint="default"/>
      </w:rPr>
    </w:lvl>
    <w:lvl w:ilvl="6">
      <w:start w:val="1"/>
      <w:numFmt w:val="decimal"/>
      <w:lvlText w:val="%1.%2.%3.%4.%5.%6.%7"/>
      <w:lvlJc w:val="left"/>
      <w:pPr>
        <w:ind w:left="4002" w:hanging="1080"/>
      </w:pPr>
      <w:rPr>
        <w:rFonts w:hint="default"/>
      </w:rPr>
    </w:lvl>
    <w:lvl w:ilvl="7">
      <w:start w:val="1"/>
      <w:numFmt w:val="decimal"/>
      <w:lvlText w:val="%1.%2.%3.%4.%5.%6.%7.%8"/>
      <w:lvlJc w:val="left"/>
      <w:pPr>
        <w:ind w:left="4489" w:hanging="1080"/>
      </w:pPr>
      <w:rPr>
        <w:rFonts w:hint="default"/>
      </w:rPr>
    </w:lvl>
    <w:lvl w:ilvl="8">
      <w:start w:val="1"/>
      <w:numFmt w:val="decimal"/>
      <w:lvlText w:val="%1.%2.%3.%4.%5.%6.%7.%8.%9"/>
      <w:lvlJc w:val="left"/>
      <w:pPr>
        <w:ind w:left="4976" w:hanging="1080"/>
      </w:pPr>
      <w:rPr>
        <w:rFonts w:hint="default"/>
      </w:rPr>
    </w:lvl>
  </w:abstractNum>
  <w:abstractNum w:abstractNumId="16" w15:restartNumberingAfterBreak="0">
    <w:nsid w:val="287D03D5"/>
    <w:multiLevelType w:val="hybridMultilevel"/>
    <w:tmpl w:val="86109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2D52F4"/>
    <w:multiLevelType w:val="hybridMultilevel"/>
    <w:tmpl w:val="2A0C759E"/>
    <w:lvl w:ilvl="0" w:tplc="10D05BC4">
      <w:numFmt w:val="bullet"/>
      <w:lvlText w:val=""/>
      <w:lvlJc w:val="left"/>
      <w:pPr>
        <w:ind w:left="1798" w:hanging="360"/>
      </w:pPr>
      <w:rPr>
        <w:rFonts w:hint="default"/>
        <w:w w:val="100"/>
        <w:lang w:val="en-US" w:eastAsia="en-US" w:bidi="en-US"/>
      </w:rPr>
    </w:lvl>
    <w:lvl w:ilvl="1" w:tplc="04090001">
      <w:start w:val="1"/>
      <w:numFmt w:val="bullet"/>
      <w:lvlText w:val=""/>
      <w:lvlJc w:val="left"/>
      <w:pPr>
        <w:ind w:left="2739" w:hanging="360"/>
      </w:pPr>
      <w:rPr>
        <w:rFonts w:ascii="Symbol" w:hAnsi="Symbol" w:hint="default"/>
        <w:w w:val="99"/>
        <w:lang w:val="en-US" w:eastAsia="en-US" w:bidi="en-US"/>
      </w:rPr>
    </w:lvl>
    <w:lvl w:ilvl="2" w:tplc="DE8C5412">
      <w:numFmt w:val="bullet"/>
      <w:lvlText w:val="•"/>
      <w:lvlJc w:val="left"/>
      <w:pPr>
        <w:ind w:left="2740" w:hanging="360"/>
      </w:pPr>
      <w:rPr>
        <w:rFonts w:hint="default"/>
        <w:lang w:val="en-US" w:eastAsia="en-US" w:bidi="en-US"/>
      </w:rPr>
    </w:lvl>
    <w:lvl w:ilvl="3" w:tplc="98322682">
      <w:numFmt w:val="bullet"/>
      <w:lvlText w:val="•"/>
      <w:lvlJc w:val="left"/>
      <w:pPr>
        <w:ind w:left="10140" w:hanging="360"/>
      </w:pPr>
      <w:rPr>
        <w:rFonts w:hint="default"/>
        <w:lang w:val="en-US" w:eastAsia="en-US" w:bidi="en-US"/>
      </w:rPr>
    </w:lvl>
    <w:lvl w:ilvl="4" w:tplc="AF8E8C08">
      <w:numFmt w:val="bullet"/>
      <w:lvlText w:val="•"/>
      <w:lvlJc w:val="left"/>
      <w:pPr>
        <w:ind w:left="10440" w:hanging="360"/>
      </w:pPr>
      <w:rPr>
        <w:rFonts w:hint="default"/>
        <w:lang w:val="en-US" w:eastAsia="en-US" w:bidi="en-US"/>
      </w:rPr>
    </w:lvl>
    <w:lvl w:ilvl="5" w:tplc="80002140">
      <w:numFmt w:val="bullet"/>
      <w:lvlText w:val="•"/>
      <w:lvlJc w:val="left"/>
      <w:pPr>
        <w:ind w:left="10740" w:hanging="360"/>
      </w:pPr>
      <w:rPr>
        <w:rFonts w:hint="default"/>
        <w:lang w:val="en-US" w:eastAsia="en-US" w:bidi="en-US"/>
      </w:rPr>
    </w:lvl>
    <w:lvl w:ilvl="6" w:tplc="EDC67AC6">
      <w:numFmt w:val="bullet"/>
      <w:lvlText w:val="•"/>
      <w:lvlJc w:val="left"/>
      <w:pPr>
        <w:ind w:left="11040" w:hanging="360"/>
      </w:pPr>
      <w:rPr>
        <w:rFonts w:hint="default"/>
        <w:lang w:val="en-US" w:eastAsia="en-US" w:bidi="en-US"/>
      </w:rPr>
    </w:lvl>
    <w:lvl w:ilvl="7" w:tplc="869C7534">
      <w:numFmt w:val="bullet"/>
      <w:lvlText w:val="•"/>
      <w:lvlJc w:val="left"/>
      <w:pPr>
        <w:ind w:left="11340" w:hanging="360"/>
      </w:pPr>
      <w:rPr>
        <w:rFonts w:hint="default"/>
        <w:lang w:val="en-US" w:eastAsia="en-US" w:bidi="en-US"/>
      </w:rPr>
    </w:lvl>
    <w:lvl w:ilvl="8" w:tplc="E21A8C4C">
      <w:numFmt w:val="bullet"/>
      <w:lvlText w:val="•"/>
      <w:lvlJc w:val="left"/>
      <w:pPr>
        <w:ind w:left="11640" w:hanging="360"/>
      </w:pPr>
      <w:rPr>
        <w:rFonts w:hint="default"/>
        <w:lang w:val="en-US" w:eastAsia="en-US" w:bidi="en-US"/>
      </w:rPr>
    </w:lvl>
  </w:abstractNum>
  <w:abstractNum w:abstractNumId="18" w15:restartNumberingAfterBreak="0">
    <w:nsid w:val="31A416CF"/>
    <w:multiLevelType w:val="hybridMultilevel"/>
    <w:tmpl w:val="68063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504D2A"/>
    <w:multiLevelType w:val="hybridMultilevel"/>
    <w:tmpl w:val="161C8D76"/>
    <w:lvl w:ilvl="0" w:tplc="6F44E542">
      <w:numFmt w:val="bullet"/>
      <w:lvlText w:val=""/>
      <w:lvlJc w:val="left"/>
      <w:pPr>
        <w:ind w:left="475" w:hanging="360"/>
      </w:pPr>
      <w:rPr>
        <w:rFonts w:ascii="Wingdings" w:eastAsia="Wingdings" w:hAnsi="Wingdings" w:cs="Wingdings" w:hint="default"/>
        <w:w w:val="100"/>
        <w:sz w:val="18"/>
        <w:szCs w:val="18"/>
        <w:lang w:val="en-US" w:eastAsia="en-US" w:bidi="en-US"/>
      </w:rPr>
    </w:lvl>
    <w:lvl w:ilvl="1" w:tplc="B8A06B00">
      <w:numFmt w:val="bullet"/>
      <w:lvlText w:val="•"/>
      <w:lvlJc w:val="left"/>
      <w:pPr>
        <w:ind w:left="1007" w:hanging="360"/>
      </w:pPr>
      <w:rPr>
        <w:rFonts w:hint="default"/>
        <w:lang w:val="en-US" w:eastAsia="en-US" w:bidi="en-US"/>
      </w:rPr>
    </w:lvl>
    <w:lvl w:ilvl="2" w:tplc="4D7A9130">
      <w:numFmt w:val="bullet"/>
      <w:lvlText w:val="•"/>
      <w:lvlJc w:val="left"/>
      <w:pPr>
        <w:ind w:left="1534" w:hanging="360"/>
      </w:pPr>
      <w:rPr>
        <w:rFonts w:hint="default"/>
        <w:lang w:val="en-US" w:eastAsia="en-US" w:bidi="en-US"/>
      </w:rPr>
    </w:lvl>
    <w:lvl w:ilvl="3" w:tplc="4490B41C">
      <w:numFmt w:val="bullet"/>
      <w:lvlText w:val="•"/>
      <w:lvlJc w:val="left"/>
      <w:pPr>
        <w:ind w:left="2061" w:hanging="360"/>
      </w:pPr>
      <w:rPr>
        <w:rFonts w:hint="default"/>
        <w:lang w:val="en-US" w:eastAsia="en-US" w:bidi="en-US"/>
      </w:rPr>
    </w:lvl>
    <w:lvl w:ilvl="4" w:tplc="0C767312">
      <w:numFmt w:val="bullet"/>
      <w:lvlText w:val="•"/>
      <w:lvlJc w:val="left"/>
      <w:pPr>
        <w:ind w:left="2589" w:hanging="360"/>
      </w:pPr>
      <w:rPr>
        <w:rFonts w:hint="default"/>
        <w:lang w:val="en-US" w:eastAsia="en-US" w:bidi="en-US"/>
      </w:rPr>
    </w:lvl>
    <w:lvl w:ilvl="5" w:tplc="DC600EF4">
      <w:numFmt w:val="bullet"/>
      <w:lvlText w:val="•"/>
      <w:lvlJc w:val="left"/>
      <w:pPr>
        <w:ind w:left="3116" w:hanging="360"/>
      </w:pPr>
      <w:rPr>
        <w:rFonts w:hint="default"/>
        <w:lang w:val="en-US" w:eastAsia="en-US" w:bidi="en-US"/>
      </w:rPr>
    </w:lvl>
    <w:lvl w:ilvl="6" w:tplc="E33E6412">
      <w:numFmt w:val="bullet"/>
      <w:lvlText w:val="•"/>
      <w:lvlJc w:val="left"/>
      <w:pPr>
        <w:ind w:left="3643" w:hanging="360"/>
      </w:pPr>
      <w:rPr>
        <w:rFonts w:hint="default"/>
        <w:lang w:val="en-US" w:eastAsia="en-US" w:bidi="en-US"/>
      </w:rPr>
    </w:lvl>
    <w:lvl w:ilvl="7" w:tplc="5AF4D9C6">
      <w:numFmt w:val="bullet"/>
      <w:lvlText w:val="•"/>
      <w:lvlJc w:val="left"/>
      <w:pPr>
        <w:ind w:left="4170" w:hanging="360"/>
      </w:pPr>
      <w:rPr>
        <w:rFonts w:hint="default"/>
        <w:lang w:val="en-US" w:eastAsia="en-US" w:bidi="en-US"/>
      </w:rPr>
    </w:lvl>
    <w:lvl w:ilvl="8" w:tplc="2F565FB8">
      <w:numFmt w:val="bullet"/>
      <w:lvlText w:val="•"/>
      <w:lvlJc w:val="left"/>
      <w:pPr>
        <w:ind w:left="4698" w:hanging="360"/>
      </w:pPr>
      <w:rPr>
        <w:rFonts w:hint="default"/>
        <w:lang w:val="en-US" w:eastAsia="en-US" w:bidi="en-US"/>
      </w:rPr>
    </w:lvl>
  </w:abstractNum>
  <w:abstractNum w:abstractNumId="20" w15:restartNumberingAfterBreak="0">
    <w:nsid w:val="360513F2"/>
    <w:multiLevelType w:val="hybridMultilevel"/>
    <w:tmpl w:val="BF4E94D0"/>
    <w:lvl w:ilvl="0" w:tplc="74102548">
      <w:numFmt w:val="bullet"/>
      <w:lvlText w:val=""/>
      <w:lvlJc w:val="left"/>
      <w:pPr>
        <w:ind w:left="474" w:hanging="360"/>
      </w:pPr>
      <w:rPr>
        <w:rFonts w:ascii="Wingdings" w:eastAsia="Wingdings" w:hAnsi="Wingdings" w:cs="Wingdings" w:hint="default"/>
        <w:w w:val="100"/>
        <w:sz w:val="18"/>
        <w:szCs w:val="18"/>
        <w:lang w:val="en-US" w:eastAsia="en-US" w:bidi="en-US"/>
      </w:rPr>
    </w:lvl>
    <w:lvl w:ilvl="1" w:tplc="BBA2A770">
      <w:numFmt w:val="bullet"/>
      <w:lvlText w:val="•"/>
      <w:lvlJc w:val="left"/>
      <w:pPr>
        <w:ind w:left="1007" w:hanging="360"/>
      </w:pPr>
      <w:rPr>
        <w:rFonts w:hint="default"/>
        <w:lang w:val="en-US" w:eastAsia="en-US" w:bidi="en-US"/>
      </w:rPr>
    </w:lvl>
    <w:lvl w:ilvl="2" w:tplc="20A4969E">
      <w:numFmt w:val="bullet"/>
      <w:lvlText w:val="•"/>
      <w:lvlJc w:val="left"/>
      <w:pPr>
        <w:ind w:left="1534" w:hanging="360"/>
      </w:pPr>
      <w:rPr>
        <w:rFonts w:hint="default"/>
        <w:lang w:val="en-US" w:eastAsia="en-US" w:bidi="en-US"/>
      </w:rPr>
    </w:lvl>
    <w:lvl w:ilvl="3" w:tplc="D744DB10">
      <w:numFmt w:val="bullet"/>
      <w:lvlText w:val="•"/>
      <w:lvlJc w:val="left"/>
      <w:pPr>
        <w:ind w:left="2061" w:hanging="360"/>
      </w:pPr>
      <w:rPr>
        <w:rFonts w:hint="default"/>
        <w:lang w:val="en-US" w:eastAsia="en-US" w:bidi="en-US"/>
      </w:rPr>
    </w:lvl>
    <w:lvl w:ilvl="4" w:tplc="8716D380">
      <w:numFmt w:val="bullet"/>
      <w:lvlText w:val="•"/>
      <w:lvlJc w:val="left"/>
      <w:pPr>
        <w:ind w:left="2588" w:hanging="360"/>
      </w:pPr>
      <w:rPr>
        <w:rFonts w:hint="default"/>
        <w:lang w:val="en-US" w:eastAsia="en-US" w:bidi="en-US"/>
      </w:rPr>
    </w:lvl>
    <w:lvl w:ilvl="5" w:tplc="90D020A0">
      <w:numFmt w:val="bullet"/>
      <w:lvlText w:val="•"/>
      <w:lvlJc w:val="left"/>
      <w:pPr>
        <w:ind w:left="3115" w:hanging="360"/>
      </w:pPr>
      <w:rPr>
        <w:rFonts w:hint="default"/>
        <w:lang w:val="en-US" w:eastAsia="en-US" w:bidi="en-US"/>
      </w:rPr>
    </w:lvl>
    <w:lvl w:ilvl="6" w:tplc="E6E68B8A">
      <w:numFmt w:val="bullet"/>
      <w:lvlText w:val="•"/>
      <w:lvlJc w:val="left"/>
      <w:pPr>
        <w:ind w:left="3642" w:hanging="360"/>
      </w:pPr>
      <w:rPr>
        <w:rFonts w:hint="default"/>
        <w:lang w:val="en-US" w:eastAsia="en-US" w:bidi="en-US"/>
      </w:rPr>
    </w:lvl>
    <w:lvl w:ilvl="7" w:tplc="A4A004AC">
      <w:numFmt w:val="bullet"/>
      <w:lvlText w:val="•"/>
      <w:lvlJc w:val="left"/>
      <w:pPr>
        <w:ind w:left="4169" w:hanging="360"/>
      </w:pPr>
      <w:rPr>
        <w:rFonts w:hint="default"/>
        <w:lang w:val="en-US" w:eastAsia="en-US" w:bidi="en-US"/>
      </w:rPr>
    </w:lvl>
    <w:lvl w:ilvl="8" w:tplc="76E6CDA8">
      <w:numFmt w:val="bullet"/>
      <w:lvlText w:val="•"/>
      <w:lvlJc w:val="left"/>
      <w:pPr>
        <w:ind w:left="4696" w:hanging="360"/>
      </w:pPr>
      <w:rPr>
        <w:rFonts w:hint="default"/>
        <w:lang w:val="en-US" w:eastAsia="en-US" w:bidi="en-US"/>
      </w:rPr>
    </w:lvl>
  </w:abstractNum>
  <w:abstractNum w:abstractNumId="21" w15:restartNumberingAfterBreak="0">
    <w:nsid w:val="3748741F"/>
    <w:multiLevelType w:val="hybridMultilevel"/>
    <w:tmpl w:val="F24A9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330261"/>
    <w:multiLevelType w:val="hybridMultilevel"/>
    <w:tmpl w:val="E772A5B4"/>
    <w:lvl w:ilvl="0" w:tplc="7C927114">
      <w:numFmt w:val="bullet"/>
      <w:lvlText w:val=""/>
      <w:lvlJc w:val="left"/>
      <w:pPr>
        <w:ind w:left="475" w:hanging="360"/>
      </w:pPr>
      <w:rPr>
        <w:rFonts w:ascii="Wingdings" w:eastAsia="Wingdings" w:hAnsi="Wingdings" w:cs="Wingdings" w:hint="default"/>
        <w:w w:val="100"/>
        <w:sz w:val="18"/>
        <w:szCs w:val="18"/>
        <w:lang w:val="en-US" w:eastAsia="en-US" w:bidi="en-US"/>
      </w:rPr>
    </w:lvl>
    <w:lvl w:ilvl="1" w:tplc="A476EC2E">
      <w:numFmt w:val="bullet"/>
      <w:lvlText w:val="•"/>
      <w:lvlJc w:val="left"/>
      <w:pPr>
        <w:ind w:left="1007" w:hanging="360"/>
      </w:pPr>
      <w:rPr>
        <w:rFonts w:hint="default"/>
        <w:lang w:val="en-US" w:eastAsia="en-US" w:bidi="en-US"/>
      </w:rPr>
    </w:lvl>
    <w:lvl w:ilvl="2" w:tplc="30DE2126">
      <w:numFmt w:val="bullet"/>
      <w:lvlText w:val="•"/>
      <w:lvlJc w:val="left"/>
      <w:pPr>
        <w:ind w:left="1534" w:hanging="360"/>
      </w:pPr>
      <w:rPr>
        <w:rFonts w:hint="default"/>
        <w:lang w:val="en-US" w:eastAsia="en-US" w:bidi="en-US"/>
      </w:rPr>
    </w:lvl>
    <w:lvl w:ilvl="3" w:tplc="FF16B844">
      <w:numFmt w:val="bullet"/>
      <w:lvlText w:val="•"/>
      <w:lvlJc w:val="left"/>
      <w:pPr>
        <w:ind w:left="2061" w:hanging="360"/>
      </w:pPr>
      <w:rPr>
        <w:rFonts w:hint="default"/>
        <w:lang w:val="en-US" w:eastAsia="en-US" w:bidi="en-US"/>
      </w:rPr>
    </w:lvl>
    <w:lvl w:ilvl="4" w:tplc="947A9994">
      <w:numFmt w:val="bullet"/>
      <w:lvlText w:val="•"/>
      <w:lvlJc w:val="left"/>
      <w:pPr>
        <w:ind w:left="2589" w:hanging="360"/>
      </w:pPr>
      <w:rPr>
        <w:rFonts w:hint="default"/>
        <w:lang w:val="en-US" w:eastAsia="en-US" w:bidi="en-US"/>
      </w:rPr>
    </w:lvl>
    <w:lvl w:ilvl="5" w:tplc="29C821DA">
      <w:numFmt w:val="bullet"/>
      <w:lvlText w:val="•"/>
      <w:lvlJc w:val="left"/>
      <w:pPr>
        <w:ind w:left="3116" w:hanging="360"/>
      </w:pPr>
      <w:rPr>
        <w:rFonts w:hint="default"/>
        <w:lang w:val="en-US" w:eastAsia="en-US" w:bidi="en-US"/>
      </w:rPr>
    </w:lvl>
    <w:lvl w:ilvl="6" w:tplc="1EAAE9CE">
      <w:numFmt w:val="bullet"/>
      <w:lvlText w:val="•"/>
      <w:lvlJc w:val="left"/>
      <w:pPr>
        <w:ind w:left="3643" w:hanging="360"/>
      </w:pPr>
      <w:rPr>
        <w:rFonts w:hint="default"/>
        <w:lang w:val="en-US" w:eastAsia="en-US" w:bidi="en-US"/>
      </w:rPr>
    </w:lvl>
    <w:lvl w:ilvl="7" w:tplc="0694B3EE">
      <w:numFmt w:val="bullet"/>
      <w:lvlText w:val="•"/>
      <w:lvlJc w:val="left"/>
      <w:pPr>
        <w:ind w:left="4170" w:hanging="360"/>
      </w:pPr>
      <w:rPr>
        <w:rFonts w:hint="default"/>
        <w:lang w:val="en-US" w:eastAsia="en-US" w:bidi="en-US"/>
      </w:rPr>
    </w:lvl>
    <w:lvl w:ilvl="8" w:tplc="4DCE589A">
      <w:numFmt w:val="bullet"/>
      <w:lvlText w:val="•"/>
      <w:lvlJc w:val="left"/>
      <w:pPr>
        <w:ind w:left="4698" w:hanging="360"/>
      </w:pPr>
      <w:rPr>
        <w:rFonts w:hint="default"/>
        <w:lang w:val="en-US" w:eastAsia="en-US" w:bidi="en-US"/>
      </w:rPr>
    </w:lvl>
  </w:abstractNum>
  <w:abstractNum w:abstractNumId="23" w15:restartNumberingAfterBreak="0">
    <w:nsid w:val="40414D87"/>
    <w:multiLevelType w:val="hybridMultilevel"/>
    <w:tmpl w:val="D59A2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217F12"/>
    <w:multiLevelType w:val="hybridMultilevel"/>
    <w:tmpl w:val="68C4B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023FBE"/>
    <w:multiLevelType w:val="hybridMultilevel"/>
    <w:tmpl w:val="215E8008"/>
    <w:lvl w:ilvl="0" w:tplc="78C0EF9A">
      <w:numFmt w:val="bullet"/>
      <w:lvlText w:val=""/>
      <w:lvlJc w:val="left"/>
      <w:pPr>
        <w:ind w:left="720" w:hanging="360"/>
      </w:pPr>
      <w:rPr>
        <w:rFonts w:ascii="Wingdings" w:eastAsia="Wingdings" w:hAnsi="Wingdings" w:cs="Wingdings" w:hint="default"/>
        <w:w w:val="99"/>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1161B3"/>
    <w:multiLevelType w:val="hybridMultilevel"/>
    <w:tmpl w:val="8C146F6C"/>
    <w:lvl w:ilvl="0" w:tplc="C34834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934FBE"/>
    <w:multiLevelType w:val="hybridMultilevel"/>
    <w:tmpl w:val="570E3588"/>
    <w:lvl w:ilvl="0" w:tplc="3760EBEC">
      <w:numFmt w:val="bullet"/>
      <w:lvlText w:val="o"/>
      <w:lvlJc w:val="left"/>
      <w:pPr>
        <w:ind w:left="939" w:hanging="360"/>
      </w:pPr>
      <w:rPr>
        <w:rFonts w:ascii="Courier New" w:eastAsia="Courier New" w:hAnsi="Courier New" w:cs="Courier New" w:hint="default"/>
        <w:w w:val="99"/>
        <w:sz w:val="22"/>
        <w:szCs w:val="22"/>
        <w:lang w:val="en-US" w:eastAsia="en-US" w:bidi="en-US"/>
      </w:rPr>
    </w:lvl>
    <w:lvl w:ilvl="1" w:tplc="78C0EF9A">
      <w:numFmt w:val="bullet"/>
      <w:lvlText w:val=""/>
      <w:lvlJc w:val="left"/>
      <w:pPr>
        <w:ind w:left="1660" w:hanging="360"/>
      </w:pPr>
      <w:rPr>
        <w:rFonts w:ascii="Wingdings" w:eastAsia="Wingdings" w:hAnsi="Wingdings" w:cs="Wingdings" w:hint="default"/>
        <w:w w:val="99"/>
        <w:sz w:val="22"/>
        <w:szCs w:val="22"/>
        <w:lang w:val="en-US" w:eastAsia="en-US" w:bidi="en-US"/>
      </w:rPr>
    </w:lvl>
    <w:lvl w:ilvl="2" w:tplc="9126C7B2">
      <w:numFmt w:val="bullet"/>
      <w:lvlText w:val="•"/>
      <w:lvlJc w:val="left"/>
      <w:pPr>
        <w:ind w:left="2631" w:hanging="360"/>
      </w:pPr>
      <w:rPr>
        <w:rFonts w:hint="default"/>
        <w:lang w:val="en-US" w:eastAsia="en-US" w:bidi="en-US"/>
      </w:rPr>
    </w:lvl>
    <w:lvl w:ilvl="3" w:tplc="6D5A9780">
      <w:numFmt w:val="bullet"/>
      <w:lvlText w:val="•"/>
      <w:lvlJc w:val="left"/>
      <w:pPr>
        <w:ind w:left="3602" w:hanging="360"/>
      </w:pPr>
      <w:rPr>
        <w:rFonts w:hint="default"/>
        <w:lang w:val="en-US" w:eastAsia="en-US" w:bidi="en-US"/>
      </w:rPr>
    </w:lvl>
    <w:lvl w:ilvl="4" w:tplc="9882339A">
      <w:numFmt w:val="bullet"/>
      <w:lvlText w:val="•"/>
      <w:lvlJc w:val="left"/>
      <w:pPr>
        <w:ind w:left="4573" w:hanging="360"/>
      </w:pPr>
      <w:rPr>
        <w:rFonts w:hint="default"/>
        <w:lang w:val="en-US" w:eastAsia="en-US" w:bidi="en-US"/>
      </w:rPr>
    </w:lvl>
    <w:lvl w:ilvl="5" w:tplc="1D049B04">
      <w:numFmt w:val="bullet"/>
      <w:lvlText w:val="•"/>
      <w:lvlJc w:val="left"/>
      <w:pPr>
        <w:ind w:left="5544" w:hanging="360"/>
      </w:pPr>
      <w:rPr>
        <w:rFonts w:hint="default"/>
        <w:lang w:val="en-US" w:eastAsia="en-US" w:bidi="en-US"/>
      </w:rPr>
    </w:lvl>
    <w:lvl w:ilvl="6" w:tplc="77DE1A5E">
      <w:numFmt w:val="bullet"/>
      <w:lvlText w:val="•"/>
      <w:lvlJc w:val="left"/>
      <w:pPr>
        <w:ind w:left="6515" w:hanging="360"/>
      </w:pPr>
      <w:rPr>
        <w:rFonts w:hint="default"/>
        <w:lang w:val="en-US" w:eastAsia="en-US" w:bidi="en-US"/>
      </w:rPr>
    </w:lvl>
    <w:lvl w:ilvl="7" w:tplc="C9708B60">
      <w:numFmt w:val="bullet"/>
      <w:lvlText w:val="•"/>
      <w:lvlJc w:val="left"/>
      <w:pPr>
        <w:ind w:left="7486" w:hanging="360"/>
      </w:pPr>
      <w:rPr>
        <w:rFonts w:hint="default"/>
        <w:lang w:val="en-US" w:eastAsia="en-US" w:bidi="en-US"/>
      </w:rPr>
    </w:lvl>
    <w:lvl w:ilvl="8" w:tplc="697A0D58">
      <w:numFmt w:val="bullet"/>
      <w:lvlText w:val="•"/>
      <w:lvlJc w:val="left"/>
      <w:pPr>
        <w:ind w:left="8457" w:hanging="360"/>
      </w:pPr>
      <w:rPr>
        <w:rFonts w:hint="default"/>
        <w:lang w:val="en-US" w:eastAsia="en-US" w:bidi="en-US"/>
      </w:rPr>
    </w:lvl>
  </w:abstractNum>
  <w:abstractNum w:abstractNumId="28" w15:restartNumberingAfterBreak="0">
    <w:nsid w:val="4CD378C8"/>
    <w:multiLevelType w:val="hybridMultilevel"/>
    <w:tmpl w:val="F692F8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391175"/>
    <w:multiLevelType w:val="hybridMultilevel"/>
    <w:tmpl w:val="C5F83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F6464E"/>
    <w:multiLevelType w:val="hybridMultilevel"/>
    <w:tmpl w:val="A4C47322"/>
    <w:lvl w:ilvl="0" w:tplc="10D05BC4">
      <w:numFmt w:val="bullet"/>
      <w:lvlText w:val=""/>
      <w:lvlJc w:val="left"/>
      <w:pPr>
        <w:ind w:left="360" w:hanging="360"/>
      </w:pPr>
      <w:rPr>
        <w:rFonts w:hint="default"/>
        <w:w w:val="100"/>
        <w:lang w:val="en-US" w:eastAsia="en-US" w:bidi="en-US"/>
      </w:rPr>
    </w:lvl>
    <w:lvl w:ilvl="1" w:tplc="04090001">
      <w:start w:val="1"/>
      <w:numFmt w:val="bullet"/>
      <w:lvlText w:val=""/>
      <w:lvlJc w:val="left"/>
      <w:pPr>
        <w:ind w:left="1301" w:hanging="360"/>
      </w:pPr>
      <w:rPr>
        <w:rFonts w:ascii="Symbol" w:hAnsi="Symbol" w:hint="default"/>
        <w:w w:val="99"/>
        <w:lang w:val="en-US" w:eastAsia="en-US" w:bidi="en-US"/>
      </w:rPr>
    </w:lvl>
    <w:lvl w:ilvl="2" w:tplc="DE8C5412">
      <w:numFmt w:val="bullet"/>
      <w:lvlText w:val="•"/>
      <w:lvlJc w:val="left"/>
      <w:pPr>
        <w:ind w:left="1302" w:hanging="360"/>
      </w:pPr>
      <w:rPr>
        <w:rFonts w:hint="default"/>
        <w:lang w:val="en-US" w:eastAsia="en-US" w:bidi="en-US"/>
      </w:rPr>
    </w:lvl>
    <w:lvl w:ilvl="3" w:tplc="98322682">
      <w:numFmt w:val="bullet"/>
      <w:lvlText w:val="•"/>
      <w:lvlJc w:val="left"/>
      <w:pPr>
        <w:ind w:left="8702" w:hanging="360"/>
      </w:pPr>
      <w:rPr>
        <w:rFonts w:hint="default"/>
        <w:lang w:val="en-US" w:eastAsia="en-US" w:bidi="en-US"/>
      </w:rPr>
    </w:lvl>
    <w:lvl w:ilvl="4" w:tplc="AF8E8C08">
      <w:numFmt w:val="bullet"/>
      <w:lvlText w:val="•"/>
      <w:lvlJc w:val="left"/>
      <w:pPr>
        <w:ind w:left="9002" w:hanging="360"/>
      </w:pPr>
      <w:rPr>
        <w:rFonts w:hint="default"/>
        <w:lang w:val="en-US" w:eastAsia="en-US" w:bidi="en-US"/>
      </w:rPr>
    </w:lvl>
    <w:lvl w:ilvl="5" w:tplc="80002140">
      <w:numFmt w:val="bullet"/>
      <w:lvlText w:val="•"/>
      <w:lvlJc w:val="left"/>
      <w:pPr>
        <w:ind w:left="9302" w:hanging="360"/>
      </w:pPr>
      <w:rPr>
        <w:rFonts w:hint="default"/>
        <w:lang w:val="en-US" w:eastAsia="en-US" w:bidi="en-US"/>
      </w:rPr>
    </w:lvl>
    <w:lvl w:ilvl="6" w:tplc="EDC67AC6">
      <w:numFmt w:val="bullet"/>
      <w:lvlText w:val="•"/>
      <w:lvlJc w:val="left"/>
      <w:pPr>
        <w:ind w:left="9602" w:hanging="360"/>
      </w:pPr>
      <w:rPr>
        <w:rFonts w:hint="default"/>
        <w:lang w:val="en-US" w:eastAsia="en-US" w:bidi="en-US"/>
      </w:rPr>
    </w:lvl>
    <w:lvl w:ilvl="7" w:tplc="869C7534">
      <w:numFmt w:val="bullet"/>
      <w:lvlText w:val="•"/>
      <w:lvlJc w:val="left"/>
      <w:pPr>
        <w:ind w:left="9902" w:hanging="360"/>
      </w:pPr>
      <w:rPr>
        <w:rFonts w:hint="default"/>
        <w:lang w:val="en-US" w:eastAsia="en-US" w:bidi="en-US"/>
      </w:rPr>
    </w:lvl>
    <w:lvl w:ilvl="8" w:tplc="E21A8C4C">
      <w:numFmt w:val="bullet"/>
      <w:lvlText w:val="•"/>
      <w:lvlJc w:val="left"/>
      <w:pPr>
        <w:ind w:left="10202" w:hanging="360"/>
      </w:pPr>
      <w:rPr>
        <w:rFonts w:hint="default"/>
        <w:lang w:val="en-US" w:eastAsia="en-US" w:bidi="en-US"/>
      </w:rPr>
    </w:lvl>
  </w:abstractNum>
  <w:abstractNum w:abstractNumId="31" w15:restartNumberingAfterBreak="0">
    <w:nsid w:val="510C7208"/>
    <w:multiLevelType w:val="hybridMultilevel"/>
    <w:tmpl w:val="CBACFAF6"/>
    <w:lvl w:ilvl="0" w:tplc="04090001">
      <w:start w:val="1"/>
      <w:numFmt w:val="bullet"/>
      <w:lvlText w:val=""/>
      <w:lvlJc w:val="left"/>
      <w:pPr>
        <w:ind w:left="720" w:hanging="360"/>
      </w:pPr>
      <w:rPr>
        <w:rFonts w:ascii="Symbol" w:hAnsi="Symbol" w:hint="default"/>
        <w:w w:val="100"/>
        <w:lang w:val="en-US" w:eastAsia="en-US" w:bidi="en-US"/>
      </w:rPr>
    </w:lvl>
    <w:lvl w:ilvl="1" w:tplc="04090001">
      <w:start w:val="1"/>
      <w:numFmt w:val="bullet"/>
      <w:lvlText w:val=""/>
      <w:lvlJc w:val="left"/>
      <w:pPr>
        <w:ind w:left="1661" w:hanging="360"/>
      </w:pPr>
      <w:rPr>
        <w:rFonts w:ascii="Symbol" w:hAnsi="Symbol" w:hint="default"/>
        <w:w w:val="99"/>
        <w:lang w:val="en-US" w:eastAsia="en-US" w:bidi="en-US"/>
      </w:rPr>
    </w:lvl>
    <w:lvl w:ilvl="2" w:tplc="DE8C5412">
      <w:numFmt w:val="bullet"/>
      <w:lvlText w:val="•"/>
      <w:lvlJc w:val="left"/>
      <w:pPr>
        <w:ind w:left="1662" w:hanging="360"/>
      </w:pPr>
      <w:rPr>
        <w:rFonts w:hint="default"/>
        <w:lang w:val="en-US" w:eastAsia="en-US" w:bidi="en-US"/>
      </w:rPr>
    </w:lvl>
    <w:lvl w:ilvl="3" w:tplc="98322682">
      <w:numFmt w:val="bullet"/>
      <w:lvlText w:val="•"/>
      <w:lvlJc w:val="left"/>
      <w:pPr>
        <w:ind w:left="9062" w:hanging="360"/>
      </w:pPr>
      <w:rPr>
        <w:rFonts w:hint="default"/>
        <w:lang w:val="en-US" w:eastAsia="en-US" w:bidi="en-US"/>
      </w:rPr>
    </w:lvl>
    <w:lvl w:ilvl="4" w:tplc="AF8E8C08">
      <w:numFmt w:val="bullet"/>
      <w:lvlText w:val="•"/>
      <w:lvlJc w:val="left"/>
      <w:pPr>
        <w:ind w:left="9362" w:hanging="360"/>
      </w:pPr>
      <w:rPr>
        <w:rFonts w:hint="default"/>
        <w:lang w:val="en-US" w:eastAsia="en-US" w:bidi="en-US"/>
      </w:rPr>
    </w:lvl>
    <w:lvl w:ilvl="5" w:tplc="80002140">
      <w:numFmt w:val="bullet"/>
      <w:lvlText w:val="•"/>
      <w:lvlJc w:val="left"/>
      <w:pPr>
        <w:ind w:left="9662" w:hanging="360"/>
      </w:pPr>
      <w:rPr>
        <w:rFonts w:hint="default"/>
        <w:lang w:val="en-US" w:eastAsia="en-US" w:bidi="en-US"/>
      </w:rPr>
    </w:lvl>
    <w:lvl w:ilvl="6" w:tplc="EDC67AC6">
      <w:numFmt w:val="bullet"/>
      <w:lvlText w:val="•"/>
      <w:lvlJc w:val="left"/>
      <w:pPr>
        <w:ind w:left="9962" w:hanging="360"/>
      </w:pPr>
      <w:rPr>
        <w:rFonts w:hint="default"/>
        <w:lang w:val="en-US" w:eastAsia="en-US" w:bidi="en-US"/>
      </w:rPr>
    </w:lvl>
    <w:lvl w:ilvl="7" w:tplc="869C7534">
      <w:numFmt w:val="bullet"/>
      <w:lvlText w:val="•"/>
      <w:lvlJc w:val="left"/>
      <w:pPr>
        <w:ind w:left="10262" w:hanging="360"/>
      </w:pPr>
      <w:rPr>
        <w:rFonts w:hint="default"/>
        <w:lang w:val="en-US" w:eastAsia="en-US" w:bidi="en-US"/>
      </w:rPr>
    </w:lvl>
    <w:lvl w:ilvl="8" w:tplc="E21A8C4C">
      <w:numFmt w:val="bullet"/>
      <w:lvlText w:val="•"/>
      <w:lvlJc w:val="left"/>
      <w:pPr>
        <w:ind w:left="10562" w:hanging="360"/>
      </w:pPr>
      <w:rPr>
        <w:rFonts w:hint="default"/>
        <w:lang w:val="en-US" w:eastAsia="en-US" w:bidi="en-US"/>
      </w:rPr>
    </w:lvl>
  </w:abstractNum>
  <w:abstractNum w:abstractNumId="32" w15:restartNumberingAfterBreak="0">
    <w:nsid w:val="51CD6BAE"/>
    <w:multiLevelType w:val="hybridMultilevel"/>
    <w:tmpl w:val="665A1F9A"/>
    <w:lvl w:ilvl="0" w:tplc="10D05BC4">
      <w:numFmt w:val="bullet"/>
      <w:lvlText w:val=""/>
      <w:lvlJc w:val="left"/>
      <w:pPr>
        <w:ind w:left="360" w:hanging="360"/>
      </w:pPr>
      <w:rPr>
        <w:rFonts w:hint="default"/>
        <w:w w:val="100"/>
        <w:lang w:val="en-US" w:eastAsia="en-US" w:bidi="en-US"/>
      </w:rPr>
    </w:lvl>
    <w:lvl w:ilvl="1" w:tplc="04090001">
      <w:start w:val="1"/>
      <w:numFmt w:val="bullet"/>
      <w:lvlText w:val=""/>
      <w:lvlJc w:val="left"/>
      <w:pPr>
        <w:ind w:left="1301" w:hanging="360"/>
      </w:pPr>
      <w:rPr>
        <w:rFonts w:ascii="Symbol" w:hAnsi="Symbol" w:hint="default"/>
        <w:w w:val="99"/>
        <w:lang w:val="en-US" w:eastAsia="en-US" w:bidi="en-US"/>
      </w:rPr>
    </w:lvl>
    <w:lvl w:ilvl="2" w:tplc="DE8C5412">
      <w:numFmt w:val="bullet"/>
      <w:lvlText w:val="•"/>
      <w:lvlJc w:val="left"/>
      <w:pPr>
        <w:ind w:left="1302" w:hanging="360"/>
      </w:pPr>
      <w:rPr>
        <w:rFonts w:hint="default"/>
        <w:lang w:val="en-US" w:eastAsia="en-US" w:bidi="en-US"/>
      </w:rPr>
    </w:lvl>
    <w:lvl w:ilvl="3" w:tplc="98322682">
      <w:numFmt w:val="bullet"/>
      <w:lvlText w:val="•"/>
      <w:lvlJc w:val="left"/>
      <w:pPr>
        <w:ind w:left="8702" w:hanging="360"/>
      </w:pPr>
      <w:rPr>
        <w:rFonts w:hint="default"/>
        <w:lang w:val="en-US" w:eastAsia="en-US" w:bidi="en-US"/>
      </w:rPr>
    </w:lvl>
    <w:lvl w:ilvl="4" w:tplc="AF8E8C08">
      <w:numFmt w:val="bullet"/>
      <w:lvlText w:val="•"/>
      <w:lvlJc w:val="left"/>
      <w:pPr>
        <w:ind w:left="9002" w:hanging="360"/>
      </w:pPr>
      <w:rPr>
        <w:rFonts w:hint="default"/>
        <w:lang w:val="en-US" w:eastAsia="en-US" w:bidi="en-US"/>
      </w:rPr>
    </w:lvl>
    <w:lvl w:ilvl="5" w:tplc="80002140">
      <w:numFmt w:val="bullet"/>
      <w:lvlText w:val="•"/>
      <w:lvlJc w:val="left"/>
      <w:pPr>
        <w:ind w:left="9302" w:hanging="360"/>
      </w:pPr>
      <w:rPr>
        <w:rFonts w:hint="default"/>
        <w:lang w:val="en-US" w:eastAsia="en-US" w:bidi="en-US"/>
      </w:rPr>
    </w:lvl>
    <w:lvl w:ilvl="6" w:tplc="EDC67AC6">
      <w:numFmt w:val="bullet"/>
      <w:lvlText w:val="•"/>
      <w:lvlJc w:val="left"/>
      <w:pPr>
        <w:ind w:left="9602" w:hanging="360"/>
      </w:pPr>
      <w:rPr>
        <w:rFonts w:hint="default"/>
        <w:lang w:val="en-US" w:eastAsia="en-US" w:bidi="en-US"/>
      </w:rPr>
    </w:lvl>
    <w:lvl w:ilvl="7" w:tplc="869C7534">
      <w:numFmt w:val="bullet"/>
      <w:lvlText w:val="•"/>
      <w:lvlJc w:val="left"/>
      <w:pPr>
        <w:ind w:left="9902" w:hanging="360"/>
      </w:pPr>
      <w:rPr>
        <w:rFonts w:hint="default"/>
        <w:lang w:val="en-US" w:eastAsia="en-US" w:bidi="en-US"/>
      </w:rPr>
    </w:lvl>
    <w:lvl w:ilvl="8" w:tplc="E21A8C4C">
      <w:numFmt w:val="bullet"/>
      <w:lvlText w:val="•"/>
      <w:lvlJc w:val="left"/>
      <w:pPr>
        <w:ind w:left="10202" w:hanging="360"/>
      </w:pPr>
      <w:rPr>
        <w:rFonts w:hint="default"/>
        <w:lang w:val="en-US" w:eastAsia="en-US" w:bidi="en-US"/>
      </w:rPr>
    </w:lvl>
  </w:abstractNum>
  <w:abstractNum w:abstractNumId="33" w15:restartNumberingAfterBreak="0">
    <w:nsid w:val="5CDE0BE5"/>
    <w:multiLevelType w:val="hybridMultilevel"/>
    <w:tmpl w:val="7630A2EA"/>
    <w:lvl w:ilvl="0" w:tplc="04090005">
      <w:start w:val="1"/>
      <w:numFmt w:val="bullet"/>
      <w:lvlText w:val=""/>
      <w:lvlJc w:val="left"/>
      <w:pPr>
        <w:ind w:left="698" w:hanging="360"/>
      </w:pPr>
      <w:rPr>
        <w:rFonts w:ascii="Wingdings" w:hAnsi="Wingdings" w:hint="default"/>
      </w:rPr>
    </w:lvl>
    <w:lvl w:ilvl="1" w:tplc="04090003" w:tentative="1">
      <w:start w:val="1"/>
      <w:numFmt w:val="bullet"/>
      <w:lvlText w:val="o"/>
      <w:lvlJc w:val="left"/>
      <w:pPr>
        <w:ind w:left="1418" w:hanging="360"/>
      </w:pPr>
      <w:rPr>
        <w:rFonts w:ascii="Courier New" w:hAnsi="Courier New" w:cs="Courier New" w:hint="default"/>
      </w:rPr>
    </w:lvl>
    <w:lvl w:ilvl="2" w:tplc="04090005" w:tentative="1">
      <w:start w:val="1"/>
      <w:numFmt w:val="bullet"/>
      <w:lvlText w:val=""/>
      <w:lvlJc w:val="left"/>
      <w:pPr>
        <w:ind w:left="2138" w:hanging="360"/>
      </w:pPr>
      <w:rPr>
        <w:rFonts w:ascii="Wingdings" w:hAnsi="Wingdings" w:hint="default"/>
      </w:rPr>
    </w:lvl>
    <w:lvl w:ilvl="3" w:tplc="04090001" w:tentative="1">
      <w:start w:val="1"/>
      <w:numFmt w:val="bullet"/>
      <w:lvlText w:val=""/>
      <w:lvlJc w:val="left"/>
      <w:pPr>
        <w:ind w:left="2858" w:hanging="360"/>
      </w:pPr>
      <w:rPr>
        <w:rFonts w:ascii="Symbol" w:hAnsi="Symbol" w:hint="default"/>
      </w:rPr>
    </w:lvl>
    <w:lvl w:ilvl="4" w:tplc="04090003" w:tentative="1">
      <w:start w:val="1"/>
      <w:numFmt w:val="bullet"/>
      <w:lvlText w:val="o"/>
      <w:lvlJc w:val="left"/>
      <w:pPr>
        <w:ind w:left="3578" w:hanging="360"/>
      </w:pPr>
      <w:rPr>
        <w:rFonts w:ascii="Courier New" w:hAnsi="Courier New" w:cs="Courier New" w:hint="default"/>
      </w:rPr>
    </w:lvl>
    <w:lvl w:ilvl="5" w:tplc="04090005" w:tentative="1">
      <w:start w:val="1"/>
      <w:numFmt w:val="bullet"/>
      <w:lvlText w:val=""/>
      <w:lvlJc w:val="left"/>
      <w:pPr>
        <w:ind w:left="4298" w:hanging="360"/>
      </w:pPr>
      <w:rPr>
        <w:rFonts w:ascii="Wingdings" w:hAnsi="Wingdings" w:hint="default"/>
      </w:rPr>
    </w:lvl>
    <w:lvl w:ilvl="6" w:tplc="04090001" w:tentative="1">
      <w:start w:val="1"/>
      <w:numFmt w:val="bullet"/>
      <w:lvlText w:val=""/>
      <w:lvlJc w:val="left"/>
      <w:pPr>
        <w:ind w:left="5018" w:hanging="360"/>
      </w:pPr>
      <w:rPr>
        <w:rFonts w:ascii="Symbol" w:hAnsi="Symbol" w:hint="default"/>
      </w:rPr>
    </w:lvl>
    <w:lvl w:ilvl="7" w:tplc="04090003" w:tentative="1">
      <w:start w:val="1"/>
      <w:numFmt w:val="bullet"/>
      <w:lvlText w:val="o"/>
      <w:lvlJc w:val="left"/>
      <w:pPr>
        <w:ind w:left="5738" w:hanging="360"/>
      </w:pPr>
      <w:rPr>
        <w:rFonts w:ascii="Courier New" w:hAnsi="Courier New" w:cs="Courier New" w:hint="default"/>
      </w:rPr>
    </w:lvl>
    <w:lvl w:ilvl="8" w:tplc="04090005" w:tentative="1">
      <w:start w:val="1"/>
      <w:numFmt w:val="bullet"/>
      <w:lvlText w:val=""/>
      <w:lvlJc w:val="left"/>
      <w:pPr>
        <w:ind w:left="6458" w:hanging="360"/>
      </w:pPr>
      <w:rPr>
        <w:rFonts w:ascii="Wingdings" w:hAnsi="Wingdings" w:hint="default"/>
      </w:rPr>
    </w:lvl>
  </w:abstractNum>
  <w:abstractNum w:abstractNumId="34" w15:restartNumberingAfterBreak="0">
    <w:nsid w:val="5FE64C75"/>
    <w:multiLevelType w:val="multilevel"/>
    <w:tmpl w:val="B2AC1BB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5" w15:restartNumberingAfterBreak="0">
    <w:nsid w:val="6B7651CE"/>
    <w:multiLevelType w:val="hybridMultilevel"/>
    <w:tmpl w:val="FF086342"/>
    <w:lvl w:ilvl="0" w:tplc="04090005">
      <w:start w:val="1"/>
      <w:numFmt w:val="bullet"/>
      <w:lvlText w:val=""/>
      <w:lvlJc w:val="left"/>
      <w:pPr>
        <w:ind w:left="1800" w:hanging="360"/>
      </w:pPr>
      <w:rPr>
        <w:rFonts w:ascii="Wingdings" w:hAnsi="Wingdings" w:hint="default"/>
        <w:w w:val="100"/>
        <w:lang w:val="en-US" w:eastAsia="en-US" w:bidi="en-US"/>
      </w:rPr>
    </w:lvl>
    <w:lvl w:ilvl="1" w:tplc="04090003">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36" w15:restartNumberingAfterBreak="0">
    <w:nsid w:val="6C7515B7"/>
    <w:multiLevelType w:val="hybridMultilevel"/>
    <w:tmpl w:val="6C9CFE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FCE7BFA"/>
    <w:multiLevelType w:val="hybridMultilevel"/>
    <w:tmpl w:val="EF449BAC"/>
    <w:lvl w:ilvl="0" w:tplc="78C0EF9A">
      <w:numFmt w:val="bullet"/>
      <w:lvlText w:val=""/>
      <w:lvlJc w:val="left"/>
      <w:pPr>
        <w:ind w:left="720" w:hanging="360"/>
      </w:pPr>
      <w:rPr>
        <w:rFonts w:ascii="Wingdings" w:eastAsia="Wingdings" w:hAnsi="Wingdings" w:cs="Wingdings" w:hint="default"/>
        <w:w w:val="99"/>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385FD8"/>
    <w:multiLevelType w:val="hybridMultilevel"/>
    <w:tmpl w:val="C58C1240"/>
    <w:lvl w:ilvl="0" w:tplc="842AD44A">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5A4540"/>
    <w:multiLevelType w:val="hybridMultilevel"/>
    <w:tmpl w:val="97E833DC"/>
    <w:lvl w:ilvl="0" w:tplc="097A0678">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3F684E"/>
    <w:multiLevelType w:val="hybridMultilevel"/>
    <w:tmpl w:val="5C74484C"/>
    <w:lvl w:ilvl="0" w:tplc="54A46790">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486E4D"/>
    <w:multiLevelType w:val="hybridMultilevel"/>
    <w:tmpl w:val="24AE6CAC"/>
    <w:lvl w:ilvl="0" w:tplc="78C0EF9A">
      <w:numFmt w:val="bullet"/>
      <w:lvlText w:val=""/>
      <w:lvlJc w:val="left"/>
      <w:pPr>
        <w:ind w:left="720" w:hanging="360"/>
      </w:pPr>
      <w:rPr>
        <w:rFonts w:ascii="Wingdings" w:eastAsia="Wingdings" w:hAnsi="Wingdings" w:cs="Wingdings" w:hint="default"/>
        <w:w w:val="99"/>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17"/>
  </w:num>
  <w:num w:numId="4">
    <w:abstractNumId w:val="6"/>
  </w:num>
  <w:num w:numId="5">
    <w:abstractNumId w:val="22"/>
  </w:num>
  <w:num w:numId="6">
    <w:abstractNumId w:val="0"/>
  </w:num>
  <w:num w:numId="7">
    <w:abstractNumId w:val="18"/>
  </w:num>
  <w:num w:numId="8">
    <w:abstractNumId w:val="8"/>
  </w:num>
  <w:num w:numId="9">
    <w:abstractNumId w:val="20"/>
  </w:num>
  <w:num w:numId="10">
    <w:abstractNumId w:val="35"/>
  </w:num>
  <w:num w:numId="11">
    <w:abstractNumId w:val="19"/>
  </w:num>
  <w:num w:numId="12">
    <w:abstractNumId w:val="12"/>
  </w:num>
  <w:num w:numId="13">
    <w:abstractNumId w:val="10"/>
  </w:num>
  <w:num w:numId="14">
    <w:abstractNumId w:val="31"/>
  </w:num>
  <w:num w:numId="15">
    <w:abstractNumId w:val="32"/>
  </w:num>
  <w:num w:numId="16">
    <w:abstractNumId w:val="16"/>
  </w:num>
  <w:num w:numId="17">
    <w:abstractNumId w:val="30"/>
  </w:num>
  <w:num w:numId="18">
    <w:abstractNumId w:val="23"/>
  </w:num>
  <w:num w:numId="19">
    <w:abstractNumId w:val="1"/>
  </w:num>
  <w:num w:numId="20">
    <w:abstractNumId w:val="29"/>
  </w:num>
  <w:num w:numId="21">
    <w:abstractNumId w:val="15"/>
  </w:num>
  <w:num w:numId="22">
    <w:abstractNumId w:val="34"/>
  </w:num>
  <w:num w:numId="23">
    <w:abstractNumId w:val="2"/>
  </w:num>
  <w:num w:numId="24">
    <w:abstractNumId w:val="28"/>
  </w:num>
  <w:num w:numId="25">
    <w:abstractNumId w:val="7"/>
  </w:num>
  <w:num w:numId="26">
    <w:abstractNumId w:val="5"/>
  </w:num>
  <w:num w:numId="27">
    <w:abstractNumId w:val="27"/>
  </w:num>
  <w:num w:numId="28">
    <w:abstractNumId w:val="13"/>
  </w:num>
  <w:num w:numId="29">
    <w:abstractNumId w:val="11"/>
  </w:num>
  <w:num w:numId="30">
    <w:abstractNumId w:val="4"/>
  </w:num>
  <w:num w:numId="31">
    <w:abstractNumId w:val="41"/>
  </w:num>
  <w:num w:numId="32">
    <w:abstractNumId w:val="37"/>
  </w:num>
  <w:num w:numId="33">
    <w:abstractNumId w:val="33"/>
  </w:num>
  <w:num w:numId="34">
    <w:abstractNumId w:val="24"/>
  </w:num>
  <w:num w:numId="35">
    <w:abstractNumId w:val="25"/>
  </w:num>
  <w:num w:numId="36">
    <w:abstractNumId w:val="39"/>
  </w:num>
  <w:num w:numId="37">
    <w:abstractNumId w:val="3"/>
  </w:num>
  <w:num w:numId="38">
    <w:abstractNumId w:val="38"/>
  </w:num>
  <w:num w:numId="39">
    <w:abstractNumId w:val="40"/>
  </w:num>
  <w:num w:numId="40">
    <w:abstractNumId w:val="36"/>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8601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tjQ1MjU3MQUyzZV0lIJTi4sz8/NACgxrAfxvHU8sAAAA"/>
  </w:docVars>
  <w:rsids>
    <w:rsidRoot w:val="0085236C"/>
    <w:rsid w:val="000115A0"/>
    <w:rsid w:val="00014491"/>
    <w:rsid w:val="00021A3E"/>
    <w:rsid w:val="00025E75"/>
    <w:rsid w:val="000310D9"/>
    <w:rsid w:val="00053171"/>
    <w:rsid w:val="0006511D"/>
    <w:rsid w:val="00072FC6"/>
    <w:rsid w:val="000807A8"/>
    <w:rsid w:val="00090C7D"/>
    <w:rsid w:val="00090F05"/>
    <w:rsid w:val="00095EDF"/>
    <w:rsid w:val="000A46C4"/>
    <w:rsid w:val="000D1B68"/>
    <w:rsid w:val="000D31F9"/>
    <w:rsid w:val="000E01BF"/>
    <w:rsid w:val="000F5A86"/>
    <w:rsid w:val="000F7EE8"/>
    <w:rsid w:val="0010104F"/>
    <w:rsid w:val="00105E23"/>
    <w:rsid w:val="00111FB6"/>
    <w:rsid w:val="00115953"/>
    <w:rsid w:val="00116EEA"/>
    <w:rsid w:val="00131C99"/>
    <w:rsid w:val="00134B8E"/>
    <w:rsid w:val="00136A87"/>
    <w:rsid w:val="00140C68"/>
    <w:rsid w:val="001418DD"/>
    <w:rsid w:val="00145E38"/>
    <w:rsid w:val="0015166A"/>
    <w:rsid w:val="00151A69"/>
    <w:rsid w:val="00157BB0"/>
    <w:rsid w:val="001607F9"/>
    <w:rsid w:val="00162CD3"/>
    <w:rsid w:val="00165F49"/>
    <w:rsid w:val="001673CF"/>
    <w:rsid w:val="001678F8"/>
    <w:rsid w:val="001744D9"/>
    <w:rsid w:val="00181D00"/>
    <w:rsid w:val="00190B2F"/>
    <w:rsid w:val="00192848"/>
    <w:rsid w:val="001A6B96"/>
    <w:rsid w:val="001A78A4"/>
    <w:rsid w:val="001A7D9D"/>
    <w:rsid w:val="001B0702"/>
    <w:rsid w:val="001B7088"/>
    <w:rsid w:val="001C01EF"/>
    <w:rsid w:val="001C302E"/>
    <w:rsid w:val="001C3831"/>
    <w:rsid w:val="001D055E"/>
    <w:rsid w:val="001D0A38"/>
    <w:rsid w:val="001D2EC2"/>
    <w:rsid w:val="001D5444"/>
    <w:rsid w:val="001E1D1A"/>
    <w:rsid w:val="001E3C06"/>
    <w:rsid w:val="0021312D"/>
    <w:rsid w:val="0022422B"/>
    <w:rsid w:val="002329B6"/>
    <w:rsid w:val="00241268"/>
    <w:rsid w:val="00256AB4"/>
    <w:rsid w:val="002579A1"/>
    <w:rsid w:val="00261290"/>
    <w:rsid w:val="00261A41"/>
    <w:rsid w:val="00264114"/>
    <w:rsid w:val="00266B8D"/>
    <w:rsid w:val="0027778B"/>
    <w:rsid w:val="002813F5"/>
    <w:rsid w:val="00282DC3"/>
    <w:rsid w:val="00290669"/>
    <w:rsid w:val="00291999"/>
    <w:rsid w:val="002956FB"/>
    <w:rsid w:val="00295B01"/>
    <w:rsid w:val="0029714E"/>
    <w:rsid w:val="002A5102"/>
    <w:rsid w:val="002C230B"/>
    <w:rsid w:val="002D2F97"/>
    <w:rsid w:val="002D593C"/>
    <w:rsid w:val="00313B03"/>
    <w:rsid w:val="0031574D"/>
    <w:rsid w:val="0032459F"/>
    <w:rsid w:val="003413EC"/>
    <w:rsid w:val="00354BFE"/>
    <w:rsid w:val="003607D9"/>
    <w:rsid w:val="00360C90"/>
    <w:rsid w:val="00363107"/>
    <w:rsid w:val="00366010"/>
    <w:rsid w:val="00375209"/>
    <w:rsid w:val="00384966"/>
    <w:rsid w:val="00386460"/>
    <w:rsid w:val="00395662"/>
    <w:rsid w:val="00397E68"/>
    <w:rsid w:val="003A0B4A"/>
    <w:rsid w:val="003C095E"/>
    <w:rsid w:val="003C323A"/>
    <w:rsid w:val="003C6743"/>
    <w:rsid w:val="003D2D8E"/>
    <w:rsid w:val="003D3FBF"/>
    <w:rsid w:val="003D4B54"/>
    <w:rsid w:val="003E61DD"/>
    <w:rsid w:val="003F0C51"/>
    <w:rsid w:val="00413BD6"/>
    <w:rsid w:val="00415976"/>
    <w:rsid w:val="00424E50"/>
    <w:rsid w:val="00424F7C"/>
    <w:rsid w:val="00437730"/>
    <w:rsid w:val="004378AF"/>
    <w:rsid w:val="004470F6"/>
    <w:rsid w:val="00454ABB"/>
    <w:rsid w:val="00457D1B"/>
    <w:rsid w:val="00464A52"/>
    <w:rsid w:val="00465EF0"/>
    <w:rsid w:val="004762AC"/>
    <w:rsid w:val="00481471"/>
    <w:rsid w:val="004A5DE1"/>
    <w:rsid w:val="004D12E1"/>
    <w:rsid w:val="004D57EA"/>
    <w:rsid w:val="004E4D7B"/>
    <w:rsid w:val="004E56CB"/>
    <w:rsid w:val="004F0147"/>
    <w:rsid w:val="004F3336"/>
    <w:rsid w:val="00500827"/>
    <w:rsid w:val="00507003"/>
    <w:rsid w:val="0051157A"/>
    <w:rsid w:val="00532E7C"/>
    <w:rsid w:val="005337B1"/>
    <w:rsid w:val="00540E52"/>
    <w:rsid w:val="005422C5"/>
    <w:rsid w:val="00543695"/>
    <w:rsid w:val="00546FF1"/>
    <w:rsid w:val="00551990"/>
    <w:rsid w:val="005528C8"/>
    <w:rsid w:val="0055746C"/>
    <w:rsid w:val="005611D6"/>
    <w:rsid w:val="005665F1"/>
    <w:rsid w:val="00573133"/>
    <w:rsid w:val="00573B45"/>
    <w:rsid w:val="005908A1"/>
    <w:rsid w:val="00591507"/>
    <w:rsid w:val="0059268F"/>
    <w:rsid w:val="005A09C6"/>
    <w:rsid w:val="005A182B"/>
    <w:rsid w:val="005A27E8"/>
    <w:rsid w:val="005A7113"/>
    <w:rsid w:val="005C7D2A"/>
    <w:rsid w:val="005C7F28"/>
    <w:rsid w:val="005D0F4C"/>
    <w:rsid w:val="005D1C23"/>
    <w:rsid w:val="005E106F"/>
    <w:rsid w:val="005E549D"/>
    <w:rsid w:val="005E61F4"/>
    <w:rsid w:val="005F0024"/>
    <w:rsid w:val="005F0BDA"/>
    <w:rsid w:val="0060013E"/>
    <w:rsid w:val="00603DDC"/>
    <w:rsid w:val="0061464B"/>
    <w:rsid w:val="00617B98"/>
    <w:rsid w:val="0062002E"/>
    <w:rsid w:val="00622E3C"/>
    <w:rsid w:val="00635F5A"/>
    <w:rsid w:val="006371F0"/>
    <w:rsid w:val="0064067D"/>
    <w:rsid w:val="00646433"/>
    <w:rsid w:val="00655D54"/>
    <w:rsid w:val="00675F04"/>
    <w:rsid w:val="00685287"/>
    <w:rsid w:val="0068617D"/>
    <w:rsid w:val="006878E2"/>
    <w:rsid w:val="00694F83"/>
    <w:rsid w:val="006A163D"/>
    <w:rsid w:val="006A24F3"/>
    <w:rsid w:val="006A32CF"/>
    <w:rsid w:val="006A70A7"/>
    <w:rsid w:val="006B231E"/>
    <w:rsid w:val="006B2F97"/>
    <w:rsid w:val="006B6650"/>
    <w:rsid w:val="006B6966"/>
    <w:rsid w:val="006B771D"/>
    <w:rsid w:val="006C6600"/>
    <w:rsid w:val="006C6A23"/>
    <w:rsid w:val="006D269D"/>
    <w:rsid w:val="006E0F28"/>
    <w:rsid w:val="006E4686"/>
    <w:rsid w:val="006E53FA"/>
    <w:rsid w:val="006F0F7D"/>
    <w:rsid w:val="006F7619"/>
    <w:rsid w:val="0070739E"/>
    <w:rsid w:val="00710C32"/>
    <w:rsid w:val="00717BAA"/>
    <w:rsid w:val="00724EC3"/>
    <w:rsid w:val="00726601"/>
    <w:rsid w:val="00727069"/>
    <w:rsid w:val="00737B36"/>
    <w:rsid w:val="007400B0"/>
    <w:rsid w:val="00751D8B"/>
    <w:rsid w:val="007537A0"/>
    <w:rsid w:val="00766285"/>
    <w:rsid w:val="00766AF6"/>
    <w:rsid w:val="00774761"/>
    <w:rsid w:val="007758E0"/>
    <w:rsid w:val="007869D5"/>
    <w:rsid w:val="007869E8"/>
    <w:rsid w:val="00794D0A"/>
    <w:rsid w:val="00794F1E"/>
    <w:rsid w:val="007B1CCC"/>
    <w:rsid w:val="007B2B24"/>
    <w:rsid w:val="007B3083"/>
    <w:rsid w:val="007B4566"/>
    <w:rsid w:val="007D3C93"/>
    <w:rsid w:val="007D65FB"/>
    <w:rsid w:val="007E18A5"/>
    <w:rsid w:val="007E1CA1"/>
    <w:rsid w:val="007E6F44"/>
    <w:rsid w:val="007F57A0"/>
    <w:rsid w:val="007F5C53"/>
    <w:rsid w:val="007F6880"/>
    <w:rsid w:val="007F7372"/>
    <w:rsid w:val="00805C85"/>
    <w:rsid w:val="008164E5"/>
    <w:rsid w:val="00826EB2"/>
    <w:rsid w:val="0083443A"/>
    <w:rsid w:val="00840E20"/>
    <w:rsid w:val="00850799"/>
    <w:rsid w:val="0085170F"/>
    <w:rsid w:val="0085236C"/>
    <w:rsid w:val="00884F61"/>
    <w:rsid w:val="00891585"/>
    <w:rsid w:val="00895F8F"/>
    <w:rsid w:val="008C0003"/>
    <w:rsid w:val="008C52BA"/>
    <w:rsid w:val="008D2D08"/>
    <w:rsid w:val="008E06A9"/>
    <w:rsid w:val="008E0D62"/>
    <w:rsid w:val="008E3DB2"/>
    <w:rsid w:val="008F50E3"/>
    <w:rsid w:val="00900F34"/>
    <w:rsid w:val="00901236"/>
    <w:rsid w:val="00903473"/>
    <w:rsid w:val="00905EA1"/>
    <w:rsid w:val="00911BDC"/>
    <w:rsid w:val="009145BF"/>
    <w:rsid w:val="00930944"/>
    <w:rsid w:val="00941A7B"/>
    <w:rsid w:val="00955B79"/>
    <w:rsid w:val="00967560"/>
    <w:rsid w:val="00980525"/>
    <w:rsid w:val="00983AA7"/>
    <w:rsid w:val="00985416"/>
    <w:rsid w:val="00986BE5"/>
    <w:rsid w:val="0099005C"/>
    <w:rsid w:val="00992B65"/>
    <w:rsid w:val="009934C7"/>
    <w:rsid w:val="009960E8"/>
    <w:rsid w:val="009A4B25"/>
    <w:rsid w:val="009B22B1"/>
    <w:rsid w:val="009B4DCA"/>
    <w:rsid w:val="009B7C3C"/>
    <w:rsid w:val="009D0E78"/>
    <w:rsid w:val="009E3A65"/>
    <w:rsid w:val="009F28FA"/>
    <w:rsid w:val="00A04D6A"/>
    <w:rsid w:val="00A06811"/>
    <w:rsid w:val="00A0729E"/>
    <w:rsid w:val="00A1620B"/>
    <w:rsid w:val="00A21235"/>
    <w:rsid w:val="00A305A8"/>
    <w:rsid w:val="00A31CCA"/>
    <w:rsid w:val="00A528F6"/>
    <w:rsid w:val="00A67DAB"/>
    <w:rsid w:val="00A729B2"/>
    <w:rsid w:val="00A76606"/>
    <w:rsid w:val="00A8071A"/>
    <w:rsid w:val="00AA2EC5"/>
    <w:rsid w:val="00AB19B5"/>
    <w:rsid w:val="00AB4840"/>
    <w:rsid w:val="00AC0CA5"/>
    <w:rsid w:val="00AC1D52"/>
    <w:rsid w:val="00AD2811"/>
    <w:rsid w:val="00AD3BAD"/>
    <w:rsid w:val="00AD3BDF"/>
    <w:rsid w:val="00AF28D0"/>
    <w:rsid w:val="00B01329"/>
    <w:rsid w:val="00B10AA4"/>
    <w:rsid w:val="00B21633"/>
    <w:rsid w:val="00B2349F"/>
    <w:rsid w:val="00B349EA"/>
    <w:rsid w:val="00B42532"/>
    <w:rsid w:val="00B56505"/>
    <w:rsid w:val="00B65BAD"/>
    <w:rsid w:val="00B674D7"/>
    <w:rsid w:val="00B70AE9"/>
    <w:rsid w:val="00B75DE1"/>
    <w:rsid w:val="00B77A0A"/>
    <w:rsid w:val="00B92574"/>
    <w:rsid w:val="00B96564"/>
    <w:rsid w:val="00B97077"/>
    <w:rsid w:val="00BA086E"/>
    <w:rsid w:val="00BB1E0F"/>
    <w:rsid w:val="00BB400A"/>
    <w:rsid w:val="00BB4926"/>
    <w:rsid w:val="00BC0DC4"/>
    <w:rsid w:val="00BC3F50"/>
    <w:rsid w:val="00BC4F48"/>
    <w:rsid w:val="00BC57ED"/>
    <w:rsid w:val="00BC7F62"/>
    <w:rsid w:val="00BD4E1F"/>
    <w:rsid w:val="00BF79BD"/>
    <w:rsid w:val="00C045EE"/>
    <w:rsid w:val="00C06066"/>
    <w:rsid w:val="00C201B4"/>
    <w:rsid w:val="00C243C4"/>
    <w:rsid w:val="00C309B9"/>
    <w:rsid w:val="00C35F9A"/>
    <w:rsid w:val="00C3757F"/>
    <w:rsid w:val="00C409BD"/>
    <w:rsid w:val="00C43BE9"/>
    <w:rsid w:val="00C45F3F"/>
    <w:rsid w:val="00C4787D"/>
    <w:rsid w:val="00C52647"/>
    <w:rsid w:val="00C61DEF"/>
    <w:rsid w:val="00C66731"/>
    <w:rsid w:val="00C941DE"/>
    <w:rsid w:val="00C959A5"/>
    <w:rsid w:val="00C95BDA"/>
    <w:rsid w:val="00C95C2F"/>
    <w:rsid w:val="00CA0064"/>
    <w:rsid w:val="00CA2303"/>
    <w:rsid w:val="00CB4189"/>
    <w:rsid w:val="00CB6FB4"/>
    <w:rsid w:val="00CB7E6B"/>
    <w:rsid w:val="00CC540D"/>
    <w:rsid w:val="00CD19D6"/>
    <w:rsid w:val="00CE012D"/>
    <w:rsid w:val="00CE54BA"/>
    <w:rsid w:val="00CE75E6"/>
    <w:rsid w:val="00CF5591"/>
    <w:rsid w:val="00CF73BF"/>
    <w:rsid w:val="00D11E76"/>
    <w:rsid w:val="00D20076"/>
    <w:rsid w:val="00D23B20"/>
    <w:rsid w:val="00D321BB"/>
    <w:rsid w:val="00D36480"/>
    <w:rsid w:val="00D40A5B"/>
    <w:rsid w:val="00D43953"/>
    <w:rsid w:val="00D63360"/>
    <w:rsid w:val="00D74AD7"/>
    <w:rsid w:val="00D74B9A"/>
    <w:rsid w:val="00D82DCA"/>
    <w:rsid w:val="00D875A8"/>
    <w:rsid w:val="00D93DBB"/>
    <w:rsid w:val="00D9492B"/>
    <w:rsid w:val="00DA3A54"/>
    <w:rsid w:val="00DA69EE"/>
    <w:rsid w:val="00DB274C"/>
    <w:rsid w:val="00DB2D7A"/>
    <w:rsid w:val="00DC0CB4"/>
    <w:rsid w:val="00DD57B0"/>
    <w:rsid w:val="00DD7579"/>
    <w:rsid w:val="00DD75F4"/>
    <w:rsid w:val="00DE47F3"/>
    <w:rsid w:val="00DE5A35"/>
    <w:rsid w:val="00DE652A"/>
    <w:rsid w:val="00DF400E"/>
    <w:rsid w:val="00DF561F"/>
    <w:rsid w:val="00E03EF4"/>
    <w:rsid w:val="00E15C0A"/>
    <w:rsid w:val="00E225A9"/>
    <w:rsid w:val="00E43257"/>
    <w:rsid w:val="00E46AC9"/>
    <w:rsid w:val="00E470CF"/>
    <w:rsid w:val="00E572DB"/>
    <w:rsid w:val="00E607B6"/>
    <w:rsid w:val="00E65F43"/>
    <w:rsid w:val="00E679C7"/>
    <w:rsid w:val="00E67B43"/>
    <w:rsid w:val="00E75261"/>
    <w:rsid w:val="00E822B7"/>
    <w:rsid w:val="00E90A95"/>
    <w:rsid w:val="00E90C51"/>
    <w:rsid w:val="00E935A8"/>
    <w:rsid w:val="00E938D4"/>
    <w:rsid w:val="00E95ED1"/>
    <w:rsid w:val="00EB6117"/>
    <w:rsid w:val="00EC2B00"/>
    <w:rsid w:val="00ED0E7C"/>
    <w:rsid w:val="00ED30C2"/>
    <w:rsid w:val="00ED69F4"/>
    <w:rsid w:val="00EE3267"/>
    <w:rsid w:val="00EF08A3"/>
    <w:rsid w:val="00EF1CD0"/>
    <w:rsid w:val="00EF5CA5"/>
    <w:rsid w:val="00EF7C18"/>
    <w:rsid w:val="00F057A0"/>
    <w:rsid w:val="00F13A2B"/>
    <w:rsid w:val="00F14B08"/>
    <w:rsid w:val="00F16549"/>
    <w:rsid w:val="00F173DB"/>
    <w:rsid w:val="00F17696"/>
    <w:rsid w:val="00F23DF3"/>
    <w:rsid w:val="00F24DA7"/>
    <w:rsid w:val="00F367EC"/>
    <w:rsid w:val="00F42D0D"/>
    <w:rsid w:val="00F51005"/>
    <w:rsid w:val="00F65FC8"/>
    <w:rsid w:val="00F72B4C"/>
    <w:rsid w:val="00F90E6C"/>
    <w:rsid w:val="00F93E24"/>
    <w:rsid w:val="00F96B2D"/>
    <w:rsid w:val="00FA27CB"/>
    <w:rsid w:val="00FA51A7"/>
    <w:rsid w:val="00FA7CA1"/>
    <w:rsid w:val="00FB7C95"/>
    <w:rsid w:val="00FC369F"/>
    <w:rsid w:val="00FD50BE"/>
    <w:rsid w:val="00FF2A4F"/>
    <w:rsid w:val="62C0D39F"/>
    <w:rsid w:val="68398F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6017"/>
    <o:shapelayout v:ext="edit">
      <o:idmap v:ext="edit" data="1"/>
    </o:shapelayout>
  </w:shapeDefaults>
  <w:decimalSymbol w:val="."/>
  <w:listSeparator w:val=","/>
  <w14:docId w14:val="1C68BF9C"/>
  <w15:chartTrackingRefBased/>
  <w15:docId w15:val="{54290EB2-DA23-46C2-B921-3FAD75048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730"/>
  </w:style>
  <w:style w:type="paragraph" w:styleId="Heading1">
    <w:name w:val="heading 1"/>
    <w:basedOn w:val="Normal"/>
    <w:link w:val="Heading1Char"/>
    <w:uiPriority w:val="1"/>
    <w:qFormat/>
    <w:rsid w:val="001D2EC2"/>
    <w:pPr>
      <w:widowControl w:val="0"/>
      <w:autoSpaceDE w:val="0"/>
      <w:autoSpaceDN w:val="0"/>
      <w:ind w:left="1440"/>
      <w:outlineLvl w:val="0"/>
    </w:pPr>
    <w:rPr>
      <w:rFonts w:ascii="Arial" w:eastAsia="Arial" w:hAnsi="Arial" w:cs="Arial"/>
      <w:b/>
      <w:bCs/>
      <w:sz w:val="22"/>
      <w:szCs w:val="22"/>
      <w:lang w:bidi="en-US"/>
    </w:rPr>
  </w:style>
  <w:style w:type="paragraph" w:styleId="Heading2">
    <w:name w:val="heading 2"/>
    <w:basedOn w:val="Normal"/>
    <w:next w:val="Normal"/>
    <w:link w:val="Heading2Char"/>
    <w:uiPriority w:val="9"/>
    <w:semiHidden/>
    <w:unhideWhenUsed/>
    <w:qFormat/>
    <w:rsid w:val="001D2EC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Title">
    <w:name w:val="Title"/>
    <w:basedOn w:val="Normal"/>
    <w:link w:val="TitleChar"/>
    <w:qFormat/>
    <w:pPr>
      <w:jc w:val="center"/>
      <w:outlineLvl w:val="0"/>
    </w:pPr>
    <w:rPr>
      <w:b/>
      <w:sz w:val="28"/>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uiPriority w:val="1"/>
    <w:qFormat/>
    <w:rsid w:val="00C43BE9"/>
    <w:pPr>
      <w:widowControl w:val="0"/>
      <w:autoSpaceDE w:val="0"/>
      <w:autoSpaceDN w:val="0"/>
    </w:pPr>
    <w:rPr>
      <w:rFonts w:ascii="Arial" w:eastAsia="Arial" w:hAnsi="Arial" w:cs="Arial"/>
      <w:lang w:bidi="en-US"/>
    </w:rPr>
  </w:style>
  <w:style w:type="character" w:customStyle="1" w:styleId="BodyTextChar">
    <w:name w:val="Body Text Char"/>
    <w:basedOn w:val="DefaultParagraphFont"/>
    <w:link w:val="BodyText"/>
    <w:uiPriority w:val="1"/>
    <w:rsid w:val="00C43BE9"/>
    <w:rPr>
      <w:rFonts w:ascii="Arial" w:eastAsia="Arial" w:hAnsi="Arial" w:cs="Arial"/>
      <w:lang w:bidi="en-US"/>
    </w:rPr>
  </w:style>
  <w:style w:type="paragraph" w:customStyle="1" w:styleId="TableParagraph">
    <w:name w:val="Table Paragraph"/>
    <w:basedOn w:val="Normal"/>
    <w:uiPriority w:val="1"/>
    <w:qFormat/>
    <w:rsid w:val="00C43BE9"/>
    <w:pPr>
      <w:widowControl w:val="0"/>
      <w:autoSpaceDE w:val="0"/>
      <w:autoSpaceDN w:val="0"/>
    </w:pPr>
    <w:rPr>
      <w:rFonts w:ascii="Arial" w:eastAsia="Arial" w:hAnsi="Arial" w:cs="Arial"/>
      <w:sz w:val="22"/>
      <w:szCs w:val="22"/>
      <w:lang w:bidi="en-US"/>
    </w:rPr>
  </w:style>
  <w:style w:type="table" w:styleId="TableGrid">
    <w:name w:val="Table Grid"/>
    <w:basedOn w:val="TableNormal"/>
    <w:uiPriority w:val="39"/>
    <w:rsid w:val="00134B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34B8E"/>
    <w:rPr>
      <w:color w:val="808080"/>
    </w:rPr>
  </w:style>
  <w:style w:type="character" w:customStyle="1" w:styleId="Style1">
    <w:name w:val="Style1"/>
    <w:basedOn w:val="DefaultParagraphFont"/>
    <w:rsid w:val="0006511D"/>
    <w:rPr>
      <w:sz w:val="20"/>
    </w:rPr>
  </w:style>
  <w:style w:type="paragraph" w:styleId="ListParagraph">
    <w:name w:val="List Paragraph"/>
    <w:basedOn w:val="Normal"/>
    <w:uiPriority w:val="34"/>
    <w:qFormat/>
    <w:rsid w:val="000F7EE8"/>
    <w:pPr>
      <w:widowControl w:val="0"/>
      <w:autoSpaceDE w:val="0"/>
      <w:autoSpaceDN w:val="0"/>
      <w:ind w:left="1798" w:hanging="360"/>
    </w:pPr>
    <w:rPr>
      <w:rFonts w:ascii="Arial" w:eastAsia="Arial" w:hAnsi="Arial" w:cs="Arial"/>
      <w:sz w:val="22"/>
      <w:szCs w:val="22"/>
      <w:lang w:bidi="en-US"/>
    </w:rPr>
  </w:style>
  <w:style w:type="character" w:customStyle="1" w:styleId="Heading1Char">
    <w:name w:val="Heading 1 Char"/>
    <w:basedOn w:val="DefaultParagraphFont"/>
    <w:link w:val="Heading1"/>
    <w:uiPriority w:val="1"/>
    <w:rsid w:val="001D2EC2"/>
    <w:rPr>
      <w:rFonts w:ascii="Arial" w:eastAsia="Arial" w:hAnsi="Arial" w:cs="Arial"/>
      <w:b/>
      <w:bCs/>
      <w:sz w:val="22"/>
      <w:szCs w:val="22"/>
      <w:lang w:bidi="en-US"/>
    </w:rPr>
  </w:style>
  <w:style w:type="character" w:customStyle="1" w:styleId="Heading2Char">
    <w:name w:val="Heading 2 Char"/>
    <w:basedOn w:val="DefaultParagraphFont"/>
    <w:link w:val="Heading2"/>
    <w:uiPriority w:val="9"/>
    <w:semiHidden/>
    <w:rsid w:val="001D2EC2"/>
    <w:rPr>
      <w:rFonts w:asciiTheme="majorHAnsi" w:eastAsiaTheme="majorEastAsia" w:hAnsiTheme="majorHAnsi" w:cstheme="majorBidi"/>
      <w:color w:val="2F5496" w:themeColor="accent1" w:themeShade="BF"/>
      <w:sz w:val="26"/>
      <w:szCs w:val="26"/>
    </w:rPr>
  </w:style>
  <w:style w:type="paragraph" w:customStyle="1" w:styleId="indentation">
    <w:name w:val="indentation"/>
    <w:basedOn w:val="Normal"/>
    <w:rsid w:val="006878E2"/>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1928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848"/>
    <w:rPr>
      <w:rFonts w:ascii="Segoe UI" w:hAnsi="Segoe UI" w:cs="Segoe UI"/>
      <w:sz w:val="18"/>
      <w:szCs w:val="18"/>
    </w:rPr>
  </w:style>
  <w:style w:type="character" w:styleId="Hyperlink">
    <w:name w:val="Hyperlink"/>
    <w:basedOn w:val="DefaultParagraphFont"/>
    <w:uiPriority w:val="99"/>
    <w:unhideWhenUsed/>
    <w:rsid w:val="006F7619"/>
    <w:rPr>
      <w:color w:val="0563C1" w:themeColor="hyperlink"/>
      <w:u w:val="single"/>
    </w:rPr>
  </w:style>
  <w:style w:type="character" w:styleId="UnresolvedMention">
    <w:name w:val="Unresolved Mention"/>
    <w:basedOn w:val="DefaultParagraphFont"/>
    <w:uiPriority w:val="99"/>
    <w:semiHidden/>
    <w:unhideWhenUsed/>
    <w:rsid w:val="006F7619"/>
    <w:rPr>
      <w:color w:val="605E5C"/>
      <w:shd w:val="clear" w:color="auto" w:fill="E1DFDD"/>
    </w:rPr>
  </w:style>
  <w:style w:type="character" w:styleId="FollowedHyperlink">
    <w:name w:val="FollowedHyperlink"/>
    <w:basedOn w:val="DefaultParagraphFont"/>
    <w:uiPriority w:val="99"/>
    <w:semiHidden/>
    <w:unhideWhenUsed/>
    <w:rsid w:val="00E46AC9"/>
    <w:rPr>
      <w:color w:val="954F72" w:themeColor="followedHyperlink"/>
      <w:u w:val="single"/>
    </w:rPr>
  </w:style>
  <w:style w:type="character" w:customStyle="1" w:styleId="ms-rtefontsize-4">
    <w:name w:val="ms-rtefontsize-4"/>
    <w:basedOn w:val="DefaultParagraphFont"/>
    <w:rsid w:val="00905EA1"/>
  </w:style>
  <w:style w:type="table" w:customStyle="1" w:styleId="TableGrid1">
    <w:name w:val="Table Grid1"/>
    <w:basedOn w:val="TableNormal"/>
    <w:next w:val="TableGrid"/>
    <w:uiPriority w:val="39"/>
    <w:rsid w:val="00A04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43695"/>
    <w:pPr>
      <w:autoSpaceDE w:val="0"/>
      <w:autoSpaceDN w:val="0"/>
      <w:adjustRightInd w:val="0"/>
    </w:pPr>
    <w:rPr>
      <w:color w:val="000000"/>
      <w:sz w:val="24"/>
      <w:szCs w:val="24"/>
    </w:rPr>
  </w:style>
  <w:style w:type="character" w:customStyle="1" w:styleId="HeaderChar">
    <w:name w:val="Header Char"/>
    <w:basedOn w:val="DefaultParagraphFont"/>
    <w:link w:val="Header"/>
    <w:uiPriority w:val="99"/>
    <w:rsid w:val="00A305A8"/>
  </w:style>
  <w:style w:type="character" w:customStyle="1" w:styleId="FooterChar">
    <w:name w:val="Footer Char"/>
    <w:basedOn w:val="DefaultParagraphFont"/>
    <w:link w:val="Footer"/>
    <w:uiPriority w:val="99"/>
    <w:rsid w:val="00A305A8"/>
  </w:style>
  <w:style w:type="character" w:customStyle="1" w:styleId="TitleChar">
    <w:name w:val="Title Char"/>
    <w:basedOn w:val="DefaultParagraphFont"/>
    <w:link w:val="Title"/>
    <w:rsid w:val="003C323A"/>
    <w:rPr>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874322">
      <w:bodyDiv w:val="1"/>
      <w:marLeft w:val="0"/>
      <w:marRight w:val="0"/>
      <w:marTop w:val="0"/>
      <w:marBottom w:val="0"/>
      <w:divBdr>
        <w:top w:val="none" w:sz="0" w:space="0" w:color="auto"/>
        <w:left w:val="none" w:sz="0" w:space="0" w:color="auto"/>
        <w:bottom w:val="none" w:sz="0" w:space="0" w:color="auto"/>
        <w:right w:val="none" w:sz="0" w:space="0" w:color="auto"/>
      </w:divBdr>
    </w:div>
    <w:div w:id="587927483">
      <w:bodyDiv w:val="1"/>
      <w:marLeft w:val="0"/>
      <w:marRight w:val="0"/>
      <w:marTop w:val="0"/>
      <w:marBottom w:val="0"/>
      <w:divBdr>
        <w:top w:val="none" w:sz="0" w:space="0" w:color="auto"/>
        <w:left w:val="none" w:sz="0" w:space="0" w:color="auto"/>
        <w:bottom w:val="none" w:sz="0" w:space="0" w:color="auto"/>
        <w:right w:val="none" w:sz="0" w:space="0" w:color="auto"/>
      </w:divBdr>
      <w:divsChild>
        <w:div w:id="647243102">
          <w:marLeft w:val="0"/>
          <w:marRight w:val="0"/>
          <w:marTop w:val="0"/>
          <w:marBottom w:val="0"/>
          <w:divBdr>
            <w:top w:val="none" w:sz="0" w:space="0" w:color="auto"/>
            <w:left w:val="none" w:sz="0" w:space="0" w:color="auto"/>
            <w:bottom w:val="none" w:sz="0" w:space="0" w:color="auto"/>
            <w:right w:val="none" w:sz="0" w:space="0" w:color="auto"/>
          </w:divBdr>
          <w:divsChild>
            <w:div w:id="1393969074">
              <w:marLeft w:val="0"/>
              <w:marRight w:val="0"/>
              <w:marTop w:val="0"/>
              <w:marBottom w:val="0"/>
              <w:divBdr>
                <w:top w:val="none" w:sz="0" w:space="0" w:color="auto"/>
                <w:left w:val="none" w:sz="0" w:space="0" w:color="auto"/>
                <w:bottom w:val="none" w:sz="0" w:space="0" w:color="auto"/>
                <w:right w:val="none" w:sz="0" w:space="0" w:color="auto"/>
              </w:divBdr>
              <w:divsChild>
                <w:div w:id="2045204725">
                  <w:marLeft w:val="0"/>
                  <w:marRight w:val="0"/>
                  <w:marTop w:val="0"/>
                  <w:marBottom w:val="0"/>
                  <w:divBdr>
                    <w:top w:val="none" w:sz="0" w:space="0" w:color="auto"/>
                    <w:left w:val="none" w:sz="0" w:space="0" w:color="auto"/>
                    <w:bottom w:val="none" w:sz="0" w:space="0" w:color="auto"/>
                    <w:right w:val="none" w:sz="0" w:space="0" w:color="auto"/>
                  </w:divBdr>
                  <w:divsChild>
                    <w:div w:id="463425665">
                      <w:marLeft w:val="0"/>
                      <w:marRight w:val="0"/>
                      <w:marTop w:val="0"/>
                      <w:marBottom w:val="0"/>
                      <w:divBdr>
                        <w:top w:val="none" w:sz="0" w:space="0" w:color="auto"/>
                        <w:left w:val="none" w:sz="0" w:space="0" w:color="auto"/>
                        <w:bottom w:val="none" w:sz="0" w:space="0" w:color="auto"/>
                        <w:right w:val="none" w:sz="0" w:space="0" w:color="auto"/>
                      </w:divBdr>
                      <w:divsChild>
                        <w:div w:id="813714378">
                          <w:marLeft w:val="0"/>
                          <w:marRight w:val="0"/>
                          <w:marTop w:val="0"/>
                          <w:marBottom w:val="0"/>
                          <w:divBdr>
                            <w:top w:val="none" w:sz="0" w:space="0" w:color="auto"/>
                            <w:left w:val="none" w:sz="0" w:space="0" w:color="auto"/>
                            <w:bottom w:val="none" w:sz="0" w:space="0" w:color="auto"/>
                            <w:right w:val="none" w:sz="0" w:space="0" w:color="auto"/>
                          </w:divBdr>
                          <w:divsChild>
                            <w:div w:id="216210205">
                              <w:marLeft w:val="0"/>
                              <w:marRight w:val="0"/>
                              <w:marTop w:val="0"/>
                              <w:marBottom w:val="0"/>
                              <w:divBdr>
                                <w:top w:val="none" w:sz="0" w:space="0" w:color="auto"/>
                                <w:left w:val="none" w:sz="0" w:space="0" w:color="auto"/>
                                <w:bottom w:val="none" w:sz="0" w:space="0" w:color="auto"/>
                                <w:right w:val="none" w:sz="0" w:space="0" w:color="auto"/>
                              </w:divBdr>
                              <w:divsChild>
                                <w:div w:id="608002409">
                                  <w:marLeft w:val="0"/>
                                  <w:marRight w:val="0"/>
                                  <w:marTop w:val="0"/>
                                  <w:marBottom w:val="0"/>
                                  <w:divBdr>
                                    <w:top w:val="none" w:sz="0" w:space="0" w:color="auto"/>
                                    <w:left w:val="none" w:sz="0" w:space="0" w:color="auto"/>
                                    <w:bottom w:val="none" w:sz="0" w:space="0" w:color="auto"/>
                                    <w:right w:val="none" w:sz="0" w:space="0" w:color="auto"/>
                                  </w:divBdr>
                                  <w:divsChild>
                                    <w:div w:id="808860403">
                                      <w:marLeft w:val="0"/>
                                      <w:marRight w:val="0"/>
                                      <w:marTop w:val="0"/>
                                      <w:marBottom w:val="0"/>
                                      <w:divBdr>
                                        <w:top w:val="none" w:sz="0" w:space="0" w:color="auto"/>
                                        <w:left w:val="none" w:sz="0" w:space="0" w:color="auto"/>
                                        <w:bottom w:val="none" w:sz="0" w:space="0" w:color="auto"/>
                                        <w:right w:val="none" w:sz="0" w:space="0" w:color="auto"/>
                                      </w:divBdr>
                                      <w:divsChild>
                                        <w:div w:id="1257328758">
                                          <w:marLeft w:val="0"/>
                                          <w:marRight w:val="0"/>
                                          <w:marTop w:val="0"/>
                                          <w:marBottom w:val="0"/>
                                          <w:divBdr>
                                            <w:top w:val="none" w:sz="0" w:space="0" w:color="auto"/>
                                            <w:left w:val="none" w:sz="0" w:space="0" w:color="auto"/>
                                            <w:bottom w:val="none" w:sz="0" w:space="0" w:color="auto"/>
                                            <w:right w:val="none" w:sz="0" w:space="0" w:color="auto"/>
                                          </w:divBdr>
                                          <w:divsChild>
                                            <w:div w:id="91154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4763487">
      <w:bodyDiv w:val="1"/>
      <w:marLeft w:val="0"/>
      <w:marRight w:val="0"/>
      <w:marTop w:val="0"/>
      <w:marBottom w:val="0"/>
      <w:divBdr>
        <w:top w:val="none" w:sz="0" w:space="0" w:color="auto"/>
        <w:left w:val="none" w:sz="0" w:space="0" w:color="auto"/>
        <w:bottom w:val="none" w:sz="0" w:space="0" w:color="auto"/>
        <w:right w:val="none" w:sz="0" w:space="0" w:color="auto"/>
      </w:divBdr>
    </w:div>
    <w:div w:id="1324622584">
      <w:bodyDiv w:val="1"/>
      <w:marLeft w:val="0"/>
      <w:marRight w:val="0"/>
      <w:marTop w:val="0"/>
      <w:marBottom w:val="0"/>
      <w:divBdr>
        <w:top w:val="none" w:sz="0" w:space="0" w:color="auto"/>
        <w:left w:val="none" w:sz="0" w:space="0" w:color="auto"/>
        <w:bottom w:val="none" w:sz="0" w:space="0" w:color="auto"/>
        <w:right w:val="none" w:sz="0" w:space="0" w:color="auto"/>
      </w:divBdr>
    </w:div>
    <w:div w:id="1441948965">
      <w:bodyDiv w:val="1"/>
      <w:marLeft w:val="0"/>
      <w:marRight w:val="0"/>
      <w:marTop w:val="0"/>
      <w:marBottom w:val="0"/>
      <w:divBdr>
        <w:top w:val="none" w:sz="0" w:space="0" w:color="auto"/>
        <w:left w:val="none" w:sz="0" w:space="0" w:color="auto"/>
        <w:bottom w:val="none" w:sz="0" w:space="0" w:color="auto"/>
        <w:right w:val="none" w:sz="0" w:space="0" w:color="auto"/>
      </w:divBdr>
    </w:div>
    <w:div w:id="1717043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OHR,%20Classification%20%3cClassification.OHR@montgomerycountymd.gov%3e" TargetMode="External"/><Relationship Id="rId18" Type="http://schemas.openxmlformats.org/officeDocument/2006/relationships/hyperlink" Target="https://www2.montgomerycountymd.gov/OHRClassification/jobclass.aspx"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www.montgomerycountymd.gov/Ethics/Resources/Files/pdfs/Public%20Ethics%20Law%2011_19_18.pdf" TargetMode="External"/><Relationship Id="rId7" Type="http://schemas.openxmlformats.org/officeDocument/2006/relationships/webSettings" Target="webSettings.xml"/><Relationship Id="rId12" Type="http://schemas.openxmlformats.org/officeDocument/2006/relationships/hyperlink" Target="mailto:OHR,%20Classification%20%3cClassification.OHR@montgomerycountymd.gov%3e" TargetMode="External"/><Relationship Id="rId17" Type="http://schemas.openxmlformats.org/officeDocument/2006/relationships/hyperlink" Target="https://mcgov.sharepoint.com/erp/HRLiaisonDocs/OHR%20and%20OMB%20Position%20Transaction%20Requirements.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mcgov.sharepoint.com/erp/HRLiaisonDocs/OHR%20and%20OMB%20Position%20Transaction%20Requirements.pdf" TargetMode="External"/><Relationship Id="rId20" Type="http://schemas.openxmlformats.org/officeDocument/2006/relationships/hyperlink" Target="https://www.montgomerycountymd.gov/HR/Resources/Files/Labor/County%20Bargaining%20Law.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cgov.sharepoint.com/teams/apps/OHRJuneBox"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OHR,%20Classification%20%3cClassification.OHR@montgomerycountymd.gov%3e" TargetMode="External"/><Relationship Id="rId23" Type="http://schemas.openxmlformats.org/officeDocument/2006/relationships/header" Target="header1.xml"/><Relationship Id="rId10" Type="http://schemas.openxmlformats.org/officeDocument/2006/relationships/hyperlink" Target="https://www2.montgomerycountymd.gov/OHRClassification/jobclass.aspx" TargetMode="External"/><Relationship Id="rId19" Type="http://schemas.openxmlformats.org/officeDocument/2006/relationships/hyperlink" Target="https://www.montgomerycountymd.gov/HR/Resources/Files/Labor/County%20Bargaining%20Law.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cgov.sharepoint.com/erp/HRLiaisonDocs/OHR%20and%20OMB%20Position%20Transaction%20Requirements.pdf" TargetMode="External"/><Relationship Id="rId22" Type="http://schemas.openxmlformats.org/officeDocument/2006/relationships/hyperlink" Target="https://www.montgomerycountymd.gov/Ethics/Resources/Files/pdfs/Public%20Ethics%20Law%2011_19_18.pdf"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9C548D263CF4A629BCD22F2C05A0509"/>
        <w:category>
          <w:name w:val="General"/>
          <w:gallery w:val="placeholder"/>
        </w:category>
        <w:types>
          <w:type w:val="bbPlcHdr"/>
        </w:types>
        <w:behaviors>
          <w:behavior w:val="content"/>
        </w:behaviors>
        <w:guid w:val="{3E92BE75-B4A9-49D2-AE36-82F68C884F5B}"/>
      </w:docPartPr>
      <w:docPartBody>
        <w:p w:rsidR="003335DA" w:rsidRDefault="00462041" w:rsidP="00462041">
          <w:pPr>
            <w:pStyle w:val="F9C548D263CF4A629BCD22F2C05A050920"/>
          </w:pPr>
          <w:r w:rsidRPr="0006511D">
            <w:rPr>
              <w:rStyle w:val="PlaceholderText"/>
              <w:rFonts w:ascii="Arial Narrow" w:hAnsi="Arial Narrow"/>
            </w:rPr>
            <w:t>Click or tap to enter a date.</w:t>
          </w:r>
        </w:p>
      </w:docPartBody>
    </w:docPart>
    <w:docPart>
      <w:docPartPr>
        <w:name w:val="D204C434C06649468CE51A8DFB8229B9"/>
        <w:category>
          <w:name w:val="General"/>
          <w:gallery w:val="placeholder"/>
        </w:category>
        <w:types>
          <w:type w:val="bbPlcHdr"/>
        </w:types>
        <w:behaviors>
          <w:behavior w:val="content"/>
        </w:behaviors>
        <w:guid w:val="{6C623FF4-DC1A-4440-B2C7-0DBC2BF24475}"/>
      </w:docPartPr>
      <w:docPartBody>
        <w:p w:rsidR="003335DA" w:rsidRDefault="003335DA" w:rsidP="003335DA">
          <w:pPr>
            <w:pStyle w:val="D204C434C06649468CE51A8DFB8229B9"/>
          </w:pPr>
          <w:r>
            <w:rPr>
              <w:rFonts w:ascii="Arial Narrow" w:hAnsi="Arial Narrow"/>
              <w:b/>
            </w:rPr>
            <w:t xml:space="preserve">                            </w:t>
          </w:r>
        </w:p>
      </w:docPartBody>
    </w:docPart>
    <w:docPart>
      <w:docPartPr>
        <w:name w:val="AAB626D41DA44148AC409C6DF276EBE7"/>
        <w:category>
          <w:name w:val="General"/>
          <w:gallery w:val="placeholder"/>
        </w:category>
        <w:types>
          <w:type w:val="bbPlcHdr"/>
        </w:types>
        <w:behaviors>
          <w:behavior w:val="content"/>
        </w:behaviors>
        <w:guid w:val="{72485B93-0D1D-466D-B268-08E2B3DE069F}"/>
      </w:docPartPr>
      <w:docPartBody>
        <w:p w:rsidR="003335DA" w:rsidRDefault="003335DA" w:rsidP="003335DA">
          <w:pPr>
            <w:pStyle w:val="AAB626D41DA44148AC409C6DF276EBE7"/>
          </w:pPr>
          <w:r>
            <w:rPr>
              <w:rFonts w:ascii="Arial Narrow" w:hAnsi="Arial Narrow"/>
              <w:b/>
            </w:rPr>
            <w:t xml:space="preserve">                            </w:t>
          </w:r>
        </w:p>
      </w:docPartBody>
    </w:docPart>
    <w:docPart>
      <w:docPartPr>
        <w:name w:val="7D44DE688331487AA58B2F32A7B1EFA1"/>
        <w:category>
          <w:name w:val="General"/>
          <w:gallery w:val="placeholder"/>
        </w:category>
        <w:types>
          <w:type w:val="bbPlcHdr"/>
        </w:types>
        <w:behaviors>
          <w:behavior w:val="content"/>
        </w:behaviors>
        <w:guid w:val="{81607499-3A60-4181-9118-19F8733ECF1D}"/>
      </w:docPartPr>
      <w:docPartBody>
        <w:p w:rsidR="003335DA" w:rsidRDefault="003335DA" w:rsidP="003335DA">
          <w:pPr>
            <w:pStyle w:val="7D44DE688331487AA58B2F32A7B1EFA1"/>
          </w:pPr>
          <w:r>
            <w:rPr>
              <w:rFonts w:ascii="Arial Narrow" w:hAnsi="Arial Narrow"/>
              <w:b/>
            </w:rPr>
            <w:t xml:space="preserve">                            </w:t>
          </w:r>
        </w:p>
      </w:docPartBody>
    </w:docPart>
    <w:docPart>
      <w:docPartPr>
        <w:name w:val="6883C96574B34BD39E711DC188D0A128"/>
        <w:category>
          <w:name w:val="General"/>
          <w:gallery w:val="placeholder"/>
        </w:category>
        <w:types>
          <w:type w:val="bbPlcHdr"/>
        </w:types>
        <w:behaviors>
          <w:behavior w:val="content"/>
        </w:behaviors>
        <w:guid w:val="{4FCC7A01-71E5-4E98-A8DE-D5FA2B17CBEF}"/>
      </w:docPartPr>
      <w:docPartBody>
        <w:p w:rsidR="003335DA" w:rsidRDefault="00462041" w:rsidP="00462041">
          <w:pPr>
            <w:pStyle w:val="6883C96574B34BD39E711DC188D0A1283"/>
          </w:pPr>
          <w:r>
            <w:rPr>
              <w:rFonts w:ascii="Arial Narrow" w:hAnsi="Arial Narrow"/>
              <w:b/>
            </w:rPr>
            <w:t xml:space="preserve">                            </w:t>
          </w:r>
        </w:p>
      </w:docPartBody>
    </w:docPart>
    <w:docPart>
      <w:docPartPr>
        <w:name w:val="91452293C8514231940E269EB7BEE085"/>
        <w:category>
          <w:name w:val="General"/>
          <w:gallery w:val="placeholder"/>
        </w:category>
        <w:types>
          <w:type w:val="bbPlcHdr"/>
        </w:types>
        <w:behaviors>
          <w:behavior w:val="content"/>
        </w:behaviors>
        <w:guid w:val="{464F1948-7AEF-48B5-9542-680A530C1E20}"/>
      </w:docPartPr>
      <w:docPartBody>
        <w:p w:rsidR="003335DA" w:rsidRDefault="00462041" w:rsidP="00462041">
          <w:pPr>
            <w:pStyle w:val="91452293C8514231940E269EB7BEE0853"/>
          </w:pPr>
          <w:r>
            <w:rPr>
              <w:rFonts w:ascii="Arial Narrow" w:hAnsi="Arial Narrow"/>
              <w:b/>
            </w:rPr>
            <w:t xml:space="preserve">                            </w:t>
          </w:r>
        </w:p>
      </w:docPartBody>
    </w:docPart>
    <w:docPart>
      <w:docPartPr>
        <w:name w:val="D63BCB5546A74CCF8C3B97DB81EEB71B"/>
        <w:category>
          <w:name w:val="General"/>
          <w:gallery w:val="placeholder"/>
        </w:category>
        <w:types>
          <w:type w:val="bbPlcHdr"/>
        </w:types>
        <w:behaviors>
          <w:behavior w:val="content"/>
        </w:behaviors>
        <w:guid w:val="{123EBE93-BE55-481F-BDFD-C7191DD5FB03}"/>
      </w:docPartPr>
      <w:docPartBody>
        <w:p w:rsidR="003335DA" w:rsidRDefault="00462041" w:rsidP="00462041">
          <w:pPr>
            <w:pStyle w:val="D63BCB5546A74CCF8C3B97DB81EEB71B3"/>
          </w:pPr>
          <w:r w:rsidRPr="00192848">
            <w:rPr>
              <w:rFonts w:ascii="Arial Narrow" w:hAnsi="Arial Narrow"/>
              <w:b/>
            </w:rPr>
            <w:t xml:space="preserve">                            </w:t>
          </w:r>
        </w:p>
      </w:docPartBody>
    </w:docPart>
    <w:docPart>
      <w:docPartPr>
        <w:name w:val="17887FA31C6F4AD19B057E1C8B02B567"/>
        <w:category>
          <w:name w:val="General"/>
          <w:gallery w:val="placeholder"/>
        </w:category>
        <w:types>
          <w:type w:val="bbPlcHdr"/>
        </w:types>
        <w:behaviors>
          <w:behavior w:val="content"/>
        </w:behaviors>
        <w:guid w:val="{D1DC2D9A-5C2B-4B71-A909-39B746B74FDC}"/>
      </w:docPartPr>
      <w:docPartBody>
        <w:p w:rsidR="003335DA" w:rsidRDefault="00462041" w:rsidP="00462041">
          <w:pPr>
            <w:pStyle w:val="17887FA31C6F4AD19B057E1C8B02B5673"/>
          </w:pPr>
          <w:r w:rsidRPr="00192848">
            <w:rPr>
              <w:rFonts w:ascii="Arial Narrow" w:hAnsi="Arial Narrow"/>
              <w:b/>
            </w:rPr>
            <w:t xml:space="preserve">                            </w:t>
          </w:r>
        </w:p>
      </w:docPartBody>
    </w:docPart>
    <w:docPart>
      <w:docPartPr>
        <w:name w:val="30FBFAED7E314039B819ACD2E85AD4C0"/>
        <w:category>
          <w:name w:val="General"/>
          <w:gallery w:val="placeholder"/>
        </w:category>
        <w:types>
          <w:type w:val="bbPlcHdr"/>
        </w:types>
        <w:behaviors>
          <w:behavior w:val="content"/>
        </w:behaviors>
        <w:guid w:val="{0A05078D-C65A-4EC5-A46F-64AEC135A04B}"/>
      </w:docPartPr>
      <w:docPartBody>
        <w:p w:rsidR="003335DA" w:rsidRDefault="00462041" w:rsidP="00462041">
          <w:pPr>
            <w:pStyle w:val="30FBFAED7E314039B819ACD2E85AD4C03"/>
          </w:pPr>
          <w:r w:rsidRPr="00192848">
            <w:rPr>
              <w:rFonts w:ascii="Arial Narrow" w:hAnsi="Arial Narrow"/>
              <w:b/>
            </w:rPr>
            <w:t xml:space="preserve">                            </w:t>
          </w:r>
        </w:p>
      </w:docPartBody>
    </w:docPart>
    <w:docPart>
      <w:docPartPr>
        <w:name w:val="FBE06323AD144A4A8916A1456A300143"/>
        <w:category>
          <w:name w:val="General"/>
          <w:gallery w:val="placeholder"/>
        </w:category>
        <w:types>
          <w:type w:val="bbPlcHdr"/>
        </w:types>
        <w:behaviors>
          <w:behavior w:val="content"/>
        </w:behaviors>
        <w:guid w:val="{ABDF3179-F7CA-46BC-BF2B-17102DA3F949}"/>
      </w:docPartPr>
      <w:docPartBody>
        <w:p w:rsidR="003335DA" w:rsidRDefault="00462041" w:rsidP="00462041">
          <w:pPr>
            <w:pStyle w:val="FBE06323AD144A4A8916A1456A3001433"/>
          </w:pPr>
          <w:r w:rsidRPr="00192848">
            <w:rPr>
              <w:rFonts w:ascii="Arial Narrow" w:hAnsi="Arial Narrow"/>
              <w:b/>
            </w:rPr>
            <w:t xml:space="preserve">                            </w:t>
          </w:r>
        </w:p>
      </w:docPartBody>
    </w:docPart>
    <w:docPart>
      <w:docPartPr>
        <w:name w:val="72DDA7A062154C9D87A62823346FD3F9"/>
        <w:category>
          <w:name w:val="General"/>
          <w:gallery w:val="placeholder"/>
        </w:category>
        <w:types>
          <w:type w:val="bbPlcHdr"/>
        </w:types>
        <w:behaviors>
          <w:behavior w:val="content"/>
        </w:behaviors>
        <w:guid w:val="{72267138-3332-4A76-9EE9-D6D4620687A1}"/>
      </w:docPartPr>
      <w:docPartBody>
        <w:p w:rsidR="003335DA" w:rsidRDefault="00462041" w:rsidP="00462041">
          <w:pPr>
            <w:pStyle w:val="72DDA7A062154C9D87A62823346FD3F93"/>
          </w:pPr>
          <w:r w:rsidRPr="00192848">
            <w:rPr>
              <w:rFonts w:ascii="Arial Narrow" w:hAnsi="Arial Narrow"/>
              <w:b/>
            </w:rPr>
            <w:t xml:space="preserve">                            </w:t>
          </w:r>
        </w:p>
      </w:docPartBody>
    </w:docPart>
    <w:docPart>
      <w:docPartPr>
        <w:name w:val="B3F34C666A3B4A75931CC541F9B4F1AE"/>
        <w:category>
          <w:name w:val="General"/>
          <w:gallery w:val="placeholder"/>
        </w:category>
        <w:types>
          <w:type w:val="bbPlcHdr"/>
        </w:types>
        <w:behaviors>
          <w:behavior w:val="content"/>
        </w:behaviors>
        <w:guid w:val="{49A0CE85-110E-4806-900D-8629B717D257}"/>
      </w:docPartPr>
      <w:docPartBody>
        <w:p w:rsidR="003335DA" w:rsidRDefault="00462041" w:rsidP="00462041">
          <w:pPr>
            <w:pStyle w:val="B3F34C666A3B4A75931CC541F9B4F1AE3"/>
          </w:pPr>
          <w:r w:rsidRPr="00192848">
            <w:rPr>
              <w:rFonts w:ascii="Arial Narrow" w:hAnsi="Arial Narrow"/>
              <w:b/>
            </w:rPr>
            <w:t xml:space="preserve">                            </w:t>
          </w:r>
        </w:p>
      </w:docPartBody>
    </w:docPart>
    <w:docPart>
      <w:docPartPr>
        <w:name w:val="42FAE73C9B7541CFAA332F80B47F4AE5"/>
        <w:category>
          <w:name w:val="General"/>
          <w:gallery w:val="placeholder"/>
        </w:category>
        <w:types>
          <w:type w:val="bbPlcHdr"/>
        </w:types>
        <w:behaviors>
          <w:behavior w:val="content"/>
        </w:behaviors>
        <w:guid w:val="{8A2DE179-A7DE-4345-9604-B10D86233CC4}"/>
      </w:docPartPr>
      <w:docPartBody>
        <w:p w:rsidR="003335DA" w:rsidRDefault="00462041" w:rsidP="00462041">
          <w:pPr>
            <w:pStyle w:val="42FAE73C9B7541CFAA332F80B47F4AE53"/>
          </w:pPr>
          <w:r w:rsidRPr="00192848">
            <w:rPr>
              <w:rFonts w:ascii="Arial Narrow" w:hAnsi="Arial Narrow"/>
              <w:b/>
            </w:rPr>
            <w:t xml:space="preserve">                            </w:t>
          </w:r>
        </w:p>
      </w:docPartBody>
    </w:docPart>
    <w:docPart>
      <w:docPartPr>
        <w:name w:val="559BD9A8DB3044538064017FA5B37071"/>
        <w:category>
          <w:name w:val="General"/>
          <w:gallery w:val="placeholder"/>
        </w:category>
        <w:types>
          <w:type w:val="bbPlcHdr"/>
        </w:types>
        <w:behaviors>
          <w:behavior w:val="content"/>
        </w:behaviors>
        <w:guid w:val="{3EB39A70-A8EB-479C-B50C-0BA2460473DB}"/>
      </w:docPartPr>
      <w:docPartBody>
        <w:p w:rsidR="003335DA" w:rsidRDefault="00462041" w:rsidP="00462041">
          <w:pPr>
            <w:pStyle w:val="559BD9A8DB3044538064017FA5B370713"/>
          </w:pPr>
          <w:r w:rsidRPr="00192848">
            <w:rPr>
              <w:rFonts w:ascii="Arial Narrow" w:hAnsi="Arial Narrow"/>
              <w:b/>
            </w:rPr>
            <w:t xml:space="preserve">                            </w:t>
          </w:r>
        </w:p>
      </w:docPartBody>
    </w:docPart>
    <w:docPart>
      <w:docPartPr>
        <w:name w:val="C13920174C2442ED8C965B14E0B7C573"/>
        <w:category>
          <w:name w:val="General"/>
          <w:gallery w:val="placeholder"/>
        </w:category>
        <w:types>
          <w:type w:val="bbPlcHdr"/>
        </w:types>
        <w:behaviors>
          <w:behavior w:val="content"/>
        </w:behaviors>
        <w:guid w:val="{AFA6A21F-61EE-4967-AFB5-34C91F1AD454}"/>
      </w:docPartPr>
      <w:docPartBody>
        <w:p w:rsidR="003335DA" w:rsidRDefault="00462041" w:rsidP="00462041">
          <w:pPr>
            <w:pStyle w:val="C13920174C2442ED8C965B14E0B7C5733"/>
          </w:pPr>
          <w:r w:rsidRPr="00192848">
            <w:rPr>
              <w:rFonts w:ascii="Arial Narrow" w:hAnsi="Arial Narrow"/>
              <w:b/>
            </w:rPr>
            <w:t xml:space="preserve">                            </w:t>
          </w:r>
        </w:p>
      </w:docPartBody>
    </w:docPart>
    <w:docPart>
      <w:docPartPr>
        <w:name w:val="833F8599240247BCB1DF6B3BD0A7EB3A"/>
        <w:category>
          <w:name w:val="General"/>
          <w:gallery w:val="placeholder"/>
        </w:category>
        <w:types>
          <w:type w:val="bbPlcHdr"/>
        </w:types>
        <w:behaviors>
          <w:behavior w:val="content"/>
        </w:behaviors>
        <w:guid w:val="{BAA63DBF-EE56-44AE-9038-F2DC4C5E35A3}"/>
      </w:docPartPr>
      <w:docPartBody>
        <w:p w:rsidR="003335DA" w:rsidRDefault="00462041" w:rsidP="00462041">
          <w:pPr>
            <w:pStyle w:val="833F8599240247BCB1DF6B3BD0A7EB3A3"/>
          </w:pPr>
          <w:r w:rsidRPr="00192848">
            <w:rPr>
              <w:rFonts w:ascii="Arial Narrow" w:hAnsi="Arial Narrow"/>
              <w:b/>
            </w:rPr>
            <w:t xml:space="preserve">                            </w:t>
          </w:r>
        </w:p>
      </w:docPartBody>
    </w:docPart>
    <w:docPart>
      <w:docPartPr>
        <w:name w:val="B8A4F1BC565249EBBFE49A3B6045C000"/>
        <w:category>
          <w:name w:val="General"/>
          <w:gallery w:val="placeholder"/>
        </w:category>
        <w:types>
          <w:type w:val="bbPlcHdr"/>
        </w:types>
        <w:behaviors>
          <w:behavior w:val="content"/>
        </w:behaviors>
        <w:guid w:val="{782D8033-5C7B-498D-88B7-0EEE5198CFD7}"/>
      </w:docPartPr>
      <w:docPartBody>
        <w:p w:rsidR="003335DA" w:rsidRDefault="00462041" w:rsidP="00462041">
          <w:pPr>
            <w:pStyle w:val="B8A4F1BC565249EBBFE49A3B6045C0003"/>
          </w:pPr>
          <w:r w:rsidRPr="00192848">
            <w:rPr>
              <w:rFonts w:ascii="Arial Narrow" w:hAnsi="Arial Narrow"/>
              <w:b/>
            </w:rPr>
            <w:t xml:space="preserve">                            </w:t>
          </w:r>
        </w:p>
      </w:docPartBody>
    </w:docPart>
    <w:docPart>
      <w:docPartPr>
        <w:name w:val="F951AF71473E40099CC27D0C2D5536F0"/>
        <w:category>
          <w:name w:val="General"/>
          <w:gallery w:val="placeholder"/>
        </w:category>
        <w:types>
          <w:type w:val="bbPlcHdr"/>
        </w:types>
        <w:behaviors>
          <w:behavior w:val="content"/>
        </w:behaviors>
        <w:guid w:val="{2F6D6741-5AA2-4F59-9DCA-458EEA55FE3C}"/>
      </w:docPartPr>
      <w:docPartBody>
        <w:p w:rsidR="003335DA" w:rsidRDefault="00462041" w:rsidP="00462041">
          <w:pPr>
            <w:pStyle w:val="F951AF71473E40099CC27D0C2D5536F03"/>
          </w:pPr>
          <w:r w:rsidRPr="00192848">
            <w:rPr>
              <w:rFonts w:ascii="Arial Narrow" w:hAnsi="Arial Narrow"/>
              <w:b/>
            </w:rPr>
            <w:t xml:space="preserve">                            </w:t>
          </w:r>
        </w:p>
      </w:docPartBody>
    </w:docPart>
    <w:docPart>
      <w:docPartPr>
        <w:name w:val="BB0F0D5A65F54F9590700562126C2A21"/>
        <w:category>
          <w:name w:val="General"/>
          <w:gallery w:val="placeholder"/>
        </w:category>
        <w:types>
          <w:type w:val="bbPlcHdr"/>
        </w:types>
        <w:behaviors>
          <w:behavior w:val="content"/>
        </w:behaviors>
        <w:guid w:val="{36F8F733-F6AE-4164-AF14-53B0B6B14DF0}"/>
      </w:docPartPr>
      <w:docPartBody>
        <w:p w:rsidR="003335DA" w:rsidRDefault="00462041" w:rsidP="00462041">
          <w:pPr>
            <w:pStyle w:val="BB0F0D5A65F54F9590700562126C2A213"/>
          </w:pPr>
          <w:r w:rsidRPr="00192848">
            <w:rPr>
              <w:rFonts w:ascii="Arial Narrow" w:hAnsi="Arial Narrow"/>
              <w:b/>
            </w:rPr>
            <w:t xml:space="preserve">                            </w:t>
          </w:r>
        </w:p>
      </w:docPartBody>
    </w:docPart>
    <w:docPart>
      <w:docPartPr>
        <w:name w:val="6F6D3DBE44154CF1A5EBC2666FB6DAFE"/>
        <w:category>
          <w:name w:val="General"/>
          <w:gallery w:val="placeholder"/>
        </w:category>
        <w:types>
          <w:type w:val="bbPlcHdr"/>
        </w:types>
        <w:behaviors>
          <w:behavior w:val="content"/>
        </w:behaviors>
        <w:guid w:val="{648788A9-2873-494A-BA06-67D1AF577F22}"/>
      </w:docPartPr>
      <w:docPartBody>
        <w:p w:rsidR="003335DA" w:rsidRDefault="00462041" w:rsidP="00462041">
          <w:pPr>
            <w:pStyle w:val="6F6D3DBE44154CF1A5EBC2666FB6DAFE3"/>
          </w:pPr>
          <w:r w:rsidRPr="00192848">
            <w:rPr>
              <w:rFonts w:ascii="Arial Narrow" w:hAnsi="Arial Narrow"/>
              <w:b/>
            </w:rPr>
            <w:t xml:space="preserve">                            </w:t>
          </w:r>
        </w:p>
      </w:docPartBody>
    </w:docPart>
    <w:docPart>
      <w:docPartPr>
        <w:name w:val="A60356E662AA4095A45A26179631EA5B"/>
        <w:category>
          <w:name w:val="General"/>
          <w:gallery w:val="placeholder"/>
        </w:category>
        <w:types>
          <w:type w:val="bbPlcHdr"/>
        </w:types>
        <w:behaviors>
          <w:behavior w:val="content"/>
        </w:behaviors>
        <w:guid w:val="{46DE3050-0A62-4874-BF8B-F9649253FD70}"/>
      </w:docPartPr>
      <w:docPartBody>
        <w:p w:rsidR="003335DA" w:rsidRDefault="00462041" w:rsidP="00462041">
          <w:pPr>
            <w:pStyle w:val="A60356E662AA4095A45A26179631EA5B3"/>
          </w:pPr>
          <w:r w:rsidRPr="00192848">
            <w:rPr>
              <w:rFonts w:ascii="Arial Narrow" w:hAnsi="Arial Narrow"/>
              <w:b/>
            </w:rPr>
            <w:t xml:space="preserve">                            </w:t>
          </w:r>
        </w:p>
      </w:docPartBody>
    </w:docPart>
    <w:docPart>
      <w:docPartPr>
        <w:name w:val="E3F45FA67A404D5CA1F0516117075339"/>
        <w:category>
          <w:name w:val="General"/>
          <w:gallery w:val="placeholder"/>
        </w:category>
        <w:types>
          <w:type w:val="bbPlcHdr"/>
        </w:types>
        <w:behaviors>
          <w:behavior w:val="content"/>
        </w:behaviors>
        <w:guid w:val="{4C9CD1D3-5437-418F-898C-0B3C94453E7C}"/>
      </w:docPartPr>
      <w:docPartBody>
        <w:p w:rsidR="003335DA" w:rsidRDefault="00462041" w:rsidP="00462041">
          <w:pPr>
            <w:pStyle w:val="E3F45FA67A404D5CA1F05161170753393"/>
          </w:pPr>
          <w:r w:rsidRPr="00192848">
            <w:rPr>
              <w:rFonts w:ascii="Arial Narrow" w:hAnsi="Arial Narrow"/>
              <w:b/>
            </w:rPr>
            <w:t xml:space="preserve">                            </w:t>
          </w:r>
        </w:p>
      </w:docPartBody>
    </w:docPart>
    <w:docPart>
      <w:docPartPr>
        <w:name w:val="DAFC9075A3464CFE8C745904EC1C5B29"/>
        <w:category>
          <w:name w:val="General"/>
          <w:gallery w:val="placeholder"/>
        </w:category>
        <w:types>
          <w:type w:val="bbPlcHdr"/>
        </w:types>
        <w:behaviors>
          <w:behavior w:val="content"/>
        </w:behaviors>
        <w:guid w:val="{BD9D3BED-CF6A-4339-A0B7-7A7E9319D20B}"/>
      </w:docPartPr>
      <w:docPartBody>
        <w:p w:rsidR="003335DA" w:rsidRDefault="00462041" w:rsidP="00462041">
          <w:pPr>
            <w:pStyle w:val="DAFC9075A3464CFE8C745904EC1C5B293"/>
          </w:pPr>
          <w:r w:rsidRPr="00192848">
            <w:rPr>
              <w:rFonts w:ascii="Arial Narrow" w:hAnsi="Arial Narrow"/>
              <w:b/>
            </w:rPr>
            <w:t xml:space="preserve">                            </w:t>
          </w:r>
        </w:p>
      </w:docPartBody>
    </w:docPart>
    <w:docPart>
      <w:docPartPr>
        <w:name w:val="4C41F5539B4347548219693ABB938838"/>
        <w:category>
          <w:name w:val="General"/>
          <w:gallery w:val="placeholder"/>
        </w:category>
        <w:types>
          <w:type w:val="bbPlcHdr"/>
        </w:types>
        <w:behaviors>
          <w:behavior w:val="content"/>
        </w:behaviors>
        <w:guid w:val="{ACE19B81-C8A2-4C02-8BC6-CFFA5E6886CE}"/>
      </w:docPartPr>
      <w:docPartBody>
        <w:p w:rsidR="003335DA" w:rsidRDefault="00462041" w:rsidP="00462041">
          <w:pPr>
            <w:pStyle w:val="4C41F5539B4347548219693ABB9388383"/>
          </w:pPr>
          <w:r w:rsidRPr="00192848">
            <w:rPr>
              <w:rFonts w:ascii="Arial Narrow" w:hAnsi="Arial Narrow"/>
              <w:b/>
            </w:rPr>
            <w:t xml:space="preserve">                            </w:t>
          </w:r>
        </w:p>
      </w:docPartBody>
    </w:docPart>
    <w:docPart>
      <w:docPartPr>
        <w:name w:val="5A8BC7DB2F774A648EB60191624CCBDE"/>
        <w:category>
          <w:name w:val="General"/>
          <w:gallery w:val="placeholder"/>
        </w:category>
        <w:types>
          <w:type w:val="bbPlcHdr"/>
        </w:types>
        <w:behaviors>
          <w:behavior w:val="content"/>
        </w:behaviors>
        <w:guid w:val="{E9FCCBAB-33E3-46F5-B967-B50DAB3ADC4F}"/>
      </w:docPartPr>
      <w:docPartBody>
        <w:p w:rsidR="003335DA" w:rsidRDefault="00462041" w:rsidP="00462041">
          <w:pPr>
            <w:pStyle w:val="5A8BC7DB2F774A648EB60191624CCBDE3"/>
          </w:pPr>
          <w:r w:rsidRPr="00192848">
            <w:rPr>
              <w:rFonts w:ascii="Arial Narrow" w:hAnsi="Arial Narrow"/>
              <w:b/>
            </w:rPr>
            <w:t xml:space="preserve">                            </w:t>
          </w:r>
        </w:p>
      </w:docPartBody>
    </w:docPart>
    <w:docPart>
      <w:docPartPr>
        <w:name w:val="E53480BE09CF473F8B580E3A3054C820"/>
        <w:category>
          <w:name w:val="General"/>
          <w:gallery w:val="placeholder"/>
        </w:category>
        <w:types>
          <w:type w:val="bbPlcHdr"/>
        </w:types>
        <w:behaviors>
          <w:behavior w:val="content"/>
        </w:behaviors>
        <w:guid w:val="{BBD220A1-344F-4E37-AF65-087D3D482830}"/>
      </w:docPartPr>
      <w:docPartBody>
        <w:p w:rsidR="003335DA" w:rsidRDefault="00462041" w:rsidP="00462041">
          <w:pPr>
            <w:pStyle w:val="E53480BE09CF473F8B580E3A3054C8203"/>
          </w:pPr>
          <w:r w:rsidRPr="00192848">
            <w:rPr>
              <w:rFonts w:ascii="Arial Narrow" w:hAnsi="Arial Narrow"/>
              <w:b/>
            </w:rPr>
            <w:t xml:space="preserve">                            </w:t>
          </w:r>
        </w:p>
      </w:docPartBody>
    </w:docPart>
    <w:docPart>
      <w:docPartPr>
        <w:name w:val="0ACD11EF7415480092C401BE7573CBCA"/>
        <w:category>
          <w:name w:val="General"/>
          <w:gallery w:val="placeholder"/>
        </w:category>
        <w:types>
          <w:type w:val="bbPlcHdr"/>
        </w:types>
        <w:behaviors>
          <w:behavior w:val="content"/>
        </w:behaviors>
        <w:guid w:val="{4454FB78-1369-4A4B-A4BD-9FBF9AD97689}"/>
      </w:docPartPr>
      <w:docPartBody>
        <w:p w:rsidR="003335DA" w:rsidRDefault="00462041" w:rsidP="00462041">
          <w:pPr>
            <w:pStyle w:val="0ACD11EF7415480092C401BE7573CBCA3"/>
          </w:pPr>
          <w:r w:rsidRPr="00192848">
            <w:rPr>
              <w:rFonts w:ascii="Arial Narrow" w:hAnsi="Arial Narrow"/>
              <w:b/>
            </w:rPr>
            <w:t xml:space="preserve">                            </w:t>
          </w:r>
        </w:p>
      </w:docPartBody>
    </w:docPart>
    <w:docPart>
      <w:docPartPr>
        <w:name w:val="07F66EA3C58E4F80A6A50A413FD49BFC"/>
        <w:category>
          <w:name w:val="General"/>
          <w:gallery w:val="placeholder"/>
        </w:category>
        <w:types>
          <w:type w:val="bbPlcHdr"/>
        </w:types>
        <w:behaviors>
          <w:behavior w:val="content"/>
        </w:behaviors>
        <w:guid w:val="{8E12C39B-7D9C-4FD9-A548-036419022A19}"/>
      </w:docPartPr>
      <w:docPartBody>
        <w:p w:rsidR="003335DA" w:rsidRDefault="00462041" w:rsidP="00462041">
          <w:pPr>
            <w:pStyle w:val="07F66EA3C58E4F80A6A50A413FD49BFC3"/>
          </w:pPr>
          <w:r w:rsidRPr="00192848">
            <w:rPr>
              <w:rFonts w:ascii="Arial Narrow" w:hAnsi="Arial Narrow"/>
              <w:b/>
            </w:rPr>
            <w:t xml:space="preserve">                            </w:t>
          </w:r>
        </w:p>
      </w:docPartBody>
    </w:docPart>
    <w:docPart>
      <w:docPartPr>
        <w:name w:val="05F8DE2D775C4546855CDB03BDF1C0A0"/>
        <w:category>
          <w:name w:val="General"/>
          <w:gallery w:val="placeholder"/>
        </w:category>
        <w:types>
          <w:type w:val="bbPlcHdr"/>
        </w:types>
        <w:behaviors>
          <w:behavior w:val="content"/>
        </w:behaviors>
        <w:guid w:val="{0D943E2B-5B5A-4B78-A991-8AB2404325EA}"/>
      </w:docPartPr>
      <w:docPartBody>
        <w:p w:rsidR="003335DA" w:rsidRDefault="00462041" w:rsidP="00462041">
          <w:pPr>
            <w:pStyle w:val="05F8DE2D775C4546855CDB03BDF1C0A03"/>
          </w:pPr>
          <w:r w:rsidRPr="00192848">
            <w:rPr>
              <w:rFonts w:ascii="Arial Narrow" w:hAnsi="Arial Narrow"/>
              <w:b/>
            </w:rPr>
            <w:t xml:space="preserve">                            </w:t>
          </w:r>
        </w:p>
      </w:docPartBody>
    </w:docPart>
    <w:docPart>
      <w:docPartPr>
        <w:name w:val="F45BE10988674C43A07D60114906E591"/>
        <w:category>
          <w:name w:val="General"/>
          <w:gallery w:val="placeholder"/>
        </w:category>
        <w:types>
          <w:type w:val="bbPlcHdr"/>
        </w:types>
        <w:behaviors>
          <w:behavior w:val="content"/>
        </w:behaviors>
        <w:guid w:val="{6869B653-166E-4667-934A-B79E3F1C5A67}"/>
      </w:docPartPr>
      <w:docPartBody>
        <w:p w:rsidR="003335DA" w:rsidRDefault="00462041" w:rsidP="00462041">
          <w:pPr>
            <w:pStyle w:val="F45BE10988674C43A07D60114906E5913"/>
          </w:pPr>
          <w:r w:rsidRPr="00192848">
            <w:rPr>
              <w:rFonts w:ascii="Arial Narrow" w:hAnsi="Arial Narrow"/>
              <w:b/>
            </w:rPr>
            <w:t xml:space="preserve">                            </w:t>
          </w:r>
        </w:p>
      </w:docPartBody>
    </w:docPart>
    <w:docPart>
      <w:docPartPr>
        <w:name w:val="FE1321B1112B4A8798B9E113D766B337"/>
        <w:category>
          <w:name w:val="General"/>
          <w:gallery w:val="placeholder"/>
        </w:category>
        <w:types>
          <w:type w:val="bbPlcHdr"/>
        </w:types>
        <w:behaviors>
          <w:behavior w:val="content"/>
        </w:behaviors>
        <w:guid w:val="{F23F6901-7342-4DDC-8803-685B76085E44}"/>
      </w:docPartPr>
      <w:docPartBody>
        <w:p w:rsidR="003335DA" w:rsidRDefault="00462041" w:rsidP="00462041">
          <w:pPr>
            <w:pStyle w:val="FE1321B1112B4A8798B9E113D766B3373"/>
          </w:pPr>
          <w:r w:rsidRPr="00192848">
            <w:rPr>
              <w:rFonts w:ascii="Arial Narrow" w:hAnsi="Arial Narrow"/>
              <w:b/>
            </w:rPr>
            <w:t xml:space="preserve">                            </w:t>
          </w:r>
        </w:p>
      </w:docPartBody>
    </w:docPart>
    <w:docPart>
      <w:docPartPr>
        <w:name w:val="38945583DF114CD19217F60D2183605F"/>
        <w:category>
          <w:name w:val="General"/>
          <w:gallery w:val="placeholder"/>
        </w:category>
        <w:types>
          <w:type w:val="bbPlcHdr"/>
        </w:types>
        <w:behaviors>
          <w:behavior w:val="content"/>
        </w:behaviors>
        <w:guid w:val="{1F4AEF14-7696-4C18-AC6D-A188698428D9}"/>
      </w:docPartPr>
      <w:docPartBody>
        <w:p w:rsidR="003335DA" w:rsidRDefault="00462041" w:rsidP="00462041">
          <w:pPr>
            <w:pStyle w:val="38945583DF114CD19217F60D2183605F3"/>
          </w:pPr>
          <w:r w:rsidRPr="00192848">
            <w:rPr>
              <w:rFonts w:ascii="Arial Narrow" w:hAnsi="Arial Narrow"/>
              <w:b/>
            </w:rPr>
            <w:t xml:space="preserve">                            </w:t>
          </w:r>
        </w:p>
      </w:docPartBody>
    </w:docPart>
    <w:docPart>
      <w:docPartPr>
        <w:name w:val="581245AA94F444A4AEA20855E451105A"/>
        <w:category>
          <w:name w:val="General"/>
          <w:gallery w:val="placeholder"/>
        </w:category>
        <w:types>
          <w:type w:val="bbPlcHdr"/>
        </w:types>
        <w:behaviors>
          <w:behavior w:val="content"/>
        </w:behaviors>
        <w:guid w:val="{48E8E133-E929-4781-BC21-32A1F7E27782}"/>
      </w:docPartPr>
      <w:docPartBody>
        <w:p w:rsidR="003335DA" w:rsidRDefault="00462041" w:rsidP="00462041">
          <w:pPr>
            <w:pStyle w:val="581245AA94F444A4AEA20855E451105A3"/>
          </w:pPr>
          <w:r w:rsidRPr="00192848">
            <w:rPr>
              <w:rFonts w:ascii="Arial Narrow" w:hAnsi="Arial Narrow"/>
              <w:b/>
            </w:rPr>
            <w:t xml:space="preserve">                            </w:t>
          </w:r>
        </w:p>
      </w:docPartBody>
    </w:docPart>
    <w:docPart>
      <w:docPartPr>
        <w:name w:val="EC17A0DE87F54C469EE4893C2948F001"/>
        <w:category>
          <w:name w:val="General"/>
          <w:gallery w:val="placeholder"/>
        </w:category>
        <w:types>
          <w:type w:val="bbPlcHdr"/>
        </w:types>
        <w:behaviors>
          <w:behavior w:val="content"/>
        </w:behaviors>
        <w:guid w:val="{F62EB04B-909B-4F69-8954-649DB2B5BAA0}"/>
      </w:docPartPr>
      <w:docPartBody>
        <w:p w:rsidR="003335DA" w:rsidRDefault="00462041" w:rsidP="00462041">
          <w:pPr>
            <w:pStyle w:val="EC17A0DE87F54C469EE4893C2948F0013"/>
          </w:pPr>
          <w:r w:rsidRPr="00192848">
            <w:rPr>
              <w:rFonts w:ascii="Arial Narrow" w:hAnsi="Arial Narrow"/>
              <w:b/>
            </w:rPr>
            <w:t xml:space="preserve">                            </w:t>
          </w:r>
        </w:p>
      </w:docPartBody>
    </w:docPart>
    <w:docPart>
      <w:docPartPr>
        <w:name w:val="E6B47619CFFD4EF9A991C99E4728EF4B"/>
        <w:category>
          <w:name w:val="General"/>
          <w:gallery w:val="placeholder"/>
        </w:category>
        <w:types>
          <w:type w:val="bbPlcHdr"/>
        </w:types>
        <w:behaviors>
          <w:behavior w:val="content"/>
        </w:behaviors>
        <w:guid w:val="{DC29A0A4-86B4-464F-AAFD-3114DF0B9215}"/>
      </w:docPartPr>
      <w:docPartBody>
        <w:p w:rsidR="003335DA" w:rsidRDefault="00462041" w:rsidP="00462041">
          <w:pPr>
            <w:pStyle w:val="E6B47619CFFD4EF9A991C99E4728EF4B3"/>
          </w:pPr>
          <w:r w:rsidRPr="00192848">
            <w:rPr>
              <w:rFonts w:ascii="Arial Narrow" w:hAnsi="Arial Narrow"/>
              <w:b/>
            </w:rPr>
            <w:t xml:space="preserve">                            </w:t>
          </w:r>
        </w:p>
      </w:docPartBody>
    </w:docPart>
    <w:docPart>
      <w:docPartPr>
        <w:name w:val="C0E306B27F8841B0B04244C7B679E8D9"/>
        <w:category>
          <w:name w:val="General"/>
          <w:gallery w:val="placeholder"/>
        </w:category>
        <w:types>
          <w:type w:val="bbPlcHdr"/>
        </w:types>
        <w:behaviors>
          <w:behavior w:val="content"/>
        </w:behaviors>
        <w:guid w:val="{079FAC96-A7B5-4C2F-9BC0-FD0A24CCD0CB}"/>
      </w:docPartPr>
      <w:docPartBody>
        <w:p w:rsidR="003335DA" w:rsidRDefault="00462041" w:rsidP="00462041">
          <w:pPr>
            <w:pStyle w:val="C0E306B27F8841B0B04244C7B679E8D93"/>
          </w:pPr>
          <w:r w:rsidRPr="00192848">
            <w:rPr>
              <w:rFonts w:ascii="Arial Narrow" w:hAnsi="Arial Narrow"/>
              <w:b/>
            </w:rPr>
            <w:t xml:space="preserve">                            </w:t>
          </w:r>
        </w:p>
      </w:docPartBody>
    </w:docPart>
    <w:docPart>
      <w:docPartPr>
        <w:name w:val="8758FD2D894548DE80BD2F126FB3ECED"/>
        <w:category>
          <w:name w:val="General"/>
          <w:gallery w:val="placeholder"/>
        </w:category>
        <w:types>
          <w:type w:val="bbPlcHdr"/>
        </w:types>
        <w:behaviors>
          <w:behavior w:val="content"/>
        </w:behaviors>
        <w:guid w:val="{B37596ED-B03E-4E4C-B97B-7DDD57F0D718}"/>
      </w:docPartPr>
      <w:docPartBody>
        <w:p w:rsidR="003335DA" w:rsidRDefault="00462041" w:rsidP="00462041">
          <w:pPr>
            <w:pStyle w:val="8758FD2D894548DE80BD2F126FB3ECED3"/>
          </w:pPr>
          <w:r w:rsidRPr="00192848">
            <w:rPr>
              <w:rFonts w:ascii="Arial Narrow" w:hAnsi="Arial Narrow"/>
              <w:b/>
            </w:rPr>
            <w:t xml:space="preserve">                            </w:t>
          </w:r>
        </w:p>
      </w:docPartBody>
    </w:docPart>
    <w:docPart>
      <w:docPartPr>
        <w:name w:val="0462EAD9B5124351A79682DD18591BD7"/>
        <w:category>
          <w:name w:val="General"/>
          <w:gallery w:val="placeholder"/>
        </w:category>
        <w:types>
          <w:type w:val="bbPlcHdr"/>
        </w:types>
        <w:behaviors>
          <w:behavior w:val="content"/>
        </w:behaviors>
        <w:guid w:val="{952F5F07-2DD6-4701-B437-88545F6B4814}"/>
      </w:docPartPr>
      <w:docPartBody>
        <w:p w:rsidR="003335DA" w:rsidRDefault="00462041" w:rsidP="00462041">
          <w:pPr>
            <w:pStyle w:val="0462EAD9B5124351A79682DD18591BD73"/>
          </w:pPr>
          <w:r w:rsidRPr="00192848">
            <w:rPr>
              <w:rFonts w:ascii="Arial Narrow" w:hAnsi="Arial Narrow"/>
              <w:b/>
            </w:rPr>
            <w:t xml:space="preserve">                            </w:t>
          </w:r>
        </w:p>
      </w:docPartBody>
    </w:docPart>
    <w:docPart>
      <w:docPartPr>
        <w:name w:val="7268824510DE4488828D336F7EBF5F29"/>
        <w:category>
          <w:name w:val="General"/>
          <w:gallery w:val="placeholder"/>
        </w:category>
        <w:types>
          <w:type w:val="bbPlcHdr"/>
        </w:types>
        <w:behaviors>
          <w:behavior w:val="content"/>
        </w:behaviors>
        <w:guid w:val="{ECCCF864-31E6-48DE-8E02-8CF95113F43E}"/>
      </w:docPartPr>
      <w:docPartBody>
        <w:p w:rsidR="003335DA" w:rsidRDefault="00462041" w:rsidP="00462041">
          <w:pPr>
            <w:pStyle w:val="7268824510DE4488828D336F7EBF5F293"/>
          </w:pPr>
          <w:r w:rsidRPr="00192848">
            <w:rPr>
              <w:rFonts w:ascii="Arial Narrow" w:hAnsi="Arial Narrow"/>
              <w:b/>
            </w:rPr>
            <w:t xml:space="preserve">                            </w:t>
          </w:r>
        </w:p>
      </w:docPartBody>
    </w:docPart>
    <w:docPart>
      <w:docPartPr>
        <w:name w:val="9A64A966F17942529981D236408D7410"/>
        <w:category>
          <w:name w:val="General"/>
          <w:gallery w:val="placeholder"/>
        </w:category>
        <w:types>
          <w:type w:val="bbPlcHdr"/>
        </w:types>
        <w:behaviors>
          <w:behavior w:val="content"/>
        </w:behaviors>
        <w:guid w:val="{125FD616-2157-4E35-ACFB-8E8B8B12C196}"/>
      </w:docPartPr>
      <w:docPartBody>
        <w:p w:rsidR="003335DA" w:rsidRDefault="00462041" w:rsidP="00462041">
          <w:pPr>
            <w:pStyle w:val="9A64A966F17942529981D236408D74103"/>
          </w:pPr>
          <w:r w:rsidRPr="00192848">
            <w:rPr>
              <w:rFonts w:ascii="Arial Narrow" w:hAnsi="Arial Narrow"/>
              <w:b/>
            </w:rPr>
            <w:t xml:space="preserve">                            </w:t>
          </w:r>
        </w:p>
      </w:docPartBody>
    </w:docPart>
    <w:docPart>
      <w:docPartPr>
        <w:name w:val="BDD757C165E04C6FB50AA8D7180D0566"/>
        <w:category>
          <w:name w:val="General"/>
          <w:gallery w:val="placeholder"/>
        </w:category>
        <w:types>
          <w:type w:val="bbPlcHdr"/>
        </w:types>
        <w:behaviors>
          <w:behavior w:val="content"/>
        </w:behaviors>
        <w:guid w:val="{E73FA7EA-15E4-4EC6-A37B-5A9A70F43544}"/>
      </w:docPartPr>
      <w:docPartBody>
        <w:p w:rsidR="003335DA" w:rsidRDefault="00462041" w:rsidP="00462041">
          <w:pPr>
            <w:pStyle w:val="BDD757C165E04C6FB50AA8D7180D05663"/>
          </w:pPr>
          <w:r w:rsidRPr="00192848">
            <w:rPr>
              <w:rFonts w:ascii="Arial Narrow" w:hAnsi="Arial Narrow"/>
              <w:b/>
            </w:rPr>
            <w:t xml:space="preserve">                            </w:t>
          </w:r>
        </w:p>
      </w:docPartBody>
    </w:docPart>
    <w:docPart>
      <w:docPartPr>
        <w:name w:val="3F9526069F444354AD36B848E4748DB5"/>
        <w:category>
          <w:name w:val="General"/>
          <w:gallery w:val="placeholder"/>
        </w:category>
        <w:types>
          <w:type w:val="bbPlcHdr"/>
        </w:types>
        <w:behaviors>
          <w:behavior w:val="content"/>
        </w:behaviors>
        <w:guid w:val="{FDA2BB62-6FDE-4309-B146-1929D4368063}"/>
      </w:docPartPr>
      <w:docPartBody>
        <w:p w:rsidR="003335DA" w:rsidRDefault="00462041" w:rsidP="00462041">
          <w:pPr>
            <w:pStyle w:val="3F9526069F444354AD36B848E4748DB53"/>
          </w:pPr>
          <w:r w:rsidRPr="00192848">
            <w:rPr>
              <w:rFonts w:ascii="Arial Narrow" w:hAnsi="Arial Narrow"/>
              <w:b/>
            </w:rPr>
            <w:t xml:space="preserve">                            </w:t>
          </w:r>
        </w:p>
      </w:docPartBody>
    </w:docPart>
    <w:docPart>
      <w:docPartPr>
        <w:name w:val="19EF434C840E48EB8FEE242863773DDB"/>
        <w:category>
          <w:name w:val="General"/>
          <w:gallery w:val="placeholder"/>
        </w:category>
        <w:types>
          <w:type w:val="bbPlcHdr"/>
        </w:types>
        <w:behaviors>
          <w:behavior w:val="content"/>
        </w:behaviors>
        <w:guid w:val="{1B4D2A4F-880B-4738-BFCD-4BE0C95535DD}"/>
      </w:docPartPr>
      <w:docPartBody>
        <w:p w:rsidR="003335DA" w:rsidRDefault="00462041" w:rsidP="00462041">
          <w:pPr>
            <w:pStyle w:val="19EF434C840E48EB8FEE242863773DDB3"/>
          </w:pPr>
          <w:r w:rsidRPr="00192848">
            <w:rPr>
              <w:rFonts w:ascii="Arial Narrow" w:hAnsi="Arial Narrow"/>
              <w:b/>
            </w:rPr>
            <w:t xml:space="preserve">                            </w:t>
          </w:r>
        </w:p>
      </w:docPartBody>
    </w:docPart>
    <w:docPart>
      <w:docPartPr>
        <w:name w:val="6AC674653C71447186ECC7CD72025D09"/>
        <w:category>
          <w:name w:val="General"/>
          <w:gallery w:val="placeholder"/>
        </w:category>
        <w:types>
          <w:type w:val="bbPlcHdr"/>
        </w:types>
        <w:behaviors>
          <w:behavior w:val="content"/>
        </w:behaviors>
        <w:guid w:val="{EF138B1E-4D88-4A14-AE2A-7F59248C6A3E}"/>
      </w:docPartPr>
      <w:docPartBody>
        <w:p w:rsidR="003335DA" w:rsidRDefault="00462041" w:rsidP="00462041">
          <w:pPr>
            <w:pStyle w:val="6AC674653C71447186ECC7CD72025D093"/>
          </w:pPr>
          <w:r w:rsidRPr="00192848">
            <w:rPr>
              <w:rFonts w:ascii="Arial Narrow" w:hAnsi="Arial Narrow"/>
              <w:b/>
            </w:rPr>
            <w:t xml:space="preserve">                            </w:t>
          </w:r>
        </w:p>
      </w:docPartBody>
    </w:docPart>
    <w:docPart>
      <w:docPartPr>
        <w:name w:val="3A87AC9B0BE4436783D6FFB59A2CE074"/>
        <w:category>
          <w:name w:val="General"/>
          <w:gallery w:val="placeholder"/>
        </w:category>
        <w:types>
          <w:type w:val="bbPlcHdr"/>
        </w:types>
        <w:behaviors>
          <w:behavior w:val="content"/>
        </w:behaviors>
        <w:guid w:val="{C082AB18-53A6-4B4A-824C-EF035786E372}"/>
      </w:docPartPr>
      <w:docPartBody>
        <w:p w:rsidR="003335DA" w:rsidRDefault="00462041" w:rsidP="00462041">
          <w:pPr>
            <w:pStyle w:val="3A87AC9B0BE4436783D6FFB59A2CE0743"/>
          </w:pPr>
          <w:r w:rsidRPr="00192848">
            <w:rPr>
              <w:rFonts w:ascii="Arial Narrow" w:hAnsi="Arial Narrow"/>
              <w:b/>
            </w:rPr>
            <w:t xml:space="preserve">                            </w:t>
          </w:r>
        </w:p>
      </w:docPartBody>
    </w:docPart>
    <w:docPart>
      <w:docPartPr>
        <w:name w:val="5930797CF5004195AAD3B0F439C3E339"/>
        <w:category>
          <w:name w:val="General"/>
          <w:gallery w:val="placeholder"/>
        </w:category>
        <w:types>
          <w:type w:val="bbPlcHdr"/>
        </w:types>
        <w:behaviors>
          <w:behavior w:val="content"/>
        </w:behaviors>
        <w:guid w:val="{AA993AE7-71D6-466E-A25B-324042FA50E7}"/>
      </w:docPartPr>
      <w:docPartBody>
        <w:p w:rsidR="003335DA" w:rsidRDefault="00462041" w:rsidP="00462041">
          <w:pPr>
            <w:pStyle w:val="5930797CF5004195AAD3B0F439C3E3393"/>
          </w:pPr>
          <w:r w:rsidRPr="00192848">
            <w:rPr>
              <w:rFonts w:ascii="Arial Narrow" w:hAnsi="Arial Narrow"/>
              <w:b/>
            </w:rPr>
            <w:t xml:space="preserve">                            </w:t>
          </w:r>
        </w:p>
      </w:docPartBody>
    </w:docPart>
    <w:docPart>
      <w:docPartPr>
        <w:name w:val="DA05D60D114D4D91B756BA6D5939EEFD"/>
        <w:category>
          <w:name w:val="General"/>
          <w:gallery w:val="placeholder"/>
        </w:category>
        <w:types>
          <w:type w:val="bbPlcHdr"/>
        </w:types>
        <w:behaviors>
          <w:behavior w:val="content"/>
        </w:behaviors>
        <w:guid w:val="{318B46ED-8025-4E46-AC28-32D1D159B3EA}"/>
      </w:docPartPr>
      <w:docPartBody>
        <w:p w:rsidR="003335DA" w:rsidRDefault="00462041" w:rsidP="00462041">
          <w:pPr>
            <w:pStyle w:val="DA05D60D114D4D91B756BA6D5939EEFD3"/>
          </w:pPr>
          <w:r w:rsidRPr="00192848">
            <w:rPr>
              <w:rFonts w:ascii="Arial Narrow" w:hAnsi="Arial Narrow"/>
              <w:b/>
            </w:rPr>
            <w:t xml:space="preserve">                            </w:t>
          </w:r>
        </w:p>
      </w:docPartBody>
    </w:docPart>
    <w:docPart>
      <w:docPartPr>
        <w:name w:val="AEF8EFF4BBF34B23B39F464F7BA44BC6"/>
        <w:category>
          <w:name w:val="General"/>
          <w:gallery w:val="placeholder"/>
        </w:category>
        <w:types>
          <w:type w:val="bbPlcHdr"/>
        </w:types>
        <w:behaviors>
          <w:behavior w:val="content"/>
        </w:behaviors>
        <w:guid w:val="{9F47E13D-1979-46AE-B1E3-435E7B686185}"/>
      </w:docPartPr>
      <w:docPartBody>
        <w:p w:rsidR="003335DA" w:rsidRDefault="00462041" w:rsidP="00462041">
          <w:pPr>
            <w:pStyle w:val="AEF8EFF4BBF34B23B39F464F7BA44BC63"/>
          </w:pPr>
          <w:r w:rsidRPr="00192848">
            <w:rPr>
              <w:rFonts w:ascii="Arial Narrow" w:hAnsi="Arial Narrow"/>
              <w:b/>
            </w:rPr>
            <w:t xml:space="preserve">                            </w:t>
          </w:r>
        </w:p>
      </w:docPartBody>
    </w:docPart>
    <w:docPart>
      <w:docPartPr>
        <w:name w:val="270FD8A8545B455E9EC3951AFBB309FD"/>
        <w:category>
          <w:name w:val="General"/>
          <w:gallery w:val="placeholder"/>
        </w:category>
        <w:types>
          <w:type w:val="bbPlcHdr"/>
        </w:types>
        <w:behaviors>
          <w:behavior w:val="content"/>
        </w:behaviors>
        <w:guid w:val="{6888CFC3-12F8-46BA-81CD-C9F0B8744E17}"/>
      </w:docPartPr>
      <w:docPartBody>
        <w:p w:rsidR="003335DA" w:rsidRDefault="00462041" w:rsidP="00462041">
          <w:pPr>
            <w:pStyle w:val="270FD8A8545B455E9EC3951AFBB309FD3"/>
          </w:pPr>
          <w:r w:rsidRPr="00192848">
            <w:rPr>
              <w:rFonts w:ascii="Arial Narrow" w:hAnsi="Arial Narrow"/>
              <w:b/>
            </w:rPr>
            <w:t xml:space="preserve">                            </w:t>
          </w:r>
        </w:p>
      </w:docPartBody>
    </w:docPart>
    <w:docPart>
      <w:docPartPr>
        <w:name w:val="6D1F744157EF48CFA97F9D7E7617C42B"/>
        <w:category>
          <w:name w:val="General"/>
          <w:gallery w:val="placeholder"/>
        </w:category>
        <w:types>
          <w:type w:val="bbPlcHdr"/>
        </w:types>
        <w:behaviors>
          <w:behavior w:val="content"/>
        </w:behaviors>
        <w:guid w:val="{45DE81DB-40F6-4A82-B8B4-9C865D91B2BE}"/>
      </w:docPartPr>
      <w:docPartBody>
        <w:p w:rsidR="003335DA" w:rsidRDefault="00462041" w:rsidP="00462041">
          <w:pPr>
            <w:pStyle w:val="6D1F744157EF48CFA97F9D7E7617C42B3"/>
          </w:pPr>
          <w:r w:rsidRPr="00192848">
            <w:rPr>
              <w:rFonts w:ascii="Arial Narrow" w:hAnsi="Arial Narrow"/>
              <w:b/>
            </w:rPr>
            <w:t xml:space="preserve">                            </w:t>
          </w:r>
        </w:p>
      </w:docPartBody>
    </w:docPart>
    <w:docPart>
      <w:docPartPr>
        <w:name w:val="682D0F499C1D4B1AA414CE8D0E6741C7"/>
        <w:category>
          <w:name w:val="General"/>
          <w:gallery w:val="placeholder"/>
        </w:category>
        <w:types>
          <w:type w:val="bbPlcHdr"/>
        </w:types>
        <w:behaviors>
          <w:behavior w:val="content"/>
        </w:behaviors>
        <w:guid w:val="{2EDDCEA3-7DDD-4B00-A35E-F6119DE4A9E6}"/>
      </w:docPartPr>
      <w:docPartBody>
        <w:p w:rsidR="003335DA" w:rsidRDefault="00462041" w:rsidP="00462041">
          <w:pPr>
            <w:pStyle w:val="682D0F499C1D4B1AA414CE8D0E6741C73"/>
          </w:pPr>
          <w:r w:rsidRPr="00192848">
            <w:rPr>
              <w:rFonts w:ascii="Arial Narrow" w:hAnsi="Arial Narrow"/>
              <w:b/>
            </w:rPr>
            <w:t xml:space="preserve">                            </w:t>
          </w:r>
        </w:p>
      </w:docPartBody>
    </w:docPart>
    <w:docPart>
      <w:docPartPr>
        <w:name w:val="CD0148627BD045D1A1DE5BF13344803A"/>
        <w:category>
          <w:name w:val="General"/>
          <w:gallery w:val="placeholder"/>
        </w:category>
        <w:types>
          <w:type w:val="bbPlcHdr"/>
        </w:types>
        <w:behaviors>
          <w:behavior w:val="content"/>
        </w:behaviors>
        <w:guid w:val="{9ACBE321-189C-45B4-82D2-B46A8FD0BA0A}"/>
      </w:docPartPr>
      <w:docPartBody>
        <w:p w:rsidR="003335DA" w:rsidRDefault="00462041" w:rsidP="00462041">
          <w:pPr>
            <w:pStyle w:val="CD0148627BD045D1A1DE5BF13344803A3"/>
          </w:pPr>
          <w:r w:rsidRPr="00192848">
            <w:rPr>
              <w:rFonts w:ascii="Arial Narrow" w:hAnsi="Arial Narrow"/>
              <w:b/>
            </w:rPr>
            <w:t xml:space="preserve">                            </w:t>
          </w:r>
        </w:p>
      </w:docPartBody>
    </w:docPart>
    <w:docPart>
      <w:docPartPr>
        <w:name w:val="944AC4108C15408081012A3B399DFBDB"/>
        <w:category>
          <w:name w:val="General"/>
          <w:gallery w:val="placeholder"/>
        </w:category>
        <w:types>
          <w:type w:val="bbPlcHdr"/>
        </w:types>
        <w:behaviors>
          <w:behavior w:val="content"/>
        </w:behaviors>
        <w:guid w:val="{3D465396-9A45-4004-8F66-769F6CD1B93B}"/>
      </w:docPartPr>
      <w:docPartBody>
        <w:p w:rsidR="003335DA" w:rsidRDefault="00462041" w:rsidP="00462041">
          <w:pPr>
            <w:pStyle w:val="944AC4108C15408081012A3B399DFBDB3"/>
          </w:pPr>
          <w:r w:rsidRPr="00192848">
            <w:rPr>
              <w:rFonts w:ascii="Arial Narrow" w:hAnsi="Arial Narrow"/>
              <w:b/>
            </w:rPr>
            <w:t xml:space="preserve">                            </w:t>
          </w:r>
        </w:p>
      </w:docPartBody>
    </w:docPart>
    <w:docPart>
      <w:docPartPr>
        <w:name w:val="C99EBAB05380437E93F9D66FB63461C4"/>
        <w:category>
          <w:name w:val="General"/>
          <w:gallery w:val="placeholder"/>
        </w:category>
        <w:types>
          <w:type w:val="bbPlcHdr"/>
        </w:types>
        <w:behaviors>
          <w:behavior w:val="content"/>
        </w:behaviors>
        <w:guid w:val="{C0DAE781-852F-4F90-8FB4-42277D3C2FAD}"/>
      </w:docPartPr>
      <w:docPartBody>
        <w:p w:rsidR="003335DA" w:rsidRDefault="00462041" w:rsidP="00462041">
          <w:pPr>
            <w:pStyle w:val="C99EBAB05380437E93F9D66FB63461C43"/>
          </w:pPr>
          <w:r w:rsidRPr="00192848">
            <w:rPr>
              <w:rFonts w:ascii="Arial Narrow" w:hAnsi="Arial Narrow"/>
              <w:b/>
            </w:rPr>
            <w:t xml:space="preserve">                            </w:t>
          </w:r>
        </w:p>
      </w:docPartBody>
    </w:docPart>
    <w:docPart>
      <w:docPartPr>
        <w:name w:val="86600474F0AF4999AC345F43E2469719"/>
        <w:category>
          <w:name w:val="General"/>
          <w:gallery w:val="placeholder"/>
        </w:category>
        <w:types>
          <w:type w:val="bbPlcHdr"/>
        </w:types>
        <w:behaviors>
          <w:behavior w:val="content"/>
        </w:behaviors>
        <w:guid w:val="{E0F7440A-088F-4289-BE94-2CE6D369C8A8}"/>
      </w:docPartPr>
      <w:docPartBody>
        <w:p w:rsidR="003335DA" w:rsidRDefault="00462041" w:rsidP="00462041">
          <w:pPr>
            <w:pStyle w:val="86600474F0AF4999AC345F43E24697193"/>
          </w:pPr>
          <w:r w:rsidRPr="00192848">
            <w:rPr>
              <w:rFonts w:ascii="Arial Narrow" w:hAnsi="Arial Narrow"/>
              <w:b/>
            </w:rPr>
            <w:t xml:space="preserve">                            </w:t>
          </w:r>
        </w:p>
      </w:docPartBody>
    </w:docPart>
    <w:docPart>
      <w:docPartPr>
        <w:name w:val="DF4D58BC3FA4440C8FF6DFEBB64892BE"/>
        <w:category>
          <w:name w:val="General"/>
          <w:gallery w:val="placeholder"/>
        </w:category>
        <w:types>
          <w:type w:val="bbPlcHdr"/>
        </w:types>
        <w:behaviors>
          <w:behavior w:val="content"/>
        </w:behaviors>
        <w:guid w:val="{D93FE6A1-D829-4799-BE8B-E74E2CD4D2A9}"/>
      </w:docPartPr>
      <w:docPartBody>
        <w:p w:rsidR="003335DA" w:rsidRDefault="00462041" w:rsidP="00462041">
          <w:pPr>
            <w:pStyle w:val="DF4D58BC3FA4440C8FF6DFEBB64892BE3"/>
          </w:pPr>
          <w:r w:rsidRPr="00192848">
            <w:rPr>
              <w:rFonts w:ascii="Arial Narrow" w:hAnsi="Arial Narrow"/>
              <w:b/>
            </w:rPr>
            <w:t xml:space="preserve">                            </w:t>
          </w:r>
        </w:p>
      </w:docPartBody>
    </w:docPart>
    <w:docPart>
      <w:docPartPr>
        <w:name w:val="2D62F744689547019D6D73CEBCEB74AF"/>
        <w:category>
          <w:name w:val="General"/>
          <w:gallery w:val="placeholder"/>
        </w:category>
        <w:types>
          <w:type w:val="bbPlcHdr"/>
        </w:types>
        <w:behaviors>
          <w:behavior w:val="content"/>
        </w:behaviors>
        <w:guid w:val="{3F2F63A1-7F79-4D1D-995B-DCB3AAA6BC7F}"/>
      </w:docPartPr>
      <w:docPartBody>
        <w:p w:rsidR="003335DA" w:rsidRDefault="00462041" w:rsidP="00462041">
          <w:pPr>
            <w:pStyle w:val="2D62F744689547019D6D73CEBCEB74AF3"/>
          </w:pPr>
          <w:r w:rsidRPr="00192848">
            <w:rPr>
              <w:rFonts w:ascii="Arial Narrow" w:hAnsi="Arial Narrow"/>
              <w:b/>
            </w:rPr>
            <w:t xml:space="preserve">                            </w:t>
          </w:r>
        </w:p>
      </w:docPartBody>
    </w:docPart>
    <w:docPart>
      <w:docPartPr>
        <w:name w:val="6D0BE9597DE344EAB6107196D9ACB780"/>
        <w:category>
          <w:name w:val="General"/>
          <w:gallery w:val="placeholder"/>
        </w:category>
        <w:types>
          <w:type w:val="bbPlcHdr"/>
        </w:types>
        <w:behaviors>
          <w:behavior w:val="content"/>
        </w:behaviors>
        <w:guid w:val="{B1FCC018-8E6F-4350-B839-35813F6B6A27}"/>
      </w:docPartPr>
      <w:docPartBody>
        <w:p w:rsidR="003335DA" w:rsidRDefault="00462041" w:rsidP="00462041">
          <w:pPr>
            <w:pStyle w:val="6D0BE9597DE344EAB6107196D9ACB7803"/>
          </w:pPr>
          <w:r w:rsidRPr="00192848">
            <w:rPr>
              <w:rFonts w:ascii="Arial Narrow" w:hAnsi="Arial Narrow"/>
              <w:b/>
            </w:rPr>
            <w:t xml:space="preserve">                            </w:t>
          </w:r>
        </w:p>
      </w:docPartBody>
    </w:docPart>
    <w:docPart>
      <w:docPartPr>
        <w:name w:val="1D331A23365C4149BED889BBFFD8B02D"/>
        <w:category>
          <w:name w:val="General"/>
          <w:gallery w:val="placeholder"/>
        </w:category>
        <w:types>
          <w:type w:val="bbPlcHdr"/>
        </w:types>
        <w:behaviors>
          <w:behavior w:val="content"/>
        </w:behaviors>
        <w:guid w:val="{ACC25AB6-6DA1-4545-BE90-13E32FCA7F3E}"/>
      </w:docPartPr>
      <w:docPartBody>
        <w:p w:rsidR="003335DA" w:rsidRDefault="00462041" w:rsidP="00462041">
          <w:pPr>
            <w:pStyle w:val="1D331A23365C4149BED889BBFFD8B02D3"/>
          </w:pPr>
          <w:r w:rsidRPr="00192848">
            <w:rPr>
              <w:rFonts w:ascii="Arial Narrow" w:hAnsi="Arial Narrow"/>
              <w:b/>
            </w:rPr>
            <w:t xml:space="preserve">                            </w:t>
          </w:r>
        </w:p>
      </w:docPartBody>
    </w:docPart>
    <w:docPart>
      <w:docPartPr>
        <w:name w:val="38B3359EE8724386B2F7DED6215C489A"/>
        <w:category>
          <w:name w:val="General"/>
          <w:gallery w:val="placeholder"/>
        </w:category>
        <w:types>
          <w:type w:val="bbPlcHdr"/>
        </w:types>
        <w:behaviors>
          <w:behavior w:val="content"/>
        </w:behaviors>
        <w:guid w:val="{77BCEC9C-E8BA-4C79-9DB3-394AFED23ED6}"/>
      </w:docPartPr>
      <w:docPartBody>
        <w:p w:rsidR="003335DA" w:rsidRDefault="00462041" w:rsidP="00462041">
          <w:pPr>
            <w:pStyle w:val="38B3359EE8724386B2F7DED6215C489A3"/>
          </w:pPr>
          <w:r w:rsidRPr="00192848">
            <w:rPr>
              <w:rFonts w:ascii="Arial Narrow" w:hAnsi="Arial Narrow"/>
              <w:b/>
            </w:rPr>
            <w:t xml:space="preserve">                            </w:t>
          </w:r>
        </w:p>
      </w:docPartBody>
    </w:docPart>
    <w:docPart>
      <w:docPartPr>
        <w:name w:val="A1CB3DB9B3904C2DA19FD3069C5EC0AA"/>
        <w:category>
          <w:name w:val="General"/>
          <w:gallery w:val="placeholder"/>
        </w:category>
        <w:types>
          <w:type w:val="bbPlcHdr"/>
        </w:types>
        <w:behaviors>
          <w:behavior w:val="content"/>
        </w:behaviors>
        <w:guid w:val="{92D00052-9C91-45B3-8A7F-ECAC15184431}"/>
      </w:docPartPr>
      <w:docPartBody>
        <w:p w:rsidR="003335DA" w:rsidRDefault="00462041" w:rsidP="00462041">
          <w:pPr>
            <w:pStyle w:val="A1CB3DB9B3904C2DA19FD3069C5EC0AA3"/>
          </w:pPr>
          <w:r w:rsidRPr="00192848">
            <w:rPr>
              <w:rFonts w:ascii="Arial Narrow" w:hAnsi="Arial Narrow"/>
              <w:b/>
            </w:rPr>
            <w:t xml:space="preserve">                            </w:t>
          </w:r>
        </w:p>
      </w:docPartBody>
    </w:docPart>
    <w:docPart>
      <w:docPartPr>
        <w:name w:val="05B5E5DB126645A99DD4AB0020F10C43"/>
        <w:category>
          <w:name w:val="General"/>
          <w:gallery w:val="placeholder"/>
        </w:category>
        <w:types>
          <w:type w:val="bbPlcHdr"/>
        </w:types>
        <w:behaviors>
          <w:behavior w:val="content"/>
        </w:behaviors>
        <w:guid w:val="{DB9FB6A1-5E1D-4353-975F-0636821B4656}"/>
      </w:docPartPr>
      <w:docPartBody>
        <w:p w:rsidR="003335DA" w:rsidRDefault="00462041" w:rsidP="00462041">
          <w:pPr>
            <w:pStyle w:val="05B5E5DB126645A99DD4AB0020F10C433"/>
          </w:pPr>
          <w:r w:rsidRPr="00192848">
            <w:rPr>
              <w:rFonts w:ascii="Arial Narrow" w:hAnsi="Arial Narrow"/>
              <w:b/>
            </w:rPr>
            <w:t xml:space="preserve">                            </w:t>
          </w:r>
        </w:p>
      </w:docPartBody>
    </w:docPart>
    <w:docPart>
      <w:docPartPr>
        <w:name w:val="7AB1F5C4A051424FA468E6C58D15D7BB"/>
        <w:category>
          <w:name w:val="General"/>
          <w:gallery w:val="placeholder"/>
        </w:category>
        <w:types>
          <w:type w:val="bbPlcHdr"/>
        </w:types>
        <w:behaviors>
          <w:behavior w:val="content"/>
        </w:behaviors>
        <w:guid w:val="{DD3B5296-4BE1-4A53-BDF8-B396521C7432}"/>
      </w:docPartPr>
      <w:docPartBody>
        <w:p w:rsidR="003335DA" w:rsidRDefault="00462041" w:rsidP="00462041">
          <w:pPr>
            <w:pStyle w:val="7AB1F5C4A051424FA468E6C58D15D7BB3"/>
          </w:pPr>
          <w:r w:rsidRPr="00192848">
            <w:rPr>
              <w:rFonts w:ascii="Arial Narrow" w:hAnsi="Arial Narrow"/>
              <w:b/>
            </w:rPr>
            <w:t xml:space="preserve">                            </w:t>
          </w:r>
        </w:p>
      </w:docPartBody>
    </w:docPart>
    <w:docPart>
      <w:docPartPr>
        <w:name w:val="7750CC7A6035427DB0F1539A78AA22C5"/>
        <w:category>
          <w:name w:val="General"/>
          <w:gallery w:val="placeholder"/>
        </w:category>
        <w:types>
          <w:type w:val="bbPlcHdr"/>
        </w:types>
        <w:behaviors>
          <w:behavior w:val="content"/>
        </w:behaviors>
        <w:guid w:val="{C1A68810-533A-4C26-8DC9-993BF50AF154}"/>
      </w:docPartPr>
      <w:docPartBody>
        <w:p w:rsidR="003335DA" w:rsidRDefault="00462041" w:rsidP="00462041">
          <w:pPr>
            <w:pStyle w:val="7750CC7A6035427DB0F1539A78AA22C53"/>
          </w:pPr>
          <w:r w:rsidRPr="00192848">
            <w:rPr>
              <w:rFonts w:ascii="Arial Narrow" w:hAnsi="Arial Narrow"/>
              <w:b/>
            </w:rPr>
            <w:t xml:space="preserve">                            </w:t>
          </w:r>
        </w:p>
      </w:docPartBody>
    </w:docPart>
    <w:docPart>
      <w:docPartPr>
        <w:name w:val="44FA73FDE18744ECA6BDEC6EE64E94FF"/>
        <w:category>
          <w:name w:val="General"/>
          <w:gallery w:val="placeholder"/>
        </w:category>
        <w:types>
          <w:type w:val="bbPlcHdr"/>
        </w:types>
        <w:behaviors>
          <w:behavior w:val="content"/>
        </w:behaviors>
        <w:guid w:val="{BC3B251D-39EB-4E63-A7EF-91CC0128F5E8}"/>
      </w:docPartPr>
      <w:docPartBody>
        <w:p w:rsidR="003335DA" w:rsidRDefault="00462041" w:rsidP="00462041">
          <w:pPr>
            <w:pStyle w:val="44FA73FDE18744ECA6BDEC6EE64E94FF3"/>
          </w:pPr>
          <w:r w:rsidRPr="00192848">
            <w:rPr>
              <w:rFonts w:ascii="Arial Narrow" w:hAnsi="Arial Narrow"/>
              <w:b/>
            </w:rPr>
            <w:t xml:space="preserve">                            </w:t>
          </w:r>
        </w:p>
      </w:docPartBody>
    </w:docPart>
    <w:docPart>
      <w:docPartPr>
        <w:name w:val="6F3FDD0824FD4795A992502CAFEE7883"/>
        <w:category>
          <w:name w:val="General"/>
          <w:gallery w:val="placeholder"/>
        </w:category>
        <w:types>
          <w:type w:val="bbPlcHdr"/>
        </w:types>
        <w:behaviors>
          <w:behavior w:val="content"/>
        </w:behaviors>
        <w:guid w:val="{2792BE1B-B32A-466B-A219-9EF8C1360BB2}"/>
      </w:docPartPr>
      <w:docPartBody>
        <w:p w:rsidR="003335DA" w:rsidRDefault="003335DA" w:rsidP="003335DA">
          <w:pPr>
            <w:pStyle w:val="6F3FDD0824FD4795A992502CAFEE7883"/>
          </w:pPr>
          <w:r>
            <w:rPr>
              <w:rFonts w:ascii="Arial Narrow" w:hAnsi="Arial Narrow"/>
              <w:b/>
            </w:rPr>
            <w:t xml:space="preserve">                            </w:t>
          </w:r>
        </w:p>
      </w:docPartBody>
    </w:docPart>
    <w:docPart>
      <w:docPartPr>
        <w:name w:val="6DDEEA0FC8824F1FAC222C0766C78E48"/>
        <w:category>
          <w:name w:val="General"/>
          <w:gallery w:val="placeholder"/>
        </w:category>
        <w:types>
          <w:type w:val="bbPlcHdr"/>
        </w:types>
        <w:behaviors>
          <w:behavior w:val="content"/>
        </w:behaviors>
        <w:guid w:val="{8860FF4F-5319-4C4E-98DC-EC2BFEAAE36C}"/>
      </w:docPartPr>
      <w:docPartBody>
        <w:p w:rsidR="003335DA" w:rsidRDefault="003335DA" w:rsidP="003335DA">
          <w:pPr>
            <w:pStyle w:val="6DDEEA0FC8824F1FAC222C0766C78E48"/>
          </w:pPr>
          <w:r>
            <w:rPr>
              <w:rFonts w:ascii="Arial Narrow" w:hAnsi="Arial Narrow"/>
              <w:b/>
            </w:rPr>
            <w:t xml:space="preserve">                            </w:t>
          </w:r>
        </w:p>
      </w:docPartBody>
    </w:docPart>
    <w:docPart>
      <w:docPartPr>
        <w:name w:val="5123157540A2417C9C6F61C94FEF2A3D"/>
        <w:category>
          <w:name w:val="General"/>
          <w:gallery w:val="placeholder"/>
        </w:category>
        <w:types>
          <w:type w:val="bbPlcHdr"/>
        </w:types>
        <w:behaviors>
          <w:behavior w:val="content"/>
        </w:behaviors>
        <w:guid w:val="{BFD2EBA5-F606-431B-B1E5-37ABBD0E90A1}"/>
      </w:docPartPr>
      <w:docPartBody>
        <w:p w:rsidR="003335DA" w:rsidRDefault="003335DA" w:rsidP="003335DA">
          <w:pPr>
            <w:pStyle w:val="5123157540A2417C9C6F61C94FEF2A3D"/>
          </w:pPr>
          <w:r>
            <w:rPr>
              <w:rFonts w:ascii="Arial Narrow" w:hAnsi="Arial Narrow"/>
              <w:b/>
            </w:rPr>
            <w:t xml:space="preserve">                            </w:t>
          </w:r>
        </w:p>
      </w:docPartBody>
    </w:docPart>
    <w:docPart>
      <w:docPartPr>
        <w:name w:val="DD839FF3AC9E4FFFA42CBED110F2E94D"/>
        <w:category>
          <w:name w:val="General"/>
          <w:gallery w:val="placeholder"/>
        </w:category>
        <w:types>
          <w:type w:val="bbPlcHdr"/>
        </w:types>
        <w:behaviors>
          <w:behavior w:val="content"/>
        </w:behaviors>
        <w:guid w:val="{18D26602-A2FA-4F5F-BA37-CD6A1CBABC4B}"/>
      </w:docPartPr>
      <w:docPartBody>
        <w:p w:rsidR="003335DA" w:rsidRDefault="003335DA" w:rsidP="003335DA">
          <w:pPr>
            <w:pStyle w:val="DD839FF3AC9E4FFFA42CBED110F2E94D"/>
          </w:pPr>
          <w:r>
            <w:rPr>
              <w:rFonts w:ascii="Arial Narrow" w:hAnsi="Arial Narrow"/>
              <w:b/>
            </w:rPr>
            <w:t xml:space="preserve">                            </w:t>
          </w:r>
        </w:p>
      </w:docPartBody>
    </w:docPart>
    <w:docPart>
      <w:docPartPr>
        <w:name w:val="AE4B397CF3414635BCE6C73185252F37"/>
        <w:category>
          <w:name w:val="General"/>
          <w:gallery w:val="placeholder"/>
        </w:category>
        <w:types>
          <w:type w:val="bbPlcHdr"/>
        </w:types>
        <w:behaviors>
          <w:behavior w:val="content"/>
        </w:behaviors>
        <w:guid w:val="{4D682EA2-6592-45E1-91EC-6ED7C9E9F9D9}"/>
      </w:docPartPr>
      <w:docPartBody>
        <w:p w:rsidR="003335DA" w:rsidRDefault="00462041" w:rsidP="00462041">
          <w:pPr>
            <w:pStyle w:val="AE4B397CF3414635BCE6C73185252F373"/>
          </w:pPr>
          <w:r w:rsidRPr="00192848">
            <w:rPr>
              <w:rFonts w:ascii="Arial Narrow" w:hAnsi="Arial Narrow"/>
              <w:b/>
            </w:rPr>
            <w:t xml:space="preserve">                            </w:t>
          </w:r>
        </w:p>
      </w:docPartBody>
    </w:docPart>
    <w:docPart>
      <w:docPartPr>
        <w:name w:val="DB5BC6FB55E24862B8780AF7C0E7FE4D"/>
        <w:category>
          <w:name w:val="General"/>
          <w:gallery w:val="placeholder"/>
        </w:category>
        <w:types>
          <w:type w:val="bbPlcHdr"/>
        </w:types>
        <w:behaviors>
          <w:behavior w:val="content"/>
        </w:behaviors>
        <w:guid w:val="{4447FC19-C673-47FE-B747-BF66E741EDCA}"/>
      </w:docPartPr>
      <w:docPartBody>
        <w:p w:rsidR="003335DA" w:rsidRDefault="00462041" w:rsidP="00462041">
          <w:pPr>
            <w:pStyle w:val="DB5BC6FB55E24862B8780AF7C0E7FE4D3"/>
          </w:pPr>
          <w:r>
            <w:rPr>
              <w:rFonts w:ascii="Arial Narrow" w:hAnsi="Arial Narrow"/>
              <w:b/>
            </w:rPr>
            <w:t xml:space="preserve">                            </w:t>
          </w:r>
        </w:p>
      </w:docPartBody>
    </w:docPart>
    <w:docPart>
      <w:docPartPr>
        <w:name w:val="4723A0738ADE4FE99C9F64587DE9CAF9"/>
        <w:category>
          <w:name w:val="General"/>
          <w:gallery w:val="placeholder"/>
        </w:category>
        <w:types>
          <w:type w:val="bbPlcHdr"/>
        </w:types>
        <w:behaviors>
          <w:behavior w:val="content"/>
        </w:behaviors>
        <w:guid w:val="{EC1F5970-EDAD-47B9-8704-1E0E7576699B}"/>
      </w:docPartPr>
      <w:docPartBody>
        <w:p w:rsidR="003335DA" w:rsidRDefault="00462041" w:rsidP="00462041">
          <w:pPr>
            <w:pStyle w:val="4723A0738ADE4FE99C9F64587DE9CAF93"/>
          </w:pPr>
          <w:r w:rsidRPr="00192848">
            <w:rPr>
              <w:rFonts w:ascii="Arial Narrow" w:hAnsi="Arial Narrow"/>
              <w:b/>
              <w:sz w:val="18"/>
              <w:szCs w:val="18"/>
            </w:rPr>
            <w:t xml:space="preserve">                            </w:t>
          </w:r>
        </w:p>
      </w:docPartBody>
    </w:docPart>
    <w:docPart>
      <w:docPartPr>
        <w:name w:val="7F08E2DCC4284ABC92B7C7782BD0834C"/>
        <w:category>
          <w:name w:val="General"/>
          <w:gallery w:val="placeholder"/>
        </w:category>
        <w:types>
          <w:type w:val="bbPlcHdr"/>
        </w:types>
        <w:behaviors>
          <w:behavior w:val="content"/>
        </w:behaviors>
        <w:guid w:val="{4068ECA0-F41E-4F21-B961-8EB84CC903A4}"/>
      </w:docPartPr>
      <w:docPartBody>
        <w:p w:rsidR="003335DA" w:rsidRDefault="00462041" w:rsidP="00462041">
          <w:pPr>
            <w:pStyle w:val="7F08E2DCC4284ABC92B7C7782BD0834C3"/>
          </w:pPr>
          <w:r>
            <w:rPr>
              <w:rFonts w:ascii="Arial Narrow" w:hAnsi="Arial Narrow"/>
              <w:b/>
            </w:rPr>
            <w:t xml:space="preserve">                            </w:t>
          </w:r>
        </w:p>
      </w:docPartBody>
    </w:docPart>
    <w:docPart>
      <w:docPartPr>
        <w:name w:val="F35FE50F91C44A34AB4F4DF226F6BBBD"/>
        <w:category>
          <w:name w:val="General"/>
          <w:gallery w:val="placeholder"/>
        </w:category>
        <w:types>
          <w:type w:val="bbPlcHdr"/>
        </w:types>
        <w:behaviors>
          <w:behavior w:val="content"/>
        </w:behaviors>
        <w:guid w:val="{4915DFDD-6434-463F-896D-545AF7D3D458}"/>
      </w:docPartPr>
      <w:docPartBody>
        <w:p w:rsidR="003335DA" w:rsidRDefault="00462041" w:rsidP="00462041">
          <w:pPr>
            <w:pStyle w:val="F35FE50F91C44A34AB4F4DF226F6BBBD3"/>
          </w:pPr>
          <w:r>
            <w:rPr>
              <w:rFonts w:ascii="Arial Narrow" w:hAnsi="Arial Narrow"/>
              <w:b/>
            </w:rPr>
            <w:t xml:space="preserve">                            </w:t>
          </w:r>
        </w:p>
      </w:docPartBody>
    </w:docPart>
    <w:docPart>
      <w:docPartPr>
        <w:name w:val="E2AD344151D041FFAE2B0E04B94AC24D"/>
        <w:category>
          <w:name w:val="General"/>
          <w:gallery w:val="placeholder"/>
        </w:category>
        <w:types>
          <w:type w:val="bbPlcHdr"/>
        </w:types>
        <w:behaviors>
          <w:behavior w:val="content"/>
        </w:behaviors>
        <w:guid w:val="{E10490CB-FD78-4FEA-B84E-30A2F700382C}"/>
      </w:docPartPr>
      <w:docPartBody>
        <w:p w:rsidR="003335DA" w:rsidRDefault="00462041" w:rsidP="00462041">
          <w:pPr>
            <w:pStyle w:val="E2AD344151D041FFAE2B0E04B94AC24D3"/>
          </w:pPr>
          <w:r w:rsidRPr="00192848">
            <w:rPr>
              <w:rFonts w:ascii="Arial Narrow" w:hAnsi="Arial Narrow"/>
              <w:b/>
              <w:sz w:val="18"/>
              <w:szCs w:val="18"/>
            </w:rPr>
            <w:t xml:space="preserve">                            </w:t>
          </w:r>
        </w:p>
      </w:docPartBody>
    </w:docPart>
    <w:docPart>
      <w:docPartPr>
        <w:name w:val="BC96D47AB96E42D28CFCEBDE38A04FD7"/>
        <w:category>
          <w:name w:val="General"/>
          <w:gallery w:val="placeholder"/>
        </w:category>
        <w:types>
          <w:type w:val="bbPlcHdr"/>
        </w:types>
        <w:behaviors>
          <w:behavior w:val="content"/>
        </w:behaviors>
        <w:guid w:val="{E7382B28-24A1-42AB-B00F-BBD06FC7FA34}"/>
      </w:docPartPr>
      <w:docPartBody>
        <w:p w:rsidR="003335DA" w:rsidRDefault="00462041" w:rsidP="00462041">
          <w:pPr>
            <w:pStyle w:val="BC96D47AB96E42D28CFCEBDE38A04FD73"/>
          </w:pPr>
          <w:r>
            <w:rPr>
              <w:rFonts w:ascii="Arial Narrow" w:hAnsi="Arial Narrow"/>
              <w:b/>
            </w:rPr>
            <w:t xml:space="preserve">                            </w:t>
          </w:r>
        </w:p>
      </w:docPartBody>
    </w:docPart>
    <w:docPart>
      <w:docPartPr>
        <w:name w:val="8DC9C50F4A204BE6BDF9537079594287"/>
        <w:category>
          <w:name w:val="General"/>
          <w:gallery w:val="placeholder"/>
        </w:category>
        <w:types>
          <w:type w:val="bbPlcHdr"/>
        </w:types>
        <w:behaviors>
          <w:behavior w:val="content"/>
        </w:behaviors>
        <w:guid w:val="{71D66170-E939-423F-9BD9-339ACF115C47}"/>
      </w:docPartPr>
      <w:docPartBody>
        <w:p w:rsidR="003335DA" w:rsidRDefault="00462041" w:rsidP="00462041">
          <w:pPr>
            <w:pStyle w:val="8DC9C50F4A204BE6BDF95370795942873"/>
          </w:pPr>
          <w:r w:rsidRPr="00192848">
            <w:rPr>
              <w:rFonts w:ascii="Arial Narrow" w:hAnsi="Arial Narrow"/>
              <w:b/>
              <w:sz w:val="18"/>
              <w:szCs w:val="18"/>
            </w:rPr>
            <w:t xml:space="preserve">                            </w:t>
          </w:r>
        </w:p>
      </w:docPartBody>
    </w:docPart>
    <w:docPart>
      <w:docPartPr>
        <w:name w:val="D3034D96F45045B2B67AA092771B5F1F"/>
        <w:category>
          <w:name w:val="General"/>
          <w:gallery w:val="placeholder"/>
        </w:category>
        <w:types>
          <w:type w:val="bbPlcHdr"/>
        </w:types>
        <w:behaviors>
          <w:behavior w:val="content"/>
        </w:behaviors>
        <w:guid w:val="{67A640E5-D52B-4F38-BFBA-2C5C9D95C91F}"/>
      </w:docPartPr>
      <w:docPartBody>
        <w:p w:rsidR="003335DA" w:rsidRDefault="00462041" w:rsidP="00462041">
          <w:pPr>
            <w:pStyle w:val="D3034D96F45045B2B67AA092771B5F1F3"/>
          </w:pPr>
          <w:r>
            <w:rPr>
              <w:rFonts w:ascii="Arial Narrow" w:hAnsi="Arial Narrow"/>
              <w:b/>
            </w:rPr>
            <w:t xml:space="preserve">                            </w:t>
          </w:r>
        </w:p>
      </w:docPartBody>
    </w:docPart>
    <w:docPart>
      <w:docPartPr>
        <w:name w:val="348FF69A63E04ADBBA2840DD333A02EF"/>
        <w:category>
          <w:name w:val="General"/>
          <w:gallery w:val="placeholder"/>
        </w:category>
        <w:types>
          <w:type w:val="bbPlcHdr"/>
        </w:types>
        <w:behaviors>
          <w:behavior w:val="content"/>
        </w:behaviors>
        <w:guid w:val="{3B034F31-2BBA-4DFC-A953-3472354AF62B}"/>
      </w:docPartPr>
      <w:docPartBody>
        <w:p w:rsidR="003335DA" w:rsidRDefault="00462041" w:rsidP="00462041">
          <w:pPr>
            <w:pStyle w:val="348FF69A63E04ADBBA2840DD333A02EF3"/>
          </w:pPr>
          <w:r w:rsidRPr="00192848">
            <w:rPr>
              <w:rFonts w:ascii="Arial Narrow" w:hAnsi="Arial Narrow"/>
              <w:b/>
              <w:sz w:val="18"/>
              <w:szCs w:val="18"/>
            </w:rPr>
            <w:t xml:space="preserve">                            </w:t>
          </w:r>
        </w:p>
      </w:docPartBody>
    </w:docPart>
    <w:docPart>
      <w:docPartPr>
        <w:name w:val="CB6A317501424F9E959572EEBEC8D830"/>
        <w:category>
          <w:name w:val="General"/>
          <w:gallery w:val="placeholder"/>
        </w:category>
        <w:types>
          <w:type w:val="bbPlcHdr"/>
        </w:types>
        <w:behaviors>
          <w:behavior w:val="content"/>
        </w:behaviors>
        <w:guid w:val="{86D206F6-6C64-45D0-A24C-9BEE5CFEB3C2}"/>
      </w:docPartPr>
      <w:docPartBody>
        <w:p w:rsidR="003335DA" w:rsidRDefault="003335DA" w:rsidP="003335DA">
          <w:pPr>
            <w:pStyle w:val="CB6A317501424F9E959572EEBEC8D830"/>
          </w:pPr>
          <w:r>
            <w:rPr>
              <w:rFonts w:ascii="Arial Narrow" w:hAnsi="Arial Narrow"/>
              <w:b/>
            </w:rPr>
            <w:t xml:space="preserve">                            </w:t>
          </w:r>
        </w:p>
      </w:docPartBody>
    </w:docPart>
    <w:docPart>
      <w:docPartPr>
        <w:name w:val="2CCE1C9FEC6B4D7DB6C4E555D401DA86"/>
        <w:category>
          <w:name w:val="General"/>
          <w:gallery w:val="placeholder"/>
        </w:category>
        <w:types>
          <w:type w:val="bbPlcHdr"/>
        </w:types>
        <w:behaviors>
          <w:behavior w:val="content"/>
        </w:behaviors>
        <w:guid w:val="{F0CA0282-9E6A-49BF-9E21-C547FDF0292B}"/>
      </w:docPartPr>
      <w:docPartBody>
        <w:p w:rsidR="00E048D3" w:rsidRDefault="00462041" w:rsidP="00462041">
          <w:pPr>
            <w:pStyle w:val="2CCE1C9FEC6B4D7DB6C4E555D401DA863"/>
          </w:pPr>
          <w:r>
            <w:rPr>
              <w:rFonts w:ascii="Arial Narrow" w:hAnsi="Arial Narrow"/>
              <w:b/>
            </w:rPr>
            <w:t xml:space="preserve">                            </w:t>
          </w:r>
        </w:p>
      </w:docPartBody>
    </w:docPart>
    <w:docPart>
      <w:docPartPr>
        <w:name w:val="9032DD9F0B3745F589E4CE8BE7503D60"/>
        <w:category>
          <w:name w:val="General"/>
          <w:gallery w:val="placeholder"/>
        </w:category>
        <w:types>
          <w:type w:val="bbPlcHdr"/>
        </w:types>
        <w:behaviors>
          <w:behavior w:val="content"/>
        </w:behaviors>
        <w:guid w:val="{92582F03-25DA-4125-B75D-5351D9A234B3}"/>
      </w:docPartPr>
      <w:docPartBody>
        <w:p w:rsidR="00E048D3" w:rsidRDefault="00462041" w:rsidP="00462041">
          <w:pPr>
            <w:pStyle w:val="9032DD9F0B3745F589E4CE8BE7503D603"/>
          </w:pPr>
          <w:r w:rsidRPr="00053171">
            <w:rPr>
              <w:rFonts w:ascii="Arial Narrow" w:hAnsi="Arial Narrow"/>
              <w:bCs/>
            </w:rPr>
            <w:t xml:space="preserve">                            </w:t>
          </w:r>
        </w:p>
      </w:docPartBody>
    </w:docPart>
    <w:docPart>
      <w:docPartPr>
        <w:name w:val="C9B8EAB93F8A453B911A8AFEA5143D84"/>
        <w:category>
          <w:name w:val="General"/>
          <w:gallery w:val="placeholder"/>
        </w:category>
        <w:types>
          <w:type w:val="bbPlcHdr"/>
        </w:types>
        <w:behaviors>
          <w:behavior w:val="content"/>
        </w:behaviors>
        <w:guid w:val="{DE1BA2E3-6074-4C8E-A331-956B7CB64AB8}"/>
      </w:docPartPr>
      <w:docPartBody>
        <w:p w:rsidR="00E048D3" w:rsidRDefault="00462041" w:rsidP="00462041">
          <w:pPr>
            <w:pStyle w:val="C9B8EAB93F8A453B911A8AFEA5143D843"/>
          </w:pPr>
          <w:r>
            <w:rPr>
              <w:rFonts w:ascii="Arial Narrow" w:hAnsi="Arial Narrow"/>
              <w:b/>
            </w:rPr>
            <w:t xml:space="preserve">                            </w:t>
          </w:r>
        </w:p>
      </w:docPartBody>
    </w:docPart>
    <w:docPart>
      <w:docPartPr>
        <w:name w:val="601B11969933465ABA487059A4C612CF"/>
        <w:category>
          <w:name w:val="General"/>
          <w:gallery w:val="placeholder"/>
        </w:category>
        <w:types>
          <w:type w:val="bbPlcHdr"/>
        </w:types>
        <w:behaviors>
          <w:behavior w:val="content"/>
        </w:behaviors>
        <w:guid w:val="{1E43FEB5-4E8F-4C0F-B7D2-F752F6982742}"/>
      </w:docPartPr>
      <w:docPartBody>
        <w:p w:rsidR="00E048D3" w:rsidRDefault="00462041" w:rsidP="00462041">
          <w:pPr>
            <w:pStyle w:val="601B11969933465ABA487059A4C612CF3"/>
          </w:pPr>
          <w:r>
            <w:rPr>
              <w:rFonts w:ascii="Arial Narrow" w:hAnsi="Arial Narrow"/>
              <w:b/>
            </w:rPr>
            <w:t xml:space="preserve">                            </w:t>
          </w:r>
        </w:p>
      </w:docPartBody>
    </w:docPart>
    <w:docPart>
      <w:docPartPr>
        <w:name w:val="50D2FAEFD84A4DEB8A8AA5E108F3ECCC"/>
        <w:category>
          <w:name w:val="General"/>
          <w:gallery w:val="placeholder"/>
        </w:category>
        <w:types>
          <w:type w:val="bbPlcHdr"/>
        </w:types>
        <w:behaviors>
          <w:behavior w:val="content"/>
        </w:behaviors>
        <w:guid w:val="{6A287C7D-F8AD-4C0A-8DAE-0F4D4135972C}"/>
      </w:docPartPr>
      <w:docPartBody>
        <w:p w:rsidR="00E048D3" w:rsidRDefault="00462041" w:rsidP="00462041">
          <w:pPr>
            <w:pStyle w:val="50D2FAEFD84A4DEB8A8AA5E108F3ECCC3"/>
          </w:pPr>
          <w:r w:rsidRPr="00053171">
            <w:rPr>
              <w:rFonts w:ascii="Arial Narrow" w:hAnsi="Arial Narrow"/>
              <w:bCs/>
            </w:rPr>
            <w:t xml:space="preserve">                            </w:t>
          </w:r>
        </w:p>
      </w:docPartBody>
    </w:docPart>
    <w:docPart>
      <w:docPartPr>
        <w:name w:val="7E38B774F6814D05AA35695F6A5E2A81"/>
        <w:category>
          <w:name w:val="General"/>
          <w:gallery w:val="placeholder"/>
        </w:category>
        <w:types>
          <w:type w:val="bbPlcHdr"/>
        </w:types>
        <w:behaviors>
          <w:behavior w:val="content"/>
        </w:behaviors>
        <w:guid w:val="{E686DEFF-3516-4AE0-9F76-34F46D501985}"/>
      </w:docPartPr>
      <w:docPartBody>
        <w:p w:rsidR="00E048D3" w:rsidRDefault="00462041" w:rsidP="00462041">
          <w:pPr>
            <w:pStyle w:val="7E38B774F6814D05AA35695F6A5E2A813"/>
          </w:pPr>
          <w:r>
            <w:rPr>
              <w:rFonts w:ascii="Arial Narrow" w:hAnsi="Arial Narrow"/>
              <w:b/>
            </w:rPr>
            <w:t xml:space="preserve">                            </w:t>
          </w:r>
        </w:p>
      </w:docPartBody>
    </w:docPart>
    <w:docPart>
      <w:docPartPr>
        <w:name w:val="CB2C8315AED74E57ABCFBAC11BA39453"/>
        <w:category>
          <w:name w:val="General"/>
          <w:gallery w:val="placeholder"/>
        </w:category>
        <w:types>
          <w:type w:val="bbPlcHdr"/>
        </w:types>
        <w:behaviors>
          <w:behavior w:val="content"/>
        </w:behaviors>
        <w:guid w:val="{3A64D897-7186-495E-A841-968BAAD210BF}"/>
      </w:docPartPr>
      <w:docPartBody>
        <w:p w:rsidR="00E048D3" w:rsidRDefault="00462041" w:rsidP="00462041">
          <w:pPr>
            <w:pStyle w:val="CB2C8315AED74E57ABCFBAC11BA394533"/>
          </w:pPr>
          <w:r>
            <w:rPr>
              <w:rFonts w:ascii="Arial Narrow" w:hAnsi="Arial Narrow"/>
              <w:b/>
            </w:rPr>
            <w:t xml:space="preserve">                            </w:t>
          </w:r>
        </w:p>
      </w:docPartBody>
    </w:docPart>
    <w:docPart>
      <w:docPartPr>
        <w:name w:val="BFC600C82A4343F8A557E4ED2198F566"/>
        <w:category>
          <w:name w:val="General"/>
          <w:gallery w:val="placeholder"/>
        </w:category>
        <w:types>
          <w:type w:val="bbPlcHdr"/>
        </w:types>
        <w:behaviors>
          <w:behavior w:val="content"/>
        </w:behaviors>
        <w:guid w:val="{F6E8D22D-16E6-44F6-BBF4-258D021FE0EB}"/>
      </w:docPartPr>
      <w:docPartBody>
        <w:p w:rsidR="00E048D3" w:rsidRDefault="00462041" w:rsidP="00462041">
          <w:pPr>
            <w:pStyle w:val="BFC600C82A4343F8A557E4ED2198F5663"/>
          </w:pPr>
          <w:r>
            <w:rPr>
              <w:rFonts w:ascii="Arial Narrow" w:hAnsi="Arial Narrow"/>
              <w:b/>
            </w:rPr>
            <w:t xml:space="preserve">                            </w:t>
          </w:r>
        </w:p>
      </w:docPartBody>
    </w:docPart>
    <w:docPart>
      <w:docPartPr>
        <w:name w:val="BBBA71CECDDB4B0EA83A627607C44A69"/>
        <w:category>
          <w:name w:val="General"/>
          <w:gallery w:val="placeholder"/>
        </w:category>
        <w:types>
          <w:type w:val="bbPlcHdr"/>
        </w:types>
        <w:behaviors>
          <w:behavior w:val="content"/>
        </w:behaviors>
        <w:guid w:val="{BE0DB64B-F9B9-4BD7-A608-9DF4E6FC0C5F}"/>
      </w:docPartPr>
      <w:docPartBody>
        <w:p w:rsidR="00E048D3" w:rsidRDefault="00462041" w:rsidP="00462041">
          <w:pPr>
            <w:pStyle w:val="BBBA71CECDDB4B0EA83A627607C44A693"/>
          </w:pPr>
          <w:r>
            <w:rPr>
              <w:rFonts w:ascii="Arial Narrow" w:hAnsi="Arial Narrow"/>
              <w:b/>
            </w:rPr>
            <w:t xml:space="preserve">                            </w:t>
          </w:r>
        </w:p>
      </w:docPartBody>
    </w:docPart>
    <w:docPart>
      <w:docPartPr>
        <w:name w:val="B7092606B29447ECAD13111923726B5A"/>
        <w:category>
          <w:name w:val="General"/>
          <w:gallery w:val="placeholder"/>
        </w:category>
        <w:types>
          <w:type w:val="bbPlcHdr"/>
        </w:types>
        <w:behaviors>
          <w:behavior w:val="content"/>
        </w:behaviors>
        <w:guid w:val="{FD7328E7-1860-48F0-8FA9-1A3500B7B255}"/>
      </w:docPartPr>
      <w:docPartBody>
        <w:p w:rsidR="00E048D3" w:rsidRDefault="00462041" w:rsidP="00462041">
          <w:pPr>
            <w:pStyle w:val="B7092606B29447ECAD13111923726B5A3"/>
          </w:pPr>
          <w:r>
            <w:rPr>
              <w:rFonts w:ascii="Arial Narrow" w:hAnsi="Arial Narrow"/>
              <w:b/>
            </w:rPr>
            <w:t xml:space="preserve">                            </w:t>
          </w:r>
        </w:p>
      </w:docPartBody>
    </w:docPart>
    <w:docPart>
      <w:docPartPr>
        <w:name w:val="334B9CD733414A989A6CEECEC4A76FBF"/>
        <w:category>
          <w:name w:val="General"/>
          <w:gallery w:val="placeholder"/>
        </w:category>
        <w:types>
          <w:type w:val="bbPlcHdr"/>
        </w:types>
        <w:behaviors>
          <w:behavior w:val="content"/>
        </w:behaviors>
        <w:guid w:val="{A5A7A739-7E5F-42C0-A8E2-2C9E18C30A4D}"/>
      </w:docPartPr>
      <w:docPartBody>
        <w:p w:rsidR="00E048D3" w:rsidRDefault="00E048D3" w:rsidP="00E048D3">
          <w:pPr>
            <w:pStyle w:val="334B9CD733414A989A6CEECEC4A76FBF"/>
          </w:pPr>
          <w:r>
            <w:rPr>
              <w:rStyle w:val="PlaceholderText"/>
            </w:rPr>
            <w:t>Click or tap here to enter text.</w:t>
          </w:r>
        </w:p>
      </w:docPartBody>
    </w:docPart>
    <w:docPart>
      <w:docPartPr>
        <w:name w:val="81BA937898D344DE8FE8DD6BBE190110"/>
        <w:category>
          <w:name w:val="General"/>
          <w:gallery w:val="placeholder"/>
        </w:category>
        <w:types>
          <w:type w:val="bbPlcHdr"/>
        </w:types>
        <w:behaviors>
          <w:behavior w:val="content"/>
        </w:behaviors>
        <w:guid w:val="{EE2DD7CC-0890-4637-ADCA-9A3633277CAF}"/>
      </w:docPartPr>
      <w:docPartBody>
        <w:p w:rsidR="008E3C6B" w:rsidRDefault="00462041" w:rsidP="00462041">
          <w:pPr>
            <w:pStyle w:val="81BA937898D344DE8FE8DD6BBE1901103"/>
          </w:pPr>
          <w:r>
            <w:rPr>
              <w:rFonts w:ascii="Arial Narrow" w:hAnsi="Arial Narrow"/>
              <w:b/>
            </w:rPr>
            <w:t xml:space="preserve">                            </w:t>
          </w:r>
        </w:p>
      </w:docPartBody>
    </w:docPart>
    <w:docPart>
      <w:docPartPr>
        <w:name w:val="93DBB2FD46AA4C6C84650948658D9292"/>
        <w:category>
          <w:name w:val="General"/>
          <w:gallery w:val="placeholder"/>
        </w:category>
        <w:types>
          <w:type w:val="bbPlcHdr"/>
        </w:types>
        <w:behaviors>
          <w:behavior w:val="content"/>
        </w:behaviors>
        <w:guid w:val="{414F62EC-5C91-4EA9-A42A-549C00FCD16B}"/>
      </w:docPartPr>
      <w:docPartBody>
        <w:p w:rsidR="00814B6C" w:rsidRDefault="00462041" w:rsidP="00462041">
          <w:pPr>
            <w:pStyle w:val="93DBB2FD46AA4C6C84650948658D9292"/>
          </w:pPr>
          <w:r>
            <w:rPr>
              <w:rFonts w:ascii="Arial Narrow" w:hAnsi="Arial Narrow"/>
              <w:b/>
            </w:rPr>
            <w:t xml:space="preserve">                            </w:t>
          </w:r>
        </w:p>
      </w:docPartBody>
    </w:docPart>
    <w:docPart>
      <w:docPartPr>
        <w:name w:val="F9CDD69FA25D4E82B3E48623CD57F97D"/>
        <w:category>
          <w:name w:val="General"/>
          <w:gallery w:val="placeholder"/>
        </w:category>
        <w:types>
          <w:type w:val="bbPlcHdr"/>
        </w:types>
        <w:behaviors>
          <w:behavior w:val="content"/>
        </w:behaviors>
        <w:guid w:val="{0D763D1E-D047-4EEC-8B8D-7CFE6F64B098}"/>
      </w:docPartPr>
      <w:docPartBody>
        <w:p w:rsidR="00814B6C" w:rsidRDefault="00462041" w:rsidP="00462041">
          <w:pPr>
            <w:pStyle w:val="F9CDD69FA25D4E82B3E48623CD57F97D"/>
          </w:pPr>
          <w:r>
            <w:rPr>
              <w:rFonts w:ascii="Arial Narrow" w:hAnsi="Arial Narrow"/>
              <w:b/>
            </w:rPr>
            <w:t xml:space="preserve">                            </w:t>
          </w:r>
        </w:p>
      </w:docPartBody>
    </w:docPart>
    <w:docPart>
      <w:docPartPr>
        <w:name w:val="5AE1FBEEE39248DA8D1A0625B48A0C36"/>
        <w:category>
          <w:name w:val="General"/>
          <w:gallery w:val="placeholder"/>
        </w:category>
        <w:types>
          <w:type w:val="bbPlcHdr"/>
        </w:types>
        <w:behaviors>
          <w:behavior w:val="content"/>
        </w:behaviors>
        <w:guid w:val="{754A5879-0BE1-40E5-A058-2BD59484605E}"/>
      </w:docPartPr>
      <w:docPartBody>
        <w:p w:rsidR="00814B6C" w:rsidRDefault="00462041" w:rsidP="00462041">
          <w:pPr>
            <w:pStyle w:val="5AE1FBEEE39248DA8D1A0625B48A0C36"/>
          </w:pPr>
          <w:r>
            <w:rPr>
              <w:rFonts w:ascii="Arial Narrow" w:hAnsi="Arial Narrow"/>
              <w:b/>
            </w:rPr>
            <w:t xml:space="preserve">                            </w:t>
          </w:r>
        </w:p>
      </w:docPartBody>
    </w:docPart>
    <w:docPart>
      <w:docPartPr>
        <w:name w:val="50A1BF7765384E91B5B3C6C10560EEAE"/>
        <w:category>
          <w:name w:val="General"/>
          <w:gallery w:val="placeholder"/>
        </w:category>
        <w:types>
          <w:type w:val="bbPlcHdr"/>
        </w:types>
        <w:behaviors>
          <w:behavior w:val="content"/>
        </w:behaviors>
        <w:guid w:val="{C02E8BF0-9322-416A-972B-5BFD468B6E0C}"/>
      </w:docPartPr>
      <w:docPartBody>
        <w:p w:rsidR="00814B6C" w:rsidRDefault="00462041" w:rsidP="00462041">
          <w:pPr>
            <w:pStyle w:val="50A1BF7765384E91B5B3C6C10560EEAE"/>
          </w:pPr>
          <w:r>
            <w:rPr>
              <w:rFonts w:ascii="Arial Narrow" w:hAnsi="Arial Narrow"/>
              <w:b/>
            </w:rPr>
            <w:t xml:space="preserve">                            </w:t>
          </w:r>
        </w:p>
      </w:docPartBody>
    </w:docPart>
    <w:docPart>
      <w:docPartPr>
        <w:name w:val="A6C840C64F304DD2A378ACA6B0CAB2E8"/>
        <w:category>
          <w:name w:val="General"/>
          <w:gallery w:val="placeholder"/>
        </w:category>
        <w:types>
          <w:type w:val="bbPlcHdr"/>
        </w:types>
        <w:behaviors>
          <w:behavior w:val="content"/>
        </w:behaviors>
        <w:guid w:val="{45961803-DC7A-45D9-B830-762BCA4B92AF}"/>
      </w:docPartPr>
      <w:docPartBody>
        <w:p w:rsidR="00814B6C" w:rsidRDefault="00462041" w:rsidP="00462041">
          <w:pPr>
            <w:pStyle w:val="A6C840C64F304DD2A378ACA6B0CAB2E8"/>
          </w:pPr>
          <w:r>
            <w:rPr>
              <w:rFonts w:ascii="Arial Narrow" w:hAnsi="Arial Narrow"/>
              <w:b/>
            </w:rPr>
            <w:t xml:space="preserve">                            </w:t>
          </w:r>
        </w:p>
      </w:docPartBody>
    </w:docPart>
    <w:docPart>
      <w:docPartPr>
        <w:name w:val="EF1B4D2E3E0A4685B86AEDECDA7F1AE6"/>
        <w:category>
          <w:name w:val="General"/>
          <w:gallery w:val="placeholder"/>
        </w:category>
        <w:types>
          <w:type w:val="bbPlcHdr"/>
        </w:types>
        <w:behaviors>
          <w:behavior w:val="content"/>
        </w:behaviors>
        <w:guid w:val="{26CEDC9E-F764-4CC3-B4C0-AA34C62067F4}"/>
      </w:docPartPr>
      <w:docPartBody>
        <w:p w:rsidR="00814B6C" w:rsidRDefault="00462041" w:rsidP="00462041">
          <w:pPr>
            <w:pStyle w:val="EF1B4D2E3E0A4685B86AEDECDA7F1AE6"/>
          </w:pPr>
          <w:r>
            <w:rPr>
              <w:rFonts w:ascii="Arial Narrow" w:hAnsi="Arial Narrow"/>
              <w:b/>
            </w:rPr>
            <w:t xml:space="preserve">                            </w:t>
          </w:r>
        </w:p>
      </w:docPartBody>
    </w:docPart>
    <w:docPart>
      <w:docPartPr>
        <w:name w:val="91D59FD81F35448F8120157C3309535D"/>
        <w:category>
          <w:name w:val="General"/>
          <w:gallery w:val="placeholder"/>
        </w:category>
        <w:types>
          <w:type w:val="bbPlcHdr"/>
        </w:types>
        <w:behaviors>
          <w:behavior w:val="content"/>
        </w:behaviors>
        <w:guid w:val="{16A0468B-D31C-4B08-B1E2-3CEA070211C4}"/>
      </w:docPartPr>
      <w:docPartBody>
        <w:p w:rsidR="00814B6C" w:rsidRDefault="00462041" w:rsidP="00462041">
          <w:pPr>
            <w:pStyle w:val="91D59FD81F35448F8120157C3309535D"/>
          </w:pPr>
          <w:r>
            <w:rPr>
              <w:rFonts w:ascii="Arial Narrow" w:hAnsi="Arial Narrow"/>
              <w:b/>
            </w:rPr>
            <w:t xml:space="preserve">                            </w:t>
          </w:r>
        </w:p>
      </w:docPartBody>
    </w:docPart>
    <w:docPart>
      <w:docPartPr>
        <w:name w:val="5882CDEEED0446A98BFF40BC1706734C"/>
        <w:category>
          <w:name w:val="General"/>
          <w:gallery w:val="placeholder"/>
        </w:category>
        <w:types>
          <w:type w:val="bbPlcHdr"/>
        </w:types>
        <w:behaviors>
          <w:behavior w:val="content"/>
        </w:behaviors>
        <w:guid w:val="{8C07951C-AC3A-46E7-8D5D-8FA13CB17FA1}"/>
      </w:docPartPr>
      <w:docPartBody>
        <w:p w:rsidR="00814B6C" w:rsidRDefault="00462041" w:rsidP="00462041">
          <w:pPr>
            <w:pStyle w:val="5882CDEEED0446A98BFF40BC1706734C"/>
          </w:pPr>
          <w:r>
            <w:rPr>
              <w:rFonts w:ascii="Arial Narrow" w:hAnsi="Arial Narrow"/>
              <w:b/>
            </w:rPr>
            <w:t xml:space="preserve">                            </w:t>
          </w:r>
        </w:p>
      </w:docPartBody>
    </w:docPart>
    <w:docPart>
      <w:docPartPr>
        <w:name w:val="810126B33C8441FC8B80DA33D2A33B67"/>
        <w:category>
          <w:name w:val="General"/>
          <w:gallery w:val="placeholder"/>
        </w:category>
        <w:types>
          <w:type w:val="bbPlcHdr"/>
        </w:types>
        <w:behaviors>
          <w:behavior w:val="content"/>
        </w:behaviors>
        <w:guid w:val="{461EB97F-D087-4E99-8E69-D55F7B4A9AD6}"/>
      </w:docPartPr>
      <w:docPartBody>
        <w:p w:rsidR="00814B6C" w:rsidRDefault="00462041" w:rsidP="00462041">
          <w:pPr>
            <w:pStyle w:val="810126B33C8441FC8B80DA33D2A33B67"/>
          </w:pPr>
          <w:r>
            <w:rPr>
              <w:rFonts w:ascii="Arial Narrow" w:hAnsi="Arial Narrow"/>
              <w:b/>
            </w:rPr>
            <w:t xml:space="preserve">                            </w:t>
          </w:r>
        </w:p>
      </w:docPartBody>
    </w:docPart>
    <w:docPart>
      <w:docPartPr>
        <w:name w:val="A850FA0B87A94E1287A15E38FA705F89"/>
        <w:category>
          <w:name w:val="General"/>
          <w:gallery w:val="placeholder"/>
        </w:category>
        <w:types>
          <w:type w:val="bbPlcHdr"/>
        </w:types>
        <w:behaviors>
          <w:behavior w:val="content"/>
        </w:behaviors>
        <w:guid w:val="{7E26DF57-44BD-43B9-B492-52B67D90F084}"/>
      </w:docPartPr>
      <w:docPartBody>
        <w:p w:rsidR="00814B6C" w:rsidRDefault="00462041" w:rsidP="00462041">
          <w:pPr>
            <w:pStyle w:val="A850FA0B87A94E1287A15E38FA705F89"/>
          </w:pPr>
          <w:r>
            <w:rPr>
              <w:rFonts w:ascii="Arial Narrow" w:hAnsi="Arial Narrow"/>
              <w:b/>
            </w:rPr>
            <w:t xml:space="preserve">                            </w:t>
          </w:r>
        </w:p>
      </w:docPartBody>
    </w:docPart>
    <w:docPart>
      <w:docPartPr>
        <w:name w:val="95CFC76124164585A4C9921D2AB132F3"/>
        <w:category>
          <w:name w:val="General"/>
          <w:gallery w:val="placeholder"/>
        </w:category>
        <w:types>
          <w:type w:val="bbPlcHdr"/>
        </w:types>
        <w:behaviors>
          <w:behavior w:val="content"/>
        </w:behaviors>
        <w:guid w:val="{A1CDFC6D-D9DF-442F-8F6E-9E213CEF4FDA}"/>
      </w:docPartPr>
      <w:docPartBody>
        <w:p w:rsidR="00814B6C" w:rsidRDefault="00462041" w:rsidP="00462041">
          <w:pPr>
            <w:pStyle w:val="95CFC76124164585A4C9921D2AB132F3"/>
          </w:pPr>
          <w:r>
            <w:rPr>
              <w:rFonts w:ascii="Arial Narrow" w:hAnsi="Arial Narrow"/>
              <w:b/>
            </w:rPr>
            <w:t xml:space="preserve">                            </w:t>
          </w:r>
        </w:p>
      </w:docPartBody>
    </w:docPart>
    <w:docPart>
      <w:docPartPr>
        <w:name w:val="55E0DA57DF8A4ADA9A8DF791FACB5636"/>
        <w:category>
          <w:name w:val="General"/>
          <w:gallery w:val="placeholder"/>
        </w:category>
        <w:types>
          <w:type w:val="bbPlcHdr"/>
        </w:types>
        <w:behaviors>
          <w:behavior w:val="content"/>
        </w:behaviors>
        <w:guid w:val="{6B5C74EF-87B2-4638-8D47-44FD27E662B9}"/>
      </w:docPartPr>
      <w:docPartBody>
        <w:p w:rsidR="00814B6C" w:rsidRDefault="00462041" w:rsidP="00462041">
          <w:pPr>
            <w:pStyle w:val="55E0DA57DF8A4ADA9A8DF791FACB5636"/>
          </w:pPr>
          <w:r>
            <w:rPr>
              <w:rFonts w:ascii="Arial Narrow" w:hAnsi="Arial Narrow"/>
              <w:b/>
            </w:rPr>
            <w:t xml:space="preserve">                            </w:t>
          </w:r>
        </w:p>
      </w:docPartBody>
    </w:docPart>
    <w:docPart>
      <w:docPartPr>
        <w:name w:val="73B9527DF0CB4487BDC492D15D4AF139"/>
        <w:category>
          <w:name w:val="General"/>
          <w:gallery w:val="placeholder"/>
        </w:category>
        <w:types>
          <w:type w:val="bbPlcHdr"/>
        </w:types>
        <w:behaviors>
          <w:behavior w:val="content"/>
        </w:behaviors>
        <w:guid w:val="{2383B5F8-333B-454B-AC25-72F83D11654E}"/>
      </w:docPartPr>
      <w:docPartBody>
        <w:p w:rsidR="00814B6C" w:rsidRDefault="00462041" w:rsidP="00462041">
          <w:pPr>
            <w:pStyle w:val="73B9527DF0CB4487BDC492D15D4AF139"/>
          </w:pPr>
          <w:r>
            <w:rPr>
              <w:rFonts w:ascii="Arial Narrow" w:hAnsi="Arial Narrow"/>
              <w:b/>
            </w:rPr>
            <w:t xml:space="preserve">                            </w:t>
          </w:r>
        </w:p>
      </w:docPartBody>
    </w:docPart>
    <w:docPart>
      <w:docPartPr>
        <w:name w:val="75D558AF07264D08B235E359491CFAB9"/>
        <w:category>
          <w:name w:val="General"/>
          <w:gallery w:val="placeholder"/>
        </w:category>
        <w:types>
          <w:type w:val="bbPlcHdr"/>
        </w:types>
        <w:behaviors>
          <w:behavior w:val="content"/>
        </w:behaviors>
        <w:guid w:val="{10901296-B559-4084-AE0C-A617DD8B7362}"/>
      </w:docPartPr>
      <w:docPartBody>
        <w:p w:rsidR="00814B6C" w:rsidRDefault="00462041" w:rsidP="00462041">
          <w:pPr>
            <w:pStyle w:val="75D558AF07264D08B235E359491CFAB9"/>
          </w:pPr>
          <w:r>
            <w:rPr>
              <w:rFonts w:ascii="Arial Narrow" w:hAnsi="Arial Narrow"/>
              <w:b/>
            </w:rPr>
            <w:t xml:space="preserve">                            </w:t>
          </w:r>
        </w:p>
      </w:docPartBody>
    </w:docPart>
    <w:docPart>
      <w:docPartPr>
        <w:name w:val="A48983608BA742139E74D008C1F31B4F"/>
        <w:category>
          <w:name w:val="General"/>
          <w:gallery w:val="placeholder"/>
        </w:category>
        <w:types>
          <w:type w:val="bbPlcHdr"/>
        </w:types>
        <w:behaviors>
          <w:behavior w:val="content"/>
        </w:behaviors>
        <w:guid w:val="{9963538F-27B9-4C9D-93CC-56F6FCE6356D}"/>
      </w:docPartPr>
      <w:docPartBody>
        <w:p w:rsidR="00814B6C" w:rsidRDefault="00462041" w:rsidP="00462041">
          <w:pPr>
            <w:pStyle w:val="A48983608BA742139E74D008C1F31B4F"/>
          </w:pPr>
          <w:r>
            <w:rPr>
              <w:rFonts w:ascii="Arial Narrow" w:hAnsi="Arial Narrow"/>
              <w:b/>
            </w:rPr>
            <w:t xml:space="preserve">                            </w:t>
          </w:r>
        </w:p>
      </w:docPartBody>
    </w:docPart>
    <w:docPart>
      <w:docPartPr>
        <w:name w:val="7E9C77F6662B4F309E7D113317631BE1"/>
        <w:category>
          <w:name w:val="General"/>
          <w:gallery w:val="placeholder"/>
        </w:category>
        <w:types>
          <w:type w:val="bbPlcHdr"/>
        </w:types>
        <w:behaviors>
          <w:behavior w:val="content"/>
        </w:behaviors>
        <w:guid w:val="{04ABC560-BA29-46A5-AA85-AAA8E507547F}"/>
      </w:docPartPr>
      <w:docPartBody>
        <w:p w:rsidR="00814B6C" w:rsidRDefault="00462041" w:rsidP="00462041">
          <w:pPr>
            <w:pStyle w:val="7E9C77F6662B4F309E7D113317631BE1"/>
          </w:pPr>
          <w:r>
            <w:rPr>
              <w:rFonts w:ascii="Arial Narrow" w:hAnsi="Arial Narrow"/>
              <w:b/>
            </w:rPr>
            <w:t xml:space="preserve">                            </w:t>
          </w:r>
        </w:p>
      </w:docPartBody>
    </w:docPart>
    <w:docPart>
      <w:docPartPr>
        <w:name w:val="363C6AC9CE0A43B9B2241C604C727F55"/>
        <w:category>
          <w:name w:val="General"/>
          <w:gallery w:val="placeholder"/>
        </w:category>
        <w:types>
          <w:type w:val="bbPlcHdr"/>
        </w:types>
        <w:behaviors>
          <w:behavior w:val="content"/>
        </w:behaviors>
        <w:guid w:val="{5E97AC9E-B3E3-4029-81F1-F9B0219D9083}"/>
      </w:docPartPr>
      <w:docPartBody>
        <w:p w:rsidR="00814B6C" w:rsidRDefault="00462041" w:rsidP="00462041">
          <w:pPr>
            <w:pStyle w:val="363C6AC9CE0A43B9B2241C604C727F55"/>
          </w:pPr>
          <w:r w:rsidRPr="00192848">
            <w:rPr>
              <w:rFonts w:ascii="Arial Narrow" w:hAnsi="Arial Narrow"/>
              <w:b/>
            </w:rPr>
            <w:t xml:space="preserve">                            </w:t>
          </w:r>
        </w:p>
      </w:docPartBody>
    </w:docPart>
    <w:docPart>
      <w:docPartPr>
        <w:name w:val="E4DB614CB5AA4FF186DF3B78C0B11525"/>
        <w:category>
          <w:name w:val="General"/>
          <w:gallery w:val="placeholder"/>
        </w:category>
        <w:types>
          <w:type w:val="bbPlcHdr"/>
        </w:types>
        <w:behaviors>
          <w:behavior w:val="content"/>
        </w:behaviors>
        <w:guid w:val="{1B0DC699-5B7B-4F57-B3B9-9293261D9A42}"/>
      </w:docPartPr>
      <w:docPartBody>
        <w:p w:rsidR="00814B6C" w:rsidRDefault="00462041" w:rsidP="00462041">
          <w:pPr>
            <w:pStyle w:val="E4DB614CB5AA4FF186DF3B78C0B11525"/>
          </w:pPr>
          <w:r w:rsidRPr="00192848">
            <w:rPr>
              <w:rFonts w:ascii="Arial Narrow" w:hAnsi="Arial Narrow"/>
              <w:b/>
            </w:rPr>
            <w:t xml:space="preserve">                            </w:t>
          </w:r>
        </w:p>
      </w:docPartBody>
    </w:docPart>
    <w:docPart>
      <w:docPartPr>
        <w:name w:val="C2D4AD216A5E467191C1EB3A6D68815A"/>
        <w:category>
          <w:name w:val="General"/>
          <w:gallery w:val="placeholder"/>
        </w:category>
        <w:types>
          <w:type w:val="bbPlcHdr"/>
        </w:types>
        <w:behaviors>
          <w:behavior w:val="content"/>
        </w:behaviors>
        <w:guid w:val="{94707F4D-3412-43A2-B7DA-00E380586207}"/>
      </w:docPartPr>
      <w:docPartBody>
        <w:p w:rsidR="00814B6C" w:rsidRDefault="00462041" w:rsidP="00462041">
          <w:pPr>
            <w:pStyle w:val="C2D4AD216A5E467191C1EB3A6D68815A"/>
          </w:pPr>
          <w:r w:rsidRPr="00192848">
            <w:rPr>
              <w:rFonts w:ascii="Arial Narrow" w:hAnsi="Arial Narrow"/>
              <w:b/>
            </w:rPr>
            <w:t xml:space="preserve">                            </w:t>
          </w:r>
        </w:p>
      </w:docPartBody>
    </w:docPart>
    <w:docPart>
      <w:docPartPr>
        <w:name w:val="EE9C96DB0D3A47A4BD8E81A264FD1895"/>
        <w:category>
          <w:name w:val="General"/>
          <w:gallery w:val="placeholder"/>
        </w:category>
        <w:types>
          <w:type w:val="bbPlcHdr"/>
        </w:types>
        <w:behaviors>
          <w:behavior w:val="content"/>
        </w:behaviors>
        <w:guid w:val="{5DFD56B3-5744-4511-9FBF-B2B2441C03C1}"/>
      </w:docPartPr>
      <w:docPartBody>
        <w:p w:rsidR="00814B6C" w:rsidRDefault="00462041" w:rsidP="00462041">
          <w:pPr>
            <w:pStyle w:val="EE9C96DB0D3A47A4BD8E81A264FD1895"/>
          </w:pPr>
          <w:r w:rsidRPr="00192848">
            <w:rPr>
              <w:rFonts w:ascii="Arial Narrow" w:hAnsi="Arial Narrow"/>
              <w:b/>
            </w:rPr>
            <w:t xml:space="preserve">                            </w:t>
          </w:r>
        </w:p>
      </w:docPartBody>
    </w:docPart>
    <w:docPart>
      <w:docPartPr>
        <w:name w:val="A20A5D18815F46BE969ECCFC17315DC7"/>
        <w:category>
          <w:name w:val="General"/>
          <w:gallery w:val="placeholder"/>
        </w:category>
        <w:types>
          <w:type w:val="bbPlcHdr"/>
        </w:types>
        <w:behaviors>
          <w:behavior w:val="content"/>
        </w:behaviors>
        <w:guid w:val="{2F9F1461-429B-43FC-9A7D-0F041EC1F7A7}"/>
      </w:docPartPr>
      <w:docPartBody>
        <w:p w:rsidR="00814B6C" w:rsidRDefault="00462041" w:rsidP="00462041">
          <w:pPr>
            <w:pStyle w:val="A20A5D18815F46BE969ECCFC17315DC7"/>
          </w:pPr>
          <w:r w:rsidRPr="00192848">
            <w:rPr>
              <w:rFonts w:ascii="Arial Narrow" w:hAnsi="Arial Narrow"/>
              <w:b/>
            </w:rPr>
            <w:t xml:space="preserve">                            </w:t>
          </w:r>
        </w:p>
      </w:docPartBody>
    </w:docPart>
    <w:docPart>
      <w:docPartPr>
        <w:name w:val="33024105E67A40D0A53BEB275B6642E8"/>
        <w:category>
          <w:name w:val="General"/>
          <w:gallery w:val="placeholder"/>
        </w:category>
        <w:types>
          <w:type w:val="bbPlcHdr"/>
        </w:types>
        <w:behaviors>
          <w:behavior w:val="content"/>
        </w:behaviors>
        <w:guid w:val="{2BA3E784-E3D7-447B-97FE-4F7399382790}"/>
      </w:docPartPr>
      <w:docPartBody>
        <w:p w:rsidR="00814B6C" w:rsidRDefault="00462041" w:rsidP="00462041">
          <w:pPr>
            <w:pStyle w:val="33024105E67A40D0A53BEB275B6642E8"/>
          </w:pPr>
          <w:r w:rsidRPr="00192848">
            <w:rPr>
              <w:rFonts w:ascii="Arial Narrow" w:hAnsi="Arial Narrow"/>
              <w:b/>
            </w:rPr>
            <w:t xml:space="preserve">                            </w:t>
          </w:r>
        </w:p>
      </w:docPartBody>
    </w:docPart>
    <w:docPart>
      <w:docPartPr>
        <w:name w:val="120A4D433883477DBCFF43EFC99AC036"/>
        <w:category>
          <w:name w:val="General"/>
          <w:gallery w:val="placeholder"/>
        </w:category>
        <w:types>
          <w:type w:val="bbPlcHdr"/>
        </w:types>
        <w:behaviors>
          <w:behavior w:val="content"/>
        </w:behaviors>
        <w:guid w:val="{633B4E4E-6D30-4EB0-9998-1CD873519341}"/>
      </w:docPartPr>
      <w:docPartBody>
        <w:p w:rsidR="00814B6C" w:rsidRDefault="00462041" w:rsidP="00462041">
          <w:pPr>
            <w:pStyle w:val="120A4D433883477DBCFF43EFC99AC036"/>
          </w:pPr>
          <w:r w:rsidRPr="00192848">
            <w:rPr>
              <w:rFonts w:ascii="Arial Narrow" w:hAnsi="Arial Narrow"/>
              <w:b/>
            </w:rPr>
            <w:t xml:space="preserve">                            </w:t>
          </w:r>
        </w:p>
      </w:docPartBody>
    </w:docPart>
    <w:docPart>
      <w:docPartPr>
        <w:name w:val="C6AF8E256CB74790B6DF81EDC83AB3CB"/>
        <w:category>
          <w:name w:val="General"/>
          <w:gallery w:val="placeholder"/>
        </w:category>
        <w:types>
          <w:type w:val="bbPlcHdr"/>
        </w:types>
        <w:behaviors>
          <w:behavior w:val="content"/>
        </w:behaviors>
        <w:guid w:val="{3DD8BD2B-ED0C-406F-9868-EE9C30A4818D}"/>
      </w:docPartPr>
      <w:docPartBody>
        <w:p w:rsidR="00814B6C" w:rsidRDefault="00462041" w:rsidP="00462041">
          <w:pPr>
            <w:pStyle w:val="C6AF8E256CB74790B6DF81EDC83AB3CB"/>
          </w:pPr>
          <w:r w:rsidRPr="00192848">
            <w:rPr>
              <w:rFonts w:ascii="Arial Narrow" w:hAnsi="Arial Narrow"/>
              <w:b/>
            </w:rPr>
            <w:t xml:space="preserve">                            </w:t>
          </w:r>
        </w:p>
      </w:docPartBody>
    </w:docPart>
    <w:docPart>
      <w:docPartPr>
        <w:name w:val="B611C7340DAD4047B6540C31033FAA06"/>
        <w:category>
          <w:name w:val="General"/>
          <w:gallery w:val="placeholder"/>
        </w:category>
        <w:types>
          <w:type w:val="bbPlcHdr"/>
        </w:types>
        <w:behaviors>
          <w:behavior w:val="content"/>
        </w:behaviors>
        <w:guid w:val="{E09155D0-89E7-4987-9D50-A20F1BD0E525}"/>
      </w:docPartPr>
      <w:docPartBody>
        <w:p w:rsidR="00814B6C" w:rsidRDefault="00462041" w:rsidP="00462041">
          <w:pPr>
            <w:pStyle w:val="B611C7340DAD4047B6540C31033FAA06"/>
          </w:pPr>
          <w:r w:rsidRPr="00192848">
            <w:rPr>
              <w:rFonts w:ascii="Arial Narrow" w:hAnsi="Arial Narrow"/>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DA"/>
    <w:rsid w:val="00010B8A"/>
    <w:rsid w:val="000C1289"/>
    <w:rsid w:val="000C37BC"/>
    <w:rsid w:val="000D705F"/>
    <w:rsid w:val="000E7E20"/>
    <w:rsid w:val="0019144F"/>
    <w:rsid w:val="00193F1C"/>
    <w:rsid w:val="00281084"/>
    <w:rsid w:val="003335DA"/>
    <w:rsid w:val="0042016A"/>
    <w:rsid w:val="00445560"/>
    <w:rsid w:val="004466E4"/>
    <w:rsid w:val="00462041"/>
    <w:rsid w:val="004B2597"/>
    <w:rsid w:val="004B7A0D"/>
    <w:rsid w:val="00502786"/>
    <w:rsid w:val="005B6904"/>
    <w:rsid w:val="0066633A"/>
    <w:rsid w:val="006C64A7"/>
    <w:rsid w:val="007442D8"/>
    <w:rsid w:val="00814B6C"/>
    <w:rsid w:val="008E3C6B"/>
    <w:rsid w:val="008F411C"/>
    <w:rsid w:val="008F7BBA"/>
    <w:rsid w:val="00957339"/>
    <w:rsid w:val="00A05DB4"/>
    <w:rsid w:val="00A95488"/>
    <w:rsid w:val="00C34681"/>
    <w:rsid w:val="00C36585"/>
    <w:rsid w:val="00D7293E"/>
    <w:rsid w:val="00E048D3"/>
    <w:rsid w:val="00E44F2A"/>
    <w:rsid w:val="00E56AAE"/>
    <w:rsid w:val="00EF05AF"/>
    <w:rsid w:val="00F53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62041"/>
    <w:rPr>
      <w:color w:val="808080"/>
    </w:rPr>
  </w:style>
  <w:style w:type="paragraph" w:customStyle="1" w:styleId="F9C548D263CF4A629BCD22F2C05A0509">
    <w:name w:val="F9C548D263CF4A629BCD22F2C05A0509"/>
    <w:rsid w:val="003335DA"/>
  </w:style>
  <w:style w:type="paragraph" w:customStyle="1" w:styleId="F9C548D263CF4A629BCD22F2C05A05091">
    <w:name w:val="F9C548D263CF4A629BCD22F2C05A0509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2">
    <w:name w:val="F9C548D263CF4A629BCD22F2C05A0509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
    <w:name w:val="6F026B19497D44088E40170D3851A7B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3">
    <w:name w:val="F9C548D263CF4A629BCD22F2C05A0509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1">
    <w:name w:val="6F026B19497D44088E40170D3851A7B4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4">
    <w:name w:val="F9C548D263CF4A629BCD22F2C05A0509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2">
    <w:name w:val="6F026B19497D44088E40170D3851A7B4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
    <w:name w:val="A5DED3330A2F43889C18447EB5FA087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5">
    <w:name w:val="F9C548D263CF4A629BCD22F2C05A0509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3">
    <w:name w:val="6F026B19497D44088E40170D3851A7B4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1">
    <w:name w:val="A5DED3330A2F43889C18447EB5FA0873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6">
    <w:name w:val="F9C548D263CF4A629BCD22F2C05A05096"/>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4">
    <w:name w:val="6F026B19497D44088E40170D3851A7B4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2">
    <w:name w:val="A5DED3330A2F43889C18447EB5FA0873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7D7CA3C569455884C9DF049A6654BE">
    <w:name w:val="C07D7CA3C569455884C9DF049A6654BE"/>
    <w:rsid w:val="003335DA"/>
  </w:style>
  <w:style w:type="paragraph" w:customStyle="1" w:styleId="CE2979DFD4994D53858F89BA826888BC">
    <w:name w:val="CE2979DFD4994D53858F89BA826888BC"/>
    <w:rsid w:val="003335DA"/>
  </w:style>
  <w:style w:type="paragraph" w:customStyle="1" w:styleId="79446194ED064A988E619614B6F301CE">
    <w:name w:val="79446194ED064A988E619614B6F301CE"/>
    <w:rsid w:val="003335DA"/>
  </w:style>
  <w:style w:type="paragraph" w:customStyle="1" w:styleId="EE55204C50E44D129698A157E6DB90AF">
    <w:name w:val="EE55204C50E44D129698A157E6DB90AF"/>
    <w:rsid w:val="003335DA"/>
  </w:style>
  <w:style w:type="paragraph" w:customStyle="1" w:styleId="F9C548D263CF4A629BCD22F2C05A05097">
    <w:name w:val="F9C548D263CF4A629BCD22F2C05A05097"/>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5">
    <w:name w:val="6F026B19497D44088E40170D3851A7B4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3">
    <w:name w:val="A5DED3330A2F43889C18447EB5FA0873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6D62290107B4FFBB207F8167ABC4FEE">
    <w:name w:val="C6D62290107B4FFBB207F8167ABC4FEE"/>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3AE502D402D24BBD83C8A8985A5C3B57">
    <w:name w:val="3AE502D402D24BBD83C8A8985A5C3B57"/>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AD9CCF9732442ED82C27F267F461719">
    <w:name w:val="5AD9CCF9732442ED82C27F267F461719"/>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2422CD6FA90F4AF4BA89E4C7F6AB0CFD">
    <w:name w:val="2422CD6FA90F4AF4BA89E4C7F6AB0CFD"/>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7D7CA3C569455884C9DF049A6654BE1">
    <w:name w:val="C07D7CA3C569455884C9DF049A6654BE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E2979DFD4994D53858F89BA826888BC1">
    <w:name w:val="CE2979DFD4994D53858F89BA826888BC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79446194ED064A988E619614B6F301CE1">
    <w:name w:val="79446194ED064A988E619614B6F301CE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EE55204C50E44D129698A157E6DB90AF1">
    <w:name w:val="EE55204C50E44D129698A157E6DB90AF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8">
    <w:name w:val="F9C548D263CF4A629BCD22F2C05A05098"/>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6">
    <w:name w:val="6F026B19497D44088E40170D3851A7B46"/>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4">
    <w:name w:val="A5DED3330A2F43889C18447EB5FA0873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6D62290107B4FFBB207F8167ABC4FEE1">
    <w:name w:val="C6D62290107B4FFBB207F8167ABC4FEE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3AE502D402D24BBD83C8A8985A5C3B571">
    <w:name w:val="3AE502D402D24BBD83C8A8985A5C3B57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AD9CCF9732442ED82C27F267F4617191">
    <w:name w:val="5AD9CCF9732442ED82C27F267F461719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2422CD6FA90F4AF4BA89E4C7F6AB0CFD1">
    <w:name w:val="2422CD6FA90F4AF4BA89E4C7F6AB0CFD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7D7CA3C569455884C9DF049A6654BE2">
    <w:name w:val="C07D7CA3C569455884C9DF049A6654BE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E2979DFD4994D53858F89BA826888BC2">
    <w:name w:val="CE2979DFD4994D53858F89BA826888BC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79446194ED064A988E619614B6F301CE2">
    <w:name w:val="79446194ED064A988E619614B6F301CE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EE55204C50E44D129698A157E6DB90AF2">
    <w:name w:val="EE55204C50E44D129698A157E6DB90AF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9">
    <w:name w:val="F9C548D263CF4A629BCD22F2C05A05099"/>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7">
    <w:name w:val="6F026B19497D44088E40170D3851A7B47"/>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5">
    <w:name w:val="A5DED3330A2F43889C18447EB5FA0873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6D62290107B4FFBB207F8167ABC4FEE2">
    <w:name w:val="C6D62290107B4FFBB207F8167ABC4FEE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3AE502D402D24BBD83C8A8985A5C3B572">
    <w:name w:val="3AE502D402D24BBD83C8A8985A5C3B57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AD9CCF9732442ED82C27F267F4617192">
    <w:name w:val="5AD9CCF9732442ED82C27F267F461719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2422CD6FA90F4AF4BA89E4C7F6AB0CFD2">
    <w:name w:val="2422CD6FA90F4AF4BA89E4C7F6AB0CFD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7D7CA3C569455884C9DF049A6654BE3">
    <w:name w:val="C07D7CA3C569455884C9DF049A6654BE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E2979DFD4994D53858F89BA826888BC3">
    <w:name w:val="CE2979DFD4994D53858F89BA826888BC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79446194ED064A988E619614B6F301CE3">
    <w:name w:val="79446194ED064A988E619614B6F301CE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EE55204C50E44D129698A157E6DB90AF3">
    <w:name w:val="EE55204C50E44D129698A157E6DB90AF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10">
    <w:name w:val="F9C548D263CF4A629BCD22F2C05A050910"/>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8">
    <w:name w:val="6F026B19497D44088E40170D3851A7B48"/>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6">
    <w:name w:val="A5DED3330A2F43889C18447EB5FA08736"/>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6D62290107B4FFBB207F8167ABC4FEE3">
    <w:name w:val="C6D62290107B4FFBB207F8167ABC4FEE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3AE502D402D24BBD83C8A8985A5C3B573">
    <w:name w:val="3AE502D402D24BBD83C8A8985A5C3B57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AD9CCF9732442ED82C27F267F4617193">
    <w:name w:val="5AD9CCF9732442ED82C27F267F461719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2422CD6FA90F4AF4BA89E4C7F6AB0CFD3">
    <w:name w:val="2422CD6FA90F4AF4BA89E4C7F6AB0CFD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7D7CA3C569455884C9DF049A6654BE4">
    <w:name w:val="C07D7CA3C569455884C9DF049A6654BE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E2979DFD4994D53858F89BA826888BC4">
    <w:name w:val="CE2979DFD4994D53858F89BA826888BC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11">
    <w:name w:val="F9C548D263CF4A629BCD22F2C05A05091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9">
    <w:name w:val="6F026B19497D44088E40170D3851A7B49"/>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7">
    <w:name w:val="A5DED3330A2F43889C18447EB5FA08737"/>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6D62290107B4FFBB207F8167ABC4FEE4">
    <w:name w:val="C6D62290107B4FFBB207F8167ABC4FEE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3AE502D402D24BBD83C8A8985A5C3B574">
    <w:name w:val="3AE502D402D24BBD83C8A8985A5C3B57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AD9CCF9732442ED82C27F267F4617194">
    <w:name w:val="5AD9CCF9732442ED82C27F267F461719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2422CD6FA90F4AF4BA89E4C7F6AB0CFD4">
    <w:name w:val="2422CD6FA90F4AF4BA89E4C7F6AB0CFD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7D7CA3C569455884C9DF049A6654BE5">
    <w:name w:val="C07D7CA3C569455884C9DF049A6654BE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E2979DFD4994D53858F89BA826888BC5">
    <w:name w:val="CE2979DFD4994D53858F89BA826888BC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12">
    <w:name w:val="F9C548D263CF4A629BCD22F2C05A05091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10">
    <w:name w:val="6F026B19497D44088E40170D3851A7B410"/>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8">
    <w:name w:val="A5DED3330A2F43889C18447EB5FA08738"/>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6D62290107B4FFBB207F8167ABC4FEE5">
    <w:name w:val="C6D62290107B4FFBB207F8167ABC4FEE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3AE502D402D24BBD83C8A8985A5C3B575">
    <w:name w:val="3AE502D402D24BBD83C8A8985A5C3B57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AD9CCF9732442ED82C27F267F4617195">
    <w:name w:val="5AD9CCF9732442ED82C27F267F461719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2422CD6FA90F4AF4BA89E4C7F6AB0CFD5">
    <w:name w:val="2422CD6FA90F4AF4BA89E4C7F6AB0CFD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7D7CA3C569455884C9DF049A6654BE6">
    <w:name w:val="C07D7CA3C569455884C9DF049A6654BE6"/>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E2979DFD4994D53858F89BA826888BC6">
    <w:name w:val="CE2979DFD4994D53858F89BA826888BC6"/>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484DE4AA9634D7C80546993822F822C">
    <w:name w:val="9484DE4AA9634D7C80546993822F822C"/>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79446194ED064A988E619614B6F301CE4">
    <w:name w:val="79446194ED064A988E619614B6F301CE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EE55204C50E44D129698A157E6DB90AF4">
    <w:name w:val="EE55204C50E44D129698A157E6DB90AF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8607306DEF14CEFA985FEA7622044D2">
    <w:name w:val="58607306DEF14CEFA985FEA7622044D2"/>
    <w:rsid w:val="003335DA"/>
  </w:style>
  <w:style w:type="paragraph" w:customStyle="1" w:styleId="2A54445A0E704251BF5F5D6B33E4954E">
    <w:name w:val="2A54445A0E704251BF5F5D6B33E4954E"/>
    <w:rsid w:val="003335DA"/>
  </w:style>
  <w:style w:type="paragraph" w:customStyle="1" w:styleId="92D8D6CC66CA492EA572CE6A52A74DFF">
    <w:name w:val="92D8D6CC66CA492EA572CE6A52A74DFF"/>
    <w:rsid w:val="003335DA"/>
  </w:style>
  <w:style w:type="paragraph" w:customStyle="1" w:styleId="DE1BA3E98BF14FF496E8CC47C031A93F">
    <w:name w:val="DE1BA3E98BF14FF496E8CC47C031A93F"/>
    <w:rsid w:val="003335DA"/>
  </w:style>
  <w:style w:type="paragraph" w:customStyle="1" w:styleId="93CA4B1C9E584714ACB3CC8FA82CC897">
    <w:name w:val="93CA4B1C9E584714ACB3CC8FA82CC897"/>
    <w:rsid w:val="003335DA"/>
  </w:style>
  <w:style w:type="paragraph" w:customStyle="1" w:styleId="1B7BD81AA48346BC80B56AFF37C01F64">
    <w:name w:val="1B7BD81AA48346BC80B56AFF37C01F64"/>
    <w:rsid w:val="003335DA"/>
  </w:style>
  <w:style w:type="paragraph" w:customStyle="1" w:styleId="BD0977C3EC9643B19CA002723EE94B70">
    <w:name w:val="BD0977C3EC9643B19CA002723EE94B70"/>
    <w:rsid w:val="003335DA"/>
  </w:style>
  <w:style w:type="paragraph" w:customStyle="1" w:styleId="3A2EC36CD6E74AA5889DF9C29B299982">
    <w:name w:val="3A2EC36CD6E74AA5889DF9C29B299982"/>
    <w:rsid w:val="003335DA"/>
  </w:style>
  <w:style w:type="paragraph" w:customStyle="1" w:styleId="49835307A39B4775B32177D47641016C">
    <w:name w:val="49835307A39B4775B32177D47641016C"/>
    <w:rsid w:val="003335DA"/>
  </w:style>
  <w:style w:type="paragraph" w:customStyle="1" w:styleId="F9C548D263CF4A629BCD22F2C05A050913">
    <w:name w:val="F9C548D263CF4A629BCD22F2C05A05091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49835307A39B4775B32177D47641016C1">
    <w:name w:val="49835307A39B4775B32177D47641016C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2D8D6CC66CA492EA572CE6A52A74DFF1">
    <w:name w:val="92D8D6CC66CA492EA572CE6A52A74DFF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3CA4B1C9E584714ACB3CC8FA82CC8971">
    <w:name w:val="93CA4B1C9E584714ACB3CC8FA82CC897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2A54445A0E704251BF5F5D6B33E4954E1">
    <w:name w:val="2A54445A0E704251BF5F5D6B33E4954E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8607306DEF14CEFA985FEA7622044D21">
    <w:name w:val="58607306DEF14CEFA985FEA7622044D2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1B7BD81AA48346BC80B56AFF37C01F641">
    <w:name w:val="1B7BD81AA48346BC80B56AFF37C01F64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BD0977C3EC9643B19CA002723EE94B701">
    <w:name w:val="BD0977C3EC9643B19CA002723EE94B70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DE1BA3E98BF14FF496E8CC47C031A93F1">
    <w:name w:val="DE1BA3E98BF14FF496E8CC47C031A93F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3A2EC36CD6E74AA5889DF9C29B2999821">
    <w:name w:val="3A2EC36CD6E74AA5889DF9C29B299982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14">
    <w:name w:val="F9C548D263CF4A629BCD22F2C05A05091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49835307A39B4775B32177D47641016C2">
    <w:name w:val="49835307A39B4775B32177D47641016C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2D8D6CC66CA492EA572CE6A52A74DFF2">
    <w:name w:val="92D8D6CC66CA492EA572CE6A52A74DFF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3CA4B1C9E584714ACB3CC8FA82CC8972">
    <w:name w:val="93CA4B1C9E584714ACB3CC8FA82CC897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2A54445A0E704251BF5F5D6B33E4954E2">
    <w:name w:val="2A54445A0E704251BF5F5D6B33E4954E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8607306DEF14CEFA985FEA7622044D22">
    <w:name w:val="58607306DEF14CEFA985FEA7622044D2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1B7BD81AA48346BC80B56AFF37C01F642">
    <w:name w:val="1B7BD81AA48346BC80B56AFF37C01F64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BD0977C3EC9643B19CA002723EE94B702">
    <w:name w:val="BD0977C3EC9643B19CA002723EE94B70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DE1BA3E98BF14FF496E8CC47C031A93F2">
    <w:name w:val="DE1BA3E98BF14FF496E8CC47C031A93F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3A2EC36CD6E74AA5889DF9C29B2999822">
    <w:name w:val="3A2EC36CD6E74AA5889DF9C29B299982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DF226CFC11484027BA3E7C88B990A408">
    <w:name w:val="DF226CFC11484027BA3E7C88B990A408"/>
    <w:rsid w:val="003335DA"/>
  </w:style>
  <w:style w:type="paragraph" w:customStyle="1" w:styleId="74EAF5FC85FD4690A7E4FC92B8CCB960">
    <w:name w:val="74EAF5FC85FD4690A7E4FC92B8CCB960"/>
    <w:rsid w:val="003335DA"/>
  </w:style>
  <w:style w:type="paragraph" w:customStyle="1" w:styleId="68692D78303B468E95ED21FE002411BD">
    <w:name w:val="68692D78303B468E95ED21FE002411BD"/>
    <w:rsid w:val="003335DA"/>
  </w:style>
  <w:style w:type="paragraph" w:customStyle="1" w:styleId="C004D9D5B412494E8574661EB051BC8C">
    <w:name w:val="C004D9D5B412494E8574661EB051BC8C"/>
    <w:rsid w:val="003335DA"/>
  </w:style>
  <w:style w:type="paragraph" w:customStyle="1" w:styleId="C0A3DA5FD16142F4973201A920E287F1">
    <w:name w:val="C0A3DA5FD16142F4973201A920E287F1"/>
    <w:rsid w:val="003335DA"/>
  </w:style>
  <w:style w:type="paragraph" w:customStyle="1" w:styleId="27B578C385F34E7E88228AC33EA5B232">
    <w:name w:val="27B578C385F34E7E88228AC33EA5B232"/>
    <w:rsid w:val="003335DA"/>
  </w:style>
  <w:style w:type="paragraph" w:customStyle="1" w:styleId="03D266247FB842A9840CFACAAD15BAF1">
    <w:name w:val="03D266247FB842A9840CFACAAD15BAF1"/>
    <w:rsid w:val="003335DA"/>
  </w:style>
  <w:style w:type="paragraph" w:customStyle="1" w:styleId="BA15947024BB40728E189933F1444FCE">
    <w:name w:val="BA15947024BB40728E189933F1444FCE"/>
    <w:rsid w:val="003335DA"/>
  </w:style>
  <w:style w:type="paragraph" w:customStyle="1" w:styleId="FDF64D28F6C14221B657FF876211146D">
    <w:name w:val="FDF64D28F6C14221B657FF876211146D"/>
    <w:rsid w:val="003335DA"/>
  </w:style>
  <w:style w:type="paragraph" w:customStyle="1" w:styleId="F9C548D263CF4A629BCD22F2C05A050915">
    <w:name w:val="F9C548D263CF4A629BCD22F2C05A05091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49835307A39B4775B32177D47641016C3">
    <w:name w:val="49835307A39B4775B32177D47641016C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2D8D6CC66CA492EA572CE6A52A74DFF3">
    <w:name w:val="92D8D6CC66CA492EA572CE6A52A74DFF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3CA4B1C9E584714ACB3CC8FA82CC8973">
    <w:name w:val="93CA4B1C9E584714ACB3CC8FA82CC897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8607306DEF14CEFA985FEA7622044D23">
    <w:name w:val="58607306DEF14CEFA985FEA7622044D2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1B7BD81AA48346BC80B56AFF37C01F643">
    <w:name w:val="1B7BD81AA48346BC80B56AFF37C01F64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DF64D28F6C14221B657FF876211146D1">
    <w:name w:val="FDF64D28F6C14221B657FF876211146D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74EAF5FC85FD4690A7E4FC92B8CCB9601">
    <w:name w:val="74EAF5FC85FD4690A7E4FC92B8CCB960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BD0977C3EC9643B19CA002723EE94B703">
    <w:name w:val="BD0977C3EC9643B19CA002723EE94B70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A3DA5FD16142F4973201A920E287F11">
    <w:name w:val="C0A3DA5FD16142F4973201A920E287F1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71053DCC2F234A82BBB7EA43C78032F7">
    <w:name w:val="71053DCC2F234A82BBB7EA43C78032F7"/>
    <w:rsid w:val="003335DA"/>
  </w:style>
  <w:style w:type="paragraph" w:customStyle="1" w:styleId="5468BF7180A6456CA86C120DBFCCF1FF">
    <w:name w:val="5468BF7180A6456CA86C120DBFCCF1FF"/>
    <w:rsid w:val="003335DA"/>
  </w:style>
  <w:style w:type="paragraph" w:customStyle="1" w:styleId="56C461945E9D4CD099E8409DD2CBFF25">
    <w:name w:val="56C461945E9D4CD099E8409DD2CBFF25"/>
    <w:rsid w:val="003335DA"/>
  </w:style>
  <w:style w:type="paragraph" w:customStyle="1" w:styleId="CE232D19BD4E4D69942F37B5F12261BF">
    <w:name w:val="CE232D19BD4E4D69942F37B5F12261BF"/>
    <w:rsid w:val="003335DA"/>
  </w:style>
  <w:style w:type="paragraph" w:customStyle="1" w:styleId="0052091529DD426B9F3C89465109EBBE">
    <w:name w:val="0052091529DD426B9F3C89465109EBBE"/>
    <w:rsid w:val="003335DA"/>
  </w:style>
  <w:style w:type="paragraph" w:customStyle="1" w:styleId="1791A86675C14D458B74C87241242563">
    <w:name w:val="1791A86675C14D458B74C87241242563"/>
    <w:rsid w:val="003335DA"/>
  </w:style>
  <w:style w:type="paragraph" w:customStyle="1" w:styleId="94EE8F51CD144ACD83AF5E916AC5B0C3">
    <w:name w:val="94EE8F51CD144ACD83AF5E916AC5B0C3"/>
    <w:rsid w:val="003335DA"/>
  </w:style>
  <w:style w:type="paragraph" w:customStyle="1" w:styleId="586D90EAE68F496A89019EE84475C386">
    <w:name w:val="586D90EAE68F496A89019EE84475C386"/>
    <w:rsid w:val="003335DA"/>
  </w:style>
  <w:style w:type="paragraph" w:customStyle="1" w:styleId="F5432B0A8A9C42F3A10A92A8BB512DE5">
    <w:name w:val="F5432B0A8A9C42F3A10A92A8BB512DE5"/>
    <w:rsid w:val="003335DA"/>
  </w:style>
  <w:style w:type="paragraph" w:customStyle="1" w:styleId="2E43438835104799B334ABE13AA8E40E">
    <w:name w:val="2E43438835104799B334ABE13AA8E40E"/>
    <w:rsid w:val="003335DA"/>
  </w:style>
  <w:style w:type="paragraph" w:customStyle="1" w:styleId="4B0D7B85DFB141B3BD77472B314FA240">
    <w:name w:val="4B0D7B85DFB141B3BD77472B314FA240"/>
    <w:rsid w:val="003335DA"/>
  </w:style>
  <w:style w:type="paragraph" w:customStyle="1" w:styleId="6909813CBB824335AE50FF587BCAAF15">
    <w:name w:val="6909813CBB824335AE50FF587BCAAF15"/>
    <w:rsid w:val="003335DA"/>
  </w:style>
  <w:style w:type="paragraph" w:customStyle="1" w:styleId="2C6374045CF8466D8E6B1D054E8831BB">
    <w:name w:val="2C6374045CF8466D8E6B1D054E8831BB"/>
    <w:rsid w:val="003335DA"/>
  </w:style>
  <w:style w:type="paragraph" w:customStyle="1" w:styleId="3D0FBF8BA90A4809A334677446A558E7">
    <w:name w:val="3D0FBF8BA90A4809A334677446A558E7"/>
    <w:rsid w:val="003335DA"/>
  </w:style>
  <w:style w:type="paragraph" w:customStyle="1" w:styleId="85EF1CAE9141469C81B5C79FF698B6E4">
    <w:name w:val="85EF1CAE9141469C81B5C79FF698B6E4"/>
    <w:rsid w:val="003335DA"/>
  </w:style>
  <w:style w:type="paragraph" w:customStyle="1" w:styleId="51DDE8D91D904471B4D09132B55D3CEA">
    <w:name w:val="51DDE8D91D904471B4D09132B55D3CEA"/>
    <w:rsid w:val="003335DA"/>
  </w:style>
  <w:style w:type="paragraph" w:customStyle="1" w:styleId="761F57E086584E1AA13E64F7C76AFF5A">
    <w:name w:val="761F57E086584E1AA13E64F7C76AFF5A"/>
    <w:rsid w:val="003335DA"/>
  </w:style>
  <w:style w:type="paragraph" w:customStyle="1" w:styleId="11A347713A5D4C53A32AA678EB952DAC">
    <w:name w:val="11A347713A5D4C53A32AA678EB952DAC"/>
    <w:rsid w:val="003335DA"/>
  </w:style>
  <w:style w:type="paragraph" w:customStyle="1" w:styleId="7274808793834B95B991F50E52A153A3">
    <w:name w:val="7274808793834B95B991F50E52A153A3"/>
    <w:rsid w:val="003335DA"/>
  </w:style>
  <w:style w:type="paragraph" w:customStyle="1" w:styleId="58D8A98369F342058ABDF82D93A8C72F">
    <w:name w:val="58D8A98369F342058ABDF82D93A8C72F"/>
    <w:rsid w:val="003335DA"/>
  </w:style>
  <w:style w:type="paragraph" w:customStyle="1" w:styleId="40D9873966EF4276B123285B8B986750">
    <w:name w:val="40D9873966EF4276B123285B8B986750"/>
    <w:rsid w:val="003335DA"/>
  </w:style>
  <w:style w:type="paragraph" w:customStyle="1" w:styleId="0EA3562791394212B41B9E19DE5C8AD6">
    <w:name w:val="0EA3562791394212B41B9E19DE5C8AD6"/>
    <w:rsid w:val="003335DA"/>
  </w:style>
  <w:style w:type="paragraph" w:customStyle="1" w:styleId="BBDD7CB94A964E6C8A59F8044BD1514E">
    <w:name w:val="BBDD7CB94A964E6C8A59F8044BD1514E"/>
    <w:rsid w:val="003335DA"/>
  </w:style>
  <w:style w:type="paragraph" w:customStyle="1" w:styleId="8EC40A9E012D4367919D75C151EB18D9">
    <w:name w:val="8EC40A9E012D4367919D75C151EB18D9"/>
    <w:rsid w:val="003335DA"/>
  </w:style>
  <w:style w:type="paragraph" w:customStyle="1" w:styleId="808C171C3E524BBC8B8AE6FE017AE526">
    <w:name w:val="808C171C3E524BBC8B8AE6FE017AE526"/>
    <w:rsid w:val="003335DA"/>
  </w:style>
  <w:style w:type="paragraph" w:customStyle="1" w:styleId="6C2E91B7F51D4D579DEB9286CFA1C55B">
    <w:name w:val="6C2E91B7F51D4D579DEB9286CFA1C55B"/>
    <w:rsid w:val="003335DA"/>
  </w:style>
  <w:style w:type="paragraph" w:customStyle="1" w:styleId="A37FD992C1874A8A90EB9160D285BD9F">
    <w:name w:val="A37FD992C1874A8A90EB9160D285BD9F"/>
    <w:rsid w:val="003335DA"/>
  </w:style>
  <w:style w:type="paragraph" w:customStyle="1" w:styleId="F57EB220E65C47FC810CD4FE0B7A0F5E">
    <w:name w:val="F57EB220E65C47FC810CD4FE0B7A0F5E"/>
    <w:rsid w:val="003335DA"/>
  </w:style>
  <w:style w:type="paragraph" w:customStyle="1" w:styleId="71BDB2C2D051459FAE352E9815928ED7">
    <w:name w:val="71BDB2C2D051459FAE352E9815928ED7"/>
    <w:rsid w:val="003335DA"/>
  </w:style>
  <w:style w:type="paragraph" w:customStyle="1" w:styleId="B808B69FA0DC455EA51DB173A0F79A08">
    <w:name w:val="B808B69FA0DC455EA51DB173A0F79A08"/>
    <w:rsid w:val="003335DA"/>
  </w:style>
  <w:style w:type="paragraph" w:customStyle="1" w:styleId="7AF86045D44743D7BFF2A20A894DFA70">
    <w:name w:val="7AF86045D44743D7BFF2A20A894DFA70"/>
    <w:rsid w:val="003335DA"/>
  </w:style>
  <w:style w:type="paragraph" w:customStyle="1" w:styleId="9FCC889C89D9437D8AC5FFDC47402331">
    <w:name w:val="9FCC889C89D9437D8AC5FFDC47402331"/>
    <w:rsid w:val="003335DA"/>
  </w:style>
  <w:style w:type="paragraph" w:customStyle="1" w:styleId="B1EAEF0361684751932E6DB8474973B4">
    <w:name w:val="B1EAEF0361684751932E6DB8474973B4"/>
    <w:rsid w:val="003335DA"/>
  </w:style>
  <w:style w:type="paragraph" w:customStyle="1" w:styleId="83FC9A9958BB4C0391ED7D868A7CCAC1">
    <w:name w:val="83FC9A9958BB4C0391ED7D868A7CCAC1"/>
    <w:rsid w:val="003335DA"/>
  </w:style>
  <w:style w:type="paragraph" w:customStyle="1" w:styleId="C1AE389685B54EBC8E8F1016CB6230F5">
    <w:name w:val="C1AE389685B54EBC8E8F1016CB6230F5"/>
    <w:rsid w:val="003335DA"/>
  </w:style>
  <w:style w:type="paragraph" w:customStyle="1" w:styleId="F9C548D263CF4A629BCD22F2C05A050916">
    <w:name w:val="F9C548D263CF4A629BCD22F2C05A050916"/>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49835307A39B4775B32177D47641016C4">
    <w:name w:val="49835307A39B4775B32177D47641016C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2D8D6CC66CA492EA572CE6A52A74DFF4">
    <w:name w:val="92D8D6CC66CA492EA572CE6A52A74DFF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3CA4B1C9E584714ACB3CC8FA82CC8974">
    <w:name w:val="93CA4B1C9E584714ACB3CC8FA82CC897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8607306DEF14CEFA985FEA7622044D24">
    <w:name w:val="58607306DEF14CEFA985FEA7622044D2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1B7BD81AA48346BC80B56AFF37C01F644">
    <w:name w:val="1B7BD81AA48346BC80B56AFF37C01F64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71053DCC2F234A82BBB7EA43C78032F71">
    <w:name w:val="71053DCC2F234A82BBB7EA43C78032F7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468BF7180A6456CA86C120DBFCCF1FF1">
    <w:name w:val="5468BF7180A6456CA86C120DBFCCF1FF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0052091529DD426B9F3C89465109EBBE1">
    <w:name w:val="0052091529DD426B9F3C89465109EBBE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A3DA5FD16142F4973201A920E287F12">
    <w:name w:val="C0A3DA5FD16142F4973201A920E287F1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1791A86675C14D458B74C872412425631">
    <w:name w:val="1791A86675C14D458B74C87241242563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4EE8F51CD144ACD83AF5E916AC5B0C31">
    <w:name w:val="94EE8F51CD144ACD83AF5E916AC5B0C31"/>
    <w:rsid w:val="003335DA"/>
    <w:pPr>
      <w:spacing w:after="0" w:line="240" w:lineRule="auto"/>
    </w:pPr>
    <w:rPr>
      <w:rFonts w:ascii="Times New Roman" w:eastAsia="Times New Roman" w:hAnsi="Times New Roman" w:cs="Times New Roman"/>
      <w:sz w:val="20"/>
      <w:szCs w:val="20"/>
    </w:rPr>
  </w:style>
  <w:style w:type="paragraph" w:customStyle="1" w:styleId="6909813CBB824335AE50FF587BCAAF151">
    <w:name w:val="6909813CBB824335AE50FF587BCAAF151"/>
    <w:rsid w:val="003335DA"/>
    <w:pPr>
      <w:spacing w:after="0" w:line="240" w:lineRule="auto"/>
    </w:pPr>
    <w:rPr>
      <w:rFonts w:ascii="Times New Roman" w:eastAsia="Times New Roman" w:hAnsi="Times New Roman" w:cs="Times New Roman"/>
      <w:sz w:val="20"/>
      <w:szCs w:val="20"/>
    </w:rPr>
  </w:style>
  <w:style w:type="paragraph" w:customStyle="1" w:styleId="2E43438835104799B334ABE13AA8E40E1">
    <w:name w:val="2E43438835104799B334ABE13AA8E40E1"/>
    <w:rsid w:val="003335DA"/>
    <w:pPr>
      <w:spacing w:after="0" w:line="240" w:lineRule="auto"/>
    </w:pPr>
    <w:rPr>
      <w:rFonts w:ascii="Times New Roman" w:eastAsia="Times New Roman" w:hAnsi="Times New Roman" w:cs="Times New Roman"/>
      <w:sz w:val="20"/>
      <w:szCs w:val="20"/>
    </w:rPr>
  </w:style>
  <w:style w:type="paragraph" w:customStyle="1" w:styleId="4B0D7B85DFB141B3BD77472B314FA2401">
    <w:name w:val="4B0D7B85DFB141B3BD77472B314FA2401"/>
    <w:rsid w:val="003335DA"/>
    <w:pPr>
      <w:spacing w:after="0" w:line="240" w:lineRule="auto"/>
    </w:pPr>
    <w:rPr>
      <w:rFonts w:ascii="Times New Roman" w:eastAsia="Times New Roman" w:hAnsi="Times New Roman" w:cs="Times New Roman"/>
      <w:sz w:val="20"/>
      <w:szCs w:val="20"/>
    </w:rPr>
  </w:style>
  <w:style w:type="paragraph" w:customStyle="1" w:styleId="2C6374045CF8466D8E6B1D054E8831BB1">
    <w:name w:val="2C6374045CF8466D8E6B1D054E8831BB1"/>
    <w:rsid w:val="003335DA"/>
    <w:pPr>
      <w:spacing w:after="0" w:line="240" w:lineRule="auto"/>
    </w:pPr>
    <w:rPr>
      <w:rFonts w:ascii="Times New Roman" w:eastAsia="Times New Roman" w:hAnsi="Times New Roman" w:cs="Times New Roman"/>
      <w:sz w:val="20"/>
      <w:szCs w:val="20"/>
    </w:rPr>
  </w:style>
  <w:style w:type="paragraph" w:customStyle="1" w:styleId="3D0FBF8BA90A4809A334677446A558E71">
    <w:name w:val="3D0FBF8BA90A4809A334677446A558E71"/>
    <w:rsid w:val="003335DA"/>
    <w:pPr>
      <w:spacing w:after="0" w:line="240" w:lineRule="auto"/>
    </w:pPr>
    <w:rPr>
      <w:rFonts w:ascii="Times New Roman" w:eastAsia="Times New Roman" w:hAnsi="Times New Roman" w:cs="Times New Roman"/>
      <w:sz w:val="20"/>
      <w:szCs w:val="20"/>
    </w:rPr>
  </w:style>
  <w:style w:type="paragraph" w:customStyle="1" w:styleId="85EF1CAE9141469C81B5C79FF698B6E41">
    <w:name w:val="85EF1CAE9141469C81B5C79FF698B6E41"/>
    <w:rsid w:val="003335DA"/>
    <w:pPr>
      <w:spacing w:after="0" w:line="240" w:lineRule="auto"/>
    </w:pPr>
    <w:rPr>
      <w:rFonts w:ascii="Times New Roman" w:eastAsia="Times New Roman" w:hAnsi="Times New Roman" w:cs="Times New Roman"/>
      <w:sz w:val="20"/>
      <w:szCs w:val="20"/>
    </w:rPr>
  </w:style>
  <w:style w:type="paragraph" w:customStyle="1" w:styleId="51DDE8D91D904471B4D09132B55D3CEA1">
    <w:name w:val="51DDE8D91D904471B4D09132B55D3CEA1"/>
    <w:rsid w:val="003335DA"/>
    <w:pPr>
      <w:spacing w:after="0" w:line="240" w:lineRule="auto"/>
    </w:pPr>
    <w:rPr>
      <w:rFonts w:ascii="Times New Roman" w:eastAsia="Times New Roman" w:hAnsi="Times New Roman" w:cs="Times New Roman"/>
      <w:sz w:val="20"/>
      <w:szCs w:val="20"/>
    </w:rPr>
  </w:style>
  <w:style w:type="paragraph" w:customStyle="1" w:styleId="761F57E086584E1AA13E64F7C76AFF5A1">
    <w:name w:val="761F57E086584E1AA13E64F7C76AFF5A1"/>
    <w:rsid w:val="003335DA"/>
    <w:pPr>
      <w:spacing w:after="0" w:line="240" w:lineRule="auto"/>
    </w:pPr>
    <w:rPr>
      <w:rFonts w:ascii="Times New Roman" w:eastAsia="Times New Roman" w:hAnsi="Times New Roman" w:cs="Times New Roman"/>
      <w:sz w:val="20"/>
      <w:szCs w:val="20"/>
    </w:rPr>
  </w:style>
  <w:style w:type="paragraph" w:customStyle="1" w:styleId="11A347713A5D4C53A32AA678EB952DAC1">
    <w:name w:val="11A347713A5D4C53A32AA678EB952DAC1"/>
    <w:rsid w:val="003335DA"/>
    <w:pPr>
      <w:spacing w:after="0" w:line="240" w:lineRule="auto"/>
    </w:pPr>
    <w:rPr>
      <w:rFonts w:ascii="Times New Roman" w:eastAsia="Times New Roman" w:hAnsi="Times New Roman" w:cs="Times New Roman"/>
      <w:sz w:val="20"/>
      <w:szCs w:val="20"/>
    </w:rPr>
  </w:style>
  <w:style w:type="paragraph" w:customStyle="1" w:styleId="0EA3562791394212B41B9E19DE5C8AD61">
    <w:name w:val="0EA3562791394212B41B9E19DE5C8AD61"/>
    <w:rsid w:val="003335DA"/>
    <w:pPr>
      <w:spacing w:after="0" w:line="240" w:lineRule="auto"/>
    </w:pPr>
    <w:rPr>
      <w:rFonts w:ascii="Times New Roman" w:eastAsia="Times New Roman" w:hAnsi="Times New Roman" w:cs="Times New Roman"/>
      <w:sz w:val="20"/>
      <w:szCs w:val="20"/>
    </w:rPr>
  </w:style>
  <w:style w:type="paragraph" w:customStyle="1" w:styleId="BBDD7CB94A964E6C8A59F8044BD1514E1">
    <w:name w:val="BBDD7CB94A964E6C8A59F8044BD1514E1"/>
    <w:rsid w:val="003335DA"/>
    <w:pPr>
      <w:spacing w:after="0" w:line="240" w:lineRule="auto"/>
    </w:pPr>
    <w:rPr>
      <w:rFonts w:ascii="Times New Roman" w:eastAsia="Times New Roman" w:hAnsi="Times New Roman" w:cs="Times New Roman"/>
      <w:sz w:val="20"/>
      <w:szCs w:val="20"/>
    </w:rPr>
  </w:style>
  <w:style w:type="paragraph" w:customStyle="1" w:styleId="8EC40A9E012D4367919D75C151EB18D91">
    <w:name w:val="8EC40A9E012D4367919D75C151EB18D91"/>
    <w:rsid w:val="003335DA"/>
    <w:pPr>
      <w:spacing w:after="0" w:line="240" w:lineRule="auto"/>
    </w:pPr>
    <w:rPr>
      <w:rFonts w:ascii="Times New Roman" w:eastAsia="Times New Roman" w:hAnsi="Times New Roman" w:cs="Times New Roman"/>
      <w:sz w:val="20"/>
      <w:szCs w:val="20"/>
    </w:rPr>
  </w:style>
  <w:style w:type="paragraph" w:customStyle="1" w:styleId="808C171C3E524BBC8B8AE6FE017AE5261">
    <w:name w:val="808C171C3E524BBC8B8AE6FE017AE5261"/>
    <w:rsid w:val="003335DA"/>
    <w:pPr>
      <w:spacing w:after="0" w:line="240" w:lineRule="auto"/>
    </w:pPr>
    <w:rPr>
      <w:rFonts w:ascii="Times New Roman" w:eastAsia="Times New Roman" w:hAnsi="Times New Roman" w:cs="Times New Roman"/>
      <w:sz w:val="20"/>
      <w:szCs w:val="20"/>
    </w:rPr>
  </w:style>
  <w:style w:type="paragraph" w:customStyle="1" w:styleId="6C2E91B7F51D4D579DEB9286CFA1C55B1">
    <w:name w:val="6C2E91B7F51D4D579DEB9286CFA1C55B1"/>
    <w:rsid w:val="003335DA"/>
    <w:pPr>
      <w:spacing w:after="0" w:line="240" w:lineRule="auto"/>
    </w:pPr>
    <w:rPr>
      <w:rFonts w:ascii="Times New Roman" w:eastAsia="Times New Roman" w:hAnsi="Times New Roman" w:cs="Times New Roman"/>
      <w:sz w:val="20"/>
      <w:szCs w:val="20"/>
    </w:rPr>
  </w:style>
  <w:style w:type="paragraph" w:customStyle="1" w:styleId="A37FD992C1874A8A90EB9160D285BD9F1">
    <w:name w:val="A37FD992C1874A8A90EB9160D285BD9F1"/>
    <w:rsid w:val="003335DA"/>
    <w:pPr>
      <w:spacing w:after="0" w:line="240" w:lineRule="auto"/>
    </w:pPr>
    <w:rPr>
      <w:rFonts w:ascii="Times New Roman" w:eastAsia="Times New Roman" w:hAnsi="Times New Roman" w:cs="Times New Roman"/>
      <w:sz w:val="20"/>
      <w:szCs w:val="20"/>
    </w:rPr>
  </w:style>
  <w:style w:type="paragraph" w:customStyle="1" w:styleId="71BDB2C2D051459FAE352E9815928ED71">
    <w:name w:val="71BDB2C2D051459FAE352E9815928ED71"/>
    <w:rsid w:val="003335DA"/>
    <w:pPr>
      <w:spacing w:after="0" w:line="240" w:lineRule="auto"/>
    </w:pPr>
    <w:rPr>
      <w:rFonts w:ascii="Times New Roman" w:eastAsia="Times New Roman" w:hAnsi="Times New Roman" w:cs="Times New Roman"/>
      <w:sz w:val="20"/>
      <w:szCs w:val="20"/>
    </w:rPr>
  </w:style>
  <w:style w:type="paragraph" w:customStyle="1" w:styleId="B808B69FA0DC455EA51DB173A0F79A081">
    <w:name w:val="B808B69FA0DC455EA51DB173A0F79A081"/>
    <w:rsid w:val="003335DA"/>
    <w:pPr>
      <w:spacing w:after="0" w:line="240" w:lineRule="auto"/>
    </w:pPr>
    <w:rPr>
      <w:rFonts w:ascii="Times New Roman" w:eastAsia="Times New Roman" w:hAnsi="Times New Roman" w:cs="Times New Roman"/>
      <w:sz w:val="20"/>
      <w:szCs w:val="20"/>
    </w:rPr>
  </w:style>
  <w:style w:type="paragraph" w:customStyle="1" w:styleId="7AF86045D44743D7BFF2A20A894DFA701">
    <w:name w:val="7AF86045D44743D7BFF2A20A894DFA701"/>
    <w:rsid w:val="003335DA"/>
    <w:pPr>
      <w:spacing w:after="0" w:line="240" w:lineRule="auto"/>
    </w:pPr>
    <w:rPr>
      <w:rFonts w:ascii="Times New Roman" w:eastAsia="Times New Roman" w:hAnsi="Times New Roman" w:cs="Times New Roman"/>
      <w:sz w:val="20"/>
      <w:szCs w:val="20"/>
    </w:rPr>
  </w:style>
  <w:style w:type="paragraph" w:customStyle="1" w:styleId="F9C548D263CF4A629BCD22F2C05A050917">
    <w:name w:val="F9C548D263CF4A629BCD22F2C05A050917"/>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49835307A39B4775B32177D47641016C5">
    <w:name w:val="49835307A39B4775B32177D47641016C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2D8D6CC66CA492EA572CE6A52A74DFF5">
    <w:name w:val="92D8D6CC66CA492EA572CE6A52A74DFF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3CA4B1C9E584714ACB3CC8FA82CC8975">
    <w:name w:val="93CA4B1C9E584714ACB3CC8FA82CC897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8607306DEF14CEFA985FEA7622044D25">
    <w:name w:val="58607306DEF14CEFA985FEA7622044D2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1B7BD81AA48346BC80B56AFF37C01F645">
    <w:name w:val="1B7BD81AA48346BC80B56AFF37C01F64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71053DCC2F234A82BBB7EA43C78032F72">
    <w:name w:val="71053DCC2F234A82BBB7EA43C78032F7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468BF7180A6456CA86C120DBFCCF1FF2">
    <w:name w:val="5468BF7180A6456CA86C120DBFCCF1FF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0052091529DD426B9F3C89465109EBBE2">
    <w:name w:val="0052091529DD426B9F3C89465109EBBE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A3DA5FD16142F4973201A920E287F13">
    <w:name w:val="C0A3DA5FD16142F4973201A920E287F1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1791A86675C14D458B74C872412425632">
    <w:name w:val="1791A86675C14D458B74C87241242563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4EE8F51CD144ACD83AF5E916AC5B0C32">
    <w:name w:val="94EE8F51CD144ACD83AF5E916AC5B0C32"/>
    <w:rsid w:val="003335DA"/>
    <w:pPr>
      <w:spacing w:after="0" w:line="240" w:lineRule="auto"/>
    </w:pPr>
    <w:rPr>
      <w:rFonts w:ascii="Times New Roman" w:eastAsia="Times New Roman" w:hAnsi="Times New Roman" w:cs="Times New Roman"/>
      <w:sz w:val="20"/>
      <w:szCs w:val="20"/>
    </w:rPr>
  </w:style>
  <w:style w:type="paragraph" w:customStyle="1" w:styleId="6909813CBB824335AE50FF587BCAAF152">
    <w:name w:val="6909813CBB824335AE50FF587BCAAF152"/>
    <w:rsid w:val="003335DA"/>
    <w:pPr>
      <w:spacing w:after="0" w:line="240" w:lineRule="auto"/>
    </w:pPr>
    <w:rPr>
      <w:rFonts w:ascii="Times New Roman" w:eastAsia="Times New Roman" w:hAnsi="Times New Roman" w:cs="Times New Roman"/>
      <w:sz w:val="20"/>
      <w:szCs w:val="20"/>
    </w:rPr>
  </w:style>
  <w:style w:type="paragraph" w:customStyle="1" w:styleId="2E43438835104799B334ABE13AA8E40E2">
    <w:name w:val="2E43438835104799B334ABE13AA8E40E2"/>
    <w:rsid w:val="003335DA"/>
    <w:pPr>
      <w:spacing w:after="0" w:line="240" w:lineRule="auto"/>
    </w:pPr>
    <w:rPr>
      <w:rFonts w:ascii="Times New Roman" w:eastAsia="Times New Roman" w:hAnsi="Times New Roman" w:cs="Times New Roman"/>
      <w:sz w:val="20"/>
      <w:szCs w:val="20"/>
    </w:rPr>
  </w:style>
  <w:style w:type="paragraph" w:customStyle="1" w:styleId="4B0D7B85DFB141B3BD77472B314FA2402">
    <w:name w:val="4B0D7B85DFB141B3BD77472B314FA2402"/>
    <w:rsid w:val="003335DA"/>
    <w:pPr>
      <w:spacing w:after="0" w:line="240" w:lineRule="auto"/>
    </w:pPr>
    <w:rPr>
      <w:rFonts w:ascii="Times New Roman" w:eastAsia="Times New Roman" w:hAnsi="Times New Roman" w:cs="Times New Roman"/>
      <w:sz w:val="20"/>
      <w:szCs w:val="20"/>
    </w:rPr>
  </w:style>
  <w:style w:type="paragraph" w:customStyle="1" w:styleId="2C6374045CF8466D8E6B1D054E8831BB2">
    <w:name w:val="2C6374045CF8466D8E6B1D054E8831BB2"/>
    <w:rsid w:val="003335DA"/>
    <w:pPr>
      <w:spacing w:after="0" w:line="240" w:lineRule="auto"/>
    </w:pPr>
    <w:rPr>
      <w:rFonts w:ascii="Times New Roman" w:eastAsia="Times New Roman" w:hAnsi="Times New Roman" w:cs="Times New Roman"/>
      <w:sz w:val="20"/>
      <w:szCs w:val="20"/>
    </w:rPr>
  </w:style>
  <w:style w:type="paragraph" w:customStyle="1" w:styleId="3D0FBF8BA90A4809A334677446A558E72">
    <w:name w:val="3D0FBF8BA90A4809A334677446A558E72"/>
    <w:rsid w:val="003335DA"/>
    <w:pPr>
      <w:spacing w:after="0" w:line="240" w:lineRule="auto"/>
    </w:pPr>
    <w:rPr>
      <w:rFonts w:ascii="Times New Roman" w:eastAsia="Times New Roman" w:hAnsi="Times New Roman" w:cs="Times New Roman"/>
      <w:sz w:val="20"/>
      <w:szCs w:val="20"/>
    </w:rPr>
  </w:style>
  <w:style w:type="paragraph" w:customStyle="1" w:styleId="85EF1CAE9141469C81B5C79FF698B6E42">
    <w:name w:val="85EF1CAE9141469C81B5C79FF698B6E42"/>
    <w:rsid w:val="003335DA"/>
    <w:pPr>
      <w:spacing w:after="0" w:line="240" w:lineRule="auto"/>
    </w:pPr>
    <w:rPr>
      <w:rFonts w:ascii="Times New Roman" w:eastAsia="Times New Roman" w:hAnsi="Times New Roman" w:cs="Times New Roman"/>
      <w:sz w:val="20"/>
      <w:szCs w:val="20"/>
    </w:rPr>
  </w:style>
  <w:style w:type="paragraph" w:customStyle="1" w:styleId="51DDE8D91D904471B4D09132B55D3CEA2">
    <w:name w:val="51DDE8D91D904471B4D09132B55D3CEA2"/>
    <w:rsid w:val="003335DA"/>
    <w:pPr>
      <w:spacing w:after="0" w:line="240" w:lineRule="auto"/>
    </w:pPr>
    <w:rPr>
      <w:rFonts w:ascii="Times New Roman" w:eastAsia="Times New Roman" w:hAnsi="Times New Roman" w:cs="Times New Roman"/>
      <w:sz w:val="20"/>
      <w:szCs w:val="20"/>
    </w:rPr>
  </w:style>
  <w:style w:type="paragraph" w:customStyle="1" w:styleId="761F57E086584E1AA13E64F7C76AFF5A2">
    <w:name w:val="761F57E086584E1AA13E64F7C76AFF5A2"/>
    <w:rsid w:val="003335DA"/>
    <w:pPr>
      <w:spacing w:after="0" w:line="240" w:lineRule="auto"/>
    </w:pPr>
    <w:rPr>
      <w:rFonts w:ascii="Times New Roman" w:eastAsia="Times New Roman" w:hAnsi="Times New Roman" w:cs="Times New Roman"/>
      <w:sz w:val="20"/>
      <w:szCs w:val="20"/>
    </w:rPr>
  </w:style>
  <w:style w:type="paragraph" w:customStyle="1" w:styleId="11A347713A5D4C53A32AA678EB952DAC2">
    <w:name w:val="11A347713A5D4C53A32AA678EB952DAC2"/>
    <w:rsid w:val="003335DA"/>
    <w:pPr>
      <w:spacing w:after="0" w:line="240" w:lineRule="auto"/>
    </w:pPr>
    <w:rPr>
      <w:rFonts w:ascii="Times New Roman" w:eastAsia="Times New Roman" w:hAnsi="Times New Roman" w:cs="Times New Roman"/>
      <w:sz w:val="20"/>
      <w:szCs w:val="20"/>
    </w:rPr>
  </w:style>
  <w:style w:type="paragraph" w:customStyle="1" w:styleId="0EA3562791394212B41B9E19DE5C8AD62">
    <w:name w:val="0EA3562791394212B41B9E19DE5C8AD62"/>
    <w:rsid w:val="003335DA"/>
    <w:pPr>
      <w:spacing w:after="0" w:line="240" w:lineRule="auto"/>
    </w:pPr>
    <w:rPr>
      <w:rFonts w:ascii="Times New Roman" w:eastAsia="Times New Roman" w:hAnsi="Times New Roman" w:cs="Times New Roman"/>
      <w:sz w:val="20"/>
      <w:szCs w:val="20"/>
    </w:rPr>
  </w:style>
  <w:style w:type="paragraph" w:customStyle="1" w:styleId="BBDD7CB94A964E6C8A59F8044BD1514E2">
    <w:name w:val="BBDD7CB94A964E6C8A59F8044BD1514E2"/>
    <w:rsid w:val="003335DA"/>
    <w:pPr>
      <w:spacing w:after="0" w:line="240" w:lineRule="auto"/>
    </w:pPr>
    <w:rPr>
      <w:rFonts w:ascii="Times New Roman" w:eastAsia="Times New Roman" w:hAnsi="Times New Roman" w:cs="Times New Roman"/>
      <w:sz w:val="20"/>
      <w:szCs w:val="20"/>
    </w:rPr>
  </w:style>
  <w:style w:type="paragraph" w:customStyle="1" w:styleId="8EC40A9E012D4367919D75C151EB18D92">
    <w:name w:val="8EC40A9E012D4367919D75C151EB18D92"/>
    <w:rsid w:val="003335DA"/>
    <w:pPr>
      <w:spacing w:after="0" w:line="240" w:lineRule="auto"/>
    </w:pPr>
    <w:rPr>
      <w:rFonts w:ascii="Times New Roman" w:eastAsia="Times New Roman" w:hAnsi="Times New Roman" w:cs="Times New Roman"/>
      <w:sz w:val="20"/>
      <w:szCs w:val="20"/>
    </w:rPr>
  </w:style>
  <w:style w:type="paragraph" w:customStyle="1" w:styleId="808C171C3E524BBC8B8AE6FE017AE5262">
    <w:name w:val="808C171C3E524BBC8B8AE6FE017AE5262"/>
    <w:rsid w:val="003335DA"/>
    <w:pPr>
      <w:spacing w:after="0" w:line="240" w:lineRule="auto"/>
    </w:pPr>
    <w:rPr>
      <w:rFonts w:ascii="Times New Roman" w:eastAsia="Times New Roman" w:hAnsi="Times New Roman" w:cs="Times New Roman"/>
      <w:sz w:val="20"/>
      <w:szCs w:val="20"/>
    </w:rPr>
  </w:style>
  <w:style w:type="paragraph" w:customStyle="1" w:styleId="6C2E91B7F51D4D579DEB9286CFA1C55B2">
    <w:name w:val="6C2E91B7F51D4D579DEB9286CFA1C55B2"/>
    <w:rsid w:val="003335DA"/>
    <w:pPr>
      <w:spacing w:after="0" w:line="240" w:lineRule="auto"/>
    </w:pPr>
    <w:rPr>
      <w:rFonts w:ascii="Times New Roman" w:eastAsia="Times New Roman" w:hAnsi="Times New Roman" w:cs="Times New Roman"/>
      <w:sz w:val="20"/>
      <w:szCs w:val="20"/>
    </w:rPr>
  </w:style>
  <w:style w:type="paragraph" w:customStyle="1" w:styleId="A37FD992C1874A8A90EB9160D285BD9F2">
    <w:name w:val="A37FD992C1874A8A90EB9160D285BD9F2"/>
    <w:rsid w:val="003335DA"/>
    <w:pPr>
      <w:spacing w:after="0" w:line="240" w:lineRule="auto"/>
    </w:pPr>
    <w:rPr>
      <w:rFonts w:ascii="Times New Roman" w:eastAsia="Times New Roman" w:hAnsi="Times New Roman" w:cs="Times New Roman"/>
      <w:sz w:val="20"/>
      <w:szCs w:val="20"/>
    </w:rPr>
  </w:style>
  <w:style w:type="paragraph" w:customStyle="1" w:styleId="71BDB2C2D051459FAE352E9815928ED72">
    <w:name w:val="71BDB2C2D051459FAE352E9815928ED72"/>
    <w:rsid w:val="003335DA"/>
    <w:pPr>
      <w:spacing w:after="0" w:line="240" w:lineRule="auto"/>
    </w:pPr>
    <w:rPr>
      <w:rFonts w:ascii="Times New Roman" w:eastAsia="Times New Roman" w:hAnsi="Times New Roman" w:cs="Times New Roman"/>
      <w:sz w:val="20"/>
      <w:szCs w:val="20"/>
    </w:rPr>
  </w:style>
  <w:style w:type="paragraph" w:customStyle="1" w:styleId="B808B69FA0DC455EA51DB173A0F79A082">
    <w:name w:val="B808B69FA0DC455EA51DB173A0F79A082"/>
    <w:rsid w:val="003335DA"/>
    <w:pPr>
      <w:spacing w:after="0" w:line="240" w:lineRule="auto"/>
    </w:pPr>
    <w:rPr>
      <w:rFonts w:ascii="Times New Roman" w:eastAsia="Times New Roman" w:hAnsi="Times New Roman" w:cs="Times New Roman"/>
      <w:sz w:val="20"/>
      <w:szCs w:val="20"/>
    </w:rPr>
  </w:style>
  <w:style w:type="paragraph" w:customStyle="1" w:styleId="7AF86045D44743D7BFF2A20A894DFA702">
    <w:name w:val="7AF86045D44743D7BFF2A20A894DFA702"/>
    <w:rsid w:val="003335DA"/>
    <w:pPr>
      <w:spacing w:after="0" w:line="240" w:lineRule="auto"/>
    </w:pPr>
    <w:rPr>
      <w:rFonts w:ascii="Times New Roman" w:eastAsia="Times New Roman" w:hAnsi="Times New Roman" w:cs="Times New Roman"/>
      <w:sz w:val="20"/>
      <w:szCs w:val="20"/>
    </w:rPr>
  </w:style>
  <w:style w:type="paragraph" w:customStyle="1" w:styleId="C182EE6D851B4DE48BD299CA8A24BCA7">
    <w:name w:val="C182EE6D851B4DE48BD299CA8A24BCA7"/>
    <w:rsid w:val="003335DA"/>
  </w:style>
  <w:style w:type="paragraph" w:customStyle="1" w:styleId="DCFB6A834E53433E8A09792F500BB2DD">
    <w:name w:val="DCFB6A834E53433E8A09792F500BB2DD"/>
    <w:rsid w:val="003335DA"/>
  </w:style>
  <w:style w:type="paragraph" w:customStyle="1" w:styleId="2550EB475C16493DB758C1970F9FC5BD">
    <w:name w:val="2550EB475C16493DB758C1970F9FC5BD"/>
    <w:rsid w:val="003335DA"/>
  </w:style>
  <w:style w:type="paragraph" w:customStyle="1" w:styleId="950554892D9945558B7D0B6AC1C3356A">
    <w:name w:val="950554892D9945558B7D0B6AC1C3356A"/>
    <w:rsid w:val="003335DA"/>
  </w:style>
  <w:style w:type="paragraph" w:customStyle="1" w:styleId="D1146649856F451E91D25C8BB5A23A59">
    <w:name w:val="D1146649856F451E91D25C8BB5A23A59"/>
    <w:rsid w:val="003335DA"/>
  </w:style>
  <w:style w:type="paragraph" w:customStyle="1" w:styleId="65C7185EE7774AAB957517F01C95D2CD">
    <w:name w:val="65C7185EE7774AAB957517F01C95D2CD"/>
    <w:rsid w:val="003335DA"/>
  </w:style>
  <w:style w:type="paragraph" w:customStyle="1" w:styleId="C7B26FD1B43E4B8AB39577777CB6CBEF">
    <w:name w:val="C7B26FD1B43E4B8AB39577777CB6CBEF"/>
    <w:rsid w:val="003335DA"/>
  </w:style>
  <w:style w:type="paragraph" w:customStyle="1" w:styleId="E75F855959F04FAFA4FB4DA0179F9A44">
    <w:name w:val="E75F855959F04FAFA4FB4DA0179F9A44"/>
    <w:rsid w:val="003335DA"/>
  </w:style>
  <w:style w:type="paragraph" w:customStyle="1" w:styleId="9EB932ED9F2F41FE81B925B9C94AD009">
    <w:name w:val="9EB932ED9F2F41FE81B925B9C94AD009"/>
    <w:rsid w:val="003335DA"/>
  </w:style>
  <w:style w:type="paragraph" w:customStyle="1" w:styleId="C4D9A6FEDA654BE4BD9BF35BDB455FF0">
    <w:name w:val="C4D9A6FEDA654BE4BD9BF35BDB455FF0"/>
    <w:rsid w:val="003335DA"/>
  </w:style>
  <w:style w:type="paragraph" w:customStyle="1" w:styleId="D0A27D7F0C4F4291A520B51FD3D1753D">
    <w:name w:val="D0A27D7F0C4F4291A520B51FD3D1753D"/>
    <w:rsid w:val="003335DA"/>
  </w:style>
  <w:style w:type="paragraph" w:customStyle="1" w:styleId="D8618E34E51D40A3A52038D18A773BA1">
    <w:name w:val="D8618E34E51D40A3A52038D18A773BA1"/>
    <w:rsid w:val="003335DA"/>
  </w:style>
  <w:style w:type="paragraph" w:customStyle="1" w:styleId="4335A9B16D4F4673A9C47E2938A2A9C4">
    <w:name w:val="4335A9B16D4F4673A9C47E2938A2A9C4"/>
    <w:rsid w:val="003335DA"/>
  </w:style>
  <w:style w:type="paragraph" w:customStyle="1" w:styleId="D741C85C5953403DAC2E1B81EC0843F9">
    <w:name w:val="D741C85C5953403DAC2E1B81EC0843F9"/>
    <w:rsid w:val="003335DA"/>
  </w:style>
  <w:style w:type="paragraph" w:customStyle="1" w:styleId="0A8BE73CD8BC472F9CBD448D912B70B3">
    <w:name w:val="0A8BE73CD8BC472F9CBD448D912B70B3"/>
    <w:rsid w:val="003335DA"/>
  </w:style>
  <w:style w:type="paragraph" w:customStyle="1" w:styleId="F8AEDC950B98481F8FB58846596F27FE">
    <w:name w:val="F8AEDC950B98481F8FB58846596F27FE"/>
    <w:rsid w:val="003335DA"/>
  </w:style>
  <w:style w:type="paragraph" w:customStyle="1" w:styleId="B9758A9C72F44903ADDF0E1CE337A609">
    <w:name w:val="B9758A9C72F44903ADDF0E1CE337A609"/>
    <w:rsid w:val="003335DA"/>
  </w:style>
  <w:style w:type="paragraph" w:customStyle="1" w:styleId="4BE97BE439DA428B8C92ED1FDDD115C4">
    <w:name w:val="4BE97BE439DA428B8C92ED1FDDD115C4"/>
    <w:rsid w:val="003335DA"/>
  </w:style>
  <w:style w:type="paragraph" w:customStyle="1" w:styleId="AAD9452120764A8185BE94886287C427">
    <w:name w:val="AAD9452120764A8185BE94886287C427"/>
    <w:rsid w:val="003335DA"/>
  </w:style>
  <w:style w:type="paragraph" w:customStyle="1" w:styleId="7FCE308966394B9C9498F782AA480A61">
    <w:name w:val="7FCE308966394B9C9498F782AA480A61"/>
    <w:rsid w:val="003335DA"/>
  </w:style>
  <w:style w:type="paragraph" w:customStyle="1" w:styleId="EE24498209A049FCB0D6A05BAB72405A">
    <w:name w:val="EE24498209A049FCB0D6A05BAB72405A"/>
    <w:rsid w:val="003335DA"/>
  </w:style>
  <w:style w:type="paragraph" w:customStyle="1" w:styleId="E540199E00E94CEAB7A96CDA9579FC5D">
    <w:name w:val="E540199E00E94CEAB7A96CDA9579FC5D"/>
    <w:rsid w:val="003335DA"/>
  </w:style>
  <w:style w:type="paragraph" w:customStyle="1" w:styleId="0400DADD56BF453D8C6C63E41B1B5761">
    <w:name w:val="0400DADD56BF453D8C6C63E41B1B5761"/>
    <w:rsid w:val="003335DA"/>
  </w:style>
  <w:style w:type="paragraph" w:customStyle="1" w:styleId="226E1F6F597A42FA842C0957C1FFF4DD">
    <w:name w:val="226E1F6F597A42FA842C0957C1FFF4DD"/>
    <w:rsid w:val="003335DA"/>
  </w:style>
  <w:style w:type="paragraph" w:customStyle="1" w:styleId="9A9DA1EA74CA4607BCAF5A5F9A0D4CF3">
    <w:name w:val="9A9DA1EA74CA4607BCAF5A5F9A0D4CF3"/>
    <w:rsid w:val="003335DA"/>
  </w:style>
  <w:style w:type="paragraph" w:customStyle="1" w:styleId="239BD40A1A6D43B68E789080CA04328F">
    <w:name w:val="239BD40A1A6D43B68E789080CA04328F"/>
    <w:rsid w:val="003335DA"/>
  </w:style>
  <w:style w:type="paragraph" w:customStyle="1" w:styleId="A04FF043E5254682AC706DF80740523C">
    <w:name w:val="A04FF043E5254682AC706DF80740523C"/>
    <w:rsid w:val="003335DA"/>
  </w:style>
  <w:style w:type="paragraph" w:customStyle="1" w:styleId="55B279DED92945FDA80C6C1322E84611">
    <w:name w:val="55B279DED92945FDA80C6C1322E84611"/>
    <w:rsid w:val="003335DA"/>
  </w:style>
  <w:style w:type="paragraph" w:customStyle="1" w:styleId="91EEF9A0865B47E78654598A7CFFA7BC">
    <w:name w:val="91EEF9A0865B47E78654598A7CFFA7BC"/>
    <w:rsid w:val="003335DA"/>
  </w:style>
  <w:style w:type="paragraph" w:customStyle="1" w:styleId="AE303BD5A72B4AD783C893FF4EB77BD5">
    <w:name w:val="AE303BD5A72B4AD783C893FF4EB77BD5"/>
    <w:rsid w:val="003335DA"/>
  </w:style>
  <w:style w:type="paragraph" w:customStyle="1" w:styleId="9B6B9DF80EE54E8A9AC3393DD5052391">
    <w:name w:val="9B6B9DF80EE54E8A9AC3393DD5052391"/>
    <w:rsid w:val="003335DA"/>
  </w:style>
  <w:style w:type="paragraph" w:customStyle="1" w:styleId="D3B34D93D3664B5D804A00D3086E557A">
    <w:name w:val="D3B34D93D3664B5D804A00D3086E557A"/>
    <w:rsid w:val="003335DA"/>
  </w:style>
  <w:style w:type="paragraph" w:customStyle="1" w:styleId="A78D1DD7EB9B403D8D9195A49A21BBE5">
    <w:name w:val="A78D1DD7EB9B403D8D9195A49A21BBE5"/>
    <w:rsid w:val="003335DA"/>
  </w:style>
  <w:style w:type="paragraph" w:customStyle="1" w:styleId="8F9DE632148B4AFAA897167A852D91A9">
    <w:name w:val="8F9DE632148B4AFAA897167A852D91A9"/>
    <w:rsid w:val="003335DA"/>
  </w:style>
  <w:style w:type="paragraph" w:customStyle="1" w:styleId="8787A2E3DE32485DB220F02773BC334A">
    <w:name w:val="8787A2E3DE32485DB220F02773BC334A"/>
    <w:rsid w:val="003335DA"/>
  </w:style>
  <w:style w:type="paragraph" w:customStyle="1" w:styleId="8CA91EAA43C746EBB165767C4D6A2B64">
    <w:name w:val="8CA91EAA43C746EBB165767C4D6A2B64"/>
    <w:rsid w:val="003335DA"/>
  </w:style>
  <w:style w:type="paragraph" w:customStyle="1" w:styleId="A2C32A78A8034EB3A65473B80FD5857F">
    <w:name w:val="A2C32A78A8034EB3A65473B80FD5857F"/>
    <w:rsid w:val="003335DA"/>
  </w:style>
  <w:style w:type="paragraph" w:customStyle="1" w:styleId="65FA19AFC3784111B1BDC7A822DF6D60">
    <w:name w:val="65FA19AFC3784111B1BDC7A822DF6D60"/>
    <w:rsid w:val="003335DA"/>
  </w:style>
  <w:style w:type="paragraph" w:customStyle="1" w:styleId="6FEEBB0A601040D2B8B9C0492FCF6FF2">
    <w:name w:val="6FEEBB0A601040D2B8B9C0492FCF6FF2"/>
    <w:rsid w:val="003335DA"/>
  </w:style>
  <w:style w:type="paragraph" w:customStyle="1" w:styleId="968B003091714581975F66887AADD362">
    <w:name w:val="968B003091714581975F66887AADD362"/>
    <w:rsid w:val="003335DA"/>
  </w:style>
  <w:style w:type="paragraph" w:customStyle="1" w:styleId="775E4CBE5A5E4D1ABF5E3DFFD1110383">
    <w:name w:val="775E4CBE5A5E4D1ABF5E3DFFD1110383"/>
    <w:rsid w:val="003335DA"/>
  </w:style>
  <w:style w:type="paragraph" w:customStyle="1" w:styleId="CDE2B9EE6F584B5C8911FDE56E003A57">
    <w:name w:val="CDE2B9EE6F584B5C8911FDE56E003A57"/>
    <w:rsid w:val="003335DA"/>
  </w:style>
  <w:style w:type="paragraph" w:customStyle="1" w:styleId="444CDFD586414654A279B52CF4247B12">
    <w:name w:val="444CDFD586414654A279B52CF4247B12"/>
    <w:rsid w:val="003335DA"/>
  </w:style>
  <w:style w:type="paragraph" w:customStyle="1" w:styleId="72BF0EA4D1CB4FF6B12614E618FF1368">
    <w:name w:val="72BF0EA4D1CB4FF6B12614E618FF1368"/>
    <w:rsid w:val="003335DA"/>
  </w:style>
  <w:style w:type="paragraph" w:customStyle="1" w:styleId="7776A3D919444D0280C98E9BAA103DF2">
    <w:name w:val="7776A3D919444D0280C98E9BAA103DF2"/>
    <w:rsid w:val="003335DA"/>
  </w:style>
  <w:style w:type="paragraph" w:customStyle="1" w:styleId="85F1B17A4EED467D8314E4D3B478EF2A">
    <w:name w:val="85F1B17A4EED467D8314E4D3B478EF2A"/>
    <w:rsid w:val="003335DA"/>
  </w:style>
  <w:style w:type="paragraph" w:customStyle="1" w:styleId="2E1F24EE12E7452C95B37373C1DC681C">
    <w:name w:val="2E1F24EE12E7452C95B37373C1DC681C"/>
    <w:rsid w:val="003335DA"/>
  </w:style>
  <w:style w:type="paragraph" w:customStyle="1" w:styleId="3522F48522CD45E9A28A0CF60B0234F9">
    <w:name w:val="3522F48522CD45E9A28A0CF60B0234F9"/>
    <w:rsid w:val="003335DA"/>
  </w:style>
  <w:style w:type="paragraph" w:customStyle="1" w:styleId="91E644B5B93D4F1086BE8D0AFF5F8A27">
    <w:name w:val="91E644B5B93D4F1086BE8D0AFF5F8A27"/>
    <w:rsid w:val="003335DA"/>
  </w:style>
  <w:style w:type="paragraph" w:customStyle="1" w:styleId="96774498811A4A10BB006A3BDE527B19">
    <w:name w:val="96774498811A4A10BB006A3BDE527B19"/>
    <w:rsid w:val="003335DA"/>
  </w:style>
  <w:style w:type="paragraph" w:customStyle="1" w:styleId="4A29F2DBC02A4E1E94C40E1F57363799">
    <w:name w:val="4A29F2DBC02A4E1E94C40E1F57363799"/>
    <w:rsid w:val="003335DA"/>
  </w:style>
  <w:style w:type="paragraph" w:customStyle="1" w:styleId="A6285CF5737846F2BA741C9BAFACB7EA">
    <w:name w:val="A6285CF5737846F2BA741C9BAFACB7EA"/>
    <w:rsid w:val="003335DA"/>
  </w:style>
  <w:style w:type="paragraph" w:customStyle="1" w:styleId="AED5B07005444CDBA01352264EA8552A">
    <w:name w:val="AED5B07005444CDBA01352264EA8552A"/>
    <w:rsid w:val="003335DA"/>
  </w:style>
  <w:style w:type="paragraph" w:customStyle="1" w:styleId="195975FEA5C3403292552514FB792633">
    <w:name w:val="195975FEA5C3403292552514FB792633"/>
    <w:rsid w:val="003335DA"/>
  </w:style>
  <w:style w:type="paragraph" w:customStyle="1" w:styleId="406EE82A621643DA93B28BBDD594C991">
    <w:name w:val="406EE82A621643DA93B28BBDD594C991"/>
    <w:rsid w:val="003335DA"/>
  </w:style>
  <w:style w:type="paragraph" w:customStyle="1" w:styleId="2CE926326461477E8275747523F66212">
    <w:name w:val="2CE926326461477E8275747523F66212"/>
    <w:rsid w:val="003335DA"/>
  </w:style>
  <w:style w:type="paragraph" w:customStyle="1" w:styleId="CCE3FA7AAFA44577A879F5A3B298E8D4">
    <w:name w:val="CCE3FA7AAFA44577A879F5A3B298E8D4"/>
    <w:rsid w:val="003335DA"/>
  </w:style>
  <w:style w:type="paragraph" w:customStyle="1" w:styleId="BF3414B423104B53B477272AD11A45CF">
    <w:name w:val="BF3414B423104B53B477272AD11A45CF"/>
    <w:rsid w:val="003335DA"/>
  </w:style>
  <w:style w:type="paragraph" w:customStyle="1" w:styleId="286181BCFEBD411CB04BD7398A54DFE5">
    <w:name w:val="286181BCFEBD411CB04BD7398A54DFE5"/>
    <w:rsid w:val="003335DA"/>
  </w:style>
  <w:style w:type="paragraph" w:customStyle="1" w:styleId="4BB02E6ABC6B44D8B52E843778121FDB">
    <w:name w:val="4BB02E6ABC6B44D8B52E843778121FDB"/>
    <w:rsid w:val="003335DA"/>
  </w:style>
  <w:style w:type="paragraph" w:customStyle="1" w:styleId="78D824566BE340BCB815A557DF4678A6">
    <w:name w:val="78D824566BE340BCB815A557DF4678A6"/>
    <w:rsid w:val="003335DA"/>
  </w:style>
  <w:style w:type="paragraph" w:customStyle="1" w:styleId="086D805DBF2142C7960C384F48A67D31">
    <w:name w:val="086D805DBF2142C7960C384F48A67D31"/>
    <w:rsid w:val="003335DA"/>
  </w:style>
  <w:style w:type="paragraph" w:customStyle="1" w:styleId="02E14EA7964243F19585ADAD15CE7F2F">
    <w:name w:val="02E14EA7964243F19585ADAD15CE7F2F"/>
    <w:rsid w:val="003335DA"/>
  </w:style>
  <w:style w:type="paragraph" w:customStyle="1" w:styleId="438BFFC847FF496D92CCC190BB7C8A52">
    <w:name w:val="438BFFC847FF496D92CCC190BB7C8A52"/>
    <w:rsid w:val="003335DA"/>
  </w:style>
  <w:style w:type="paragraph" w:customStyle="1" w:styleId="04D88DE3EA664687BBF9C957B84C288F">
    <w:name w:val="04D88DE3EA664687BBF9C957B84C288F"/>
    <w:rsid w:val="003335DA"/>
  </w:style>
  <w:style w:type="paragraph" w:customStyle="1" w:styleId="BE293C564B6A41039BE6BDE6E4AFBB2E">
    <w:name w:val="BE293C564B6A41039BE6BDE6E4AFBB2E"/>
    <w:rsid w:val="003335DA"/>
  </w:style>
  <w:style w:type="paragraph" w:customStyle="1" w:styleId="287A7842C886470086D66AAF2815BBA2">
    <w:name w:val="287A7842C886470086D66AAF2815BBA2"/>
    <w:rsid w:val="003335DA"/>
  </w:style>
  <w:style w:type="paragraph" w:customStyle="1" w:styleId="94F6403B73144F809B3F76221BFDA63A">
    <w:name w:val="94F6403B73144F809B3F76221BFDA63A"/>
    <w:rsid w:val="003335DA"/>
  </w:style>
  <w:style w:type="paragraph" w:customStyle="1" w:styleId="2B6D0B46D6A348EE8E90F27B809FE2D1">
    <w:name w:val="2B6D0B46D6A348EE8E90F27B809FE2D1"/>
    <w:rsid w:val="003335DA"/>
  </w:style>
  <w:style w:type="paragraph" w:customStyle="1" w:styleId="8C013C030628404DB5998B49855CB72C">
    <w:name w:val="8C013C030628404DB5998B49855CB72C"/>
    <w:rsid w:val="003335DA"/>
  </w:style>
  <w:style w:type="paragraph" w:customStyle="1" w:styleId="ED0B4F408CE34B05881D5E5F789BAF11">
    <w:name w:val="ED0B4F408CE34B05881D5E5F789BAF11"/>
    <w:rsid w:val="003335DA"/>
  </w:style>
  <w:style w:type="paragraph" w:customStyle="1" w:styleId="141EB807D762410CBBDC13C7D68C6204">
    <w:name w:val="141EB807D762410CBBDC13C7D68C6204"/>
    <w:rsid w:val="003335DA"/>
  </w:style>
  <w:style w:type="paragraph" w:customStyle="1" w:styleId="EAB3AB1DA0FF4AAC89600226E1539C82">
    <w:name w:val="EAB3AB1DA0FF4AAC89600226E1539C82"/>
    <w:rsid w:val="003335DA"/>
  </w:style>
  <w:style w:type="paragraph" w:customStyle="1" w:styleId="BDC01D653EA3499682111E27AE35270D">
    <w:name w:val="BDC01D653EA3499682111E27AE35270D"/>
    <w:rsid w:val="003335DA"/>
  </w:style>
  <w:style w:type="paragraph" w:customStyle="1" w:styleId="350D953605BB4E3A826842139B26AAE1">
    <w:name w:val="350D953605BB4E3A826842139B26AAE1"/>
    <w:rsid w:val="003335DA"/>
  </w:style>
  <w:style w:type="paragraph" w:customStyle="1" w:styleId="6B50908FB5394628AB5DF70A5FF501ED">
    <w:name w:val="6B50908FB5394628AB5DF70A5FF501ED"/>
    <w:rsid w:val="003335DA"/>
  </w:style>
  <w:style w:type="paragraph" w:customStyle="1" w:styleId="EA69E6BF844F447189A1273C6ABFE9F6">
    <w:name w:val="EA69E6BF844F447189A1273C6ABFE9F6"/>
    <w:rsid w:val="003335DA"/>
  </w:style>
  <w:style w:type="paragraph" w:customStyle="1" w:styleId="4809609F4B0644F4B1A7A18D7EE33588">
    <w:name w:val="4809609F4B0644F4B1A7A18D7EE33588"/>
    <w:rsid w:val="003335DA"/>
  </w:style>
  <w:style w:type="paragraph" w:customStyle="1" w:styleId="595DC6242FF84689A2DEBA432BDFECE9">
    <w:name w:val="595DC6242FF84689A2DEBA432BDFECE9"/>
    <w:rsid w:val="003335DA"/>
  </w:style>
  <w:style w:type="paragraph" w:customStyle="1" w:styleId="2B4D88156BC2437EBB773B93FF301DF2">
    <w:name w:val="2B4D88156BC2437EBB773B93FF301DF2"/>
    <w:rsid w:val="003335DA"/>
  </w:style>
  <w:style w:type="paragraph" w:customStyle="1" w:styleId="C0DFA71DEC2947FA8056BFB351DFCBA6">
    <w:name w:val="C0DFA71DEC2947FA8056BFB351DFCBA6"/>
    <w:rsid w:val="003335DA"/>
  </w:style>
  <w:style w:type="paragraph" w:customStyle="1" w:styleId="0BE7FB3A416C4EE9AFFA3765F7B7E843">
    <w:name w:val="0BE7FB3A416C4EE9AFFA3765F7B7E843"/>
    <w:rsid w:val="003335DA"/>
  </w:style>
  <w:style w:type="paragraph" w:customStyle="1" w:styleId="5EFB63D6A16B4661B31F9DC64B7B8345">
    <w:name w:val="5EFB63D6A16B4661B31F9DC64B7B8345"/>
    <w:rsid w:val="003335DA"/>
  </w:style>
  <w:style w:type="paragraph" w:customStyle="1" w:styleId="C23AC0BE632840AD8B7F90B2F9F1EA30">
    <w:name w:val="C23AC0BE632840AD8B7F90B2F9F1EA30"/>
    <w:rsid w:val="003335DA"/>
  </w:style>
  <w:style w:type="paragraph" w:customStyle="1" w:styleId="6DA6306373A74B33A1A747B6CD479937">
    <w:name w:val="6DA6306373A74B33A1A747B6CD479937"/>
    <w:rsid w:val="003335DA"/>
  </w:style>
  <w:style w:type="paragraph" w:customStyle="1" w:styleId="7D9F79BBEB554EB5B1BE38811CB94F0B">
    <w:name w:val="7D9F79BBEB554EB5B1BE38811CB94F0B"/>
    <w:rsid w:val="003335DA"/>
  </w:style>
  <w:style w:type="paragraph" w:customStyle="1" w:styleId="C72A3AC0545742FE81FDBCD9FF2B6791">
    <w:name w:val="C72A3AC0545742FE81FDBCD9FF2B6791"/>
    <w:rsid w:val="003335DA"/>
  </w:style>
  <w:style w:type="paragraph" w:customStyle="1" w:styleId="A6A3441F39AA4F008455E097A01B106E">
    <w:name w:val="A6A3441F39AA4F008455E097A01B106E"/>
    <w:rsid w:val="003335DA"/>
  </w:style>
  <w:style w:type="paragraph" w:customStyle="1" w:styleId="2187EF19EB7541519A77503EB34034FA">
    <w:name w:val="2187EF19EB7541519A77503EB34034FA"/>
    <w:rsid w:val="003335DA"/>
  </w:style>
  <w:style w:type="paragraph" w:customStyle="1" w:styleId="AA1426286482403B948BD2F874C922FE">
    <w:name w:val="AA1426286482403B948BD2F874C922FE"/>
    <w:rsid w:val="003335DA"/>
  </w:style>
  <w:style w:type="paragraph" w:customStyle="1" w:styleId="C4A7E9FB96C14780B4F49253AE98892D">
    <w:name w:val="C4A7E9FB96C14780B4F49253AE98892D"/>
    <w:rsid w:val="003335DA"/>
  </w:style>
  <w:style w:type="paragraph" w:customStyle="1" w:styleId="7BAA361A0ECC4D30B022DC9EEA85DF95">
    <w:name w:val="7BAA361A0ECC4D30B022DC9EEA85DF95"/>
    <w:rsid w:val="003335DA"/>
  </w:style>
  <w:style w:type="paragraph" w:customStyle="1" w:styleId="36B4E95C5F2A436CAF77A9C0225C0CDA">
    <w:name w:val="36B4E95C5F2A436CAF77A9C0225C0CDA"/>
    <w:rsid w:val="003335DA"/>
  </w:style>
  <w:style w:type="paragraph" w:customStyle="1" w:styleId="F0EBB36A211146CDAC1EB5628731CEFF">
    <w:name w:val="F0EBB36A211146CDAC1EB5628731CEFF"/>
    <w:rsid w:val="003335DA"/>
  </w:style>
  <w:style w:type="paragraph" w:customStyle="1" w:styleId="42C7EC7DB9D54C9A97E961D0973C42AA">
    <w:name w:val="42C7EC7DB9D54C9A97E961D0973C42AA"/>
    <w:rsid w:val="003335DA"/>
  </w:style>
  <w:style w:type="paragraph" w:customStyle="1" w:styleId="5F06742540974F579997B69A80B1E981">
    <w:name w:val="5F06742540974F579997B69A80B1E981"/>
    <w:rsid w:val="003335DA"/>
  </w:style>
  <w:style w:type="paragraph" w:customStyle="1" w:styleId="DA967CC63C764CFA971F14DFDFF3529B">
    <w:name w:val="DA967CC63C764CFA971F14DFDFF3529B"/>
    <w:rsid w:val="003335DA"/>
  </w:style>
  <w:style w:type="paragraph" w:customStyle="1" w:styleId="CCD04715018C4F9F94A27A2BF615FA49">
    <w:name w:val="CCD04715018C4F9F94A27A2BF615FA49"/>
    <w:rsid w:val="003335DA"/>
  </w:style>
  <w:style w:type="paragraph" w:customStyle="1" w:styleId="B16CC392FCD64E6BA76BACD599ED2FAE">
    <w:name w:val="B16CC392FCD64E6BA76BACD599ED2FAE"/>
    <w:rsid w:val="003335DA"/>
  </w:style>
  <w:style w:type="paragraph" w:customStyle="1" w:styleId="5508AEE24AA14667A2188335049E5E01">
    <w:name w:val="5508AEE24AA14667A2188335049E5E01"/>
    <w:rsid w:val="003335DA"/>
  </w:style>
  <w:style w:type="paragraph" w:customStyle="1" w:styleId="53C1E644011A47AFB67A1D5E4308B09E">
    <w:name w:val="53C1E644011A47AFB67A1D5E4308B09E"/>
    <w:rsid w:val="003335DA"/>
  </w:style>
  <w:style w:type="paragraph" w:customStyle="1" w:styleId="EC72BC3CA4FA4EABBB453216681808F2">
    <w:name w:val="EC72BC3CA4FA4EABBB453216681808F2"/>
    <w:rsid w:val="003335DA"/>
  </w:style>
  <w:style w:type="paragraph" w:customStyle="1" w:styleId="EC1A3609BDE948EB896BFDF8B18EB845">
    <w:name w:val="EC1A3609BDE948EB896BFDF8B18EB845"/>
    <w:rsid w:val="003335DA"/>
  </w:style>
  <w:style w:type="paragraph" w:customStyle="1" w:styleId="652895A77CCB49448685CD27A13FF289">
    <w:name w:val="652895A77CCB49448685CD27A13FF289"/>
    <w:rsid w:val="003335DA"/>
  </w:style>
  <w:style w:type="paragraph" w:customStyle="1" w:styleId="8155ACAC280F4F3196A3B2AE08091D89">
    <w:name w:val="8155ACAC280F4F3196A3B2AE08091D89"/>
    <w:rsid w:val="003335DA"/>
  </w:style>
  <w:style w:type="paragraph" w:customStyle="1" w:styleId="8B4FF38DA3924B28A060F37F18CE5517">
    <w:name w:val="8B4FF38DA3924B28A060F37F18CE5517"/>
    <w:rsid w:val="003335DA"/>
  </w:style>
  <w:style w:type="paragraph" w:customStyle="1" w:styleId="97222E0CFA2D491BA9A86AC349AAF9A0">
    <w:name w:val="97222E0CFA2D491BA9A86AC349AAF9A0"/>
    <w:rsid w:val="003335DA"/>
  </w:style>
  <w:style w:type="paragraph" w:customStyle="1" w:styleId="11C3C220283641BD8A0B017C28653AF5">
    <w:name w:val="11C3C220283641BD8A0B017C28653AF5"/>
    <w:rsid w:val="003335DA"/>
  </w:style>
  <w:style w:type="paragraph" w:customStyle="1" w:styleId="B7F89619C8F94FACA9BFB277A9F21225">
    <w:name w:val="B7F89619C8F94FACA9BFB277A9F21225"/>
    <w:rsid w:val="003335DA"/>
  </w:style>
  <w:style w:type="paragraph" w:customStyle="1" w:styleId="32FD6AD3D83943F484538800FA54A2BC">
    <w:name w:val="32FD6AD3D83943F484538800FA54A2BC"/>
    <w:rsid w:val="003335DA"/>
  </w:style>
  <w:style w:type="paragraph" w:customStyle="1" w:styleId="44866F75818947A2BD8DC5567C6508BC">
    <w:name w:val="44866F75818947A2BD8DC5567C6508BC"/>
    <w:rsid w:val="003335DA"/>
  </w:style>
  <w:style w:type="paragraph" w:customStyle="1" w:styleId="E9B55DD1699D4F2B862D7B0BD5FFC23B">
    <w:name w:val="E9B55DD1699D4F2B862D7B0BD5FFC23B"/>
    <w:rsid w:val="003335DA"/>
  </w:style>
  <w:style w:type="paragraph" w:customStyle="1" w:styleId="ECA3ADDA6AB34660A762FBBE23DB41CB">
    <w:name w:val="ECA3ADDA6AB34660A762FBBE23DB41CB"/>
    <w:rsid w:val="003335DA"/>
  </w:style>
  <w:style w:type="paragraph" w:customStyle="1" w:styleId="3290647CEEC94D29B8166720EDF0BC39">
    <w:name w:val="3290647CEEC94D29B8166720EDF0BC39"/>
    <w:rsid w:val="003335DA"/>
  </w:style>
  <w:style w:type="paragraph" w:customStyle="1" w:styleId="D7EEEED9C9F449EDA617960939410C56">
    <w:name w:val="D7EEEED9C9F449EDA617960939410C56"/>
    <w:rsid w:val="003335DA"/>
  </w:style>
  <w:style w:type="paragraph" w:customStyle="1" w:styleId="2043B4CB954448919E39E142100A18C2">
    <w:name w:val="2043B4CB954448919E39E142100A18C2"/>
    <w:rsid w:val="003335DA"/>
  </w:style>
  <w:style w:type="paragraph" w:customStyle="1" w:styleId="71BB3A52A2D24384901E3678E8EE1E23">
    <w:name w:val="71BB3A52A2D24384901E3678E8EE1E23"/>
    <w:rsid w:val="003335DA"/>
  </w:style>
  <w:style w:type="paragraph" w:customStyle="1" w:styleId="34C8BEDD49174C2495F10CE437D97FAD">
    <w:name w:val="34C8BEDD49174C2495F10CE437D97FAD"/>
    <w:rsid w:val="003335DA"/>
  </w:style>
  <w:style w:type="paragraph" w:customStyle="1" w:styleId="ED403900C3B949B4BE9061BF7EA78446">
    <w:name w:val="ED403900C3B949B4BE9061BF7EA78446"/>
    <w:rsid w:val="003335DA"/>
  </w:style>
  <w:style w:type="paragraph" w:customStyle="1" w:styleId="0AE6FE619C9348BB9C6FA98E1D7919A2">
    <w:name w:val="0AE6FE619C9348BB9C6FA98E1D7919A2"/>
    <w:rsid w:val="003335DA"/>
  </w:style>
  <w:style w:type="paragraph" w:customStyle="1" w:styleId="FA41DDA3931346F5AA2350FCA5FED2D8">
    <w:name w:val="FA41DDA3931346F5AA2350FCA5FED2D8"/>
    <w:rsid w:val="003335DA"/>
  </w:style>
  <w:style w:type="paragraph" w:customStyle="1" w:styleId="4B2D3ABF5FCB46DEB7A82D8EA41EE18E">
    <w:name w:val="4B2D3ABF5FCB46DEB7A82D8EA41EE18E"/>
    <w:rsid w:val="003335DA"/>
  </w:style>
  <w:style w:type="paragraph" w:customStyle="1" w:styleId="B817636598E749FABC5B0C452D8AA040">
    <w:name w:val="B817636598E749FABC5B0C452D8AA040"/>
    <w:rsid w:val="003335DA"/>
  </w:style>
  <w:style w:type="paragraph" w:customStyle="1" w:styleId="CDF0B7E3D1D844C2A5BC44F05582E3E7">
    <w:name w:val="CDF0B7E3D1D844C2A5BC44F05582E3E7"/>
    <w:rsid w:val="003335DA"/>
  </w:style>
  <w:style w:type="paragraph" w:customStyle="1" w:styleId="6236350F7CF2426698A72A586495D7A4">
    <w:name w:val="6236350F7CF2426698A72A586495D7A4"/>
    <w:rsid w:val="003335DA"/>
  </w:style>
  <w:style w:type="paragraph" w:customStyle="1" w:styleId="CC9F7F98F07B4DDDB7C4DBFEF05165EF">
    <w:name w:val="CC9F7F98F07B4DDDB7C4DBFEF05165EF"/>
    <w:rsid w:val="003335DA"/>
  </w:style>
  <w:style w:type="paragraph" w:customStyle="1" w:styleId="5A3FB430F8E7424F945D6218039E6A24">
    <w:name w:val="5A3FB430F8E7424F945D6218039E6A24"/>
    <w:rsid w:val="003335DA"/>
  </w:style>
  <w:style w:type="paragraph" w:customStyle="1" w:styleId="171612CEBC214BE9B69975972E2684CC">
    <w:name w:val="171612CEBC214BE9B69975972E2684CC"/>
    <w:rsid w:val="003335DA"/>
  </w:style>
  <w:style w:type="paragraph" w:customStyle="1" w:styleId="A526B5F915A14D539637B1B78435D8F7">
    <w:name w:val="A526B5F915A14D539637B1B78435D8F7"/>
    <w:rsid w:val="003335DA"/>
  </w:style>
  <w:style w:type="paragraph" w:customStyle="1" w:styleId="F54365600C534351BA8A8238EFB14260">
    <w:name w:val="F54365600C534351BA8A8238EFB14260"/>
    <w:rsid w:val="003335DA"/>
  </w:style>
  <w:style w:type="paragraph" w:customStyle="1" w:styleId="71C42F1EF39C41528E9811BA19948B4B">
    <w:name w:val="71C42F1EF39C41528E9811BA19948B4B"/>
    <w:rsid w:val="003335DA"/>
  </w:style>
  <w:style w:type="paragraph" w:customStyle="1" w:styleId="413EDB4126294579A5396249555D5AB8">
    <w:name w:val="413EDB4126294579A5396249555D5AB8"/>
    <w:rsid w:val="003335DA"/>
  </w:style>
  <w:style w:type="paragraph" w:customStyle="1" w:styleId="70C0F52030D54374902F34AD4F5DBAAC">
    <w:name w:val="70C0F52030D54374902F34AD4F5DBAAC"/>
    <w:rsid w:val="003335DA"/>
  </w:style>
  <w:style w:type="paragraph" w:customStyle="1" w:styleId="573BA25342FC45AF81B61DE7449D060C">
    <w:name w:val="573BA25342FC45AF81B61DE7449D060C"/>
    <w:rsid w:val="003335DA"/>
  </w:style>
  <w:style w:type="paragraph" w:customStyle="1" w:styleId="8E4D7B8EB7504FFF947B8B19FEBEBDAA">
    <w:name w:val="8E4D7B8EB7504FFF947B8B19FEBEBDAA"/>
    <w:rsid w:val="003335DA"/>
  </w:style>
  <w:style w:type="paragraph" w:customStyle="1" w:styleId="7F8463D0DAB141A88601E10DD53B3DE4">
    <w:name w:val="7F8463D0DAB141A88601E10DD53B3DE4"/>
    <w:rsid w:val="003335DA"/>
  </w:style>
  <w:style w:type="paragraph" w:customStyle="1" w:styleId="6E25635749F24065916ED76447A105E4">
    <w:name w:val="6E25635749F24065916ED76447A105E4"/>
    <w:rsid w:val="003335DA"/>
  </w:style>
  <w:style w:type="paragraph" w:customStyle="1" w:styleId="1A1A3A2A870D4F63AD647899AD851E77">
    <w:name w:val="1A1A3A2A870D4F63AD647899AD851E77"/>
    <w:rsid w:val="003335DA"/>
  </w:style>
  <w:style w:type="paragraph" w:customStyle="1" w:styleId="BE70AB8CF4DB4F9F83E172B193F72F19">
    <w:name w:val="BE70AB8CF4DB4F9F83E172B193F72F19"/>
    <w:rsid w:val="003335DA"/>
  </w:style>
  <w:style w:type="paragraph" w:customStyle="1" w:styleId="DB38AFAD28C54FD0BFFEEABF83342600">
    <w:name w:val="DB38AFAD28C54FD0BFFEEABF83342600"/>
    <w:rsid w:val="003335DA"/>
  </w:style>
  <w:style w:type="paragraph" w:customStyle="1" w:styleId="FC6E9C181690421EAB4BA8E89751CDDB">
    <w:name w:val="FC6E9C181690421EAB4BA8E89751CDDB"/>
    <w:rsid w:val="003335DA"/>
  </w:style>
  <w:style w:type="paragraph" w:customStyle="1" w:styleId="6258F3F9E844449E8455852DE7F323F0">
    <w:name w:val="6258F3F9E844449E8455852DE7F323F0"/>
    <w:rsid w:val="003335DA"/>
  </w:style>
  <w:style w:type="paragraph" w:customStyle="1" w:styleId="AE67A9380B9A46EE99ECF7FFDA545382">
    <w:name w:val="AE67A9380B9A46EE99ECF7FFDA545382"/>
    <w:rsid w:val="003335DA"/>
  </w:style>
  <w:style w:type="paragraph" w:customStyle="1" w:styleId="0F6554A9D4B348CF87F659885F68F5AA">
    <w:name w:val="0F6554A9D4B348CF87F659885F68F5AA"/>
    <w:rsid w:val="003335DA"/>
  </w:style>
  <w:style w:type="paragraph" w:customStyle="1" w:styleId="77487D1417A7425399F16F68717F2F6C">
    <w:name w:val="77487D1417A7425399F16F68717F2F6C"/>
    <w:rsid w:val="003335DA"/>
  </w:style>
  <w:style w:type="paragraph" w:customStyle="1" w:styleId="9C5A8A66E27E450090002929D6E3DF19">
    <w:name w:val="9C5A8A66E27E450090002929D6E3DF19"/>
    <w:rsid w:val="003335DA"/>
  </w:style>
  <w:style w:type="paragraph" w:customStyle="1" w:styleId="EA1BF9C2B4A146A3B9D51E155BE242AD">
    <w:name w:val="EA1BF9C2B4A146A3B9D51E155BE242AD"/>
    <w:rsid w:val="003335DA"/>
  </w:style>
  <w:style w:type="paragraph" w:customStyle="1" w:styleId="6CC0A51E6D944746B78C4824D4EC78DC">
    <w:name w:val="6CC0A51E6D944746B78C4824D4EC78DC"/>
    <w:rsid w:val="003335DA"/>
  </w:style>
  <w:style w:type="paragraph" w:customStyle="1" w:styleId="06F4226ECF9141A38F0BCC569290E86C">
    <w:name w:val="06F4226ECF9141A38F0BCC569290E86C"/>
    <w:rsid w:val="003335DA"/>
  </w:style>
  <w:style w:type="paragraph" w:customStyle="1" w:styleId="FB502636A73748D0997E50193554080B">
    <w:name w:val="FB502636A73748D0997E50193554080B"/>
    <w:rsid w:val="003335DA"/>
  </w:style>
  <w:style w:type="paragraph" w:customStyle="1" w:styleId="95BFA905FABE48F0B14FDA55ACB9B90C">
    <w:name w:val="95BFA905FABE48F0B14FDA55ACB9B90C"/>
    <w:rsid w:val="003335DA"/>
  </w:style>
  <w:style w:type="paragraph" w:customStyle="1" w:styleId="BAAB936C40F64A0B929D175CEC924BFA">
    <w:name w:val="BAAB936C40F64A0B929D175CEC924BFA"/>
    <w:rsid w:val="003335DA"/>
  </w:style>
  <w:style w:type="paragraph" w:customStyle="1" w:styleId="DDEE8FF5D1284F46BD6A132725D59650">
    <w:name w:val="DDEE8FF5D1284F46BD6A132725D59650"/>
    <w:rsid w:val="003335DA"/>
  </w:style>
  <w:style w:type="paragraph" w:customStyle="1" w:styleId="B6E3397DF1004A5085D8B846ADE88D83">
    <w:name w:val="B6E3397DF1004A5085D8B846ADE88D83"/>
    <w:rsid w:val="003335DA"/>
  </w:style>
  <w:style w:type="paragraph" w:customStyle="1" w:styleId="54480A04CE294808A23354E15F4FE28F">
    <w:name w:val="54480A04CE294808A23354E15F4FE28F"/>
    <w:rsid w:val="003335DA"/>
  </w:style>
  <w:style w:type="paragraph" w:customStyle="1" w:styleId="0B1C3B098DFA45868F99FCB161BB2929">
    <w:name w:val="0B1C3B098DFA45868F99FCB161BB2929"/>
    <w:rsid w:val="003335DA"/>
  </w:style>
  <w:style w:type="paragraph" w:customStyle="1" w:styleId="FD20ED1C9E6C4933912ED7CFD9102A35">
    <w:name w:val="FD20ED1C9E6C4933912ED7CFD9102A35"/>
    <w:rsid w:val="003335DA"/>
  </w:style>
  <w:style w:type="paragraph" w:customStyle="1" w:styleId="744C55797F274BF98474DCA0F5B63133">
    <w:name w:val="744C55797F274BF98474DCA0F5B63133"/>
    <w:rsid w:val="003335DA"/>
  </w:style>
  <w:style w:type="paragraph" w:customStyle="1" w:styleId="12A2031A480D494B8360BC1B536E9570">
    <w:name w:val="12A2031A480D494B8360BC1B536E9570"/>
    <w:rsid w:val="003335DA"/>
  </w:style>
  <w:style w:type="paragraph" w:customStyle="1" w:styleId="52D81C6C290B445497DF9C4DF913039E">
    <w:name w:val="52D81C6C290B445497DF9C4DF913039E"/>
    <w:rsid w:val="003335DA"/>
  </w:style>
  <w:style w:type="paragraph" w:customStyle="1" w:styleId="D7560974CFD041BD9972705DD4F41B73">
    <w:name w:val="D7560974CFD041BD9972705DD4F41B73"/>
    <w:rsid w:val="003335DA"/>
  </w:style>
  <w:style w:type="paragraph" w:customStyle="1" w:styleId="DA6E62B5D70D46F9982B02A2B864F698">
    <w:name w:val="DA6E62B5D70D46F9982B02A2B864F698"/>
    <w:rsid w:val="003335DA"/>
  </w:style>
  <w:style w:type="paragraph" w:customStyle="1" w:styleId="8172F2DC9BB6413FB70E8E4009C751C1">
    <w:name w:val="8172F2DC9BB6413FB70E8E4009C751C1"/>
    <w:rsid w:val="003335DA"/>
  </w:style>
  <w:style w:type="paragraph" w:customStyle="1" w:styleId="291B12D660014C1F85369C8BA5D4CBB7">
    <w:name w:val="291B12D660014C1F85369C8BA5D4CBB7"/>
    <w:rsid w:val="003335DA"/>
  </w:style>
  <w:style w:type="paragraph" w:customStyle="1" w:styleId="72DDF40BF84C402D9C2B7414994A129D">
    <w:name w:val="72DDF40BF84C402D9C2B7414994A129D"/>
    <w:rsid w:val="003335DA"/>
  </w:style>
  <w:style w:type="paragraph" w:customStyle="1" w:styleId="66BC0ECB31FD4925B728800ECCF474E9">
    <w:name w:val="66BC0ECB31FD4925B728800ECCF474E9"/>
    <w:rsid w:val="003335DA"/>
  </w:style>
  <w:style w:type="paragraph" w:customStyle="1" w:styleId="E30ED890827845AFA580EFF86521C82B">
    <w:name w:val="E30ED890827845AFA580EFF86521C82B"/>
    <w:rsid w:val="003335DA"/>
  </w:style>
  <w:style w:type="paragraph" w:customStyle="1" w:styleId="FF39D8206DF84FF4A50BB57814E4E1F1">
    <w:name w:val="FF39D8206DF84FF4A50BB57814E4E1F1"/>
    <w:rsid w:val="003335DA"/>
  </w:style>
  <w:style w:type="paragraph" w:customStyle="1" w:styleId="8F7388F8A782461688C3A4B046F072FF">
    <w:name w:val="8F7388F8A782461688C3A4B046F072FF"/>
    <w:rsid w:val="003335DA"/>
  </w:style>
  <w:style w:type="paragraph" w:customStyle="1" w:styleId="17967B4383504D5B8F492C8AA3090D13">
    <w:name w:val="17967B4383504D5B8F492C8AA3090D13"/>
    <w:rsid w:val="003335DA"/>
  </w:style>
  <w:style w:type="paragraph" w:customStyle="1" w:styleId="E451A224CAC74D05B43AA96F42D6CDCE">
    <w:name w:val="E451A224CAC74D05B43AA96F42D6CDCE"/>
    <w:rsid w:val="003335DA"/>
  </w:style>
  <w:style w:type="paragraph" w:customStyle="1" w:styleId="4B8EC80F09D043A4A194CAA3E54F88C8">
    <w:name w:val="4B8EC80F09D043A4A194CAA3E54F88C8"/>
    <w:rsid w:val="003335DA"/>
  </w:style>
  <w:style w:type="paragraph" w:customStyle="1" w:styleId="5B3BA2289F1A4AB79B466BDA4E2F571F">
    <w:name w:val="5B3BA2289F1A4AB79B466BDA4E2F571F"/>
    <w:rsid w:val="003335DA"/>
  </w:style>
  <w:style w:type="paragraph" w:customStyle="1" w:styleId="60850A80DB174A34A6814E41414469D1">
    <w:name w:val="60850A80DB174A34A6814E41414469D1"/>
    <w:rsid w:val="003335DA"/>
  </w:style>
  <w:style w:type="paragraph" w:customStyle="1" w:styleId="99199E7883EC4DE5BBBB668D343BD58B">
    <w:name w:val="99199E7883EC4DE5BBBB668D343BD58B"/>
    <w:rsid w:val="003335DA"/>
  </w:style>
  <w:style w:type="paragraph" w:customStyle="1" w:styleId="C3EDA0107A5D40B08A09661B242451FA">
    <w:name w:val="C3EDA0107A5D40B08A09661B242451FA"/>
    <w:rsid w:val="003335DA"/>
  </w:style>
  <w:style w:type="paragraph" w:customStyle="1" w:styleId="EB2768ACDE204A03984FC3B90ED8D43A">
    <w:name w:val="EB2768ACDE204A03984FC3B90ED8D43A"/>
    <w:rsid w:val="003335DA"/>
  </w:style>
  <w:style w:type="paragraph" w:customStyle="1" w:styleId="F9329EB2B9244DC7A2F7A70F0025B30E">
    <w:name w:val="F9329EB2B9244DC7A2F7A70F0025B30E"/>
    <w:rsid w:val="003335DA"/>
  </w:style>
  <w:style w:type="paragraph" w:customStyle="1" w:styleId="93C88AD23F9843F8A3E89E0EC70B8201">
    <w:name w:val="93C88AD23F9843F8A3E89E0EC70B8201"/>
    <w:rsid w:val="003335DA"/>
  </w:style>
  <w:style w:type="paragraph" w:customStyle="1" w:styleId="F98CE6F670844138A15CF08BC50C243E">
    <w:name w:val="F98CE6F670844138A15CF08BC50C243E"/>
    <w:rsid w:val="003335DA"/>
  </w:style>
  <w:style w:type="paragraph" w:customStyle="1" w:styleId="57D9FA7D47164A4F9C863C38FB7CD522">
    <w:name w:val="57D9FA7D47164A4F9C863C38FB7CD522"/>
    <w:rsid w:val="003335DA"/>
  </w:style>
  <w:style w:type="paragraph" w:customStyle="1" w:styleId="71031B913A1D4BB0B44706C94FF95EE1">
    <w:name w:val="71031B913A1D4BB0B44706C94FF95EE1"/>
    <w:rsid w:val="003335DA"/>
  </w:style>
  <w:style w:type="paragraph" w:customStyle="1" w:styleId="4349476B0D4446EE9E5E0D05BDDE6842">
    <w:name w:val="4349476B0D4446EE9E5E0D05BDDE6842"/>
    <w:rsid w:val="003335DA"/>
  </w:style>
  <w:style w:type="paragraph" w:customStyle="1" w:styleId="761DD075AB0C4355AEF4DD8073E69A84">
    <w:name w:val="761DD075AB0C4355AEF4DD8073E69A84"/>
    <w:rsid w:val="003335DA"/>
  </w:style>
  <w:style w:type="paragraph" w:customStyle="1" w:styleId="C93530FDD2E244D29358D0C979B3F49C">
    <w:name w:val="C93530FDD2E244D29358D0C979B3F49C"/>
    <w:rsid w:val="003335DA"/>
  </w:style>
  <w:style w:type="paragraph" w:customStyle="1" w:styleId="0F85E7F0E8D044879A7BBA195ADC97B8">
    <w:name w:val="0F85E7F0E8D044879A7BBA195ADC97B8"/>
    <w:rsid w:val="003335DA"/>
  </w:style>
  <w:style w:type="paragraph" w:customStyle="1" w:styleId="FE2001F9806B42318A0D1C87FD100245">
    <w:name w:val="FE2001F9806B42318A0D1C87FD100245"/>
    <w:rsid w:val="003335DA"/>
  </w:style>
  <w:style w:type="paragraph" w:customStyle="1" w:styleId="CABEC77DBED547FEA40F077277E1AAF4">
    <w:name w:val="CABEC77DBED547FEA40F077277E1AAF4"/>
    <w:rsid w:val="003335DA"/>
  </w:style>
  <w:style w:type="paragraph" w:customStyle="1" w:styleId="ABBEAEB341A041DF93A81E2DEA28706A">
    <w:name w:val="ABBEAEB341A041DF93A81E2DEA28706A"/>
    <w:rsid w:val="003335DA"/>
  </w:style>
  <w:style w:type="paragraph" w:customStyle="1" w:styleId="8ECF7353AB2F420493788E4AB7E902ED">
    <w:name w:val="8ECF7353AB2F420493788E4AB7E902ED"/>
    <w:rsid w:val="003335DA"/>
  </w:style>
  <w:style w:type="paragraph" w:customStyle="1" w:styleId="942BBC5FC6A740279CDCC515202855F7">
    <w:name w:val="942BBC5FC6A740279CDCC515202855F7"/>
    <w:rsid w:val="003335DA"/>
  </w:style>
  <w:style w:type="paragraph" w:customStyle="1" w:styleId="0FEEF3205BCE49658C69BF2A73382D62">
    <w:name w:val="0FEEF3205BCE49658C69BF2A73382D62"/>
    <w:rsid w:val="003335DA"/>
  </w:style>
  <w:style w:type="paragraph" w:customStyle="1" w:styleId="C0374C4F7B1442DEA99A41D92FD0B102">
    <w:name w:val="C0374C4F7B1442DEA99A41D92FD0B102"/>
    <w:rsid w:val="003335DA"/>
  </w:style>
  <w:style w:type="paragraph" w:customStyle="1" w:styleId="BBC2C2C7E6DB47CFAE4489BDEDC2D7C7">
    <w:name w:val="BBC2C2C7E6DB47CFAE4489BDEDC2D7C7"/>
    <w:rsid w:val="003335DA"/>
  </w:style>
  <w:style w:type="paragraph" w:customStyle="1" w:styleId="5C27A206573343F1B187B92C6276A4B5">
    <w:name w:val="5C27A206573343F1B187B92C6276A4B5"/>
    <w:rsid w:val="003335DA"/>
  </w:style>
  <w:style w:type="paragraph" w:customStyle="1" w:styleId="6543F4C007094FE29C88C20C0BF68DFD">
    <w:name w:val="6543F4C007094FE29C88C20C0BF68DFD"/>
    <w:rsid w:val="003335DA"/>
  </w:style>
  <w:style w:type="paragraph" w:customStyle="1" w:styleId="FF85C031C1854884BC24E73F0311E7DC">
    <w:name w:val="FF85C031C1854884BC24E73F0311E7DC"/>
    <w:rsid w:val="003335DA"/>
  </w:style>
  <w:style w:type="paragraph" w:customStyle="1" w:styleId="F001F296A06D45A18C8943D87C8C1010">
    <w:name w:val="F001F296A06D45A18C8943D87C8C1010"/>
    <w:rsid w:val="003335DA"/>
  </w:style>
  <w:style w:type="paragraph" w:customStyle="1" w:styleId="E39E6199089D4399884E7591D7994438">
    <w:name w:val="E39E6199089D4399884E7591D7994438"/>
    <w:rsid w:val="003335DA"/>
  </w:style>
  <w:style w:type="paragraph" w:customStyle="1" w:styleId="B26926E7A6B7442D940F7130587F5FC0">
    <w:name w:val="B26926E7A6B7442D940F7130587F5FC0"/>
    <w:rsid w:val="003335DA"/>
  </w:style>
  <w:style w:type="paragraph" w:customStyle="1" w:styleId="9B9DFF396EF147EE97FD538F9BC62610">
    <w:name w:val="9B9DFF396EF147EE97FD538F9BC62610"/>
    <w:rsid w:val="003335DA"/>
  </w:style>
  <w:style w:type="paragraph" w:customStyle="1" w:styleId="5838527500E148ACA4C6E308FE32AEB2">
    <w:name w:val="5838527500E148ACA4C6E308FE32AEB2"/>
    <w:rsid w:val="003335DA"/>
  </w:style>
  <w:style w:type="paragraph" w:customStyle="1" w:styleId="0C803316895F404EB44C5D73FEA1F3B7">
    <w:name w:val="0C803316895F404EB44C5D73FEA1F3B7"/>
    <w:rsid w:val="003335DA"/>
  </w:style>
  <w:style w:type="paragraph" w:customStyle="1" w:styleId="62335F6B1B844D91BAF5F6979C732AE3">
    <w:name w:val="62335F6B1B844D91BAF5F6979C732AE3"/>
    <w:rsid w:val="003335DA"/>
  </w:style>
  <w:style w:type="paragraph" w:customStyle="1" w:styleId="029DE064094842FCAFE13B91A04EFE26">
    <w:name w:val="029DE064094842FCAFE13B91A04EFE26"/>
    <w:rsid w:val="003335DA"/>
  </w:style>
  <w:style w:type="paragraph" w:customStyle="1" w:styleId="C536863964AB4E29B083B95F43A64133">
    <w:name w:val="C536863964AB4E29B083B95F43A64133"/>
    <w:rsid w:val="003335DA"/>
  </w:style>
  <w:style w:type="paragraph" w:customStyle="1" w:styleId="2548B25BB276486E9861E18C7160403B">
    <w:name w:val="2548B25BB276486E9861E18C7160403B"/>
    <w:rsid w:val="003335DA"/>
  </w:style>
  <w:style w:type="paragraph" w:customStyle="1" w:styleId="F241B8403D3F4FD3A40D73EDBD57D1F9">
    <w:name w:val="F241B8403D3F4FD3A40D73EDBD57D1F9"/>
    <w:rsid w:val="003335DA"/>
  </w:style>
  <w:style w:type="paragraph" w:customStyle="1" w:styleId="852D56CF23F7424A87F067CAA5C5C94D">
    <w:name w:val="852D56CF23F7424A87F067CAA5C5C94D"/>
    <w:rsid w:val="003335DA"/>
  </w:style>
  <w:style w:type="paragraph" w:customStyle="1" w:styleId="DB2DDA262BDC4843A86A36B50E35DDCC">
    <w:name w:val="DB2DDA262BDC4843A86A36B50E35DDCC"/>
    <w:rsid w:val="003335DA"/>
  </w:style>
  <w:style w:type="paragraph" w:customStyle="1" w:styleId="133008DF892E412DB49A1063A07923B7">
    <w:name w:val="133008DF892E412DB49A1063A07923B7"/>
    <w:rsid w:val="003335DA"/>
  </w:style>
  <w:style w:type="paragraph" w:customStyle="1" w:styleId="AE4883BFF4FC49D988503EE7476A8B38">
    <w:name w:val="AE4883BFF4FC49D988503EE7476A8B38"/>
    <w:rsid w:val="003335DA"/>
  </w:style>
  <w:style w:type="paragraph" w:customStyle="1" w:styleId="F3DE5A1888AF41F8AB7F4E00A425FA7B">
    <w:name w:val="F3DE5A1888AF41F8AB7F4E00A425FA7B"/>
    <w:rsid w:val="003335DA"/>
  </w:style>
  <w:style w:type="paragraph" w:customStyle="1" w:styleId="E54D5CD5832B480492B9B4D50A865ED5">
    <w:name w:val="E54D5CD5832B480492B9B4D50A865ED5"/>
    <w:rsid w:val="003335DA"/>
  </w:style>
  <w:style w:type="paragraph" w:customStyle="1" w:styleId="F5F123CF4BDB4D729170C06700DD1331">
    <w:name w:val="F5F123CF4BDB4D729170C06700DD1331"/>
    <w:rsid w:val="003335DA"/>
  </w:style>
  <w:style w:type="paragraph" w:customStyle="1" w:styleId="81DBAD0AED92459DAFED79EFE5CAD2A2">
    <w:name w:val="81DBAD0AED92459DAFED79EFE5CAD2A2"/>
    <w:rsid w:val="003335DA"/>
  </w:style>
  <w:style w:type="paragraph" w:customStyle="1" w:styleId="BA81E392D9034B50B43AB09D434034C4">
    <w:name w:val="BA81E392D9034B50B43AB09D434034C4"/>
    <w:rsid w:val="003335DA"/>
  </w:style>
  <w:style w:type="paragraph" w:customStyle="1" w:styleId="4B64E314410C40C1B946205FBDC048B0">
    <w:name w:val="4B64E314410C40C1B946205FBDC048B0"/>
    <w:rsid w:val="003335DA"/>
  </w:style>
  <w:style w:type="paragraph" w:customStyle="1" w:styleId="10809476A3764EF0A72AEF3406FB0535">
    <w:name w:val="10809476A3764EF0A72AEF3406FB0535"/>
    <w:rsid w:val="003335DA"/>
  </w:style>
  <w:style w:type="paragraph" w:customStyle="1" w:styleId="D8B781BAA626422BB90BC527949C55F2">
    <w:name w:val="D8B781BAA626422BB90BC527949C55F2"/>
    <w:rsid w:val="003335DA"/>
  </w:style>
  <w:style w:type="paragraph" w:customStyle="1" w:styleId="528C1D12AF0348E4829D4020C0782A06">
    <w:name w:val="528C1D12AF0348E4829D4020C0782A06"/>
    <w:rsid w:val="003335DA"/>
  </w:style>
  <w:style w:type="paragraph" w:customStyle="1" w:styleId="4C3A3D28B90B41729B04F657A0990AF0">
    <w:name w:val="4C3A3D28B90B41729B04F657A0990AF0"/>
    <w:rsid w:val="003335DA"/>
  </w:style>
  <w:style w:type="paragraph" w:customStyle="1" w:styleId="A9381174A0414F009A5947DD9CA6381C">
    <w:name w:val="A9381174A0414F009A5947DD9CA6381C"/>
    <w:rsid w:val="003335DA"/>
  </w:style>
  <w:style w:type="paragraph" w:customStyle="1" w:styleId="F5F7093033BF4E5AABC5A47B17E6B433">
    <w:name w:val="F5F7093033BF4E5AABC5A47B17E6B433"/>
    <w:rsid w:val="003335DA"/>
  </w:style>
  <w:style w:type="paragraph" w:customStyle="1" w:styleId="3847757F577A4C40BB41166B9E7100EA">
    <w:name w:val="3847757F577A4C40BB41166B9E7100EA"/>
    <w:rsid w:val="003335DA"/>
  </w:style>
  <w:style w:type="paragraph" w:customStyle="1" w:styleId="F596490FF56C43C9B1D3AA2F3B04B0EC">
    <w:name w:val="F596490FF56C43C9B1D3AA2F3B04B0EC"/>
    <w:rsid w:val="003335DA"/>
  </w:style>
  <w:style w:type="paragraph" w:customStyle="1" w:styleId="761969D485A94F6589ED9B168433190E">
    <w:name w:val="761969D485A94F6589ED9B168433190E"/>
    <w:rsid w:val="003335DA"/>
  </w:style>
  <w:style w:type="paragraph" w:customStyle="1" w:styleId="D7562EC85944484480A0DA438637D386">
    <w:name w:val="D7562EC85944484480A0DA438637D386"/>
    <w:rsid w:val="003335DA"/>
  </w:style>
  <w:style w:type="paragraph" w:customStyle="1" w:styleId="71C2596D30DC44B99DC4884CD4626F9E">
    <w:name w:val="71C2596D30DC44B99DC4884CD4626F9E"/>
    <w:rsid w:val="003335DA"/>
  </w:style>
  <w:style w:type="paragraph" w:customStyle="1" w:styleId="3DCC4DE7D5504688A6C0E36E67ED6A80">
    <w:name w:val="3DCC4DE7D5504688A6C0E36E67ED6A80"/>
    <w:rsid w:val="003335DA"/>
  </w:style>
  <w:style w:type="paragraph" w:customStyle="1" w:styleId="40E9AF4302FC49BFAF3E08BDFE73C7A7">
    <w:name w:val="40E9AF4302FC49BFAF3E08BDFE73C7A7"/>
    <w:rsid w:val="003335DA"/>
  </w:style>
  <w:style w:type="paragraph" w:customStyle="1" w:styleId="B7FF04E52C584FFE9117EF62ADBB5B59">
    <w:name w:val="B7FF04E52C584FFE9117EF62ADBB5B59"/>
    <w:rsid w:val="003335DA"/>
  </w:style>
  <w:style w:type="paragraph" w:customStyle="1" w:styleId="220EDCC83D154B9EBF6063673B0A2218">
    <w:name w:val="220EDCC83D154B9EBF6063673B0A2218"/>
    <w:rsid w:val="003335DA"/>
  </w:style>
  <w:style w:type="paragraph" w:customStyle="1" w:styleId="6220DFA1C5A84B4DB92EBFF0AC935E9C">
    <w:name w:val="6220DFA1C5A84B4DB92EBFF0AC935E9C"/>
    <w:rsid w:val="003335DA"/>
  </w:style>
  <w:style w:type="paragraph" w:customStyle="1" w:styleId="B759726BE81440B19BACF35861AD71B5">
    <w:name w:val="B759726BE81440B19BACF35861AD71B5"/>
    <w:rsid w:val="003335DA"/>
  </w:style>
  <w:style w:type="paragraph" w:customStyle="1" w:styleId="9429B50DBD144459B4BE9CA4D0FF2365">
    <w:name w:val="9429B50DBD144459B4BE9CA4D0FF2365"/>
    <w:rsid w:val="003335DA"/>
  </w:style>
  <w:style w:type="paragraph" w:customStyle="1" w:styleId="AE0163169C264D6AA6D60BF986CCFC5E">
    <w:name w:val="AE0163169C264D6AA6D60BF986CCFC5E"/>
    <w:rsid w:val="003335DA"/>
  </w:style>
  <w:style w:type="paragraph" w:customStyle="1" w:styleId="29DA47B86C9841D5A2D3D99228C3FF0A">
    <w:name w:val="29DA47B86C9841D5A2D3D99228C3FF0A"/>
    <w:rsid w:val="003335DA"/>
  </w:style>
  <w:style w:type="paragraph" w:customStyle="1" w:styleId="4D06C0DA67D04A0D8FB8735EE9F1C3FC">
    <w:name w:val="4D06C0DA67D04A0D8FB8735EE9F1C3FC"/>
    <w:rsid w:val="003335DA"/>
  </w:style>
  <w:style w:type="paragraph" w:customStyle="1" w:styleId="BD89334C8B06411582D3EC5A67415F16">
    <w:name w:val="BD89334C8B06411582D3EC5A67415F16"/>
    <w:rsid w:val="003335DA"/>
  </w:style>
  <w:style w:type="paragraph" w:customStyle="1" w:styleId="5A6E3FB579884EB8AB36615E34963E20">
    <w:name w:val="5A6E3FB579884EB8AB36615E34963E20"/>
    <w:rsid w:val="003335DA"/>
  </w:style>
  <w:style w:type="paragraph" w:customStyle="1" w:styleId="ED65D6C6168C459EB04885A073CE1EE3">
    <w:name w:val="ED65D6C6168C459EB04885A073CE1EE3"/>
    <w:rsid w:val="003335DA"/>
  </w:style>
  <w:style w:type="paragraph" w:customStyle="1" w:styleId="D4EA78C97B624B98931ED8849C6B1B73">
    <w:name w:val="D4EA78C97B624B98931ED8849C6B1B73"/>
    <w:rsid w:val="003335DA"/>
  </w:style>
  <w:style w:type="paragraph" w:customStyle="1" w:styleId="1B99AD9511FD4D3B81DDC44C574C1AA5">
    <w:name w:val="1B99AD9511FD4D3B81DDC44C574C1AA5"/>
    <w:rsid w:val="003335DA"/>
  </w:style>
  <w:style w:type="paragraph" w:customStyle="1" w:styleId="CC38C7E5B24B447EB949835F156841EE">
    <w:name w:val="CC38C7E5B24B447EB949835F156841EE"/>
    <w:rsid w:val="003335DA"/>
  </w:style>
  <w:style w:type="paragraph" w:customStyle="1" w:styleId="75E1EEBA138C4AC893070CF4E261DE2D">
    <w:name w:val="75E1EEBA138C4AC893070CF4E261DE2D"/>
    <w:rsid w:val="003335DA"/>
  </w:style>
  <w:style w:type="paragraph" w:customStyle="1" w:styleId="0FC5A5418F69465CBE39C3FD5479871C">
    <w:name w:val="0FC5A5418F69465CBE39C3FD5479871C"/>
    <w:rsid w:val="003335DA"/>
  </w:style>
  <w:style w:type="paragraph" w:customStyle="1" w:styleId="358FCC0FD40140B68B97EFACBFAF01F5">
    <w:name w:val="358FCC0FD40140B68B97EFACBFAF01F5"/>
    <w:rsid w:val="003335DA"/>
  </w:style>
  <w:style w:type="paragraph" w:customStyle="1" w:styleId="284781FDC2E84C948B193699B330430D">
    <w:name w:val="284781FDC2E84C948B193699B330430D"/>
    <w:rsid w:val="003335DA"/>
  </w:style>
  <w:style w:type="paragraph" w:customStyle="1" w:styleId="BE330552DF4348F69E55B1368EFF77A1">
    <w:name w:val="BE330552DF4348F69E55B1368EFF77A1"/>
    <w:rsid w:val="003335DA"/>
  </w:style>
  <w:style w:type="paragraph" w:customStyle="1" w:styleId="ABF3FCDEA0C541AEBCA02A44193553F2">
    <w:name w:val="ABF3FCDEA0C541AEBCA02A44193553F2"/>
    <w:rsid w:val="003335DA"/>
  </w:style>
  <w:style w:type="paragraph" w:customStyle="1" w:styleId="73C1D154D849443EAE5BD9ED2A93D78C">
    <w:name w:val="73C1D154D849443EAE5BD9ED2A93D78C"/>
    <w:rsid w:val="003335DA"/>
  </w:style>
  <w:style w:type="paragraph" w:customStyle="1" w:styleId="E4FFA97A956441C3A018F32BF92434D4">
    <w:name w:val="E4FFA97A956441C3A018F32BF92434D4"/>
    <w:rsid w:val="003335DA"/>
  </w:style>
  <w:style w:type="paragraph" w:customStyle="1" w:styleId="2AC7A7F14DA74BCD987EAF468D7AD565">
    <w:name w:val="2AC7A7F14DA74BCD987EAF468D7AD565"/>
    <w:rsid w:val="003335DA"/>
  </w:style>
  <w:style w:type="paragraph" w:customStyle="1" w:styleId="929DA242EC1B4E0B8E8A7DA5C6D1D931">
    <w:name w:val="929DA242EC1B4E0B8E8A7DA5C6D1D931"/>
    <w:rsid w:val="003335DA"/>
  </w:style>
  <w:style w:type="paragraph" w:customStyle="1" w:styleId="A383EE00116A43C39BE8D41F4C647F7C">
    <w:name w:val="A383EE00116A43C39BE8D41F4C647F7C"/>
    <w:rsid w:val="003335DA"/>
  </w:style>
  <w:style w:type="paragraph" w:customStyle="1" w:styleId="A8C136CA355842A2A1B8100A7BCA55FD">
    <w:name w:val="A8C136CA355842A2A1B8100A7BCA55FD"/>
    <w:rsid w:val="003335DA"/>
  </w:style>
  <w:style w:type="paragraph" w:customStyle="1" w:styleId="E42752098163466C84BADCCB1D729D24">
    <w:name w:val="E42752098163466C84BADCCB1D729D24"/>
    <w:rsid w:val="003335DA"/>
  </w:style>
  <w:style w:type="paragraph" w:customStyle="1" w:styleId="C13FBB59C655400FB1D11E0EEAAACCE3">
    <w:name w:val="C13FBB59C655400FB1D11E0EEAAACCE3"/>
    <w:rsid w:val="003335DA"/>
  </w:style>
  <w:style w:type="paragraph" w:customStyle="1" w:styleId="66493F6942ED47E8925F4FF537B6F5CC">
    <w:name w:val="66493F6942ED47E8925F4FF537B6F5CC"/>
    <w:rsid w:val="003335DA"/>
  </w:style>
  <w:style w:type="paragraph" w:customStyle="1" w:styleId="6F56BA1C515F410993377D203C7BC7E7">
    <w:name w:val="6F56BA1C515F410993377D203C7BC7E7"/>
    <w:rsid w:val="003335DA"/>
  </w:style>
  <w:style w:type="paragraph" w:customStyle="1" w:styleId="8C10F51F0E2D4521BC12BC78197355F6">
    <w:name w:val="8C10F51F0E2D4521BC12BC78197355F6"/>
    <w:rsid w:val="003335DA"/>
  </w:style>
  <w:style w:type="paragraph" w:customStyle="1" w:styleId="94D804308F4A4ABD87838BE02744ADF3">
    <w:name w:val="94D804308F4A4ABD87838BE02744ADF3"/>
    <w:rsid w:val="003335DA"/>
  </w:style>
  <w:style w:type="paragraph" w:customStyle="1" w:styleId="2C677C93F9B84AEC807602AF83A5DA98">
    <w:name w:val="2C677C93F9B84AEC807602AF83A5DA98"/>
    <w:rsid w:val="003335DA"/>
  </w:style>
  <w:style w:type="paragraph" w:customStyle="1" w:styleId="1D6CE54E6E5B4F15B1CA8DC8ABAC9F6C">
    <w:name w:val="1D6CE54E6E5B4F15B1CA8DC8ABAC9F6C"/>
    <w:rsid w:val="003335DA"/>
  </w:style>
  <w:style w:type="paragraph" w:customStyle="1" w:styleId="8CBC9FA22BE744D2BC3068A54F9F83C0">
    <w:name w:val="8CBC9FA22BE744D2BC3068A54F9F83C0"/>
    <w:rsid w:val="003335DA"/>
  </w:style>
  <w:style w:type="paragraph" w:customStyle="1" w:styleId="5647028B223547B9BC228D6424BCD58B">
    <w:name w:val="5647028B223547B9BC228D6424BCD58B"/>
    <w:rsid w:val="003335DA"/>
  </w:style>
  <w:style w:type="paragraph" w:customStyle="1" w:styleId="C017FC1EC4EF45DAA974A617A1B32784">
    <w:name w:val="C017FC1EC4EF45DAA974A617A1B32784"/>
    <w:rsid w:val="003335DA"/>
  </w:style>
  <w:style w:type="paragraph" w:customStyle="1" w:styleId="B3CACED12B644B7388C62E1CC3CD4DEA">
    <w:name w:val="B3CACED12B644B7388C62E1CC3CD4DEA"/>
    <w:rsid w:val="003335DA"/>
  </w:style>
  <w:style w:type="paragraph" w:customStyle="1" w:styleId="7E7982D36C6B424D99A4D5BCC2E9BD78">
    <w:name w:val="7E7982D36C6B424D99A4D5BCC2E9BD78"/>
    <w:rsid w:val="003335DA"/>
  </w:style>
  <w:style w:type="paragraph" w:customStyle="1" w:styleId="637A30B5D78B4CAC83D77EA7733970B6">
    <w:name w:val="637A30B5D78B4CAC83D77EA7733970B6"/>
    <w:rsid w:val="003335DA"/>
  </w:style>
  <w:style w:type="paragraph" w:customStyle="1" w:styleId="E500AA5942364C5592AE273ECD20635D">
    <w:name w:val="E500AA5942364C5592AE273ECD20635D"/>
    <w:rsid w:val="003335DA"/>
  </w:style>
  <w:style w:type="paragraph" w:customStyle="1" w:styleId="5CF41280EE5142DDB3578D521EBC2F87">
    <w:name w:val="5CF41280EE5142DDB3578D521EBC2F87"/>
    <w:rsid w:val="003335DA"/>
  </w:style>
  <w:style w:type="paragraph" w:customStyle="1" w:styleId="56FBE971F703419E902EFB2B838BA53A">
    <w:name w:val="56FBE971F703419E902EFB2B838BA53A"/>
    <w:rsid w:val="003335DA"/>
  </w:style>
  <w:style w:type="paragraph" w:customStyle="1" w:styleId="6E396DF4DFB743D7AF9C4A510F4C6FA2">
    <w:name w:val="6E396DF4DFB743D7AF9C4A510F4C6FA2"/>
    <w:rsid w:val="003335DA"/>
  </w:style>
  <w:style w:type="paragraph" w:customStyle="1" w:styleId="5DD9F627DA9C4EDEADC14B2AAAB6EA51">
    <w:name w:val="5DD9F627DA9C4EDEADC14B2AAAB6EA51"/>
    <w:rsid w:val="003335DA"/>
  </w:style>
  <w:style w:type="paragraph" w:customStyle="1" w:styleId="08E4C7CA88E346DC92F1FB921C28DCE3">
    <w:name w:val="08E4C7CA88E346DC92F1FB921C28DCE3"/>
    <w:rsid w:val="003335DA"/>
  </w:style>
  <w:style w:type="paragraph" w:customStyle="1" w:styleId="E4E490F2AAEE4E03A652B03AC72E5E56">
    <w:name w:val="E4E490F2AAEE4E03A652B03AC72E5E56"/>
    <w:rsid w:val="003335DA"/>
  </w:style>
  <w:style w:type="paragraph" w:customStyle="1" w:styleId="1BC3C2ED4BDD4F1A9AA23DDFC46537BB">
    <w:name w:val="1BC3C2ED4BDD4F1A9AA23DDFC46537BB"/>
    <w:rsid w:val="003335DA"/>
  </w:style>
  <w:style w:type="paragraph" w:customStyle="1" w:styleId="31ACBB35E82B4B31AE10A8BF569589D5">
    <w:name w:val="31ACBB35E82B4B31AE10A8BF569589D5"/>
    <w:rsid w:val="003335DA"/>
  </w:style>
  <w:style w:type="paragraph" w:customStyle="1" w:styleId="0F66330875AB4CFC87F2F4004D584395">
    <w:name w:val="0F66330875AB4CFC87F2F4004D584395"/>
    <w:rsid w:val="003335DA"/>
  </w:style>
  <w:style w:type="paragraph" w:customStyle="1" w:styleId="0ADEA0FFDA95494993D3DF45F3066651">
    <w:name w:val="0ADEA0FFDA95494993D3DF45F3066651"/>
    <w:rsid w:val="003335DA"/>
  </w:style>
  <w:style w:type="paragraph" w:customStyle="1" w:styleId="47C9136E241A4FB69BD06F7E8DB8CDF4">
    <w:name w:val="47C9136E241A4FB69BD06F7E8DB8CDF4"/>
    <w:rsid w:val="003335DA"/>
  </w:style>
  <w:style w:type="paragraph" w:customStyle="1" w:styleId="C7239E5FAEAC4C1CA9DAB90150D09EA5">
    <w:name w:val="C7239E5FAEAC4C1CA9DAB90150D09EA5"/>
    <w:rsid w:val="003335DA"/>
  </w:style>
  <w:style w:type="paragraph" w:customStyle="1" w:styleId="020311E080D54113920E5973E7555F97">
    <w:name w:val="020311E080D54113920E5973E7555F97"/>
    <w:rsid w:val="003335DA"/>
  </w:style>
  <w:style w:type="paragraph" w:customStyle="1" w:styleId="8462F5F7E5E446C58078B21626A0D8B5">
    <w:name w:val="8462F5F7E5E446C58078B21626A0D8B5"/>
    <w:rsid w:val="003335DA"/>
  </w:style>
  <w:style w:type="paragraph" w:customStyle="1" w:styleId="154E4213297448249445CC0C838DF753">
    <w:name w:val="154E4213297448249445CC0C838DF753"/>
    <w:rsid w:val="003335DA"/>
  </w:style>
  <w:style w:type="paragraph" w:customStyle="1" w:styleId="C5F82B8CBEC14EAAA4EE3227A2370BBD">
    <w:name w:val="C5F82B8CBEC14EAAA4EE3227A2370BBD"/>
    <w:rsid w:val="003335DA"/>
  </w:style>
  <w:style w:type="paragraph" w:customStyle="1" w:styleId="DD7398D55B644A2693BAD58FEA1C22DF">
    <w:name w:val="DD7398D55B644A2693BAD58FEA1C22DF"/>
    <w:rsid w:val="003335DA"/>
  </w:style>
  <w:style w:type="paragraph" w:customStyle="1" w:styleId="F460B25047DD40A1A943973339EA2AAE">
    <w:name w:val="F460B25047DD40A1A943973339EA2AAE"/>
    <w:rsid w:val="003335DA"/>
  </w:style>
  <w:style w:type="paragraph" w:customStyle="1" w:styleId="36F3741B948F4F319E5621B0E3AA4E1D">
    <w:name w:val="36F3741B948F4F319E5621B0E3AA4E1D"/>
    <w:rsid w:val="003335DA"/>
  </w:style>
  <w:style w:type="paragraph" w:customStyle="1" w:styleId="315366257AC54DA2A5137583CB1C1416">
    <w:name w:val="315366257AC54DA2A5137583CB1C1416"/>
    <w:rsid w:val="003335DA"/>
  </w:style>
  <w:style w:type="paragraph" w:customStyle="1" w:styleId="780ADDB9080B408FACFDEF75C8EAFE60">
    <w:name w:val="780ADDB9080B408FACFDEF75C8EAFE60"/>
    <w:rsid w:val="003335DA"/>
  </w:style>
  <w:style w:type="paragraph" w:customStyle="1" w:styleId="516BCCC949304609A8A37B87E24BF043">
    <w:name w:val="516BCCC949304609A8A37B87E24BF043"/>
    <w:rsid w:val="003335DA"/>
  </w:style>
  <w:style w:type="paragraph" w:customStyle="1" w:styleId="1C69102ECCC74CABA18F38B343731C0C">
    <w:name w:val="1C69102ECCC74CABA18F38B343731C0C"/>
    <w:rsid w:val="003335DA"/>
  </w:style>
  <w:style w:type="paragraph" w:customStyle="1" w:styleId="D4B97516FE81481693DB3D2FCE4636D0">
    <w:name w:val="D4B97516FE81481693DB3D2FCE4636D0"/>
    <w:rsid w:val="003335DA"/>
  </w:style>
  <w:style w:type="paragraph" w:customStyle="1" w:styleId="6B1BA676B1DF4AD8846CF94CF95AE423">
    <w:name w:val="6B1BA676B1DF4AD8846CF94CF95AE423"/>
    <w:rsid w:val="003335DA"/>
  </w:style>
  <w:style w:type="paragraph" w:customStyle="1" w:styleId="3A2903DD421447AB9F6881B2D8856855">
    <w:name w:val="3A2903DD421447AB9F6881B2D8856855"/>
    <w:rsid w:val="003335DA"/>
  </w:style>
  <w:style w:type="paragraph" w:customStyle="1" w:styleId="055D05AE2841430DBB7B5AA9E982196D">
    <w:name w:val="055D05AE2841430DBB7B5AA9E982196D"/>
    <w:rsid w:val="003335DA"/>
  </w:style>
  <w:style w:type="paragraph" w:customStyle="1" w:styleId="D06832FA6489454BA6AAC177F30467F5">
    <w:name w:val="D06832FA6489454BA6AAC177F30467F5"/>
    <w:rsid w:val="003335DA"/>
  </w:style>
  <w:style w:type="paragraph" w:customStyle="1" w:styleId="2D8F8485E45049EBB072F0B705F647F4">
    <w:name w:val="2D8F8485E45049EBB072F0B705F647F4"/>
    <w:rsid w:val="003335DA"/>
  </w:style>
  <w:style w:type="paragraph" w:customStyle="1" w:styleId="A31EEC8E13A34C82A418D744B1796B95">
    <w:name w:val="A31EEC8E13A34C82A418D744B1796B95"/>
    <w:rsid w:val="003335DA"/>
  </w:style>
  <w:style w:type="paragraph" w:customStyle="1" w:styleId="950086E7A2194153B30C442705CE95D0">
    <w:name w:val="950086E7A2194153B30C442705CE95D0"/>
    <w:rsid w:val="003335DA"/>
  </w:style>
  <w:style w:type="paragraph" w:customStyle="1" w:styleId="C8F79DCF5A304FB68C04B66E8BD7123D">
    <w:name w:val="C8F79DCF5A304FB68C04B66E8BD7123D"/>
    <w:rsid w:val="003335DA"/>
  </w:style>
  <w:style w:type="paragraph" w:customStyle="1" w:styleId="175C845351614A94AB4F04CFEA4C6583">
    <w:name w:val="175C845351614A94AB4F04CFEA4C6583"/>
    <w:rsid w:val="003335DA"/>
  </w:style>
  <w:style w:type="paragraph" w:customStyle="1" w:styleId="3C180488C4584D02A307607B1C78EF2A">
    <w:name w:val="3C180488C4584D02A307607B1C78EF2A"/>
    <w:rsid w:val="003335DA"/>
  </w:style>
  <w:style w:type="paragraph" w:customStyle="1" w:styleId="5C574E00E5BB4AE7B1ABCCAB5715DC35">
    <w:name w:val="5C574E00E5BB4AE7B1ABCCAB5715DC35"/>
    <w:rsid w:val="003335DA"/>
  </w:style>
  <w:style w:type="paragraph" w:customStyle="1" w:styleId="C67844D7B81848A4B9225EDAE540F1F8">
    <w:name w:val="C67844D7B81848A4B9225EDAE540F1F8"/>
    <w:rsid w:val="003335DA"/>
  </w:style>
  <w:style w:type="paragraph" w:customStyle="1" w:styleId="A0BA921AF6C44AE5A90668C77390062D">
    <w:name w:val="A0BA921AF6C44AE5A90668C77390062D"/>
    <w:rsid w:val="003335DA"/>
  </w:style>
  <w:style w:type="paragraph" w:customStyle="1" w:styleId="E0F282F79D784F56891D672D488861E9">
    <w:name w:val="E0F282F79D784F56891D672D488861E9"/>
    <w:rsid w:val="003335DA"/>
  </w:style>
  <w:style w:type="paragraph" w:customStyle="1" w:styleId="DE4D620AE4B140CF984CA386488E737A">
    <w:name w:val="DE4D620AE4B140CF984CA386488E737A"/>
    <w:rsid w:val="003335DA"/>
  </w:style>
  <w:style w:type="paragraph" w:customStyle="1" w:styleId="7E3301F9FF1D49309E40C3641797DE4E">
    <w:name w:val="7E3301F9FF1D49309E40C3641797DE4E"/>
    <w:rsid w:val="003335DA"/>
  </w:style>
  <w:style w:type="paragraph" w:customStyle="1" w:styleId="227E8D1EE4224115B1E060072ECD17F7">
    <w:name w:val="227E8D1EE4224115B1E060072ECD17F7"/>
    <w:rsid w:val="003335DA"/>
  </w:style>
  <w:style w:type="paragraph" w:customStyle="1" w:styleId="347A3555772C4AA09684E9B62F20F68A">
    <w:name w:val="347A3555772C4AA09684E9B62F20F68A"/>
    <w:rsid w:val="003335DA"/>
  </w:style>
  <w:style w:type="paragraph" w:customStyle="1" w:styleId="B1A898DF473D4664BDEAB7BCA732DD0C">
    <w:name w:val="B1A898DF473D4664BDEAB7BCA732DD0C"/>
    <w:rsid w:val="003335DA"/>
  </w:style>
  <w:style w:type="paragraph" w:customStyle="1" w:styleId="7E45CB83846C49AE979EB40FE4D02761">
    <w:name w:val="7E45CB83846C49AE979EB40FE4D02761"/>
    <w:rsid w:val="003335DA"/>
  </w:style>
  <w:style w:type="paragraph" w:customStyle="1" w:styleId="A65A27796C7E4F1B8FABD79DDFE8E8AE">
    <w:name w:val="A65A27796C7E4F1B8FABD79DDFE8E8AE"/>
    <w:rsid w:val="003335DA"/>
  </w:style>
  <w:style w:type="paragraph" w:customStyle="1" w:styleId="A6E6EDAB5FF74F149FE062903D00CFB1">
    <w:name w:val="A6E6EDAB5FF74F149FE062903D00CFB1"/>
    <w:rsid w:val="003335DA"/>
  </w:style>
  <w:style w:type="paragraph" w:customStyle="1" w:styleId="C7B97B0B61B744AC957C5C41C309CA4D">
    <w:name w:val="C7B97B0B61B744AC957C5C41C309CA4D"/>
    <w:rsid w:val="003335DA"/>
  </w:style>
  <w:style w:type="paragraph" w:customStyle="1" w:styleId="1AFAC203DBE24048B62434A21BB45CE9">
    <w:name w:val="1AFAC203DBE24048B62434A21BB45CE9"/>
    <w:rsid w:val="003335DA"/>
  </w:style>
  <w:style w:type="paragraph" w:customStyle="1" w:styleId="2C53CA3762394483807F5D3FF788FFFF">
    <w:name w:val="2C53CA3762394483807F5D3FF788FFFF"/>
    <w:rsid w:val="003335DA"/>
  </w:style>
  <w:style w:type="paragraph" w:customStyle="1" w:styleId="F8F6EE985D5542D59F4DC5CF7AFE5427">
    <w:name w:val="F8F6EE985D5542D59F4DC5CF7AFE5427"/>
    <w:rsid w:val="003335DA"/>
  </w:style>
  <w:style w:type="paragraph" w:customStyle="1" w:styleId="3A4D515BB6944035B8E4F411364FDAB9">
    <w:name w:val="3A4D515BB6944035B8E4F411364FDAB9"/>
    <w:rsid w:val="003335DA"/>
  </w:style>
  <w:style w:type="paragraph" w:customStyle="1" w:styleId="451E7E429EAD470C8DA3F59C374D021C">
    <w:name w:val="451E7E429EAD470C8DA3F59C374D021C"/>
    <w:rsid w:val="003335DA"/>
  </w:style>
  <w:style w:type="paragraph" w:customStyle="1" w:styleId="AD0E20300FE2433CBFA19D1591CE1D99">
    <w:name w:val="AD0E20300FE2433CBFA19D1591CE1D99"/>
    <w:rsid w:val="003335DA"/>
  </w:style>
  <w:style w:type="paragraph" w:customStyle="1" w:styleId="A18C88882AF04EA1912795858DCE9212">
    <w:name w:val="A18C88882AF04EA1912795858DCE9212"/>
    <w:rsid w:val="003335DA"/>
  </w:style>
  <w:style w:type="paragraph" w:customStyle="1" w:styleId="7F4F801A91CD4827870D1DF36045DB7D">
    <w:name w:val="7F4F801A91CD4827870D1DF36045DB7D"/>
    <w:rsid w:val="003335DA"/>
  </w:style>
  <w:style w:type="paragraph" w:customStyle="1" w:styleId="EFA1F0691D3F46F9B7ADB813549073BB">
    <w:name w:val="EFA1F0691D3F46F9B7ADB813549073BB"/>
    <w:rsid w:val="003335DA"/>
  </w:style>
  <w:style w:type="paragraph" w:customStyle="1" w:styleId="A5DBF2A92BAF465F99E378812F1D32B9">
    <w:name w:val="A5DBF2A92BAF465F99E378812F1D32B9"/>
    <w:rsid w:val="003335DA"/>
  </w:style>
  <w:style w:type="paragraph" w:customStyle="1" w:styleId="D79E8D6F38B9441EAA28D6C0C670F23F">
    <w:name w:val="D79E8D6F38B9441EAA28D6C0C670F23F"/>
    <w:rsid w:val="003335DA"/>
  </w:style>
  <w:style w:type="paragraph" w:customStyle="1" w:styleId="5087B95D19EE4E209BE7632A46ADFA32">
    <w:name w:val="5087B95D19EE4E209BE7632A46ADFA32"/>
    <w:rsid w:val="003335DA"/>
  </w:style>
  <w:style w:type="paragraph" w:customStyle="1" w:styleId="3E47070F366E4944B516291C9C83094C">
    <w:name w:val="3E47070F366E4944B516291C9C83094C"/>
    <w:rsid w:val="003335DA"/>
  </w:style>
  <w:style w:type="paragraph" w:customStyle="1" w:styleId="0831541A44244D61AFDBEEDE40A53B9F">
    <w:name w:val="0831541A44244D61AFDBEEDE40A53B9F"/>
    <w:rsid w:val="003335DA"/>
  </w:style>
  <w:style w:type="paragraph" w:customStyle="1" w:styleId="74958819022847DD918A0EFF2CD28966">
    <w:name w:val="74958819022847DD918A0EFF2CD28966"/>
    <w:rsid w:val="003335DA"/>
  </w:style>
  <w:style w:type="paragraph" w:customStyle="1" w:styleId="9047A9ED535E48BC899E2669C8BF88DA">
    <w:name w:val="9047A9ED535E48BC899E2669C8BF88DA"/>
    <w:rsid w:val="003335DA"/>
  </w:style>
  <w:style w:type="paragraph" w:customStyle="1" w:styleId="12D4BF4A24514F739E5734611FDE8DD1">
    <w:name w:val="12D4BF4A24514F739E5734611FDE8DD1"/>
    <w:rsid w:val="003335DA"/>
  </w:style>
  <w:style w:type="paragraph" w:customStyle="1" w:styleId="3E63417A342D4C23A67E90A616382B1A">
    <w:name w:val="3E63417A342D4C23A67E90A616382B1A"/>
    <w:rsid w:val="003335DA"/>
  </w:style>
  <w:style w:type="paragraph" w:customStyle="1" w:styleId="94573CE48D2848F0BAA3BBFDB0DAC607">
    <w:name w:val="94573CE48D2848F0BAA3BBFDB0DAC607"/>
    <w:rsid w:val="003335DA"/>
  </w:style>
  <w:style w:type="paragraph" w:customStyle="1" w:styleId="8F53787BF990491E82487D386345AD10">
    <w:name w:val="8F53787BF990491E82487D386345AD10"/>
    <w:rsid w:val="003335DA"/>
  </w:style>
  <w:style w:type="paragraph" w:customStyle="1" w:styleId="0D6DA72B334840A68185EF59EA4CE862">
    <w:name w:val="0D6DA72B334840A68185EF59EA4CE862"/>
    <w:rsid w:val="003335DA"/>
  </w:style>
  <w:style w:type="paragraph" w:customStyle="1" w:styleId="8A5A516B977A43B896DD6FE0CD8903CE">
    <w:name w:val="8A5A516B977A43B896DD6FE0CD8903CE"/>
    <w:rsid w:val="003335DA"/>
  </w:style>
  <w:style w:type="paragraph" w:customStyle="1" w:styleId="208580B07244489EBC1A1827CB9F78B4">
    <w:name w:val="208580B07244489EBC1A1827CB9F78B4"/>
    <w:rsid w:val="003335DA"/>
  </w:style>
  <w:style w:type="paragraph" w:customStyle="1" w:styleId="6BC0445230A64929A542B65EF7E4A302">
    <w:name w:val="6BC0445230A64929A542B65EF7E4A302"/>
    <w:rsid w:val="003335DA"/>
  </w:style>
  <w:style w:type="paragraph" w:customStyle="1" w:styleId="CF6B3F3E54984350BA9980C0C41DE9CC">
    <w:name w:val="CF6B3F3E54984350BA9980C0C41DE9CC"/>
    <w:rsid w:val="003335DA"/>
  </w:style>
  <w:style w:type="paragraph" w:customStyle="1" w:styleId="1FFAA9BA7AF34F2B9969FD40BBCF1045">
    <w:name w:val="1FFAA9BA7AF34F2B9969FD40BBCF1045"/>
    <w:rsid w:val="003335DA"/>
  </w:style>
  <w:style w:type="paragraph" w:customStyle="1" w:styleId="3BD059011B8F4B43B908963B8DF0559E">
    <w:name w:val="3BD059011B8F4B43B908963B8DF0559E"/>
    <w:rsid w:val="003335DA"/>
  </w:style>
  <w:style w:type="paragraph" w:customStyle="1" w:styleId="FC8CAA8760E6458799C6697D15F863B4">
    <w:name w:val="FC8CAA8760E6458799C6697D15F863B4"/>
    <w:rsid w:val="003335DA"/>
  </w:style>
  <w:style w:type="paragraph" w:customStyle="1" w:styleId="541E868CAA7C43C09B850E5C14294C51">
    <w:name w:val="541E868CAA7C43C09B850E5C14294C51"/>
    <w:rsid w:val="003335DA"/>
  </w:style>
  <w:style w:type="paragraph" w:customStyle="1" w:styleId="0F6B6A42EAAA494A9B5DBD68FBCA290C">
    <w:name w:val="0F6B6A42EAAA494A9B5DBD68FBCA290C"/>
    <w:rsid w:val="003335DA"/>
  </w:style>
  <w:style w:type="paragraph" w:customStyle="1" w:styleId="366AE112DEF64287BBBCF747603617CC">
    <w:name w:val="366AE112DEF64287BBBCF747603617CC"/>
    <w:rsid w:val="003335DA"/>
  </w:style>
  <w:style w:type="paragraph" w:customStyle="1" w:styleId="D31BC4F259F647C4AA47AFDFDF9023FD">
    <w:name w:val="D31BC4F259F647C4AA47AFDFDF9023FD"/>
    <w:rsid w:val="003335DA"/>
  </w:style>
  <w:style w:type="paragraph" w:customStyle="1" w:styleId="6E1DDF8D1AF3427CAD5C5843A0B3D12B">
    <w:name w:val="6E1DDF8D1AF3427CAD5C5843A0B3D12B"/>
    <w:rsid w:val="003335DA"/>
  </w:style>
  <w:style w:type="paragraph" w:customStyle="1" w:styleId="8272AE255AE74BDA866C2DDE05800AB9">
    <w:name w:val="8272AE255AE74BDA866C2DDE05800AB9"/>
    <w:rsid w:val="003335DA"/>
  </w:style>
  <w:style w:type="paragraph" w:customStyle="1" w:styleId="53BB3B4380324C3B952607F3F70CC3E8">
    <w:name w:val="53BB3B4380324C3B952607F3F70CC3E8"/>
    <w:rsid w:val="003335DA"/>
  </w:style>
  <w:style w:type="paragraph" w:customStyle="1" w:styleId="8AC90F62AC6F486B81E751567F22B0E3">
    <w:name w:val="8AC90F62AC6F486B81E751567F22B0E3"/>
    <w:rsid w:val="003335DA"/>
  </w:style>
  <w:style w:type="paragraph" w:customStyle="1" w:styleId="0511F85C1659474C92D4086CBC306189">
    <w:name w:val="0511F85C1659474C92D4086CBC306189"/>
    <w:rsid w:val="003335DA"/>
  </w:style>
  <w:style w:type="paragraph" w:customStyle="1" w:styleId="90539A4E53A34664ABE1131B2EC45FE2">
    <w:name w:val="90539A4E53A34664ABE1131B2EC45FE2"/>
    <w:rsid w:val="003335DA"/>
  </w:style>
  <w:style w:type="paragraph" w:customStyle="1" w:styleId="015B65A168B140308B4133B72F126AB7">
    <w:name w:val="015B65A168B140308B4133B72F126AB7"/>
    <w:rsid w:val="003335DA"/>
  </w:style>
  <w:style w:type="paragraph" w:customStyle="1" w:styleId="BA32CFB26FCC4D4CA4192DD7ED6DB8F6">
    <w:name w:val="BA32CFB26FCC4D4CA4192DD7ED6DB8F6"/>
    <w:rsid w:val="003335DA"/>
  </w:style>
  <w:style w:type="paragraph" w:customStyle="1" w:styleId="1718E92FFD7C47208A12B96E1135EC07">
    <w:name w:val="1718E92FFD7C47208A12B96E1135EC07"/>
    <w:rsid w:val="003335DA"/>
  </w:style>
  <w:style w:type="paragraph" w:customStyle="1" w:styleId="F9A320DDBEDB4D0189C24BC49A228F16">
    <w:name w:val="F9A320DDBEDB4D0189C24BC49A228F16"/>
    <w:rsid w:val="003335DA"/>
  </w:style>
  <w:style w:type="paragraph" w:customStyle="1" w:styleId="7D0348E9047D461C929FF5E3E9A2C504">
    <w:name w:val="7D0348E9047D461C929FF5E3E9A2C504"/>
    <w:rsid w:val="003335DA"/>
  </w:style>
  <w:style w:type="paragraph" w:customStyle="1" w:styleId="FCC1570231BB4EDB9C704A0D36CCB061">
    <w:name w:val="FCC1570231BB4EDB9C704A0D36CCB061"/>
    <w:rsid w:val="003335DA"/>
  </w:style>
  <w:style w:type="paragraph" w:customStyle="1" w:styleId="52766439FB714FD8AD8CEDF2841E0642">
    <w:name w:val="52766439FB714FD8AD8CEDF2841E0642"/>
    <w:rsid w:val="003335DA"/>
  </w:style>
  <w:style w:type="paragraph" w:customStyle="1" w:styleId="AA5C236D82E244B6A80D6111652BD19D">
    <w:name w:val="AA5C236D82E244B6A80D6111652BD19D"/>
    <w:rsid w:val="003335DA"/>
  </w:style>
  <w:style w:type="paragraph" w:customStyle="1" w:styleId="B97651AD1D3A4E38B433534527B957E7">
    <w:name w:val="B97651AD1D3A4E38B433534527B957E7"/>
    <w:rsid w:val="003335DA"/>
  </w:style>
  <w:style w:type="paragraph" w:customStyle="1" w:styleId="C2B7F60EF0864E10BBB12DE78181B4FF">
    <w:name w:val="C2B7F60EF0864E10BBB12DE78181B4FF"/>
    <w:rsid w:val="003335DA"/>
  </w:style>
  <w:style w:type="paragraph" w:customStyle="1" w:styleId="E66696C4B9C448A78681C78D38BB5849">
    <w:name w:val="E66696C4B9C448A78681C78D38BB5849"/>
    <w:rsid w:val="003335DA"/>
  </w:style>
  <w:style w:type="paragraph" w:customStyle="1" w:styleId="5A34D3B14FD24F6EB04B817D32E3045E">
    <w:name w:val="5A34D3B14FD24F6EB04B817D32E3045E"/>
    <w:rsid w:val="003335DA"/>
  </w:style>
  <w:style w:type="paragraph" w:customStyle="1" w:styleId="88ACA2EB2B894F9A87F3C0F380FEB0D6">
    <w:name w:val="88ACA2EB2B894F9A87F3C0F380FEB0D6"/>
    <w:rsid w:val="003335DA"/>
  </w:style>
  <w:style w:type="paragraph" w:customStyle="1" w:styleId="C0CF28329CBA4FCB8BA744D64D94A516">
    <w:name w:val="C0CF28329CBA4FCB8BA744D64D94A516"/>
    <w:rsid w:val="003335DA"/>
  </w:style>
  <w:style w:type="paragraph" w:customStyle="1" w:styleId="7F1E6F22CC7F4B9E81D3511C54187430">
    <w:name w:val="7F1E6F22CC7F4B9E81D3511C54187430"/>
    <w:rsid w:val="003335DA"/>
  </w:style>
  <w:style w:type="paragraph" w:customStyle="1" w:styleId="2260A760F31242F9A1F77FFDD5D09EFE">
    <w:name w:val="2260A760F31242F9A1F77FFDD5D09EFE"/>
    <w:rsid w:val="003335DA"/>
  </w:style>
  <w:style w:type="paragraph" w:customStyle="1" w:styleId="C99EFC1958474DE8AC33E804BAFB2F80">
    <w:name w:val="C99EFC1958474DE8AC33E804BAFB2F80"/>
    <w:rsid w:val="003335DA"/>
  </w:style>
  <w:style w:type="paragraph" w:customStyle="1" w:styleId="AF50CC90926B4E3C92A8338834879E12">
    <w:name w:val="AF50CC90926B4E3C92A8338834879E12"/>
    <w:rsid w:val="003335DA"/>
  </w:style>
  <w:style w:type="paragraph" w:customStyle="1" w:styleId="6A973FC926344077A797B93F9C524B0D">
    <w:name w:val="6A973FC926344077A797B93F9C524B0D"/>
    <w:rsid w:val="003335DA"/>
  </w:style>
  <w:style w:type="paragraph" w:customStyle="1" w:styleId="CD8179ABC2524D97939A123972B999C4">
    <w:name w:val="CD8179ABC2524D97939A123972B999C4"/>
    <w:rsid w:val="003335DA"/>
  </w:style>
  <w:style w:type="paragraph" w:customStyle="1" w:styleId="222D3180A55745D38FB39D9DD55F3BB8">
    <w:name w:val="222D3180A55745D38FB39D9DD55F3BB8"/>
    <w:rsid w:val="003335DA"/>
  </w:style>
  <w:style w:type="paragraph" w:customStyle="1" w:styleId="2D6E381D9245455890565C859369FFAE">
    <w:name w:val="2D6E381D9245455890565C859369FFAE"/>
    <w:rsid w:val="003335DA"/>
  </w:style>
  <w:style w:type="paragraph" w:customStyle="1" w:styleId="FAB85D54FBFF47E9B2CD5B7BF489B9D8">
    <w:name w:val="FAB85D54FBFF47E9B2CD5B7BF489B9D8"/>
    <w:rsid w:val="003335DA"/>
  </w:style>
  <w:style w:type="paragraph" w:customStyle="1" w:styleId="02A2ACB4A9EB4B1490B8C9B3C1B5FBA1">
    <w:name w:val="02A2ACB4A9EB4B1490B8C9B3C1B5FBA1"/>
    <w:rsid w:val="003335DA"/>
  </w:style>
  <w:style w:type="paragraph" w:customStyle="1" w:styleId="4D924C3336C746B7BA66E5059C85BDE8">
    <w:name w:val="4D924C3336C746B7BA66E5059C85BDE8"/>
    <w:rsid w:val="003335DA"/>
  </w:style>
  <w:style w:type="paragraph" w:customStyle="1" w:styleId="F0BF9D5E09D84DFBACFC1B192FDD3AF2">
    <w:name w:val="F0BF9D5E09D84DFBACFC1B192FDD3AF2"/>
    <w:rsid w:val="003335DA"/>
  </w:style>
  <w:style w:type="paragraph" w:customStyle="1" w:styleId="05FB953A97D34E20934749A1785FB12C">
    <w:name w:val="05FB953A97D34E20934749A1785FB12C"/>
    <w:rsid w:val="003335DA"/>
  </w:style>
  <w:style w:type="paragraph" w:customStyle="1" w:styleId="10D1BA3716D74A25A73AEFFFA3738DE9">
    <w:name w:val="10D1BA3716D74A25A73AEFFFA3738DE9"/>
    <w:rsid w:val="003335DA"/>
  </w:style>
  <w:style w:type="paragraph" w:customStyle="1" w:styleId="EB5F9A56D0884AEB8363574612E83525">
    <w:name w:val="EB5F9A56D0884AEB8363574612E83525"/>
    <w:rsid w:val="003335DA"/>
  </w:style>
  <w:style w:type="paragraph" w:customStyle="1" w:styleId="3D756DEE837B428889DF2122E36F64AA">
    <w:name w:val="3D756DEE837B428889DF2122E36F64AA"/>
    <w:rsid w:val="003335DA"/>
  </w:style>
  <w:style w:type="paragraph" w:customStyle="1" w:styleId="2C542A85672D45588137FCF53574E6CF">
    <w:name w:val="2C542A85672D45588137FCF53574E6CF"/>
    <w:rsid w:val="003335DA"/>
  </w:style>
  <w:style w:type="paragraph" w:customStyle="1" w:styleId="5DF13D6CC71145729983FE5FBEE14308">
    <w:name w:val="5DF13D6CC71145729983FE5FBEE14308"/>
    <w:rsid w:val="003335DA"/>
  </w:style>
  <w:style w:type="paragraph" w:customStyle="1" w:styleId="D995DD8391ED4AE99961DACA65C7CD9A">
    <w:name w:val="D995DD8391ED4AE99961DACA65C7CD9A"/>
    <w:rsid w:val="003335DA"/>
  </w:style>
  <w:style w:type="paragraph" w:customStyle="1" w:styleId="95E56A185D9E4CE8AFB7F09D598223D7">
    <w:name w:val="95E56A185D9E4CE8AFB7F09D598223D7"/>
    <w:rsid w:val="003335DA"/>
  </w:style>
  <w:style w:type="paragraph" w:customStyle="1" w:styleId="B4CC55480F3E4AEE9AE098A9CE018A73">
    <w:name w:val="B4CC55480F3E4AEE9AE098A9CE018A73"/>
    <w:rsid w:val="003335DA"/>
  </w:style>
  <w:style w:type="paragraph" w:customStyle="1" w:styleId="16E6F410895D42D8AA5DC1BE5BCFAC49">
    <w:name w:val="16E6F410895D42D8AA5DC1BE5BCFAC49"/>
    <w:rsid w:val="003335DA"/>
  </w:style>
  <w:style w:type="paragraph" w:customStyle="1" w:styleId="AFE7C575389A4F1DBD97B8FE899B19FC">
    <w:name w:val="AFE7C575389A4F1DBD97B8FE899B19FC"/>
    <w:rsid w:val="003335DA"/>
  </w:style>
  <w:style w:type="paragraph" w:customStyle="1" w:styleId="29D651C05A1342308C8CD084D490043E">
    <w:name w:val="29D651C05A1342308C8CD084D490043E"/>
    <w:rsid w:val="003335DA"/>
  </w:style>
  <w:style w:type="paragraph" w:customStyle="1" w:styleId="361B8A6989AB435AB8280DC6B530B351">
    <w:name w:val="361B8A6989AB435AB8280DC6B530B351"/>
    <w:rsid w:val="003335DA"/>
  </w:style>
  <w:style w:type="paragraph" w:customStyle="1" w:styleId="BCA2F2FE19E5493AA317533BC872B5BE">
    <w:name w:val="BCA2F2FE19E5493AA317533BC872B5BE"/>
    <w:rsid w:val="003335DA"/>
  </w:style>
  <w:style w:type="paragraph" w:customStyle="1" w:styleId="1EB4559FD73E4E3B8901A3C41353E661">
    <w:name w:val="1EB4559FD73E4E3B8901A3C41353E661"/>
    <w:rsid w:val="003335DA"/>
  </w:style>
  <w:style w:type="paragraph" w:customStyle="1" w:styleId="351CF4ADBB0C4DE3A665287858FB997B">
    <w:name w:val="351CF4ADBB0C4DE3A665287858FB997B"/>
    <w:rsid w:val="003335DA"/>
  </w:style>
  <w:style w:type="paragraph" w:customStyle="1" w:styleId="3FD1A5A4AA51467C83D27C895FFD01E7">
    <w:name w:val="3FD1A5A4AA51467C83D27C895FFD01E7"/>
    <w:rsid w:val="003335DA"/>
  </w:style>
  <w:style w:type="paragraph" w:customStyle="1" w:styleId="C47CAEAEA1F24F78BE879E48807D3BA1">
    <w:name w:val="C47CAEAEA1F24F78BE879E48807D3BA1"/>
    <w:rsid w:val="003335DA"/>
  </w:style>
  <w:style w:type="paragraph" w:customStyle="1" w:styleId="6777372D2890411883D909C0552E2B71">
    <w:name w:val="6777372D2890411883D909C0552E2B71"/>
    <w:rsid w:val="003335DA"/>
  </w:style>
  <w:style w:type="paragraph" w:customStyle="1" w:styleId="0D964C81E38146B29B8D87FD9AAC4EB6">
    <w:name w:val="0D964C81E38146B29B8D87FD9AAC4EB6"/>
    <w:rsid w:val="003335DA"/>
  </w:style>
  <w:style w:type="paragraph" w:customStyle="1" w:styleId="DDC96024654848B095B1777BB9B80F41">
    <w:name w:val="DDC96024654848B095B1777BB9B80F41"/>
    <w:rsid w:val="003335DA"/>
  </w:style>
  <w:style w:type="paragraph" w:customStyle="1" w:styleId="B2E02D6738E547A3BA3BFA8FA5990C11">
    <w:name w:val="B2E02D6738E547A3BA3BFA8FA5990C11"/>
    <w:rsid w:val="003335DA"/>
  </w:style>
  <w:style w:type="paragraph" w:customStyle="1" w:styleId="40CFBB36886F45B18848023069B004C6">
    <w:name w:val="40CFBB36886F45B18848023069B004C6"/>
    <w:rsid w:val="003335DA"/>
  </w:style>
  <w:style w:type="paragraph" w:customStyle="1" w:styleId="318047408ADE42E199BF00F83538F832">
    <w:name w:val="318047408ADE42E199BF00F83538F832"/>
    <w:rsid w:val="003335DA"/>
  </w:style>
  <w:style w:type="paragraph" w:customStyle="1" w:styleId="0073776D57AD474F9918A1BD507B0551">
    <w:name w:val="0073776D57AD474F9918A1BD507B0551"/>
    <w:rsid w:val="003335DA"/>
  </w:style>
  <w:style w:type="paragraph" w:customStyle="1" w:styleId="3D1916B05C0A48BC95DC629B5E70A6D7">
    <w:name w:val="3D1916B05C0A48BC95DC629B5E70A6D7"/>
    <w:rsid w:val="003335DA"/>
  </w:style>
  <w:style w:type="paragraph" w:customStyle="1" w:styleId="409C0DC8A6C549C39CBCCE5CFED82028">
    <w:name w:val="409C0DC8A6C549C39CBCCE5CFED82028"/>
    <w:rsid w:val="003335DA"/>
  </w:style>
  <w:style w:type="paragraph" w:customStyle="1" w:styleId="DA064D2D6ACF40A680C7E71E25D264F3">
    <w:name w:val="DA064D2D6ACF40A680C7E71E25D264F3"/>
    <w:rsid w:val="003335DA"/>
  </w:style>
  <w:style w:type="paragraph" w:customStyle="1" w:styleId="12D7D6C0D76F403AB199A690C2C96E21">
    <w:name w:val="12D7D6C0D76F403AB199A690C2C96E21"/>
    <w:rsid w:val="003335DA"/>
  </w:style>
  <w:style w:type="paragraph" w:customStyle="1" w:styleId="25D54A40876741B6BE85E25254F50764">
    <w:name w:val="25D54A40876741B6BE85E25254F50764"/>
    <w:rsid w:val="003335DA"/>
  </w:style>
  <w:style w:type="paragraph" w:customStyle="1" w:styleId="FB25B1B45DB14EB9A4EAF2020249FA78">
    <w:name w:val="FB25B1B45DB14EB9A4EAF2020249FA78"/>
    <w:rsid w:val="003335DA"/>
  </w:style>
  <w:style w:type="paragraph" w:customStyle="1" w:styleId="BC01A78AECBF49BFB42D5D0AF66B07F7">
    <w:name w:val="BC01A78AECBF49BFB42D5D0AF66B07F7"/>
    <w:rsid w:val="003335DA"/>
  </w:style>
  <w:style w:type="paragraph" w:customStyle="1" w:styleId="89FB377628F7405B959271DC068CF8FD">
    <w:name w:val="89FB377628F7405B959271DC068CF8FD"/>
    <w:rsid w:val="003335DA"/>
  </w:style>
  <w:style w:type="paragraph" w:customStyle="1" w:styleId="48C2156C4D9C4C0D92EFE42937542B47">
    <w:name w:val="48C2156C4D9C4C0D92EFE42937542B47"/>
    <w:rsid w:val="003335DA"/>
  </w:style>
  <w:style w:type="paragraph" w:customStyle="1" w:styleId="F3DB07273A424D9BA3134F7493A8CDA3">
    <w:name w:val="F3DB07273A424D9BA3134F7493A8CDA3"/>
    <w:rsid w:val="003335DA"/>
  </w:style>
  <w:style w:type="paragraph" w:customStyle="1" w:styleId="E568147DFBD44D3BB9F118375524F645">
    <w:name w:val="E568147DFBD44D3BB9F118375524F645"/>
    <w:rsid w:val="003335DA"/>
  </w:style>
  <w:style w:type="paragraph" w:customStyle="1" w:styleId="1E44CFF732F14AAEA00723AE44487FF4">
    <w:name w:val="1E44CFF732F14AAEA00723AE44487FF4"/>
    <w:rsid w:val="003335DA"/>
  </w:style>
  <w:style w:type="paragraph" w:customStyle="1" w:styleId="19E171C8FC1A4E9C9E9AC9B83A85CF77">
    <w:name w:val="19E171C8FC1A4E9C9E9AC9B83A85CF77"/>
    <w:rsid w:val="003335DA"/>
  </w:style>
  <w:style w:type="paragraph" w:customStyle="1" w:styleId="799F706A6FE347359C945FFDD52A8C2A">
    <w:name w:val="799F706A6FE347359C945FFDD52A8C2A"/>
    <w:rsid w:val="003335DA"/>
  </w:style>
  <w:style w:type="paragraph" w:customStyle="1" w:styleId="D82AED6C9E884AF8B4C0B85CF96C4918">
    <w:name w:val="D82AED6C9E884AF8B4C0B85CF96C4918"/>
    <w:rsid w:val="003335DA"/>
  </w:style>
  <w:style w:type="paragraph" w:customStyle="1" w:styleId="7F3F2B00DC944CEDA469AA3F82BC1543">
    <w:name w:val="7F3F2B00DC944CEDA469AA3F82BC1543"/>
    <w:rsid w:val="003335DA"/>
  </w:style>
  <w:style w:type="paragraph" w:customStyle="1" w:styleId="98B8C2384CEE4E81AD7B87E63818C68D">
    <w:name w:val="98B8C2384CEE4E81AD7B87E63818C68D"/>
    <w:rsid w:val="003335DA"/>
  </w:style>
  <w:style w:type="paragraph" w:customStyle="1" w:styleId="5EC0A5C3469E4418814CA4F684C19ECA">
    <w:name w:val="5EC0A5C3469E4418814CA4F684C19ECA"/>
    <w:rsid w:val="003335DA"/>
  </w:style>
  <w:style w:type="paragraph" w:customStyle="1" w:styleId="091ABDCEC6094B608D52E65CD68A3735">
    <w:name w:val="091ABDCEC6094B608D52E65CD68A3735"/>
    <w:rsid w:val="003335DA"/>
  </w:style>
  <w:style w:type="paragraph" w:customStyle="1" w:styleId="A5081AF94F3C4C49A2326BBA97819210">
    <w:name w:val="A5081AF94F3C4C49A2326BBA97819210"/>
    <w:rsid w:val="003335DA"/>
  </w:style>
  <w:style w:type="paragraph" w:customStyle="1" w:styleId="D8B85D1745C1400E823104EEB0AA6FB9">
    <w:name w:val="D8B85D1745C1400E823104EEB0AA6FB9"/>
    <w:rsid w:val="003335DA"/>
  </w:style>
  <w:style w:type="paragraph" w:customStyle="1" w:styleId="C5C149C8CA874C90A972E2A796890C5E">
    <w:name w:val="C5C149C8CA874C90A972E2A796890C5E"/>
    <w:rsid w:val="003335DA"/>
  </w:style>
  <w:style w:type="paragraph" w:customStyle="1" w:styleId="A9B94AC6DC3D4E91BE00ACD60A923185">
    <w:name w:val="A9B94AC6DC3D4E91BE00ACD60A923185"/>
    <w:rsid w:val="003335DA"/>
  </w:style>
  <w:style w:type="paragraph" w:customStyle="1" w:styleId="23480E3EC65442DC8CDC3A56E7300BBF">
    <w:name w:val="23480E3EC65442DC8CDC3A56E7300BBF"/>
    <w:rsid w:val="003335DA"/>
  </w:style>
  <w:style w:type="paragraph" w:customStyle="1" w:styleId="91A67DEF1101400CA8D248CE86E82FCF">
    <w:name w:val="91A67DEF1101400CA8D248CE86E82FCF"/>
    <w:rsid w:val="003335DA"/>
  </w:style>
  <w:style w:type="paragraph" w:customStyle="1" w:styleId="5820BEF0AD164C04B9209F307A881398">
    <w:name w:val="5820BEF0AD164C04B9209F307A881398"/>
    <w:rsid w:val="003335DA"/>
  </w:style>
  <w:style w:type="paragraph" w:customStyle="1" w:styleId="84839DB337E142D197B800096EE40058">
    <w:name w:val="84839DB337E142D197B800096EE40058"/>
    <w:rsid w:val="003335DA"/>
  </w:style>
  <w:style w:type="paragraph" w:customStyle="1" w:styleId="226719D6E36742918EB9A2E75D1F7A3E">
    <w:name w:val="226719D6E36742918EB9A2E75D1F7A3E"/>
    <w:rsid w:val="003335DA"/>
  </w:style>
  <w:style w:type="paragraph" w:customStyle="1" w:styleId="A527777D626B4F6993B4BC032FDD870A">
    <w:name w:val="A527777D626B4F6993B4BC032FDD870A"/>
    <w:rsid w:val="003335DA"/>
  </w:style>
  <w:style w:type="paragraph" w:customStyle="1" w:styleId="943CCE80AB404E278BBAECD1AD04542F">
    <w:name w:val="943CCE80AB404E278BBAECD1AD04542F"/>
    <w:rsid w:val="003335DA"/>
  </w:style>
  <w:style w:type="paragraph" w:customStyle="1" w:styleId="D995319913DF4855A0A6BC832B574F46">
    <w:name w:val="D995319913DF4855A0A6BC832B574F46"/>
    <w:rsid w:val="003335DA"/>
  </w:style>
  <w:style w:type="paragraph" w:customStyle="1" w:styleId="C639912B18FF4E0C86949F0B7674EACD">
    <w:name w:val="C639912B18FF4E0C86949F0B7674EACD"/>
    <w:rsid w:val="003335DA"/>
  </w:style>
  <w:style w:type="paragraph" w:customStyle="1" w:styleId="8EA940359E9D4B7C91C9433A371CB6A7">
    <w:name w:val="8EA940359E9D4B7C91C9433A371CB6A7"/>
    <w:rsid w:val="003335DA"/>
  </w:style>
  <w:style w:type="paragraph" w:customStyle="1" w:styleId="6BCC8327C9E949449190B3D3DC38AD75">
    <w:name w:val="6BCC8327C9E949449190B3D3DC38AD75"/>
    <w:rsid w:val="003335DA"/>
  </w:style>
  <w:style w:type="paragraph" w:customStyle="1" w:styleId="5F8996EB9CB54CD48703513DEAB942AD">
    <w:name w:val="5F8996EB9CB54CD48703513DEAB942AD"/>
    <w:rsid w:val="003335DA"/>
  </w:style>
  <w:style w:type="paragraph" w:customStyle="1" w:styleId="9AB2A448E0C64DB199430D6491FC0B8F">
    <w:name w:val="9AB2A448E0C64DB199430D6491FC0B8F"/>
    <w:rsid w:val="003335DA"/>
  </w:style>
  <w:style w:type="paragraph" w:customStyle="1" w:styleId="D1BA9CF14C82425886A6C2803CEBA7E4">
    <w:name w:val="D1BA9CF14C82425886A6C2803CEBA7E4"/>
    <w:rsid w:val="003335DA"/>
  </w:style>
  <w:style w:type="paragraph" w:customStyle="1" w:styleId="7DDBFF317EBA483AB5E0B5956DF78078">
    <w:name w:val="7DDBFF317EBA483AB5E0B5956DF78078"/>
    <w:rsid w:val="003335DA"/>
  </w:style>
  <w:style w:type="paragraph" w:customStyle="1" w:styleId="12551009D8FC4D678E43EEC63640687D">
    <w:name w:val="12551009D8FC4D678E43EEC63640687D"/>
    <w:rsid w:val="003335DA"/>
  </w:style>
  <w:style w:type="paragraph" w:customStyle="1" w:styleId="386BE127FE3A4514A0ECCC3FE31E49A8">
    <w:name w:val="386BE127FE3A4514A0ECCC3FE31E49A8"/>
    <w:rsid w:val="003335DA"/>
  </w:style>
  <w:style w:type="paragraph" w:customStyle="1" w:styleId="A892AED946A84238BB8B247CD0806DE5">
    <w:name w:val="A892AED946A84238BB8B247CD0806DE5"/>
    <w:rsid w:val="003335DA"/>
  </w:style>
  <w:style w:type="paragraph" w:customStyle="1" w:styleId="5ADDE35A96E24F67981AEA8D6CD06065">
    <w:name w:val="5ADDE35A96E24F67981AEA8D6CD06065"/>
    <w:rsid w:val="003335DA"/>
  </w:style>
  <w:style w:type="paragraph" w:customStyle="1" w:styleId="A4C2169DF2864AC2A17BF750CF2BEFF2">
    <w:name w:val="A4C2169DF2864AC2A17BF750CF2BEFF2"/>
    <w:rsid w:val="003335DA"/>
  </w:style>
  <w:style w:type="paragraph" w:customStyle="1" w:styleId="25D154BCECCC4700A46A80FEA287914E">
    <w:name w:val="25D154BCECCC4700A46A80FEA287914E"/>
    <w:rsid w:val="003335DA"/>
  </w:style>
  <w:style w:type="paragraph" w:customStyle="1" w:styleId="BA05EDDD46BA493AA6CEBAC1B952E718">
    <w:name w:val="BA05EDDD46BA493AA6CEBAC1B952E718"/>
    <w:rsid w:val="003335DA"/>
  </w:style>
  <w:style w:type="paragraph" w:customStyle="1" w:styleId="096BE3964C6041659A729FC91293B9EC">
    <w:name w:val="096BE3964C6041659A729FC91293B9EC"/>
    <w:rsid w:val="003335DA"/>
  </w:style>
  <w:style w:type="paragraph" w:customStyle="1" w:styleId="D5BAFEEAAA7841F596534650B1F66B1F">
    <w:name w:val="D5BAFEEAAA7841F596534650B1F66B1F"/>
    <w:rsid w:val="003335DA"/>
  </w:style>
  <w:style w:type="paragraph" w:customStyle="1" w:styleId="A4F7CD7AFE404CBCB045A91419D53872">
    <w:name w:val="A4F7CD7AFE404CBCB045A91419D53872"/>
    <w:rsid w:val="003335DA"/>
  </w:style>
  <w:style w:type="paragraph" w:customStyle="1" w:styleId="23F4562750A0499CA6E295E61D7D98E3">
    <w:name w:val="23F4562750A0499CA6E295E61D7D98E3"/>
    <w:rsid w:val="003335DA"/>
  </w:style>
  <w:style w:type="paragraph" w:customStyle="1" w:styleId="721F9A14E1474B09B134282A78C09AAD">
    <w:name w:val="721F9A14E1474B09B134282A78C09AAD"/>
    <w:rsid w:val="003335DA"/>
  </w:style>
  <w:style w:type="paragraph" w:customStyle="1" w:styleId="57E96EAEE65C4C6394778D18EF77F465">
    <w:name w:val="57E96EAEE65C4C6394778D18EF77F465"/>
    <w:rsid w:val="003335DA"/>
  </w:style>
  <w:style w:type="paragraph" w:customStyle="1" w:styleId="7FD8A620113742FAB13E24EB6E619F65">
    <w:name w:val="7FD8A620113742FAB13E24EB6E619F65"/>
    <w:rsid w:val="003335DA"/>
  </w:style>
  <w:style w:type="paragraph" w:customStyle="1" w:styleId="3755DD4C1C39466387F39232297B2FCE">
    <w:name w:val="3755DD4C1C39466387F39232297B2FCE"/>
    <w:rsid w:val="003335DA"/>
  </w:style>
  <w:style w:type="paragraph" w:customStyle="1" w:styleId="D044AD2747964304BCC8FA5D7DCA69F8">
    <w:name w:val="D044AD2747964304BCC8FA5D7DCA69F8"/>
    <w:rsid w:val="003335DA"/>
  </w:style>
  <w:style w:type="paragraph" w:customStyle="1" w:styleId="FE6215C93B1547B3998AF8805F54507B">
    <w:name w:val="FE6215C93B1547B3998AF8805F54507B"/>
    <w:rsid w:val="003335DA"/>
  </w:style>
  <w:style w:type="paragraph" w:customStyle="1" w:styleId="CF4803A6F71E4176B93F26A5A779292F">
    <w:name w:val="CF4803A6F71E4176B93F26A5A779292F"/>
    <w:rsid w:val="003335DA"/>
  </w:style>
  <w:style w:type="paragraph" w:customStyle="1" w:styleId="4D59A727585F4E1B99F26B6B1C465DC7">
    <w:name w:val="4D59A727585F4E1B99F26B6B1C465DC7"/>
    <w:rsid w:val="003335DA"/>
  </w:style>
  <w:style w:type="paragraph" w:customStyle="1" w:styleId="DA301620F2D44D0E9A61B49424810A0B">
    <w:name w:val="DA301620F2D44D0E9A61B49424810A0B"/>
    <w:rsid w:val="003335DA"/>
  </w:style>
  <w:style w:type="paragraph" w:customStyle="1" w:styleId="235AAAEEDCFB4A9B9BA51CB9D747962C">
    <w:name w:val="235AAAEEDCFB4A9B9BA51CB9D747962C"/>
    <w:rsid w:val="003335DA"/>
  </w:style>
  <w:style w:type="paragraph" w:customStyle="1" w:styleId="857C927836B84A878C77C8DF5924B6CD">
    <w:name w:val="857C927836B84A878C77C8DF5924B6CD"/>
    <w:rsid w:val="003335DA"/>
  </w:style>
  <w:style w:type="paragraph" w:customStyle="1" w:styleId="89F6698C39F64DF1A69BC38257CD87EC">
    <w:name w:val="89F6698C39F64DF1A69BC38257CD87EC"/>
    <w:rsid w:val="003335DA"/>
  </w:style>
  <w:style w:type="paragraph" w:customStyle="1" w:styleId="C1E731F9A9A94EFCA67AE74E353EDCD9">
    <w:name w:val="C1E731F9A9A94EFCA67AE74E353EDCD9"/>
    <w:rsid w:val="003335DA"/>
  </w:style>
  <w:style w:type="paragraph" w:customStyle="1" w:styleId="FC7A57E1A3324085B02ABCCC0AAD788D">
    <w:name w:val="FC7A57E1A3324085B02ABCCC0AAD788D"/>
    <w:rsid w:val="003335DA"/>
  </w:style>
  <w:style w:type="paragraph" w:customStyle="1" w:styleId="07F676F58A0D439A8B351B5D482EC3F3">
    <w:name w:val="07F676F58A0D439A8B351B5D482EC3F3"/>
    <w:rsid w:val="003335DA"/>
  </w:style>
  <w:style w:type="paragraph" w:customStyle="1" w:styleId="A7F2366E2E47432EA806EC312F10B664">
    <w:name w:val="A7F2366E2E47432EA806EC312F10B664"/>
    <w:rsid w:val="003335DA"/>
  </w:style>
  <w:style w:type="paragraph" w:customStyle="1" w:styleId="7411908321FE452C8EDB98BD7CA26428">
    <w:name w:val="7411908321FE452C8EDB98BD7CA26428"/>
    <w:rsid w:val="003335DA"/>
  </w:style>
  <w:style w:type="paragraph" w:customStyle="1" w:styleId="88289F32C8714AE7905AD2C38A4F924C">
    <w:name w:val="88289F32C8714AE7905AD2C38A4F924C"/>
    <w:rsid w:val="003335DA"/>
  </w:style>
  <w:style w:type="paragraph" w:customStyle="1" w:styleId="22B74002E7BB48819D41CB2528A4DEFD">
    <w:name w:val="22B74002E7BB48819D41CB2528A4DEFD"/>
    <w:rsid w:val="003335DA"/>
  </w:style>
  <w:style w:type="paragraph" w:customStyle="1" w:styleId="254EA0D1349247338FF6EF761E6373B5">
    <w:name w:val="254EA0D1349247338FF6EF761E6373B5"/>
    <w:rsid w:val="003335DA"/>
  </w:style>
  <w:style w:type="paragraph" w:customStyle="1" w:styleId="30EE2010D015404B9969DE87CD4DFA56">
    <w:name w:val="30EE2010D015404B9969DE87CD4DFA56"/>
    <w:rsid w:val="003335DA"/>
  </w:style>
  <w:style w:type="paragraph" w:customStyle="1" w:styleId="A1C5C281D57C409A88B0630D8ADF7BE6">
    <w:name w:val="A1C5C281D57C409A88B0630D8ADF7BE6"/>
    <w:rsid w:val="003335DA"/>
  </w:style>
  <w:style w:type="paragraph" w:customStyle="1" w:styleId="C3EEE9799B2844958FDEED56440CE27D">
    <w:name w:val="C3EEE9799B2844958FDEED56440CE27D"/>
    <w:rsid w:val="003335DA"/>
  </w:style>
  <w:style w:type="paragraph" w:customStyle="1" w:styleId="26AB81991F484EB99585FB991E61963D">
    <w:name w:val="26AB81991F484EB99585FB991E61963D"/>
    <w:rsid w:val="003335DA"/>
  </w:style>
  <w:style w:type="paragraph" w:customStyle="1" w:styleId="531E5F78249C4CB1AA59E3400E30846A">
    <w:name w:val="531E5F78249C4CB1AA59E3400E30846A"/>
    <w:rsid w:val="003335DA"/>
  </w:style>
  <w:style w:type="paragraph" w:customStyle="1" w:styleId="1EE19F72B1E54B1F95B6856EC886069E">
    <w:name w:val="1EE19F72B1E54B1F95B6856EC886069E"/>
    <w:rsid w:val="003335DA"/>
  </w:style>
  <w:style w:type="paragraph" w:customStyle="1" w:styleId="0D869CAEB7E84F52B67ED7E940BFA464">
    <w:name w:val="0D869CAEB7E84F52B67ED7E940BFA464"/>
    <w:rsid w:val="003335DA"/>
  </w:style>
  <w:style w:type="paragraph" w:customStyle="1" w:styleId="17376753200C487880C99D7ACBEE295D">
    <w:name w:val="17376753200C487880C99D7ACBEE295D"/>
    <w:rsid w:val="003335DA"/>
  </w:style>
  <w:style w:type="paragraph" w:customStyle="1" w:styleId="CEF7FA0FD6D94CA38B8B36594E6C2A00">
    <w:name w:val="CEF7FA0FD6D94CA38B8B36594E6C2A00"/>
    <w:rsid w:val="003335DA"/>
  </w:style>
  <w:style w:type="paragraph" w:customStyle="1" w:styleId="55372DDAAD094684B2399DB88D8C6951">
    <w:name w:val="55372DDAAD094684B2399DB88D8C6951"/>
    <w:rsid w:val="003335DA"/>
  </w:style>
  <w:style w:type="paragraph" w:customStyle="1" w:styleId="93E6946DBD8F4FB79A41556FB24B5814">
    <w:name w:val="93E6946DBD8F4FB79A41556FB24B5814"/>
    <w:rsid w:val="003335DA"/>
  </w:style>
  <w:style w:type="paragraph" w:customStyle="1" w:styleId="A3875E20CD11475DB7B8ECE446EC8587">
    <w:name w:val="A3875E20CD11475DB7B8ECE446EC8587"/>
    <w:rsid w:val="003335DA"/>
  </w:style>
  <w:style w:type="paragraph" w:customStyle="1" w:styleId="30C3CD891F3B4387B56EAC433E5E253E">
    <w:name w:val="30C3CD891F3B4387B56EAC433E5E253E"/>
    <w:rsid w:val="003335DA"/>
  </w:style>
  <w:style w:type="paragraph" w:customStyle="1" w:styleId="26B32B0C8FAF4C7DADDC57EB819CD2BE">
    <w:name w:val="26B32B0C8FAF4C7DADDC57EB819CD2BE"/>
    <w:rsid w:val="003335DA"/>
  </w:style>
  <w:style w:type="paragraph" w:customStyle="1" w:styleId="729348BC9E744CEDB98C6D5634E74CE9">
    <w:name w:val="729348BC9E744CEDB98C6D5634E74CE9"/>
    <w:rsid w:val="003335DA"/>
  </w:style>
  <w:style w:type="paragraph" w:customStyle="1" w:styleId="7016EDC73FC8450590EE6D7054860279">
    <w:name w:val="7016EDC73FC8450590EE6D7054860279"/>
    <w:rsid w:val="003335DA"/>
  </w:style>
  <w:style w:type="paragraph" w:customStyle="1" w:styleId="8F9D9EBCED1946AF87CEB3BDAAFF82A3">
    <w:name w:val="8F9D9EBCED1946AF87CEB3BDAAFF82A3"/>
    <w:rsid w:val="003335DA"/>
  </w:style>
  <w:style w:type="paragraph" w:customStyle="1" w:styleId="F2B804A9A98C467BAE149A3C10890CD6">
    <w:name w:val="F2B804A9A98C467BAE149A3C10890CD6"/>
    <w:rsid w:val="003335DA"/>
  </w:style>
  <w:style w:type="paragraph" w:customStyle="1" w:styleId="5423441ECCA94E8BA29881BA3571C8CE">
    <w:name w:val="5423441ECCA94E8BA29881BA3571C8CE"/>
    <w:rsid w:val="003335DA"/>
  </w:style>
  <w:style w:type="paragraph" w:customStyle="1" w:styleId="3C1D3606B6714B44971C9B9648A258BC">
    <w:name w:val="3C1D3606B6714B44971C9B9648A258BC"/>
    <w:rsid w:val="003335DA"/>
  </w:style>
  <w:style w:type="paragraph" w:customStyle="1" w:styleId="3D46852A4FE84D22B130C2DE3F2B5376">
    <w:name w:val="3D46852A4FE84D22B130C2DE3F2B5376"/>
    <w:rsid w:val="003335DA"/>
  </w:style>
  <w:style w:type="paragraph" w:customStyle="1" w:styleId="B22E1798DC014073AA30D7B4ECA200AA">
    <w:name w:val="B22E1798DC014073AA30D7B4ECA200AA"/>
    <w:rsid w:val="003335DA"/>
  </w:style>
  <w:style w:type="paragraph" w:customStyle="1" w:styleId="AD31107E5104474E82BF67F5FAF28939">
    <w:name w:val="AD31107E5104474E82BF67F5FAF28939"/>
    <w:rsid w:val="003335DA"/>
  </w:style>
  <w:style w:type="paragraph" w:customStyle="1" w:styleId="1C0C95BBF7F24EFC95670F36DE903C7D">
    <w:name w:val="1C0C95BBF7F24EFC95670F36DE903C7D"/>
    <w:rsid w:val="003335DA"/>
  </w:style>
  <w:style w:type="paragraph" w:customStyle="1" w:styleId="D204C434C06649468CE51A8DFB8229B9">
    <w:name w:val="D204C434C06649468CE51A8DFB8229B9"/>
    <w:rsid w:val="003335DA"/>
  </w:style>
  <w:style w:type="paragraph" w:customStyle="1" w:styleId="AAB626D41DA44148AC409C6DF276EBE7">
    <w:name w:val="AAB626D41DA44148AC409C6DF276EBE7"/>
    <w:rsid w:val="003335DA"/>
  </w:style>
  <w:style w:type="paragraph" w:customStyle="1" w:styleId="7D44DE688331487AA58B2F32A7B1EFA1">
    <w:name w:val="7D44DE688331487AA58B2F32A7B1EFA1"/>
    <w:rsid w:val="003335DA"/>
  </w:style>
  <w:style w:type="paragraph" w:customStyle="1" w:styleId="6883C96574B34BD39E711DC188D0A128">
    <w:name w:val="6883C96574B34BD39E711DC188D0A128"/>
    <w:rsid w:val="003335DA"/>
  </w:style>
  <w:style w:type="paragraph" w:customStyle="1" w:styleId="91452293C8514231940E269EB7BEE085">
    <w:name w:val="91452293C8514231940E269EB7BEE085"/>
    <w:rsid w:val="003335DA"/>
  </w:style>
  <w:style w:type="paragraph" w:customStyle="1" w:styleId="D63BCB5546A74CCF8C3B97DB81EEB71B">
    <w:name w:val="D63BCB5546A74CCF8C3B97DB81EEB71B"/>
    <w:rsid w:val="003335DA"/>
  </w:style>
  <w:style w:type="paragraph" w:customStyle="1" w:styleId="17887FA31C6F4AD19B057E1C8B02B567">
    <w:name w:val="17887FA31C6F4AD19B057E1C8B02B567"/>
    <w:rsid w:val="003335DA"/>
  </w:style>
  <w:style w:type="paragraph" w:customStyle="1" w:styleId="30FBFAED7E314039B819ACD2E85AD4C0">
    <w:name w:val="30FBFAED7E314039B819ACD2E85AD4C0"/>
    <w:rsid w:val="003335DA"/>
  </w:style>
  <w:style w:type="paragraph" w:customStyle="1" w:styleId="FBE06323AD144A4A8916A1456A300143">
    <w:name w:val="FBE06323AD144A4A8916A1456A300143"/>
    <w:rsid w:val="003335DA"/>
  </w:style>
  <w:style w:type="paragraph" w:customStyle="1" w:styleId="72DDA7A062154C9D87A62823346FD3F9">
    <w:name w:val="72DDA7A062154C9D87A62823346FD3F9"/>
    <w:rsid w:val="003335DA"/>
  </w:style>
  <w:style w:type="paragraph" w:customStyle="1" w:styleId="B3F34C666A3B4A75931CC541F9B4F1AE">
    <w:name w:val="B3F34C666A3B4A75931CC541F9B4F1AE"/>
    <w:rsid w:val="003335DA"/>
  </w:style>
  <w:style w:type="paragraph" w:customStyle="1" w:styleId="42FAE73C9B7541CFAA332F80B47F4AE5">
    <w:name w:val="42FAE73C9B7541CFAA332F80B47F4AE5"/>
    <w:rsid w:val="003335DA"/>
  </w:style>
  <w:style w:type="paragraph" w:customStyle="1" w:styleId="559BD9A8DB3044538064017FA5B37071">
    <w:name w:val="559BD9A8DB3044538064017FA5B37071"/>
    <w:rsid w:val="003335DA"/>
  </w:style>
  <w:style w:type="paragraph" w:customStyle="1" w:styleId="C13920174C2442ED8C965B14E0B7C573">
    <w:name w:val="C13920174C2442ED8C965B14E0B7C573"/>
    <w:rsid w:val="003335DA"/>
  </w:style>
  <w:style w:type="paragraph" w:customStyle="1" w:styleId="833F8599240247BCB1DF6B3BD0A7EB3A">
    <w:name w:val="833F8599240247BCB1DF6B3BD0A7EB3A"/>
    <w:rsid w:val="003335DA"/>
  </w:style>
  <w:style w:type="paragraph" w:customStyle="1" w:styleId="B8A4F1BC565249EBBFE49A3B6045C000">
    <w:name w:val="B8A4F1BC565249EBBFE49A3B6045C000"/>
    <w:rsid w:val="003335DA"/>
  </w:style>
  <w:style w:type="paragraph" w:customStyle="1" w:styleId="F951AF71473E40099CC27D0C2D5536F0">
    <w:name w:val="F951AF71473E40099CC27D0C2D5536F0"/>
    <w:rsid w:val="003335DA"/>
  </w:style>
  <w:style w:type="paragraph" w:customStyle="1" w:styleId="BB0F0D5A65F54F9590700562126C2A21">
    <w:name w:val="BB0F0D5A65F54F9590700562126C2A21"/>
    <w:rsid w:val="003335DA"/>
  </w:style>
  <w:style w:type="paragraph" w:customStyle="1" w:styleId="6F6D3DBE44154CF1A5EBC2666FB6DAFE">
    <w:name w:val="6F6D3DBE44154CF1A5EBC2666FB6DAFE"/>
    <w:rsid w:val="003335DA"/>
  </w:style>
  <w:style w:type="paragraph" w:customStyle="1" w:styleId="7868150C8B064955A3E4B4F21714B885">
    <w:name w:val="7868150C8B064955A3E4B4F21714B885"/>
    <w:rsid w:val="003335DA"/>
  </w:style>
  <w:style w:type="paragraph" w:customStyle="1" w:styleId="A60356E662AA4095A45A26179631EA5B">
    <w:name w:val="A60356E662AA4095A45A26179631EA5B"/>
    <w:rsid w:val="003335DA"/>
  </w:style>
  <w:style w:type="paragraph" w:customStyle="1" w:styleId="8B9C5222DB8D48BD83C5A7E68785A104">
    <w:name w:val="8B9C5222DB8D48BD83C5A7E68785A104"/>
    <w:rsid w:val="003335DA"/>
  </w:style>
  <w:style w:type="paragraph" w:customStyle="1" w:styleId="4B1A28D2BA3142C3B3E35C76B675C63D">
    <w:name w:val="4B1A28D2BA3142C3B3E35C76B675C63D"/>
    <w:rsid w:val="003335DA"/>
  </w:style>
  <w:style w:type="paragraph" w:customStyle="1" w:styleId="D1E597848346421BBCE2CBA03EFF465D">
    <w:name w:val="D1E597848346421BBCE2CBA03EFF465D"/>
    <w:rsid w:val="003335DA"/>
  </w:style>
  <w:style w:type="paragraph" w:customStyle="1" w:styleId="E3F45FA67A404D5CA1F0516117075339">
    <w:name w:val="E3F45FA67A404D5CA1F0516117075339"/>
    <w:rsid w:val="003335DA"/>
  </w:style>
  <w:style w:type="paragraph" w:customStyle="1" w:styleId="DAFC9075A3464CFE8C745904EC1C5B29">
    <w:name w:val="DAFC9075A3464CFE8C745904EC1C5B29"/>
    <w:rsid w:val="003335DA"/>
  </w:style>
  <w:style w:type="paragraph" w:customStyle="1" w:styleId="4C41F5539B4347548219693ABB938838">
    <w:name w:val="4C41F5539B4347548219693ABB938838"/>
    <w:rsid w:val="003335DA"/>
  </w:style>
  <w:style w:type="paragraph" w:customStyle="1" w:styleId="5A8BC7DB2F774A648EB60191624CCBDE">
    <w:name w:val="5A8BC7DB2F774A648EB60191624CCBDE"/>
    <w:rsid w:val="003335DA"/>
  </w:style>
  <w:style w:type="paragraph" w:customStyle="1" w:styleId="E53480BE09CF473F8B580E3A3054C820">
    <w:name w:val="E53480BE09CF473F8B580E3A3054C820"/>
    <w:rsid w:val="003335DA"/>
  </w:style>
  <w:style w:type="paragraph" w:customStyle="1" w:styleId="0ACD11EF7415480092C401BE7573CBCA">
    <w:name w:val="0ACD11EF7415480092C401BE7573CBCA"/>
    <w:rsid w:val="003335DA"/>
  </w:style>
  <w:style w:type="paragraph" w:customStyle="1" w:styleId="07F66EA3C58E4F80A6A50A413FD49BFC">
    <w:name w:val="07F66EA3C58E4F80A6A50A413FD49BFC"/>
    <w:rsid w:val="003335DA"/>
  </w:style>
  <w:style w:type="paragraph" w:customStyle="1" w:styleId="05F8DE2D775C4546855CDB03BDF1C0A0">
    <w:name w:val="05F8DE2D775C4546855CDB03BDF1C0A0"/>
    <w:rsid w:val="003335DA"/>
  </w:style>
  <w:style w:type="paragraph" w:customStyle="1" w:styleId="F45BE10988674C43A07D60114906E591">
    <w:name w:val="F45BE10988674C43A07D60114906E591"/>
    <w:rsid w:val="003335DA"/>
  </w:style>
  <w:style w:type="paragraph" w:customStyle="1" w:styleId="FE1321B1112B4A8798B9E113D766B337">
    <w:name w:val="FE1321B1112B4A8798B9E113D766B337"/>
    <w:rsid w:val="003335DA"/>
  </w:style>
  <w:style w:type="paragraph" w:customStyle="1" w:styleId="38945583DF114CD19217F60D2183605F">
    <w:name w:val="38945583DF114CD19217F60D2183605F"/>
    <w:rsid w:val="003335DA"/>
  </w:style>
  <w:style w:type="paragraph" w:customStyle="1" w:styleId="581245AA94F444A4AEA20855E451105A">
    <w:name w:val="581245AA94F444A4AEA20855E451105A"/>
    <w:rsid w:val="003335DA"/>
  </w:style>
  <w:style w:type="paragraph" w:customStyle="1" w:styleId="EC17A0DE87F54C469EE4893C2948F001">
    <w:name w:val="EC17A0DE87F54C469EE4893C2948F001"/>
    <w:rsid w:val="003335DA"/>
  </w:style>
  <w:style w:type="paragraph" w:customStyle="1" w:styleId="E6B47619CFFD4EF9A991C99E4728EF4B">
    <w:name w:val="E6B47619CFFD4EF9A991C99E4728EF4B"/>
    <w:rsid w:val="003335DA"/>
  </w:style>
  <w:style w:type="paragraph" w:customStyle="1" w:styleId="C0E306B27F8841B0B04244C7B679E8D9">
    <w:name w:val="C0E306B27F8841B0B04244C7B679E8D9"/>
    <w:rsid w:val="003335DA"/>
  </w:style>
  <w:style w:type="paragraph" w:customStyle="1" w:styleId="8758FD2D894548DE80BD2F126FB3ECED">
    <w:name w:val="8758FD2D894548DE80BD2F126FB3ECED"/>
    <w:rsid w:val="003335DA"/>
  </w:style>
  <w:style w:type="paragraph" w:customStyle="1" w:styleId="0462EAD9B5124351A79682DD18591BD7">
    <w:name w:val="0462EAD9B5124351A79682DD18591BD7"/>
    <w:rsid w:val="003335DA"/>
  </w:style>
  <w:style w:type="paragraph" w:customStyle="1" w:styleId="7268824510DE4488828D336F7EBF5F29">
    <w:name w:val="7268824510DE4488828D336F7EBF5F29"/>
    <w:rsid w:val="003335DA"/>
  </w:style>
  <w:style w:type="paragraph" w:customStyle="1" w:styleId="9A64A966F17942529981D236408D7410">
    <w:name w:val="9A64A966F17942529981D236408D7410"/>
    <w:rsid w:val="003335DA"/>
  </w:style>
  <w:style w:type="paragraph" w:customStyle="1" w:styleId="BDD757C165E04C6FB50AA8D7180D0566">
    <w:name w:val="BDD757C165E04C6FB50AA8D7180D0566"/>
    <w:rsid w:val="003335DA"/>
  </w:style>
  <w:style w:type="paragraph" w:customStyle="1" w:styleId="3F9526069F444354AD36B848E4748DB5">
    <w:name w:val="3F9526069F444354AD36B848E4748DB5"/>
    <w:rsid w:val="003335DA"/>
  </w:style>
  <w:style w:type="paragraph" w:customStyle="1" w:styleId="19EF434C840E48EB8FEE242863773DDB">
    <w:name w:val="19EF434C840E48EB8FEE242863773DDB"/>
    <w:rsid w:val="003335DA"/>
  </w:style>
  <w:style w:type="paragraph" w:customStyle="1" w:styleId="6AC674653C71447186ECC7CD72025D09">
    <w:name w:val="6AC674653C71447186ECC7CD72025D09"/>
    <w:rsid w:val="003335DA"/>
  </w:style>
  <w:style w:type="paragraph" w:customStyle="1" w:styleId="3A87AC9B0BE4436783D6FFB59A2CE074">
    <w:name w:val="3A87AC9B0BE4436783D6FFB59A2CE074"/>
    <w:rsid w:val="003335DA"/>
  </w:style>
  <w:style w:type="paragraph" w:customStyle="1" w:styleId="5930797CF5004195AAD3B0F439C3E339">
    <w:name w:val="5930797CF5004195AAD3B0F439C3E339"/>
    <w:rsid w:val="003335DA"/>
  </w:style>
  <w:style w:type="paragraph" w:customStyle="1" w:styleId="DA05D60D114D4D91B756BA6D5939EEFD">
    <w:name w:val="DA05D60D114D4D91B756BA6D5939EEFD"/>
    <w:rsid w:val="003335DA"/>
  </w:style>
  <w:style w:type="paragraph" w:customStyle="1" w:styleId="AEF8EFF4BBF34B23B39F464F7BA44BC6">
    <w:name w:val="AEF8EFF4BBF34B23B39F464F7BA44BC6"/>
    <w:rsid w:val="003335DA"/>
  </w:style>
  <w:style w:type="paragraph" w:customStyle="1" w:styleId="270FD8A8545B455E9EC3951AFBB309FD">
    <w:name w:val="270FD8A8545B455E9EC3951AFBB309FD"/>
    <w:rsid w:val="003335DA"/>
  </w:style>
  <w:style w:type="paragraph" w:customStyle="1" w:styleId="D2F10EFD0AA64FB1B63F0952D8097EFA">
    <w:name w:val="D2F10EFD0AA64FB1B63F0952D8097EFA"/>
    <w:rsid w:val="003335DA"/>
  </w:style>
  <w:style w:type="paragraph" w:customStyle="1" w:styleId="427D2C298108422F84DB3289A69EEA1E">
    <w:name w:val="427D2C298108422F84DB3289A69EEA1E"/>
    <w:rsid w:val="003335DA"/>
  </w:style>
  <w:style w:type="paragraph" w:customStyle="1" w:styleId="1014217646B64C2FA9B997AFBB71BBC4">
    <w:name w:val="1014217646B64C2FA9B997AFBB71BBC4"/>
    <w:rsid w:val="003335DA"/>
  </w:style>
  <w:style w:type="paragraph" w:customStyle="1" w:styleId="537D7AA13F0A4E9B84B258291BDE45B9">
    <w:name w:val="537D7AA13F0A4E9B84B258291BDE45B9"/>
    <w:rsid w:val="003335DA"/>
  </w:style>
  <w:style w:type="paragraph" w:customStyle="1" w:styleId="6D1F744157EF48CFA97F9D7E7617C42B">
    <w:name w:val="6D1F744157EF48CFA97F9D7E7617C42B"/>
    <w:rsid w:val="003335DA"/>
  </w:style>
  <w:style w:type="paragraph" w:customStyle="1" w:styleId="682D0F499C1D4B1AA414CE8D0E6741C7">
    <w:name w:val="682D0F499C1D4B1AA414CE8D0E6741C7"/>
    <w:rsid w:val="003335DA"/>
  </w:style>
  <w:style w:type="paragraph" w:customStyle="1" w:styleId="CD0148627BD045D1A1DE5BF13344803A">
    <w:name w:val="CD0148627BD045D1A1DE5BF13344803A"/>
    <w:rsid w:val="003335DA"/>
  </w:style>
  <w:style w:type="paragraph" w:customStyle="1" w:styleId="944AC4108C15408081012A3B399DFBDB">
    <w:name w:val="944AC4108C15408081012A3B399DFBDB"/>
    <w:rsid w:val="003335DA"/>
  </w:style>
  <w:style w:type="paragraph" w:customStyle="1" w:styleId="C99EBAB05380437E93F9D66FB63461C4">
    <w:name w:val="C99EBAB05380437E93F9D66FB63461C4"/>
    <w:rsid w:val="003335DA"/>
  </w:style>
  <w:style w:type="paragraph" w:customStyle="1" w:styleId="86600474F0AF4999AC345F43E2469719">
    <w:name w:val="86600474F0AF4999AC345F43E2469719"/>
    <w:rsid w:val="003335DA"/>
  </w:style>
  <w:style w:type="paragraph" w:customStyle="1" w:styleId="DF4D58BC3FA4440C8FF6DFEBB64892BE">
    <w:name w:val="DF4D58BC3FA4440C8FF6DFEBB64892BE"/>
    <w:rsid w:val="003335DA"/>
  </w:style>
  <w:style w:type="paragraph" w:customStyle="1" w:styleId="2D62F744689547019D6D73CEBCEB74AF">
    <w:name w:val="2D62F744689547019D6D73CEBCEB74AF"/>
    <w:rsid w:val="003335DA"/>
  </w:style>
  <w:style w:type="paragraph" w:customStyle="1" w:styleId="6D0BE9597DE344EAB6107196D9ACB780">
    <w:name w:val="6D0BE9597DE344EAB6107196D9ACB780"/>
    <w:rsid w:val="003335DA"/>
  </w:style>
  <w:style w:type="paragraph" w:customStyle="1" w:styleId="1D331A23365C4149BED889BBFFD8B02D">
    <w:name w:val="1D331A23365C4149BED889BBFFD8B02D"/>
    <w:rsid w:val="003335DA"/>
  </w:style>
  <w:style w:type="paragraph" w:customStyle="1" w:styleId="38B3359EE8724386B2F7DED6215C489A">
    <w:name w:val="38B3359EE8724386B2F7DED6215C489A"/>
    <w:rsid w:val="003335DA"/>
  </w:style>
  <w:style w:type="paragraph" w:customStyle="1" w:styleId="A1CB3DB9B3904C2DA19FD3069C5EC0AA">
    <w:name w:val="A1CB3DB9B3904C2DA19FD3069C5EC0AA"/>
    <w:rsid w:val="003335DA"/>
  </w:style>
  <w:style w:type="paragraph" w:customStyle="1" w:styleId="05B5E5DB126645A99DD4AB0020F10C43">
    <w:name w:val="05B5E5DB126645A99DD4AB0020F10C43"/>
    <w:rsid w:val="003335DA"/>
  </w:style>
  <w:style w:type="paragraph" w:customStyle="1" w:styleId="7AB1F5C4A051424FA468E6C58D15D7BB">
    <w:name w:val="7AB1F5C4A051424FA468E6C58D15D7BB"/>
    <w:rsid w:val="003335DA"/>
  </w:style>
  <w:style w:type="paragraph" w:customStyle="1" w:styleId="7750CC7A6035427DB0F1539A78AA22C5">
    <w:name w:val="7750CC7A6035427DB0F1539A78AA22C5"/>
    <w:rsid w:val="003335DA"/>
  </w:style>
  <w:style w:type="paragraph" w:customStyle="1" w:styleId="44FA73FDE18744ECA6BDEC6EE64E94FF">
    <w:name w:val="44FA73FDE18744ECA6BDEC6EE64E94FF"/>
    <w:rsid w:val="003335DA"/>
  </w:style>
  <w:style w:type="paragraph" w:customStyle="1" w:styleId="64F92135D7DB4FF683E92AE5931F11F0">
    <w:name w:val="64F92135D7DB4FF683E92AE5931F11F0"/>
    <w:rsid w:val="003335DA"/>
  </w:style>
  <w:style w:type="paragraph" w:customStyle="1" w:styleId="AFB4FA5BCAEC42E49F4324D2C8C52708">
    <w:name w:val="AFB4FA5BCAEC42E49F4324D2C8C52708"/>
    <w:rsid w:val="003335DA"/>
  </w:style>
  <w:style w:type="paragraph" w:customStyle="1" w:styleId="5E8DFB383FC749138A2457C3EAC28412">
    <w:name w:val="5E8DFB383FC749138A2457C3EAC28412"/>
    <w:rsid w:val="003335DA"/>
  </w:style>
  <w:style w:type="paragraph" w:customStyle="1" w:styleId="2D8A2BB82E8C4D49B515B2C5E982790D">
    <w:name w:val="2D8A2BB82E8C4D49B515B2C5E982790D"/>
    <w:rsid w:val="003335DA"/>
  </w:style>
  <w:style w:type="paragraph" w:customStyle="1" w:styleId="68FD2290BA984484918C88C608F376B4">
    <w:name w:val="68FD2290BA984484918C88C608F376B4"/>
    <w:rsid w:val="003335DA"/>
  </w:style>
  <w:style w:type="paragraph" w:customStyle="1" w:styleId="34F00AE2F5444A05B181D0E62FEB5C12">
    <w:name w:val="34F00AE2F5444A05B181D0E62FEB5C12"/>
    <w:rsid w:val="003335DA"/>
  </w:style>
  <w:style w:type="paragraph" w:customStyle="1" w:styleId="8AA442D1FD4140B7BE049E7EEACD14DE">
    <w:name w:val="8AA442D1FD4140B7BE049E7EEACD14DE"/>
    <w:rsid w:val="003335DA"/>
  </w:style>
  <w:style w:type="paragraph" w:customStyle="1" w:styleId="A687AA559B774BE1B9E20746F3E92B51">
    <w:name w:val="A687AA559B774BE1B9E20746F3E92B51"/>
    <w:rsid w:val="003335DA"/>
  </w:style>
  <w:style w:type="paragraph" w:customStyle="1" w:styleId="E6129D72B695437797ABDB3EEC4A2712">
    <w:name w:val="E6129D72B695437797ABDB3EEC4A2712"/>
    <w:rsid w:val="003335DA"/>
  </w:style>
  <w:style w:type="paragraph" w:customStyle="1" w:styleId="BA17AB39330F4A09AA203A282397523C">
    <w:name w:val="BA17AB39330F4A09AA203A282397523C"/>
    <w:rsid w:val="003335DA"/>
  </w:style>
  <w:style w:type="paragraph" w:customStyle="1" w:styleId="EA782C35D44A40CFB5FF267007B707F9">
    <w:name w:val="EA782C35D44A40CFB5FF267007B707F9"/>
    <w:rsid w:val="003335DA"/>
  </w:style>
  <w:style w:type="paragraph" w:customStyle="1" w:styleId="CCA58D3E15984B89BAC2D387CFA56DF0">
    <w:name w:val="CCA58D3E15984B89BAC2D387CFA56DF0"/>
    <w:rsid w:val="003335DA"/>
  </w:style>
  <w:style w:type="paragraph" w:customStyle="1" w:styleId="EC3ECF054CE54B3CBE169F193F056414">
    <w:name w:val="EC3ECF054CE54B3CBE169F193F056414"/>
    <w:rsid w:val="003335DA"/>
  </w:style>
  <w:style w:type="paragraph" w:customStyle="1" w:styleId="DB3F5B4D611D4EFD83D69F12C90D54F5">
    <w:name w:val="DB3F5B4D611D4EFD83D69F12C90D54F5"/>
    <w:rsid w:val="003335DA"/>
  </w:style>
  <w:style w:type="paragraph" w:customStyle="1" w:styleId="723A6960A9CA4E548E0A5915F634179B">
    <w:name w:val="723A6960A9CA4E548E0A5915F634179B"/>
    <w:rsid w:val="003335DA"/>
  </w:style>
  <w:style w:type="paragraph" w:customStyle="1" w:styleId="0E2832833FCE4E6A8ECAD94D8E3695C3">
    <w:name w:val="0E2832833FCE4E6A8ECAD94D8E3695C3"/>
    <w:rsid w:val="003335DA"/>
  </w:style>
  <w:style w:type="paragraph" w:customStyle="1" w:styleId="693D039B26444546992375FCA7AF81F9">
    <w:name w:val="693D039B26444546992375FCA7AF81F9"/>
    <w:rsid w:val="003335DA"/>
  </w:style>
  <w:style w:type="paragraph" w:customStyle="1" w:styleId="09874E55D51447FFAEF6DC1DD5AD40E9">
    <w:name w:val="09874E55D51447FFAEF6DC1DD5AD40E9"/>
    <w:rsid w:val="003335DA"/>
  </w:style>
  <w:style w:type="paragraph" w:customStyle="1" w:styleId="26BEB57C9B7F4093B7C8574DF7E8780B">
    <w:name w:val="26BEB57C9B7F4093B7C8574DF7E8780B"/>
    <w:rsid w:val="003335DA"/>
  </w:style>
  <w:style w:type="paragraph" w:customStyle="1" w:styleId="6DD8379F8B59420389C4845D7B8B0E4F">
    <w:name w:val="6DD8379F8B59420389C4845D7B8B0E4F"/>
    <w:rsid w:val="003335DA"/>
  </w:style>
  <w:style w:type="paragraph" w:customStyle="1" w:styleId="E82CB5935E76408787C194392CBC905D">
    <w:name w:val="E82CB5935E76408787C194392CBC905D"/>
    <w:rsid w:val="003335DA"/>
  </w:style>
  <w:style w:type="paragraph" w:customStyle="1" w:styleId="6F3FDD0824FD4795A992502CAFEE7883">
    <w:name w:val="6F3FDD0824FD4795A992502CAFEE7883"/>
    <w:rsid w:val="003335DA"/>
  </w:style>
  <w:style w:type="paragraph" w:customStyle="1" w:styleId="6DDEEA0FC8824F1FAC222C0766C78E48">
    <w:name w:val="6DDEEA0FC8824F1FAC222C0766C78E48"/>
    <w:rsid w:val="003335DA"/>
  </w:style>
  <w:style w:type="paragraph" w:customStyle="1" w:styleId="A40C1AFB88314033A6B977F6FC6CB1D5">
    <w:name w:val="A40C1AFB88314033A6B977F6FC6CB1D5"/>
    <w:rsid w:val="003335DA"/>
  </w:style>
  <w:style w:type="paragraph" w:customStyle="1" w:styleId="9EB0520932A84A6EA656AE0E41AB2CB6">
    <w:name w:val="9EB0520932A84A6EA656AE0E41AB2CB6"/>
    <w:rsid w:val="003335DA"/>
  </w:style>
  <w:style w:type="paragraph" w:customStyle="1" w:styleId="8DAE2A66BC8E427CB3F52CFEA624CEFD">
    <w:name w:val="8DAE2A66BC8E427CB3F52CFEA624CEFD"/>
    <w:rsid w:val="003335DA"/>
  </w:style>
  <w:style w:type="paragraph" w:customStyle="1" w:styleId="5123157540A2417C9C6F61C94FEF2A3D">
    <w:name w:val="5123157540A2417C9C6F61C94FEF2A3D"/>
    <w:rsid w:val="003335DA"/>
  </w:style>
  <w:style w:type="paragraph" w:customStyle="1" w:styleId="DD839FF3AC9E4FFFA42CBED110F2E94D">
    <w:name w:val="DD839FF3AC9E4FFFA42CBED110F2E94D"/>
    <w:rsid w:val="003335DA"/>
  </w:style>
  <w:style w:type="paragraph" w:customStyle="1" w:styleId="AE4B397CF3414635BCE6C73185252F37">
    <w:name w:val="AE4B397CF3414635BCE6C73185252F37"/>
    <w:rsid w:val="003335DA"/>
  </w:style>
  <w:style w:type="paragraph" w:customStyle="1" w:styleId="DB5BC6FB55E24862B8780AF7C0E7FE4D">
    <w:name w:val="DB5BC6FB55E24862B8780AF7C0E7FE4D"/>
    <w:rsid w:val="003335DA"/>
  </w:style>
  <w:style w:type="paragraph" w:customStyle="1" w:styleId="05C660E49CEB41EBB5849C1B6B188937">
    <w:name w:val="05C660E49CEB41EBB5849C1B6B188937"/>
    <w:rsid w:val="003335DA"/>
  </w:style>
  <w:style w:type="paragraph" w:customStyle="1" w:styleId="E6A72FA302D94BD4936DAAC41C314CBE">
    <w:name w:val="E6A72FA302D94BD4936DAAC41C314CBE"/>
    <w:rsid w:val="003335DA"/>
  </w:style>
  <w:style w:type="paragraph" w:customStyle="1" w:styleId="4723A0738ADE4FE99C9F64587DE9CAF9">
    <w:name w:val="4723A0738ADE4FE99C9F64587DE9CAF9"/>
    <w:rsid w:val="003335DA"/>
  </w:style>
  <w:style w:type="paragraph" w:customStyle="1" w:styleId="7F08E2DCC4284ABC92B7C7782BD0834C">
    <w:name w:val="7F08E2DCC4284ABC92B7C7782BD0834C"/>
    <w:rsid w:val="003335DA"/>
  </w:style>
  <w:style w:type="paragraph" w:customStyle="1" w:styleId="F35FE50F91C44A34AB4F4DF226F6BBBD">
    <w:name w:val="F35FE50F91C44A34AB4F4DF226F6BBBD"/>
    <w:rsid w:val="003335DA"/>
  </w:style>
  <w:style w:type="paragraph" w:customStyle="1" w:styleId="E2AD344151D041FFAE2B0E04B94AC24D">
    <w:name w:val="E2AD344151D041FFAE2B0E04B94AC24D"/>
    <w:rsid w:val="003335DA"/>
  </w:style>
  <w:style w:type="paragraph" w:customStyle="1" w:styleId="040F4CBC7F4C467592ABE65ACCCD88BD">
    <w:name w:val="040F4CBC7F4C467592ABE65ACCCD88BD"/>
    <w:rsid w:val="003335DA"/>
  </w:style>
  <w:style w:type="paragraph" w:customStyle="1" w:styleId="BC96D47AB96E42D28CFCEBDE38A04FD7">
    <w:name w:val="BC96D47AB96E42D28CFCEBDE38A04FD7"/>
    <w:rsid w:val="003335DA"/>
  </w:style>
  <w:style w:type="paragraph" w:customStyle="1" w:styleId="8DC9C50F4A204BE6BDF9537079594287">
    <w:name w:val="8DC9C50F4A204BE6BDF9537079594287"/>
    <w:rsid w:val="003335DA"/>
  </w:style>
  <w:style w:type="paragraph" w:customStyle="1" w:styleId="D3034D96F45045B2B67AA092771B5F1F">
    <w:name w:val="D3034D96F45045B2B67AA092771B5F1F"/>
    <w:rsid w:val="003335DA"/>
  </w:style>
  <w:style w:type="paragraph" w:customStyle="1" w:styleId="DC0CFC96F65C410CBA61A8727E46BC2A">
    <w:name w:val="DC0CFC96F65C410CBA61A8727E46BC2A"/>
    <w:rsid w:val="003335DA"/>
  </w:style>
  <w:style w:type="paragraph" w:customStyle="1" w:styleId="348FF69A63E04ADBBA2840DD333A02EF">
    <w:name w:val="348FF69A63E04ADBBA2840DD333A02EF"/>
    <w:rsid w:val="003335DA"/>
  </w:style>
  <w:style w:type="paragraph" w:customStyle="1" w:styleId="CB6A317501424F9E959572EEBEC8D830">
    <w:name w:val="CB6A317501424F9E959572EEBEC8D830"/>
    <w:rsid w:val="003335DA"/>
  </w:style>
  <w:style w:type="paragraph" w:customStyle="1" w:styleId="BB590B523BEC42A08E6D08C0FA21443A">
    <w:name w:val="BB590B523BEC42A08E6D08C0FA21443A"/>
    <w:rsid w:val="003335DA"/>
  </w:style>
  <w:style w:type="paragraph" w:customStyle="1" w:styleId="05B96AF8EF8446A89D1477E9039E4F12">
    <w:name w:val="05B96AF8EF8446A89D1477E9039E4F12"/>
    <w:rsid w:val="004B7A0D"/>
  </w:style>
  <w:style w:type="paragraph" w:customStyle="1" w:styleId="B868BAED38D04A8B8BDACCE99D4C6019">
    <w:name w:val="B868BAED38D04A8B8BDACCE99D4C6019"/>
    <w:rsid w:val="004B7A0D"/>
  </w:style>
  <w:style w:type="paragraph" w:customStyle="1" w:styleId="A238D705AEFA491995BA0DCB095D9E33">
    <w:name w:val="A238D705AEFA491995BA0DCB095D9E33"/>
    <w:rsid w:val="004B7A0D"/>
  </w:style>
  <w:style w:type="paragraph" w:customStyle="1" w:styleId="152547E0064D4D719EF9613935F917F5">
    <w:name w:val="152547E0064D4D719EF9613935F917F5"/>
    <w:rsid w:val="004B7A0D"/>
  </w:style>
  <w:style w:type="paragraph" w:customStyle="1" w:styleId="D0E4D2F562854F288C652929DD5EA779">
    <w:name w:val="D0E4D2F562854F288C652929DD5EA779"/>
    <w:rsid w:val="004B7A0D"/>
  </w:style>
  <w:style w:type="paragraph" w:customStyle="1" w:styleId="6C736C232BDE455FAF50401878B9CB87">
    <w:name w:val="6C736C232BDE455FAF50401878B9CB87"/>
    <w:rsid w:val="004B7A0D"/>
  </w:style>
  <w:style w:type="paragraph" w:customStyle="1" w:styleId="417004A0508B46ABBA96A9E0B97791EC">
    <w:name w:val="417004A0508B46ABBA96A9E0B97791EC"/>
    <w:rsid w:val="004B7A0D"/>
  </w:style>
  <w:style w:type="paragraph" w:customStyle="1" w:styleId="57B41A744C714C8D866FDAD55AC004EB">
    <w:name w:val="57B41A744C714C8D866FDAD55AC004EB"/>
    <w:rsid w:val="004B7A0D"/>
  </w:style>
  <w:style w:type="paragraph" w:customStyle="1" w:styleId="3BDA5C931AAD4BA9B770D80CD2754E71">
    <w:name w:val="3BDA5C931AAD4BA9B770D80CD2754E71"/>
    <w:rsid w:val="004B7A0D"/>
  </w:style>
  <w:style w:type="paragraph" w:customStyle="1" w:styleId="9E6863E967914389881EEC43298226DC">
    <w:name w:val="9E6863E967914389881EEC43298226DC"/>
    <w:rsid w:val="004B7A0D"/>
  </w:style>
  <w:style w:type="paragraph" w:customStyle="1" w:styleId="C188FB1AF20A4ED1B1D68ACF9D09DEE0">
    <w:name w:val="C188FB1AF20A4ED1B1D68ACF9D09DEE0"/>
    <w:rsid w:val="00010B8A"/>
  </w:style>
  <w:style w:type="paragraph" w:customStyle="1" w:styleId="B1A79D418AF54CA7B80A7630CA132FAA">
    <w:name w:val="B1A79D418AF54CA7B80A7630CA132FAA"/>
    <w:rsid w:val="00010B8A"/>
  </w:style>
  <w:style w:type="paragraph" w:customStyle="1" w:styleId="3ECB5723E2224C8891CF7F3FAD5C9D5A">
    <w:name w:val="3ECB5723E2224C8891CF7F3FAD5C9D5A"/>
    <w:rsid w:val="00A95488"/>
  </w:style>
  <w:style w:type="paragraph" w:customStyle="1" w:styleId="17A0385253B24969B17E43A6263D57EB">
    <w:name w:val="17A0385253B24969B17E43A6263D57EB"/>
    <w:rsid w:val="00A95488"/>
  </w:style>
  <w:style w:type="paragraph" w:customStyle="1" w:styleId="FC5F263F18A04C3B8730D3FB62254F3B">
    <w:name w:val="FC5F263F18A04C3B8730D3FB62254F3B"/>
    <w:rsid w:val="00A95488"/>
  </w:style>
  <w:style w:type="paragraph" w:customStyle="1" w:styleId="7B246A769B2D43988D68B10A76D104C9">
    <w:name w:val="7B246A769B2D43988D68B10A76D104C9"/>
    <w:rsid w:val="00A95488"/>
  </w:style>
  <w:style w:type="paragraph" w:customStyle="1" w:styleId="F6CA236443FE4A2080A457C2E0D01877">
    <w:name w:val="F6CA236443FE4A2080A457C2E0D01877"/>
    <w:rsid w:val="00A95488"/>
  </w:style>
  <w:style w:type="paragraph" w:customStyle="1" w:styleId="9C8F51C567D14717A530E017053988E1">
    <w:name w:val="9C8F51C567D14717A530E017053988E1"/>
    <w:rsid w:val="00A95488"/>
  </w:style>
  <w:style w:type="paragraph" w:customStyle="1" w:styleId="22EBC537F0044A2CA7E1477E3842757D">
    <w:name w:val="22EBC537F0044A2CA7E1477E3842757D"/>
    <w:rsid w:val="00A95488"/>
  </w:style>
  <w:style w:type="paragraph" w:customStyle="1" w:styleId="C51F11EEA1FF40FCBC9CE10DF4CFE015">
    <w:name w:val="C51F11EEA1FF40FCBC9CE10DF4CFE015"/>
    <w:rsid w:val="00A95488"/>
  </w:style>
  <w:style w:type="paragraph" w:customStyle="1" w:styleId="AD1AEFEE922443EDB01E3DDC8135ACD8">
    <w:name w:val="AD1AEFEE922443EDB01E3DDC8135ACD8"/>
    <w:rsid w:val="00A95488"/>
  </w:style>
  <w:style w:type="paragraph" w:customStyle="1" w:styleId="90F7B24CBC3444618FBA8380AF0FE50F">
    <w:name w:val="90F7B24CBC3444618FBA8380AF0FE50F"/>
    <w:rsid w:val="00A95488"/>
  </w:style>
  <w:style w:type="paragraph" w:customStyle="1" w:styleId="0A2985DD060540AF9CF32E382936FD5B">
    <w:name w:val="0A2985DD060540AF9CF32E382936FD5B"/>
    <w:rsid w:val="00A95488"/>
  </w:style>
  <w:style w:type="paragraph" w:customStyle="1" w:styleId="66446757D07B48EF9FD19096B6F784DE">
    <w:name w:val="66446757D07B48EF9FD19096B6F784DE"/>
    <w:rsid w:val="00A95488"/>
  </w:style>
  <w:style w:type="paragraph" w:customStyle="1" w:styleId="EE91F39E6CE544998FFEE25BD2530BBD">
    <w:name w:val="EE91F39E6CE544998FFEE25BD2530BBD"/>
    <w:rsid w:val="00A95488"/>
  </w:style>
  <w:style w:type="paragraph" w:customStyle="1" w:styleId="54EC4208F63B4FE3B1EB6FB80BE9CB70">
    <w:name w:val="54EC4208F63B4FE3B1EB6FB80BE9CB70"/>
    <w:rsid w:val="00A95488"/>
  </w:style>
  <w:style w:type="paragraph" w:customStyle="1" w:styleId="088DB3747238429F907E4787E8321A70">
    <w:name w:val="088DB3747238429F907E4787E8321A70"/>
    <w:rsid w:val="00A95488"/>
  </w:style>
  <w:style w:type="paragraph" w:customStyle="1" w:styleId="B4BB430CBD1449209653A57DF347F0E7">
    <w:name w:val="B4BB430CBD1449209653A57DF347F0E7"/>
    <w:rsid w:val="00A95488"/>
  </w:style>
  <w:style w:type="paragraph" w:customStyle="1" w:styleId="4D7A446E9F5841F399110826458D4752">
    <w:name w:val="4D7A446E9F5841F399110826458D4752"/>
    <w:rsid w:val="008F411C"/>
  </w:style>
  <w:style w:type="paragraph" w:customStyle="1" w:styleId="279C94C5B7C740D5867EF7BDC36EE4E1">
    <w:name w:val="279C94C5B7C740D5867EF7BDC36EE4E1"/>
    <w:rsid w:val="008F411C"/>
  </w:style>
  <w:style w:type="paragraph" w:customStyle="1" w:styleId="B7D6D3F25D5842CE9C85668004E28200">
    <w:name w:val="B7D6D3F25D5842CE9C85668004E28200"/>
    <w:rsid w:val="008F411C"/>
  </w:style>
  <w:style w:type="paragraph" w:customStyle="1" w:styleId="00212CDC416E496EBF1E55240AF3F19C">
    <w:name w:val="00212CDC416E496EBF1E55240AF3F19C"/>
    <w:rsid w:val="008F411C"/>
  </w:style>
  <w:style w:type="paragraph" w:customStyle="1" w:styleId="734A2CFCFA824425B867809309B947CC">
    <w:name w:val="734A2CFCFA824425B867809309B947CC"/>
    <w:rsid w:val="008F411C"/>
  </w:style>
  <w:style w:type="paragraph" w:customStyle="1" w:styleId="85AD95D2F02C44689A02F36AE62EBE06">
    <w:name w:val="85AD95D2F02C44689A02F36AE62EBE06"/>
    <w:rsid w:val="008F411C"/>
  </w:style>
  <w:style w:type="paragraph" w:customStyle="1" w:styleId="E124063064554F069E5528754355E0B3">
    <w:name w:val="E124063064554F069E5528754355E0B3"/>
    <w:rsid w:val="008F411C"/>
  </w:style>
  <w:style w:type="paragraph" w:customStyle="1" w:styleId="C25E07BE3C12445B9A0CF240B7E9D977">
    <w:name w:val="C25E07BE3C12445B9A0CF240B7E9D977"/>
    <w:rsid w:val="008F411C"/>
  </w:style>
  <w:style w:type="paragraph" w:customStyle="1" w:styleId="3F915EF0516E40BCBE682170046B8970">
    <w:name w:val="3F915EF0516E40BCBE682170046B8970"/>
    <w:rsid w:val="008F411C"/>
  </w:style>
  <w:style w:type="paragraph" w:customStyle="1" w:styleId="C2C232B74041445FB6A281D38DD4F3BA">
    <w:name w:val="C2C232B74041445FB6A281D38DD4F3BA"/>
    <w:rsid w:val="008F411C"/>
  </w:style>
  <w:style w:type="paragraph" w:customStyle="1" w:styleId="62848C767E634EAEB0F4ADB0B8CEEDF3">
    <w:name w:val="62848C767E634EAEB0F4ADB0B8CEEDF3"/>
    <w:rsid w:val="008F411C"/>
  </w:style>
  <w:style w:type="paragraph" w:customStyle="1" w:styleId="DBA5AA74D60041DB9C3D6CFC9F5A6747">
    <w:name w:val="DBA5AA74D60041DB9C3D6CFC9F5A6747"/>
    <w:rsid w:val="008F411C"/>
  </w:style>
  <w:style w:type="paragraph" w:customStyle="1" w:styleId="3C790F56359A45FDAAE291CE064A812E">
    <w:name w:val="3C790F56359A45FDAAE291CE064A812E"/>
    <w:rsid w:val="008F411C"/>
  </w:style>
  <w:style w:type="paragraph" w:customStyle="1" w:styleId="720ED119BC2648BAB8F7C38BE6DB0338">
    <w:name w:val="720ED119BC2648BAB8F7C38BE6DB0338"/>
    <w:rsid w:val="008F411C"/>
  </w:style>
  <w:style w:type="paragraph" w:customStyle="1" w:styleId="E5539358355E41E8B0C9B634016AE800">
    <w:name w:val="E5539358355E41E8B0C9B634016AE800"/>
    <w:rsid w:val="008F411C"/>
  </w:style>
  <w:style w:type="paragraph" w:customStyle="1" w:styleId="5F1470810E324E27BEC401A97DAE6308">
    <w:name w:val="5F1470810E324E27BEC401A97DAE6308"/>
    <w:rsid w:val="008F411C"/>
  </w:style>
  <w:style w:type="paragraph" w:customStyle="1" w:styleId="527F9B9A2F7947BAB52BEFB29AA48CD9">
    <w:name w:val="527F9B9A2F7947BAB52BEFB29AA48CD9"/>
    <w:rsid w:val="008F411C"/>
  </w:style>
  <w:style w:type="paragraph" w:customStyle="1" w:styleId="0FCD7D0AFC49460697A8EFDDDD2035E6">
    <w:name w:val="0FCD7D0AFC49460697A8EFDDDD2035E6"/>
    <w:rsid w:val="008F411C"/>
  </w:style>
  <w:style w:type="paragraph" w:customStyle="1" w:styleId="00695FBE5FAE47E4AFB0D97B97C6E453">
    <w:name w:val="00695FBE5FAE47E4AFB0D97B97C6E453"/>
    <w:rsid w:val="008F411C"/>
  </w:style>
  <w:style w:type="paragraph" w:customStyle="1" w:styleId="45DC251DADED479287C02BD944D8E178">
    <w:name w:val="45DC251DADED479287C02BD944D8E178"/>
    <w:rsid w:val="008F411C"/>
  </w:style>
  <w:style w:type="paragraph" w:customStyle="1" w:styleId="059B7A82506D4CC1B9F59E9CEFEEA3DA">
    <w:name w:val="059B7A82506D4CC1B9F59E9CEFEEA3DA"/>
    <w:rsid w:val="008F411C"/>
  </w:style>
  <w:style w:type="paragraph" w:customStyle="1" w:styleId="D2403AF1ED524C9A9BA2AD3D97C4137E">
    <w:name w:val="D2403AF1ED524C9A9BA2AD3D97C4137E"/>
    <w:rsid w:val="008F411C"/>
  </w:style>
  <w:style w:type="paragraph" w:customStyle="1" w:styleId="0D453FC5F5CC4C8695100E764D276A5E">
    <w:name w:val="0D453FC5F5CC4C8695100E764D276A5E"/>
    <w:rsid w:val="008F411C"/>
  </w:style>
  <w:style w:type="paragraph" w:customStyle="1" w:styleId="7BB58B7A27C54247B52DB269F5D36AE8">
    <w:name w:val="7BB58B7A27C54247B52DB269F5D36AE8"/>
    <w:rsid w:val="008F411C"/>
  </w:style>
  <w:style w:type="paragraph" w:customStyle="1" w:styleId="064B578F439946B194791E03963E98EB">
    <w:name w:val="064B578F439946B194791E03963E98EB"/>
    <w:rsid w:val="008F411C"/>
  </w:style>
  <w:style w:type="paragraph" w:customStyle="1" w:styleId="ACF32F2C78B84FCC943F3755B74E1073">
    <w:name w:val="ACF32F2C78B84FCC943F3755B74E1073"/>
    <w:rsid w:val="008F411C"/>
  </w:style>
  <w:style w:type="paragraph" w:customStyle="1" w:styleId="D12D8B43EE594090858D7AC2A95F43A9">
    <w:name w:val="D12D8B43EE594090858D7AC2A95F43A9"/>
    <w:rsid w:val="008F411C"/>
  </w:style>
  <w:style w:type="paragraph" w:customStyle="1" w:styleId="79A9FEAF30964E6E992F4E7AA50D2FA4">
    <w:name w:val="79A9FEAF30964E6E992F4E7AA50D2FA4"/>
    <w:rsid w:val="008F411C"/>
  </w:style>
  <w:style w:type="paragraph" w:customStyle="1" w:styleId="83D81E4EAC9F4A6DA94EF77BFD987A4F">
    <w:name w:val="83D81E4EAC9F4A6DA94EF77BFD987A4F"/>
    <w:rsid w:val="008F411C"/>
  </w:style>
  <w:style w:type="paragraph" w:customStyle="1" w:styleId="F206D40A02544E45897353C9AEDAF474">
    <w:name w:val="F206D40A02544E45897353C9AEDAF474"/>
    <w:rsid w:val="008F411C"/>
  </w:style>
  <w:style w:type="paragraph" w:customStyle="1" w:styleId="51D0EF7702E94DD1A0512033356ECD35">
    <w:name w:val="51D0EF7702E94DD1A0512033356ECD35"/>
    <w:rsid w:val="008F411C"/>
  </w:style>
  <w:style w:type="paragraph" w:customStyle="1" w:styleId="6F81B2CE72B9482387A4C1BF59D37E7E">
    <w:name w:val="6F81B2CE72B9482387A4C1BF59D37E7E"/>
    <w:rsid w:val="008F411C"/>
  </w:style>
  <w:style w:type="paragraph" w:customStyle="1" w:styleId="12BBD6B6FF824D0C9FD5BDF80438232E">
    <w:name w:val="12BBD6B6FF824D0C9FD5BDF80438232E"/>
    <w:rsid w:val="008F411C"/>
  </w:style>
  <w:style w:type="paragraph" w:customStyle="1" w:styleId="7548F5254950435E94C1FB4B591068DA">
    <w:name w:val="7548F5254950435E94C1FB4B591068DA"/>
    <w:rsid w:val="008F411C"/>
  </w:style>
  <w:style w:type="paragraph" w:customStyle="1" w:styleId="AAD753E5967A44FD962CF986B045473E">
    <w:name w:val="AAD753E5967A44FD962CF986B045473E"/>
    <w:rsid w:val="008F411C"/>
  </w:style>
  <w:style w:type="paragraph" w:customStyle="1" w:styleId="C1DF5FCFE33448CFA9C03AAB1AEAA8AE">
    <w:name w:val="C1DF5FCFE33448CFA9C03AAB1AEAA8AE"/>
    <w:rsid w:val="008F411C"/>
  </w:style>
  <w:style w:type="paragraph" w:customStyle="1" w:styleId="8F9A0E8230AC4480B060C37F64BFCAAF">
    <w:name w:val="8F9A0E8230AC4480B060C37F64BFCAAF"/>
    <w:rsid w:val="008F411C"/>
  </w:style>
  <w:style w:type="paragraph" w:customStyle="1" w:styleId="C3E6289E420545F1B37437803F9ABD6F">
    <w:name w:val="C3E6289E420545F1B37437803F9ABD6F"/>
    <w:rsid w:val="008F411C"/>
  </w:style>
  <w:style w:type="paragraph" w:customStyle="1" w:styleId="DC443133B7D948B1927FC587DE361EA4">
    <w:name w:val="DC443133B7D948B1927FC587DE361EA4"/>
    <w:rsid w:val="008F411C"/>
  </w:style>
  <w:style w:type="paragraph" w:customStyle="1" w:styleId="48A141AB442C4467A2576FD2022F3370">
    <w:name w:val="48A141AB442C4467A2576FD2022F3370"/>
    <w:rsid w:val="008F411C"/>
  </w:style>
  <w:style w:type="paragraph" w:customStyle="1" w:styleId="5C6FA24568CF4BBCAFB1AF9B9573BD61">
    <w:name w:val="5C6FA24568CF4BBCAFB1AF9B9573BD61"/>
    <w:rsid w:val="008F411C"/>
  </w:style>
  <w:style w:type="paragraph" w:customStyle="1" w:styleId="87000A0722694B4E91CE9A874E92145F">
    <w:name w:val="87000A0722694B4E91CE9A874E92145F"/>
    <w:rsid w:val="008F411C"/>
  </w:style>
  <w:style w:type="paragraph" w:customStyle="1" w:styleId="CEAF1BFD235A44F89A8504391D691C33">
    <w:name w:val="CEAF1BFD235A44F89A8504391D691C33"/>
    <w:rsid w:val="00F53E37"/>
  </w:style>
  <w:style w:type="paragraph" w:customStyle="1" w:styleId="2A1C2D8E527C47DA95616C0DD84A554F">
    <w:name w:val="2A1C2D8E527C47DA95616C0DD84A554F"/>
    <w:rsid w:val="00F53E37"/>
  </w:style>
  <w:style w:type="paragraph" w:customStyle="1" w:styleId="9E8607FB62D14EDE8013A76CD694E3BA">
    <w:name w:val="9E8607FB62D14EDE8013A76CD694E3BA"/>
    <w:rsid w:val="006C64A7"/>
  </w:style>
  <w:style w:type="paragraph" w:customStyle="1" w:styleId="8CAC381D706D4EA4988A44E07A5EF74F">
    <w:name w:val="8CAC381D706D4EA4988A44E07A5EF74F"/>
    <w:rsid w:val="006C64A7"/>
  </w:style>
  <w:style w:type="paragraph" w:customStyle="1" w:styleId="2DAD162258EB4A6CA5826E5B3EFB876A">
    <w:name w:val="2DAD162258EB4A6CA5826E5B3EFB876A"/>
    <w:rsid w:val="006C64A7"/>
  </w:style>
  <w:style w:type="paragraph" w:customStyle="1" w:styleId="13A45E512E5948448199CF9FD6684C7F">
    <w:name w:val="13A45E512E5948448199CF9FD6684C7F"/>
    <w:rsid w:val="006C64A7"/>
  </w:style>
  <w:style w:type="paragraph" w:customStyle="1" w:styleId="6E87D03A308F4AC49C919F5C43866B54">
    <w:name w:val="6E87D03A308F4AC49C919F5C43866B54"/>
    <w:rsid w:val="006C64A7"/>
  </w:style>
  <w:style w:type="paragraph" w:customStyle="1" w:styleId="6FDAA5C715FF4D7C9BC8FE23E6DC9A80">
    <w:name w:val="6FDAA5C715FF4D7C9BC8FE23E6DC9A80"/>
    <w:rsid w:val="006C64A7"/>
  </w:style>
  <w:style w:type="paragraph" w:customStyle="1" w:styleId="9EE98209CCF54ED6BEAA25E3BFED863E">
    <w:name w:val="9EE98209CCF54ED6BEAA25E3BFED863E"/>
    <w:rsid w:val="006C64A7"/>
  </w:style>
  <w:style w:type="paragraph" w:customStyle="1" w:styleId="0E595E36FDC24D3EAA489772BDF5B496">
    <w:name w:val="0E595E36FDC24D3EAA489772BDF5B496"/>
    <w:rsid w:val="006C64A7"/>
  </w:style>
  <w:style w:type="paragraph" w:customStyle="1" w:styleId="3B32496313084EBF951B1FC35F9F774F">
    <w:name w:val="3B32496313084EBF951B1FC35F9F774F"/>
    <w:rsid w:val="006C64A7"/>
  </w:style>
  <w:style w:type="paragraph" w:customStyle="1" w:styleId="AF250FBB02364B158AA0DA877F450B98">
    <w:name w:val="AF250FBB02364B158AA0DA877F450B98"/>
    <w:rsid w:val="006C64A7"/>
  </w:style>
  <w:style w:type="paragraph" w:customStyle="1" w:styleId="F94EC0BDF4944D42A90C53DC16293759">
    <w:name w:val="F94EC0BDF4944D42A90C53DC16293759"/>
    <w:rsid w:val="006C64A7"/>
  </w:style>
  <w:style w:type="paragraph" w:customStyle="1" w:styleId="202ACABE427C493CABC09F773F5DB8E9">
    <w:name w:val="202ACABE427C493CABC09F773F5DB8E9"/>
    <w:rsid w:val="006C64A7"/>
  </w:style>
  <w:style w:type="paragraph" w:customStyle="1" w:styleId="575230B6258148F8A351551F8C9F603B">
    <w:name w:val="575230B6258148F8A351551F8C9F603B"/>
    <w:rsid w:val="006C64A7"/>
  </w:style>
  <w:style w:type="paragraph" w:customStyle="1" w:styleId="D57E487CCEC049458F7BED4B25D42E9D">
    <w:name w:val="D57E487CCEC049458F7BED4B25D42E9D"/>
    <w:rsid w:val="006C64A7"/>
  </w:style>
  <w:style w:type="paragraph" w:customStyle="1" w:styleId="6C2340F9D90840A1AA202BD5C28EEAF4">
    <w:name w:val="6C2340F9D90840A1AA202BD5C28EEAF4"/>
    <w:rsid w:val="006C64A7"/>
  </w:style>
  <w:style w:type="paragraph" w:customStyle="1" w:styleId="41842918FB7E438AB49B7E7F9E652ED9">
    <w:name w:val="41842918FB7E438AB49B7E7F9E652ED9"/>
    <w:rsid w:val="006C64A7"/>
  </w:style>
  <w:style w:type="paragraph" w:customStyle="1" w:styleId="DEE173F1111A4B048FEC1F052866F5C6">
    <w:name w:val="DEE173F1111A4B048FEC1F052866F5C6"/>
    <w:rsid w:val="006C64A7"/>
  </w:style>
  <w:style w:type="paragraph" w:customStyle="1" w:styleId="13F9B15CF8CE4CAE897293F844F141BE">
    <w:name w:val="13F9B15CF8CE4CAE897293F844F141BE"/>
    <w:rsid w:val="006C64A7"/>
  </w:style>
  <w:style w:type="paragraph" w:customStyle="1" w:styleId="89FA9CF46D664CC79E96B6D5F481CC40">
    <w:name w:val="89FA9CF46D664CC79E96B6D5F481CC40"/>
    <w:rsid w:val="006C64A7"/>
  </w:style>
  <w:style w:type="paragraph" w:customStyle="1" w:styleId="B222D16DA04445E6BFC627AD79400C56">
    <w:name w:val="B222D16DA04445E6BFC627AD79400C56"/>
    <w:rsid w:val="006C64A7"/>
  </w:style>
  <w:style w:type="paragraph" w:customStyle="1" w:styleId="67CA1C2765F349868DB4424299003146">
    <w:name w:val="67CA1C2765F349868DB4424299003146"/>
    <w:rsid w:val="006C64A7"/>
  </w:style>
  <w:style w:type="paragraph" w:customStyle="1" w:styleId="E1502EBB0C3B4B24B8A1DE43E110AC53">
    <w:name w:val="E1502EBB0C3B4B24B8A1DE43E110AC53"/>
    <w:rsid w:val="006C64A7"/>
  </w:style>
  <w:style w:type="paragraph" w:customStyle="1" w:styleId="0D860A81E9EF44D3968D44BE3B985676">
    <w:name w:val="0D860A81E9EF44D3968D44BE3B985676"/>
    <w:rsid w:val="006C64A7"/>
  </w:style>
  <w:style w:type="paragraph" w:customStyle="1" w:styleId="BB0EBFDBBE7C4EBA921CA6A8C8EFF1AC">
    <w:name w:val="BB0EBFDBBE7C4EBA921CA6A8C8EFF1AC"/>
    <w:rsid w:val="006C64A7"/>
  </w:style>
  <w:style w:type="paragraph" w:customStyle="1" w:styleId="DDDCD0FF89FC4585A16445C4540AAF12">
    <w:name w:val="DDDCD0FF89FC4585A16445C4540AAF12"/>
    <w:rsid w:val="006C64A7"/>
  </w:style>
  <w:style w:type="paragraph" w:customStyle="1" w:styleId="003995FFA40E40CFBFCDC6282B72CE8F">
    <w:name w:val="003995FFA40E40CFBFCDC6282B72CE8F"/>
    <w:rsid w:val="006C64A7"/>
  </w:style>
  <w:style w:type="paragraph" w:customStyle="1" w:styleId="747009688E52421484E034A3CDF845CE">
    <w:name w:val="747009688E52421484E034A3CDF845CE"/>
    <w:rsid w:val="006C64A7"/>
  </w:style>
  <w:style w:type="paragraph" w:customStyle="1" w:styleId="1B416B902D144D579E4031036F6AE37B">
    <w:name w:val="1B416B902D144D579E4031036F6AE37B"/>
    <w:rsid w:val="006C64A7"/>
  </w:style>
  <w:style w:type="paragraph" w:customStyle="1" w:styleId="11AA82E5007A41ECB9C04767D1F2E597">
    <w:name w:val="11AA82E5007A41ECB9C04767D1F2E597"/>
    <w:rsid w:val="006C64A7"/>
  </w:style>
  <w:style w:type="paragraph" w:customStyle="1" w:styleId="D9726CE4B86246C6A4FF154D33F6E865">
    <w:name w:val="D9726CE4B86246C6A4FF154D33F6E865"/>
    <w:rsid w:val="006C64A7"/>
  </w:style>
  <w:style w:type="paragraph" w:customStyle="1" w:styleId="E083657013C34C40B4D97C37A7C65660">
    <w:name w:val="E083657013C34C40B4D97C37A7C65660"/>
    <w:rsid w:val="006C64A7"/>
  </w:style>
  <w:style w:type="paragraph" w:customStyle="1" w:styleId="14C0A3B7151143DE9957B6D1BF866E05">
    <w:name w:val="14C0A3B7151143DE9957B6D1BF866E05"/>
    <w:rsid w:val="006C64A7"/>
  </w:style>
  <w:style w:type="paragraph" w:customStyle="1" w:styleId="3F5F9FDE5F95414D83F9B8F5970229FA">
    <w:name w:val="3F5F9FDE5F95414D83F9B8F5970229FA"/>
    <w:rsid w:val="006C64A7"/>
  </w:style>
  <w:style w:type="paragraph" w:customStyle="1" w:styleId="E164B140C90A43B3AB8B95090DB71073">
    <w:name w:val="E164B140C90A43B3AB8B95090DB71073"/>
    <w:rsid w:val="006C64A7"/>
  </w:style>
  <w:style w:type="paragraph" w:customStyle="1" w:styleId="0AC18F68E2F740879040CDD51B1BE42D">
    <w:name w:val="0AC18F68E2F740879040CDD51B1BE42D"/>
    <w:rsid w:val="006C64A7"/>
  </w:style>
  <w:style w:type="paragraph" w:customStyle="1" w:styleId="32BC9E6268AC4747B10EB48697C468C1">
    <w:name w:val="32BC9E6268AC4747B10EB48697C468C1"/>
    <w:rsid w:val="006C64A7"/>
  </w:style>
  <w:style w:type="paragraph" w:customStyle="1" w:styleId="3ADDBCB1DF714B65BFC1F920FD1720AD">
    <w:name w:val="3ADDBCB1DF714B65BFC1F920FD1720AD"/>
    <w:rsid w:val="006C64A7"/>
  </w:style>
  <w:style w:type="paragraph" w:customStyle="1" w:styleId="6D2E3B1DA7C8475D80BC0B1E9BE69FAD">
    <w:name w:val="6D2E3B1DA7C8475D80BC0B1E9BE69FAD"/>
    <w:rsid w:val="006C64A7"/>
  </w:style>
  <w:style w:type="paragraph" w:customStyle="1" w:styleId="38C3C537FF764EA991A18ED42544F4B8">
    <w:name w:val="38C3C537FF764EA991A18ED42544F4B8"/>
    <w:rsid w:val="006C64A7"/>
  </w:style>
  <w:style w:type="paragraph" w:customStyle="1" w:styleId="6AB283E09370448BB5A039648F287000">
    <w:name w:val="6AB283E09370448BB5A039648F287000"/>
    <w:rsid w:val="006C64A7"/>
  </w:style>
  <w:style w:type="paragraph" w:customStyle="1" w:styleId="E67A35DEC9584CBF8E67CD703F4B863C">
    <w:name w:val="E67A35DEC9584CBF8E67CD703F4B863C"/>
    <w:rsid w:val="006C64A7"/>
  </w:style>
  <w:style w:type="paragraph" w:customStyle="1" w:styleId="CAB84948501B4076999A9CDEEF293BD7">
    <w:name w:val="CAB84948501B4076999A9CDEEF293BD7"/>
    <w:rsid w:val="006C64A7"/>
  </w:style>
  <w:style w:type="paragraph" w:customStyle="1" w:styleId="BF077CE2DAC7407C8A86D1EB5CBCA00C">
    <w:name w:val="BF077CE2DAC7407C8A86D1EB5CBCA00C"/>
    <w:rsid w:val="006C64A7"/>
  </w:style>
  <w:style w:type="paragraph" w:customStyle="1" w:styleId="B374ED96272A41C093FD1C481C8C6B74">
    <w:name w:val="B374ED96272A41C093FD1C481C8C6B74"/>
    <w:rsid w:val="006C64A7"/>
  </w:style>
  <w:style w:type="paragraph" w:customStyle="1" w:styleId="6741D25598A0412EB68A0EF921B332B5">
    <w:name w:val="6741D25598A0412EB68A0EF921B332B5"/>
    <w:rsid w:val="00C36585"/>
  </w:style>
  <w:style w:type="paragraph" w:customStyle="1" w:styleId="871205E097774FC9B6C599DF8F712B95">
    <w:name w:val="871205E097774FC9B6C599DF8F712B95"/>
    <w:rsid w:val="00C36585"/>
  </w:style>
  <w:style w:type="paragraph" w:customStyle="1" w:styleId="377D3FD00CEF4354AE31814437236B79">
    <w:name w:val="377D3FD00CEF4354AE31814437236B79"/>
    <w:rsid w:val="00C36585"/>
  </w:style>
  <w:style w:type="paragraph" w:customStyle="1" w:styleId="83DDED796E534287BDBDFF8D0138B05E">
    <w:name w:val="83DDED796E534287BDBDFF8D0138B05E"/>
    <w:rsid w:val="00C36585"/>
  </w:style>
  <w:style w:type="paragraph" w:customStyle="1" w:styleId="3555480AAE4C46C6817EEEE7432C46C6">
    <w:name w:val="3555480AAE4C46C6817EEEE7432C46C6"/>
    <w:rsid w:val="00C36585"/>
  </w:style>
  <w:style w:type="paragraph" w:customStyle="1" w:styleId="052EF4D3010244A7822026965A787175">
    <w:name w:val="052EF4D3010244A7822026965A787175"/>
    <w:rsid w:val="00C36585"/>
  </w:style>
  <w:style w:type="paragraph" w:customStyle="1" w:styleId="3317840A0D4149EF9075D5039B0D176A">
    <w:name w:val="3317840A0D4149EF9075D5039B0D176A"/>
    <w:rsid w:val="00C36585"/>
  </w:style>
  <w:style w:type="paragraph" w:customStyle="1" w:styleId="B083A0E789274F3C9135B40EC049A0C1">
    <w:name w:val="B083A0E789274F3C9135B40EC049A0C1"/>
    <w:rsid w:val="00C36585"/>
  </w:style>
  <w:style w:type="paragraph" w:customStyle="1" w:styleId="4E1D01C05D5147C2AEAA4CC3173B7A44">
    <w:name w:val="4E1D01C05D5147C2AEAA4CC3173B7A44"/>
    <w:rsid w:val="00C36585"/>
  </w:style>
  <w:style w:type="paragraph" w:customStyle="1" w:styleId="57AC3CC0342C4E4DBCC070CA4679C54F">
    <w:name w:val="57AC3CC0342C4E4DBCC070CA4679C54F"/>
    <w:rsid w:val="00C36585"/>
  </w:style>
  <w:style w:type="paragraph" w:customStyle="1" w:styleId="D3776526727F4BE799BBFF41ED71D0EC">
    <w:name w:val="D3776526727F4BE799BBFF41ED71D0EC"/>
    <w:rsid w:val="00C36585"/>
  </w:style>
  <w:style w:type="paragraph" w:customStyle="1" w:styleId="22E171C03B7E459AAE215FADBA878E5A">
    <w:name w:val="22E171C03B7E459AAE215FADBA878E5A"/>
    <w:rsid w:val="00C36585"/>
  </w:style>
  <w:style w:type="paragraph" w:customStyle="1" w:styleId="57C039B7837341DEAF82EECDCABAE847">
    <w:name w:val="57C039B7837341DEAF82EECDCABAE847"/>
    <w:rsid w:val="00C36585"/>
  </w:style>
  <w:style w:type="paragraph" w:customStyle="1" w:styleId="F572B3678DB64D508E698C1E6A382A98">
    <w:name w:val="F572B3678DB64D508E698C1E6A382A98"/>
    <w:rsid w:val="00C36585"/>
  </w:style>
  <w:style w:type="paragraph" w:customStyle="1" w:styleId="4C5675B917654946A612220C22D7C597">
    <w:name w:val="4C5675B917654946A612220C22D7C597"/>
    <w:rsid w:val="00C36585"/>
  </w:style>
  <w:style w:type="paragraph" w:customStyle="1" w:styleId="467640FF0BD84A97889AFC26B45E5C6C">
    <w:name w:val="467640FF0BD84A97889AFC26B45E5C6C"/>
    <w:rsid w:val="00C36585"/>
  </w:style>
  <w:style w:type="paragraph" w:customStyle="1" w:styleId="CE4D577210FF4BB5A26FC860DD70CE32">
    <w:name w:val="CE4D577210FF4BB5A26FC860DD70CE32"/>
    <w:rsid w:val="00C36585"/>
  </w:style>
  <w:style w:type="paragraph" w:customStyle="1" w:styleId="223C96424D60477E868BBEEA466685B6">
    <w:name w:val="223C96424D60477E868BBEEA466685B6"/>
    <w:rsid w:val="00C36585"/>
  </w:style>
  <w:style w:type="paragraph" w:customStyle="1" w:styleId="43F44A31E13344D399EB6C6AF9784AFB">
    <w:name w:val="43F44A31E13344D399EB6C6AF9784AFB"/>
    <w:rsid w:val="00C36585"/>
  </w:style>
  <w:style w:type="paragraph" w:customStyle="1" w:styleId="32033633A3644341AF61A373692C5581">
    <w:name w:val="32033633A3644341AF61A373692C5581"/>
    <w:rsid w:val="00C36585"/>
  </w:style>
  <w:style w:type="paragraph" w:customStyle="1" w:styleId="58AC0AC6DF52499E980C815397C6FFB2">
    <w:name w:val="58AC0AC6DF52499E980C815397C6FFB2"/>
    <w:rsid w:val="00C36585"/>
  </w:style>
  <w:style w:type="paragraph" w:customStyle="1" w:styleId="C27D7CC5B7B942AEBC6927DB486A6E29">
    <w:name w:val="C27D7CC5B7B942AEBC6927DB486A6E29"/>
    <w:rsid w:val="00C36585"/>
  </w:style>
  <w:style w:type="paragraph" w:customStyle="1" w:styleId="A2CC45810EED46119294617A603657DF">
    <w:name w:val="A2CC45810EED46119294617A603657DF"/>
    <w:rsid w:val="00C36585"/>
  </w:style>
  <w:style w:type="paragraph" w:customStyle="1" w:styleId="9E22A95EC75745BB97D9C78D29879A5A">
    <w:name w:val="9E22A95EC75745BB97D9C78D29879A5A"/>
    <w:rsid w:val="00C36585"/>
  </w:style>
  <w:style w:type="paragraph" w:customStyle="1" w:styleId="D6999BC23DC6496799BFDE05B1B02DD1">
    <w:name w:val="D6999BC23DC6496799BFDE05B1B02DD1"/>
    <w:rsid w:val="00C36585"/>
  </w:style>
  <w:style w:type="paragraph" w:customStyle="1" w:styleId="2E99AEC703E74E94A1478188EA34137D">
    <w:name w:val="2E99AEC703E74E94A1478188EA34137D"/>
    <w:rsid w:val="00C36585"/>
  </w:style>
  <w:style w:type="paragraph" w:customStyle="1" w:styleId="40CF61233F3A46D9B157CE6FA698DD25">
    <w:name w:val="40CF61233F3A46D9B157CE6FA698DD25"/>
    <w:rsid w:val="00C36585"/>
  </w:style>
  <w:style w:type="paragraph" w:customStyle="1" w:styleId="AD840472A52E44D091D27838C5F73E33">
    <w:name w:val="AD840472A52E44D091D27838C5F73E33"/>
    <w:rsid w:val="00C36585"/>
  </w:style>
  <w:style w:type="paragraph" w:customStyle="1" w:styleId="99445A9E0B8840F09034030AEFBD6054">
    <w:name w:val="99445A9E0B8840F09034030AEFBD6054"/>
    <w:rsid w:val="00C36585"/>
  </w:style>
  <w:style w:type="paragraph" w:customStyle="1" w:styleId="F8FD728714364D6FAD30C0304B451BF2">
    <w:name w:val="F8FD728714364D6FAD30C0304B451BF2"/>
    <w:rsid w:val="00C36585"/>
  </w:style>
  <w:style w:type="paragraph" w:customStyle="1" w:styleId="FBA46183C0644B15A029B6EDCBC6281F">
    <w:name w:val="FBA46183C0644B15A029B6EDCBC6281F"/>
    <w:rsid w:val="00C36585"/>
  </w:style>
  <w:style w:type="paragraph" w:customStyle="1" w:styleId="7DCA5BEAE9D041988A606E249E028A4F">
    <w:name w:val="7DCA5BEAE9D041988A606E249E028A4F"/>
    <w:rsid w:val="00C36585"/>
  </w:style>
  <w:style w:type="paragraph" w:customStyle="1" w:styleId="BFDA14D7F9B5468B865F73B549F419C2">
    <w:name w:val="BFDA14D7F9B5468B865F73B549F419C2"/>
    <w:rsid w:val="00C36585"/>
  </w:style>
  <w:style w:type="paragraph" w:customStyle="1" w:styleId="9CEE9CADD43B4A41AFC8044F0445A81C">
    <w:name w:val="9CEE9CADD43B4A41AFC8044F0445A81C"/>
    <w:rsid w:val="00C36585"/>
  </w:style>
  <w:style w:type="paragraph" w:customStyle="1" w:styleId="FB95FDD9188C449A8FDF58B6C27FF766">
    <w:name w:val="FB95FDD9188C449A8FDF58B6C27FF766"/>
    <w:rsid w:val="00C36585"/>
  </w:style>
  <w:style w:type="paragraph" w:customStyle="1" w:styleId="3DD18EA9486444E4943D58424673FBBC">
    <w:name w:val="3DD18EA9486444E4943D58424673FBBC"/>
    <w:rsid w:val="00C36585"/>
  </w:style>
  <w:style w:type="paragraph" w:customStyle="1" w:styleId="78D82404D9C248C9B6808BDA7388342D">
    <w:name w:val="78D82404D9C248C9B6808BDA7388342D"/>
    <w:rsid w:val="00C36585"/>
  </w:style>
  <w:style w:type="paragraph" w:customStyle="1" w:styleId="D32F480D412E4984B072105324114BB2">
    <w:name w:val="D32F480D412E4984B072105324114BB2"/>
    <w:rsid w:val="00C36585"/>
  </w:style>
  <w:style w:type="paragraph" w:customStyle="1" w:styleId="906000EE6850443782B6F00CF93858D1">
    <w:name w:val="906000EE6850443782B6F00CF93858D1"/>
    <w:rsid w:val="00C36585"/>
  </w:style>
  <w:style w:type="paragraph" w:customStyle="1" w:styleId="DFB7FE8DF2D2479C87565EAC02CD2BDE">
    <w:name w:val="DFB7FE8DF2D2479C87565EAC02CD2BDE"/>
    <w:rsid w:val="00C36585"/>
  </w:style>
  <w:style w:type="paragraph" w:customStyle="1" w:styleId="BB109E77ED554BB3A73212822DF7EC73">
    <w:name w:val="BB109E77ED554BB3A73212822DF7EC73"/>
    <w:rsid w:val="00C36585"/>
  </w:style>
  <w:style w:type="paragraph" w:customStyle="1" w:styleId="BC80EBBAC3F4409DA12F42499F245056">
    <w:name w:val="BC80EBBAC3F4409DA12F42499F245056"/>
    <w:rsid w:val="00C36585"/>
  </w:style>
  <w:style w:type="paragraph" w:customStyle="1" w:styleId="4F015EF96E434FC8AAC501952B84FE35">
    <w:name w:val="4F015EF96E434FC8AAC501952B84FE35"/>
    <w:rsid w:val="00C36585"/>
  </w:style>
  <w:style w:type="paragraph" w:customStyle="1" w:styleId="F886490A89D04A6E9C6FE5E57857855D">
    <w:name w:val="F886490A89D04A6E9C6FE5E57857855D"/>
    <w:rsid w:val="00C36585"/>
  </w:style>
  <w:style w:type="paragraph" w:customStyle="1" w:styleId="CB5ED1CCF66343D0A3A61D708775E29E">
    <w:name w:val="CB5ED1CCF66343D0A3A61D708775E29E"/>
    <w:rsid w:val="00C36585"/>
  </w:style>
  <w:style w:type="paragraph" w:customStyle="1" w:styleId="CB81B3AB62374F29854F8479BC139302">
    <w:name w:val="CB81B3AB62374F29854F8479BC139302"/>
    <w:rsid w:val="00C36585"/>
  </w:style>
  <w:style w:type="paragraph" w:customStyle="1" w:styleId="E80BA809261A489B956746E714B4F167">
    <w:name w:val="E80BA809261A489B956746E714B4F167"/>
    <w:rsid w:val="00C36585"/>
  </w:style>
  <w:style w:type="paragraph" w:customStyle="1" w:styleId="614F14D8EA6440969C4E5A67A9EA8849">
    <w:name w:val="614F14D8EA6440969C4E5A67A9EA8849"/>
    <w:rsid w:val="00C36585"/>
  </w:style>
  <w:style w:type="paragraph" w:customStyle="1" w:styleId="8A6F5B060175401AB11DBB1BCEE37332">
    <w:name w:val="8A6F5B060175401AB11DBB1BCEE37332"/>
    <w:rsid w:val="00C36585"/>
  </w:style>
  <w:style w:type="paragraph" w:customStyle="1" w:styleId="CF0ACA53E461426D875A9BC7771EEEB5">
    <w:name w:val="CF0ACA53E461426D875A9BC7771EEEB5"/>
    <w:rsid w:val="00C36585"/>
  </w:style>
  <w:style w:type="paragraph" w:customStyle="1" w:styleId="B78478DBF9A849ACA5C7CDCA996C689D">
    <w:name w:val="B78478DBF9A849ACA5C7CDCA996C689D"/>
    <w:rsid w:val="00C36585"/>
  </w:style>
  <w:style w:type="paragraph" w:customStyle="1" w:styleId="30365A3E48414836B33A4D950F313C99">
    <w:name w:val="30365A3E48414836B33A4D950F313C99"/>
    <w:rsid w:val="00C36585"/>
  </w:style>
  <w:style w:type="paragraph" w:customStyle="1" w:styleId="EA7D6FC1512840F696C1362267B690C3">
    <w:name w:val="EA7D6FC1512840F696C1362267B690C3"/>
    <w:rsid w:val="00C36585"/>
  </w:style>
  <w:style w:type="paragraph" w:customStyle="1" w:styleId="B545BD75253243FAA86850798377CE8C">
    <w:name w:val="B545BD75253243FAA86850798377CE8C"/>
    <w:rsid w:val="00C36585"/>
  </w:style>
  <w:style w:type="paragraph" w:customStyle="1" w:styleId="5179CB6FFF8349C295B178C0672BD516">
    <w:name w:val="5179CB6FFF8349C295B178C0672BD516"/>
    <w:rsid w:val="00C36585"/>
  </w:style>
  <w:style w:type="paragraph" w:customStyle="1" w:styleId="06F4A2A4730C415BA2BD9E34A3C66099">
    <w:name w:val="06F4A2A4730C415BA2BD9E34A3C66099"/>
    <w:rsid w:val="00C36585"/>
  </w:style>
  <w:style w:type="paragraph" w:customStyle="1" w:styleId="BE7CC8140462431FA4591B551AD7A252">
    <w:name w:val="BE7CC8140462431FA4591B551AD7A252"/>
    <w:rsid w:val="00C36585"/>
  </w:style>
  <w:style w:type="paragraph" w:customStyle="1" w:styleId="AD9E603E14C54DF983272236A6AEE6D3">
    <w:name w:val="AD9E603E14C54DF983272236A6AEE6D3"/>
    <w:rsid w:val="00C36585"/>
  </w:style>
  <w:style w:type="paragraph" w:customStyle="1" w:styleId="FB089D13E393479CB3BA3D39F4205C13">
    <w:name w:val="FB089D13E393479CB3BA3D39F4205C13"/>
    <w:rsid w:val="00C36585"/>
  </w:style>
  <w:style w:type="paragraph" w:customStyle="1" w:styleId="A4B9CFB90B714203ADB87A2E406BB6F9">
    <w:name w:val="A4B9CFB90B714203ADB87A2E406BB6F9"/>
    <w:rsid w:val="00C36585"/>
  </w:style>
  <w:style w:type="paragraph" w:customStyle="1" w:styleId="C05F2924DB5E4E9EA92D519B7BBF62A7">
    <w:name w:val="C05F2924DB5E4E9EA92D519B7BBF62A7"/>
    <w:rsid w:val="00C36585"/>
  </w:style>
  <w:style w:type="paragraph" w:customStyle="1" w:styleId="1FC7E319F26E459EB1A59B13EC19DB9B">
    <w:name w:val="1FC7E319F26E459EB1A59B13EC19DB9B"/>
    <w:rsid w:val="00C36585"/>
  </w:style>
  <w:style w:type="paragraph" w:customStyle="1" w:styleId="96511716A26847D38629F184E7C1952E">
    <w:name w:val="96511716A26847D38629F184E7C1952E"/>
    <w:rsid w:val="00C36585"/>
  </w:style>
  <w:style w:type="paragraph" w:customStyle="1" w:styleId="3F1950AEC91B44549A83E6F01C04D2D1">
    <w:name w:val="3F1950AEC91B44549A83E6F01C04D2D1"/>
    <w:rsid w:val="00C36585"/>
  </w:style>
  <w:style w:type="paragraph" w:customStyle="1" w:styleId="657C582C37BC49C482B12191EF412845">
    <w:name w:val="657C582C37BC49C482B12191EF412845"/>
    <w:rsid w:val="00C36585"/>
  </w:style>
  <w:style w:type="paragraph" w:customStyle="1" w:styleId="07435CD21FD348F1B4B9457333D514D5">
    <w:name w:val="07435CD21FD348F1B4B9457333D514D5"/>
    <w:rsid w:val="00C36585"/>
  </w:style>
  <w:style w:type="paragraph" w:customStyle="1" w:styleId="41B8E102FA1D49C9AFB1198A935D3F8F">
    <w:name w:val="41B8E102FA1D49C9AFB1198A935D3F8F"/>
    <w:rsid w:val="00C36585"/>
  </w:style>
  <w:style w:type="paragraph" w:customStyle="1" w:styleId="D8ED41E1A1734E3999482E40F7F40A86">
    <w:name w:val="D8ED41E1A1734E3999482E40F7F40A86"/>
    <w:rsid w:val="00C36585"/>
  </w:style>
  <w:style w:type="paragraph" w:customStyle="1" w:styleId="FD5914C67114440CA94C0B230EA5345E">
    <w:name w:val="FD5914C67114440CA94C0B230EA5345E"/>
    <w:rsid w:val="00C36585"/>
  </w:style>
  <w:style w:type="paragraph" w:customStyle="1" w:styleId="FAB5B08CDD8A48CEA754362FF762FE59">
    <w:name w:val="FAB5B08CDD8A48CEA754362FF762FE59"/>
    <w:rsid w:val="00C36585"/>
  </w:style>
  <w:style w:type="paragraph" w:customStyle="1" w:styleId="D7478C88F42C4EEAB080D4117386F843">
    <w:name w:val="D7478C88F42C4EEAB080D4117386F843"/>
    <w:rsid w:val="00C36585"/>
  </w:style>
  <w:style w:type="paragraph" w:customStyle="1" w:styleId="7B281290D3F2486F96FCD7065A19B4DC">
    <w:name w:val="7B281290D3F2486F96FCD7065A19B4DC"/>
    <w:rsid w:val="00C36585"/>
  </w:style>
  <w:style w:type="paragraph" w:customStyle="1" w:styleId="970232259E75439A9E8CDCC9C8BFCCDF">
    <w:name w:val="970232259E75439A9E8CDCC9C8BFCCDF"/>
    <w:rsid w:val="00C36585"/>
  </w:style>
  <w:style w:type="paragraph" w:customStyle="1" w:styleId="1B81A3E3A2A64CB3AC475BA0B63B3E05">
    <w:name w:val="1B81A3E3A2A64CB3AC475BA0B63B3E05"/>
    <w:rsid w:val="00C36585"/>
  </w:style>
  <w:style w:type="paragraph" w:customStyle="1" w:styleId="4CA3C8A603CA485D82F485F7928A49F5">
    <w:name w:val="4CA3C8A603CA485D82F485F7928A49F5"/>
    <w:rsid w:val="00C36585"/>
  </w:style>
  <w:style w:type="paragraph" w:customStyle="1" w:styleId="5FD7B0B84C204DCF9B3B6231E07357E4">
    <w:name w:val="5FD7B0B84C204DCF9B3B6231E07357E4"/>
    <w:rsid w:val="00C36585"/>
  </w:style>
  <w:style w:type="paragraph" w:customStyle="1" w:styleId="D2D3136B683643ECA544AD0F9C82DF38">
    <w:name w:val="D2D3136B683643ECA544AD0F9C82DF38"/>
    <w:rsid w:val="00C36585"/>
  </w:style>
  <w:style w:type="paragraph" w:customStyle="1" w:styleId="C3463895A21748FF8B1D346766831126">
    <w:name w:val="C3463895A21748FF8B1D346766831126"/>
    <w:rsid w:val="00C36585"/>
  </w:style>
  <w:style w:type="paragraph" w:customStyle="1" w:styleId="B1D907084DD447C5BAC136118059C454">
    <w:name w:val="B1D907084DD447C5BAC136118059C454"/>
    <w:rsid w:val="00C36585"/>
  </w:style>
  <w:style w:type="paragraph" w:customStyle="1" w:styleId="A186EE1314144EEBAACB73C423A5A43B">
    <w:name w:val="A186EE1314144EEBAACB73C423A5A43B"/>
    <w:rsid w:val="00C36585"/>
  </w:style>
  <w:style w:type="paragraph" w:customStyle="1" w:styleId="2C14DD0A8C404E92B87ADA20A716068D">
    <w:name w:val="2C14DD0A8C404E92B87ADA20A716068D"/>
    <w:rsid w:val="00C36585"/>
  </w:style>
  <w:style w:type="paragraph" w:customStyle="1" w:styleId="F1DBAAC7FCBD4A1D8C61694801B4BAAA">
    <w:name w:val="F1DBAAC7FCBD4A1D8C61694801B4BAAA"/>
    <w:rsid w:val="00C36585"/>
  </w:style>
  <w:style w:type="paragraph" w:customStyle="1" w:styleId="A6ECE3A276C24D0A9DB28FA67D773A81">
    <w:name w:val="A6ECE3A276C24D0A9DB28FA67D773A81"/>
    <w:rsid w:val="00C36585"/>
  </w:style>
  <w:style w:type="paragraph" w:customStyle="1" w:styleId="C63FC0F2A1A14D13AD4AD6501C3BE4D2">
    <w:name w:val="C63FC0F2A1A14D13AD4AD6501C3BE4D2"/>
    <w:rsid w:val="00C36585"/>
  </w:style>
  <w:style w:type="paragraph" w:customStyle="1" w:styleId="39D96B4212BC4B6481F81C8EF367D113">
    <w:name w:val="39D96B4212BC4B6481F81C8EF367D113"/>
    <w:rsid w:val="00C36585"/>
  </w:style>
  <w:style w:type="paragraph" w:customStyle="1" w:styleId="18E37F38A8B64946942054305E50BDE5">
    <w:name w:val="18E37F38A8B64946942054305E50BDE5"/>
    <w:rsid w:val="00C36585"/>
  </w:style>
  <w:style w:type="paragraph" w:customStyle="1" w:styleId="64970FEE4A3F484AA9EBF026B7D275EE">
    <w:name w:val="64970FEE4A3F484AA9EBF026B7D275EE"/>
    <w:rsid w:val="00C36585"/>
  </w:style>
  <w:style w:type="paragraph" w:customStyle="1" w:styleId="8F3E0BDCF7874269B974FAE02C639365">
    <w:name w:val="8F3E0BDCF7874269B974FAE02C639365"/>
    <w:rsid w:val="00C36585"/>
  </w:style>
  <w:style w:type="paragraph" w:customStyle="1" w:styleId="9DFB2E0A2A2E41ABBBD8FB93E3D5E298">
    <w:name w:val="9DFB2E0A2A2E41ABBBD8FB93E3D5E298"/>
    <w:rsid w:val="00C36585"/>
  </w:style>
  <w:style w:type="paragraph" w:customStyle="1" w:styleId="6526D4D6B01144D497979BC13DFA195F">
    <w:name w:val="6526D4D6B01144D497979BC13DFA195F"/>
    <w:rsid w:val="00C36585"/>
  </w:style>
  <w:style w:type="paragraph" w:customStyle="1" w:styleId="A26148E07D384A46913F773D2BAB0CB4">
    <w:name w:val="A26148E07D384A46913F773D2BAB0CB4"/>
    <w:rsid w:val="00C36585"/>
  </w:style>
  <w:style w:type="paragraph" w:customStyle="1" w:styleId="C9B22E9750BA4BF4AA53DFF9258B51D1">
    <w:name w:val="C9B22E9750BA4BF4AA53DFF9258B51D1"/>
    <w:rsid w:val="00C36585"/>
  </w:style>
  <w:style w:type="paragraph" w:customStyle="1" w:styleId="216585A6153746C4B1DFE54C4F142286">
    <w:name w:val="216585A6153746C4B1DFE54C4F142286"/>
    <w:rsid w:val="00C36585"/>
  </w:style>
  <w:style w:type="paragraph" w:customStyle="1" w:styleId="AAC2F957F21447EFA13E99D73CC4852B">
    <w:name w:val="AAC2F957F21447EFA13E99D73CC4852B"/>
    <w:rsid w:val="00C36585"/>
  </w:style>
  <w:style w:type="paragraph" w:customStyle="1" w:styleId="B259A690CC674A2487D32E33C28502C0">
    <w:name w:val="B259A690CC674A2487D32E33C28502C0"/>
    <w:rsid w:val="00C36585"/>
  </w:style>
  <w:style w:type="paragraph" w:customStyle="1" w:styleId="CA6C80AE1F104C10969F89458F984CC6">
    <w:name w:val="CA6C80AE1F104C10969F89458F984CC6"/>
    <w:rsid w:val="00C36585"/>
  </w:style>
  <w:style w:type="paragraph" w:customStyle="1" w:styleId="176FC18F1841434EA82E00B9014770F1">
    <w:name w:val="176FC18F1841434EA82E00B9014770F1"/>
    <w:rsid w:val="00C36585"/>
  </w:style>
  <w:style w:type="paragraph" w:customStyle="1" w:styleId="B8432085ABC04836B325BE6999679C17">
    <w:name w:val="B8432085ABC04836B325BE6999679C17"/>
    <w:rsid w:val="00C36585"/>
  </w:style>
  <w:style w:type="paragraph" w:customStyle="1" w:styleId="66B863647D454EDF92C04F46E71AB56B">
    <w:name w:val="66B863647D454EDF92C04F46E71AB56B"/>
    <w:rsid w:val="00C36585"/>
  </w:style>
  <w:style w:type="paragraph" w:customStyle="1" w:styleId="D1F62EF682664BA69C1AD4C6315C7030">
    <w:name w:val="D1F62EF682664BA69C1AD4C6315C7030"/>
    <w:rsid w:val="00C36585"/>
  </w:style>
  <w:style w:type="paragraph" w:customStyle="1" w:styleId="281CD97152C74F6DB26AC4AFF07BF6F2">
    <w:name w:val="281CD97152C74F6DB26AC4AFF07BF6F2"/>
    <w:rsid w:val="00C36585"/>
  </w:style>
  <w:style w:type="paragraph" w:customStyle="1" w:styleId="C88D0596BC114A85B80FBC00D05E0C97">
    <w:name w:val="C88D0596BC114A85B80FBC00D05E0C97"/>
    <w:rsid w:val="00C36585"/>
  </w:style>
  <w:style w:type="paragraph" w:customStyle="1" w:styleId="BA0B0561CA7A4F8B9678C76032665DE3">
    <w:name w:val="BA0B0561CA7A4F8B9678C76032665DE3"/>
    <w:rsid w:val="00C36585"/>
  </w:style>
  <w:style w:type="paragraph" w:customStyle="1" w:styleId="EABE05B9B665467F89673413B3C94028">
    <w:name w:val="EABE05B9B665467F89673413B3C94028"/>
    <w:rsid w:val="00C36585"/>
  </w:style>
  <w:style w:type="paragraph" w:customStyle="1" w:styleId="1A7B9711669144A9B5C0EE5A893B5F14">
    <w:name w:val="1A7B9711669144A9B5C0EE5A893B5F14"/>
    <w:rsid w:val="00C36585"/>
  </w:style>
  <w:style w:type="paragraph" w:customStyle="1" w:styleId="E77C51D11C5F4870B023B06F864376FE">
    <w:name w:val="E77C51D11C5F4870B023B06F864376FE"/>
    <w:rsid w:val="00C36585"/>
  </w:style>
  <w:style w:type="paragraph" w:customStyle="1" w:styleId="00F674714900470EBDF8D35E7F4F9173">
    <w:name w:val="00F674714900470EBDF8D35E7F4F9173"/>
    <w:rsid w:val="00C36585"/>
  </w:style>
  <w:style w:type="paragraph" w:customStyle="1" w:styleId="B86B95FA2CFA4F018A3FCFD76D94F80B">
    <w:name w:val="B86B95FA2CFA4F018A3FCFD76D94F80B"/>
    <w:rsid w:val="00C36585"/>
  </w:style>
  <w:style w:type="paragraph" w:customStyle="1" w:styleId="4F4DDE3625E54DB88DD92FD68EF9805B">
    <w:name w:val="4F4DDE3625E54DB88DD92FD68EF9805B"/>
    <w:rsid w:val="00C36585"/>
  </w:style>
  <w:style w:type="paragraph" w:customStyle="1" w:styleId="5FAE04097F974DB0AF2A4DA08288119B">
    <w:name w:val="5FAE04097F974DB0AF2A4DA08288119B"/>
    <w:rsid w:val="00C36585"/>
  </w:style>
  <w:style w:type="paragraph" w:customStyle="1" w:styleId="A070764488074EE884EBB4D7462B6D23">
    <w:name w:val="A070764488074EE884EBB4D7462B6D23"/>
    <w:rsid w:val="00C36585"/>
  </w:style>
  <w:style w:type="paragraph" w:customStyle="1" w:styleId="9F2731E34CE44445B1CA2878C80B3CCB">
    <w:name w:val="9F2731E34CE44445B1CA2878C80B3CCB"/>
    <w:rsid w:val="00C36585"/>
  </w:style>
  <w:style w:type="paragraph" w:customStyle="1" w:styleId="BA45CAC0806E428488CCC9EF75B26A63">
    <w:name w:val="BA45CAC0806E428488CCC9EF75B26A63"/>
    <w:rsid w:val="00C36585"/>
  </w:style>
  <w:style w:type="paragraph" w:customStyle="1" w:styleId="4BD0B5BF0E7C4D248156321AE3553CF8">
    <w:name w:val="4BD0B5BF0E7C4D248156321AE3553CF8"/>
    <w:rsid w:val="00C36585"/>
  </w:style>
  <w:style w:type="paragraph" w:customStyle="1" w:styleId="773820EE6C774840A037094962B85BA6">
    <w:name w:val="773820EE6C774840A037094962B85BA6"/>
    <w:rsid w:val="00C36585"/>
  </w:style>
  <w:style w:type="paragraph" w:customStyle="1" w:styleId="AD642CA177B647CC8F9B72815B606EAB">
    <w:name w:val="AD642CA177B647CC8F9B72815B606EAB"/>
    <w:rsid w:val="00C36585"/>
  </w:style>
  <w:style w:type="paragraph" w:customStyle="1" w:styleId="91D99E4FA50043BF86BD1374CAB12416">
    <w:name w:val="91D99E4FA50043BF86BD1374CAB12416"/>
    <w:rsid w:val="00D7293E"/>
  </w:style>
  <w:style w:type="paragraph" w:customStyle="1" w:styleId="E8047CF89B204F3793996B9D356F6821">
    <w:name w:val="E8047CF89B204F3793996B9D356F6821"/>
    <w:rsid w:val="00D7293E"/>
  </w:style>
  <w:style w:type="paragraph" w:customStyle="1" w:styleId="7309B2AB39094BBCA347F1E2851BCC60">
    <w:name w:val="7309B2AB39094BBCA347F1E2851BCC60"/>
    <w:rsid w:val="00D7293E"/>
  </w:style>
  <w:style w:type="paragraph" w:customStyle="1" w:styleId="1FBDFAE9310D48D191604C1084FC4EDB">
    <w:name w:val="1FBDFAE9310D48D191604C1084FC4EDB"/>
    <w:rsid w:val="00D7293E"/>
  </w:style>
  <w:style w:type="paragraph" w:customStyle="1" w:styleId="B23D3FF21AA640CA98F1055C78F6CC3E">
    <w:name w:val="B23D3FF21AA640CA98F1055C78F6CC3E"/>
    <w:rsid w:val="00D7293E"/>
  </w:style>
  <w:style w:type="paragraph" w:customStyle="1" w:styleId="12F3314351824336929D91E592B13A1B">
    <w:name w:val="12F3314351824336929D91E592B13A1B"/>
    <w:rsid w:val="00D7293E"/>
  </w:style>
  <w:style w:type="paragraph" w:customStyle="1" w:styleId="730CFBC5753F4BE8B5BD6A50AB18F249">
    <w:name w:val="730CFBC5753F4BE8B5BD6A50AB18F249"/>
    <w:rsid w:val="00D7293E"/>
  </w:style>
  <w:style w:type="paragraph" w:customStyle="1" w:styleId="82FB9BC024FF465B851D45A5B2FBCA6B">
    <w:name w:val="82FB9BC024FF465B851D45A5B2FBCA6B"/>
    <w:rsid w:val="00D7293E"/>
  </w:style>
  <w:style w:type="paragraph" w:customStyle="1" w:styleId="FC567C799BEF429AB6F3BDB8433E4196">
    <w:name w:val="FC567C799BEF429AB6F3BDB8433E4196"/>
    <w:rsid w:val="00D7293E"/>
  </w:style>
  <w:style w:type="paragraph" w:customStyle="1" w:styleId="F2D412B0331B4BB8AC95AB8EF159DF61">
    <w:name w:val="F2D412B0331B4BB8AC95AB8EF159DF61"/>
    <w:rsid w:val="00D7293E"/>
  </w:style>
  <w:style w:type="paragraph" w:customStyle="1" w:styleId="00570F208EDE4DAD80DC712A82B72EC9">
    <w:name w:val="00570F208EDE4DAD80DC712A82B72EC9"/>
    <w:rsid w:val="00D7293E"/>
  </w:style>
  <w:style w:type="paragraph" w:customStyle="1" w:styleId="6D8118D0D89745EA8DD1B72A34FFC25A">
    <w:name w:val="6D8118D0D89745EA8DD1B72A34FFC25A"/>
    <w:rsid w:val="00D7293E"/>
  </w:style>
  <w:style w:type="paragraph" w:customStyle="1" w:styleId="3936F7331D0C40D685019EFD64C42008">
    <w:name w:val="3936F7331D0C40D685019EFD64C42008"/>
    <w:rsid w:val="00D7293E"/>
  </w:style>
  <w:style w:type="paragraph" w:customStyle="1" w:styleId="83108BACB1D6498FA1762FCFA28DEEEB">
    <w:name w:val="83108BACB1D6498FA1762FCFA28DEEEB"/>
    <w:rsid w:val="00D7293E"/>
  </w:style>
  <w:style w:type="paragraph" w:customStyle="1" w:styleId="6E7E8B810E19495583DD07F3F3551DC3">
    <w:name w:val="6E7E8B810E19495583DD07F3F3551DC3"/>
    <w:rsid w:val="00D7293E"/>
  </w:style>
  <w:style w:type="paragraph" w:customStyle="1" w:styleId="79AC6637A65B4C5B9ED6FB8090CB702A">
    <w:name w:val="79AC6637A65B4C5B9ED6FB8090CB702A"/>
    <w:rsid w:val="00D7293E"/>
  </w:style>
  <w:style w:type="paragraph" w:customStyle="1" w:styleId="BC5D5AA250984245AC32366F67B5A8EE">
    <w:name w:val="BC5D5AA250984245AC32366F67B5A8EE"/>
    <w:rsid w:val="00D7293E"/>
  </w:style>
  <w:style w:type="paragraph" w:customStyle="1" w:styleId="DCCC3FDE227A4C729BC6501FAE8E4C1C">
    <w:name w:val="DCCC3FDE227A4C729BC6501FAE8E4C1C"/>
    <w:rsid w:val="00D7293E"/>
  </w:style>
  <w:style w:type="paragraph" w:customStyle="1" w:styleId="113EBC92D1874307BAB379B29E3B9DA8">
    <w:name w:val="113EBC92D1874307BAB379B29E3B9DA8"/>
    <w:rsid w:val="00D7293E"/>
  </w:style>
  <w:style w:type="paragraph" w:customStyle="1" w:styleId="A0F2F261C274494583885A715BB435D4">
    <w:name w:val="A0F2F261C274494583885A715BB435D4"/>
    <w:rsid w:val="00D7293E"/>
  </w:style>
  <w:style w:type="paragraph" w:customStyle="1" w:styleId="32731534B6F54E798FB157F92FBD53BB">
    <w:name w:val="32731534B6F54E798FB157F92FBD53BB"/>
    <w:rsid w:val="00D7293E"/>
  </w:style>
  <w:style w:type="paragraph" w:customStyle="1" w:styleId="254ECACC55DD41B7B0DB949656D2ABB4">
    <w:name w:val="254ECACC55DD41B7B0DB949656D2ABB4"/>
    <w:rsid w:val="00D7293E"/>
  </w:style>
  <w:style w:type="paragraph" w:customStyle="1" w:styleId="8F03D1F65B464A9F95AFDE3BA335FEA8">
    <w:name w:val="8F03D1F65B464A9F95AFDE3BA335FEA8"/>
    <w:rsid w:val="00D7293E"/>
  </w:style>
  <w:style w:type="paragraph" w:customStyle="1" w:styleId="8BB8B70D98DE4857A9FC02817C15C64A">
    <w:name w:val="8BB8B70D98DE4857A9FC02817C15C64A"/>
    <w:rsid w:val="00D7293E"/>
  </w:style>
  <w:style w:type="paragraph" w:customStyle="1" w:styleId="493BA9CC904140F693E6468F6DFF33AB">
    <w:name w:val="493BA9CC904140F693E6468F6DFF33AB"/>
    <w:rsid w:val="00D7293E"/>
  </w:style>
  <w:style w:type="paragraph" w:customStyle="1" w:styleId="6CE6808A973A4912806ADF06BCC06E1B">
    <w:name w:val="6CE6808A973A4912806ADF06BCC06E1B"/>
    <w:rsid w:val="00D7293E"/>
  </w:style>
  <w:style w:type="paragraph" w:customStyle="1" w:styleId="F4DD1BCC20884641A873185FFC6AFB69">
    <w:name w:val="F4DD1BCC20884641A873185FFC6AFB69"/>
    <w:rsid w:val="00D7293E"/>
  </w:style>
  <w:style w:type="paragraph" w:customStyle="1" w:styleId="C7DF10E6B2A941319F2D4AF675FDFA74">
    <w:name w:val="C7DF10E6B2A941319F2D4AF675FDFA74"/>
    <w:rsid w:val="00D7293E"/>
  </w:style>
  <w:style w:type="paragraph" w:customStyle="1" w:styleId="F53124509C4542219CFEF997C9FE8029">
    <w:name w:val="F53124509C4542219CFEF997C9FE8029"/>
    <w:rsid w:val="00D7293E"/>
  </w:style>
  <w:style w:type="paragraph" w:customStyle="1" w:styleId="D92B390BB9B4435F80DCBDEAC7A2C08E">
    <w:name w:val="D92B390BB9B4435F80DCBDEAC7A2C08E"/>
    <w:rsid w:val="00D7293E"/>
  </w:style>
  <w:style w:type="paragraph" w:customStyle="1" w:styleId="5560A371427240048B730057D12E8230">
    <w:name w:val="5560A371427240048B730057D12E8230"/>
    <w:rsid w:val="00D7293E"/>
  </w:style>
  <w:style w:type="paragraph" w:customStyle="1" w:styleId="6938BDFBDEB5443E873BE59A2F835092">
    <w:name w:val="6938BDFBDEB5443E873BE59A2F835092"/>
    <w:rsid w:val="00D7293E"/>
  </w:style>
  <w:style w:type="paragraph" w:customStyle="1" w:styleId="5B0D2188413345DC8803E12211B54C77">
    <w:name w:val="5B0D2188413345DC8803E12211B54C77"/>
    <w:rsid w:val="00D7293E"/>
  </w:style>
  <w:style w:type="paragraph" w:customStyle="1" w:styleId="F89ED0BFD7894F3787D3CA8FCDF00EE3">
    <w:name w:val="F89ED0BFD7894F3787D3CA8FCDF00EE3"/>
    <w:rsid w:val="00D7293E"/>
  </w:style>
  <w:style w:type="paragraph" w:customStyle="1" w:styleId="E3529FBA637D41F0A5AB1D7A0C8F0AA0">
    <w:name w:val="E3529FBA637D41F0A5AB1D7A0C8F0AA0"/>
    <w:rsid w:val="00D7293E"/>
  </w:style>
  <w:style w:type="paragraph" w:customStyle="1" w:styleId="ADD5B0FDA8AF4808AC07A6CEA0BEDEAB">
    <w:name w:val="ADD5B0FDA8AF4808AC07A6CEA0BEDEAB"/>
    <w:rsid w:val="00D7293E"/>
  </w:style>
  <w:style w:type="paragraph" w:customStyle="1" w:styleId="DCEE73FC1FD54BAC9D0B80AC0853B021">
    <w:name w:val="DCEE73FC1FD54BAC9D0B80AC0853B021"/>
    <w:rsid w:val="00D7293E"/>
  </w:style>
  <w:style w:type="paragraph" w:customStyle="1" w:styleId="4248C21E5CDA4BDB9E1568540520BF9C">
    <w:name w:val="4248C21E5CDA4BDB9E1568540520BF9C"/>
    <w:rsid w:val="00D7293E"/>
  </w:style>
  <w:style w:type="paragraph" w:customStyle="1" w:styleId="1C76D8152F3447F7BF1C334EB66ABB0F">
    <w:name w:val="1C76D8152F3447F7BF1C334EB66ABB0F"/>
    <w:rsid w:val="00D7293E"/>
  </w:style>
  <w:style w:type="paragraph" w:customStyle="1" w:styleId="B0F308FF099B4A92BFC0216AF8ECDC61">
    <w:name w:val="B0F308FF099B4A92BFC0216AF8ECDC61"/>
    <w:rsid w:val="00E56AAE"/>
  </w:style>
  <w:style w:type="paragraph" w:customStyle="1" w:styleId="B441C8C473FC452C93EB80BC3BA0B9D5">
    <w:name w:val="B441C8C473FC452C93EB80BC3BA0B9D5"/>
    <w:rsid w:val="00E56AAE"/>
  </w:style>
  <w:style w:type="paragraph" w:customStyle="1" w:styleId="CBA46B306F4B47F2A8ABDE4B7646A200">
    <w:name w:val="CBA46B306F4B47F2A8ABDE4B7646A200"/>
    <w:rsid w:val="00E56AAE"/>
  </w:style>
  <w:style w:type="paragraph" w:customStyle="1" w:styleId="7D9C7E3FA3E245A583B269FBA10A3197">
    <w:name w:val="7D9C7E3FA3E245A583B269FBA10A3197"/>
    <w:rsid w:val="00E56AAE"/>
  </w:style>
  <w:style w:type="paragraph" w:customStyle="1" w:styleId="72E62128EA21462AB655FC358DCA5A0F">
    <w:name w:val="72E62128EA21462AB655FC358DCA5A0F"/>
    <w:rsid w:val="00E56AAE"/>
  </w:style>
  <w:style w:type="paragraph" w:customStyle="1" w:styleId="6B2D8447B43A459B9BD696B508E654F7">
    <w:name w:val="6B2D8447B43A459B9BD696B508E654F7"/>
    <w:rsid w:val="00E56AAE"/>
  </w:style>
  <w:style w:type="paragraph" w:customStyle="1" w:styleId="14B3D65BA5E148FB99AF7212EE34DC80">
    <w:name w:val="14B3D65BA5E148FB99AF7212EE34DC80"/>
    <w:rsid w:val="00E56AAE"/>
  </w:style>
  <w:style w:type="paragraph" w:customStyle="1" w:styleId="584728F82B854A109E04AD1A9079294D">
    <w:name w:val="584728F82B854A109E04AD1A9079294D"/>
    <w:rsid w:val="00E56AAE"/>
  </w:style>
  <w:style w:type="paragraph" w:customStyle="1" w:styleId="B7DC4237853C4939AD74E9472DF28647">
    <w:name w:val="B7DC4237853C4939AD74E9472DF28647"/>
    <w:rsid w:val="00E56AAE"/>
  </w:style>
  <w:style w:type="paragraph" w:customStyle="1" w:styleId="4FBE70B19CA849A38B6B32ADEE6AF58A">
    <w:name w:val="4FBE70B19CA849A38B6B32ADEE6AF58A"/>
    <w:rsid w:val="00E56AAE"/>
  </w:style>
  <w:style w:type="paragraph" w:customStyle="1" w:styleId="211CB16BC6A54F24B39449B8188CD51D">
    <w:name w:val="211CB16BC6A54F24B39449B8188CD51D"/>
    <w:rsid w:val="00E56AAE"/>
  </w:style>
  <w:style w:type="paragraph" w:customStyle="1" w:styleId="7935EAD872FC4C938B78FF24506D4E9A">
    <w:name w:val="7935EAD872FC4C938B78FF24506D4E9A"/>
    <w:rsid w:val="00E56AAE"/>
  </w:style>
  <w:style w:type="paragraph" w:customStyle="1" w:styleId="AED017934E3E48889D1E3DCD5FCE51D3">
    <w:name w:val="AED017934E3E48889D1E3DCD5FCE51D3"/>
    <w:rsid w:val="00E56AAE"/>
  </w:style>
  <w:style w:type="paragraph" w:customStyle="1" w:styleId="DD4958905CB041238B45987226C9FED9">
    <w:name w:val="DD4958905CB041238B45987226C9FED9"/>
    <w:rsid w:val="00E56AAE"/>
  </w:style>
  <w:style w:type="paragraph" w:customStyle="1" w:styleId="1DA505795F3945A381DEF2614902F990">
    <w:name w:val="1DA505795F3945A381DEF2614902F990"/>
    <w:rsid w:val="00E56AAE"/>
  </w:style>
  <w:style w:type="paragraph" w:customStyle="1" w:styleId="74E84B3B3D5D40CD9F94BCB210A1C84F">
    <w:name w:val="74E84B3B3D5D40CD9F94BCB210A1C84F"/>
    <w:rsid w:val="00E56AAE"/>
  </w:style>
  <w:style w:type="paragraph" w:customStyle="1" w:styleId="59ADEDDA1053415B977AF6148AB2E53D">
    <w:name w:val="59ADEDDA1053415B977AF6148AB2E53D"/>
    <w:rsid w:val="00E56AAE"/>
  </w:style>
  <w:style w:type="paragraph" w:customStyle="1" w:styleId="9D039B6F3D2746BFA17B7950A473FA3B">
    <w:name w:val="9D039B6F3D2746BFA17B7950A473FA3B"/>
    <w:rsid w:val="00E56AAE"/>
  </w:style>
  <w:style w:type="paragraph" w:customStyle="1" w:styleId="9B8E18DB272F4AFC8D235B7001AED0A0">
    <w:name w:val="9B8E18DB272F4AFC8D235B7001AED0A0"/>
    <w:rsid w:val="00E56AAE"/>
  </w:style>
  <w:style w:type="paragraph" w:customStyle="1" w:styleId="63CEB3723DE24A58A9828074737123BA">
    <w:name w:val="63CEB3723DE24A58A9828074737123BA"/>
    <w:rsid w:val="00E56AAE"/>
  </w:style>
  <w:style w:type="paragraph" w:customStyle="1" w:styleId="2C7CCA5D8B9A48D1ADD879350F8EB94A">
    <w:name w:val="2C7CCA5D8B9A48D1ADD879350F8EB94A"/>
    <w:rsid w:val="00E56AAE"/>
  </w:style>
  <w:style w:type="paragraph" w:customStyle="1" w:styleId="E6C4C94C7A414AB392D786D88DAE8C54">
    <w:name w:val="E6C4C94C7A414AB392D786D88DAE8C54"/>
    <w:rsid w:val="00E56AAE"/>
  </w:style>
  <w:style w:type="paragraph" w:customStyle="1" w:styleId="D425DD773D2E4BD38DB4E790F7E2305B">
    <w:name w:val="D425DD773D2E4BD38DB4E790F7E2305B"/>
    <w:rsid w:val="00E56AAE"/>
  </w:style>
  <w:style w:type="paragraph" w:customStyle="1" w:styleId="FF4E9F2634E34FDBB828A9859347C0A2">
    <w:name w:val="FF4E9F2634E34FDBB828A9859347C0A2"/>
    <w:rsid w:val="00E56AAE"/>
  </w:style>
  <w:style w:type="paragraph" w:customStyle="1" w:styleId="E0C4879B4DA845C9843A05DE57137923">
    <w:name w:val="E0C4879B4DA845C9843A05DE57137923"/>
    <w:rsid w:val="00E56AAE"/>
  </w:style>
  <w:style w:type="paragraph" w:customStyle="1" w:styleId="1CCA7DAE0AB941D6A004072018AF7166">
    <w:name w:val="1CCA7DAE0AB941D6A004072018AF7166"/>
    <w:rsid w:val="00E56AAE"/>
  </w:style>
  <w:style w:type="paragraph" w:customStyle="1" w:styleId="4AD889A900134B00A6C1C4AE6CEBF5FC">
    <w:name w:val="4AD889A900134B00A6C1C4AE6CEBF5FC"/>
    <w:rsid w:val="00E56AAE"/>
  </w:style>
  <w:style w:type="paragraph" w:customStyle="1" w:styleId="6F4F7CD6011647A3AF497681C00E7F7A">
    <w:name w:val="6F4F7CD6011647A3AF497681C00E7F7A"/>
    <w:rsid w:val="00E56AAE"/>
  </w:style>
  <w:style w:type="paragraph" w:customStyle="1" w:styleId="22417B5C9861470CA8875B3915C2C50D">
    <w:name w:val="22417B5C9861470CA8875B3915C2C50D"/>
    <w:rsid w:val="00E56AAE"/>
  </w:style>
  <w:style w:type="paragraph" w:customStyle="1" w:styleId="04133837576540588C7E2746B581125E">
    <w:name w:val="04133837576540588C7E2746B581125E"/>
    <w:rsid w:val="00E56AAE"/>
  </w:style>
  <w:style w:type="paragraph" w:customStyle="1" w:styleId="BA296E6CD73E46F0A048E51A3B17A05A">
    <w:name w:val="BA296E6CD73E46F0A048E51A3B17A05A"/>
    <w:rsid w:val="00E56AAE"/>
  </w:style>
  <w:style w:type="paragraph" w:customStyle="1" w:styleId="F742D5F3ADAD482DAED154604382FFD6">
    <w:name w:val="F742D5F3ADAD482DAED154604382FFD6"/>
    <w:rsid w:val="00E56AAE"/>
  </w:style>
  <w:style w:type="paragraph" w:customStyle="1" w:styleId="B6C91D9D95234490A41B0D0F95FA5128">
    <w:name w:val="B6C91D9D95234490A41B0D0F95FA5128"/>
    <w:rsid w:val="00E56AAE"/>
  </w:style>
  <w:style w:type="paragraph" w:customStyle="1" w:styleId="156833B8AD0C4B00A8717DCACD831EAA">
    <w:name w:val="156833B8AD0C4B00A8717DCACD831EAA"/>
    <w:rsid w:val="00E56AAE"/>
  </w:style>
  <w:style w:type="paragraph" w:customStyle="1" w:styleId="CD925BB5A4CD45FC8ECD84992286C17D">
    <w:name w:val="CD925BB5A4CD45FC8ECD84992286C17D"/>
    <w:rsid w:val="00E56AAE"/>
  </w:style>
  <w:style w:type="paragraph" w:customStyle="1" w:styleId="2591C7C9B9084E31A67F8241BE958764">
    <w:name w:val="2591C7C9B9084E31A67F8241BE958764"/>
    <w:rsid w:val="00E56AAE"/>
  </w:style>
  <w:style w:type="paragraph" w:customStyle="1" w:styleId="63AA2FD483194E388065DF22BF96C045">
    <w:name w:val="63AA2FD483194E388065DF22BF96C045"/>
    <w:rsid w:val="00E56AAE"/>
  </w:style>
  <w:style w:type="paragraph" w:customStyle="1" w:styleId="8A7C8F256FF74B6E93886F6C7FA4EFD4">
    <w:name w:val="8A7C8F256FF74B6E93886F6C7FA4EFD4"/>
    <w:rsid w:val="00E56AAE"/>
  </w:style>
  <w:style w:type="paragraph" w:customStyle="1" w:styleId="F9677AA1D8BE4F68BC0DC94CB4B4A405">
    <w:name w:val="F9677AA1D8BE4F68BC0DC94CB4B4A405"/>
    <w:rsid w:val="00E56AAE"/>
  </w:style>
  <w:style w:type="paragraph" w:customStyle="1" w:styleId="72450E4E279744C69C367E3525E17631">
    <w:name w:val="72450E4E279744C69C367E3525E17631"/>
    <w:rsid w:val="00E56AAE"/>
  </w:style>
  <w:style w:type="paragraph" w:customStyle="1" w:styleId="D9B0A50F378245959AA75BABC6EFBD45">
    <w:name w:val="D9B0A50F378245959AA75BABC6EFBD45"/>
    <w:rsid w:val="00E56AAE"/>
  </w:style>
  <w:style w:type="paragraph" w:customStyle="1" w:styleId="2CE464010FD44EB8A842950FC4C43E1C">
    <w:name w:val="2CE464010FD44EB8A842950FC4C43E1C"/>
    <w:rsid w:val="00E56AAE"/>
  </w:style>
  <w:style w:type="paragraph" w:customStyle="1" w:styleId="946C2BAAAEB54F96BBB3838CC1C7137C">
    <w:name w:val="946C2BAAAEB54F96BBB3838CC1C7137C"/>
    <w:rsid w:val="00E56AAE"/>
  </w:style>
  <w:style w:type="paragraph" w:customStyle="1" w:styleId="513343EB1734456D91E835F93B13D73F">
    <w:name w:val="513343EB1734456D91E835F93B13D73F"/>
    <w:rsid w:val="00E56AAE"/>
  </w:style>
  <w:style w:type="paragraph" w:customStyle="1" w:styleId="63AAD996102E4FE3A2D2A33E70DD87F8">
    <w:name w:val="63AAD996102E4FE3A2D2A33E70DD87F8"/>
    <w:rsid w:val="00E56AAE"/>
  </w:style>
  <w:style w:type="paragraph" w:customStyle="1" w:styleId="CAB4F897DECA4333B546176B84626F22">
    <w:name w:val="CAB4F897DECA4333B546176B84626F22"/>
    <w:rsid w:val="00E56AAE"/>
  </w:style>
  <w:style w:type="paragraph" w:customStyle="1" w:styleId="B46242A1C08C40D5B5BF986157DA68A6">
    <w:name w:val="B46242A1C08C40D5B5BF986157DA68A6"/>
    <w:rsid w:val="00E56AAE"/>
  </w:style>
  <w:style w:type="paragraph" w:customStyle="1" w:styleId="3CE9A6D6F7CE4D6EA8786EB38B874056">
    <w:name w:val="3CE9A6D6F7CE4D6EA8786EB38B874056"/>
    <w:rsid w:val="00E56AAE"/>
  </w:style>
  <w:style w:type="paragraph" w:customStyle="1" w:styleId="592F18F304274C9C99BC9E50C3413A39">
    <w:name w:val="592F18F304274C9C99BC9E50C3413A39"/>
    <w:rsid w:val="00E56AAE"/>
  </w:style>
  <w:style w:type="paragraph" w:customStyle="1" w:styleId="12432B64849A4E22ACA534A40E29135A">
    <w:name w:val="12432B64849A4E22ACA534A40E29135A"/>
    <w:rsid w:val="00E56AAE"/>
  </w:style>
  <w:style w:type="paragraph" w:customStyle="1" w:styleId="8FEC505563ED4555AB69909E0E02AEA1">
    <w:name w:val="8FEC505563ED4555AB69909E0E02AEA1"/>
    <w:rsid w:val="00E56AAE"/>
  </w:style>
  <w:style w:type="paragraph" w:customStyle="1" w:styleId="C9C1AC13298D4CE5AD0CC914F66880B3">
    <w:name w:val="C9C1AC13298D4CE5AD0CC914F66880B3"/>
    <w:rsid w:val="00E56AAE"/>
  </w:style>
  <w:style w:type="paragraph" w:customStyle="1" w:styleId="1ED1B37A73EC4502AA1D779F47FD17EF">
    <w:name w:val="1ED1B37A73EC4502AA1D779F47FD17EF"/>
    <w:rsid w:val="00E56AAE"/>
  </w:style>
  <w:style w:type="paragraph" w:customStyle="1" w:styleId="143C829053824495BD96B9816D8FECCB">
    <w:name w:val="143C829053824495BD96B9816D8FECCB"/>
    <w:rsid w:val="00E56AAE"/>
  </w:style>
  <w:style w:type="paragraph" w:customStyle="1" w:styleId="CC9996AB0B004EC9A2496059BF60B6F0">
    <w:name w:val="CC9996AB0B004EC9A2496059BF60B6F0"/>
    <w:rsid w:val="00E56AAE"/>
  </w:style>
  <w:style w:type="paragraph" w:customStyle="1" w:styleId="3F4BAB1BFC21417B9425A0910DBBB598">
    <w:name w:val="3F4BAB1BFC21417B9425A0910DBBB598"/>
    <w:rsid w:val="00E56AAE"/>
  </w:style>
  <w:style w:type="paragraph" w:customStyle="1" w:styleId="4DE30C48FD6F490B915A9ACA4E421960">
    <w:name w:val="4DE30C48FD6F490B915A9ACA4E421960"/>
    <w:rsid w:val="00E56AAE"/>
  </w:style>
  <w:style w:type="paragraph" w:customStyle="1" w:styleId="9DC56B2011EA4F48A9705A9CE2272EA4">
    <w:name w:val="9DC56B2011EA4F48A9705A9CE2272EA4"/>
    <w:rsid w:val="00E56AAE"/>
  </w:style>
  <w:style w:type="paragraph" w:customStyle="1" w:styleId="0CFDBD610FEA4EF59887DF42BA763355">
    <w:name w:val="0CFDBD610FEA4EF59887DF42BA763355"/>
    <w:rsid w:val="00E56AAE"/>
  </w:style>
  <w:style w:type="paragraph" w:customStyle="1" w:styleId="E02BAAF4395C4382969B764A0DD8EA3D">
    <w:name w:val="E02BAAF4395C4382969B764A0DD8EA3D"/>
    <w:rsid w:val="00E56AAE"/>
  </w:style>
  <w:style w:type="paragraph" w:customStyle="1" w:styleId="AB206466DB11441483E15B497382D9F9">
    <w:name w:val="AB206466DB11441483E15B497382D9F9"/>
    <w:rsid w:val="00E56AAE"/>
  </w:style>
  <w:style w:type="paragraph" w:customStyle="1" w:styleId="03A82EEC021E4860B32F8A92BDD3C4EC">
    <w:name w:val="03A82EEC021E4860B32F8A92BDD3C4EC"/>
    <w:rsid w:val="00E56AAE"/>
  </w:style>
  <w:style w:type="paragraph" w:customStyle="1" w:styleId="85076C25A27148919EA322A42409F542">
    <w:name w:val="85076C25A27148919EA322A42409F542"/>
    <w:rsid w:val="00E56AAE"/>
  </w:style>
  <w:style w:type="paragraph" w:customStyle="1" w:styleId="6E05C11C6FD943F186AD9C08BD72A089">
    <w:name w:val="6E05C11C6FD943F186AD9C08BD72A089"/>
    <w:rsid w:val="00E56AAE"/>
  </w:style>
  <w:style w:type="paragraph" w:customStyle="1" w:styleId="57EA1AB49EEA477AA94E1D9B569F7C79">
    <w:name w:val="57EA1AB49EEA477AA94E1D9B569F7C79"/>
    <w:rsid w:val="00C34681"/>
  </w:style>
  <w:style w:type="paragraph" w:customStyle="1" w:styleId="3D7ADE3177B94827AD6BB524853752B2">
    <w:name w:val="3D7ADE3177B94827AD6BB524853752B2"/>
    <w:rsid w:val="00C34681"/>
  </w:style>
  <w:style w:type="paragraph" w:customStyle="1" w:styleId="8E6F9DC5AF784073AFC65906A03AAF95">
    <w:name w:val="8E6F9DC5AF784073AFC65906A03AAF95"/>
    <w:rsid w:val="00C34681"/>
  </w:style>
  <w:style w:type="paragraph" w:customStyle="1" w:styleId="5F3FFDE60E484765B7651A0133949629">
    <w:name w:val="5F3FFDE60E484765B7651A0133949629"/>
    <w:rsid w:val="00C34681"/>
  </w:style>
  <w:style w:type="paragraph" w:customStyle="1" w:styleId="2FF067BAD3B9471DB06754E484C8B8A8">
    <w:name w:val="2FF067BAD3B9471DB06754E484C8B8A8"/>
    <w:rsid w:val="00C34681"/>
  </w:style>
  <w:style w:type="paragraph" w:customStyle="1" w:styleId="D2D9B751657A4A5D828A865931C68AD2">
    <w:name w:val="D2D9B751657A4A5D828A865931C68AD2"/>
    <w:rsid w:val="00C34681"/>
  </w:style>
  <w:style w:type="paragraph" w:customStyle="1" w:styleId="F71D08E95FCB4E548420D6D2FD355552">
    <w:name w:val="F71D08E95FCB4E548420D6D2FD355552"/>
    <w:rsid w:val="00C34681"/>
  </w:style>
  <w:style w:type="paragraph" w:customStyle="1" w:styleId="5D05A742D15D411597BA8263CE6F70FE">
    <w:name w:val="5D05A742D15D411597BA8263CE6F70FE"/>
    <w:rsid w:val="00C34681"/>
  </w:style>
  <w:style w:type="paragraph" w:customStyle="1" w:styleId="8788E97E4CD84AB79B8B106851398CAE">
    <w:name w:val="8788E97E4CD84AB79B8B106851398CAE"/>
    <w:rsid w:val="00C34681"/>
  </w:style>
  <w:style w:type="paragraph" w:customStyle="1" w:styleId="03AC0E6B61EF449293503E64109806AD">
    <w:name w:val="03AC0E6B61EF449293503E64109806AD"/>
    <w:rsid w:val="00C34681"/>
  </w:style>
  <w:style w:type="paragraph" w:customStyle="1" w:styleId="634FC4F18C1F4F7E98C94A9D61CD3274">
    <w:name w:val="634FC4F18C1F4F7E98C94A9D61CD3274"/>
    <w:rsid w:val="00C34681"/>
  </w:style>
  <w:style w:type="paragraph" w:customStyle="1" w:styleId="20F35E801CA1416AB8364E73599D990A">
    <w:name w:val="20F35E801CA1416AB8364E73599D990A"/>
    <w:rsid w:val="00C34681"/>
  </w:style>
  <w:style w:type="paragraph" w:customStyle="1" w:styleId="81C637661C664727954088BB64A01842">
    <w:name w:val="81C637661C664727954088BB64A01842"/>
    <w:rsid w:val="00C34681"/>
  </w:style>
  <w:style w:type="paragraph" w:customStyle="1" w:styleId="2C70E29613694ACC8E4EADD7530FEE22">
    <w:name w:val="2C70E29613694ACC8E4EADD7530FEE22"/>
    <w:rsid w:val="00C34681"/>
  </w:style>
  <w:style w:type="paragraph" w:customStyle="1" w:styleId="BA2C15D572D349B2A1CA1DDB5A06F41E">
    <w:name w:val="BA2C15D572D349B2A1CA1DDB5A06F41E"/>
    <w:rsid w:val="00C34681"/>
  </w:style>
  <w:style w:type="paragraph" w:customStyle="1" w:styleId="9E5C6F12C2D54124B7473221E674C876">
    <w:name w:val="9E5C6F12C2D54124B7473221E674C876"/>
    <w:rsid w:val="00C34681"/>
  </w:style>
  <w:style w:type="paragraph" w:customStyle="1" w:styleId="A02094251AC84E7CBB4D2EB67475BA3B">
    <w:name w:val="A02094251AC84E7CBB4D2EB67475BA3B"/>
    <w:rsid w:val="00C34681"/>
  </w:style>
  <w:style w:type="paragraph" w:customStyle="1" w:styleId="E74F3CEF9BC0406289DDB04E007D5394">
    <w:name w:val="E74F3CEF9BC0406289DDB04E007D5394"/>
    <w:rsid w:val="00C34681"/>
  </w:style>
  <w:style w:type="paragraph" w:customStyle="1" w:styleId="97856FBD197547BF9F9DD580D88D459E">
    <w:name w:val="97856FBD197547BF9F9DD580D88D459E"/>
    <w:rsid w:val="00C34681"/>
  </w:style>
  <w:style w:type="paragraph" w:customStyle="1" w:styleId="831B94AEF35F486BB459062E5A6C90D9">
    <w:name w:val="831B94AEF35F486BB459062E5A6C90D9"/>
    <w:rsid w:val="00C34681"/>
  </w:style>
  <w:style w:type="paragraph" w:customStyle="1" w:styleId="C79EE4581F4945AAAC55CE1EAE7E3A82">
    <w:name w:val="C79EE4581F4945AAAC55CE1EAE7E3A82"/>
    <w:rsid w:val="00C34681"/>
  </w:style>
  <w:style w:type="paragraph" w:customStyle="1" w:styleId="8DE57C64A13545C481FBE2C8B210D15C">
    <w:name w:val="8DE57C64A13545C481FBE2C8B210D15C"/>
    <w:rsid w:val="00C34681"/>
  </w:style>
  <w:style w:type="paragraph" w:customStyle="1" w:styleId="E1A8022DF1B749AABDE4F27E5A20B53F">
    <w:name w:val="E1A8022DF1B749AABDE4F27E5A20B53F"/>
    <w:rsid w:val="00C34681"/>
  </w:style>
  <w:style w:type="paragraph" w:customStyle="1" w:styleId="D0F15E3B8A954FC1886F9B43A608576D">
    <w:name w:val="D0F15E3B8A954FC1886F9B43A608576D"/>
    <w:rsid w:val="00C34681"/>
  </w:style>
  <w:style w:type="paragraph" w:customStyle="1" w:styleId="92DC98A20CF84D44B4207EEB7607BAEF">
    <w:name w:val="92DC98A20CF84D44B4207EEB7607BAEF"/>
    <w:rsid w:val="00C34681"/>
  </w:style>
  <w:style w:type="paragraph" w:customStyle="1" w:styleId="62C10D07D953469EA53678DCAE8CF9A7">
    <w:name w:val="62C10D07D953469EA53678DCAE8CF9A7"/>
    <w:rsid w:val="00C34681"/>
  </w:style>
  <w:style w:type="paragraph" w:customStyle="1" w:styleId="AEFE0FD7A850456F9D3423C5455CF956">
    <w:name w:val="AEFE0FD7A850456F9D3423C5455CF956"/>
    <w:rsid w:val="00C34681"/>
  </w:style>
  <w:style w:type="paragraph" w:customStyle="1" w:styleId="E7629F306C0C4BCCAFA4E0479D3ED73A">
    <w:name w:val="E7629F306C0C4BCCAFA4E0479D3ED73A"/>
    <w:rsid w:val="00C34681"/>
  </w:style>
  <w:style w:type="paragraph" w:customStyle="1" w:styleId="DB380739DEBC49058ED7D54C2B513625">
    <w:name w:val="DB380739DEBC49058ED7D54C2B513625"/>
    <w:rsid w:val="00C34681"/>
  </w:style>
  <w:style w:type="paragraph" w:customStyle="1" w:styleId="2A29C25BAD0B4A7A96C87B46D43388A7">
    <w:name w:val="2A29C25BAD0B4A7A96C87B46D43388A7"/>
    <w:rsid w:val="00445560"/>
  </w:style>
  <w:style w:type="paragraph" w:customStyle="1" w:styleId="59AE7981D7AB4F0E892DCC253229FACA">
    <w:name w:val="59AE7981D7AB4F0E892DCC253229FACA"/>
    <w:rsid w:val="00445560"/>
  </w:style>
  <w:style w:type="paragraph" w:customStyle="1" w:styleId="9C299CBEB1F04676A69D5A36F04F06D9">
    <w:name w:val="9C299CBEB1F04676A69D5A36F04F06D9"/>
    <w:rsid w:val="00445560"/>
  </w:style>
  <w:style w:type="paragraph" w:customStyle="1" w:styleId="954C8E8F10174F91A1FE640B933B5547">
    <w:name w:val="954C8E8F10174F91A1FE640B933B5547"/>
    <w:rsid w:val="00445560"/>
  </w:style>
  <w:style w:type="paragraph" w:customStyle="1" w:styleId="47E545CFA1D442978318BE31786416C4">
    <w:name w:val="47E545CFA1D442978318BE31786416C4"/>
    <w:rsid w:val="00445560"/>
  </w:style>
  <w:style w:type="paragraph" w:customStyle="1" w:styleId="B96529ECB66B4B77811C959F168F0015">
    <w:name w:val="B96529ECB66B4B77811C959F168F0015"/>
    <w:rsid w:val="00445560"/>
  </w:style>
  <w:style w:type="paragraph" w:customStyle="1" w:styleId="F763FC2EBA5D4C25B6504A0F5206C6A3">
    <w:name w:val="F763FC2EBA5D4C25B6504A0F5206C6A3"/>
    <w:rsid w:val="00445560"/>
  </w:style>
  <w:style w:type="paragraph" w:customStyle="1" w:styleId="982A14EC956A403D926BEE2207EE2B34">
    <w:name w:val="982A14EC956A403D926BEE2207EE2B34"/>
    <w:rsid w:val="00445560"/>
  </w:style>
  <w:style w:type="paragraph" w:customStyle="1" w:styleId="9CFC069A14CB4F41957D80B2E1F500B1">
    <w:name w:val="9CFC069A14CB4F41957D80B2E1F500B1"/>
    <w:rsid w:val="00445560"/>
  </w:style>
  <w:style w:type="paragraph" w:customStyle="1" w:styleId="99733D1F573C428CABAD56F4B6ABEF53">
    <w:name w:val="99733D1F573C428CABAD56F4B6ABEF53"/>
    <w:rsid w:val="00445560"/>
  </w:style>
  <w:style w:type="paragraph" w:customStyle="1" w:styleId="EA151A56DADA4755B3C63B62E614A1DB">
    <w:name w:val="EA151A56DADA4755B3C63B62E614A1DB"/>
    <w:rsid w:val="00445560"/>
  </w:style>
  <w:style w:type="paragraph" w:customStyle="1" w:styleId="77C95EBF7B504572B423DDABE94B7199">
    <w:name w:val="77C95EBF7B504572B423DDABE94B7199"/>
    <w:rsid w:val="00445560"/>
  </w:style>
  <w:style w:type="paragraph" w:customStyle="1" w:styleId="35E085DCF9B546C8914FDBE6A59CB872">
    <w:name w:val="35E085DCF9B546C8914FDBE6A59CB872"/>
    <w:rsid w:val="00445560"/>
  </w:style>
  <w:style w:type="paragraph" w:customStyle="1" w:styleId="705CD6143C974A2CA37939BB247627E1">
    <w:name w:val="705CD6143C974A2CA37939BB247627E1"/>
    <w:rsid w:val="00445560"/>
  </w:style>
  <w:style w:type="paragraph" w:customStyle="1" w:styleId="0E2C29EB00384B16AFBBEC411225C41E">
    <w:name w:val="0E2C29EB00384B16AFBBEC411225C41E"/>
    <w:rsid w:val="00445560"/>
  </w:style>
  <w:style w:type="paragraph" w:customStyle="1" w:styleId="4648237F13AC4E21A75413860217ECCF">
    <w:name w:val="4648237F13AC4E21A75413860217ECCF"/>
    <w:rsid w:val="00445560"/>
  </w:style>
  <w:style w:type="paragraph" w:customStyle="1" w:styleId="78B6EE9FB77F4611B7F6748C18B6F645">
    <w:name w:val="78B6EE9FB77F4611B7F6748C18B6F645"/>
    <w:rsid w:val="00445560"/>
  </w:style>
  <w:style w:type="paragraph" w:customStyle="1" w:styleId="4F8159CE2C14429FBE2CC0CEE6BED668">
    <w:name w:val="4F8159CE2C14429FBE2CC0CEE6BED668"/>
    <w:rsid w:val="00445560"/>
  </w:style>
  <w:style w:type="paragraph" w:customStyle="1" w:styleId="54494F98E9124F69989632EA96513554">
    <w:name w:val="54494F98E9124F69989632EA96513554"/>
    <w:rsid w:val="00445560"/>
  </w:style>
  <w:style w:type="paragraph" w:customStyle="1" w:styleId="2B6D4A724C1347CA9C5A7EC8C4572E9E">
    <w:name w:val="2B6D4A724C1347CA9C5A7EC8C4572E9E"/>
    <w:rsid w:val="00445560"/>
  </w:style>
  <w:style w:type="paragraph" w:customStyle="1" w:styleId="34DE072147D5411CB6C656083F8DBC44">
    <w:name w:val="34DE072147D5411CB6C656083F8DBC44"/>
    <w:rsid w:val="00445560"/>
  </w:style>
  <w:style w:type="paragraph" w:customStyle="1" w:styleId="D07D437D04804EEE80291934F69F142F">
    <w:name w:val="D07D437D04804EEE80291934F69F142F"/>
    <w:rsid w:val="00445560"/>
  </w:style>
  <w:style w:type="paragraph" w:customStyle="1" w:styleId="A930BCE42DD0486296BE3D465A60415D">
    <w:name w:val="A930BCE42DD0486296BE3D465A60415D"/>
    <w:rsid w:val="00445560"/>
  </w:style>
  <w:style w:type="paragraph" w:customStyle="1" w:styleId="4D9A7DE647E34F7FAFA3B11ABE0F72E1">
    <w:name w:val="4D9A7DE647E34F7FAFA3B11ABE0F72E1"/>
    <w:rsid w:val="00445560"/>
  </w:style>
  <w:style w:type="paragraph" w:customStyle="1" w:styleId="35238EA9FAE14CE4AA2A32862D032396">
    <w:name w:val="35238EA9FAE14CE4AA2A32862D032396"/>
    <w:rsid w:val="00445560"/>
  </w:style>
  <w:style w:type="paragraph" w:customStyle="1" w:styleId="1134621AE7B04E5CBEB661205BBB6AEF">
    <w:name w:val="1134621AE7B04E5CBEB661205BBB6AEF"/>
    <w:rsid w:val="00502786"/>
  </w:style>
  <w:style w:type="paragraph" w:customStyle="1" w:styleId="1970EB016FC84DDFB2F2997247283A5C">
    <w:name w:val="1970EB016FC84DDFB2F2997247283A5C"/>
    <w:rsid w:val="00502786"/>
  </w:style>
  <w:style w:type="paragraph" w:customStyle="1" w:styleId="60480CCEDE0547E4A4B56ABB4EAC868C">
    <w:name w:val="60480CCEDE0547E4A4B56ABB4EAC868C"/>
    <w:rsid w:val="0042016A"/>
  </w:style>
  <w:style w:type="paragraph" w:customStyle="1" w:styleId="6CBD9C890CC3492FB356F98DE5DDAC60">
    <w:name w:val="6CBD9C890CC3492FB356F98DE5DDAC60"/>
    <w:rsid w:val="0042016A"/>
  </w:style>
  <w:style w:type="paragraph" w:customStyle="1" w:styleId="4C01026A508946019D1F854F2E671F03">
    <w:name w:val="4C01026A508946019D1F854F2E671F03"/>
    <w:rsid w:val="0042016A"/>
  </w:style>
  <w:style w:type="paragraph" w:customStyle="1" w:styleId="7ADB6FB6002F48F09C6C98865BC3D150">
    <w:name w:val="7ADB6FB6002F48F09C6C98865BC3D150"/>
    <w:rsid w:val="0042016A"/>
  </w:style>
  <w:style w:type="paragraph" w:customStyle="1" w:styleId="7559607F541D49328DDD621EAADCE8DB">
    <w:name w:val="7559607F541D49328DDD621EAADCE8DB"/>
    <w:rsid w:val="0042016A"/>
  </w:style>
  <w:style w:type="paragraph" w:customStyle="1" w:styleId="0A2B91F0376646A1B84586D8CB9EC674">
    <w:name w:val="0A2B91F0376646A1B84586D8CB9EC674"/>
    <w:rsid w:val="0042016A"/>
  </w:style>
  <w:style w:type="paragraph" w:customStyle="1" w:styleId="2B289D056D30436898EBDCFAE2B7E5FC">
    <w:name w:val="2B289D056D30436898EBDCFAE2B7E5FC"/>
    <w:rsid w:val="0042016A"/>
  </w:style>
  <w:style w:type="paragraph" w:customStyle="1" w:styleId="5025710A1B1D4FDAAB27D3A86A669F39">
    <w:name w:val="5025710A1B1D4FDAAB27D3A86A669F39"/>
    <w:rsid w:val="0042016A"/>
  </w:style>
  <w:style w:type="paragraph" w:customStyle="1" w:styleId="2553771782294A2293F436CA96D05AB6">
    <w:name w:val="2553771782294A2293F436CA96D05AB6"/>
    <w:rsid w:val="0042016A"/>
  </w:style>
  <w:style w:type="paragraph" w:customStyle="1" w:styleId="F42EF70123DF43B8B3FE801FB09C3DDF">
    <w:name w:val="F42EF70123DF43B8B3FE801FB09C3DDF"/>
    <w:rsid w:val="0042016A"/>
  </w:style>
  <w:style w:type="paragraph" w:customStyle="1" w:styleId="8DA42E433A5C4B20BFD3435978AC6F25">
    <w:name w:val="8DA42E433A5C4B20BFD3435978AC6F25"/>
    <w:rsid w:val="0042016A"/>
  </w:style>
  <w:style w:type="paragraph" w:customStyle="1" w:styleId="C225CB7006C340F58D5660A93C40B428">
    <w:name w:val="C225CB7006C340F58D5660A93C40B428"/>
    <w:rsid w:val="0042016A"/>
  </w:style>
  <w:style w:type="paragraph" w:customStyle="1" w:styleId="3CE86893128E4313856933034A98A3DB">
    <w:name w:val="3CE86893128E4313856933034A98A3DB"/>
    <w:rsid w:val="0042016A"/>
  </w:style>
  <w:style w:type="paragraph" w:customStyle="1" w:styleId="18D3A2D6C9BF4FCE97EF337B249640C6">
    <w:name w:val="18D3A2D6C9BF4FCE97EF337B249640C6"/>
    <w:rsid w:val="0042016A"/>
  </w:style>
  <w:style w:type="paragraph" w:customStyle="1" w:styleId="93B5746CA5074596A4DC1D0B3B54F9C4">
    <w:name w:val="93B5746CA5074596A4DC1D0B3B54F9C4"/>
    <w:rsid w:val="0042016A"/>
  </w:style>
  <w:style w:type="paragraph" w:customStyle="1" w:styleId="D8D48FEE69C2432BA081EE2FB51FA0A1">
    <w:name w:val="D8D48FEE69C2432BA081EE2FB51FA0A1"/>
    <w:rsid w:val="0042016A"/>
  </w:style>
  <w:style w:type="paragraph" w:customStyle="1" w:styleId="DFE6522A0D6745BC9AB31571AC0DBAA3">
    <w:name w:val="DFE6522A0D6745BC9AB31571AC0DBAA3"/>
    <w:rsid w:val="0042016A"/>
  </w:style>
  <w:style w:type="paragraph" w:customStyle="1" w:styleId="093A5D95503C4437B37FB9867D5987C6">
    <w:name w:val="093A5D95503C4437B37FB9867D5987C6"/>
    <w:rsid w:val="0042016A"/>
  </w:style>
  <w:style w:type="paragraph" w:customStyle="1" w:styleId="FD8772C5902F46488C93C4119406A3E1">
    <w:name w:val="FD8772C5902F46488C93C4119406A3E1"/>
    <w:rsid w:val="0042016A"/>
  </w:style>
  <w:style w:type="paragraph" w:customStyle="1" w:styleId="CD6E70AC476A45F9A9E1720615A90CB7">
    <w:name w:val="CD6E70AC476A45F9A9E1720615A90CB7"/>
    <w:rsid w:val="0042016A"/>
  </w:style>
  <w:style w:type="paragraph" w:customStyle="1" w:styleId="133FE4AB5F294EE8879655BB7B5098E7">
    <w:name w:val="133FE4AB5F294EE8879655BB7B5098E7"/>
    <w:rsid w:val="0042016A"/>
  </w:style>
  <w:style w:type="paragraph" w:customStyle="1" w:styleId="542937D8482B4D69946954D919F7336C">
    <w:name w:val="542937D8482B4D69946954D919F7336C"/>
    <w:rsid w:val="0042016A"/>
  </w:style>
  <w:style w:type="paragraph" w:customStyle="1" w:styleId="92360ABD179B463185559222D115B8F5">
    <w:name w:val="92360ABD179B463185559222D115B8F5"/>
    <w:rsid w:val="0042016A"/>
  </w:style>
  <w:style w:type="paragraph" w:customStyle="1" w:styleId="B3B2291091134D6994A6893BC6DD09B3">
    <w:name w:val="B3B2291091134D6994A6893BC6DD09B3"/>
    <w:rsid w:val="0042016A"/>
  </w:style>
  <w:style w:type="paragraph" w:customStyle="1" w:styleId="11E5B421B4DC4BD7997EB395A68BF1E8">
    <w:name w:val="11E5B421B4DC4BD7997EB395A68BF1E8"/>
    <w:rsid w:val="0042016A"/>
  </w:style>
  <w:style w:type="paragraph" w:customStyle="1" w:styleId="D1BADE68E935433A819A4EF72124EFD8">
    <w:name w:val="D1BADE68E935433A819A4EF72124EFD8"/>
    <w:rsid w:val="0042016A"/>
  </w:style>
  <w:style w:type="paragraph" w:customStyle="1" w:styleId="160981DC401E4F7C9E838E7B7C608ECC">
    <w:name w:val="160981DC401E4F7C9E838E7B7C608ECC"/>
    <w:rsid w:val="0042016A"/>
  </w:style>
  <w:style w:type="paragraph" w:customStyle="1" w:styleId="65A5B723925744E1A547F88840E8F824">
    <w:name w:val="65A5B723925744E1A547F88840E8F824"/>
    <w:rsid w:val="0042016A"/>
  </w:style>
  <w:style w:type="paragraph" w:customStyle="1" w:styleId="59A179CE8E1241BA8E65A4C75FE15EAE">
    <w:name w:val="59A179CE8E1241BA8E65A4C75FE15EAE"/>
    <w:rsid w:val="0042016A"/>
  </w:style>
  <w:style w:type="paragraph" w:customStyle="1" w:styleId="84DDE72A88B84884B2669CFC583CD73C">
    <w:name w:val="84DDE72A88B84884B2669CFC583CD73C"/>
    <w:rsid w:val="0042016A"/>
  </w:style>
  <w:style w:type="paragraph" w:customStyle="1" w:styleId="E88AFFE7B735424F82D7642D4ADB7EBD">
    <w:name w:val="E88AFFE7B735424F82D7642D4ADB7EBD"/>
    <w:rsid w:val="0042016A"/>
  </w:style>
  <w:style w:type="paragraph" w:customStyle="1" w:styleId="EAB2DC2036A34DB08F9A4DF7800B485A">
    <w:name w:val="EAB2DC2036A34DB08F9A4DF7800B485A"/>
    <w:rsid w:val="0042016A"/>
  </w:style>
  <w:style w:type="paragraph" w:customStyle="1" w:styleId="408A75177ECC45189FA739D2AADFD4C5">
    <w:name w:val="408A75177ECC45189FA739D2AADFD4C5"/>
    <w:rsid w:val="0042016A"/>
  </w:style>
  <w:style w:type="paragraph" w:customStyle="1" w:styleId="EE1319A122334709ACA6A1643BAAC9DF">
    <w:name w:val="EE1319A122334709ACA6A1643BAAC9DF"/>
    <w:rsid w:val="0042016A"/>
  </w:style>
  <w:style w:type="paragraph" w:customStyle="1" w:styleId="06AAC838CA8D4BDFBDB45C6CBBE00C7A">
    <w:name w:val="06AAC838CA8D4BDFBDB45C6CBBE00C7A"/>
    <w:rsid w:val="0042016A"/>
  </w:style>
  <w:style w:type="paragraph" w:customStyle="1" w:styleId="55E6F8B4A5164FF7A6EF70D51B646D73">
    <w:name w:val="55E6F8B4A5164FF7A6EF70D51B646D73"/>
    <w:rsid w:val="0042016A"/>
  </w:style>
  <w:style w:type="paragraph" w:customStyle="1" w:styleId="03ED2F104E3143499CE44E2CD3B25DB9">
    <w:name w:val="03ED2F104E3143499CE44E2CD3B25DB9"/>
    <w:rsid w:val="0042016A"/>
  </w:style>
  <w:style w:type="paragraph" w:customStyle="1" w:styleId="FAEC3FDD990041E0AA3E84D8841644F6">
    <w:name w:val="FAEC3FDD990041E0AA3E84D8841644F6"/>
    <w:rsid w:val="0042016A"/>
  </w:style>
  <w:style w:type="paragraph" w:customStyle="1" w:styleId="637B32BC8D4F445984B6CBC64DDCE070">
    <w:name w:val="637B32BC8D4F445984B6CBC64DDCE070"/>
    <w:rsid w:val="0042016A"/>
  </w:style>
  <w:style w:type="paragraph" w:customStyle="1" w:styleId="34B96CFAA0074FA5BDE175527E776072">
    <w:name w:val="34B96CFAA0074FA5BDE175527E776072"/>
    <w:rsid w:val="0042016A"/>
  </w:style>
  <w:style w:type="paragraph" w:customStyle="1" w:styleId="6480481738D8437B92EFD0FFF01ECA65">
    <w:name w:val="6480481738D8437B92EFD0FFF01ECA65"/>
    <w:rsid w:val="0042016A"/>
  </w:style>
  <w:style w:type="paragraph" w:customStyle="1" w:styleId="882685B26D28411BB28C7544166A4689">
    <w:name w:val="882685B26D28411BB28C7544166A4689"/>
    <w:rsid w:val="0042016A"/>
  </w:style>
  <w:style w:type="paragraph" w:customStyle="1" w:styleId="38921B4BBF9C428B9168F945AC3A17B2">
    <w:name w:val="38921B4BBF9C428B9168F945AC3A17B2"/>
    <w:rsid w:val="0042016A"/>
  </w:style>
  <w:style w:type="paragraph" w:customStyle="1" w:styleId="9109482F17DA427BA24818663BC42A7F">
    <w:name w:val="9109482F17DA427BA24818663BC42A7F"/>
    <w:rsid w:val="0042016A"/>
  </w:style>
  <w:style w:type="paragraph" w:customStyle="1" w:styleId="0F8C88E2E9024C598193262D4EDC4BA7">
    <w:name w:val="0F8C88E2E9024C598193262D4EDC4BA7"/>
    <w:rsid w:val="0042016A"/>
  </w:style>
  <w:style w:type="paragraph" w:customStyle="1" w:styleId="2DDC9AEB401B49EB9C126D53A3B01473">
    <w:name w:val="2DDC9AEB401B49EB9C126D53A3B01473"/>
    <w:rsid w:val="0042016A"/>
  </w:style>
  <w:style w:type="paragraph" w:customStyle="1" w:styleId="E3A04EABEBD04D6F91572A28F84C8EC3">
    <w:name w:val="E3A04EABEBD04D6F91572A28F84C8EC3"/>
    <w:rsid w:val="0042016A"/>
  </w:style>
  <w:style w:type="paragraph" w:customStyle="1" w:styleId="150CFDA8617B4A8584591E6B34BA01BF">
    <w:name w:val="150CFDA8617B4A8584591E6B34BA01BF"/>
    <w:rsid w:val="0042016A"/>
  </w:style>
  <w:style w:type="paragraph" w:customStyle="1" w:styleId="4CF55450DC914E0780DCCA36B8D06234">
    <w:name w:val="4CF55450DC914E0780DCCA36B8D06234"/>
    <w:rsid w:val="0042016A"/>
  </w:style>
  <w:style w:type="paragraph" w:customStyle="1" w:styleId="E849C2E8DF134043B933D6C79D5FC39A">
    <w:name w:val="E849C2E8DF134043B933D6C79D5FC39A"/>
    <w:rsid w:val="0042016A"/>
  </w:style>
  <w:style w:type="paragraph" w:customStyle="1" w:styleId="4987467D4049497788938452E2069359">
    <w:name w:val="4987467D4049497788938452E2069359"/>
    <w:rsid w:val="0042016A"/>
  </w:style>
  <w:style w:type="paragraph" w:customStyle="1" w:styleId="0163E083E1D6424E84FBD2B143D5CE47">
    <w:name w:val="0163E083E1D6424E84FBD2B143D5CE47"/>
    <w:rsid w:val="0042016A"/>
  </w:style>
  <w:style w:type="paragraph" w:customStyle="1" w:styleId="F13698E6EE784D499A319D001581E6BA">
    <w:name w:val="F13698E6EE784D499A319D001581E6BA"/>
    <w:rsid w:val="0042016A"/>
  </w:style>
  <w:style w:type="paragraph" w:customStyle="1" w:styleId="3D50C3B84E3E472997572CAB77D53410">
    <w:name w:val="3D50C3B84E3E472997572CAB77D53410"/>
    <w:rsid w:val="0042016A"/>
  </w:style>
  <w:style w:type="paragraph" w:customStyle="1" w:styleId="B200B06191444FF88423507732A0F051">
    <w:name w:val="B200B06191444FF88423507732A0F051"/>
    <w:rsid w:val="0042016A"/>
  </w:style>
  <w:style w:type="paragraph" w:customStyle="1" w:styleId="16890312EA9443CEB704A758EE90CFBA">
    <w:name w:val="16890312EA9443CEB704A758EE90CFBA"/>
    <w:rsid w:val="0042016A"/>
  </w:style>
  <w:style w:type="paragraph" w:customStyle="1" w:styleId="AE1AD2831CAD4D68BF5B638F6FD7D57C">
    <w:name w:val="AE1AD2831CAD4D68BF5B638F6FD7D57C"/>
    <w:rsid w:val="0042016A"/>
  </w:style>
  <w:style w:type="paragraph" w:customStyle="1" w:styleId="9B7318E73222448C93865D3CD124A748">
    <w:name w:val="9B7318E73222448C93865D3CD124A748"/>
    <w:rsid w:val="0042016A"/>
  </w:style>
  <w:style w:type="paragraph" w:customStyle="1" w:styleId="13C05C1EB8344D00AB7290D31A5E00CB">
    <w:name w:val="13C05C1EB8344D00AB7290D31A5E00CB"/>
    <w:rsid w:val="0042016A"/>
  </w:style>
  <w:style w:type="paragraph" w:customStyle="1" w:styleId="F2A7B5F035EE4B5EB02787705F7D4B78">
    <w:name w:val="F2A7B5F035EE4B5EB02787705F7D4B78"/>
    <w:rsid w:val="0042016A"/>
  </w:style>
  <w:style w:type="paragraph" w:customStyle="1" w:styleId="067CDD60A2CE42348C62583C0ACA5FF3">
    <w:name w:val="067CDD60A2CE42348C62583C0ACA5FF3"/>
    <w:rsid w:val="0042016A"/>
  </w:style>
  <w:style w:type="paragraph" w:customStyle="1" w:styleId="AAB8974E1D924E33851A80595088E415">
    <w:name w:val="AAB8974E1D924E33851A80595088E415"/>
    <w:rsid w:val="0042016A"/>
  </w:style>
  <w:style w:type="paragraph" w:customStyle="1" w:styleId="92B1A3DC62264535AF147A48B534E7BD">
    <w:name w:val="92B1A3DC62264535AF147A48B534E7BD"/>
    <w:rsid w:val="0042016A"/>
  </w:style>
  <w:style w:type="paragraph" w:customStyle="1" w:styleId="493F003B9FA64BFCAAA760DBC2931B59">
    <w:name w:val="493F003B9FA64BFCAAA760DBC2931B59"/>
    <w:rsid w:val="0042016A"/>
  </w:style>
  <w:style w:type="paragraph" w:customStyle="1" w:styleId="1E40834B325542E3B6C61CD8419281D3">
    <w:name w:val="1E40834B325542E3B6C61CD8419281D3"/>
    <w:rsid w:val="0042016A"/>
  </w:style>
  <w:style w:type="paragraph" w:customStyle="1" w:styleId="7E959D2669294A5883156B68BF6D3EF6">
    <w:name w:val="7E959D2669294A5883156B68BF6D3EF6"/>
    <w:rsid w:val="00E048D3"/>
  </w:style>
  <w:style w:type="paragraph" w:customStyle="1" w:styleId="C0A8120811534EA9A646A4B8C9AB7DB9">
    <w:name w:val="C0A8120811534EA9A646A4B8C9AB7DB9"/>
    <w:rsid w:val="00E048D3"/>
  </w:style>
  <w:style w:type="paragraph" w:customStyle="1" w:styleId="2CCE1C9FEC6B4D7DB6C4E555D401DA86">
    <w:name w:val="2CCE1C9FEC6B4D7DB6C4E555D401DA86"/>
    <w:rsid w:val="00E048D3"/>
  </w:style>
  <w:style w:type="paragraph" w:customStyle="1" w:styleId="9032DD9F0B3745F589E4CE8BE7503D60">
    <w:name w:val="9032DD9F0B3745F589E4CE8BE7503D60"/>
    <w:rsid w:val="00E048D3"/>
  </w:style>
  <w:style w:type="paragraph" w:customStyle="1" w:styleId="C9B8EAB93F8A453B911A8AFEA5143D84">
    <w:name w:val="C9B8EAB93F8A453B911A8AFEA5143D84"/>
    <w:rsid w:val="00E048D3"/>
  </w:style>
  <w:style w:type="paragraph" w:customStyle="1" w:styleId="601B11969933465ABA487059A4C612CF">
    <w:name w:val="601B11969933465ABA487059A4C612CF"/>
    <w:rsid w:val="00E048D3"/>
  </w:style>
  <w:style w:type="paragraph" w:customStyle="1" w:styleId="50D2FAEFD84A4DEB8A8AA5E108F3ECCC">
    <w:name w:val="50D2FAEFD84A4DEB8A8AA5E108F3ECCC"/>
    <w:rsid w:val="00E048D3"/>
  </w:style>
  <w:style w:type="paragraph" w:customStyle="1" w:styleId="7E38B774F6814D05AA35695F6A5E2A81">
    <w:name w:val="7E38B774F6814D05AA35695F6A5E2A81"/>
    <w:rsid w:val="00E048D3"/>
  </w:style>
  <w:style w:type="paragraph" w:customStyle="1" w:styleId="CB2C8315AED74E57ABCFBAC11BA39453">
    <w:name w:val="CB2C8315AED74E57ABCFBAC11BA39453"/>
    <w:rsid w:val="00E048D3"/>
  </w:style>
  <w:style w:type="paragraph" w:customStyle="1" w:styleId="BFC600C82A4343F8A557E4ED2198F566">
    <w:name w:val="BFC600C82A4343F8A557E4ED2198F566"/>
    <w:rsid w:val="00E048D3"/>
  </w:style>
  <w:style w:type="paragraph" w:customStyle="1" w:styleId="BBBA71CECDDB4B0EA83A627607C44A69">
    <w:name w:val="BBBA71CECDDB4B0EA83A627607C44A69"/>
    <w:rsid w:val="00E048D3"/>
  </w:style>
  <w:style w:type="paragraph" w:customStyle="1" w:styleId="96F816C15FE54B91826D5B6DE83F0C0D">
    <w:name w:val="96F816C15FE54B91826D5B6DE83F0C0D"/>
    <w:rsid w:val="00E048D3"/>
  </w:style>
  <w:style w:type="paragraph" w:customStyle="1" w:styleId="B7092606B29447ECAD13111923726B5A">
    <w:name w:val="B7092606B29447ECAD13111923726B5A"/>
    <w:rsid w:val="00E048D3"/>
  </w:style>
  <w:style w:type="paragraph" w:customStyle="1" w:styleId="8BAD701ED7954F628190A49383D5A532">
    <w:name w:val="8BAD701ED7954F628190A49383D5A532"/>
    <w:rsid w:val="00E048D3"/>
  </w:style>
  <w:style w:type="paragraph" w:customStyle="1" w:styleId="334B9CD733414A989A6CEECEC4A76FBF">
    <w:name w:val="334B9CD733414A989A6CEECEC4A76FBF"/>
    <w:rsid w:val="00E048D3"/>
  </w:style>
  <w:style w:type="paragraph" w:customStyle="1" w:styleId="E0AAFAC3B72741E1A21B8D045D91D49F">
    <w:name w:val="E0AAFAC3B72741E1A21B8D045D91D49F"/>
    <w:rsid w:val="000C1289"/>
  </w:style>
  <w:style w:type="paragraph" w:customStyle="1" w:styleId="38FCF16D6AD14C22B298B6B42F00ED87">
    <w:name w:val="38FCF16D6AD14C22B298B6B42F00ED87"/>
    <w:rsid w:val="000C1289"/>
  </w:style>
  <w:style w:type="paragraph" w:customStyle="1" w:styleId="902BADF46B824BBEA5E1B765173AE28F">
    <w:name w:val="902BADF46B824BBEA5E1B765173AE28F"/>
    <w:rsid w:val="000C1289"/>
  </w:style>
  <w:style w:type="paragraph" w:customStyle="1" w:styleId="7FD35C6D8A364B6CA605C585E14C1BEE">
    <w:name w:val="7FD35C6D8A364B6CA605C585E14C1BEE"/>
    <w:rsid w:val="000C1289"/>
  </w:style>
  <w:style w:type="paragraph" w:customStyle="1" w:styleId="192372783D3C4DFF9FFB3127AE1F0FDC">
    <w:name w:val="192372783D3C4DFF9FFB3127AE1F0FDC"/>
    <w:rsid w:val="000C1289"/>
  </w:style>
  <w:style w:type="paragraph" w:customStyle="1" w:styleId="0738A331E6C64D039E09F0158CB04F94">
    <w:name w:val="0738A331E6C64D039E09F0158CB04F94"/>
    <w:rsid w:val="000C1289"/>
  </w:style>
  <w:style w:type="paragraph" w:customStyle="1" w:styleId="4E4ED393C22A4838A04C6815D2B23228">
    <w:name w:val="4E4ED393C22A4838A04C6815D2B23228"/>
    <w:rsid w:val="000C1289"/>
  </w:style>
  <w:style w:type="paragraph" w:customStyle="1" w:styleId="A078D26343A0472984D48B75A69D5314">
    <w:name w:val="A078D26343A0472984D48B75A69D5314"/>
    <w:rsid w:val="000C1289"/>
  </w:style>
  <w:style w:type="paragraph" w:customStyle="1" w:styleId="1505C31215714F37A4E8EEBF6F70F2FF">
    <w:name w:val="1505C31215714F37A4E8EEBF6F70F2FF"/>
    <w:rsid w:val="000C1289"/>
  </w:style>
  <w:style w:type="paragraph" w:customStyle="1" w:styleId="6CB5245215644E13AA174C19C19CDDBD">
    <w:name w:val="6CB5245215644E13AA174C19C19CDDBD"/>
    <w:rsid w:val="000C1289"/>
  </w:style>
  <w:style w:type="paragraph" w:customStyle="1" w:styleId="1E81F9F91E99460FBCB3668C214B5FB5">
    <w:name w:val="1E81F9F91E99460FBCB3668C214B5FB5"/>
    <w:rsid w:val="000C1289"/>
  </w:style>
  <w:style w:type="paragraph" w:customStyle="1" w:styleId="4D80EB140F7845D3B6DA326C93E8E9C1">
    <w:name w:val="4D80EB140F7845D3B6DA326C93E8E9C1"/>
    <w:rsid w:val="000C1289"/>
  </w:style>
  <w:style w:type="paragraph" w:customStyle="1" w:styleId="8EB194FAE6864B3CB2A7A78096DCD02E">
    <w:name w:val="8EB194FAE6864B3CB2A7A78096DCD02E"/>
    <w:rsid w:val="000C1289"/>
  </w:style>
  <w:style w:type="paragraph" w:customStyle="1" w:styleId="602DEE56464945298625E509B0933061">
    <w:name w:val="602DEE56464945298625E509B0933061"/>
    <w:rsid w:val="000C1289"/>
  </w:style>
  <w:style w:type="paragraph" w:customStyle="1" w:styleId="81BA937898D344DE8FE8DD6BBE190110">
    <w:name w:val="81BA937898D344DE8FE8DD6BBE190110"/>
    <w:rsid w:val="008E3C6B"/>
  </w:style>
  <w:style w:type="paragraph" w:customStyle="1" w:styleId="11AB960AC8814ED2BD32CAEAF20F3536">
    <w:name w:val="11AB960AC8814ED2BD32CAEAF20F3536"/>
    <w:rsid w:val="008E3C6B"/>
  </w:style>
  <w:style w:type="paragraph" w:customStyle="1" w:styleId="14805F371CEE45AE9114B5CACB68DA0B">
    <w:name w:val="14805F371CEE45AE9114B5CACB68DA0B"/>
    <w:rsid w:val="008E3C6B"/>
  </w:style>
  <w:style w:type="paragraph" w:customStyle="1" w:styleId="78C7B8B4A606467D9772F792971F79D1">
    <w:name w:val="78C7B8B4A606467D9772F792971F79D1"/>
    <w:rsid w:val="008E3C6B"/>
  </w:style>
  <w:style w:type="paragraph" w:customStyle="1" w:styleId="9FC0957380CE42A68F581AE1E38EF740">
    <w:name w:val="9FC0957380CE42A68F581AE1E38EF740"/>
    <w:rsid w:val="008E3C6B"/>
  </w:style>
  <w:style w:type="paragraph" w:customStyle="1" w:styleId="0980D1B584D149C580B578FE0C79DFC0">
    <w:name w:val="0980D1B584D149C580B578FE0C79DFC0"/>
    <w:rsid w:val="008E3C6B"/>
  </w:style>
  <w:style w:type="paragraph" w:customStyle="1" w:styleId="63054A058FBA4B42823C1B5727A8E9D6">
    <w:name w:val="63054A058FBA4B42823C1B5727A8E9D6"/>
    <w:rsid w:val="008E3C6B"/>
  </w:style>
  <w:style w:type="paragraph" w:customStyle="1" w:styleId="078E3BB6D6594844947FB1D85ABFB989">
    <w:name w:val="078E3BB6D6594844947FB1D85ABFB989"/>
    <w:rsid w:val="008E3C6B"/>
  </w:style>
  <w:style w:type="paragraph" w:customStyle="1" w:styleId="3B9613250C74411CAAD34884FE665C0F">
    <w:name w:val="3B9613250C74411CAAD34884FE665C0F"/>
    <w:rsid w:val="00462041"/>
  </w:style>
  <w:style w:type="paragraph" w:customStyle="1" w:styleId="506EFAB539D749DDA405F3B874487C3E">
    <w:name w:val="506EFAB539D749DDA405F3B874487C3E"/>
    <w:rsid w:val="00462041"/>
  </w:style>
  <w:style w:type="paragraph" w:customStyle="1" w:styleId="F9C548D263CF4A629BCD22F2C05A050918">
    <w:name w:val="F9C548D263CF4A629BCD22F2C05A050918"/>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004F83A800F04C5A99C1D4FEDAAEF72F">
    <w:name w:val="004F83A800F04C5A99C1D4FEDAAEF72F"/>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2CCE1C9FEC6B4D7DB6C4E555D401DA861">
    <w:name w:val="2CCE1C9FEC6B4D7DB6C4E555D401DA861"/>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9032DD9F0B3745F589E4CE8BE7503D601">
    <w:name w:val="9032DD9F0B3745F589E4CE8BE7503D601"/>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C9B8EAB93F8A453B911A8AFEA5143D841">
    <w:name w:val="C9B8EAB93F8A453B911A8AFEA5143D841"/>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601B11969933465ABA487059A4C612CF1">
    <w:name w:val="601B11969933465ABA487059A4C612CF1"/>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50D2FAEFD84A4DEB8A8AA5E108F3ECCC1">
    <w:name w:val="50D2FAEFD84A4DEB8A8AA5E108F3ECCC1"/>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7E38B774F6814D05AA35695F6A5E2A811">
    <w:name w:val="7E38B774F6814D05AA35695F6A5E2A811"/>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CB2C8315AED74E57ABCFBAC11BA394531">
    <w:name w:val="CB2C8315AED74E57ABCFBAC11BA394531"/>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BFC600C82A4343F8A557E4ED2198F5661">
    <w:name w:val="BFC600C82A4343F8A557E4ED2198F5661"/>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BBBA71CECDDB4B0EA83A627607C44A691">
    <w:name w:val="BBBA71CECDDB4B0EA83A627607C44A691"/>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B7092606B29447ECAD13111923726B5A1">
    <w:name w:val="B7092606B29447ECAD13111923726B5A1"/>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63054A058FBA4B42823C1B5727A8E9D61">
    <w:name w:val="63054A058FBA4B42823C1B5727A8E9D61"/>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078E3BB6D6594844947FB1D85ABFB9891">
    <w:name w:val="078E3BB6D6594844947FB1D85ABFB9891"/>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78C7B8B4A606467D9772F792971F79D11">
    <w:name w:val="78C7B8B4A606467D9772F792971F79D11"/>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9FC0957380CE42A68F581AE1E38EF7401">
    <w:name w:val="9FC0957380CE42A68F581AE1E38EF7401"/>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0980D1B584D149C580B578FE0C79DFC01">
    <w:name w:val="0980D1B584D149C580B578FE0C79DFC01"/>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DB5BC6FB55E24862B8780AF7C0E7FE4D1">
    <w:name w:val="DB5BC6FB55E24862B8780AF7C0E7FE4D1"/>
    <w:rsid w:val="00462041"/>
    <w:pPr>
      <w:spacing w:after="0" w:line="240" w:lineRule="auto"/>
    </w:pPr>
    <w:rPr>
      <w:rFonts w:ascii="Times New Roman" w:eastAsia="Times New Roman" w:hAnsi="Times New Roman" w:cs="Times New Roman"/>
      <w:sz w:val="20"/>
      <w:szCs w:val="20"/>
    </w:rPr>
  </w:style>
  <w:style w:type="paragraph" w:customStyle="1" w:styleId="81BA937898D344DE8FE8DD6BBE1901101">
    <w:name w:val="81BA937898D344DE8FE8DD6BBE1901101"/>
    <w:rsid w:val="00462041"/>
    <w:pPr>
      <w:spacing w:after="0" w:line="240" w:lineRule="auto"/>
    </w:pPr>
    <w:rPr>
      <w:rFonts w:ascii="Times New Roman" w:eastAsia="Times New Roman" w:hAnsi="Times New Roman" w:cs="Times New Roman"/>
      <w:sz w:val="20"/>
      <w:szCs w:val="20"/>
    </w:rPr>
  </w:style>
  <w:style w:type="paragraph" w:customStyle="1" w:styleId="4723A0738ADE4FE99C9F64587DE9CAF91">
    <w:name w:val="4723A0738ADE4FE99C9F64587DE9CAF91"/>
    <w:rsid w:val="00462041"/>
    <w:pPr>
      <w:spacing w:after="0" w:line="240" w:lineRule="auto"/>
    </w:pPr>
    <w:rPr>
      <w:rFonts w:ascii="Times New Roman" w:eastAsia="Times New Roman" w:hAnsi="Times New Roman" w:cs="Times New Roman"/>
      <w:sz w:val="20"/>
      <w:szCs w:val="20"/>
    </w:rPr>
  </w:style>
  <w:style w:type="paragraph" w:customStyle="1" w:styleId="7F08E2DCC4284ABC92B7C7782BD0834C1">
    <w:name w:val="7F08E2DCC4284ABC92B7C7782BD0834C1"/>
    <w:rsid w:val="00462041"/>
    <w:pPr>
      <w:spacing w:after="0" w:line="240" w:lineRule="auto"/>
    </w:pPr>
    <w:rPr>
      <w:rFonts w:ascii="Times New Roman" w:eastAsia="Times New Roman" w:hAnsi="Times New Roman" w:cs="Times New Roman"/>
      <w:sz w:val="20"/>
      <w:szCs w:val="20"/>
    </w:rPr>
  </w:style>
  <w:style w:type="paragraph" w:customStyle="1" w:styleId="F35FE50F91C44A34AB4F4DF226F6BBBD1">
    <w:name w:val="F35FE50F91C44A34AB4F4DF226F6BBBD1"/>
    <w:rsid w:val="00462041"/>
    <w:pPr>
      <w:spacing w:after="0" w:line="240" w:lineRule="auto"/>
    </w:pPr>
    <w:rPr>
      <w:rFonts w:ascii="Times New Roman" w:eastAsia="Times New Roman" w:hAnsi="Times New Roman" w:cs="Times New Roman"/>
      <w:sz w:val="20"/>
      <w:szCs w:val="20"/>
    </w:rPr>
  </w:style>
  <w:style w:type="paragraph" w:customStyle="1" w:styleId="E2AD344151D041FFAE2B0E04B94AC24D1">
    <w:name w:val="E2AD344151D041FFAE2B0E04B94AC24D1"/>
    <w:rsid w:val="00462041"/>
    <w:pPr>
      <w:spacing w:after="0" w:line="240" w:lineRule="auto"/>
    </w:pPr>
    <w:rPr>
      <w:rFonts w:ascii="Times New Roman" w:eastAsia="Times New Roman" w:hAnsi="Times New Roman" w:cs="Times New Roman"/>
      <w:sz w:val="20"/>
      <w:szCs w:val="20"/>
    </w:rPr>
  </w:style>
  <w:style w:type="paragraph" w:customStyle="1" w:styleId="BC96D47AB96E42D28CFCEBDE38A04FD71">
    <w:name w:val="BC96D47AB96E42D28CFCEBDE38A04FD71"/>
    <w:rsid w:val="00462041"/>
    <w:pPr>
      <w:spacing w:after="0" w:line="240" w:lineRule="auto"/>
    </w:pPr>
    <w:rPr>
      <w:rFonts w:ascii="Times New Roman" w:eastAsia="Times New Roman" w:hAnsi="Times New Roman" w:cs="Times New Roman"/>
      <w:sz w:val="20"/>
      <w:szCs w:val="20"/>
    </w:rPr>
  </w:style>
  <w:style w:type="paragraph" w:customStyle="1" w:styleId="8DC9C50F4A204BE6BDF95370795942871">
    <w:name w:val="8DC9C50F4A204BE6BDF95370795942871"/>
    <w:rsid w:val="00462041"/>
    <w:pPr>
      <w:spacing w:after="0" w:line="240" w:lineRule="auto"/>
    </w:pPr>
    <w:rPr>
      <w:rFonts w:ascii="Times New Roman" w:eastAsia="Times New Roman" w:hAnsi="Times New Roman" w:cs="Times New Roman"/>
      <w:sz w:val="20"/>
      <w:szCs w:val="20"/>
    </w:rPr>
  </w:style>
  <w:style w:type="paragraph" w:customStyle="1" w:styleId="D3034D96F45045B2B67AA092771B5F1F1">
    <w:name w:val="D3034D96F45045B2B67AA092771B5F1F1"/>
    <w:rsid w:val="00462041"/>
    <w:pPr>
      <w:spacing w:after="0" w:line="240" w:lineRule="auto"/>
    </w:pPr>
    <w:rPr>
      <w:rFonts w:ascii="Times New Roman" w:eastAsia="Times New Roman" w:hAnsi="Times New Roman" w:cs="Times New Roman"/>
      <w:sz w:val="20"/>
      <w:szCs w:val="20"/>
    </w:rPr>
  </w:style>
  <w:style w:type="paragraph" w:customStyle="1" w:styleId="348FF69A63E04ADBBA2840DD333A02EF1">
    <w:name w:val="348FF69A63E04ADBBA2840DD333A02EF1"/>
    <w:rsid w:val="00462041"/>
    <w:pPr>
      <w:spacing w:after="0" w:line="240" w:lineRule="auto"/>
    </w:pPr>
    <w:rPr>
      <w:rFonts w:ascii="Times New Roman" w:eastAsia="Times New Roman" w:hAnsi="Times New Roman" w:cs="Times New Roman"/>
      <w:sz w:val="20"/>
      <w:szCs w:val="20"/>
    </w:rPr>
  </w:style>
  <w:style w:type="paragraph" w:customStyle="1" w:styleId="6883C96574B34BD39E711DC188D0A1281">
    <w:name w:val="6883C96574B34BD39E711DC188D0A1281"/>
    <w:rsid w:val="00462041"/>
    <w:pPr>
      <w:widowControl w:val="0"/>
      <w:autoSpaceDE w:val="0"/>
      <w:autoSpaceDN w:val="0"/>
      <w:spacing w:after="0" w:line="240" w:lineRule="auto"/>
    </w:pPr>
    <w:rPr>
      <w:rFonts w:ascii="Arial" w:eastAsia="Arial" w:hAnsi="Arial" w:cs="Arial"/>
      <w:lang w:bidi="en-US"/>
    </w:rPr>
  </w:style>
  <w:style w:type="paragraph" w:customStyle="1" w:styleId="91452293C8514231940E269EB7BEE0851">
    <w:name w:val="91452293C8514231940E269EB7BEE0851"/>
    <w:rsid w:val="00462041"/>
    <w:pPr>
      <w:widowControl w:val="0"/>
      <w:autoSpaceDE w:val="0"/>
      <w:autoSpaceDN w:val="0"/>
      <w:spacing w:after="0" w:line="240" w:lineRule="auto"/>
    </w:pPr>
    <w:rPr>
      <w:rFonts w:ascii="Arial" w:eastAsia="Arial" w:hAnsi="Arial" w:cs="Arial"/>
      <w:lang w:bidi="en-US"/>
    </w:rPr>
  </w:style>
  <w:style w:type="paragraph" w:customStyle="1" w:styleId="D63BCB5546A74CCF8C3B97DB81EEB71B1">
    <w:name w:val="D63BCB5546A74CCF8C3B97DB81EEB71B1"/>
    <w:rsid w:val="00462041"/>
    <w:pPr>
      <w:widowControl w:val="0"/>
      <w:autoSpaceDE w:val="0"/>
      <w:autoSpaceDN w:val="0"/>
      <w:spacing w:after="0" w:line="240" w:lineRule="auto"/>
    </w:pPr>
    <w:rPr>
      <w:rFonts w:ascii="Arial" w:eastAsia="Arial" w:hAnsi="Arial" w:cs="Arial"/>
      <w:lang w:bidi="en-US"/>
    </w:rPr>
  </w:style>
  <w:style w:type="paragraph" w:customStyle="1" w:styleId="17887FA31C6F4AD19B057E1C8B02B5671">
    <w:name w:val="17887FA31C6F4AD19B057E1C8B02B5671"/>
    <w:rsid w:val="00462041"/>
    <w:pPr>
      <w:widowControl w:val="0"/>
      <w:autoSpaceDE w:val="0"/>
      <w:autoSpaceDN w:val="0"/>
      <w:spacing w:after="0" w:line="240" w:lineRule="auto"/>
    </w:pPr>
    <w:rPr>
      <w:rFonts w:ascii="Arial" w:eastAsia="Arial" w:hAnsi="Arial" w:cs="Arial"/>
      <w:lang w:bidi="en-US"/>
    </w:rPr>
  </w:style>
  <w:style w:type="paragraph" w:customStyle="1" w:styleId="30FBFAED7E314039B819ACD2E85AD4C01">
    <w:name w:val="30FBFAED7E314039B819ACD2E85AD4C01"/>
    <w:rsid w:val="00462041"/>
    <w:pPr>
      <w:widowControl w:val="0"/>
      <w:autoSpaceDE w:val="0"/>
      <w:autoSpaceDN w:val="0"/>
      <w:spacing w:after="0" w:line="240" w:lineRule="auto"/>
    </w:pPr>
    <w:rPr>
      <w:rFonts w:ascii="Arial" w:eastAsia="Arial" w:hAnsi="Arial" w:cs="Arial"/>
      <w:lang w:bidi="en-US"/>
    </w:rPr>
  </w:style>
  <w:style w:type="paragraph" w:customStyle="1" w:styleId="FBE06323AD144A4A8916A1456A3001431">
    <w:name w:val="FBE06323AD144A4A8916A1456A3001431"/>
    <w:rsid w:val="00462041"/>
    <w:pPr>
      <w:widowControl w:val="0"/>
      <w:autoSpaceDE w:val="0"/>
      <w:autoSpaceDN w:val="0"/>
      <w:spacing w:after="0" w:line="240" w:lineRule="auto"/>
    </w:pPr>
    <w:rPr>
      <w:rFonts w:ascii="Arial" w:eastAsia="Arial" w:hAnsi="Arial" w:cs="Arial"/>
      <w:lang w:bidi="en-US"/>
    </w:rPr>
  </w:style>
  <w:style w:type="paragraph" w:customStyle="1" w:styleId="72DDA7A062154C9D87A62823346FD3F91">
    <w:name w:val="72DDA7A062154C9D87A62823346FD3F91"/>
    <w:rsid w:val="00462041"/>
    <w:pPr>
      <w:widowControl w:val="0"/>
      <w:autoSpaceDE w:val="0"/>
      <w:autoSpaceDN w:val="0"/>
      <w:spacing w:after="0" w:line="240" w:lineRule="auto"/>
    </w:pPr>
    <w:rPr>
      <w:rFonts w:ascii="Arial" w:eastAsia="Arial" w:hAnsi="Arial" w:cs="Arial"/>
      <w:lang w:bidi="en-US"/>
    </w:rPr>
  </w:style>
  <w:style w:type="paragraph" w:customStyle="1" w:styleId="B3F34C666A3B4A75931CC541F9B4F1AE1">
    <w:name w:val="B3F34C666A3B4A75931CC541F9B4F1AE1"/>
    <w:rsid w:val="00462041"/>
    <w:pPr>
      <w:widowControl w:val="0"/>
      <w:autoSpaceDE w:val="0"/>
      <w:autoSpaceDN w:val="0"/>
      <w:spacing w:after="0" w:line="240" w:lineRule="auto"/>
    </w:pPr>
    <w:rPr>
      <w:rFonts w:ascii="Arial" w:eastAsia="Arial" w:hAnsi="Arial" w:cs="Arial"/>
      <w:lang w:bidi="en-US"/>
    </w:rPr>
  </w:style>
  <w:style w:type="paragraph" w:customStyle="1" w:styleId="42FAE73C9B7541CFAA332F80B47F4AE51">
    <w:name w:val="42FAE73C9B7541CFAA332F80B47F4AE51"/>
    <w:rsid w:val="00462041"/>
    <w:pPr>
      <w:widowControl w:val="0"/>
      <w:autoSpaceDE w:val="0"/>
      <w:autoSpaceDN w:val="0"/>
      <w:spacing w:after="0" w:line="240" w:lineRule="auto"/>
    </w:pPr>
    <w:rPr>
      <w:rFonts w:ascii="Arial" w:eastAsia="Arial" w:hAnsi="Arial" w:cs="Arial"/>
      <w:lang w:bidi="en-US"/>
    </w:rPr>
  </w:style>
  <w:style w:type="paragraph" w:customStyle="1" w:styleId="559BD9A8DB3044538064017FA5B370711">
    <w:name w:val="559BD9A8DB3044538064017FA5B370711"/>
    <w:rsid w:val="00462041"/>
    <w:pPr>
      <w:widowControl w:val="0"/>
      <w:autoSpaceDE w:val="0"/>
      <w:autoSpaceDN w:val="0"/>
      <w:spacing w:after="0" w:line="240" w:lineRule="auto"/>
    </w:pPr>
    <w:rPr>
      <w:rFonts w:ascii="Arial" w:eastAsia="Arial" w:hAnsi="Arial" w:cs="Arial"/>
      <w:lang w:bidi="en-US"/>
    </w:rPr>
  </w:style>
  <w:style w:type="paragraph" w:customStyle="1" w:styleId="C13920174C2442ED8C965B14E0B7C5731">
    <w:name w:val="C13920174C2442ED8C965B14E0B7C5731"/>
    <w:rsid w:val="00462041"/>
    <w:pPr>
      <w:widowControl w:val="0"/>
      <w:autoSpaceDE w:val="0"/>
      <w:autoSpaceDN w:val="0"/>
      <w:spacing w:after="0" w:line="240" w:lineRule="auto"/>
    </w:pPr>
    <w:rPr>
      <w:rFonts w:ascii="Arial" w:eastAsia="Arial" w:hAnsi="Arial" w:cs="Arial"/>
      <w:lang w:bidi="en-US"/>
    </w:rPr>
  </w:style>
  <w:style w:type="paragraph" w:customStyle="1" w:styleId="833F8599240247BCB1DF6B3BD0A7EB3A1">
    <w:name w:val="833F8599240247BCB1DF6B3BD0A7EB3A1"/>
    <w:rsid w:val="00462041"/>
    <w:pPr>
      <w:widowControl w:val="0"/>
      <w:autoSpaceDE w:val="0"/>
      <w:autoSpaceDN w:val="0"/>
      <w:spacing w:after="0" w:line="240" w:lineRule="auto"/>
    </w:pPr>
    <w:rPr>
      <w:rFonts w:ascii="Arial" w:eastAsia="Arial" w:hAnsi="Arial" w:cs="Arial"/>
      <w:lang w:bidi="en-US"/>
    </w:rPr>
  </w:style>
  <w:style w:type="paragraph" w:customStyle="1" w:styleId="B8A4F1BC565249EBBFE49A3B6045C0001">
    <w:name w:val="B8A4F1BC565249EBBFE49A3B6045C0001"/>
    <w:rsid w:val="00462041"/>
    <w:pPr>
      <w:widowControl w:val="0"/>
      <w:autoSpaceDE w:val="0"/>
      <w:autoSpaceDN w:val="0"/>
      <w:spacing w:after="0" w:line="240" w:lineRule="auto"/>
    </w:pPr>
    <w:rPr>
      <w:rFonts w:ascii="Arial" w:eastAsia="Arial" w:hAnsi="Arial" w:cs="Arial"/>
      <w:lang w:bidi="en-US"/>
    </w:rPr>
  </w:style>
  <w:style w:type="paragraph" w:customStyle="1" w:styleId="F951AF71473E40099CC27D0C2D5536F01">
    <w:name w:val="F951AF71473E40099CC27D0C2D5536F01"/>
    <w:rsid w:val="00462041"/>
    <w:pPr>
      <w:widowControl w:val="0"/>
      <w:autoSpaceDE w:val="0"/>
      <w:autoSpaceDN w:val="0"/>
      <w:spacing w:after="0" w:line="240" w:lineRule="auto"/>
    </w:pPr>
    <w:rPr>
      <w:rFonts w:ascii="Arial" w:eastAsia="Arial" w:hAnsi="Arial" w:cs="Arial"/>
      <w:lang w:bidi="en-US"/>
    </w:rPr>
  </w:style>
  <w:style w:type="paragraph" w:customStyle="1" w:styleId="BB0F0D5A65F54F9590700562126C2A211">
    <w:name w:val="BB0F0D5A65F54F9590700562126C2A211"/>
    <w:rsid w:val="00462041"/>
    <w:pPr>
      <w:widowControl w:val="0"/>
      <w:autoSpaceDE w:val="0"/>
      <w:autoSpaceDN w:val="0"/>
      <w:spacing w:after="0" w:line="240" w:lineRule="auto"/>
    </w:pPr>
    <w:rPr>
      <w:rFonts w:ascii="Arial" w:eastAsia="Arial" w:hAnsi="Arial" w:cs="Arial"/>
      <w:lang w:bidi="en-US"/>
    </w:rPr>
  </w:style>
  <w:style w:type="paragraph" w:customStyle="1" w:styleId="6F6D3DBE44154CF1A5EBC2666FB6DAFE1">
    <w:name w:val="6F6D3DBE44154CF1A5EBC2666FB6DAFE1"/>
    <w:rsid w:val="00462041"/>
    <w:pPr>
      <w:widowControl w:val="0"/>
      <w:autoSpaceDE w:val="0"/>
      <w:autoSpaceDN w:val="0"/>
      <w:spacing w:after="0" w:line="240" w:lineRule="auto"/>
    </w:pPr>
    <w:rPr>
      <w:rFonts w:ascii="Arial" w:eastAsia="Arial" w:hAnsi="Arial" w:cs="Arial"/>
      <w:lang w:bidi="en-US"/>
    </w:rPr>
  </w:style>
  <w:style w:type="paragraph" w:customStyle="1" w:styleId="A60356E662AA4095A45A26179631EA5B1">
    <w:name w:val="A60356E662AA4095A45A26179631EA5B1"/>
    <w:rsid w:val="00462041"/>
    <w:pPr>
      <w:spacing w:after="0" w:line="240" w:lineRule="auto"/>
    </w:pPr>
    <w:rPr>
      <w:rFonts w:ascii="Times New Roman" w:eastAsia="Times New Roman" w:hAnsi="Times New Roman" w:cs="Times New Roman"/>
      <w:sz w:val="20"/>
      <w:szCs w:val="20"/>
    </w:rPr>
  </w:style>
  <w:style w:type="paragraph" w:customStyle="1" w:styleId="8B9C5222DB8D48BD83C5A7E68785A1041">
    <w:name w:val="8B9C5222DB8D48BD83C5A7E68785A1041"/>
    <w:rsid w:val="00462041"/>
    <w:pPr>
      <w:spacing w:after="0" w:line="240" w:lineRule="auto"/>
    </w:pPr>
    <w:rPr>
      <w:rFonts w:ascii="Times New Roman" w:eastAsia="Times New Roman" w:hAnsi="Times New Roman" w:cs="Times New Roman"/>
      <w:sz w:val="20"/>
      <w:szCs w:val="20"/>
    </w:rPr>
  </w:style>
  <w:style w:type="paragraph" w:customStyle="1" w:styleId="4B1A28D2BA3142C3B3E35C76B675C63D1">
    <w:name w:val="4B1A28D2BA3142C3B3E35C76B675C63D1"/>
    <w:rsid w:val="00462041"/>
    <w:pPr>
      <w:spacing w:after="0" w:line="240" w:lineRule="auto"/>
    </w:pPr>
    <w:rPr>
      <w:rFonts w:ascii="Times New Roman" w:eastAsia="Times New Roman" w:hAnsi="Times New Roman" w:cs="Times New Roman"/>
      <w:sz w:val="20"/>
      <w:szCs w:val="20"/>
    </w:rPr>
  </w:style>
  <w:style w:type="paragraph" w:customStyle="1" w:styleId="E3F45FA67A404D5CA1F05161170753391">
    <w:name w:val="E3F45FA67A404D5CA1F05161170753391"/>
    <w:rsid w:val="00462041"/>
    <w:pPr>
      <w:spacing w:after="0" w:line="240" w:lineRule="auto"/>
    </w:pPr>
    <w:rPr>
      <w:rFonts w:ascii="Times New Roman" w:eastAsia="Times New Roman" w:hAnsi="Times New Roman" w:cs="Times New Roman"/>
      <w:sz w:val="20"/>
      <w:szCs w:val="20"/>
    </w:rPr>
  </w:style>
  <w:style w:type="paragraph" w:customStyle="1" w:styleId="DAFC9075A3464CFE8C745904EC1C5B291">
    <w:name w:val="DAFC9075A3464CFE8C745904EC1C5B291"/>
    <w:rsid w:val="00462041"/>
    <w:pPr>
      <w:spacing w:after="0" w:line="240" w:lineRule="auto"/>
    </w:pPr>
    <w:rPr>
      <w:rFonts w:ascii="Times New Roman" w:eastAsia="Times New Roman" w:hAnsi="Times New Roman" w:cs="Times New Roman"/>
      <w:sz w:val="20"/>
      <w:szCs w:val="20"/>
    </w:rPr>
  </w:style>
  <w:style w:type="paragraph" w:customStyle="1" w:styleId="4C41F5539B4347548219693ABB9388381">
    <w:name w:val="4C41F5539B4347548219693ABB9388381"/>
    <w:rsid w:val="00462041"/>
    <w:pPr>
      <w:spacing w:after="0" w:line="240" w:lineRule="auto"/>
    </w:pPr>
    <w:rPr>
      <w:rFonts w:ascii="Times New Roman" w:eastAsia="Times New Roman" w:hAnsi="Times New Roman" w:cs="Times New Roman"/>
      <w:sz w:val="20"/>
      <w:szCs w:val="20"/>
    </w:rPr>
  </w:style>
  <w:style w:type="paragraph" w:customStyle="1" w:styleId="5A8BC7DB2F774A648EB60191624CCBDE1">
    <w:name w:val="5A8BC7DB2F774A648EB60191624CCBDE1"/>
    <w:rsid w:val="00462041"/>
    <w:pPr>
      <w:spacing w:after="0" w:line="240" w:lineRule="auto"/>
    </w:pPr>
    <w:rPr>
      <w:rFonts w:ascii="Times New Roman" w:eastAsia="Times New Roman" w:hAnsi="Times New Roman" w:cs="Times New Roman"/>
      <w:sz w:val="20"/>
      <w:szCs w:val="20"/>
    </w:rPr>
  </w:style>
  <w:style w:type="paragraph" w:customStyle="1" w:styleId="E53480BE09CF473F8B580E3A3054C8201">
    <w:name w:val="E53480BE09CF473F8B580E3A3054C8201"/>
    <w:rsid w:val="00462041"/>
    <w:pPr>
      <w:spacing w:after="0" w:line="240" w:lineRule="auto"/>
    </w:pPr>
    <w:rPr>
      <w:rFonts w:ascii="Times New Roman" w:eastAsia="Times New Roman" w:hAnsi="Times New Roman" w:cs="Times New Roman"/>
      <w:sz w:val="20"/>
      <w:szCs w:val="20"/>
    </w:rPr>
  </w:style>
  <w:style w:type="paragraph" w:customStyle="1" w:styleId="0ACD11EF7415480092C401BE7573CBCA1">
    <w:name w:val="0ACD11EF7415480092C401BE7573CBCA1"/>
    <w:rsid w:val="00462041"/>
    <w:pPr>
      <w:spacing w:after="0" w:line="240" w:lineRule="auto"/>
    </w:pPr>
    <w:rPr>
      <w:rFonts w:ascii="Times New Roman" w:eastAsia="Times New Roman" w:hAnsi="Times New Roman" w:cs="Times New Roman"/>
      <w:sz w:val="20"/>
      <w:szCs w:val="20"/>
    </w:rPr>
  </w:style>
  <w:style w:type="paragraph" w:customStyle="1" w:styleId="07F66EA3C58E4F80A6A50A413FD49BFC1">
    <w:name w:val="07F66EA3C58E4F80A6A50A413FD49BFC1"/>
    <w:rsid w:val="00462041"/>
    <w:pPr>
      <w:spacing w:after="0" w:line="240" w:lineRule="auto"/>
    </w:pPr>
    <w:rPr>
      <w:rFonts w:ascii="Times New Roman" w:eastAsia="Times New Roman" w:hAnsi="Times New Roman" w:cs="Times New Roman"/>
      <w:sz w:val="20"/>
      <w:szCs w:val="20"/>
    </w:rPr>
  </w:style>
  <w:style w:type="paragraph" w:customStyle="1" w:styleId="05F8DE2D775C4546855CDB03BDF1C0A01">
    <w:name w:val="05F8DE2D775C4546855CDB03BDF1C0A01"/>
    <w:rsid w:val="00462041"/>
    <w:pPr>
      <w:spacing w:after="0" w:line="240" w:lineRule="auto"/>
    </w:pPr>
    <w:rPr>
      <w:rFonts w:ascii="Times New Roman" w:eastAsia="Times New Roman" w:hAnsi="Times New Roman" w:cs="Times New Roman"/>
      <w:sz w:val="20"/>
      <w:szCs w:val="20"/>
    </w:rPr>
  </w:style>
  <w:style w:type="paragraph" w:customStyle="1" w:styleId="F45BE10988674C43A07D60114906E5911">
    <w:name w:val="F45BE10988674C43A07D60114906E5911"/>
    <w:rsid w:val="00462041"/>
    <w:pPr>
      <w:spacing w:after="0" w:line="240" w:lineRule="auto"/>
    </w:pPr>
    <w:rPr>
      <w:rFonts w:ascii="Times New Roman" w:eastAsia="Times New Roman" w:hAnsi="Times New Roman" w:cs="Times New Roman"/>
      <w:sz w:val="20"/>
      <w:szCs w:val="20"/>
    </w:rPr>
  </w:style>
  <w:style w:type="paragraph" w:customStyle="1" w:styleId="FE1321B1112B4A8798B9E113D766B3371">
    <w:name w:val="FE1321B1112B4A8798B9E113D766B3371"/>
    <w:rsid w:val="00462041"/>
    <w:pPr>
      <w:spacing w:after="0" w:line="240" w:lineRule="auto"/>
    </w:pPr>
    <w:rPr>
      <w:rFonts w:ascii="Times New Roman" w:eastAsia="Times New Roman" w:hAnsi="Times New Roman" w:cs="Times New Roman"/>
      <w:sz w:val="20"/>
      <w:szCs w:val="20"/>
    </w:rPr>
  </w:style>
  <w:style w:type="paragraph" w:customStyle="1" w:styleId="38945583DF114CD19217F60D2183605F1">
    <w:name w:val="38945583DF114CD19217F60D2183605F1"/>
    <w:rsid w:val="00462041"/>
    <w:pPr>
      <w:spacing w:after="0" w:line="240" w:lineRule="auto"/>
    </w:pPr>
    <w:rPr>
      <w:rFonts w:ascii="Times New Roman" w:eastAsia="Times New Roman" w:hAnsi="Times New Roman" w:cs="Times New Roman"/>
      <w:sz w:val="20"/>
      <w:szCs w:val="20"/>
    </w:rPr>
  </w:style>
  <w:style w:type="paragraph" w:customStyle="1" w:styleId="581245AA94F444A4AEA20855E451105A1">
    <w:name w:val="581245AA94F444A4AEA20855E451105A1"/>
    <w:rsid w:val="00462041"/>
    <w:pPr>
      <w:spacing w:after="0" w:line="240" w:lineRule="auto"/>
    </w:pPr>
    <w:rPr>
      <w:rFonts w:ascii="Times New Roman" w:eastAsia="Times New Roman" w:hAnsi="Times New Roman" w:cs="Times New Roman"/>
      <w:sz w:val="20"/>
      <w:szCs w:val="20"/>
    </w:rPr>
  </w:style>
  <w:style w:type="paragraph" w:customStyle="1" w:styleId="EC17A0DE87F54C469EE4893C2948F0011">
    <w:name w:val="EC17A0DE87F54C469EE4893C2948F0011"/>
    <w:rsid w:val="00462041"/>
    <w:pPr>
      <w:spacing w:after="0" w:line="240" w:lineRule="auto"/>
    </w:pPr>
    <w:rPr>
      <w:rFonts w:ascii="Times New Roman" w:eastAsia="Times New Roman" w:hAnsi="Times New Roman" w:cs="Times New Roman"/>
      <w:sz w:val="20"/>
      <w:szCs w:val="20"/>
    </w:rPr>
  </w:style>
  <w:style w:type="paragraph" w:customStyle="1" w:styleId="E6B47619CFFD4EF9A991C99E4728EF4B1">
    <w:name w:val="E6B47619CFFD4EF9A991C99E4728EF4B1"/>
    <w:rsid w:val="00462041"/>
    <w:pPr>
      <w:spacing w:after="0" w:line="240" w:lineRule="auto"/>
    </w:pPr>
    <w:rPr>
      <w:rFonts w:ascii="Times New Roman" w:eastAsia="Times New Roman" w:hAnsi="Times New Roman" w:cs="Times New Roman"/>
      <w:sz w:val="20"/>
      <w:szCs w:val="20"/>
    </w:rPr>
  </w:style>
  <w:style w:type="paragraph" w:customStyle="1" w:styleId="C0E306B27F8841B0B04244C7B679E8D91">
    <w:name w:val="C0E306B27F8841B0B04244C7B679E8D91"/>
    <w:rsid w:val="00462041"/>
    <w:pPr>
      <w:spacing w:after="0" w:line="240" w:lineRule="auto"/>
    </w:pPr>
    <w:rPr>
      <w:rFonts w:ascii="Times New Roman" w:eastAsia="Times New Roman" w:hAnsi="Times New Roman" w:cs="Times New Roman"/>
      <w:sz w:val="20"/>
      <w:szCs w:val="20"/>
    </w:rPr>
  </w:style>
  <w:style w:type="paragraph" w:customStyle="1" w:styleId="8758FD2D894548DE80BD2F126FB3ECED1">
    <w:name w:val="8758FD2D894548DE80BD2F126FB3ECED1"/>
    <w:rsid w:val="00462041"/>
    <w:pPr>
      <w:spacing w:after="0" w:line="240" w:lineRule="auto"/>
    </w:pPr>
    <w:rPr>
      <w:rFonts w:ascii="Times New Roman" w:eastAsia="Times New Roman" w:hAnsi="Times New Roman" w:cs="Times New Roman"/>
      <w:sz w:val="20"/>
      <w:szCs w:val="20"/>
    </w:rPr>
  </w:style>
  <w:style w:type="paragraph" w:customStyle="1" w:styleId="0462EAD9B5124351A79682DD18591BD71">
    <w:name w:val="0462EAD9B5124351A79682DD18591BD71"/>
    <w:rsid w:val="00462041"/>
    <w:pPr>
      <w:spacing w:after="0" w:line="240" w:lineRule="auto"/>
    </w:pPr>
    <w:rPr>
      <w:rFonts w:ascii="Times New Roman" w:eastAsia="Times New Roman" w:hAnsi="Times New Roman" w:cs="Times New Roman"/>
      <w:sz w:val="20"/>
      <w:szCs w:val="20"/>
    </w:rPr>
  </w:style>
  <w:style w:type="paragraph" w:customStyle="1" w:styleId="7268824510DE4488828D336F7EBF5F291">
    <w:name w:val="7268824510DE4488828D336F7EBF5F291"/>
    <w:rsid w:val="00462041"/>
    <w:pPr>
      <w:spacing w:after="0" w:line="240" w:lineRule="auto"/>
    </w:pPr>
    <w:rPr>
      <w:rFonts w:ascii="Times New Roman" w:eastAsia="Times New Roman" w:hAnsi="Times New Roman" w:cs="Times New Roman"/>
      <w:sz w:val="20"/>
      <w:szCs w:val="20"/>
    </w:rPr>
  </w:style>
  <w:style w:type="paragraph" w:customStyle="1" w:styleId="9A64A966F17942529981D236408D74101">
    <w:name w:val="9A64A966F17942529981D236408D74101"/>
    <w:rsid w:val="00462041"/>
    <w:pPr>
      <w:spacing w:after="0" w:line="240" w:lineRule="auto"/>
    </w:pPr>
    <w:rPr>
      <w:rFonts w:ascii="Times New Roman" w:eastAsia="Times New Roman" w:hAnsi="Times New Roman" w:cs="Times New Roman"/>
      <w:sz w:val="20"/>
      <w:szCs w:val="20"/>
    </w:rPr>
  </w:style>
  <w:style w:type="paragraph" w:customStyle="1" w:styleId="BDD757C165E04C6FB50AA8D7180D05661">
    <w:name w:val="BDD757C165E04C6FB50AA8D7180D05661"/>
    <w:rsid w:val="00462041"/>
    <w:pPr>
      <w:spacing w:after="0" w:line="240" w:lineRule="auto"/>
    </w:pPr>
    <w:rPr>
      <w:rFonts w:ascii="Times New Roman" w:eastAsia="Times New Roman" w:hAnsi="Times New Roman" w:cs="Times New Roman"/>
      <w:sz w:val="20"/>
      <w:szCs w:val="20"/>
    </w:rPr>
  </w:style>
  <w:style w:type="paragraph" w:customStyle="1" w:styleId="3F9526069F444354AD36B848E4748DB51">
    <w:name w:val="3F9526069F444354AD36B848E4748DB51"/>
    <w:rsid w:val="00462041"/>
    <w:pPr>
      <w:spacing w:after="0" w:line="240" w:lineRule="auto"/>
    </w:pPr>
    <w:rPr>
      <w:rFonts w:ascii="Times New Roman" w:eastAsia="Times New Roman" w:hAnsi="Times New Roman" w:cs="Times New Roman"/>
      <w:sz w:val="20"/>
      <w:szCs w:val="20"/>
    </w:rPr>
  </w:style>
  <w:style w:type="paragraph" w:customStyle="1" w:styleId="19EF434C840E48EB8FEE242863773DDB1">
    <w:name w:val="19EF434C840E48EB8FEE242863773DDB1"/>
    <w:rsid w:val="00462041"/>
    <w:pPr>
      <w:spacing w:after="0" w:line="240" w:lineRule="auto"/>
    </w:pPr>
    <w:rPr>
      <w:rFonts w:ascii="Times New Roman" w:eastAsia="Times New Roman" w:hAnsi="Times New Roman" w:cs="Times New Roman"/>
      <w:sz w:val="20"/>
      <w:szCs w:val="20"/>
    </w:rPr>
  </w:style>
  <w:style w:type="paragraph" w:customStyle="1" w:styleId="6AC674653C71447186ECC7CD72025D091">
    <w:name w:val="6AC674653C71447186ECC7CD72025D091"/>
    <w:rsid w:val="00462041"/>
    <w:pPr>
      <w:spacing w:after="0" w:line="240" w:lineRule="auto"/>
    </w:pPr>
    <w:rPr>
      <w:rFonts w:ascii="Times New Roman" w:eastAsia="Times New Roman" w:hAnsi="Times New Roman" w:cs="Times New Roman"/>
      <w:sz w:val="20"/>
      <w:szCs w:val="20"/>
    </w:rPr>
  </w:style>
  <w:style w:type="paragraph" w:customStyle="1" w:styleId="3A87AC9B0BE4436783D6FFB59A2CE0741">
    <w:name w:val="3A87AC9B0BE4436783D6FFB59A2CE0741"/>
    <w:rsid w:val="00462041"/>
    <w:pPr>
      <w:spacing w:after="0" w:line="240" w:lineRule="auto"/>
    </w:pPr>
    <w:rPr>
      <w:rFonts w:ascii="Times New Roman" w:eastAsia="Times New Roman" w:hAnsi="Times New Roman" w:cs="Times New Roman"/>
      <w:sz w:val="20"/>
      <w:szCs w:val="20"/>
    </w:rPr>
  </w:style>
  <w:style w:type="paragraph" w:customStyle="1" w:styleId="5930797CF5004195AAD3B0F439C3E3391">
    <w:name w:val="5930797CF5004195AAD3B0F439C3E3391"/>
    <w:rsid w:val="00462041"/>
    <w:pPr>
      <w:spacing w:after="0" w:line="240" w:lineRule="auto"/>
    </w:pPr>
    <w:rPr>
      <w:rFonts w:ascii="Times New Roman" w:eastAsia="Times New Roman" w:hAnsi="Times New Roman" w:cs="Times New Roman"/>
      <w:sz w:val="20"/>
      <w:szCs w:val="20"/>
    </w:rPr>
  </w:style>
  <w:style w:type="paragraph" w:customStyle="1" w:styleId="DA05D60D114D4D91B756BA6D5939EEFD1">
    <w:name w:val="DA05D60D114D4D91B756BA6D5939EEFD1"/>
    <w:rsid w:val="00462041"/>
    <w:pPr>
      <w:spacing w:after="0" w:line="240" w:lineRule="auto"/>
    </w:pPr>
    <w:rPr>
      <w:rFonts w:ascii="Times New Roman" w:eastAsia="Times New Roman" w:hAnsi="Times New Roman" w:cs="Times New Roman"/>
      <w:sz w:val="20"/>
      <w:szCs w:val="20"/>
    </w:rPr>
  </w:style>
  <w:style w:type="paragraph" w:customStyle="1" w:styleId="AEF8EFF4BBF34B23B39F464F7BA44BC61">
    <w:name w:val="AEF8EFF4BBF34B23B39F464F7BA44BC61"/>
    <w:rsid w:val="00462041"/>
    <w:pPr>
      <w:spacing w:after="0" w:line="240" w:lineRule="auto"/>
    </w:pPr>
    <w:rPr>
      <w:rFonts w:ascii="Times New Roman" w:eastAsia="Times New Roman" w:hAnsi="Times New Roman" w:cs="Times New Roman"/>
      <w:sz w:val="20"/>
      <w:szCs w:val="20"/>
    </w:rPr>
  </w:style>
  <w:style w:type="paragraph" w:customStyle="1" w:styleId="270FD8A8545B455E9EC3951AFBB309FD1">
    <w:name w:val="270FD8A8545B455E9EC3951AFBB309FD1"/>
    <w:rsid w:val="00462041"/>
    <w:pPr>
      <w:spacing w:after="0" w:line="240" w:lineRule="auto"/>
    </w:pPr>
    <w:rPr>
      <w:rFonts w:ascii="Times New Roman" w:eastAsia="Times New Roman" w:hAnsi="Times New Roman" w:cs="Times New Roman"/>
      <w:sz w:val="20"/>
      <w:szCs w:val="20"/>
    </w:rPr>
  </w:style>
  <w:style w:type="paragraph" w:customStyle="1" w:styleId="6D1F744157EF48CFA97F9D7E7617C42B1">
    <w:name w:val="6D1F744157EF48CFA97F9D7E7617C42B1"/>
    <w:rsid w:val="00462041"/>
    <w:pPr>
      <w:spacing w:after="0" w:line="240" w:lineRule="auto"/>
    </w:pPr>
    <w:rPr>
      <w:rFonts w:ascii="Times New Roman" w:eastAsia="Times New Roman" w:hAnsi="Times New Roman" w:cs="Times New Roman"/>
      <w:sz w:val="20"/>
      <w:szCs w:val="20"/>
    </w:rPr>
  </w:style>
  <w:style w:type="paragraph" w:customStyle="1" w:styleId="682D0F499C1D4B1AA414CE8D0E6741C71">
    <w:name w:val="682D0F499C1D4B1AA414CE8D0E6741C71"/>
    <w:rsid w:val="00462041"/>
    <w:pPr>
      <w:spacing w:after="0" w:line="240" w:lineRule="auto"/>
    </w:pPr>
    <w:rPr>
      <w:rFonts w:ascii="Times New Roman" w:eastAsia="Times New Roman" w:hAnsi="Times New Roman" w:cs="Times New Roman"/>
      <w:sz w:val="20"/>
      <w:szCs w:val="20"/>
    </w:rPr>
  </w:style>
  <w:style w:type="paragraph" w:customStyle="1" w:styleId="CD0148627BD045D1A1DE5BF13344803A1">
    <w:name w:val="CD0148627BD045D1A1DE5BF13344803A1"/>
    <w:rsid w:val="00462041"/>
    <w:pPr>
      <w:spacing w:after="0" w:line="240" w:lineRule="auto"/>
    </w:pPr>
    <w:rPr>
      <w:rFonts w:ascii="Times New Roman" w:eastAsia="Times New Roman" w:hAnsi="Times New Roman" w:cs="Times New Roman"/>
      <w:sz w:val="20"/>
      <w:szCs w:val="20"/>
    </w:rPr>
  </w:style>
  <w:style w:type="paragraph" w:customStyle="1" w:styleId="944AC4108C15408081012A3B399DFBDB1">
    <w:name w:val="944AC4108C15408081012A3B399DFBDB1"/>
    <w:rsid w:val="00462041"/>
    <w:pPr>
      <w:spacing w:after="0" w:line="240" w:lineRule="auto"/>
    </w:pPr>
    <w:rPr>
      <w:rFonts w:ascii="Times New Roman" w:eastAsia="Times New Roman" w:hAnsi="Times New Roman" w:cs="Times New Roman"/>
      <w:sz w:val="20"/>
      <w:szCs w:val="20"/>
    </w:rPr>
  </w:style>
  <w:style w:type="paragraph" w:customStyle="1" w:styleId="C99EBAB05380437E93F9D66FB63461C41">
    <w:name w:val="C99EBAB05380437E93F9D66FB63461C41"/>
    <w:rsid w:val="00462041"/>
    <w:pPr>
      <w:spacing w:after="0" w:line="240" w:lineRule="auto"/>
    </w:pPr>
    <w:rPr>
      <w:rFonts w:ascii="Times New Roman" w:eastAsia="Times New Roman" w:hAnsi="Times New Roman" w:cs="Times New Roman"/>
      <w:sz w:val="20"/>
      <w:szCs w:val="20"/>
    </w:rPr>
  </w:style>
  <w:style w:type="paragraph" w:customStyle="1" w:styleId="86600474F0AF4999AC345F43E24697191">
    <w:name w:val="86600474F0AF4999AC345F43E24697191"/>
    <w:rsid w:val="00462041"/>
    <w:pPr>
      <w:spacing w:after="0" w:line="240" w:lineRule="auto"/>
    </w:pPr>
    <w:rPr>
      <w:rFonts w:ascii="Times New Roman" w:eastAsia="Times New Roman" w:hAnsi="Times New Roman" w:cs="Times New Roman"/>
      <w:sz w:val="20"/>
      <w:szCs w:val="20"/>
    </w:rPr>
  </w:style>
  <w:style w:type="paragraph" w:customStyle="1" w:styleId="DF4D58BC3FA4440C8FF6DFEBB64892BE1">
    <w:name w:val="DF4D58BC3FA4440C8FF6DFEBB64892BE1"/>
    <w:rsid w:val="00462041"/>
    <w:pPr>
      <w:spacing w:after="0" w:line="240" w:lineRule="auto"/>
    </w:pPr>
    <w:rPr>
      <w:rFonts w:ascii="Times New Roman" w:eastAsia="Times New Roman" w:hAnsi="Times New Roman" w:cs="Times New Roman"/>
      <w:sz w:val="20"/>
      <w:szCs w:val="20"/>
    </w:rPr>
  </w:style>
  <w:style w:type="paragraph" w:customStyle="1" w:styleId="2D62F744689547019D6D73CEBCEB74AF1">
    <w:name w:val="2D62F744689547019D6D73CEBCEB74AF1"/>
    <w:rsid w:val="00462041"/>
    <w:pPr>
      <w:spacing w:after="0" w:line="240" w:lineRule="auto"/>
    </w:pPr>
    <w:rPr>
      <w:rFonts w:ascii="Times New Roman" w:eastAsia="Times New Roman" w:hAnsi="Times New Roman" w:cs="Times New Roman"/>
      <w:sz w:val="20"/>
      <w:szCs w:val="20"/>
    </w:rPr>
  </w:style>
  <w:style w:type="paragraph" w:customStyle="1" w:styleId="6D0BE9597DE344EAB6107196D9ACB7801">
    <w:name w:val="6D0BE9597DE344EAB6107196D9ACB7801"/>
    <w:rsid w:val="00462041"/>
    <w:pPr>
      <w:spacing w:after="0" w:line="240" w:lineRule="auto"/>
    </w:pPr>
    <w:rPr>
      <w:rFonts w:ascii="Times New Roman" w:eastAsia="Times New Roman" w:hAnsi="Times New Roman" w:cs="Times New Roman"/>
      <w:sz w:val="20"/>
      <w:szCs w:val="20"/>
    </w:rPr>
  </w:style>
  <w:style w:type="paragraph" w:customStyle="1" w:styleId="1D331A23365C4149BED889BBFFD8B02D1">
    <w:name w:val="1D331A23365C4149BED889BBFFD8B02D1"/>
    <w:rsid w:val="00462041"/>
    <w:pPr>
      <w:spacing w:after="0" w:line="240" w:lineRule="auto"/>
    </w:pPr>
    <w:rPr>
      <w:rFonts w:ascii="Times New Roman" w:eastAsia="Times New Roman" w:hAnsi="Times New Roman" w:cs="Times New Roman"/>
      <w:sz w:val="20"/>
      <w:szCs w:val="20"/>
    </w:rPr>
  </w:style>
  <w:style w:type="paragraph" w:customStyle="1" w:styleId="38B3359EE8724386B2F7DED6215C489A1">
    <w:name w:val="38B3359EE8724386B2F7DED6215C489A1"/>
    <w:rsid w:val="00462041"/>
    <w:pPr>
      <w:spacing w:after="0" w:line="240" w:lineRule="auto"/>
    </w:pPr>
    <w:rPr>
      <w:rFonts w:ascii="Times New Roman" w:eastAsia="Times New Roman" w:hAnsi="Times New Roman" w:cs="Times New Roman"/>
      <w:sz w:val="20"/>
      <w:szCs w:val="20"/>
    </w:rPr>
  </w:style>
  <w:style w:type="paragraph" w:customStyle="1" w:styleId="A1CB3DB9B3904C2DA19FD3069C5EC0AA1">
    <w:name w:val="A1CB3DB9B3904C2DA19FD3069C5EC0AA1"/>
    <w:rsid w:val="00462041"/>
    <w:pPr>
      <w:spacing w:after="0" w:line="240" w:lineRule="auto"/>
    </w:pPr>
    <w:rPr>
      <w:rFonts w:ascii="Times New Roman" w:eastAsia="Times New Roman" w:hAnsi="Times New Roman" w:cs="Times New Roman"/>
      <w:sz w:val="20"/>
      <w:szCs w:val="20"/>
    </w:rPr>
  </w:style>
  <w:style w:type="paragraph" w:customStyle="1" w:styleId="05B5E5DB126645A99DD4AB0020F10C431">
    <w:name w:val="05B5E5DB126645A99DD4AB0020F10C431"/>
    <w:rsid w:val="00462041"/>
    <w:pPr>
      <w:spacing w:after="0" w:line="240" w:lineRule="auto"/>
    </w:pPr>
    <w:rPr>
      <w:rFonts w:ascii="Times New Roman" w:eastAsia="Times New Roman" w:hAnsi="Times New Roman" w:cs="Times New Roman"/>
      <w:sz w:val="20"/>
      <w:szCs w:val="20"/>
    </w:rPr>
  </w:style>
  <w:style w:type="paragraph" w:customStyle="1" w:styleId="7AB1F5C4A051424FA468E6C58D15D7BB1">
    <w:name w:val="7AB1F5C4A051424FA468E6C58D15D7BB1"/>
    <w:rsid w:val="00462041"/>
    <w:pPr>
      <w:spacing w:after="0" w:line="240" w:lineRule="auto"/>
    </w:pPr>
    <w:rPr>
      <w:rFonts w:ascii="Times New Roman" w:eastAsia="Times New Roman" w:hAnsi="Times New Roman" w:cs="Times New Roman"/>
      <w:sz w:val="20"/>
      <w:szCs w:val="20"/>
    </w:rPr>
  </w:style>
  <w:style w:type="paragraph" w:customStyle="1" w:styleId="7750CC7A6035427DB0F1539A78AA22C51">
    <w:name w:val="7750CC7A6035427DB0F1539A78AA22C51"/>
    <w:rsid w:val="00462041"/>
    <w:pPr>
      <w:spacing w:after="0" w:line="240" w:lineRule="auto"/>
    </w:pPr>
    <w:rPr>
      <w:rFonts w:ascii="Times New Roman" w:eastAsia="Times New Roman" w:hAnsi="Times New Roman" w:cs="Times New Roman"/>
      <w:sz w:val="20"/>
      <w:szCs w:val="20"/>
    </w:rPr>
  </w:style>
  <w:style w:type="paragraph" w:customStyle="1" w:styleId="44FA73FDE18744ECA6BDEC6EE64E94FF1">
    <w:name w:val="44FA73FDE18744ECA6BDEC6EE64E94FF1"/>
    <w:rsid w:val="00462041"/>
    <w:pPr>
      <w:spacing w:after="0" w:line="240" w:lineRule="auto"/>
    </w:pPr>
    <w:rPr>
      <w:rFonts w:ascii="Times New Roman" w:eastAsia="Times New Roman" w:hAnsi="Times New Roman" w:cs="Times New Roman"/>
      <w:sz w:val="20"/>
      <w:szCs w:val="20"/>
    </w:rPr>
  </w:style>
  <w:style w:type="paragraph" w:customStyle="1" w:styleId="AE4B397CF3414635BCE6C73185252F371">
    <w:name w:val="AE4B397CF3414635BCE6C73185252F371"/>
    <w:rsid w:val="00462041"/>
    <w:pPr>
      <w:spacing w:after="0" w:line="240" w:lineRule="auto"/>
    </w:pPr>
    <w:rPr>
      <w:rFonts w:ascii="Times New Roman" w:eastAsia="Times New Roman" w:hAnsi="Times New Roman" w:cs="Times New Roman"/>
      <w:sz w:val="20"/>
      <w:szCs w:val="20"/>
    </w:rPr>
  </w:style>
  <w:style w:type="paragraph" w:customStyle="1" w:styleId="F9C548D263CF4A629BCD22F2C05A050919">
    <w:name w:val="F9C548D263CF4A629BCD22F2C05A050919"/>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2CCE1C9FEC6B4D7DB6C4E555D401DA862">
    <w:name w:val="2CCE1C9FEC6B4D7DB6C4E555D401DA862"/>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9032DD9F0B3745F589E4CE8BE7503D602">
    <w:name w:val="9032DD9F0B3745F589E4CE8BE7503D602"/>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C9B8EAB93F8A453B911A8AFEA5143D842">
    <w:name w:val="C9B8EAB93F8A453B911A8AFEA5143D842"/>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601B11969933465ABA487059A4C612CF2">
    <w:name w:val="601B11969933465ABA487059A4C612CF2"/>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50D2FAEFD84A4DEB8A8AA5E108F3ECCC2">
    <w:name w:val="50D2FAEFD84A4DEB8A8AA5E108F3ECCC2"/>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7E38B774F6814D05AA35695F6A5E2A812">
    <w:name w:val="7E38B774F6814D05AA35695F6A5E2A812"/>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CB2C8315AED74E57ABCFBAC11BA394532">
    <w:name w:val="CB2C8315AED74E57ABCFBAC11BA394532"/>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BFC600C82A4343F8A557E4ED2198F5662">
    <w:name w:val="BFC600C82A4343F8A557E4ED2198F5662"/>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BBBA71CECDDB4B0EA83A627607C44A692">
    <w:name w:val="BBBA71CECDDB4B0EA83A627607C44A692"/>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B7092606B29447ECAD13111923726B5A2">
    <w:name w:val="B7092606B29447ECAD13111923726B5A2"/>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63054A058FBA4B42823C1B5727A8E9D62">
    <w:name w:val="63054A058FBA4B42823C1B5727A8E9D62"/>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078E3BB6D6594844947FB1D85ABFB9892">
    <w:name w:val="078E3BB6D6594844947FB1D85ABFB9892"/>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78C7B8B4A606467D9772F792971F79D12">
    <w:name w:val="78C7B8B4A606467D9772F792971F79D12"/>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9FC0957380CE42A68F581AE1E38EF7402">
    <w:name w:val="9FC0957380CE42A68F581AE1E38EF7402"/>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0980D1B584D149C580B578FE0C79DFC02">
    <w:name w:val="0980D1B584D149C580B578FE0C79DFC02"/>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DB5BC6FB55E24862B8780AF7C0E7FE4D2">
    <w:name w:val="DB5BC6FB55E24862B8780AF7C0E7FE4D2"/>
    <w:rsid w:val="00462041"/>
    <w:pPr>
      <w:spacing w:after="0" w:line="240" w:lineRule="auto"/>
    </w:pPr>
    <w:rPr>
      <w:rFonts w:ascii="Times New Roman" w:eastAsia="Times New Roman" w:hAnsi="Times New Roman" w:cs="Times New Roman"/>
      <w:sz w:val="20"/>
      <w:szCs w:val="20"/>
    </w:rPr>
  </w:style>
  <w:style w:type="paragraph" w:customStyle="1" w:styleId="81BA937898D344DE8FE8DD6BBE1901102">
    <w:name w:val="81BA937898D344DE8FE8DD6BBE1901102"/>
    <w:rsid w:val="00462041"/>
    <w:pPr>
      <w:spacing w:after="0" w:line="240" w:lineRule="auto"/>
    </w:pPr>
    <w:rPr>
      <w:rFonts w:ascii="Times New Roman" w:eastAsia="Times New Roman" w:hAnsi="Times New Roman" w:cs="Times New Roman"/>
      <w:sz w:val="20"/>
      <w:szCs w:val="20"/>
    </w:rPr>
  </w:style>
  <w:style w:type="paragraph" w:customStyle="1" w:styleId="4723A0738ADE4FE99C9F64587DE9CAF92">
    <w:name w:val="4723A0738ADE4FE99C9F64587DE9CAF92"/>
    <w:rsid w:val="00462041"/>
    <w:pPr>
      <w:spacing w:after="0" w:line="240" w:lineRule="auto"/>
    </w:pPr>
    <w:rPr>
      <w:rFonts w:ascii="Times New Roman" w:eastAsia="Times New Roman" w:hAnsi="Times New Roman" w:cs="Times New Roman"/>
      <w:sz w:val="20"/>
      <w:szCs w:val="20"/>
    </w:rPr>
  </w:style>
  <w:style w:type="paragraph" w:customStyle="1" w:styleId="7F08E2DCC4284ABC92B7C7782BD0834C2">
    <w:name w:val="7F08E2DCC4284ABC92B7C7782BD0834C2"/>
    <w:rsid w:val="00462041"/>
    <w:pPr>
      <w:spacing w:after="0" w:line="240" w:lineRule="auto"/>
    </w:pPr>
    <w:rPr>
      <w:rFonts w:ascii="Times New Roman" w:eastAsia="Times New Roman" w:hAnsi="Times New Roman" w:cs="Times New Roman"/>
      <w:sz w:val="20"/>
      <w:szCs w:val="20"/>
    </w:rPr>
  </w:style>
  <w:style w:type="paragraph" w:customStyle="1" w:styleId="F35FE50F91C44A34AB4F4DF226F6BBBD2">
    <w:name w:val="F35FE50F91C44A34AB4F4DF226F6BBBD2"/>
    <w:rsid w:val="00462041"/>
    <w:pPr>
      <w:spacing w:after="0" w:line="240" w:lineRule="auto"/>
    </w:pPr>
    <w:rPr>
      <w:rFonts w:ascii="Times New Roman" w:eastAsia="Times New Roman" w:hAnsi="Times New Roman" w:cs="Times New Roman"/>
      <w:sz w:val="20"/>
      <w:szCs w:val="20"/>
    </w:rPr>
  </w:style>
  <w:style w:type="paragraph" w:customStyle="1" w:styleId="E2AD344151D041FFAE2B0E04B94AC24D2">
    <w:name w:val="E2AD344151D041FFAE2B0E04B94AC24D2"/>
    <w:rsid w:val="00462041"/>
    <w:pPr>
      <w:spacing w:after="0" w:line="240" w:lineRule="auto"/>
    </w:pPr>
    <w:rPr>
      <w:rFonts w:ascii="Times New Roman" w:eastAsia="Times New Roman" w:hAnsi="Times New Roman" w:cs="Times New Roman"/>
      <w:sz w:val="20"/>
      <w:szCs w:val="20"/>
    </w:rPr>
  </w:style>
  <w:style w:type="paragraph" w:customStyle="1" w:styleId="BC96D47AB96E42D28CFCEBDE38A04FD72">
    <w:name w:val="BC96D47AB96E42D28CFCEBDE38A04FD72"/>
    <w:rsid w:val="00462041"/>
    <w:pPr>
      <w:spacing w:after="0" w:line="240" w:lineRule="auto"/>
    </w:pPr>
    <w:rPr>
      <w:rFonts w:ascii="Times New Roman" w:eastAsia="Times New Roman" w:hAnsi="Times New Roman" w:cs="Times New Roman"/>
      <w:sz w:val="20"/>
      <w:szCs w:val="20"/>
    </w:rPr>
  </w:style>
  <w:style w:type="paragraph" w:customStyle="1" w:styleId="8DC9C50F4A204BE6BDF95370795942872">
    <w:name w:val="8DC9C50F4A204BE6BDF95370795942872"/>
    <w:rsid w:val="00462041"/>
    <w:pPr>
      <w:spacing w:after="0" w:line="240" w:lineRule="auto"/>
    </w:pPr>
    <w:rPr>
      <w:rFonts w:ascii="Times New Roman" w:eastAsia="Times New Roman" w:hAnsi="Times New Roman" w:cs="Times New Roman"/>
      <w:sz w:val="20"/>
      <w:szCs w:val="20"/>
    </w:rPr>
  </w:style>
  <w:style w:type="paragraph" w:customStyle="1" w:styleId="D3034D96F45045B2B67AA092771B5F1F2">
    <w:name w:val="D3034D96F45045B2B67AA092771B5F1F2"/>
    <w:rsid w:val="00462041"/>
    <w:pPr>
      <w:spacing w:after="0" w:line="240" w:lineRule="auto"/>
    </w:pPr>
    <w:rPr>
      <w:rFonts w:ascii="Times New Roman" w:eastAsia="Times New Roman" w:hAnsi="Times New Roman" w:cs="Times New Roman"/>
      <w:sz w:val="20"/>
      <w:szCs w:val="20"/>
    </w:rPr>
  </w:style>
  <w:style w:type="paragraph" w:customStyle="1" w:styleId="348FF69A63E04ADBBA2840DD333A02EF2">
    <w:name w:val="348FF69A63E04ADBBA2840DD333A02EF2"/>
    <w:rsid w:val="00462041"/>
    <w:pPr>
      <w:spacing w:after="0" w:line="240" w:lineRule="auto"/>
    </w:pPr>
    <w:rPr>
      <w:rFonts w:ascii="Times New Roman" w:eastAsia="Times New Roman" w:hAnsi="Times New Roman" w:cs="Times New Roman"/>
      <w:sz w:val="20"/>
      <w:szCs w:val="20"/>
    </w:rPr>
  </w:style>
  <w:style w:type="paragraph" w:customStyle="1" w:styleId="6883C96574B34BD39E711DC188D0A1282">
    <w:name w:val="6883C96574B34BD39E711DC188D0A1282"/>
    <w:rsid w:val="00462041"/>
    <w:pPr>
      <w:widowControl w:val="0"/>
      <w:autoSpaceDE w:val="0"/>
      <w:autoSpaceDN w:val="0"/>
      <w:spacing w:after="0" w:line="240" w:lineRule="auto"/>
    </w:pPr>
    <w:rPr>
      <w:rFonts w:ascii="Arial" w:eastAsia="Arial" w:hAnsi="Arial" w:cs="Arial"/>
      <w:lang w:bidi="en-US"/>
    </w:rPr>
  </w:style>
  <w:style w:type="paragraph" w:customStyle="1" w:styleId="91452293C8514231940E269EB7BEE0852">
    <w:name w:val="91452293C8514231940E269EB7BEE0852"/>
    <w:rsid w:val="00462041"/>
    <w:pPr>
      <w:widowControl w:val="0"/>
      <w:autoSpaceDE w:val="0"/>
      <w:autoSpaceDN w:val="0"/>
      <w:spacing w:after="0" w:line="240" w:lineRule="auto"/>
    </w:pPr>
    <w:rPr>
      <w:rFonts w:ascii="Arial" w:eastAsia="Arial" w:hAnsi="Arial" w:cs="Arial"/>
      <w:lang w:bidi="en-US"/>
    </w:rPr>
  </w:style>
  <w:style w:type="paragraph" w:customStyle="1" w:styleId="D63BCB5546A74CCF8C3B97DB81EEB71B2">
    <w:name w:val="D63BCB5546A74CCF8C3B97DB81EEB71B2"/>
    <w:rsid w:val="00462041"/>
    <w:pPr>
      <w:widowControl w:val="0"/>
      <w:autoSpaceDE w:val="0"/>
      <w:autoSpaceDN w:val="0"/>
      <w:spacing w:after="0" w:line="240" w:lineRule="auto"/>
    </w:pPr>
    <w:rPr>
      <w:rFonts w:ascii="Arial" w:eastAsia="Arial" w:hAnsi="Arial" w:cs="Arial"/>
      <w:lang w:bidi="en-US"/>
    </w:rPr>
  </w:style>
  <w:style w:type="paragraph" w:customStyle="1" w:styleId="17887FA31C6F4AD19B057E1C8B02B5672">
    <w:name w:val="17887FA31C6F4AD19B057E1C8B02B5672"/>
    <w:rsid w:val="00462041"/>
    <w:pPr>
      <w:widowControl w:val="0"/>
      <w:autoSpaceDE w:val="0"/>
      <w:autoSpaceDN w:val="0"/>
      <w:spacing w:after="0" w:line="240" w:lineRule="auto"/>
    </w:pPr>
    <w:rPr>
      <w:rFonts w:ascii="Arial" w:eastAsia="Arial" w:hAnsi="Arial" w:cs="Arial"/>
      <w:lang w:bidi="en-US"/>
    </w:rPr>
  </w:style>
  <w:style w:type="paragraph" w:customStyle="1" w:styleId="30FBFAED7E314039B819ACD2E85AD4C02">
    <w:name w:val="30FBFAED7E314039B819ACD2E85AD4C02"/>
    <w:rsid w:val="00462041"/>
    <w:pPr>
      <w:widowControl w:val="0"/>
      <w:autoSpaceDE w:val="0"/>
      <w:autoSpaceDN w:val="0"/>
      <w:spacing w:after="0" w:line="240" w:lineRule="auto"/>
    </w:pPr>
    <w:rPr>
      <w:rFonts w:ascii="Arial" w:eastAsia="Arial" w:hAnsi="Arial" w:cs="Arial"/>
      <w:lang w:bidi="en-US"/>
    </w:rPr>
  </w:style>
  <w:style w:type="paragraph" w:customStyle="1" w:styleId="FBE06323AD144A4A8916A1456A3001432">
    <w:name w:val="FBE06323AD144A4A8916A1456A3001432"/>
    <w:rsid w:val="00462041"/>
    <w:pPr>
      <w:widowControl w:val="0"/>
      <w:autoSpaceDE w:val="0"/>
      <w:autoSpaceDN w:val="0"/>
      <w:spacing w:after="0" w:line="240" w:lineRule="auto"/>
    </w:pPr>
    <w:rPr>
      <w:rFonts w:ascii="Arial" w:eastAsia="Arial" w:hAnsi="Arial" w:cs="Arial"/>
      <w:lang w:bidi="en-US"/>
    </w:rPr>
  </w:style>
  <w:style w:type="paragraph" w:customStyle="1" w:styleId="72DDA7A062154C9D87A62823346FD3F92">
    <w:name w:val="72DDA7A062154C9D87A62823346FD3F92"/>
    <w:rsid w:val="00462041"/>
    <w:pPr>
      <w:widowControl w:val="0"/>
      <w:autoSpaceDE w:val="0"/>
      <w:autoSpaceDN w:val="0"/>
      <w:spacing w:after="0" w:line="240" w:lineRule="auto"/>
    </w:pPr>
    <w:rPr>
      <w:rFonts w:ascii="Arial" w:eastAsia="Arial" w:hAnsi="Arial" w:cs="Arial"/>
      <w:lang w:bidi="en-US"/>
    </w:rPr>
  </w:style>
  <w:style w:type="paragraph" w:customStyle="1" w:styleId="B3F34C666A3B4A75931CC541F9B4F1AE2">
    <w:name w:val="B3F34C666A3B4A75931CC541F9B4F1AE2"/>
    <w:rsid w:val="00462041"/>
    <w:pPr>
      <w:widowControl w:val="0"/>
      <w:autoSpaceDE w:val="0"/>
      <w:autoSpaceDN w:val="0"/>
      <w:spacing w:after="0" w:line="240" w:lineRule="auto"/>
    </w:pPr>
    <w:rPr>
      <w:rFonts w:ascii="Arial" w:eastAsia="Arial" w:hAnsi="Arial" w:cs="Arial"/>
      <w:lang w:bidi="en-US"/>
    </w:rPr>
  </w:style>
  <w:style w:type="paragraph" w:customStyle="1" w:styleId="42FAE73C9B7541CFAA332F80B47F4AE52">
    <w:name w:val="42FAE73C9B7541CFAA332F80B47F4AE52"/>
    <w:rsid w:val="00462041"/>
    <w:pPr>
      <w:widowControl w:val="0"/>
      <w:autoSpaceDE w:val="0"/>
      <w:autoSpaceDN w:val="0"/>
      <w:spacing w:after="0" w:line="240" w:lineRule="auto"/>
    </w:pPr>
    <w:rPr>
      <w:rFonts w:ascii="Arial" w:eastAsia="Arial" w:hAnsi="Arial" w:cs="Arial"/>
      <w:lang w:bidi="en-US"/>
    </w:rPr>
  </w:style>
  <w:style w:type="paragraph" w:customStyle="1" w:styleId="559BD9A8DB3044538064017FA5B370712">
    <w:name w:val="559BD9A8DB3044538064017FA5B370712"/>
    <w:rsid w:val="00462041"/>
    <w:pPr>
      <w:widowControl w:val="0"/>
      <w:autoSpaceDE w:val="0"/>
      <w:autoSpaceDN w:val="0"/>
      <w:spacing w:after="0" w:line="240" w:lineRule="auto"/>
    </w:pPr>
    <w:rPr>
      <w:rFonts w:ascii="Arial" w:eastAsia="Arial" w:hAnsi="Arial" w:cs="Arial"/>
      <w:lang w:bidi="en-US"/>
    </w:rPr>
  </w:style>
  <w:style w:type="paragraph" w:customStyle="1" w:styleId="C13920174C2442ED8C965B14E0B7C5732">
    <w:name w:val="C13920174C2442ED8C965B14E0B7C5732"/>
    <w:rsid w:val="00462041"/>
    <w:pPr>
      <w:widowControl w:val="0"/>
      <w:autoSpaceDE w:val="0"/>
      <w:autoSpaceDN w:val="0"/>
      <w:spacing w:after="0" w:line="240" w:lineRule="auto"/>
    </w:pPr>
    <w:rPr>
      <w:rFonts w:ascii="Arial" w:eastAsia="Arial" w:hAnsi="Arial" w:cs="Arial"/>
      <w:lang w:bidi="en-US"/>
    </w:rPr>
  </w:style>
  <w:style w:type="paragraph" w:customStyle="1" w:styleId="833F8599240247BCB1DF6B3BD0A7EB3A2">
    <w:name w:val="833F8599240247BCB1DF6B3BD0A7EB3A2"/>
    <w:rsid w:val="00462041"/>
    <w:pPr>
      <w:widowControl w:val="0"/>
      <w:autoSpaceDE w:val="0"/>
      <w:autoSpaceDN w:val="0"/>
      <w:spacing w:after="0" w:line="240" w:lineRule="auto"/>
    </w:pPr>
    <w:rPr>
      <w:rFonts w:ascii="Arial" w:eastAsia="Arial" w:hAnsi="Arial" w:cs="Arial"/>
      <w:lang w:bidi="en-US"/>
    </w:rPr>
  </w:style>
  <w:style w:type="paragraph" w:customStyle="1" w:styleId="B8A4F1BC565249EBBFE49A3B6045C0002">
    <w:name w:val="B8A4F1BC565249EBBFE49A3B6045C0002"/>
    <w:rsid w:val="00462041"/>
    <w:pPr>
      <w:widowControl w:val="0"/>
      <w:autoSpaceDE w:val="0"/>
      <w:autoSpaceDN w:val="0"/>
      <w:spacing w:after="0" w:line="240" w:lineRule="auto"/>
    </w:pPr>
    <w:rPr>
      <w:rFonts w:ascii="Arial" w:eastAsia="Arial" w:hAnsi="Arial" w:cs="Arial"/>
      <w:lang w:bidi="en-US"/>
    </w:rPr>
  </w:style>
  <w:style w:type="paragraph" w:customStyle="1" w:styleId="F951AF71473E40099CC27D0C2D5536F02">
    <w:name w:val="F951AF71473E40099CC27D0C2D5536F02"/>
    <w:rsid w:val="00462041"/>
    <w:pPr>
      <w:widowControl w:val="0"/>
      <w:autoSpaceDE w:val="0"/>
      <w:autoSpaceDN w:val="0"/>
      <w:spacing w:after="0" w:line="240" w:lineRule="auto"/>
    </w:pPr>
    <w:rPr>
      <w:rFonts w:ascii="Arial" w:eastAsia="Arial" w:hAnsi="Arial" w:cs="Arial"/>
      <w:lang w:bidi="en-US"/>
    </w:rPr>
  </w:style>
  <w:style w:type="paragraph" w:customStyle="1" w:styleId="BB0F0D5A65F54F9590700562126C2A212">
    <w:name w:val="BB0F0D5A65F54F9590700562126C2A212"/>
    <w:rsid w:val="00462041"/>
    <w:pPr>
      <w:widowControl w:val="0"/>
      <w:autoSpaceDE w:val="0"/>
      <w:autoSpaceDN w:val="0"/>
      <w:spacing w:after="0" w:line="240" w:lineRule="auto"/>
    </w:pPr>
    <w:rPr>
      <w:rFonts w:ascii="Arial" w:eastAsia="Arial" w:hAnsi="Arial" w:cs="Arial"/>
      <w:lang w:bidi="en-US"/>
    </w:rPr>
  </w:style>
  <w:style w:type="paragraph" w:customStyle="1" w:styleId="6F6D3DBE44154CF1A5EBC2666FB6DAFE2">
    <w:name w:val="6F6D3DBE44154CF1A5EBC2666FB6DAFE2"/>
    <w:rsid w:val="00462041"/>
    <w:pPr>
      <w:widowControl w:val="0"/>
      <w:autoSpaceDE w:val="0"/>
      <w:autoSpaceDN w:val="0"/>
      <w:spacing w:after="0" w:line="240" w:lineRule="auto"/>
    </w:pPr>
    <w:rPr>
      <w:rFonts w:ascii="Arial" w:eastAsia="Arial" w:hAnsi="Arial" w:cs="Arial"/>
      <w:lang w:bidi="en-US"/>
    </w:rPr>
  </w:style>
  <w:style w:type="paragraph" w:customStyle="1" w:styleId="A60356E662AA4095A45A26179631EA5B2">
    <w:name w:val="A60356E662AA4095A45A26179631EA5B2"/>
    <w:rsid w:val="00462041"/>
    <w:pPr>
      <w:spacing w:after="0" w:line="240" w:lineRule="auto"/>
    </w:pPr>
    <w:rPr>
      <w:rFonts w:ascii="Times New Roman" w:eastAsia="Times New Roman" w:hAnsi="Times New Roman" w:cs="Times New Roman"/>
      <w:sz w:val="20"/>
      <w:szCs w:val="20"/>
    </w:rPr>
  </w:style>
  <w:style w:type="paragraph" w:customStyle="1" w:styleId="8B9C5222DB8D48BD83C5A7E68785A1042">
    <w:name w:val="8B9C5222DB8D48BD83C5A7E68785A1042"/>
    <w:rsid w:val="00462041"/>
    <w:pPr>
      <w:spacing w:after="0" w:line="240" w:lineRule="auto"/>
    </w:pPr>
    <w:rPr>
      <w:rFonts w:ascii="Times New Roman" w:eastAsia="Times New Roman" w:hAnsi="Times New Roman" w:cs="Times New Roman"/>
      <w:sz w:val="20"/>
      <w:szCs w:val="20"/>
    </w:rPr>
  </w:style>
  <w:style w:type="paragraph" w:customStyle="1" w:styleId="4B1A28D2BA3142C3B3E35C76B675C63D2">
    <w:name w:val="4B1A28D2BA3142C3B3E35C76B675C63D2"/>
    <w:rsid w:val="00462041"/>
    <w:pPr>
      <w:spacing w:after="0" w:line="240" w:lineRule="auto"/>
    </w:pPr>
    <w:rPr>
      <w:rFonts w:ascii="Times New Roman" w:eastAsia="Times New Roman" w:hAnsi="Times New Roman" w:cs="Times New Roman"/>
      <w:sz w:val="20"/>
      <w:szCs w:val="20"/>
    </w:rPr>
  </w:style>
  <w:style w:type="paragraph" w:customStyle="1" w:styleId="E3F45FA67A404D5CA1F05161170753392">
    <w:name w:val="E3F45FA67A404D5CA1F05161170753392"/>
    <w:rsid w:val="00462041"/>
    <w:pPr>
      <w:spacing w:after="0" w:line="240" w:lineRule="auto"/>
    </w:pPr>
    <w:rPr>
      <w:rFonts w:ascii="Times New Roman" w:eastAsia="Times New Roman" w:hAnsi="Times New Roman" w:cs="Times New Roman"/>
      <w:sz w:val="20"/>
      <w:szCs w:val="20"/>
    </w:rPr>
  </w:style>
  <w:style w:type="paragraph" w:customStyle="1" w:styleId="DAFC9075A3464CFE8C745904EC1C5B292">
    <w:name w:val="DAFC9075A3464CFE8C745904EC1C5B292"/>
    <w:rsid w:val="00462041"/>
    <w:pPr>
      <w:spacing w:after="0" w:line="240" w:lineRule="auto"/>
    </w:pPr>
    <w:rPr>
      <w:rFonts w:ascii="Times New Roman" w:eastAsia="Times New Roman" w:hAnsi="Times New Roman" w:cs="Times New Roman"/>
      <w:sz w:val="20"/>
      <w:szCs w:val="20"/>
    </w:rPr>
  </w:style>
  <w:style w:type="paragraph" w:customStyle="1" w:styleId="4C41F5539B4347548219693ABB9388382">
    <w:name w:val="4C41F5539B4347548219693ABB9388382"/>
    <w:rsid w:val="00462041"/>
    <w:pPr>
      <w:spacing w:after="0" w:line="240" w:lineRule="auto"/>
    </w:pPr>
    <w:rPr>
      <w:rFonts w:ascii="Times New Roman" w:eastAsia="Times New Roman" w:hAnsi="Times New Roman" w:cs="Times New Roman"/>
      <w:sz w:val="20"/>
      <w:szCs w:val="20"/>
    </w:rPr>
  </w:style>
  <w:style w:type="paragraph" w:customStyle="1" w:styleId="5A8BC7DB2F774A648EB60191624CCBDE2">
    <w:name w:val="5A8BC7DB2F774A648EB60191624CCBDE2"/>
    <w:rsid w:val="00462041"/>
    <w:pPr>
      <w:spacing w:after="0" w:line="240" w:lineRule="auto"/>
    </w:pPr>
    <w:rPr>
      <w:rFonts w:ascii="Times New Roman" w:eastAsia="Times New Roman" w:hAnsi="Times New Roman" w:cs="Times New Roman"/>
      <w:sz w:val="20"/>
      <w:szCs w:val="20"/>
    </w:rPr>
  </w:style>
  <w:style w:type="paragraph" w:customStyle="1" w:styleId="E53480BE09CF473F8B580E3A3054C8202">
    <w:name w:val="E53480BE09CF473F8B580E3A3054C8202"/>
    <w:rsid w:val="00462041"/>
    <w:pPr>
      <w:spacing w:after="0" w:line="240" w:lineRule="auto"/>
    </w:pPr>
    <w:rPr>
      <w:rFonts w:ascii="Times New Roman" w:eastAsia="Times New Roman" w:hAnsi="Times New Roman" w:cs="Times New Roman"/>
      <w:sz w:val="20"/>
      <w:szCs w:val="20"/>
    </w:rPr>
  </w:style>
  <w:style w:type="paragraph" w:customStyle="1" w:styleId="0ACD11EF7415480092C401BE7573CBCA2">
    <w:name w:val="0ACD11EF7415480092C401BE7573CBCA2"/>
    <w:rsid w:val="00462041"/>
    <w:pPr>
      <w:spacing w:after="0" w:line="240" w:lineRule="auto"/>
    </w:pPr>
    <w:rPr>
      <w:rFonts w:ascii="Times New Roman" w:eastAsia="Times New Roman" w:hAnsi="Times New Roman" w:cs="Times New Roman"/>
      <w:sz w:val="20"/>
      <w:szCs w:val="20"/>
    </w:rPr>
  </w:style>
  <w:style w:type="paragraph" w:customStyle="1" w:styleId="07F66EA3C58E4F80A6A50A413FD49BFC2">
    <w:name w:val="07F66EA3C58E4F80A6A50A413FD49BFC2"/>
    <w:rsid w:val="00462041"/>
    <w:pPr>
      <w:spacing w:after="0" w:line="240" w:lineRule="auto"/>
    </w:pPr>
    <w:rPr>
      <w:rFonts w:ascii="Times New Roman" w:eastAsia="Times New Roman" w:hAnsi="Times New Roman" w:cs="Times New Roman"/>
      <w:sz w:val="20"/>
      <w:szCs w:val="20"/>
    </w:rPr>
  </w:style>
  <w:style w:type="paragraph" w:customStyle="1" w:styleId="05F8DE2D775C4546855CDB03BDF1C0A02">
    <w:name w:val="05F8DE2D775C4546855CDB03BDF1C0A02"/>
    <w:rsid w:val="00462041"/>
    <w:pPr>
      <w:spacing w:after="0" w:line="240" w:lineRule="auto"/>
    </w:pPr>
    <w:rPr>
      <w:rFonts w:ascii="Times New Roman" w:eastAsia="Times New Roman" w:hAnsi="Times New Roman" w:cs="Times New Roman"/>
      <w:sz w:val="20"/>
      <w:szCs w:val="20"/>
    </w:rPr>
  </w:style>
  <w:style w:type="paragraph" w:customStyle="1" w:styleId="F45BE10988674C43A07D60114906E5912">
    <w:name w:val="F45BE10988674C43A07D60114906E5912"/>
    <w:rsid w:val="00462041"/>
    <w:pPr>
      <w:spacing w:after="0" w:line="240" w:lineRule="auto"/>
    </w:pPr>
    <w:rPr>
      <w:rFonts w:ascii="Times New Roman" w:eastAsia="Times New Roman" w:hAnsi="Times New Roman" w:cs="Times New Roman"/>
      <w:sz w:val="20"/>
      <w:szCs w:val="20"/>
    </w:rPr>
  </w:style>
  <w:style w:type="paragraph" w:customStyle="1" w:styleId="FE1321B1112B4A8798B9E113D766B3372">
    <w:name w:val="FE1321B1112B4A8798B9E113D766B3372"/>
    <w:rsid w:val="00462041"/>
    <w:pPr>
      <w:spacing w:after="0" w:line="240" w:lineRule="auto"/>
    </w:pPr>
    <w:rPr>
      <w:rFonts w:ascii="Times New Roman" w:eastAsia="Times New Roman" w:hAnsi="Times New Roman" w:cs="Times New Roman"/>
      <w:sz w:val="20"/>
      <w:szCs w:val="20"/>
    </w:rPr>
  </w:style>
  <w:style w:type="paragraph" w:customStyle="1" w:styleId="38945583DF114CD19217F60D2183605F2">
    <w:name w:val="38945583DF114CD19217F60D2183605F2"/>
    <w:rsid w:val="00462041"/>
    <w:pPr>
      <w:spacing w:after="0" w:line="240" w:lineRule="auto"/>
    </w:pPr>
    <w:rPr>
      <w:rFonts w:ascii="Times New Roman" w:eastAsia="Times New Roman" w:hAnsi="Times New Roman" w:cs="Times New Roman"/>
      <w:sz w:val="20"/>
      <w:szCs w:val="20"/>
    </w:rPr>
  </w:style>
  <w:style w:type="paragraph" w:customStyle="1" w:styleId="581245AA94F444A4AEA20855E451105A2">
    <w:name w:val="581245AA94F444A4AEA20855E451105A2"/>
    <w:rsid w:val="00462041"/>
    <w:pPr>
      <w:spacing w:after="0" w:line="240" w:lineRule="auto"/>
    </w:pPr>
    <w:rPr>
      <w:rFonts w:ascii="Times New Roman" w:eastAsia="Times New Roman" w:hAnsi="Times New Roman" w:cs="Times New Roman"/>
      <w:sz w:val="20"/>
      <w:szCs w:val="20"/>
    </w:rPr>
  </w:style>
  <w:style w:type="paragraph" w:customStyle="1" w:styleId="EC17A0DE87F54C469EE4893C2948F0012">
    <w:name w:val="EC17A0DE87F54C469EE4893C2948F0012"/>
    <w:rsid w:val="00462041"/>
    <w:pPr>
      <w:spacing w:after="0" w:line="240" w:lineRule="auto"/>
    </w:pPr>
    <w:rPr>
      <w:rFonts w:ascii="Times New Roman" w:eastAsia="Times New Roman" w:hAnsi="Times New Roman" w:cs="Times New Roman"/>
      <w:sz w:val="20"/>
      <w:szCs w:val="20"/>
    </w:rPr>
  </w:style>
  <w:style w:type="paragraph" w:customStyle="1" w:styleId="E6B47619CFFD4EF9A991C99E4728EF4B2">
    <w:name w:val="E6B47619CFFD4EF9A991C99E4728EF4B2"/>
    <w:rsid w:val="00462041"/>
    <w:pPr>
      <w:spacing w:after="0" w:line="240" w:lineRule="auto"/>
    </w:pPr>
    <w:rPr>
      <w:rFonts w:ascii="Times New Roman" w:eastAsia="Times New Roman" w:hAnsi="Times New Roman" w:cs="Times New Roman"/>
      <w:sz w:val="20"/>
      <w:szCs w:val="20"/>
    </w:rPr>
  </w:style>
  <w:style w:type="paragraph" w:customStyle="1" w:styleId="C0E306B27F8841B0B04244C7B679E8D92">
    <w:name w:val="C0E306B27F8841B0B04244C7B679E8D92"/>
    <w:rsid w:val="00462041"/>
    <w:pPr>
      <w:spacing w:after="0" w:line="240" w:lineRule="auto"/>
    </w:pPr>
    <w:rPr>
      <w:rFonts w:ascii="Times New Roman" w:eastAsia="Times New Roman" w:hAnsi="Times New Roman" w:cs="Times New Roman"/>
      <w:sz w:val="20"/>
      <w:szCs w:val="20"/>
    </w:rPr>
  </w:style>
  <w:style w:type="paragraph" w:customStyle="1" w:styleId="8758FD2D894548DE80BD2F126FB3ECED2">
    <w:name w:val="8758FD2D894548DE80BD2F126FB3ECED2"/>
    <w:rsid w:val="00462041"/>
    <w:pPr>
      <w:spacing w:after="0" w:line="240" w:lineRule="auto"/>
    </w:pPr>
    <w:rPr>
      <w:rFonts w:ascii="Times New Roman" w:eastAsia="Times New Roman" w:hAnsi="Times New Roman" w:cs="Times New Roman"/>
      <w:sz w:val="20"/>
      <w:szCs w:val="20"/>
    </w:rPr>
  </w:style>
  <w:style w:type="paragraph" w:customStyle="1" w:styleId="0462EAD9B5124351A79682DD18591BD72">
    <w:name w:val="0462EAD9B5124351A79682DD18591BD72"/>
    <w:rsid w:val="00462041"/>
    <w:pPr>
      <w:spacing w:after="0" w:line="240" w:lineRule="auto"/>
    </w:pPr>
    <w:rPr>
      <w:rFonts w:ascii="Times New Roman" w:eastAsia="Times New Roman" w:hAnsi="Times New Roman" w:cs="Times New Roman"/>
      <w:sz w:val="20"/>
      <w:szCs w:val="20"/>
    </w:rPr>
  </w:style>
  <w:style w:type="paragraph" w:customStyle="1" w:styleId="7268824510DE4488828D336F7EBF5F292">
    <w:name w:val="7268824510DE4488828D336F7EBF5F292"/>
    <w:rsid w:val="00462041"/>
    <w:pPr>
      <w:spacing w:after="0" w:line="240" w:lineRule="auto"/>
    </w:pPr>
    <w:rPr>
      <w:rFonts w:ascii="Times New Roman" w:eastAsia="Times New Roman" w:hAnsi="Times New Roman" w:cs="Times New Roman"/>
      <w:sz w:val="20"/>
      <w:szCs w:val="20"/>
    </w:rPr>
  </w:style>
  <w:style w:type="paragraph" w:customStyle="1" w:styleId="9A64A966F17942529981D236408D74102">
    <w:name w:val="9A64A966F17942529981D236408D74102"/>
    <w:rsid w:val="00462041"/>
    <w:pPr>
      <w:spacing w:after="0" w:line="240" w:lineRule="auto"/>
    </w:pPr>
    <w:rPr>
      <w:rFonts w:ascii="Times New Roman" w:eastAsia="Times New Roman" w:hAnsi="Times New Roman" w:cs="Times New Roman"/>
      <w:sz w:val="20"/>
      <w:szCs w:val="20"/>
    </w:rPr>
  </w:style>
  <w:style w:type="paragraph" w:customStyle="1" w:styleId="BDD757C165E04C6FB50AA8D7180D05662">
    <w:name w:val="BDD757C165E04C6FB50AA8D7180D05662"/>
    <w:rsid w:val="00462041"/>
    <w:pPr>
      <w:spacing w:after="0" w:line="240" w:lineRule="auto"/>
    </w:pPr>
    <w:rPr>
      <w:rFonts w:ascii="Times New Roman" w:eastAsia="Times New Roman" w:hAnsi="Times New Roman" w:cs="Times New Roman"/>
      <w:sz w:val="20"/>
      <w:szCs w:val="20"/>
    </w:rPr>
  </w:style>
  <w:style w:type="paragraph" w:customStyle="1" w:styleId="3F9526069F444354AD36B848E4748DB52">
    <w:name w:val="3F9526069F444354AD36B848E4748DB52"/>
    <w:rsid w:val="00462041"/>
    <w:pPr>
      <w:spacing w:after="0" w:line="240" w:lineRule="auto"/>
    </w:pPr>
    <w:rPr>
      <w:rFonts w:ascii="Times New Roman" w:eastAsia="Times New Roman" w:hAnsi="Times New Roman" w:cs="Times New Roman"/>
      <w:sz w:val="20"/>
      <w:szCs w:val="20"/>
    </w:rPr>
  </w:style>
  <w:style w:type="paragraph" w:customStyle="1" w:styleId="19EF434C840E48EB8FEE242863773DDB2">
    <w:name w:val="19EF434C840E48EB8FEE242863773DDB2"/>
    <w:rsid w:val="00462041"/>
    <w:pPr>
      <w:spacing w:after="0" w:line="240" w:lineRule="auto"/>
    </w:pPr>
    <w:rPr>
      <w:rFonts w:ascii="Times New Roman" w:eastAsia="Times New Roman" w:hAnsi="Times New Roman" w:cs="Times New Roman"/>
      <w:sz w:val="20"/>
      <w:szCs w:val="20"/>
    </w:rPr>
  </w:style>
  <w:style w:type="paragraph" w:customStyle="1" w:styleId="6AC674653C71447186ECC7CD72025D092">
    <w:name w:val="6AC674653C71447186ECC7CD72025D092"/>
    <w:rsid w:val="00462041"/>
    <w:pPr>
      <w:spacing w:after="0" w:line="240" w:lineRule="auto"/>
    </w:pPr>
    <w:rPr>
      <w:rFonts w:ascii="Times New Roman" w:eastAsia="Times New Roman" w:hAnsi="Times New Roman" w:cs="Times New Roman"/>
      <w:sz w:val="20"/>
      <w:szCs w:val="20"/>
    </w:rPr>
  </w:style>
  <w:style w:type="paragraph" w:customStyle="1" w:styleId="3A87AC9B0BE4436783D6FFB59A2CE0742">
    <w:name w:val="3A87AC9B0BE4436783D6FFB59A2CE0742"/>
    <w:rsid w:val="00462041"/>
    <w:pPr>
      <w:spacing w:after="0" w:line="240" w:lineRule="auto"/>
    </w:pPr>
    <w:rPr>
      <w:rFonts w:ascii="Times New Roman" w:eastAsia="Times New Roman" w:hAnsi="Times New Roman" w:cs="Times New Roman"/>
      <w:sz w:val="20"/>
      <w:szCs w:val="20"/>
    </w:rPr>
  </w:style>
  <w:style w:type="paragraph" w:customStyle="1" w:styleId="5930797CF5004195AAD3B0F439C3E3392">
    <w:name w:val="5930797CF5004195AAD3B0F439C3E3392"/>
    <w:rsid w:val="00462041"/>
    <w:pPr>
      <w:spacing w:after="0" w:line="240" w:lineRule="auto"/>
    </w:pPr>
    <w:rPr>
      <w:rFonts w:ascii="Times New Roman" w:eastAsia="Times New Roman" w:hAnsi="Times New Roman" w:cs="Times New Roman"/>
      <w:sz w:val="20"/>
      <w:szCs w:val="20"/>
    </w:rPr>
  </w:style>
  <w:style w:type="paragraph" w:customStyle="1" w:styleId="DA05D60D114D4D91B756BA6D5939EEFD2">
    <w:name w:val="DA05D60D114D4D91B756BA6D5939EEFD2"/>
    <w:rsid w:val="00462041"/>
    <w:pPr>
      <w:spacing w:after="0" w:line="240" w:lineRule="auto"/>
    </w:pPr>
    <w:rPr>
      <w:rFonts w:ascii="Times New Roman" w:eastAsia="Times New Roman" w:hAnsi="Times New Roman" w:cs="Times New Roman"/>
      <w:sz w:val="20"/>
      <w:szCs w:val="20"/>
    </w:rPr>
  </w:style>
  <w:style w:type="paragraph" w:customStyle="1" w:styleId="AEF8EFF4BBF34B23B39F464F7BA44BC62">
    <w:name w:val="AEF8EFF4BBF34B23B39F464F7BA44BC62"/>
    <w:rsid w:val="00462041"/>
    <w:pPr>
      <w:spacing w:after="0" w:line="240" w:lineRule="auto"/>
    </w:pPr>
    <w:rPr>
      <w:rFonts w:ascii="Times New Roman" w:eastAsia="Times New Roman" w:hAnsi="Times New Roman" w:cs="Times New Roman"/>
      <w:sz w:val="20"/>
      <w:szCs w:val="20"/>
    </w:rPr>
  </w:style>
  <w:style w:type="paragraph" w:customStyle="1" w:styleId="270FD8A8545B455E9EC3951AFBB309FD2">
    <w:name w:val="270FD8A8545B455E9EC3951AFBB309FD2"/>
    <w:rsid w:val="00462041"/>
    <w:pPr>
      <w:spacing w:after="0" w:line="240" w:lineRule="auto"/>
    </w:pPr>
    <w:rPr>
      <w:rFonts w:ascii="Times New Roman" w:eastAsia="Times New Roman" w:hAnsi="Times New Roman" w:cs="Times New Roman"/>
      <w:sz w:val="20"/>
      <w:szCs w:val="20"/>
    </w:rPr>
  </w:style>
  <w:style w:type="paragraph" w:customStyle="1" w:styleId="6D1F744157EF48CFA97F9D7E7617C42B2">
    <w:name w:val="6D1F744157EF48CFA97F9D7E7617C42B2"/>
    <w:rsid w:val="00462041"/>
    <w:pPr>
      <w:spacing w:after="0" w:line="240" w:lineRule="auto"/>
    </w:pPr>
    <w:rPr>
      <w:rFonts w:ascii="Times New Roman" w:eastAsia="Times New Roman" w:hAnsi="Times New Roman" w:cs="Times New Roman"/>
      <w:sz w:val="20"/>
      <w:szCs w:val="20"/>
    </w:rPr>
  </w:style>
  <w:style w:type="paragraph" w:customStyle="1" w:styleId="682D0F499C1D4B1AA414CE8D0E6741C72">
    <w:name w:val="682D0F499C1D4B1AA414CE8D0E6741C72"/>
    <w:rsid w:val="00462041"/>
    <w:pPr>
      <w:spacing w:after="0" w:line="240" w:lineRule="auto"/>
    </w:pPr>
    <w:rPr>
      <w:rFonts w:ascii="Times New Roman" w:eastAsia="Times New Roman" w:hAnsi="Times New Roman" w:cs="Times New Roman"/>
      <w:sz w:val="20"/>
      <w:szCs w:val="20"/>
    </w:rPr>
  </w:style>
  <w:style w:type="paragraph" w:customStyle="1" w:styleId="CD0148627BD045D1A1DE5BF13344803A2">
    <w:name w:val="CD0148627BD045D1A1DE5BF13344803A2"/>
    <w:rsid w:val="00462041"/>
    <w:pPr>
      <w:spacing w:after="0" w:line="240" w:lineRule="auto"/>
    </w:pPr>
    <w:rPr>
      <w:rFonts w:ascii="Times New Roman" w:eastAsia="Times New Roman" w:hAnsi="Times New Roman" w:cs="Times New Roman"/>
      <w:sz w:val="20"/>
      <w:szCs w:val="20"/>
    </w:rPr>
  </w:style>
  <w:style w:type="paragraph" w:customStyle="1" w:styleId="944AC4108C15408081012A3B399DFBDB2">
    <w:name w:val="944AC4108C15408081012A3B399DFBDB2"/>
    <w:rsid w:val="00462041"/>
    <w:pPr>
      <w:spacing w:after="0" w:line="240" w:lineRule="auto"/>
    </w:pPr>
    <w:rPr>
      <w:rFonts w:ascii="Times New Roman" w:eastAsia="Times New Roman" w:hAnsi="Times New Roman" w:cs="Times New Roman"/>
      <w:sz w:val="20"/>
      <w:szCs w:val="20"/>
    </w:rPr>
  </w:style>
  <w:style w:type="paragraph" w:customStyle="1" w:styleId="C99EBAB05380437E93F9D66FB63461C42">
    <w:name w:val="C99EBAB05380437E93F9D66FB63461C42"/>
    <w:rsid w:val="00462041"/>
    <w:pPr>
      <w:spacing w:after="0" w:line="240" w:lineRule="auto"/>
    </w:pPr>
    <w:rPr>
      <w:rFonts w:ascii="Times New Roman" w:eastAsia="Times New Roman" w:hAnsi="Times New Roman" w:cs="Times New Roman"/>
      <w:sz w:val="20"/>
      <w:szCs w:val="20"/>
    </w:rPr>
  </w:style>
  <w:style w:type="paragraph" w:customStyle="1" w:styleId="86600474F0AF4999AC345F43E24697192">
    <w:name w:val="86600474F0AF4999AC345F43E24697192"/>
    <w:rsid w:val="00462041"/>
    <w:pPr>
      <w:spacing w:after="0" w:line="240" w:lineRule="auto"/>
    </w:pPr>
    <w:rPr>
      <w:rFonts w:ascii="Times New Roman" w:eastAsia="Times New Roman" w:hAnsi="Times New Roman" w:cs="Times New Roman"/>
      <w:sz w:val="20"/>
      <w:szCs w:val="20"/>
    </w:rPr>
  </w:style>
  <w:style w:type="paragraph" w:customStyle="1" w:styleId="DF4D58BC3FA4440C8FF6DFEBB64892BE2">
    <w:name w:val="DF4D58BC3FA4440C8FF6DFEBB64892BE2"/>
    <w:rsid w:val="00462041"/>
    <w:pPr>
      <w:spacing w:after="0" w:line="240" w:lineRule="auto"/>
    </w:pPr>
    <w:rPr>
      <w:rFonts w:ascii="Times New Roman" w:eastAsia="Times New Roman" w:hAnsi="Times New Roman" w:cs="Times New Roman"/>
      <w:sz w:val="20"/>
      <w:szCs w:val="20"/>
    </w:rPr>
  </w:style>
  <w:style w:type="paragraph" w:customStyle="1" w:styleId="2D62F744689547019D6D73CEBCEB74AF2">
    <w:name w:val="2D62F744689547019D6D73CEBCEB74AF2"/>
    <w:rsid w:val="00462041"/>
    <w:pPr>
      <w:spacing w:after="0" w:line="240" w:lineRule="auto"/>
    </w:pPr>
    <w:rPr>
      <w:rFonts w:ascii="Times New Roman" w:eastAsia="Times New Roman" w:hAnsi="Times New Roman" w:cs="Times New Roman"/>
      <w:sz w:val="20"/>
      <w:szCs w:val="20"/>
    </w:rPr>
  </w:style>
  <w:style w:type="paragraph" w:customStyle="1" w:styleId="6D0BE9597DE344EAB6107196D9ACB7802">
    <w:name w:val="6D0BE9597DE344EAB6107196D9ACB7802"/>
    <w:rsid w:val="00462041"/>
    <w:pPr>
      <w:spacing w:after="0" w:line="240" w:lineRule="auto"/>
    </w:pPr>
    <w:rPr>
      <w:rFonts w:ascii="Times New Roman" w:eastAsia="Times New Roman" w:hAnsi="Times New Roman" w:cs="Times New Roman"/>
      <w:sz w:val="20"/>
      <w:szCs w:val="20"/>
    </w:rPr>
  </w:style>
  <w:style w:type="paragraph" w:customStyle="1" w:styleId="1D331A23365C4149BED889BBFFD8B02D2">
    <w:name w:val="1D331A23365C4149BED889BBFFD8B02D2"/>
    <w:rsid w:val="00462041"/>
    <w:pPr>
      <w:spacing w:after="0" w:line="240" w:lineRule="auto"/>
    </w:pPr>
    <w:rPr>
      <w:rFonts w:ascii="Times New Roman" w:eastAsia="Times New Roman" w:hAnsi="Times New Roman" w:cs="Times New Roman"/>
      <w:sz w:val="20"/>
      <w:szCs w:val="20"/>
    </w:rPr>
  </w:style>
  <w:style w:type="paragraph" w:customStyle="1" w:styleId="38B3359EE8724386B2F7DED6215C489A2">
    <w:name w:val="38B3359EE8724386B2F7DED6215C489A2"/>
    <w:rsid w:val="00462041"/>
    <w:pPr>
      <w:spacing w:after="0" w:line="240" w:lineRule="auto"/>
    </w:pPr>
    <w:rPr>
      <w:rFonts w:ascii="Times New Roman" w:eastAsia="Times New Roman" w:hAnsi="Times New Roman" w:cs="Times New Roman"/>
      <w:sz w:val="20"/>
      <w:szCs w:val="20"/>
    </w:rPr>
  </w:style>
  <w:style w:type="paragraph" w:customStyle="1" w:styleId="A1CB3DB9B3904C2DA19FD3069C5EC0AA2">
    <w:name w:val="A1CB3DB9B3904C2DA19FD3069C5EC0AA2"/>
    <w:rsid w:val="00462041"/>
    <w:pPr>
      <w:spacing w:after="0" w:line="240" w:lineRule="auto"/>
    </w:pPr>
    <w:rPr>
      <w:rFonts w:ascii="Times New Roman" w:eastAsia="Times New Roman" w:hAnsi="Times New Roman" w:cs="Times New Roman"/>
      <w:sz w:val="20"/>
      <w:szCs w:val="20"/>
    </w:rPr>
  </w:style>
  <w:style w:type="paragraph" w:customStyle="1" w:styleId="05B5E5DB126645A99DD4AB0020F10C432">
    <w:name w:val="05B5E5DB126645A99DD4AB0020F10C432"/>
    <w:rsid w:val="00462041"/>
    <w:pPr>
      <w:spacing w:after="0" w:line="240" w:lineRule="auto"/>
    </w:pPr>
    <w:rPr>
      <w:rFonts w:ascii="Times New Roman" w:eastAsia="Times New Roman" w:hAnsi="Times New Roman" w:cs="Times New Roman"/>
      <w:sz w:val="20"/>
      <w:szCs w:val="20"/>
    </w:rPr>
  </w:style>
  <w:style w:type="paragraph" w:customStyle="1" w:styleId="7AB1F5C4A051424FA468E6C58D15D7BB2">
    <w:name w:val="7AB1F5C4A051424FA468E6C58D15D7BB2"/>
    <w:rsid w:val="00462041"/>
    <w:pPr>
      <w:spacing w:after="0" w:line="240" w:lineRule="auto"/>
    </w:pPr>
    <w:rPr>
      <w:rFonts w:ascii="Times New Roman" w:eastAsia="Times New Roman" w:hAnsi="Times New Roman" w:cs="Times New Roman"/>
      <w:sz w:val="20"/>
      <w:szCs w:val="20"/>
    </w:rPr>
  </w:style>
  <w:style w:type="paragraph" w:customStyle="1" w:styleId="7750CC7A6035427DB0F1539A78AA22C52">
    <w:name w:val="7750CC7A6035427DB0F1539A78AA22C52"/>
    <w:rsid w:val="00462041"/>
    <w:pPr>
      <w:spacing w:after="0" w:line="240" w:lineRule="auto"/>
    </w:pPr>
    <w:rPr>
      <w:rFonts w:ascii="Times New Roman" w:eastAsia="Times New Roman" w:hAnsi="Times New Roman" w:cs="Times New Roman"/>
      <w:sz w:val="20"/>
      <w:szCs w:val="20"/>
    </w:rPr>
  </w:style>
  <w:style w:type="paragraph" w:customStyle="1" w:styleId="44FA73FDE18744ECA6BDEC6EE64E94FF2">
    <w:name w:val="44FA73FDE18744ECA6BDEC6EE64E94FF2"/>
    <w:rsid w:val="00462041"/>
    <w:pPr>
      <w:spacing w:after="0" w:line="240" w:lineRule="auto"/>
    </w:pPr>
    <w:rPr>
      <w:rFonts w:ascii="Times New Roman" w:eastAsia="Times New Roman" w:hAnsi="Times New Roman" w:cs="Times New Roman"/>
      <w:sz w:val="20"/>
      <w:szCs w:val="20"/>
    </w:rPr>
  </w:style>
  <w:style w:type="paragraph" w:customStyle="1" w:styleId="AE4B397CF3414635BCE6C73185252F372">
    <w:name w:val="AE4B397CF3414635BCE6C73185252F372"/>
    <w:rsid w:val="00462041"/>
    <w:pPr>
      <w:spacing w:after="0" w:line="240" w:lineRule="auto"/>
    </w:pPr>
    <w:rPr>
      <w:rFonts w:ascii="Times New Roman" w:eastAsia="Times New Roman" w:hAnsi="Times New Roman" w:cs="Times New Roman"/>
      <w:sz w:val="20"/>
      <w:szCs w:val="20"/>
    </w:rPr>
  </w:style>
  <w:style w:type="paragraph" w:customStyle="1" w:styleId="F9C548D263CF4A629BCD22F2C05A050920">
    <w:name w:val="F9C548D263CF4A629BCD22F2C05A050920"/>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2CCE1C9FEC6B4D7DB6C4E555D401DA863">
    <w:name w:val="2CCE1C9FEC6B4D7DB6C4E555D401DA863"/>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9032DD9F0B3745F589E4CE8BE7503D603">
    <w:name w:val="9032DD9F0B3745F589E4CE8BE7503D603"/>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C9B8EAB93F8A453B911A8AFEA5143D843">
    <w:name w:val="C9B8EAB93F8A453B911A8AFEA5143D843"/>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601B11969933465ABA487059A4C612CF3">
    <w:name w:val="601B11969933465ABA487059A4C612CF3"/>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50D2FAEFD84A4DEB8A8AA5E108F3ECCC3">
    <w:name w:val="50D2FAEFD84A4DEB8A8AA5E108F3ECCC3"/>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7E38B774F6814D05AA35695F6A5E2A813">
    <w:name w:val="7E38B774F6814D05AA35695F6A5E2A813"/>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CB2C8315AED74E57ABCFBAC11BA394533">
    <w:name w:val="CB2C8315AED74E57ABCFBAC11BA394533"/>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BFC600C82A4343F8A557E4ED2198F5663">
    <w:name w:val="BFC600C82A4343F8A557E4ED2198F5663"/>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BBBA71CECDDB4B0EA83A627607C44A693">
    <w:name w:val="BBBA71CECDDB4B0EA83A627607C44A693"/>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B7092606B29447ECAD13111923726B5A3">
    <w:name w:val="B7092606B29447ECAD13111923726B5A3"/>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63054A058FBA4B42823C1B5727A8E9D63">
    <w:name w:val="63054A058FBA4B42823C1B5727A8E9D63"/>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078E3BB6D6594844947FB1D85ABFB9893">
    <w:name w:val="078E3BB6D6594844947FB1D85ABFB9893"/>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78C7B8B4A606467D9772F792971F79D13">
    <w:name w:val="78C7B8B4A606467D9772F792971F79D13"/>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9FC0957380CE42A68F581AE1E38EF7403">
    <w:name w:val="9FC0957380CE42A68F581AE1E38EF7403"/>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0980D1B584D149C580B578FE0C79DFC03">
    <w:name w:val="0980D1B584D149C580B578FE0C79DFC03"/>
    <w:rsid w:val="00462041"/>
    <w:pPr>
      <w:widowControl w:val="0"/>
      <w:autoSpaceDE w:val="0"/>
      <w:autoSpaceDN w:val="0"/>
      <w:spacing w:after="0" w:line="240" w:lineRule="auto"/>
    </w:pPr>
    <w:rPr>
      <w:rFonts w:ascii="Arial" w:eastAsia="Arial" w:hAnsi="Arial" w:cs="Arial"/>
      <w:sz w:val="20"/>
      <w:szCs w:val="20"/>
      <w:lang w:bidi="en-US"/>
    </w:rPr>
  </w:style>
  <w:style w:type="paragraph" w:customStyle="1" w:styleId="DB5BC6FB55E24862B8780AF7C0E7FE4D3">
    <w:name w:val="DB5BC6FB55E24862B8780AF7C0E7FE4D3"/>
    <w:rsid w:val="00462041"/>
    <w:pPr>
      <w:spacing w:after="0" w:line="240" w:lineRule="auto"/>
    </w:pPr>
    <w:rPr>
      <w:rFonts w:ascii="Times New Roman" w:eastAsia="Times New Roman" w:hAnsi="Times New Roman" w:cs="Times New Roman"/>
      <w:sz w:val="20"/>
      <w:szCs w:val="20"/>
    </w:rPr>
  </w:style>
  <w:style w:type="paragraph" w:customStyle="1" w:styleId="81BA937898D344DE8FE8DD6BBE1901103">
    <w:name w:val="81BA937898D344DE8FE8DD6BBE1901103"/>
    <w:rsid w:val="00462041"/>
    <w:pPr>
      <w:spacing w:after="0" w:line="240" w:lineRule="auto"/>
    </w:pPr>
    <w:rPr>
      <w:rFonts w:ascii="Times New Roman" w:eastAsia="Times New Roman" w:hAnsi="Times New Roman" w:cs="Times New Roman"/>
      <w:sz w:val="20"/>
      <w:szCs w:val="20"/>
    </w:rPr>
  </w:style>
  <w:style w:type="paragraph" w:customStyle="1" w:styleId="4723A0738ADE4FE99C9F64587DE9CAF93">
    <w:name w:val="4723A0738ADE4FE99C9F64587DE9CAF93"/>
    <w:rsid w:val="00462041"/>
    <w:pPr>
      <w:spacing w:after="0" w:line="240" w:lineRule="auto"/>
    </w:pPr>
    <w:rPr>
      <w:rFonts w:ascii="Times New Roman" w:eastAsia="Times New Roman" w:hAnsi="Times New Roman" w:cs="Times New Roman"/>
      <w:sz w:val="20"/>
      <w:szCs w:val="20"/>
    </w:rPr>
  </w:style>
  <w:style w:type="paragraph" w:customStyle="1" w:styleId="7F08E2DCC4284ABC92B7C7782BD0834C3">
    <w:name w:val="7F08E2DCC4284ABC92B7C7782BD0834C3"/>
    <w:rsid w:val="00462041"/>
    <w:pPr>
      <w:spacing w:after="0" w:line="240" w:lineRule="auto"/>
    </w:pPr>
    <w:rPr>
      <w:rFonts w:ascii="Times New Roman" w:eastAsia="Times New Roman" w:hAnsi="Times New Roman" w:cs="Times New Roman"/>
      <w:sz w:val="20"/>
      <w:szCs w:val="20"/>
    </w:rPr>
  </w:style>
  <w:style w:type="paragraph" w:customStyle="1" w:styleId="F35FE50F91C44A34AB4F4DF226F6BBBD3">
    <w:name w:val="F35FE50F91C44A34AB4F4DF226F6BBBD3"/>
    <w:rsid w:val="00462041"/>
    <w:pPr>
      <w:spacing w:after="0" w:line="240" w:lineRule="auto"/>
    </w:pPr>
    <w:rPr>
      <w:rFonts w:ascii="Times New Roman" w:eastAsia="Times New Roman" w:hAnsi="Times New Roman" w:cs="Times New Roman"/>
      <w:sz w:val="20"/>
      <w:szCs w:val="20"/>
    </w:rPr>
  </w:style>
  <w:style w:type="paragraph" w:customStyle="1" w:styleId="E2AD344151D041FFAE2B0E04B94AC24D3">
    <w:name w:val="E2AD344151D041FFAE2B0E04B94AC24D3"/>
    <w:rsid w:val="00462041"/>
    <w:pPr>
      <w:spacing w:after="0" w:line="240" w:lineRule="auto"/>
    </w:pPr>
    <w:rPr>
      <w:rFonts w:ascii="Times New Roman" w:eastAsia="Times New Roman" w:hAnsi="Times New Roman" w:cs="Times New Roman"/>
      <w:sz w:val="20"/>
      <w:szCs w:val="20"/>
    </w:rPr>
  </w:style>
  <w:style w:type="paragraph" w:customStyle="1" w:styleId="BC96D47AB96E42D28CFCEBDE38A04FD73">
    <w:name w:val="BC96D47AB96E42D28CFCEBDE38A04FD73"/>
    <w:rsid w:val="00462041"/>
    <w:pPr>
      <w:spacing w:after="0" w:line="240" w:lineRule="auto"/>
    </w:pPr>
    <w:rPr>
      <w:rFonts w:ascii="Times New Roman" w:eastAsia="Times New Roman" w:hAnsi="Times New Roman" w:cs="Times New Roman"/>
      <w:sz w:val="20"/>
      <w:szCs w:val="20"/>
    </w:rPr>
  </w:style>
  <w:style w:type="paragraph" w:customStyle="1" w:styleId="8DC9C50F4A204BE6BDF95370795942873">
    <w:name w:val="8DC9C50F4A204BE6BDF95370795942873"/>
    <w:rsid w:val="00462041"/>
    <w:pPr>
      <w:spacing w:after="0" w:line="240" w:lineRule="auto"/>
    </w:pPr>
    <w:rPr>
      <w:rFonts w:ascii="Times New Roman" w:eastAsia="Times New Roman" w:hAnsi="Times New Roman" w:cs="Times New Roman"/>
      <w:sz w:val="20"/>
      <w:szCs w:val="20"/>
    </w:rPr>
  </w:style>
  <w:style w:type="paragraph" w:customStyle="1" w:styleId="D3034D96F45045B2B67AA092771B5F1F3">
    <w:name w:val="D3034D96F45045B2B67AA092771B5F1F3"/>
    <w:rsid w:val="00462041"/>
    <w:pPr>
      <w:spacing w:after="0" w:line="240" w:lineRule="auto"/>
    </w:pPr>
    <w:rPr>
      <w:rFonts w:ascii="Times New Roman" w:eastAsia="Times New Roman" w:hAnsi="Times New Roman" w:cs="Times New Roman"/>
      <w:sz w:val="20"/>
      <w:szCs w:val="20"/>
    </w:rPr>
  </w:style>
  <w:style w:type="paragraph" w:customStyle="1" w:styleId="348FF69A63E04ADBBA2840DD333A02EF3">
    <w:name w:val="348FF69A63E04ADBBA2840DD333A02EF3"/>
    <w:rsid w:val="00462041"/>
    <w:pPr>
      <w:spacing w:after="0" w:line="240" w:lineRule="auto"/>
    </w:pPr>
    <w:rPr>
      <w:rFonts w:ascii="Times New Roman" w:eastAsia="Times New Roman" w:hAnsi="Times New Roman" w:cs="Times New Roman"/>
      <w:sz w:val="20"/>
      <w:szCs w:val="20"/>
    </w:rPr>
  </w:style>
  <w:style w:type="paragraph" w:customStyle="1" w:styleId="6883C96574B34BD39E711DC188D0A1283">
    <w:name w:val="6883C96574B34BD39E711DC188D0A1283"/>
    <w:rsid w:val="00462041"/>
    <w:pPr>
      <w:widowControl w:val="0"/>
      <w:autoSpaceDE w:val="0"/>
      <w:autoSpaceDN w:val="0"/>
      <w:spacing w:after="0" w:line="240" w:lineRule="auto"/>
    </w:pPr>
    <w:rPr>
      <w:rFonts w:ascii="Arial" w:eastAsia="Arial" w:hAnsi="Arial" w:cs="Arial"/>
      <w:lang w:bidi="en-US"/>
    </w:rPr>
  </w:style>
  <w:style w:type="paragraph" w:customStyle="1" w:styleId="91452293C8514231940E269EB7BEE0853">
    <w:name w:val="91452293C8514231940E269EB7BEE0853"/>
    <w:rsid w:val="00462041"/>
    <w:pPr>
      <w:widowControl w:val="0"/>
      <w:autoSpaceDE w:val="0"/>
      <w:autoSpaceDN w:val="0"/>
      <w:spacing w:after="0" w:line="240" w:lineRule="auto"/>
    </w:pPr>
    <w:rPr>
      <w:rFonts w:ascii="Arial" w:eastAsia="Arial" w:hAnsi="Arial" w:cs="Arial"/>
      <w:lang w:bidi="en-US"/>
    </w:rPr>
  </w:style>
  <w:style w:type="paragraph" w:customStyle="1" w:styleId="D63BCB5546A74CCF8C3B97DB81EEB71B3">
    <w:name w:val="D63BCB5546A74CCF8C3B97DB81EEB71B3"/>
    <w:rsid w:val="00462041"/>
    <w:pPr>
      <w:widowControl w:val="0"/>
      <w:autoSpaceDE w:val="0"/>
      <w:autoSpaceDN w:val="0"/>
      <w:spacing w:after="0" w:line="240" w:lineRule="auto"/>
    </w:pPr>
    <w:rPr>
      <w:rFonts w:ascii="Arial" w:eastAsia="Arial" w:hAnsi="Arial" w:cs="Arial"/>
      <w:lang w:bidi="en-US"/>
    </w:rPr>
  </w:style>
  <w:style w:type="paragraph" w:customStyle="1" w:styleId="17887FA31C6F4AD19B057E1C8B02B5673">
    <w:name w:val="17887FA31C6F4AD19B057E1C8B02B5673"/>
    <w:rsid w:val="00462041"/>
    <w:pPr>
      <w:widowControl w:val="0"/>
      <w:autoSpaceDE w:val="0"/>
      <w:autoSpaceDN w:val="0"/>
      <w:spacing w:after="0" w:line="240" w:lineRule="auto"/>
    </w:pPr>
    <w:rPr>
      <w:rFonts w:ascii="Arial" w:eastAsia="Arial" w:hAnsi="Arial" w:cs="Arial"/>
      <w:lang w:bidi="en-US"/>
    </w:rPr>
  </w:style>
  <w:style w:type="paragraph" w:customStyle="1" w:styleId="30FBFAED7E314039B819ACD2E85AD4C03">
    <w:name w:val="30FBFAED7E314039B819ACD2E85AD4C03"/>
    <w:rsid w:val="00462041"/>
    <w:pPr>
      <w:widowControl w:val="0"/>
      <w:autoSpaceDE w:val="0"/>
      <w:autoSpaceDN w:val="0"/>
      <w:spacing w:after="0" w:line="240" w:lineRule="auto"/>
    </w:pPr>
    <w:rPr>
      <w:rFonts w:ascii="Arial" w:eastAsia="Arial" w:hAnsi="Arial" w:cs="Arial"/>
      <w:lang w:bidi="en-US"/>
    </w:rPr>
  </w:style>
  <w:style w:type="paragraph" w:customStyle="1" w:styleId="FBE06323AD144A4A8916A1456A3001433">
    <w:name w:val="FBE06323AD144A4A8916A1456A3001433"/>
    <w:rsid w:val="00462041"/>
    <w:pPr>
      <w:widowControl w:val="0"/>
      <w:autoSpaceDE w:val="0"/>
      <w:autoSpaceDN w:val="0"/>
      <w:spacing w:after="0" w:line="240" w:lineRule="auto"/>
    </w:pPr>
    <w:rPr>
      <w:rFonts w:ascii="Arial" w:eastAsia="Arial" w:hAnsi="Arial" w:cs="Arial"/>
      <w:lang w:bidi="en-US"/>
    </w:rPr>
  </w:style>
  <w:style w:type="paragraph" w:customStyle="1" w:styleId="72DDA7A062154C9D87A62823346FD3F93">
    <w:name w:val="72DDA7A062154C9D87A62823346FD3F93"/>
    <w:rsid w:val="00462041"/>
    <w:pPr>
      <w:widowControl w:val="0"/>
      <w:autoSpaceDE w:val="0"/>
      <w:autoSpaceDN w:val="0"/>
      <w:spacing w:after="0" w:line="240" w:lineRule="auto"/>
    </w:pPr>
    <w:rPr>
      <w:rFonts w:ascii="Arial" w:eastAsia="Arial" w:hAnsi="Arial" w:cs="Arial"/>
      <w:lang w:bidi="en-US"/>
    </w:rPr>
  </w:style>
  <w:style w:type="paragraph" w:customStyle="1" w:styleId="B3F34C666A3B4A75931CC541F9B4F1AE3">
    <w:name w:val="B3F34C666A3B4A75931CC541F9B4F1AE3"/>
    <w:rsid w:val="00462041"/>
    <w:pPr>
      <w:widowControl w:val="0"/>
      <w:autoSpaceDE w:val="0"/>
      <w:autoSpaceDN w:val="0"/>
      <w:spacing w:after="0" w:line="240" w:lineRule="auto"/>
    </w:pPr>
    <w:rPr>
      <w:rFonts w:ascii="Arial" w:eastAsia="Arial" w:hAnsi="Arial" w:cs="Arial"/>
      <w:lang w:bidi="en-US"/>
    </w:rPr>
  </w:style>
  <w:style w:type="paragraph" w:customStyle="1" w:styleId="42FAE73C9B7541CFAA332F80B47F4AE53">
    <w:name w:val="42FAE73C9B7541CFAA332F80B47F4AE53"/>
    <w:rsid w:val="00462041"/>
    <w:pPr>
      <w:widowControl w:val="0"/>
      <w:autoSpaceDE w:val="0"/>
      <w:autoSpaceDN w:val="0"/>
      <w:spacing w:after="0" w:line="240" w:lineRule="auto"/>
    </w:pPr>
    <w:rPr>
      <w:rFonts w:ascii="Arial" w:eastAsia="Arial" w:hAnsi="Arial" w:cs="Arial"/>
      <w:lang w:bidi="en-US"/>
    </w:rPr>
  </w:style>
  <w:style w:type="paragraph" w:customStyle="1" w:styleId="559BD9A8DB3044538064017FA5B370713">
    <w:name w:val="559BD9A8DB3044538064017FA5B370713"/>
    <w:rsid w:val="00462041"/>
    <w:pPr>
      <w:widowControl w:val="0"/>
      <w:autoSpaceDE w:val="0"/>
      <w:autoSpaceDN w:val="0"/>
      <w:spacing w:after="0" w:line="240" w:lineRule="auto"/>
    </w:pPr>
    <w:rPr>
      <w:rFonts w:ascii="Arial" w:eastAsia="Arial" w:hAnsi="Arial" w:cs="Arial"/>
      <w:lang w:bidi="en-US"/>
    </w:rPr>
  </w:style>
  <w:style w:type="paragraph" w:customStyle="1" w:styleId="C13920174C2442ED8C965B14E0B7C5733">
    <w:name w:val="C13920174C2442ED8C965B14E0B7C5733"/>
    <w:rsid w:val="00462041"/>
    <w:pPr>
      <w:widowControl w:val="0"/>
      <w:autoSpaceDE w:val="0"/>
      <w:autoSpaceDN w:val="0"/>
      <w:spacing w:after="0" w:line="240" w:lineRule="auto"/>
    </w:pPr>
    <w:rPr>
      <w:rFonts w:ascii="Arial" w:eastAsia="Arial" w:hAnsi="Arial" w:cs="Arial"/>
      <w:lang w:bidi="en-US"/>
    </w:rPr>
  </w:style>
  <w:style w:type="paragraph" w:customStyle="1" w:styleId="833F8599240247BCB1DF6B3BD0A7EB3A3">
    <w:name w:val="833F8599240247BCB1DF6B3BD0A7EB3A3"/>
    <w:rsid w:val="00462041"/>
    <w:pPr>
      <w:widowControl w:val="0"/>
      <w:autoSpaceDE w:val="0"/>
      <w:autoSpaceDN w:val="0"/>
      <w:spacing w:after="0" w:line="240" w:lineRule="auto"/>
    </w:pPr>
    <w:rPr>
      <w:rFonts w:ascii="Arial" w:eastAsia="Arial" w:hAnsi="Arial" w:cs="Arial"/>
      <w:lang w:bidi="en-US"/>
    </w:rPr>
  </w:style>
  <w:style w:type="paragraph" w:customStyle="1" w:styleId="B8A4F1BC565249EBBFE49A3B6045C0003">
    <w:name w:val="B8A4F1BC565249EBBFE49A3B6045C0003"/>
    <w:rsid w:val="00462041"/>
    <w:pPr>
      <w:widowControl w:val="0"/>
      <w:autoSpaceDE w:val="0"/>
      <w:autoSpaceDN w:val="0"/>
      <w:spacing w:after="0" w:line="240" w:lineRule="auto"/>
    </w:pPr>
    <w:rPr>
      <w:rFonts w:ascii="Arial" w:eastAsia="Arial" w:hAnsi="Arial" w:cs="Arial"/>
      <w:lang w:bidi="en-US"/>
    </w:rPr>
  </w:style>
  <w:style w:type="paragraph" w:customStyle="1" w:styleId="F951AF71473E40099CC27D0C2D5536F03">
    <w:name w:val="F951AF71473E40099CC27D0C2D5536F03"/>
    <w:rsid w:val="00462041"/>
    <w:pPr>
      <w:widowControl w:val="0"/>
      <w:autoSpaceDE w:val="0"/>
      <w:autoSpaceDN w:val="0"/>
      <w:spacing w:after="0" w:line="240" w:lineRule="auto"/>
    </w:pPr>
    <w:rPr>
      <w:rFonts w:ascii="Arial" w:eastAsia="Arial" w:hAnsi="Arial" w:cs="Arial"/>
      <w:lang w:bidi="en-US"/>
    </w:rPr>
  </w:style>
  <w:style w:type="paragraph" w:customStyle="1" w:styleId="BB0F0D5A65F54F9590700562126C2A213">
    <w:name w:val="BB0F0D5A65F54F9590700562126C2A213"/>
    <w:rsid w:val="00462041"/>
    <w:pPr>
      <w:widowControl w:val="0"/>
      <w:autoSpaceDE w:val="0"/>
      <w:autoSpaceDN w:val="0"/>
      <w:spacing w:after="0" w:line="240" w:lineRule="auto"/>
    </w:pPr>
    <w:rPr>
      <w:rFonts w:ascii="Arial" w:eastAsia="Arial" w:hAnsi="Arial" w:cs="Arial"/>
      <w:lang w:bidi="en-US"/>
    </w:rPr>
  </w:style>
  <w:style w:type="paragraph" w:customStyle="1" w:styleId="6F6D3DBE44154CF1A5EBC2666FB6DAFE3">
    <w:name w:val="6F6D3DBE44154CF1A5EBC2666FB6DAFE3"/>
    <w:rsid w:val="00462041"/>
    <w:pPr>
      <w:widowControl w:val="0"/>
      <w:autoSpaceDE w:val="0"/>
      <w:autoSpaceDN w:val="0"/>
      <w:spacing w:after="0" w:line="240" w:lineRule="auto"/>
    </w:pPr>
    <w:rPr>
      <w:rFonts w:ascii="Arial" w:eastAsia="Arial" w:hAnsi="Arial" w:cs="Arial"/>
      <w:lang w:bidi="en-US"/>
    </w:rPr>
  </w:style>
  <w:style w:type="paragraph" w:customStyle="1" w:styleId="A60356E662AA4095A45A26179631EA5B3">
    <w:name w:val="A60356E662AA4095A45A26179631EA5B3"/>
    <w:rsid w:val="00462041"/>
    <w:pPr>
      <w:spacing w:after="0" w:line="240" w:lineRule="auto"/>
    </w:pPr>
    <w:rPr>
      <w:rFonts w:ascii="Times New Roman" w:eastAsia="Times New Roman" w:hAnsi="Times New Roman" w:cs="Times New Roman"/>
      <w:sz w:val="20"/>
      <w:szCs w:val="20"/>
    </w:rPr>
  </w:style>
  <w:style w:type="paragraph" w:customStyle="1" w:styleId="8B9C5222DB8D48BD83C5A7E68785A1043">
    <w:name w:val="8B9C5222DB8D48BD83C5A7E68785A1043"/>
    <w:rsid w:val="00462041"/>
    <w:pPr>
      <w:spacing w:after="0" w:line="240" w:lineRule="auto"/>
    </w:pPr>
    <w:rPr>
      <w:rFonts w:ascii="Times New Roman" w:eastAsia="Times New Roman" w:hAnsi="Times New Roman" w:cs="Times New Roman"/>
      <w:sz w:val="20"/>
      <w:szCs w:val="20"/>
    </w:rPr>
  </w:style>
  <w:style w:type="paragraph" w:customStyle="1" w:styleId="4B1A28D2BA3142C3B3E35C76B675C63D3">
    <w:name w:val="4B1A28D2BA3142C3B3E35C76B675C63D3"/>
    <w:rsid w:val="00462041"/>
    <w:pPr>
      <w:spacing w:after="0" w:line="240" w:lineRule="auto"/>
    </w:pPr>
    <w:rPr>
      <w:rFonts w:ascii="Times New Roman" w:eastAsia="Times New Roman" w:hAnsi="Times New Roman" w:cs="Times New Roman"/>
      <w:sz w:val="20"/>
      <w:szCs w:val="20"/>
    </w:rPr>
  </w:style>
  <w:style w:type="paragraph" w:customStyle="1" w:styleId="E3F45FA67A404D5CA1F05161170753393">
    <w:name w:val="E3F45FA67A404D5CA1F05161170753393"/>
    <w:rsid w:val="00462041"/>
    <w:pPr>
      <w:spacing w:after="0" w:line="240" w:lineRule="auto"/>
    </w:pPr>
    <w:rPr>
      <w:rFonts w:ascii="Times New Roman" w:eastAsia="Times New Roman" w:hAnsi="Times New Roman" w:cs="Times New Roman"/>
      <w:sz w:val="20"/>
      <w:szCs w:val="20"/>
    </w:rPr>
  </w:style>
  <w:style w:type="paragraph" w:customStyle="1" w:styleId="DAFC9075A3464CFE8C745904EC1C5B293">
    <w:name w:val="DAFC9075A3464CFE8C745904EC1C5B293"/>
    <w:rsid w:val="00462041"/>
    <w:pPr>
      <w:spacing w:after="0" w:line="240" w:lineRule="auto"/>
    </w:pPr>
    <w:rPr>
      <w:rFonts w:ascii="Times New Roman" w:eastAsia="Times New Roman" w:hAnsi="Times New Roman" w:cs="Times New Roman"/>
      <w:sz w:val="20"/>
      <w:szCs w:val="20"/>
    </w:rPr>
  </w:style>
  <w:style w:type="paragraph" w:customStyle="1" w:styleId="4C41F5539B4347548219693ABB9388383">
    <w:name w:val="4C41F5539B4347548219693ABB9388383"/>
    <w:rsid w:val="00462041"/>
    <w:pPr>
      <w:spacing w:after="0" w:line="240" w:lineRule="auto"/>
    </w:pPr>
    <w:rPr>
      <w:rFonts w:ascii="Times New Roman" w:eastAsia="Times New Roman" w:hAnsi="Times New Roman" w:cs="Times New Roman"/>
      <w:sz w:val="20"/>
      <w:szCs w:val="20"/>
    </w:rPr>
  </w:style>
  <w:style w:type="paragraph" w:customStyle="1" w:styleId="5A8BC7DB2F774A648EB60191624CCBDE3">
    <w:name w:val="5A8BC7DB2F774A648EB60191624CCBDE3"/>
    <w:rsid w:val="00462041"/>
    <w:pPr>
      <w:spacing w:after="0" w:line="240" w:lineRule="auto"/>
    </w:pPr>
    <w:rPr>
      <w:rFonts w:ascii="Times New Roman" w:eastAsia="Times New Roman" w:hAnsi="Times New Roman" w:cs="Times New Roman"/>
      <w:sz w:val="20"/>
      <w:szCs w:val="20"/>
    </w:rPr>
  </w:style>
  <w:style w:type="paragraph" w:customStyle="1" w:styleId="E53480BE09CF473F8B580E3A3054C8203">
    <w:name w:val="E53480BE09CF473F8B580E3A3054C8203"/>
    <w:rsid w:val="00462041"/>
    <w:pPr>
      <w:spacing w:after="0" w:line="240" w:lineRule="auto"/>
    </w:pPr>
    <w:rPr>
      <w:rFonts w:ascii="Times New Roman" w:eastAsia="Times New Roman" w:hAnsi="Times New Roman" w:cs="Times New Roman"/>
      <w:sz w:val="20"/>
      <w:szCs w:val="20"/>
    </w:rPr>
  </w:style>
  <w:style w:type="paragraph" w:customStyle="1" w:styleId="0ACD11EF7415480092C401BE7573CBCA3">
    <w:name w:val="0ACD11EF7415480092C401BE7573CBCA3"/>
    <w:rsid w:val="00462041"/>
    <w:pPr>
      <w:spacing w:after="0" w:line="240" w:lineRule="auto"/>
    </w:pPr>
    <w:rPr>
      <w:rFonts w:ascii="Times New Roman" w:eastAsia="Times New Roman" w:hAnsi="Times New Roman" w:cs="Times New Roman"/>
      <w:sz w:val="20"/>
      <w:szCs w:val="20"/>
    </w:rPr>
  </w:style>
  <w:style w:type="paragraph" w:customStyle="1" w:styleId="07F66EA3C58E4F80A6A50A413FD49BFC3">
    <w:name w:val="07F66EA3C58E4F80A6A50A413FD49BFC3"/>
    <w:rsid w:val="00462041"/>
    <w:pPr>
      <w:spacing w:after="0" w:line="240" w:lineRule="auto"/>
    </w:pPr>
    <w:rPr>
      <w:rFonts w:ascii="Times New Roman" w:eastAsia="Times New Roman" w:hAnsi="Times New Roman" w:cs="Times New Roman"/>
      <w:sz w:val="20"/>
      <w:szCs w:val="20"/>
    </w:rPr>
  </w:style>
  <w:style w:type="paragraph" w:customStyle="1" w:styleId="05F8DE2D775C4546855CDB03BDF1C0A03">
    <w:name w:val="05F8DE2D775C4546855CDB03BDF1C0A03"/>
    <w:rsid w:val="00462041"/>
    <w:pPr>
      <w:spacing w:after="0" w:line="240" w:lineRule="auto"/>
    </w:pPr>
    <w:rPr>
      <w:rFonts w:ascii="Times New Roman" w:eastAsia="Times New Roman" w:hAnsi="Times New Roman" w:cs="Times New Roman"/>
      <w:sz w:val="20"/>
      <w:szCs w:val="20"/>
    </w:rPr>
  </w:style>
  <w:style w:type="paragraph" w:customStyle="1" w:styleId="F45BE10988674C43A07D60114906E5913">
    <w:name w:val="F45BE10988674C43A07D60114906E5913"/>
    <w:rsid w:val="00462041"/>
    <w:pPr>
      <w:spacing w:after="0" w:line="240" w:lineRule="auto"/>
    </w:pPr>
    <w:rPr>
      <w:rFonts w:ascii="Times New Roman" w:eastAsia="Times New Roman" w:hAnsi="Times New Roman" w:cs="Times New Roman"/>
      <w:sz w:val="20"/>
      <w:szCs w:val="20"/>
    </w:rPr>
  </w:style>
  <w:style w:type="paragraph" w:customStyle="1" w:styleId="FE1321B1112B4A8798B9E113D766B3373">
    <w:name w:val="FE1321B1112B4A8798B9E113D766B3373"/>
    <w:rsid w:val="00462041"/>
    <w:pPr>
      <w:spacing w:after="0" w:line="240" w:lineRule="auto"/>
    </w:pPr>
    <w:rPr>
      <w:rFonts w:ascii="Times New Roman" w:eastAsia="Times New Roman" w:hAnsi="Times New Roman" w:cs="Times New Roman"/>
      <w:sz w:val="20"/>
      <w:szCs w:val="20"/>
    </w:rPr>
  </w:style>
  <w:style w:type="paragraph" w:customStyle="1" w:styleId="38945583DF114CD19217F60D2183605F3">
    <w:name w:val="38945583DF114CD19217F60D2183605F3"/>
    <w:rsid w:val="00462041"/>
    <w:pPr>
      <w:spacing w:after="0" w:line="240" w:lineRule="auto"/>
    </w:pPr>
    <w:rPr>
      <w:rFonts w:ascii="Times New Roman" w:eastAsia="Times New Roman" w:hAnsi="Times New Roman" w:cs="Times New Roman"/>
      <w:sz w:val="20"/>
      <w:szCs w:val="20"/>
    </w:rPr>
  </w:style>
  <w:style w:type="paragraph" w:customStyle="1" w:styleId="581245AA94F444A4AEA20855E451105A3">
    <w:name w:val="581245AA94F444A4AEA20855E451105A3"/>
    <w:rsid w:val="00462041"/>
    <w:pPr>
      <w:spacing w:after="0" w:line="240" w:lineRule="auto"/>
    </w:pPr>
    <w:rPr>
      <w:rFonts w:ascii="Times New Roman" w:eastAsia="Times New Roman" w:hAnsi="Times New Roman" w:cs="Times New Roman"/>
      <w:sz w:val="20"/>
      <w:szCs w:val="20"/>
    </w:rPr>
  </w:style>
  <w:style w:type="paragraph" w:customStyle="1" w:styleId="EC17A0DE87F54C469EE4893C2948F0013">
    <w:name w:val="EC17A0DE87F54C469EE4893C2948F0013"/>
    <w:rsid w:val="00462041"/>
    <w:pPr>
      <w:spacing w:after="0" w:line="240" w:lineRule="auto"/>
    </w:pPr>
    <w:rPr>
      <w:rFonts w:ascii="Times New Roman" w:eastAsia="Times New Roman" w:hAnsi="Times New Roman" w:cs="Times New Roman"/>
      <w:sz w:val="20"/>
      <w:szCs w:val="20"/>
    </w:rPr>
  </w:style>
  <w:style w:type="paragraph" w:customStyle="1" w:styleId="E6B47619CFFD4EF9A991C99E4728EF4B3">
    <w:name w:val="E6B47619CFFD4EF9A991C99E4728EF4B3"/>
    <w:rsid w:val="00462041"/>
    <w:pPr>
      <w:spacing w:after="0" w:line="240" w:lineRule="auto"/>
    </w:pPr>
    <w:rPr>
      <w:rFonts w:ascii="Times New Roman" w:eastAsia="Times New Roman" w:hAnsi="Times New Roman" w:cs="Times New Roman"/>
      <w:sz w:val="20"/>
      <w:szCs w:val="20"/>
    </w:rPr>
  </w:style>
  <w:style w:type="paragraph" w:customStyle="1" w:styleId="C0E306B27F8841B0B04244C7B679E8D93">
    <w:name w:val="C0E306B27F8841B0B04244C7B679E8D93"/>
    <w:rsid w:val="00462041"/>
    <w:pPr>
      <w:spacing w:after="0" w:line="240" w:lineRule="auto"/>
    </w:pPr>
    <w:rPr>
      <w:rFonts w:ascii="Times New Roman" w:eastAsia="Times New Roman" w:hAnsi="Times New Roman" w:cs="Times New Roman"/>
      <w:sz w:val="20"/>
      <w:szCs w:val="20"/>
    </w:rPr>
  </w:style>
  <w:style w:type="paragraph" w:customStyle="1" w:styleId="8758FD2D894548DE80BD2F126FB3ECED3">
    <w:name w:val="8758FD2D894548DE80BD2F126FB3ECED3"/>
    <w:rsid w:val="00462041"/>
    <w:pPr>
      <w:spacing w:after="0" w:line="240" w:lineRule="auto"/>
    </w:pPr>
    <w:rPr>
      <w:rFonts w:ascii="Times New Roman" w:eastAsia="Times New Roman" w:hAnsi="Times New Roman" w:cs="Times New Roman"/>
      <w:sz w:val="20"/>
      <w:szCs w:val="20"/>
    </w:rPr>
  </w:style>
  <w:style w:type="paragraph" w:customStyle="1" w:styleId="0462EAD9B5124351A79682DD18591BD73">
    <w:name w:val="0462EAD9B5124351A79682DD18591BD73"/>
    <w:rsid w:val="00462041"/>
    <w:pPr>
      <w:spacing w:after="0" w:line="240" w:lineRule="auto"/>
    </w:pPr>
    <w:rPr>
      <w:rFonts w:ascii="Times New Roman" w:eastAsia="Times New Roman" w:hAnsi="Times New Roman" w:cs="Times New Roman"/>
      <w:sz w:val="20"/>
      <w:szCs w:val="20"/>
    </w:rPr>
  </w:style>
  <w:style w:type="paragraph" w:customStyle="1" w:styleId="7268824510DE4488828D336F7EBF5F293">
    <w:name w:val="7268824510DE4488828D336F7EBF5F293"/>
    <w:rsid w:val="00462041"/>
    <w:pPr>
      <w:spacing w:after="0" w:line="240" w:lineRule="auto"/>
    </w:pPr>
    <w:rPr>
      <w:rFonts w:ascii="Times New Roman" w:eastAsia="Times New Roman" w:hAnsi="Times New Roman" w:cs="Times New Roman"/>
      <w:sz w:val="20"/>
      <w:szCs w:val="20"/>
    </w:rPr>
  </w:style>
  <w:style w:type="paragraph" w:customStyle="1" w:styleId="9A64A966F17942529981D236408D74103">
    <w:name w:val="9A64A966F17942529981D236408D74103"/>
    <w:rsid w:val="00462041"/>
    <w:pPr>
      <w:spacing w:after="0" w:line="240" w:lineRule="auto"/>
    </w:pPr>
    <w:rPr>
      <w:rFonts w:ascii="Times New Roman" w:eastAsia="Times New Roman" w:hAnsi="Times New Roman" w:cs="Times New Roman"/>
      <w:sz w:val="20"/>
      <w:szCs w:val="20"/>
    </w:rPr>
  </w:style>
  <w:style w:type="paragraph" w:customStyle="1" w:styleId="BDD757C165E04C6FB50AA8D7180D05663">
    <w:name w:val="BDD757C165E04C6FB50AA8D7180D05663"/>
    <w:rsid w:val="00462041"/>
    <w:pPr>
      <w:spacing w:after="0" w:line="240" w:lineRule="auto"/>
    </w:pPr>
    <w:rPr>
      <w:rFonts w:ascii="Times New Roman" w:eastAsia="Times New Roman" w:hAnsi="Times New Roman" w:cs="Times New Roman"/>
      <w:sz w:val="20"/>
      <w:szCs w:val="20"/>
    </w:rPr>
  </w:style>
  <w:style w:type="paragraph" w:customStyle="1" w:styleId="3F9526069F444354AD36B848E4748DB53">
    <w:name w:val="3F9526069F444354AD36B848E4748DB53"/>
    <w:rsid w:val="00462041"/>
    <w:pPr>
      <w:spacing w:after="0" w:line="240" w:lineRule="auto"/>
    </w:pPr>
    <w:rPr>
      <w:rFonts w:ascii="Times New Roman" w:eastAsia="Times New Roman" w:hAnsi="Times New Roman" w:cs="Times New Roman"/>
      <w:sz w:val="20"/>
      <w:szCs w:val="20"/>
    </w:rPr>
  </w:style>
  <w:style w:type="paragraph" w:customStyle="1" w:styleId="19EF434C840E48EB8FEE242863773DDB3">
    <w:name w:val="19EF434C840E48EB8FEE242863773DDB3"/>
    <w:rsid w:val="00462041"/>
    <w:pPr>
      <w:spacing w:after="0" w:line="240" w:lineRule="auto"/>
    </w:pPr>
    <w:rPr>
      <w:rFonts w:ascii="Times New Roman" w:eastAsia="Times New Roman" w:hAnsi="Times New Roman" w:cs="Times New Roman"/>
      <w:sz w:val="20"/>
      <w:szCs w:val="20"/>
    </w:rPr>
  </w:style>
  <w:style w:type="paragraph" w:customStyle="1" w:styleId="6AC674653C71447186ECC7CD72025D093">
    <w:name w:val="6AC674653C71447186ECC7CD72025D093"/>
    <w:rsid w:val="00462041"/>
    <w:pPr>
      <w:spacing w:after="0" w:line="240" w:lineRule="auto"/>
    </w:pPr>
    <w:rPr>
      <w:rFonts w:ascii="Times New Roman" w:eastAsia="Times New Roman" w:hAnsi="Times New Roman" w:cs="Times New Roman"/>
      <w:sz w:val="20"/>
      <w:szCs w:val="20"/>
    </w:rPr>
  </w:style>
  <w:style w:type="paragraph" w:customStyle="1" w:styleId="3A87AC9B0BE4436783D6FFB59A2CE0743">
    <w:name w:val="3A87AC9B0BE4436783D6FFB59A2CE0743"/>
    <w:rsid w:val="00462041"/>
    <w:pPr>
      <w:spacing w:after="0" w:line="240" w:lineRule="auto"/>
    </w:pPr>
    <w:rPr>
      <w:rFonts w:ascii="Times New Roman" w:eastAsia="Times New Roman" w:hAnsi="Times New Roman" w:cs="Times New Roman"/>
      <w:sz w:val="20"/>
      <w:szCs w:val="20"/>
    </w:rPr>
  </w:style>
  <w:style w:type="paragraph" w:customStyle="1" w:styleId="5930797CF5004195AAD3B0F439C3E3393">
    <w:name w:val="5930797CF5004195AAD3B0F439C3E3393"/>
    <w:rsid w:val="00462041"/>
    <w:pPr>
      <w:spacing w:after="0" w:line="240" w:lineRule="auto"/>
    </w:pPr>
    <w:rPr>
      <w:rFonts w:ascii="Times New Roman" w:eastAsia="Times New Roman" w:hAnsi="Times New Roman" w:cs="Times New Roman"/>
      <w:sz w:val="20"/>
      <w:szCs w:val="20"/>
    </w:rPr>
  </w:style>
  <w:style w:type="paragraph" w:customStyle="1" w:styleId="DA05D60D114D4D91B756BA6D5939EEFD3">
    <w:name w:val="DA05D60D114D4D91B756BA6D5939EEFD3"/>
    <w:rsid w:val="00462041"/>
    <w:pPr>
      <w:spacing w:after="0" w:line="240" w:lineRule="auto"/>
    </w:pPr>
    <w:rPr>
      <w:rFonts w:ascii="Times New Roman" w:eastAsia="Times New Roman" w:hAnsi="Times New Roman" w:cs="Times New Roman"/>
      <w:sz w:val="20"/>
      <w:szCs w:val="20"/>
    </w:rPr>
  </w:style>
  <w:style w:type="paragraph" w:customStyle="1" w:styleId="AEF8EFF4BBF34B23B39F464F7BA44BC63">
    <w:name w:val="AEF8EFF4BBF34B23B39F464F7BA44BC63"/>
    <w:rsid w:val="00462041"/>
    <w:pPr>
      <w:spacing w:after="0" w:line="240" w:lineRule="auto"/>
    </w:pPr>
    <w:rPr>
      <w:rFonts w:ascii="Times New Roman" w:eastAsia="Times New Roman" w:hAnsi="Times New Roman" w:cs="Times New Roman"/>
      <w:sz w:val="20"/>
      <w:szCs w:val="20"/>
    </w:rPr>
  </w:style>
  <w:style w:type="paragraph" w:customStyle="1" w:styleId="270FD8A8545B455E9EC3951AFBB309FD3">
    <w:name w:val="270FD8A8545B455E9EC3951AFBB309FD3"/>
    <w:rsid w:val="00462041"/>
    <w:pPr>
      <w:spacing w:after="0" w:line="240" w:lineRule="auto"/>
    </w:pPr>
    <w:rPr>
      <w:rFonts w:ascii="Times New Roman" w:eastAsia="Times New Roman" w:hAnsi="Times New Roman" w:cs="Times New Roman"/>
      <w:sz w:val="20"/>
      <w:szCs w:val="20"/>
    </w:rPr>
  </w:style>
  <w:style w:type="paragraph" w:customStyle="1" w:styleId="6D1F744157EF48CFA97F9D7E7617C42B3">
    <w:name w:val="6D1F744157EF48CFA97F9D7E7617C42B3"/>
    <w:rsid w:val="00462041"/>
    <w:pPr>
      <w:spacing w:after="0" w:line="240" w:lineRule="auto"/>
    </w:pPr>
    <w:rPr>
      <w:rFonts w:ascii="Times New Roman" w:eastAsia="Times New Roman" w:hAnsi="Times New Roman" w:cs="Times New Roman"/>
      <w:sz w:val="20"/>
      <w:szCs w:val="20"/>
    </w:rPr>
  </w:style>
  <w:style w:type="paragraph" w:customStyle="1" w:styleId="682D0F499C1D4B1AA414CE8D0E6741C73">
    <w:name w:val="682D0F499C1D4B1AA414CE8D0E6741C73"/>
    <w:rsid w:val="00462041"/>
    <w:pPr>
      <w:spacing w:after="0" w:line="240" w:lineRule="auto"/>
    </w:pPr>
    <w:rPr>
      <w:rFonts w:ascii="Times New Roman" w:eastAsia="Times New Roman" w:hAnsi="Times New Roman" w:cs="Times New Roman"/>
      <w:sz w:val="20"/>
      <w:szCs w:val="20"/>
    </w:rPr>
  </w:style>
  <w:style w:type="paragraph" w:customStyle="1" w:styleId="CD0148627BD045D1A1DE5BF13344803A3">
    <w:name w:val="CD0148627BD045D1A1DE5BF13344803A3"/>
    <w:rsid w:val="00462041"/>
    <w:pPr>
      <w:spacing w:after="0" w:line="240" w:lineRule="auto"/>
    </w:pPr>
    <w:rPr>
      <w:rFonts w:ascii="Times New Roman" w:eastAsia="Times New Roman" w:hAnsi="Times New Roman" w:cs="Times New Roman"/>
      <w:sz w:val="20"/>
      <w:szCs w:val="20"/>
    </w:rPr>
  </w:style>
  <w:style w:type="paragraph" w:customStyle="1" w:styleId="944AC4108C15408081012A3B399DFBDB3">
    <w:name w:val="944AC4108C15408081012A3B399DFBDB3"/>
    <w:rsid w:val="00462041"/>
    <w:pPr>
      <w:spacing w:after="0" w:line="240" w:lineRule="auto"/>
    </w:pPr>
    <w:rPr>
      <w:rFonts w:ascii="Times New Roman" w:eastAsia="Times New Roman" w:hAnsi="Times New Roman" w:cs="Times New Roman"/>
      <w:sz w:val="20"/>
      <w:szCs w:val="20"/>
    </w:rPr>
  </w:style>
  <w:style w:type="paragraph" w:customStyle="1" w:styleId="C99EBAB05380437E93F9D66FB63461C43">
    <w:name w:val="C99EBAB05380437E93F9D66FB63461C43"/>
    <w:rsid w:val="00462041"/>
    <w:pPr>
      <w:spacing w:after="0" w:line="240" w:lineRule="auto"/>
    </w:pPr>
    <w:rPr>
      <w:rFonts w:ascii="Times New Roman" w:eastAsia="Times New Roman" w:hAnsi="Times New Roman" w:cs="Times New Roman"/>
      <w:sz w:val="20"/>
      <w:szCs w:val="20"/>
    </w:rPr>
  </w:style>
  <w:style w:type="paragraph" w:customStyle="1" w:styleId="86600474F0AF4999AC345F43E24697193">
    <w:name w:val="86600474F0AF4999AC345F43E24697193"/>
    <w:rsid w:val="00462041"/>
    <w:pPr>
      <w:spacing w:after="0" w:line="240" w:lineRule="auto"/>
    </w:pPr>
    <w:rPr>
      <w:rFonts w:ascii="Times New Roman" w:eastAsia="Times New Roman" w:hAnsi="Times New Roman" w:cs="Times New Roman"/>
      <w:sz w:val="20"/>
      <w:szCs w:val="20"/>
    </w:rPr>
  </w:style>
  <w:style w:type="paragraph" w:customStyle="1" w:styleId="DF4D58BC3FA4440C8FF6DFEBB64892BE3">
    <w:name w:val="DF4D58BC3FA4440C8FF6DFEBB64892BE3"/>
    <w:rsid w:val="00462041"/>
    <w:pPr>
      <w:spacing w:after="0" w:line="240" w:lineRule="auto"/>
    </w:pPr>
    <w:rPr>
      <w:rFonts w:ascii="Times New Roman" w:eastAsia="Times New Roman" w:hAnsi="Times New Roman" w:cs="Times New Roman"/>
      <w:sz w:val="20"/>
      <w:szCs w:val="20"/>
    </w:rPr>
  </w:style>
  <w:style w:type="paragraph" w:customStyle="1" w:styleId="2D62F744689547019D6D73CEBCEB74AF3">
    <w:name w:val="2D62F744689547019D6D73CEBCEB74AF3"/>
    <w:rsid w:val="00462041"/>
    <w:pPr>
      <w:spacing w:after="0" w:line="240" w:lineRule="auto"/>
    </w:pPr>
    <w:rPr>
      <w:rFonts w:ascii="Times New Roman" w:eastAsia="Times New Roman" w:hAnsi="Times New Roman" w:cs="Times New Roman"/>
      <w:sz w:val="20"/>
      <w:szCs w:val="20"/>
    </w:rPr>
  </w:style>
  <w:style w:type="paragraph" w:customStyle="1" w:styleId="6D0BE9597DE344EAB6107196D9ACB7803">
    <w:name w:val="6D0BE9597DE344EAB6107196D9ACB7803"/>
    <w:rsid w:val="00462041"/>
    <w:pPr>
      <w:spacing w:after="0" w:line="240" w:lineRule="auto"/>
    </w:pPr>
    <w:rPr>
      <w:rFonts w:ascii="Times New Roman" w:eastAsia="Times New Roman" w:hAnsi="Times New Roman" w:cs="Times New Roman"/>
      <w:sz w:val="20"/>
      <w:szCs w:val="20"/>
    </w:rPr>
  </w:style>
  <w:style w:type="paragraph" w:customStyle="1" w:styleId="1D331A23365C4149BED889BBFFD8B02D3">
    <w:name w:val="1D331A23365C4149BED889BBFFD8B02D3"/>
    <w:rsid w:val="00462041"/>
    <w:pPr>
      <w:spacing w:after="0" w:line="240" w:lineRule="auto"/>
    </w:pPr>
    <w:rPr>
      <w:rFonts w:ascii="Times New Roman" w:eastAsia="Times New Roman" w:hAnsi="Times New Roman" w:cs="Times New Roman"/>
      <w:sz w:val="20"/>
      <w:szCs w:val="20"/>
    </w:rPr>
  </w:style>
  <w:style w:type="paragraph" w:customStyle="1" w:styleId="38B3359EE8724386B2F7DED6215C489A3">
    <w:name w:val="38B3359EE8724386B2F7DED6215C489A3"/>
    <w:rsid w:val="00462041"/>
    <w:pPr>
      <w:spacing w:after="0" w:line="240" w:lineRule="auto"/>
    </w:pPr>
    <w:rPr>
      <w:rFonts w:ascii="Times New Roman" w:eastAsia="Times New Roman" w:hAnsi="Times New Roman" w:cs="Times New Roman"/>
      <w:sz w:val="20"/>
      <w:szCs w:val="20"/>
    </w:rPr>
  </w:style>
  <w:style w:type="paragraph" w:customStyle="1" w:styleId="A1CB3DB9B3904C2DA19FD3069C5EC0AA3">
    <w:name w:val="A1CB3DB9B3904C2DA19FD3069C5EC0AA3"/>
    <w:rsid w:val="00462041"/>
    <w:pPr>
      <w:spacing w:after="0" w:line="240" w:lineRule="auto"/>
    </w:pPr>
    <w:rPr>
      <w:rFonts w:ascii="Times New Roman" w:eastAsia="Times New Roman" w:hAnsi="Times New Roman" w:cs="Times New Roman"/>
      <w:sz w:val="20"/>
      <w:szCs w:val="20"/>
    </w:rPr>
  </w:style>
  <w:style w:type="paragraph" w:customStyle="1" w:styleId="05B5E5DB126645A99DD4AB0020F10C433">
    <w:name w:val="05B5E5DB126645A99DD4AB0020F10C433"/>
    <w:rsid w:val="00462041"/>
    <w:pPr>
      <w:spacing w:after="0" w:line="240" w:lineRule="auto"/>
    </w:pPr>
    <w:rPr>
      <w:rFonts w:ascii="Times New Roman" w:eastAsia="Times New Roman" w:hAnsi="Times New Roman" w:cs="Times New Roman"/>
      <w:sz w:val="20"/>
      <w:szCs w:val="20"/>
    </w:rPr>
  </w:style>
  <w:style w:type="paragraph" w:customStyle="1" w:styleId="7AB1F5C4A051424FA468E6C58D15D7BB3">
    <w:name w:val="7AB1F5C4A051424FA468E6C58D15D7BB3"/>
    <w:rsid w:val="00462041"/>
    <w:pPr>
      <w:spacing w:after="0" w:line="240" w:lineRule="auto"/>
    </w:pPr>
    <w:rPr>
      <w:rFonts w:ascii="Times New Roman" w:eastAsia="Times New Roman" w:hAnsi="Times New Roman" w:cs="Times New Roman"/>
      <w:sz w:val="20"/>
      <w:szCs w:val="20"/>
    </w:rPr>
  </w:style>
  <w:style w:type="paragraph" w:customStyle="1" w:styleId="7750CC7A6035427DB0F1539A78AA22C53">
    <w:name w:val="7750CC7A6035427DB0F1539A78AA22C53"/>
    <w:rsid w:val="00462041"/>
    <w:pPr>
      <w:spacing w:after="0" w:line="240" w:lineRule="auto"/>
    </w:pPr>
    <w:rPr>
      <w:rFonts w:ascii="Times New Roman" w:eastAsia="Times New Roman" w:hAnsi="Times New Roman" w:cs="Times New Roman"/>
      <w:sz w:val="20"/>
      <w:szCs w:val="20"/>
    </w:rPr>
  </w:style>
  <w:style w:type="paragraph" w:customStyle="1" w:styleId="44FA73FDE18744ECA6BDEC6EE64E94FF3">
    <w:name w:val="44FA73FDE18744ECA6BDEC6EE64E94FF3"/>
    <w:rsid w:val="00462041"/>
    <w:pPr>
      <w:spacing w:after="0" w:line="240" w:lineRule="auto"/>
    </w:pPr>
    <w:rPr>
      <w:rFonts w:ascii="Times New Roman" w:eastAsia="Times New Roman" w:hAnsi="Times New Roman" w:cs="Times New Roman"/>
      <w:sz w:val="20"/>
      <w:szCs w:val="20"/>
    </w:rPr>
  </w:style>
  <w:style w:type="paragraph" w:customStyle="1" w:styleId="AE4B397CF3414635BCE6C73185252F373">
    <w:name w:val="AE4B397CF3414635BCE6C73185252F373"/>
    <w:rsid w:val="00462041"/>
    <w:pPr>
      <w:spacing w:after="0" w:line="240" w:lineRule="auto"/>
    </w:pPr>
    <w:rPr>
      <w:rFonts w:ascii="Times New Roman" w:eastAsia="Times New Roman" w:hAnsi="Times New Roman" w:cs="Times New Roman"/>
      <w:sz w:val="20"/>
      <w:szCs w:val="20"/>
    </w:rPr>
  </w:style>
  <w:style w:type="paragraph" w:customStyle="1" w:styleId="93DBB2FD46AA4C6C84650948658D9292">
    <w:name w:val="93DBB2FD46AA4C6C84650948658D9292"/>
    <w:rsid w:val="00462041"/>
  </w:style>
  <w:style w:type="paragraph" w:customStyle="1" w:styleId="F9CDD69FA25D4E82B3E48623CD57F97D">
    <w:name w:val="F9CDD69FA25D4E82B3E48623CD57F97D"/>
    <w:rsid w:val="00462041"/>
  </w:style>
  <w:style w:type="paragraph" w:customStyle="1" w:styleId="5AE1FBEEE39248DA8D1A0625B48A0C36">
    <w:name w:val="5AE1FBEEE39248DA8D1A0625B48A0C36"/>
    <w:rsid w:val="00462041"/>
  </w:style>
  <w:style w:type="paragraph" w:customStyle="1" w:styleId="50A1BF7765384E91B5B3C6C10560EEAE">
    <w:name w:val="50A1BF7765384E91B5B3C6C10560EEAE"/>
    <w:rsid w:val="00462041"/>
  </w:style>
  <w:style w:type="paragraph" w:customStyle="1" w:styleId="E85BB2F09AB54075936718E449962922">
    <w:name w:val="E85BB2F09AB54075936718E449962922"/>
    <w:rsid w:val="00462041"/>
  </w:style>
  <w:style w:type="paragraph" w:customStyle="1" w:styleId="A6C840C64F304DD2A378ACA6B0CAB2E8">
    <w:name w:val="A6C840C64F304DD2A378ACA6B0CAB2E8"/>
    <w:rsid w:val="00462041"/>
  </w:style>
  <w:style w:type="paragraph" w:customStyle="1" w:styleId="EF1B4D2E3E0A4685B86AEDECDA7F1AE6">
    <w:name w:val="EF1B4D2E3E0A4685B86AEDECDA7F1AE6"/>
    <w:rsid w:val="00462041"/>
  </w:style>
  <w:style w:type="paragraph" w:customStyle="1" w:styleId="91D59FD81F35448F8120157C3309535D">
    <w:name w:val="91D59FD81F35448F8120157C3309535D"/>
    <w:rsid w:val="00462041"/>
  </w:style>
  <w:style w:type="paragraph" w:customStyle="1" w:styleId="5882CDEEED0446A98BFF40BC1706734C">
    <w:name w:val="5882CDEEED0446A98BFF40BC1706734C"/>
    <w:rsid w:val="00462041"/>
  </w:style>
  <w:style w:type="paragraph" w:customStyle="1" w:styleId="810126B33C8441FC8B80DA33D2A33B67">
    <w:name w:val="810126B33C8441FC8B80DA33D2A33B67"/>
    <w:rsid w:val="00462041"/>
  </w:style>
  <w:style w:type="paragraph" w:customStyle="1" w:styleId="A850FA0B87A94E1287A15E38FA705F89">
    <w:name w:val="A850FA0B87A94E1287A15E38FA705F89"/>
    <w:rsid w:val="00462041"/>
  </w:style>
  <w:style w:type="paragraph" w:customStyle="1" w:styleId="95CFC76124164585A4C9921D2AB132F3">
    <w:name w:val="95CFC76124164585A4C9921D2AB132F3"/>
    <w:rsid w:val="00462041"/>
  </w:style>
  <w:style w:type="paragraph" w:customStyle="1" w:styleId="12295C54411F4CC3819970B09B7CC192">
    <w:name w:val="12295C54411F4CC3819970B09B7CC192"/>
    <w:rsid w:val="00462041"/>
  </w:style>
  <w:style w:type="paragraph" w:customStyle="1" w:styleId="55E0DA57DF8A4ADA9A8DF791FACB5636">
    <w:name w:val="55E0DA57DF8A4ADA9A8DF791FACB5636"/>
    <w:rsid w:val="00462041"/>
  </w:style>
  <w:style w:type="paragraph" w:customStyle="1" w:styleId="73B9527DF0CB4487BDC492D15D4AF139">
    <w:name w:val="73B9527DF0CB4487BDC492D15D4AF139"/>
    <w:rsid w:val="00462041"/>
  </w:style>
  <w:style w:type="paragraph" w:customStyle="1" w:styleId="DA7F7DE7CB37471AB33F5F6E8B648EE1">
    <w:name w:val="DA7F7DE7CB37471AB33F5F6E8B648EE1"/>
    <w:rsid w:val="00462041"/>
  </w:style>
  <w:style w:type="paragraph" w:customStyle="1" w:styleId="75D558AF07264D08B235E359491CFAB9">
    <w:name w:val="75D558AF07264D08B235E359491CFAB9"/>
    <w:rsid w:val="00462041"/>
  </w:style>
  <w:style w:type="paragraph" w:customStyle="1" w:styleId="A48983608BA742139E74D008C1F31B4F">
    <w:name w:val="A48983608BA742139E74D008C1F31B4F"/>
    <w:rsid w:val="00462041"/>
  </w:style>
  <w:style w:type="paragraph" w:customStyle="1" w:styleId="7E9C77F6662B4F309E7D113317631BE1">
    <w:name w:val="7E9C77F6662B4F309E7D113317631BE1"/>
    <w:rsid w:val="00462041"/>
  </w:style>
  <w:style w:type="paragraph" w:customStyle="1" w:styleId="363C6AC9CE0A43B9B2241C604C727F55">
    <w:name w:val="363C6AC9CE0A43B9B2241C604C727F55"/>
    <w:rsid w:val="00462041"/>
  </w:style>
  <w:style w:type="paragraph" w:customStyle="1" w:styleId="E4DB614CB5AA4FF186DF3B78C0B11525">
    <w:name w:val="E4DB614CB5AA4FF186DF3B78C0B11525"/>
    <w:rsid w:val="00462041"/>
  </w:style>
  <w:style w:type="paragraph" w:customStyle="1" w:styleId="C2D4AD216A5E467191C1EB3A6D68815A">
    <w:name w:val="C2D4AD216A5E467191C1EB3A6D68815A"/>
    <w:rsid w:val="00462041"/>
  </w:style>
  <w:style w:type="paragraph" w:customStyle="1" w:styleId="EE9C96DB0D3A47A4BD8E81A264FD1895">
    <w:name w:val="EE9C96DB0D3A47A4BD8E81A264FD1895"/>
    <w:rsid w:val="00462041"/>
  </w:style>
  <w:style w:type="paragraph" w:customStyle="1" w:styleId="A20A5D18815F46BE969ECCFC17315DC7">
    <w:name w:val="A20A5D18815F46BE969ECCFC17315DC7"/>
    <w:rsid w:val="00462041"/>
  </w:style>
  <w:style w:type="paragraph" w:customStyle="1" w:styleId="33024105E67A40D0A53BEB275B6642E8">
    <w:name w:val="33024105E67A40D0A53BEB275B6642E8"/>
    <w:rsid w:val="00462041"/>
  </w:style>
  <w:style w:type="paragraph" w:customStyle="1" w:styleId="120A4D433883477DBCFF43EFC99AC036">
    <w:name w:val="120A4D433883477DBCFF43EFC99AC036"/>
    <w:rsid w:val="00462041"/>
  </w:style>
  <w:style w:type="paragraph" w:customStyle="1" w:styleId="C6AF8E256CB74790B6DF81EDC83AB3CB">
    <w:name w:val="C6AF8E256CB74790B6DF81EDC83AB3CB"/>
    <w:rsid w:val="00462041"/>
  </w:style>
  <w:style w:type="paragraph" w:customStyle="1" w:styleId="B611C7340DAD4047B6540C31033FAA06">
    <w:name w:val="B611C7340DAD4047B6540C31033FAA06"/>
    <w:rsid w:val="00462041"/>
  </w:style>
  <w:style w:type="paragraph" w:customStyle="1" w:styleId="C17EA643607E4579A02C5412E4A5235E">
    <w:name w:val="C17EA643607E4579A02C5412E4A5235E"/>
    <w:rsid w:val="00462041"/>
  </w:style>
  <w:style w:type="paragraph" w:customStyle="1" w:styleId="2FA1CCE0349B45EFB81E548B53AEC84A">
    <w:name w:val="2FA1CCE0349B45EFB81E548B53AEC84A"/>
    <w:rsid w:val="00462041"/>
  </w:style>
  <w:style w:type="paragraph" w:customStyle="1" w:styleId="519D5E2874164A20855041FCD23BF233">
    <w:name w:val="519D5E2874164A20855041FCD23BF233"/>
    <w:rsid w:val="00462041"/>
  </w:style>
  <w:style w:type="paragraph" w:customStyle="1" w:styleId="E2B5B0535FB844F78F68E72693B1F3F9">
    <w:name w:val="E2B5B0535FB844F78F68E72693B1F3F9"/>
    <w:rsid w:val="00462041"/>
  </w:style>
  <w:style w:type="paragraph" w:customStyle="1" w:styleId="886EA0E496B54B3D93A7303FB5928C2E">
    <w:name w:val="886EA0E496B54B3D93A7303FB5928C2E"/>
    <w:rsid w:val="00462041"/>
  </w:style>
  <w:style w:type="paragraph" w:customStyle="1" w:styleId="B929FF9795214B1EA0C5F7B52D6936BC">
    <w:name w:val="B929FF9795214B1EA0C5F7B52D6936BC"/>
    <w:rsid w:val="00462041"/>
  </w:style>
  <w:style w:type="paragraph" w:customStyle="1" w:styleId="5841D2534203423BA417FF1083045544">
    <w:name w:val="5841D2534203423BA417FF1083045544"/>
    <w:rsid w:val="00462041"/>
  </w:style>
  <w:style w:type="paragraph" w:customStyle="1" w:styleId="96982682FFA74456A80C5A1E51E4F0E7">
    <w:name w:val="96982682FFA74456A80C5A1E51E4F0E7"/>
    <w:rsid w:val="00462041"/>
  </w:style>
  <w:style w:type="paragraph" w:customStyle="1" w:styleId="D674F4A891DF46D78F2ECAF6A73848C1">
    <w:name w:val="D674F4A891DF46D78F2ECAF6A73848C1"/>
    <w:rsid w:val="00462041"/>
  </w:style>
  <w:style w:type="paragraph" w:customStyle="1" w:styleId="24267586DA7B4A60BB1BA26B7A90A2E2">
    <w:name w:val="24267586DA7B4A60BB1BA26B7A90A2E2"/>
    <w:rsid w:val="00462041"/>
  </w:style>
  <w:style w:type="paragraph" w:customStyle="1" w:styleId="82F5332A4D5F4AC39C0E06B67BC25C3C">
    <w:name w:val="82F5332A4D5F4AC39C0E06B67BC25C3C"/>
    <w:rsid w:val="00462041"/>
  </w:style>
  <w:style w:type="paragraph" w:customStyle="1" w:styleId="85DF9A7EA1EC4C9BB1CCAFFAB583A034">
    <w:name w:val="85DF9A7EA1EC4C9BB1CCAFFAB583A034"/>
    <w:rsid w:val="00462041"/>
  </w:style>
  <w:style w:type="paragraph" w:customStyle="1" w:styleId="5762F83EEBB04283B494FC2E0907471B">
    <w:name w:val="5762F83EEBB04283B494FC2E0907471B"/>
    <w:rsid w:val="00462041"/>
  </w:style>
  <w:style w:type="paragraph" w:customStyle="1" w:styleId="DDF0AB48CD3F4540A6C1FAC83806F270">
    <w:name w:val="DDF0AB48CD3F4540A6C1FAC83806F270"/>
    <w:rsid w:val="00462041"/>
  </w:style>
  <w:style w:type="paragraph" w:customStyle="1" w:styleId="44CC9E5D72A14F15B815DBBAFDD0B33E">
    <w:name w:val="44CC9E5D72A14F15B815DBBAFDD0B33E"/>
    <w:rsid w:val="00462041"/>
  </w:style>
  <w:style w:type="paragraph" w:customStyle="1" w:styleId="F33CEE186C874AA8852B06B50ABC61A1">
    <w:name w:val="F33CEE186C874AA8852B06B50ABC61A1"/>
    <w:rsid w:val="00462041"/>
  </w:style>
  <w:style w:type="paragraph" w:customStyle="1" w:styleId="6D5C5F9C43A3407BAF0293B95E967BD8">
    <w:name w:val="6D5C5F9C43A3407BAF0293B95E967BD8"/>
    <w:rsid w:val="00462041"/>
  </w:style>
  <w:style w:type="paragraph" w:customStyle="1" w:styleId="A226B125C526488C8FC572E076CEEB13">
    <w:name w:val="A226B125C526488C8FC572E076CEEB13"/>
    <w:rsid w:val="00462041"/>
  </w:style>
  <w:style w:type="paragraph" w:customStyle="1" w:styleId="C9527A544CD9471B806F96FCCCF5C2AD">
    <w:name w:val="C9527A544CD9471B806F96FCCCF5C2AD"/>
    <w:rsid w:val="00462041"/>
  </w:style>
  <w:style w:type="paragraph" w:customStyle="1" w:styleId="1A287DB4ACBB4DD0A034D30E554937EA">
    <w:name w:val="1A287DB4ACBB4DD0A034D30E554937EA"/>
    <w:rsid w:val="00462041"/>
  </w:style>
  <w:style w:type="paragraph" w:customStyle="1" w:styleId="D903B06951184A738FAC35C1281E4D20">
    <w:name w:val="D903B06951184A738FAC35C1281E4D20"/>
    <w:rsid w:val="004620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E33A6F200BC34A8412D757CDAF983B" ma:contentTypeVersion="10" ma:contentTypeDescription="Create a new document." ma:contentTypeScope="" ma:versionID="aede257e778dc398c004f9567e43c521">
  <xsd:schema xmlns:xsd="http://www.w3.org/2001/XMLSchema" xmlns:xs="http://www.w3.org/2001/XMLSchema" xmlns:p="http://schemas.microsoft.com/office/2006/metadata/properties" xmlns:ns2="d7bba9ee-3a1c-4798-ae11-ffbb287f1445" xmlns:ns3="869adbbd-94e3-434a-9575-0b611c41ca4f" targetNamespace="http://schemas.microsoft.com/office/2006/metadata/properties" ma:root="true" ma:fieldsID="73b9ff11869912c2956bb4644759f2b9" ns2:_="" ns3:_="">
    <xsd:import namespace="d7bba9ee-3a1c-4798-ae11-ffbb287f1445"/>
    <xsd:import namespace="869adbbd-94e3-434a-9575-0b611c41ca4f"/>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bba9ee-3a1c-4798-ae11-ffbb287f14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9adbbd-94e3-434a-9575-0b611c41ca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4BBAB4-818A-4AB5-86AA-D4209AE4C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bba9ee-3a1c-4798-ae11-ffbb287f1445"/>
    <ds:schemaRef ds:uri="869adbbd-94e3-434a-9575-0b611c41ca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C03B91-7123-471F-81C8-2C3542022990}">
  <ds:schemaRefs>
    <ds:schemaRef ds:uri="http://schemas.microsoft.com/sharepoint/v3/contenttype/forms"/>
  </ds:schemaRefs>
</ds:datastoreItem>
</file>

<file path=customXml/itemProps3.xml><?xml version="1.0" encoding="utf-8"?>
<ds:datastoreItem xmlns:ds="http://schemas.openxmlformats.org/officeDocument/2006/customXml" ds:itemID="{11861C77-7933-43DF-A92B-BB31D17E91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9</Pages>
  <Words>3228</Words>
  <Characters>24884</Characters>
  <Application>Microsoft Office Word</Application>
  <DocSecurity>0</DocSecurity>
  <Lines>207</Lines>
  <Paragraphs>56</Paragraphs>
  <ScaleCrop>false</ScaleCrop>
  <HeadingPairs>
    <vt:vector size="2" baseType="variant">
      <vt:variant>
        <vt:lpstr>Title</vt:lpstr>
      </vt:variant>
      <vt:variant>
        <vt:i4>1</vt:i4>
      </vt:variant>
    </vt:vector>
  </HeadingPairs>
  <TitlesOfParts>
    <vt:vector size="1" baseType="lpstr">
      <vt:lpstr>ATTACHMENT 1</vt:lpstr>
    </vt:vector>
  </TitlesOfParts>
  <Company>Montgomery County Government</Company>
  <LinksUpToDate>false</LinksUpToDate>
  <CharactersWithSpaces>2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1</dc:title>
  <dc:subject/>
  <dc:creator>OHR</dc:creator>
  <cp:keywords/>
  <dc:description/>
  <cp:lastModifiedBy>Bokor, Sherri F.</cp:lastModifiedBy>
  <cp:revision>2</cp:revision>
  <cp:lastPrinted>2018-05-30T18:57:00Z</cp:lastPrinted>
  <dcterms:created xsi:type="dcterms:W3CDTF">2020-05-29T21:22:00Z</dcterms:created>
  <dcterms:modified xsi:type="dcterms:W3CDTF">2020-05-29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E33A6F200BC34A8412D757CDAF983B</vt:lpwstr>
  </property>
</Properties>
</file>